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0209B2A5" w14:textId="77777777">
        <w:tc>
          <w:tcPr>
            <w:tcW w:w="1728" w:type="dxa"/>
          </w:tcPr>
          <w:p w14:paraId="1AD89C40"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3F10D98A" wp14:editId="04765808">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F12C1"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B1BD6AA" wp14:editId="06071499">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65DDBCF6" w14:textId="77777777" w:rsidR="000B17B0" w:rsidRDefault="000B17B0">
                                  <w:r>
                                    <w:object w:dxaOrig="2370" w:dyaOrig="1170" w14:anchorId="33FA7C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9" o:title=""/>
                                      </v:shape>
                                      <o:OLEObject Type="Embed" ProgID="Word.Picture.8" ShapeID="_x0000_i1026" DrawAspect="Content" ObjectID="_1673244107"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1BD6AA"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65DDBCF6" w14:textId="77777777" w:rsidR="000B17B0" w:rsidRDefault="000B17B0">
                            <w:r>
                              <w:object w:dxaOrig="2370" w:dyaOrig="1170" w14:anchorId="33FA7CEE">
                                <v:shape id="_x0000_i1026" type="#_x0000_t75" style="width:118.5pt;height:58.5pt">
                                  <v:imagedata r:id="rId9" o:title=""/>
                                </v:shape>
                                <o:OLEObject Type="Embed" ProgID="Word.Picture.8" ShapeID="_x0000_i1026" DrawAspect="Content" ObjectID="_1673244107" r:id="rId11"/>
                              </w:object>
                            </w:r>
                          </w:p>
                        </w:txbxContent>
                      </v:textbox>
                    </v:shape>
                  </w:pict>
                </mc:Fallback>
              </mc:AlternateContent>
            </w:r>
          </w:p>
          <w:p w14:paraId="28AF1EE0"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61404A0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7A64A011" w14:textId="77777777" w:rsidR="000B17B0" w:rsidRDefault="000B17B0">
            <w:pPr>
              <w:pStyle w:val="Heading2"/>
              <w:rPr>
                <w:bCs/>
              </w:rPr>
            </w:pPr>
            <w:r>
              <w:rPr>
                <w:bCs/>
              </w:rPr>
              <w:t>Office of Medicaid</w:t>
            </w:r>
          </w:p>
          <w:p w14:paraId="015DAEDB"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4917286D" w14:textId="77777777" w:rsidR="000B17B0" w:rsidRDefault="000B17B0">
      <w:pPr>
        <w:widowControl w:val="0"/>
        <w:tabs>
          <w:tab w:val="left" w:pos="5400"/>
        </w:tabs>
        <w:rPr>
          <w:rFonts w:ascii="Helv" w:hAnsi="Helv"/>
          <w:i/>
          <w:sz w:val="22"/>
        </w:rPr>
      </w:pPr>
    </w:p>
    <w:p w14:paraId="1876C3B0"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1F3DF940" w14:textId="09A1115C"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CD0F0B" w:rsidRPr="00CD0F0B">
        <w:rPr>
          <w:rFonts w:ascii="Arial" w:hAnsi="Arial" w:cs="Arial"/>
          <w:sz w:val="22"/>
        </w:rPr>
        <w:t>DEN-</w:t>
      </w:r>
      <w:r w:rsidR="002E0A36">
        <w:rPr>
          <w:rFonts w:ascii="Arial" w:hAnsi="Arial" w:cs="Arial"/>
          <w:sz w:val="22"/>
        </w:rPr>
        <w:t>109</w:t>
      </w:r>
      <w:r w:rsidR="000B17B0">
        <w:rPr>
          <w:rFonts w:ascii="Arial" w:hAnsi="Arial" w:cs="Arial"/>
          <w:sz w:val="22"/>
        </w:rPr>
        <w:t xml:space="preserve"> </w:t>
      </w:r>
    </w:p>
    <w:p w14:paraId="278FDC93" w14:textId="77777777" w:rsidR="000B17B0" w:rsidRPr="00CD0F0B" w:rsidRDefault="00CD0F0B">
      <w:pPr>
        <w:widowControl w:val="0"/>
        <w:tabs>
          <w:tab w:val="left" w:pos="5400"/>
        </w:tabs>
        <w:ind w:firstLine="5400"/>
        <w:rPr>
          <w:rFonts w:ascii="Arial" w:hAnsi="Arial" w:cs="Arial"/>
          <w:sz w:val="22"/>
        </w:rPr>
      </w:pPr>
      <w:r w:rsidRPr="00CD0F0B">
        <w:rPr>
          <w:rFonts w:ascii="Arial" w:hAnsi="Arial" w:cs="Arial"/>
          <w:sz w:val="22"/>
        </w:rPr>
        <w:t>January 2021</w:t>
      </w:r>
    </w:p>
    <w:p w14:paraId="550DC273" w14:textId="77777777" w:rsidR="000B17B0" w:rsidRDefault="000B17B0">
      <w:pPr>
        <w:widowControl w:val="0"/>
        <w:tabs>
          <w:tab w:val="left" w:pos="5400"/>
        </w:tabs>
        <w:rPr>
          <w:rFonts w:ascii="Arial" w:hAnsi="Arial" w:cs="Arial"/>
          <w:sz w:val="22"/>
        </w:rPr>
      </w:pPr>
    </w:p>
    <w:p w14:paraId="0BE9A7D2"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1DD7E84D" w14:textId="667F8D73"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CD0F0B" w:rsidRPr="00CD0F0B">
        <w:rPr>
          <w:rFonts w:ascii="Arial" w:hAnsi="Arial" w:cs="Arial"/>
          <w:sz w:val="22"/>
        </w:rPr>
        <w:t>Dental Providers</w:t>
      </w:r>
      <w:r w:rsidR="00AD337E">
        <w:rPr>
          <w:rFonts w:ascii="Arial" w:hAnsi="Arial" w:cs="Arial"/>
          <w:sz w:val="22"/>
        </w:rPr>
        <w:t xml:space="preserve"> Participating in MassHealth</w:t>
      </w:r>
    </w:p>
    <w:p w14:paraId="7EF7909C" w14:textId="77777777" w:rsidR="000B17B0" w:rsidRDefault="000B17B0">
      <w:pPr>
        <w:widowControl w:val="0"/>
        <w:tabs>
          <w:tab w:val="right" w:pos="720"/>
          <w:tab w:val="left" w:pos="1080"/>
          <w:tab w:val="left" w:pos="5400"/>
        </w:tabs>
        <w:rPr>
          <w:rFonts w:ascii="Arial" w:hAnsi="Arial" w:cs="Arial"/>
          <w:sz w:val="22"/>
        </w:rPr>
      </w:pPr>
    </w:p>
    <w:p w14:paraId="7A73AB2D" w14:textId="466258CE"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8F0772">
        <w:rPr>
          <w:rFonts w:ascii="Arial" w:hAnsi="Arial" w:cs="Arial"/>
          <w:sz w:val="22"/>
        </w:rPr>
        <w:t xml:space="preserve">Daniel Tsai, Assistant Secretary for MassHealth </w:t>
      </w:r>
      <w:r w:rsidR="003116D7">
        <w:rPr>
          <w:rFonts w:ascii="Arial" w:hAnsi="Arial" w:cs="Arial"/>
          <w:sz w:val="22"/>
        </w:rPr>
        <w:t>[signature of Daniel Tsai]</w:t>
      </w:r>
    </w:p>
    <w:p w14:paraId="427ADCF3" w14:textId="77777777" w:rsidR="000B17B0" w:rsidRDefault="000B17B0">
      <w:pPr>
        <w:widowControl w:val="0"/>
        <w:tabs>
          <w:tab w:val="right" w:pos="720"/>
          <w:tab w:val="left" w:pos="1080"/>
          <w:tab w:val="left" w:pos="5400"/>
        </w:tabs>
        <w:rPr>
          <w:rFonts w:ascii="Arial" w:hAnsi="Arial" w:cs="Arial"/>
          <w:sz w:val="22"/>
        </w:rPr>
      </w:pPr>
    </w:p>
    <w:p w14:paraId="7E7B3D00" w14:textId="187A84B2"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CD0F0B" w:rsidRPr="00CD0F0B">
        <w:rPr>
          <w:rFonts w:ascii="Arial" w:hAnsi="Arial" w:cs="Arial"/>
          <w:i/>
          <w:sz w:val="22"/>
        </w:rPr>
        <w:t>Dental</w:t>
      </w:r>
      <w:r w:rsidR="00D66A39">
        <w:rPr>
          <w:rFonts w:ascii="Arial" w:hAnsi="Arial" w:cs="Arial"/>
          <w:sz w:val="22"/>
        </w:rPr>
        <w:t xml:space="preserve"> </w:t>
      </w:r>
      <w:r w:rsidR="00D66A39" w:rsidRPr="00D66A39">
        <w:rPr>
          <w:rFonts w:ascii="Arial" w:hAnsi="Arial" w:cs="Arial"/>
          <w:i/>
          <w:sz w:val="22"/>
        </w:rPr>
        <w:t>Manual</w:t>
      </w:r>
      <w:r>
        <w:rPr>
          <w:rFonts w:ascii="Arial" w:hAnsi="Arial" w:cs="Arial"/>
          <w:sz w:val="22"/>
        </w:rPr>
        <w:t xml:space="preserve"> </w:t>
      </w:r>
      <w:r w:rsidR="00CD0F0B" w:rsidRPr="00CD0F0B">
        <w:rPr>
          <w:rFonts w:ascii="Arial" w:hAnsi="Arial" w:cs="Arial"/>
          <w:sz w:val="22"/>
        </w:rPr>
        <w:t>(</w:t>
      </w:r>
      <w:r w:rsidR="00077F4E">
        <w:rPr>
          <w:rFonts w:ascii="Arial" w:hAnsi="Arial" w:cs="Arial"/>
          <w:sz w:val="22"/>
        </w:rPr>
        <w:t>Expanded Coverage of Adult Dental Benefits</w:t>
      </w:r>
      <w:r w:rsidR="00CD0F0B" w:rsidRPr="00CD0F0B">
        <w:rPr>
          <w:rFonts w:ascii="Arial" w:hAnsi="Arial" w:cs="Arial"/>
          <w:sz w:val="22"/>
        </w:rPr>
        <w:t>)</w:t>
      </w:r>
    </w:p>
    <w:p w14:paraId="58E02A53" w14:textId="77777777" w:rsidR="000B17B0" w:rsidRDefault="000B17B0">
      <w:pPr>
        <w:widowControl w:val="0"/>
        <w:rPr>
          <w:rFonts w:ascii="Arial" w:hAnsi="Arial" w:cs="Arial"/>
          <w:sz w:val="22"/>
        </w:rPr>
      </w:pPr>
    </w:p>
    <w:p w14:paraId="2AC49FC6" w14:textId="77777777" w:rsidR="00FB26EF" w:rsidRDefault="00FB26EF">
      <w:pPr>
        <w:widowControl w:val="0"/>
        <w:rPr>
          <w:rFonts w:ascii="Arial" w:hAnsi="Arial" w:cs="Arial"/>
          <w:sz w:val="22"/>
        </w:rPr>
      </w:pPr>
    </w:p>
    <w:p w14:paraId="54323ECD" w14:textId="77777777" w:rsidR="00CD0F0B" w:rsidRPr="00CD0F0B" w:rsidRDefault="00CD0F0B" w:rsidP="00CD0F0B">
      <w:pPr>
        <w:widowControl w:val="0"/>
        <w:rPr>
          <w:rFonts w:ascii="Arial" w:hAnsi="Arial" w:cs="Arial"/>
          <w:b/>
          <w:sz w:val="22"/>
        </w:rPr>
      </w:pPr>
      <w:r w:rsidRPr="00CD0F0B">
        <w:rPr>
          <w:rFonts w:ascii="Arial" w:hAnsi="Arial" w:cs="Arial"/>
          <w:b/>
          <w:sz w:val="22"/>
        </w:rPr>
        <w:t>Updates to Subchapter 6 of the MassHealth Dental Manual</w:t>
      </w:r>
    </w:p>
    <w:p w14:paraId="26A03071" w14:textId="77777777" w:rsidR="00CD0F0B" w:rsidRPr="00CD0F0B" w:rsidRDefault="00CD0F0B" w:rsidP="00CD0F0B">
      <w:pPr>
        <w:widowControl w:val="0"/>
        <w:rPr>
          <w:rFonts w:ascii="Arial" w:hAnsi="Arial" w:cs="Arial"/>
          <w:sz w:val="22"/>
        </w:rPr>
      </w:pPr>
    </w:p>
    <w:p w14:paraId="0F9D50F9" w14:textId="77777777" w:rsidR="00E610C7" w:rsidRDefault="00CD0F0B" w:rsidP="00CD0F0B">
      <w:pPr>
        <w:widowControl w:val="0"/>
        <w:rPr>
          <w:rFonts w:ascii="Arial" w:hAnsi="Arial" w:cs="Arial"/>
          <w:sz w:val="22"/>
        </w:rPr>
      </w:pPr>
      <w:r w:rsidRPr="00CD0F0B">
        <w:rPr>
          <w:rFonts w:ascii="Arial" w:hAnsi="Arial" w:cs="Arial"/>
          <w:sz w:val="22"/>
        </w:rPr>
        <w:t xml:space="preserve">This letter transmits changes to the service codes and descriptions in Subchapter 6 of the MassHealth </w:t>
      </w:r>
      <w:r w:rsidRPr="00CD0F0B">
        <w:rPr>
          <w:rFonts w:ascii="Arial" w:hAnsi="Arial" w:cs="Arial"/>
          <w:i/>
          <w:sz w:val="22"/>
        </w:rPr>
        <w:t>Dental Manual</w:t>
      </w:r>
      <w:r w:rsidRPr="00CD0F0B">
        <w:rPr>
          <w:rFonts w:ascii="Arial" w:hAnsi="Arial" w:cs="Arial"/>
          <w:sz w:val="22"/>
        </w:rPr>
        <w:t xml:space="preserve"> to reflect covered service codes for members age 21 and </w:t>
      </w:r>
      <w:r w:rsidR="00B81D0D" w:rsidRPr="00CD0F0B">
        <w:rPr>
          <w:rFonts w:ascii="Arial" w:hAnsi="Arial" w:cs="Arial"/>
          <w:sz w:val="22"/>
        </w:rPr>
        <w:t>o</w:t>
      </w:r>
      <w:r w:rsidR="00B81D0D">
        <w:rPr>
          <w:rFonts w:ascii="Arial" w:hAnsi="Arial" w:cs="Arial"/>
          <w:sz w:val="22"/>
        </w:rPr>
        <w:t>lder</w:t>
      </w:r>
      <w:r w:rsidRPr="00CD0F0B">
        <w:rPr>
          <w:rFonts w:ascii="Arial" w:hAnsi="Arial" w:cs="Arial"/>
          <w:sz w:val="22"/>
        </w:rPr>
        <w:t>.  These changes are being made to reflect expanded coverage of adult dental benefits, including certain endodontic, prosthodontic</w:t>
      </w:r>
      <w:r w:rsidR="00B81D0D">
        <w:rPr>
          <w:rFonts w:ascii="Arial" w:hAnsi="Arial" w:cs="Arial"/>
          <w:sz w:val="22"/>
        </w:rPr>
        <w:t>,</w:t>
      </w:r>
      <w:r w:rsidRPr="00CD0F0B">
        <w:rPr>
          <w:rFonts w:ascii="Arial" w:hAnsi="Arial" w:cs="Arial"/>
          <w:sz w:val="22"/>
        </w:rPr>
        <w:t xml:space="preserve"> and oral surgery services, effective January 1, 2021</w:t>
      </w:r>
      <w:r w:rsidR="00D64F0E">
        <w:rPr>
          <w:rFonts w:ascii="Arial" w:hAnsi="Arial" w:cs="Arial"/>
          <w:sz w:val="22"/>
        </w:rPr>
        <w:t>, as required pursuant to the Fiscal Year 2021 General Appropriations Act,</w:t>
      </w:r>
      <w:r w:rsidR="00E610C7">
        <w:rPr>
          <w:rFonts w:ascii="Arial" w:hAnsi="Arial" w:cs="Arial"/>
          <w:sz w:val="22"/>
        </w:rPr>
        <w:t xml:space="preserve"> Chapter 227 of the Acts of 2020.  </w:t>
      </w:r>
    </w:p>
    <w:p w14:paraId="00084200" w14:textId="77777777" w:rsidR="00E610C7" w:rsidRDefault="00E610C7" w:rsidP="00CD0F0B">
      <w:pPr>
        <w:widowControl w:val="0"/>
        <w:rPr>
          <w:rFonts w:ascii="Arial" w:hAnsi="Arial" w:cs="Arial"/>
          <w:sz w:val="22"/>
        </w:rPr>
      </w:pPr>
    </w:p>
    <w:p w14:paraId="1A391675" w14:textId="474BA5CA" w:rsidR="00CD0F0B" w:rsidRPr="00CD0F0B" w:rsidRDefault="00E610C7" w:rsidP="00CD0F0B">
      <w:pPr>
        <w:widowControl w:val="0"/>
        <w:rPr>
          <w:rFonts w:ascii="Arial" w:hAnsi="Arial" w:cs="Arial"/>
          <w:sz w:val="22"/>
        </w:rPr>
      </w:pPr>
      <w:r>
        <w:rPr>
          <w:rFonts w:ascii="Arial" w:hAnsi="Arial" w:cs="Arial"/>
          <w:sz w:val="22"/>
        </w:rPr>
        <w:t>These updates are being made</w:t>
      </w:r>
      <w:r w:rsidR="00D64F0E">
        <w:rPr>
          <w:rFonts w:ascii="Arial" w:hAnsi="Arial" w:cs="Arial"/>
          <w:sz w:val="22"/>
        </w:rPr>
        <w:t xml:space="preserve"> notwithstanding </w:t>
      </w:r>
      <w:r>
        <w:rPr>
          <w:rFonts w:ascii="Arial" w:hAnsi="Arial" w:cs="Arial"/>
          <w:sz w:val="22"/>
        </w:rPr>
        <w:t xml:space="preserve">that certain of these services are not currently listed as </w:t>
      </w:r>
      <w:r w:rsidR="00D64F0E">
        <w:rPr>
          <w:rFonts w:ascii="Arial" w:hAnsi="Arial" w:cs="Arial"/>
          <w:sz w:val="22"/>
        </w:rPr>
        <w:t xml:space="preserve">covered services in </w:t>
      </w:r>
      <w:r w:rsidR="00D64F0E" w:rsidRPr="00CD0F0B">
        <w:rPr>
          <w:rFonts w:ascii="Arial" w:hAnsi="Arial" w:cs="Arial"/>
          <w:sz w:val="22"/>
        </w:rPr>
        <w:t>130 CMR 420.000</w:t>
      </w:r>
      <w:r w:rsidR="00D64F0E">
        <w:rPr>
          <w:rFonts w:ascii="Arial" w:hAnsi="Arial" w:cs="Arial"/>
          <w:sz w:val="22"/>
        </w:rPr>
        <w:t xml:space="preserve">: </w:t>
      </w:r>
      <w:r w:rsidR="00D64F0E" w:rsidRPr="00A5688F">
        <w:rPr>
          <w:rFonts w:ascii="Arial" w:hAnsi="Arial" w:cs="Arial"/>
          <w:i/>
          <w:sz w:val="22"/>
        </w:rPr>
        <w:t>Dental Services</w:t>
      </w:r>
      <w:r w:rsidR="00CD0F0B" w:rsidRPr="00CD0F0B">
        <w:rPr>
          <w:rFonts w:ascii="Arial" w:hAnsi="Arial" w:cs="Arial"/>
          <w:sz w:val="22"/>
        </w:rPr>
        <w:t>.</w:t>
      </w:r>
      <w:r w:rsidR="00D64F0E">
        <w:rPr>
          <w:rFonts w:ascii="Arial" w:hAnsi="Arial" w:cs="Arial"/>
          <w:sz w:val="22"/>
        </w:rPr>
        <w:t xml:space="preserve"> As described below, </w:t>
      </w:r>
      <w:r w:rsidR="00584BA4">
        <w:rPr>
          <w:rFonts w:ascii="Arial" w:hAnsi="Arial" w:cs="Arial"/>
          <w:sz w:val="22"/>
        </w:rPr>
        <w:t>MassHealth expects to formally amend</w:t>
      </w:r>
      <w:r w:rsidR="00D64F0E" w:rsidRPr="00CD0F0B">
        <w:rPr>
          <w:rFonts w:ascii="Arial" w:hAnsi="Arial" w:cs="Arial"/>
          <w:sz w:val="22"/>
        </w:rPr>
        <w:t xml:space="preserve"> 130 CMR 420.000 </w:t>
      </w:r>
      <w:r w:rsidR="00584BA4">
        <w:rPr>
          <w:rFonts w:ascii="Arial" w:hAnsi="Arial" w:cs="Arial"/>
          <w:sz w:val="22"/>
        </w:rPr>
        <w:t>in the near future</w:t>
      </w:r>
      <w:r w:rsidR="00584BA4" w:rsidRPr="00CD0F0B" w:rsidDel="00584BA4">
        <w:rPr>
          <w:rFonts w:ascii="Arial" w:hAnsi="Arial" w:cs="Arial"/>
          <w:sz w:val="22"/>
        </w:rPr>
        <w:t xml:space="preserve"> </w:t>
      </w:r>
      <w:r w:rsidR="00D64F0E">
        <w:rPr>
          <w:rFonts w:ascii="Arial" w:hAnsi="Arial" w:cs="Arial"/>
          <w:sz w:val="22"/>
        </w:rPr>
        <w:t>to reflect th</w:t>
      </w:r>
      <w:r w:rsidR="00584BA4">
        <w:rPr>
          <w:rFonts w:ascii="Arial" w:hAnsi="Arial" w:cs="Arial"/>
          <w:sz w:val="22"/>
        </w:rPr>
        <w:t>is</w:t>
      </w:r>
      <w:r w:rsidR="00D64F0E">
        <w:rPr>
          <w:rFonts w:ascii="Arial" w:hAnsi="Arial" w:cs="Arial"/>
          <w:sz w:val="22"/>
        </w:rPr>
        <w:t xml:space="preserve"> expanded coverage of adult dental benefits. </w:t>
      </w:r>
      <w:r w:rsidR="00584BA4">
        <w:rPr>
          <w:rFonts w:ascii="Arial" w:hAnsi="Arial" w:cs="Arial"/>
          <w:sz w:val="22"/>
        </w:rPr>
        <w:t xml:space="preserve">These updates do not impact </w:t>
      </w:r>
      <w:r w:rsidR="00CD0F0B" w:rsidRPr="00CD0F0B">
        <w:rPr>
          <w:rFonts w:ascii="Arial" w:hAnsi="Arial" w:cs="Arial"/>
          <w:sz w:val="22"/>
        </w:rPr>
        <w:t xml:space="preserve">MassHealth members under age 21. </w:t>
      </w:r>
    </w:p>
    <w:p w14:paraId="1B1F3CD4" w14:textId="58D16472" w:rsidR="00CD0F0B" w:rsidRDefault="00CD0F0B" w:rsidP="00CD0F0B">
      <w:pPr>
        <w:widowControl w:val="0"/>
        <w:rPr>
          <w:rFonts w:ascii="Arial" w:hAnsi="Arial" w:cs="Arial"/>
          <w:sz w:val="22"/>
        </w:rPr>
      </w:pPr>
    </w:p>
    <w:p w14:paraId="48186A0D" w14:textId="4C761718" w:rsidR="00301CF1" w:rsidRPr="00F2559E" w:rsidRDefault="00301CF1" w:rsidP="00301CF1">
      <w:pPr>
        <w:shd w:val="clear" w:color="auto" w:fill="FFFFFF"/>
        <w:rPr>
          <w:rFonts w:ascii="Arial" w:hAnsi="Arial" w:cs="Arial"/>
          <w:b/>
          <w:bCs/>
          <w:color w:val="212121"/>
          <w:sz w:val="22"/>
          <w:szCs w:val="22"/>
        </w:rPr>
      </w:pPr>
      <w:r w:rsidRPr="00F2559E">
        <w:rPr>
          <w:rFonts w:ascii="Arial" w:hAnsi="Arial" w:cs="Arial"/>
          <w:b/>
          <w:bCs/>
          <w:color w:val="212121"/>
          <w:sz w:val="22"/>
          <w:szCs w:val="22"/>
        </w:rPr>
        <w:t>Please </w:t>
      </w:r>
      <w:r w:rsidRPr="00F2559E">
        <w:rPr>
          <w:rFonts w:ascii="Arial" w:hAnsi="Arial" w:cs="Arial"/>
          <w:b/>
          <w:bCs/>
          <w:color w:val="212121"/>
          <w:sz w:val="22"/>
          <w:szCs w:val="22"/>
          <w:u w:val="single"/>
        </w:rPr>
        <w:t>hold</w:t>
      </w:r>
      <w:r w:rsidRPr="00F2559E">
        <w:rPr>
          <w:rFonts w:ascii="Arial" w:hAnsi="Arial" w:cs="Arial"/>
          <w:b/>
          <w:bCs/>
          <w:color w:val="212121"/>
          <w:sz w:val="22"/>
          <w:szCs w:val="22"/>
        </w:rPr>
        <w:t xml:space="preserve"> all claims for the dental service codes below for members age 21 and older for dates of service </w:t>
      </w:r>
      <w:r w:rsidR="00421EAC" w:rsidRPr="00F2559E">
        <w:rPr>
          <w:rFonts w:ascii="Arial" w:hAnsi="Arial" w:cs="Arial"/>
          <w:b/>
          <w:bCs/>
          <w:color w:val="212121"/>
          <w:sz w:val="22"/>
          <w:szCs w:val="22"/>
        </w:rPr>
        <w:t xml:space="preserve">beginning </w:t>
      </w:r>
      <w:r w:rsidR="00BC51CD" w:rsidRPr="00F2559E">
        <w:rPr>
          <w:rFonts w:ascii="Arial" w:hAnsi="Arial" w:cs="Arial"/>
          <w:b/>
          <w:bCs/>
          <w:color w:val="212121"/>
          <w:sz w:val="22"/>
          <w:szCs w:val="22"/>
        </w:rPr>
        <w:t>January 1, 2021</w:t>
      </w:r>
      <w:r w:rsidR="00A959F0" w:rsidRPr="00F2559E">
        <w:rPr>
          <w:rFonts w:ascii="Arial" w:hAnsi="Arial" w:cs="Arial"/>
          <w:b/>
          <w:bCs/>
          <w:color w:val="212121"/>
          <w:sz w:val="22"/>
          <w:szCs w:val="22"/>
        </w:rPr>
        <w:t>,</w:t>
      </w:r>
      <w:r w:rsidRPr="00F2559E">
        <w:rPr>
          <w:rFonts w:ascii="Arial" w:hAnsi="Arial" w:cs="Arial"/>
          <w:b/>
          <w:bCs/>
          <w:color w:val="212121"/>
          <w:sz w:val="22"/>
          <w:szCs w:val="22"/>
        </w:rPr>
        <w:t xml:space="preserve"> until the system is ready.</w:t>
      </w:r>
    </w:p>
    <w:p w14:paraId="6DCD1AAE" w14:textId="77777777" w:rsidR="00BC51CD" w:rsidRPr="00F2559E" w:rsidRDefault="00BC51CD" w:rsidP="00301CF1">
      <w:pPr>
        <w:shd w:val="clear" w:color="auto" w:fill="FFFFFF"/>
        <w:rPr>
          <w:rFonts w:ascii="Arial" w:hAnsi="Arial" w:cs="Arial"/>
          <w:color w:val="212121"/>
          <w:sz w:val="22"/>
          <w:szCs w:val="22"/>
        </w:rPr>
      </w:pPr>
    </w:p>
    <w:p w14:paraId="6BA949D7" w14:textId="5E57E2D2" w:rsidR="00301CF1" w:rsidRPr="00301CF1" w:rsidRDefault="00301CF1" w:rsidP="00301CF1">
      <w:pPr>
        <w:shd w:val="clear" w:color="auto" w:fill="FFFFFF"/>
        <w:rPr>
          <w:rFonts w:ascii="Arial" w:hAnsi="Arial" w:cs="Arial"/>
          <w:color w:val="212121"/>
          <w:sz w:val="22"/>
          <w:szCs w:val="22"/>
        </w:rPr>
      </w:pPr>
      <w:r w:rsidRPr="00F2559E">
        <w:rPr>
          <w:rFonts w:ascii="Arial" w:hAnsi="Arial" w:cs="Arial"/>
          <w:color w:val="212121"/>
          <w:sz w:val="22"/>
          <w:szCs w:val="22"/>
        </w:rPr>
        <w:t>DentaQuest will notify you as soon as the system is ready to process claims for these codes via the red bell and notification on the MassHealth Provider Web Portal at </w:t>
      </w:r>
      <w:hyperlink r:id="rId12" w:tgtFrame="_blank" w:history="1">
        <w:r w:rsidRPr="00F2559E">
          <w:rPr>
            <w:rFonts w:ascii="Arial" w:hAnsi="Arial" w:cs="Arial"/>
            <w:color w:val="0000FF"/>
            <w:sz w:val="22"/>
            <w:szCs w:val="22"/>
            <w:u w:val="single"/>
          </w:rPr>
          <w:t>https://provider.masshealth-dental.net/mh_provider_login</w:t>
        </w:r>
      </w:hyperlink>
      <w:r w:rsidRPr="00F2559E">
        <w:rPr>
          <w:rFonts w:ascii="Arial" w:hAnsi="Arial" w:cs="Arial"/>
          <w:color w:val="212121"/>
          <w:sz w:val="22"/>
          <w:szCs w:val="22"/>
        </w:rPr>
        <w:t>.</w:t>
      </w:r>
    </w:p>
    <w:p w14:paraId="5882A421" w14:textId="77777777" w:rsidR="00301CF1" w:rsidRPr="00301CF1" w:rsidRDefault="00301CF1" w:rsidP="00301CF1">
      <w:pPr>
        <w:shd w:val="clear" w:color="auto" w:fill="FFFFFF"/>
        <w:rPr>
          <w:rFonts w:ascii="Calibri" w:hAnsi="Calibri" w:cs="Calibri"/>
          <w:color w:val="212121"/>
          <w:sz w:val="22"/>
          <w:szCs w:val="22"/>
        </w:rPr>
      </w:pPr>
      <w:r w:rsidRPr="00301CF1">
        <w:rPr>
          <w:rFonts w:ascii="Calibri" w:hAnsi="Calibri" w:cs="Calibri"/>
          <w:color w:val="212121"/>
          <w:sz w:val="22"/>
          <w:szCs w:val="22"/>
        </w:rPr>
        <w:t> </w:t>
      </w:r>
    </w:p>
    <w:p w14:paraId="186D5EF2" w14:textId="77777777" w:rsidR="00CD0F0B" w:rsidRPr="00CD0F0B" w:rsidRDefault="00CD0F0B" w:rsidP="00CD0F0B">
      <w:pPr>
        <w:widowControl w:val="0"/>
        <w:rPr>
          <w:rFonts w:ascii="Arial" w:hAnsi="Arial" w:cs="Arial"/>
          <w:sz w:val="22"/>
        </w:rPr>
      </w:pPr>
      <w:r w:rsidRPr="00CD0F0B">
        <w:rPr>
          <w:rFonts w:ascii="Arial" w:hAnsi="Arial" w:cs="Arial"/>
          <w:sz w:val="22"/>
        </w:rPr>
        <w:t xml:space="preserve">The following is a summary of the changes. </w:t>
      </w:r>
    </w:p>
    <w:p w14:paraId="36E019CB" w14:textId="77777777" w:rsidR="00CD0F0B" w:rsidRPr="00CD0F0B" w:rsidRDefault="00CD0F0B" w:rsidP="00CD0F0B">
      <w:pPr>
        <w:widowControl w:val="0"/>
        <w:rPr>
          <w:rFonts w:ascii="Arial" w:hAnsi="Arial" w:cs="Arial"/>
          <w:sz w:val="22"/>
        </w:rPr>
      </w:pPr>
    </w:p>
    <w:p w14:paraId="4E4A5D35" w14:textId="77777777" w:rsidR="00CD0F0B" w:rsidRPr="00CD0F0B" w:rsidRDefault="00CD0F0B" w:rsidP="00CD0F0B">
      <w:pPr>
        <w:widowControl w:val="0"/>
        <w:rPr>
          <w:rFonts w:ascii="Arial" w:hAnsi="Arial" w:cs="Arial"/>
          <w:b/>
          <w:sz w:val="22"/>
        </w:rPr>
      </w:pPr>
      <w:r w:rsidRPr="00CD0F0B">
        <w:rPr>
          <w:rFonts w:ascii="Arial" w:hAnsi="Arial" w:cs="Arial"/>
          <w:b/>
          <w:sz w:val="22"/>
        </w:rPr>
        <w:t>Subchapter 6 Code Changes</w:t>
      </w:r>
    </w:p>
    <w:p w14:paraId="15E699A4" w14:textId="77777777" w:rsidR="00CD0F0B" w:rsidRPr="00CD0F0B" w:rsidRDefault="00CD0F0B" w:rsidP="00CD0F0B">
      <w:pPr>
        <w:widowControl w:val="0"/>
        <w:rPr>
          <w:rFonts w:ascii="Arial" w:hAnsi="Arial" w:cs="Arial"/>
          <w:b/>
          <w:sz w:val="22"/>
        </w:rPr>
      </w:pPr>
    </w:p>
    <w:p w14:paraId="4AA0E4D2" w14:textId="26B7303C" w:rsidR="00CD0F0B" w:rsidRPr="00CD0F0B" w:rsidRDefault="00CD0F0B" w:rsidP="00CD0F0B">
      <w:pPr>
        <w:widowControl w:val="0"/>
        <w:rPr>
          <w:rFonts w:ascii="Arial" w:hAnsi="Arial" w:cs="Arial"/>
          <w:sz w:val="22"/>
        </w:rPr>
      </w:pPr>
      <w:r w:rsidRPr="00CD0F0B">
        <w:rPr>
          <w:rFonts w:ascii="Arial" w:hAnsi="Arial" w:cs="Arial"/>
          <w:sz w:val="22"/>
        </w:rPr>
        <w:t>Effective for dates of service on or after January 1, 2021, MassHealth is adding coverage for members age 21 and older for the dental service codes below. These services were already covered for members under age 21</w:t>
      </w:r>
      <w:r w:rsidR="00B81D0D">
        <w:rPr>
          <w:rFonts w:ascii="Arial" w:hAnsi="Arial" w:cs="Arial"/>
          <w:sz w:val="22"/>
        </w:rPr>
        <w:t>,</w:t>
      </w:r>
      <w:r w:rsidRPr="00CD0F0B">
        <w:rPr>
          <w:rFonts w:ascii="Arial" w:hAnsi="Arial" w:cs="Arial"/>
          <w:sz w:val="22"/>
        </w:rPr>
        <w:t xml:space="preserve"> and in certain cases for </w:t>
      </w:r>
      <w:r w:rsidR="00B81D0D">
        <w:rPr>
          <w:rFonts w:ascii="Arial" w:hAnsi="Arial" w:cs="Arial"/>
          <w:sz w:val="22"/>
        </w:rPr>
        <w:t>c</w:t>
      </w:r>
      <w:r w:rsidR="00B81D0D" w:rsidRPr="00CD0F0B">
        <w:rPr>
          <w:rFonts w:ascii="Arial" w:hAnsi="Arial" w:cs="Arial"/>
          <w:sz w:val="22"/>
        </w:rPr>
        <w:t xml:space="preserve">lients </w:t>
      </w:r>
      <w:r w:rsidRPr="00CD0F0B">
        <w:rPr>
          <w:rFonts w:ascii="Arial" w:hAnsi="Arial" w:cs="Arial"/>
          <w:sz w:val="22"/>
        </w:rPr>
        <w:t>over the age of 21</w:t>
      </w:r>
      <w:r w:rsidR="00077F4E">
        <w:rPr>
          <w:rFonts w:ascii="Arial" w:hAnsi="Arial" w:cs="Arial"/>
          <w:sz w:val="22"/>
        </w:rPr>
        <w:t xml:space="preserve"> who are served by the Massachusetts Department of Developmental Services (DDS)</w:t>
      </w:r>
      <w:r w:rsidRPr="00CD0F0B">
        <w:rPr>
          <w:rFonts w:ascii="Arial" w:hAnsi="Arial" w:cs="Arial"/>
          <w:sz w:val="22"/>
        </w:rPr>
        <w:t xml:space="preserve">. Please see </w:t>
      </w:r>
      <w:r w:rsidR="000A3352">
        <w:rPr>
          <w:rFonts w:ascii="Arial" w:hAnsi="Arial" w:cs="Arial"/>
          <w:sz w:val="22"/>
        </w:rPr>
        <w:t>S</w:t>
      </w:r>
      <w:r w:rsidR="000A3352" w:rsidRPr="00CD0F0B">
        <w:rPr>
          <w:rFonts w:ascii="Arial" w:hAnsi="Arial" w:cs="Arial"/>
          <w:sz w:val="22"/>
        </w:rPr>
        <w:t xml:space="preserve">ubchapter </w:t>
      </w:r>
      <w:r w:rsidRPr="00CD0F0B">
        <w:rPr>
          <w:rFonts w:ascii="Arial" w:hAnsi="Arial" w:cs="Arial"/>
          <w:sz w:val="22"/>
        </w:rPr>
        <w:t>6 for limitations, prior</w:t>
      </w:r>
      <w:r w:rsidR="00B81D0D">
        <w:rPr>
          <w:rFonts w:ascii="Arial" w:hAnsi="Arial" w:cs="Arial"/>
          <w:sz w:val="22"/>
        </w:rPr>
        <w:t xml:space="preserve"> </w:t>
      </w:r>
      <w:r w:rsidRPr="00CD0F0B">
        <w:rPr>
          <w:rFonts w:ascii="Arial" w:hAnsi="Arial" w:cs="Arial"/>
          <w:sz w:val="22"/>
        </w:rPr>
        <w:t xml:space="preserve">authorization requirements, report requirements, and notations.  </w:t>
      </w:r>
    </w:p>
    <w:p w14:paraId="197727A1" w14:textId="77777777" w:rsidR="00CD0F0B" w:rsidRPr="00CD0F0B" w:rsidRDefault="00CD0F0B" w:rsidP="00CD0F0B">
      <w:pPr>
        <w:widowControl w:val="0"/>
        <w:rPr>
          <w:rFonts w:ascii="Arial" w:hAnsi="Arial" w:cs="Arial"/>
          <w:sz w:val="22"/>
        </w:rPr>
      </w:pPr>
    </w:p>
    <w:tbl>
      <w:tblPr>
        <w:tblStyle w:val="TableGrid"/>
        <w:tblW w:w="0" w:type="auto"/>
        <w:tblLook w:val="04A0" w:firstRow="1" w:lastRow="0" w:firstColumn="1" w:lastColumn="0" w:noHBand="0" w:noVBand="1"/>
      </w:tblPr>
      <w:tblGrid>
        <w:gridCol w:w="2155"/>
        <w:gridCol w:w="7195"/>
      </w:tblGrid>
      <w:tr w:rsidR="00CD0F0B" w:rsidRPr="00CD0F0B" w14:paraId="2674064D" w14:textId="77777777" w:rsidTr="00192226">
        <w:trPr>
          <w:tblHeader/>
        </w:trPr>
        <w:tc>
          <w:tcPr>
            <w:tcW w:w="2155" w:type="dxa"/>
          </w:tcPr>
          <w:p w14:paraId="0B380F14" w14:textId="77777777" w:rsidR="00CD0F0B" w:rsidRPr="00CD0F0B" w:rsidRDefault="00CD0F0B" w:rsidP="00CD0F0B">
            <w:pPr>
              <w:widowControl w:val="0"/>
              <w:rPr>
                <w:rFonts w:ascii="Arial" w:hAnsi="Arial" w:cs="Arial"/>
                <w:b/>
                <w:sz w:val="22"/>
                <w:u w:val="single"/>
              </w:rPr>
            </w:pPr>
            <w:r w:rsidRPr="00CD0F0B">
              <w:rPr>
                <w:rFonts w:ascii="Arial" w:hAnsi="Arial" w:cs="Arial"/>
                <w:b/>
                <w:sz w:val="22"/>
                <w:u w:val="single"/>
              </w:rPr>
              <w:t>Code</w:t>
            </w:r>
          </w:p>
        </w:tc>
        <w:tc>
          <w:tcPr>
            <w:tcW w:w="7195" w:type="dxa"/>
          </w:tcPr>
          <w:p w14:paraId="00A71F9A" w14:textId="77777777" w:rsidR="00CD0F0B" w:rsidRPr="00CD0F0B" w:rsidRDefault="00CD0F0B" w:rsidP="00CD0F0B">
            <w:pPr>
              <w:widowControl w:val="0"/>
              <w:rPr>
                <w:rFonts w:ascii="Arial" w:hAnsi="Arial" w:cs="Arial"/>
                <w:b/>
                <w:sz w:val="22"/>
                <w:u w:val="single"/>
              </w:rPr>
            </w:pPr>
            <w:r w:rsidRPr="00CD0F0B">
              <w:rPr>
                <w:rFonts w:ascii="Arial" w:hAnsi="Arial" w:cs="Arial"/>
                <w:b/>
                <w:sz w:val="22"/>
                <w:u w:val="single"/>
              </w:rPr>
              <w:t>Description</w:t>
            </w:r>
          </w:p>
        </w:tc>
      </w:tr>
      <w:tr w:rsidR="00CD0F0B" w:rsidRPr="00CD0F0B" w14:paraId="31EDD0AB" w14:textId="77777777" w:rsidTr="0055462D">
        <w:tc>
          <w:tcPr>
            <w:tcW w:w="2155" w:type="dxa"/>
          </w:tcPr>
          <w:p w14:paraId="4C228A05" w14:textId="77777777" w:rsidR="00CD0F0B" w:rsidRPr="00CD0F0B" w:rsidRDefault="00CD0F0B" w:rsidP="00CD0F0B">
            <w:pPr>
              <w:widowControl w:val="0"/>
              <w:rPr>
                <w:rFonts w:ascii="Arial" w:hAnsi="Arial" w:cs="Arial"/>
                <w:sz w:val="22"/>
              </w:rPr>
            </w:pPr>
            <w:r w:rsidRPr="00CD0F0B">
              <w:rPr>
                <w:rFonts w:ascii="Arial" w:hAnsi="Arial" w:cs="Arial"/>
                <w:sz w:val="22"/>
              </w:rPr>
              <w:t>D2751</w:t>
            </w:r>
          </w:p>
        </w:tc>
        <w:tc>
          <w:tcPr>
            <w:tcW w:w="7195" w:type="dxa"/>
          </w:tcPr>
          <w:p w14:paraId="6415C32F" w14:textId="77777777" w:rsidR="00CD0F0B" w:rsidRPr="00CD0F0B" w:rsidRDefault="00CD0F0B" w:rsidP="00CD0F0B">
            <w:pPr>
              <w:widowControl w:val="0"/>
              <w:rPr>
                <w:rFonts w:ascii="Arial" w:hAnsi="Arial" w:cs="Arial"/>
                <w:sz w:val="22"/>
              </w:rPr>
            </w:pPr>
            <w:r w:rsidRPr="00CD0F0B">
              <w:rPr>
                <w:rFonts w:ascii="Arial" w:hAnsi="Arial" w:cs="Arial"/>
                <w:sz w:val="22"/>
              </w:rPr>
              <w:t>porcelain crown fused to predominantly base metal</w:t>
            </w:r>
          </w:p>
        </w:tc>
      </w:tr>
      <w:tr w:rsidR="00CD0F0B" w:rsidRPr="00CD0F0B" w14:paraId="76117F55" w14:textId="77777777" w:rsidTr="0055462D">
        <w:tc>
          <w:tcPr>
            <w:tcW w:w="2155" w:type="dxa"/>
          </w:tcPr>
          <w:p w14:paraId="0B6B0DDC" w14:textId="77777777" w:rsidR="00CD0F0B" w:rsidRPr="00CD0F0B" w:rsidRDefault="00CD0F0B" w:rsidP="00CD0F0B">
            <w:pPr>
              <w:widowControl w:val="0"/>
              <w:rPr>
                <w:rFonts w:ascii="Arial" w:hAnsi="Arial" w:cs="Arial"/>
                <w:sz w:val="22"/>
              </w:rPr>
            </w:pPr>
            <w:r w:rsidRPr="00CD0F0B">
              <w:rPr>
                <w:rFonts w:ascii="Arial" w:hAnsi="Arial" w:cs="Arial"/>
                <w:sz w:val="22"/>
              </w:rPr>
              <w:t>D2910</w:t>
            </w:r>
          </w:p>
        </w:tc>
        <w:tc>
          <w:tcPr>
            <w:tcW w:w="7195" w:type="dxa"/>
          </w:tcPr>
          <w:p w14:paraId="24FF6D51" w14:textId="77777777" w:rsidR="00CD0F0B" w:rsidRPr="00CD0F0B" w:rsidRDefault="00CD0F0B" w:rsidP="00CD0F0B">
            <w:pPr>
              <w:widowControl w:val="0"/>
              <w:rPr>
                <w:rFonts w:ascii="Arial" w:hAnsi="Arial" w:cs="Arial"/>
                <w:sz w:val="22"/>
              </w:rPr>
            </w:pPr>
            <w:r w:rsidRPr="00CD0F0B">
              <w:rPr>
                <w:rFonts w:ascii="Arial" w:hAnsi="Arial" w:cs="Arial"/>
                <w:sz w:val="22"/>
              </w:rPr>
              <w:t xml:space="preserve">re-cement or re-bond inlay, </w:t>
            </w:r>
            <w:proofErr w:type="spellStart"/>
            <w:r w:rsidRPr="00CD0F0B">
              <w:rPr>
                <w:rFonts w:ascii="Arial" w:hAnsi="Arial" w:cs="Arial"/>
                <w:sz w:val="22"/>
              </w:rPr>
              <w:t>onlay</w:t>
            </w:r>
            <w:proofErr w:type="spellEnd"/>
            <w:r w:rsidRPr="00CD0F0B">
              <w:rPr>
                <w:rFonts w:ascii="Arial" w:hAnsi="Arial" w:cs="Arial"/>
                <w:sz w:val="22"/>
              </w:rPr>
              <w:t>, veneer or partial coverage restoration</w:t>
            </w:r>
          </w:p>
        </w:tc>
      </w:tr>
      <w:tr w:rsidR="00CD0F0B" w:rsidRPr="00CD0F0B" w14:paraId="7ABE6CE1" w14:textId="77777777" w:rsidTr="0055462D">
        <w:tc>
          <w:tcPr>
            <w:tcW w:w="2155" w:type="dxa"/>
          </w:tcPr>
          <w:p w14:paraId="184EE7F4" w14:textId="77777777" w:rsidR="00CD0F0B" w:rsidRPr="00CD0F0B" w:rsidRDefault="00CD0F0B" w:rsidP="00CD0F0B">
            <w:pPr>
              <w:widowControl w:val="0"/>
              <w:rPr>
                <w:rFonts w:ascii="Arial" w:hAnsi="Arial" w:cs="Arial"/>
                <w:sz w:val="22"/>
              </w:rPr>
            </w:pPr>
            <w:r w:rsidRPr="00CD0F0B">
              <w:rPr>
                <w:rFonts w:ascii="Arial" w:hAnsi="Arial" w:cs="Arial"/>
                <w:sz w:val="22"/>
              </w:rPr>
              <w:t>D2920</w:t>
            </w:r>
          </w:p>
        </w:tc>
        <w:tc>
          <w:tcPr>
            <w:tcW w:w="7195" w:type="dxa"/>
          </w:tcPr>
          <w:p w14:paraId="262529B9" w14:textId="77777777" w:rsidR="00CD0F0B" w:rsidRPr="00CD0F0B" w:rsidRDefault="00CD0F0B" w:rsidP="00CD0F0B">
            <w:pPr>
              <w:widowControl w:val="0"/>
              <w:rPr>
                <w:rFonts w:ascii="Arial" w:hAnsi="Arial" w:cs="Arial"/>
                <w:sz w:val="22"/>
              </w:rPr>
            </w:pPr>
            <w:r w:rsidRPr="00CD0F0B">
              <w:rPr>
                <w:rFonts w:ascii="Arial" w:hAnsi="Arial" w:cs="Arial"/>
                <w:sz w:val="22"/>
              </w:rPr>
              <w:t>recement crown</w:t>
            </w:r>
          </w:p>
        </w:tc>
      </w:tr>
      <w:tr w:rsidR="00CD0F0B" w:rsidRPr="00CD0F0B" w14:paraId="202B2592" w14:textId="77777777" w:rsidTr="0055462D">
        <w:tc>
          <w:tcPr>
            <w:tcW w:w="2155" w:type="dxa"/>
          </w:tcPr>
          <w:p w14:paraId="7663E94C" w14:textId="77777777" w:rsidR="00CD0F0B" w:rsidRPr="00CD0F0B" w:rsidRDefault="00CD0F0B" w:rsidP="00CD0F0B">
            <w:pPr>
              <w:widowControl w:val="0"/>
              <w:rPr>
                <w:rFonts w:ascii="Arial" w:hAnsi="Arial" w:cs="Arial"/>
                <w:sz w:val="22"/>
              </w:rPr>
            </w:pPr>
            <w:r w:rsidRPr="00CD0F0B">
              <w:rPr>
                <w:rFonts w:ascii="Arial" w:hAnsi="Arial" w:cs="Arial"/>
                <w:sz w:val="22"/>
              </w:rPr>
              <w:lastRenderedPageBreak/>
              <w:t>D2951</w:t>
            </w:r>
          </w:p>
        </w:tc>
        <w:tc>
          <w:tcPr>
            <w:tcW w:w="7195" w:type="dxa"/>
          </w:tcPr>
          <w:p w14:paraId="71FA08A9" w14:textId="77777777" w:rsidR="00CD0F0B" w:rsidRPr="00CD0F0B" w:rsidRDefault="00CD0F0B" w:rsidP="00CD0F0B">
            <w:pPr>
              <w:widowControl w:val="0"/>
              <w:rPr>
                <w:rFonts w:ascii="Arial" w:hAnsi="Arial" w:cs="Arial"/>
                <w:sz w:val="22"/>
              </w:rPr>
            </w:pPr>
            <w:r w:rsidRPr="00CD0F0B">
              <w:rPr>
                <w:rFonts w:ascii="Arial" w:hAnsi="Arial" w:cs="Arial"/>
                <w:sz w:val="22"/>
              </w:rPr>
              <w:t>pin retention in addition restoration</w:t>
            </w:r>
          </w:p>
        </w:tc>
      </w:tr>
      <w:tr w:rsidR="00CD0F0B" w:rsidRPr="00CD0F0B" w14:paraId="2D523BDE" w14:textId="77777777" w:rsidTr="0055462D">
        <w:tc>
          <w:tcPr>
            <w:tcW w:w="2155" w:type="dxa"/>
          </w:tcPr>
          <w:p w14:paraId="324D145A" w14:textId="77777777" w:rsidR="00CD0F0B" w:rsidRPr="00CD0F0B" w:rsidRDefault="00CD0F0B" w:rsidP="00CD0F0B">
            <w:pPr>
              <w:widowControl w:val="0"/>
              <w:rPr>
                <w:rFonts w:ascii="Arial" w:hAnsi="Arial" w:cs="Arial"/>
                <w:sz w:val="22"/>
              </w:rPr>
            </w:pPr>
            <w:r w:rsidRPr="00CD0F0B">
              <w:rPr>
                <w:rFonts w:ascii="Arial" w:hAnsi="Arial" w:cs="Arial"/>
                <w:sz w:val="22"/>
              </w:rPr>
              <w:t>D2954</w:t>
            </w:r>
          </w:p>
        </w:tc>
        <w:tc>
          <w:tcPr>
            <w:tcW w:w="7195" w:type="dxa"/>
          </w:tcPr>
          <w:p w14:paraId="52129105" w14:textId="77777777" w:rsidR="00CD0F0B" w:rsidRPr="00CD0F0B" w:rsidRDefault="00CD0F0B" w:rsidP="00CD0F0B">
            <w:pPr>
              <w:widowControl w:val="0"/>
              <w:rPr>
                <w:rFonts w:ascii="Arial" w:hAnsi="Arial" w:cs="Arial"/>
                <w:sz w:val="22"/>
              </w:rPr>
            </w:pPr>
            <w:r w:rsidRPr="00CD0F0B">
              <w:rPr>
                <w:rFonts w:ascii="Arial" w:hAnsi="Arial" w:cs="Arial"/>
                <w:sz w:val="22"/>
              </w:rPr>
              <w:t>post &amp; core</w:t>
            </w:r>
          </w:p>
        </w:tc>
      </w:tr>
      <w:tr w:rsidR="00CD0F0B" w:rsidRPr="00CD0F0B" w14:paraId="4186BFAF" w14:textId="77777777" w:rsidTr="0055462D">
        <w:tc>
          <w:tcPr>
            <w:tcW w:w="2155" w:type="dxa"/>
          </w:tcPr>
          <w:p w14:paraId="46CF7F53" w14:textId="77777777" w:rsidR="00CD0F0B" w:rsidRPr="00CD0F0B" w:rsidRDefault="00CD0F0B" w:rsidP="00CD0F0B">
            <w:pPr>
              <w:widowControl w:val="0"/>
              <w:rPr>
                <w:rFonts w:ascii="Arial" w:hAnsi="Arial" w:cs="Arial"/>
                <w:sz w:val="22"/>
              </w:rPr>
            </w:pPr>
            <w:r w:rsidRPr="00CD0F0B">
              <w:rPr>
                <w:rFonts w:ascii="Arial" w:hAnsi="Arial" w:cs="Arial"/>
                <w:sz w:val="22"/>
              </w:rPr>
              <w:t>D2980</w:t>
            </w:r>
          </w:p>
        </w:tc>
        <w:tc>
          <w:tcPr>
            <w:tcW w:w="7195" w:type="dxa"/>
          </w:tcPr>
          <w:p w14:paraId="21547E87" w14:textId="77777777" w:rsidR="00CD0F0B" w:rsidRPr="00CD0F0B" w:rsidRDefault="00CD0F0B" w:rsidP="00CD0F0B">
            <w:pPr>
              <w:widowControl w:val="0"/>
              <w:rPr>
                <w:rFonts w:ascii="Arial" w:hAnsi="Arial" w:cs="Arial"/>
                <w:sz w:val="22"/>
              </w:rPr>
            </w:pPr>
            <w:r w:rsidRPr="00CD0F0B">
              <w:rPr>
                <w:rFonts w:ascii="Arial" w:hAnsi="Arial" w:cs="Arial"/>
                <w:sz w:val="22"/>
              </w:rPr>
              <w:t>crown repair, by report</w:t>
            </w:r>
          </w:p>
        </w:tc>
      </w:tr>
      <w:tr w:rsidR="00CD0F0B" w:rsidRPr="00CD0F0B" w14:paraId="4BE05869" w14:textId="77777777" w:rsidTr="0055462D">
        <w:tc>
          <w:tcPr>
            <w:tcW w:w="2155" w:type="dxa"/>
          </w:tcPr>
          <w:p w14:paraId="697470B7" w14:textId="77777777" w:rsidR="00CD0F0B" w:rsidRPr="00CD0F0B" w:rsidRDefault="00CD0F0B" w:rsidP="00CD0F0B">
            <w:pPr>
              <w:widowControl w:val="0"/>
              <w:rPr>
                <w:rFonts w:ascii="Arial" w:hAnsi="Arial" w:cs="Arial"/>
                <w:sz w:val="22"/>
              </w:rPr>
            </w:pPr>
            <w:r w:rsidRPr="00CD0F0B">
              <w:rPr>
                <w:rFonts w:ascii="Arial" w:hAnsi="Arial" w:cs="Arial"/>
                <w:sz w:val="22"/>
              </w:rPr>
              <w:t>D2999</w:t>
            </w:r>
          </w:p>
        </w:tc>
        <w:tc>
          <w:tcPr>
            <w:tcW w:w="7195" w:type="dxa"/>
          </w:tcPr>
          <w:p w14:paraId="33151C02" w14:textId="77777777" w:rsidR="00CD0F0B" w:rsidRPr="00CD0F0B" w:rsidRDefault="00CD0F0B" w:rsidP="00CD0F0B">
            <w:pPr>
              <w:widowControl w:val="0"/>
              <w:rPr>
                <w:rFonts w:ascii="Arial" w:hAnsi="Arial" w:cs="Arial"/>
                <w:sz w:val="22"/>
              </w:rPr>
            </w:pPr>
            <w:r w:rsidRPr="00CD0F0B">
              <w:rPr>
                <w:rFonts w:ascii="Arial" w:hAnsi="Arial" w:cs="Arial"/>
                <w:sz w:val="22"/>
              </w:rPr>
              <w:t>unspecified restorative procedure, by report</w:t>
            </w:r>
          </w:p>
        </w:tc>
      </w:tr>
      <w:tr w:rsidR="00CD0F0B" w:rsidRPr="00CD0F0B" w14:paraId="6CD39052" w14:textId="77777777" w:rsidTr="0055462D">
        <w:tc>
          <w:tcPr>
            <w:tcW w:w="2155" w:type="dxa"/>
          </w:tcPr>
          <w:p w14:paraId="78AC8C42" w14:textId="77777777" w:rsidR="00CD0F0B" w:rsidRPr="00CD0F0B" w:rsidRDefault="00CD0F0B" w:rsidP="00CD0F0B">
            <w:pPr>
              <w:widowControl w:val="0"/>
              <w:rPr>
                <w:rFonts w:ascii="Arial" w:hAnsi="Arial" w:cs="Arial"/>
                <w:sz w:val="22"/>
              </w:rPr>
            </w:pPr>
            <w:r w:rsidRPr="00CD0F0B">
              <w:rPr>
                <w:rFonts w:ascii="Arial" w:hAnsi="Arial" w:cs="Arial"/>
                <w:sz w:val="22"/>
              </w:rPr>
              <w:t>D3310</w:t>
            </w:r>
          </w:p>
        </w:tc>
        <w:tc>
          <w:tcPr>
            <w:tcW w:w="7195" w:type="dxa"/>
          </w:tcPr>
          <w:p w14:paraId="0E8DB132" w14:textId="77777777" w:rsidR="00CD0F0B" w:rsidRPr="00CD0F0B" w:rsidRDefault="00CD0F0B" w:rsidP="00CD0F0B">
            <w:pPr>
              <w:widowControl w:val="0"/>
              <w:rPr>
                <w:rFonts w:ascii="Arial" w:hAnsi="Arial" w:cs="Arial"/>
                <w:sz w:val="22"/>
              </w:rPr>
            </w:pPr>
            <w:r w:rsidRPr="00CD0F0B">
              <w:rPr>
                <w:rFonts w:ascii="Arial" w:hAnsi="Arial" w:cs="Arial"/>
                <w:sz w:val="22"/>
              </w:rPr>
              <w:t>root canal therapy- anterior</w:t>
            </w:r>
          </w:p>
        </w:tc>
      </w:tr>
      <w:tr w:rsidR="00CD0F0B" w:rsidRPr="00CD0F0B" w14:paraId="4CCA8466" w14:textId="77777777" w:rsidTr="0055462D">
        <w:tc>
          <w:tcPr>
            <w:tcW w:w="2155" w:type="dxa"/>
          </w:tcPr>
          <w:p w14:paraId="0B548CBC" w14:textId="77777777" w:rsidR="00CD0F0B" w:rsidRPr="00CD0F0B" w:rsidRDefault="00CD0F0B" w:rsidP="00CD0F0B">
            <w:pPr>
              <w:widowControl w:val="0"/>
              <w:rPr>
                <w:rFonts w:ascii="Arial" w:hAnsi="Arial" w:cs="Arial"/>
                <w:sz w:val="22"/>
              </w:rPr>
            </w:pPr>
            <w:r w:rsidRPr="00CD0F0B">
              <w:rPr>
                <w:rFonts w:ascii="Arial" w:hAnsi="Arial" w:cs="Arial"/>
                <w:sz w:val="22"/>
              </w:rPr>
              <w:t>D3320</w:t>
            </w:r>
          </w:p>
        </w:tc>
        <w:tc>
          <w:tcPr>
            <w:tcW w:w="7195" w:type="dxa"/>
          </w:tcPr>
          <w:p w14:paraId="45A7ADFC" w14:textId="77777777" w:rsidR="00CD0F0B" w:rsidRPr="00CD0F0B" w:rsidRDefault="00CD0F0B" w:rsidP="00CD0F0B">
            <w:pPr>
              <w:widowControl w:val="0"/>
              <w:rPr>
                <w:rFonts w:ascii="Arial" w:hAnsi="Arial" w:cs="Arial"/>
                <w:sz w:val="22"/>
              </w:rPr>
            </w:pPr>
            <w:r w:rsidRPr="00CD0F0B">
              <w:rPr>
                <w:rFonts w:ascii="Arial" w:hAnsi="Arial" w:cs="Arial"/>
                <w:sz w:val="22"/>
              </w:rPr>
              <w:t>root canal therapy- bicuspid</w:t>
            </w:r>
          </w:p>
        </w:tc>
      </w:tr>
      <w:tr w:rsidR="00CD0F0B" w:rsidRPr="00CD0F0B" w14:paraId="22F67974" w14:textId="77777777" w:rsidTr="0055462D">
        <w:tc>
          <w:tcPr>
            <w:tcW w:w="2155" w:type="dxa"/>
          </w:tcPr>
          <w:p w14:paraId="10460D75" w14:textId="77777777" w:rsidR="00CD0F0B" w:rsidRPr="00CD0F0B" w:rsidRDefault="00CD0F0B" w:rsidP="00CD0F0B">
            <w:pPr>
              <w:widowControl w:val="0"/>
              <w:rPr>
                <w:rFonts w:ascii="Arial" w:hAnsi="Arial" w:cs="Arial"/>
                <w:sz w:val="22"/>
              </w:rPr>
            </w:pPr>
            <w:r w:rsidRPr="00CD0F0B">
              <w:rPr>
                <w:rFonts w:ascii="Arial" w:hAnsi="Arial" w:cs="Arial"/>
                <w:sz w:val="22"/>
              </w:rPr>
              <w:t>D3330</w:t>
            </w:r>
          </w:p>
        </w:tc>
        <w:tc>
          <w:tcPr>
            <w:tcW w:w="7195" w:type="dxa"/>
          </w:tcPr>
          <w:p w14:paraId="6A7EF128" w14:textId="77777777" w:rsidR="00CD0F0B" w:rsidRPr="00CD0F0B" w:rsidRDefault="00CD0F0B" w:rsidP="00CD0F0B">
            <w:pPr>
              <w:widowControl w:val="0"/>
              <w:rPr>
                <w:rFonts w:ascii="Arial" w:hAnsi="Arial" w:cs="Arial"/>
                <w:sz w:val="22"/>
              </w:rPr>
            </w:pPr>
            <w:r w:rsidRPr="00CD0F0B">
              <w:rPr>
                <w:rFonts w:ascii="Arial" w:hAnsi="Arial" w:cs="Arial"/>
                <w:sz w:val="22"/>
              </w:rPr>
              <w:t>root canal therapy- molar</w:t>
            </w:r>
          </w:p>
        </w:tc>
      </w:tr>
      <w:tr w:rsidR="00CD0F0B" w:rsidRPr="00CD0F0B" w14:paraId="796064CB" w14:textId="77777777" w:rsidTr="0055462D">
        <w:tc>
          <w:tcPr>
            <w:tcW w:w="2155" w:type="dxa"/>
          </w:tcPr>
          <w:p w14:paraId="649E1C86" w14:textId="77777777" w:rsidR="00CD0F0B" w:rsidRPr="00CD0F0B" w:rsidRDefault="00CD0F0B" w:rsidP="00CD0F0B">
            <w:pPr>
              <w:widowControl w:val="0"/>
              <w:rPr>
                <w:rFonts w:ascii="Arial" w:hAnsi="Arial" w:cs="Arial"/>
                <w:sz w:val="22"/>
              </w:rPr>
            </w:pPr>
            <w:r w:rsidRPr="00CD0F0B">
              <w:rPr>
                <w:rFonts w:ascii="Arial" w:hAnsi="Arial" w:cs="Arial"/>
                <w:sz w:val="22"/>
              </w:rPr>
              <w:t>D3346</w:t>
            </w:r>
          </w:p>
        </w:tc>
        <w:tc>
          <w:tcPr>
            <w:tcW w:w="7195" w:type="dxa"/>
          </w:tcPr>
          <w:p w14:paraId="20B9222A" w14:textId="77777777" w:rsidR="00CD0F0B" w:rsidRPr="00CD0F0B" w:rsidRDefault="00CD0F0B" w:rsidP="00CD0F0B">
            <w:pPr>
              <w:widowControl w:val="0"/>
              <w:rPr>
                <w:rFonts w:ascii="Arial" w:hAnsi="Arial" w:cs="Arial"/>
                <w:sz w:val="22"/>
              </w:rPr>
            </w:pPr>
            <w:r w:rsidRPr="00CD0F0B">
              <w:rPr>
                <w:rFonts w:ascii="Arial" w:hAnsi="Arial" w:cs="Arial"/>
                <w:sz w:val="22"/>
              </w:rPr>
              <w:t>retreatment of root canal therapy- anterior</w:t>
            </w:r>
          </w:p>
        </w:tc>
      </w:tr>
      <w:tr w:rsidR="00CD0F0B" w:rsidRPr="00CD0F0B" w14:paraId="005727CB" w14:textId="77777777" w:rsidTr="0055462D">
        <w:tc>
          <w:tcPr>
            <w:tcW w:w="2155" w:type="dxa"/>
          </w:tcPr>
          <w:p w14:paraId="0207C127" w14:textId="77777777" w:rsidR="00CD0F0B" w:rsidRPr="00CD0F0B" w:rsidRDefault="00CD0F0B" w:rsidP="00CD0F0B">
            <w:pPr>
              <w:widowControl w:val="0"/>
              <w:rPr>
                <w:rFonts w:ascii="Arial" w:hAnsi="Arial" w:cs="Arial"/>
                <w:sz w:val="22"/>
              </w:rPr>
            </w:pPr>
            <w:r w:rsidRPr="00CD0F0B">
              <w:rPr>
                <w:rFonts w:ascii="Arial" w:hAnsi="Arial" w:cs="Arial"/>
                <w:sz w:val="22"/>
              </w:rPr>
              <w:t>D3347</w:t>
            </w:r>
          </w:p>
        </w:tc>
        <w:tc>
          <w:tcPr>
            <w:tcW w:w="7195" w:type="dxa"/>
          </w:tcPr>
          <w:p w14:paraId="7E899CF4" w14:textId="77777777" w:rsidR="00CD0F0B" w:rsidRPr="00CD0F0B" w:rsidRDefault="00CD0F0B" w:rsidP="00CD0F0B">
            <w:pPr>
              <w:widowControl w:val="0"/>
              <w:rPr>
                <w:rFonts w:ascii="Arial" w:hAnsi="Arial" w:cs="Arial"/>
                <w:sz w:val="22"/>
              </w:rPr>
            </w:pPr>
            <w:r w:rsidRPr="00CD0F0B">
              <w:rPr>
                <w:rFonts w:ascii="Arial" w:hAnsi="Arial" w:cs="Arial"/>
                <w:sz w:val="22"/>
              </w:rPr>
              <w:t>retreatment of root canal therapy- bicuspid</w:t>
            </w:r>
          </w:p>
        </w:tc>
      </w:tr>
      <w:tr w:rsidR="00CD0F0B" w:rsidRPr="00CD0F0B" w14:paraId="5365978D" w14:textId="77777777" w:rsidTr="0055462D">
        <w:tc>
          <w:tcPr>
            <w:tcW w:w="2155" w:type="dxa"/>
          </w:tcPr>
          <w:p w14:paraId="2A9E5790" w14:textId="77777777" w:rsidR="00CD0F0B" w:rsidRPr="00CD0F0B" w:rsidRDefault="00CD0F0B" w:rsidP="00CD0F0B">
            <w:pPr>
              <w:widowControl w:val="0"/>
              <w:rPr>
                <w:rFonts w:ascii="Arial" w:hAnsi="Arial" w:cs="Arial"/>
                <w:sz w:val="22"/>
              </w:rPr>
            </w:pPr>
            <w:r w:rsidRPr="00CD0F0B">
              <w:rPr>
                <w:rFonts w:ascii="Arial" w:hAnsi="Arial" w:cs="Arial"/>
                <w:sz w:val="22"/>
              </w:rPr>
              <w:t>D3348</w:t>
            </w:r>
          </w:p>
        </w:tc>
        <w:tc>
          <w:tcPr>
            <w:tcW w:w="7195" w:type="dxa"/>
          </w:tcPr>
          <w:p w14:paraId="1791E75D" w14:textId="77777777" w:rsidR="00CD0F0B" w:rsidRPr="00CD0F0B" w:rsidRDefault="00CD0F0B" w:rsidP="00CD0F0B">
            <w:pPr>
              <w:widowControl w:val="0"/>
              <w:rPr>
                <w:rFonts w:ascii="Arial" w:hAnsi="Arial" w:cs="Arial"/>
                <w:sz w:val="22"/>
              </w:rPr>
            </w:pPr>
            <w:r w:rsidRPr="00CD0F0B">
              <w:rPr>
                <w:rFonts w:ascii="Arial" w:hAnsi="Arial" w:cs="Arial"/>
                <w:sz w:val="22"/>
              </w:rPr>
              <w:t>retreatment of root canal therapy- molar</w:t>
            </w:r>
          </w:p>
        </w:tc>
      </w:tr>
      <w:tr w:rsidR="00CD0F0B" w:rsidRPr="00CD0F0B" w14:paraId="4C7D3420" w14:textId="77777777" w:rsidTr="0055462D">
        <w:tc>
          <w:tcPr>
            <w:tcW w:w="2155" w:type="dxa"/>
          </w:tcPr>
          <w:p w14:paraId="7B73E1F9" w14:textId="77777777" w:rsidR="00CD0F0B" w:rsidRPr="00CD0F0B" w:rsidRDefault="00CD0F0B" w:rsidP="00CD0F0B">
            <w:pPr>
              <w:widowControl w:val="0"/>
              <w:rPr>
                <w:rFonts w:ascii="Arial" w:hAnsi="Arial" w:cs="Arial"/>
                <w:sz w:val="22"/>
              </w:rPr>
            </w:pPr>
            <w:r w:rsidRPr="00CD0F0B">
              <w:rPr>
                <w:rFonts w:ascii="Arial" w:hAnsi="Arial" w:cs="Arial"/>
                <w:sz w:val="22"/>
              </w:rPr>
              <w:t>D3410</w:t>
            </w:r>
          </w:p>
        </w:tc>
        <w:tc>
          <w:tcPr>
            <w:tcW w:w="7195" w:type="dxa"/>
          </w:tcPr>
          <w:p w14:paraId="27B100EC" w14:textId="77777777" w:rsidR="00CD0F0B" w:rsidRPr="00CD0F0B" w:rsidRDefault="00CD0F0B" w:rsidP="00CD0F0B">
            <w:pPr>
              <w:widowControl w:val="0"/>
              <w:rPr>
                <w:rFonts w:ascii="Arial" w:hAnsi="Arial" w:cs="Arial"/>
                <w:sz w:val="22"/>
              </w:rPr>
            </w:pPr>
            <w:r w:rsidRPr="00CD0F0B">
              <w:rPr>
                <w:rFonts w:ascii="Arial" w:hAnsi="Arial" w:cs="Arial"/>
                <w:sz w:val="22"/>
              </w:rPr>
              <w:t>apicoectomy- anterior</w:t>
            </w:r>
          </w:p>
        </w:tc>
      </w:tr>
      <w:tr w:rsidR="00CD0F0B" w:rsidRPr="00CD0F0B" w14:paraId="427CC038" w14:textId="77777777" w:rsidTr="0055462D">
        <w:tc>
          <w:tcPr>
            <w:tcW w:w="2155" w:type="dxa"/>
          </w:tcPr>
          <w:p w14:paraId="7A459A05" w14:textId="77777777" w:rsidR="00CD0F0B" w:rsidRPr="00CD0F0B" w:rsidRDefault="00CD0F0B" w:rsidP="00CD0F0B">
            <w:pPr>
              <w:widowControl w:val="0"/>
              <w:rPr>
                <w:rFonts w:ascii="Arial" w:hAnsi="Arial" w:cs="Arial"/>
                <w:sz w:val="22"/>
              </w:rPr>
            </w:pPr>
            <w:r w:rsidRPr="00CD0F0B">
              <w:rPr>
                <w:rFonts w:ascii="Arial" w:hAnsi="Arial" w:cs="Arial"/>
                <w:sz w:val="22"/>
              </w:rPr>
              <w:t>D3421</w:t>
            </w:r>
          </w:p>
        </w:tc>
        <w:tc>
          <w:tcPr>
            <w:tcW w:w="7195" w:type="dxa"/>
          </w:tcPr>
          <w:p w14:paraId="5B32AF52" w14:textId="77777777" w:rsidR="00CD0F0B" w:rsidRPr="00CD0F0B" w:rsidRDefault="00CD0F0B" w:rsidP="00CD0F0B">
            <w:pPr>
              <w:widowControl w:val="0"/>
              <w:rPr>
                <w:rFonts w:ascii="Arial" w:hAnsi="Arial" w:cs="Arial"/>
                <w:sz w:val="22"/>
              </w:rPr>
            </w:pPr>
            <w:r w:rsidRPr="00CD0F0B">
              <w:rPr>
                <w:rFonts w:ascii="Arial" w:hAnsi="Arial" w:cs="Arial"/>
                <w:sz w:val="22"/>
              </w:rPr>
              <w:t>apicoectomy- bicuspid</w:t>
            </w:r>
          </w:p>
        </w:tc>
      </w:tr>
      <w:tr w:rsidR="0095654B" w:rsidRPr="00CD0F0B" w14:paraId="4A25AEB3" w14:textId="77777777" w:rsidTr="0055462D">
        <w:tc>
          <w:tcPr>
            <w:tcW w:w="2155" w:type="dxa"/>
          </w:tcPr>
          <w:p w14:paraId="46E6FF9B" w14:textId="77777777" w:rsidR="0095654B" w:rsidRPr="00CD0F0B" w:rsidRDefault="0095654B" w:rsidP="00CD0F0B">
            <w:pPr>
              <w:widowControl w:val="0"/>
              <w:rPr>
                <w:rFonts w:ascii="Arial" w:hAnsi="Arial" w:cs="Arial"/>
                <w:sz w:val="22"/>
              </w:rPr>
            </w:pPr>
            <w:r>
              <w:rPr>
                <w:rFonts w:ascii="Arial" w:hAnsi="Arial" w:cs="Arial"/>
                <w:sz w:val="22"/>
              </w:rPr>
              <w:t>D3425</w:t>
            </w:r>
          </w:p>
        </w:tc>
        <w:tc>
          <w:tcPr>
            <w:tcW w:w="7195" w:type="dxa"/>
          </w:tcPr>
          <w:p w14:paraId="26E8C04A" w14:textId="77777777" w:rsidR="0095654B" w:rsidRPr="00CD0F0B" w:rsidRDefault="0095654B" w:rsidP="00CD0F0B">
            <w:pPr>
              <w:widowControl w:val="0"/>
              <w:rPr>
                <w:rFonts w:ascii="Arial" w:hAnsi="Arial" w:cs="Arial"/>
                <w:sz w:val="22"/>
              </w:rPr>
            </w:pPr>
            <w:r>
              <w:rPr>
                <w:rFonts w:ascii="Arial" w:hAnsi="Arial" w:cs="Arial"/>
                <w:sz w:val="22"/>
              </w:rPr>
              <w:t>Apicoectomy- molar</w:t>
            </w:r>
          </w:p>
        </w:tc>
      </w:tr>
      <w:tr w:rsidR="00CD0F0B" w:rsidRPr="00CD0F0B" w14:paraId="3668C1BD" w14:textId="77777777" w:rsidTr="0055462D">
        <w:tc>
          <w:tcPr>
            <w:tcW w:w="2155" w:type="dxa"/>
          </w:tcPr>
          <w:p w14:paraId="22ABDE5F" w14:textId="77777777" w:rsidR="00CD0F0B" w:rsidRPr="00CD0F0B" w:rsidRDefault="00CD0F0B" w:rsidP="00CD0F0B">
            <w:pPr>
              <w:widowControl w:val="0"/>
              <w:rPr>
                <w:rFonts w:ascii="Arial" w:hAnsi="Arial" w:cs="Arial"/>
                <w:sz w:val="22"/>
              </w:rPr>
            </w:pPr>
            <w:r w:rsidRPr="00CD0F0B">
              <w:rPr>
                <w:rFonts w:ascii="Arial" w:hAnsi="Arial" w:cs="Arial"/>
                <w:sz w:val="22"/>
              </w:rPr>
              <w:t>D3426</w:t>
            </w:r>
          </w:p>
        </w:tc>
        <w:tc>
          <w:tcPr>
            <w:tcW w:w="7195" w:type="dxa"/>
          </w:tcPr>
          <w:p w14:paraId="367EB815" w14:textId="77777777" w:rsidR="00CD0F0B" w:rsidRPr="00CD0F0B" w:rsidRDefault="00CD0F0B" w:rsidP="00CD0F0B">
            <w:pPr>
              <w:widowControl w:val="0"/>
              <w:rPr>
                <w:rFonts w:ascii="Arial" w:hAnsi="Arial" w:cs="Arial"/>
                <w:sz w:val="22"/>
              </w:rPr>
            </w:pPr>
            <w:r w:rsidRPr="00CD0F0B">
              <w:rPr>
                <w:rFonts w:ascii="Arial" w:hAnsi="Arial" w:cs="Arial"/>
                <w:sz w:val="22"/>
              </w:rPr>
              <w:t>apicoectomy- each additional root</w:t>
            </w:r>
          </w:p>
        </w:tc>
      </w:tr>
      <w:tr w:rsidR="00CD0F0B" w:rsidRPr="00CD0F0B" w14:paraId="4A045637" w14:textId="77777777" w:rsidTr="0055462D">
        <w:tc>
          <w:tcPr>
            <w:tcW w:w="2155" w:type="dxa"/>
          </w:tcPr>
          <w:p w14:paraId="6BDD4DC5" w14:textId="77777777" w:rsidR="00CD0F0B" w:rsidRPr="00CD0F0B" w:rsidRDefault="00CD0F0B" w:rsidP="00CD0F0B">
            <w:pPr>
              <w:widowControl w:val="0"/>
              <w:rPr>
                <w:rFonts w:ascii="Arial" w:hAnsi="Arial" w:cs="Arial"/>
                <w:sz w:val="22"/>
              </w:rPr>
            </w:pPr>
            <w:r w:rsidRPr="00CD0F0B">
              <w:rPr>
                <w:rFonts w:ascii="Arial" w:hAnsi="Arial" w:cs="Arial"/>
                <w:sz w:val="22"/>
              </w:rPr>
              <w:t>D6999</w:t>
            </w:r>
          </w:p>
        </w:tc>
        <w:tc>
          <w:tcPr>
            <w:tcW w:w="7195" w:type="dxa"/>
          </w:tcPr>
          <w:p w14:paraId="23FD5DCD" w14:textId="77777777" w:rsidR="00CD0F0B" w:rsidRPr="00CD0F0B" w:rsidRDefault="00CD0F0B" w:rsidP="00CD0F0B">
            <w:pPr>
              <w:widowControl w:val="0"/>
              <w:rPr>
                <w:rFonts w:ascii="Arial" w:hAnsi="Arial" w:cs="Arial"/>
                <w:sz w:val="22"/>
              </w:rPr>
            </w:pPr>
            <w:r w:rsidRPr="00CD0F0B">
              <w:rPr>
                <w:rFonts w:ascii="Arial" w:hAnsi="Arial" w:cs="Arial"/>
                <w:sz w:val="22"/>
              </w:rPr>
              <w:t>Unspecified fixed prosthodontic procedure, by report</w:t>
            </w:r>
          </w:p>
        </w:tc>
      </w:tr>
      <w:tr w:rsidR="00CD0F0B" w:rsidRPr="00CD0F0B" w14:paraId="52443660" w14:textId="77777777" w:rsidTr="0055462D">
        <w:tc>
          <w:tcPr>
            <w:tcW w:w="2155" w:type="dxa"/>
          </w:tcPr>
          <w:p w14:paraId="236C6688" w14:textId="77777777" w:rsidR="00CD0F0B" w:rsidRPr="00CD0F0B" w:rsidRDefault="00CD0F0B" w:rsidP="00CD0F0B">
            <w:pPr>
              <w:widowControl w:val="0"/>
              <w:rPr>
                <w:rFonts w:ascii="Arial" w:hAnsi="Arial" w:cs="Arial"/>
                <w:sz w:val="22"/>
              </w:rPr>
            </w:pPr>
            <w:r w:rsidRPr="00CD0F0B">
              <w:rPr>
                <w:rFonts w:ascii="Arial" w:hAnsi="Arial" w:cs="Arial"/>
                <w:sz w:val="22"/>
              </w:rPr>
              <w:t>D7340</w:t>
            </w:r>
          </w:p>
        </w:tc>
        <w:tc>
          <w:tcPr>
            <w:tcW w:w="7195" w:type="dxa"/>
          </w:tcPr>
          <w:p w14:paraId="10A62E20" w14:textId="77777777" w:rsidR="00CD0F0B" w:rsidRPr="00CD0F0B" w:rsidRDefault="00CD0F0B" w:rsidP="00CD0F0B">
            <w:pPr>
              <w:widowControl w:val="0"/>
              <w:rPr>
                <w:rFonts w:ascii="Arial" w:hAnsi="Arial" w:cs="Arial"/>
                <w:sz w:val="22"/>
              </w:rPr>
            </w:pPr>
            <w:proofErr w:type="spellStart"/>
            <w:r w:rsidRPr="00CD0F0B">
              <w:rPr>
                <w:rFonts w:ascii="Arial" w:hAnsi="Arial" w:cs="Arial"/>
                <w:sz w:val="22"/>
              </w:rPr>
              <w:t>Vestibuloplasty</w:t>
            </w:r>
            <w:proofErr w:type="spellEnd"/>
            <w:r w:rsidRPr="00CD0F0B">
              <w:rPr>
                <w:rFonts w:ascii="Arial" w:hAnsi="Arial" w:cs="Arial"/>
                <w:sz w:val="22"/>
              </w:rPr>
              <w:t>- ridge extension (second epithelialization)</w:t>
            </w:r>
          </w:p>
        </w:tc>
      </w:tr>
      <w:tr w:rsidR="00CD0F0B" w:rsidRPr="00CD0F0B" w14:paraId="6F7DE88D" w14:textId="77777777" w:rsidTr="0055462D">
        <w:tc>
          <w:tcPr>
            <w:tcW w:w="2155" w:type="dxa"/>
          </w:tcPr>
          <w:p w14:paraId="1DE6D5EC" w14:textId="77777777" w:rsidR="00CD0F0B" w:rsidRPr="00CD0F0B" w:rsidRDefault="00CD0F0B" w:rsidP="00CD0F0B">
            <w:pPr>
              <w:widowControl w:val="0"/>
              <w:rPr>
                <w:rFonts w:ascii="Arial" w:hAnsi="Arial" w:cs="Arial"/>
                <w:sz w:val="22"/>
              </w:rPr>
            </w:pPr>
            <w:r w:rsidRPr="00CD0F0B">
              <w:rPr>
                <w:rFonts w:ascii="Arial" w:hAnsi="Arial" w:cs="Arial"/>
                <w:sz w:val="22"/>
              </w:rPr>
              <w:t>D7350</w:t>
            </w:r>
          </w:p>
        </w:tc>
        <w:tc>
          <w:tcPr>
            <w:tcW w:w="7195" w:type="dxa"/>
          </w:tcPr>
          <w:p w14:paraId="3BA9786E" w14:textId="77777777" w:rsidR="00CD0F0B" w:rsidRPr="00CD0F0B" w:rsidRDefault="00CD0F0B" w:rsidP="00CD0F0B">
            <w:pPr>
              <w:widowControl w:val="0"/>
              <w:rPr>
                <w:rFonts w:ascii="Arial" w:hAnsi="Arial" w:cs="Arial"/>
                <w:sz w:val="22"/>
              </w:rPr>
            </w:pPr>
            <w:proofErr w:type="spellStart"/>
            <w:r w:rsidRPr="00CD0F0B">
              <w:rPr>
                <w:rFonts w:ascii="Arial" w:hAnsi="Arial" w:cs="Arial"/>
                <w:sz w:val="22"/>
              </w:rPr>
              <w:t>Vestibuloplasty</w:t>
            </w:r>
            <w:proofErr w:type="spellEnd"/>
            <w:r w:rsidRPr="00CD0F0B">
              <w:rPr>
                <w:rFonts w:ascii="Arial" w:hAnsi="Arial" w:cs="Arial"/>
                <w:sz w:val="22"/>
              </w:rPr>
              <w:t xml:space="preserve"> - ridge extension (including soft tissue grafts, muscle reattachments, revision of soft tissue attachment and management of hypertrophied and hyperplastic tissue)</w:t>
            </w:r>
          </w:p>
        </w:tc>
      </w:tr>
      <w:tr w:rsidR="00CD0F0B" w:rsidRPr="00CD0F0B" w14:paraId="1A841A6A" w14:textId="77777777" w:rsidTr="0055462D">
        <w:tc>
          <w:tcPr>
            <w:tcW w:w="2155" w:type="dxa"/>
          </w:tcPr>
          <w:p w14:paraId="4C4F6C32" w14:textId="77777777" w:rsidR="00CD0F0B" w:rsidRPr="00CD0F0B" w:rsidRDefault="00CD0F0B" w:rsidP="00CD0F0B">
            <w:pPr>
              <w:widowControl w:val="0"/>
              <w:rPr>
                <w:rFonts w:ascii="Arial" w:hAnsi="Arial" w:cs="Arial"/>
                <w:sz w:val="22"/>
              </w:rPr>
            </w:pPr>
            <w:r w:rsidRPr="00CD0F0B">
              <w:rPr>
                <w:rFonts w:ascii="Arial" w:hAnsi="Arial" w:cs="Arial"/>
                <w:sz w:val="22"/>
              </w:rPr>
              <w:t>D7410</w:t>
            </w:r>
          </w:p>
        </w:tc>
        <w:tc>
          <w:tcPr>
            <w:tcW w:w="7195" w:type="dxa"/>
          </w:tcPr>
          <w:p w14:paraId="1DF6A77D" w14:textId="77777777" w:rsidR="00CD0F0B" w:rsidRPr="00CD0F0B" w:rsidRDefault="00CD0F0B" w:rsidP="00CD0F0B">
            <w:pPr>
              <w:widowControl w:val="0"/>
              <w:rPr>
                <w:rFonts w:ascii="Arial" w:hAnsi="Arial" w:cs="Arial"/>
                <w:sz w:val="22"/>
              </w:rPr>
            </w:pPr>
            <w:r w:rsidRPr="00CD0F0B">
              <w:rPr>
                <w:rFonts w:ascii="Arial" w:hAnsi="Arial" w:cs="Arial"/>
                <w:sz w:val="22"/>
              </w:rPr>
              <w:t>Excision of benign lesion up to 1.25 cm</w:t>
            </w:r>
          </w:p>
        </w:tc>
      </w:tr>
      <w:tr w:rsidR="00CD0F0B" w:rsidRPr="00CD0F0B" w14:paraId="202A4675" w14:textId="77777777" w:rsidTr="0055462D">
        <w:tc>
          <w:tcPr>
            <w:tcW w:w="2155" w:type="dxa"/>
          </w:tcPr>
          <w:p w14:paraId="58F60A3B" w14:textId="77777777" w:rsidR="00CD0F0B" w:rsidRPr="00CD0F0B" w:rsidRDefault="00CD0F0B" w:rsidP="00CD0F0B">
            <w:pPr>
              <w:widowControl w:val="0"/>
              <w:rPr>
                <w:rFonts w:ascii="Arial" w:hAnsi="Arial" w:cs="Arial"/>
                <w:sz w:val="22"/>
              </w:rPr>
            </w:pPr>
            <w:r w:rsidRPr="00CD0F0B">
              <w:rPr>
                <w:rFonts w:ascii="Arial" w:hAnsi="Arial" w:cs="Arial"/>
                <w:sz w:val="22"/>
              </w:rPr>
              <w:t>D7411</w:t>
            </w:r>
          </w:p>
        </w:tc>
        <w:tc>
          <w:tcPr>
            <w:tcW w:w="7195" w:type="dxa"/>
          </w:tcPr>
          <w:p w14:paraId="71F35C56" w14:textId="77777777" w:rsidR="00CD0F0B" w:rsidRPr="00CD0F0B" w:rsidRDefault="00CD0F0B" w:rsidP="00CD0F0B">
            <w:pPr>
              <w:widowControl w:val="0"/>
              <w:rPr>
                <w:rFonts w:ascii="Arial" w:hAnsi="Arial" w:cs="Arial"/>
                <w:sz w:val="22"/>
              </w:rPr>
            </w:pPr>
            <w:r w:rsidRPr="00CD0F0B">
              <w:rPr>
                <w:rFonts w:ascii="Arial" w:hAnsi="Arial" w:cs="Arial"/>
                <w:sz w:val="22"/>
              </w:rPr>
              <w:t>Excision of benign lesion greater than 1.25 cm</w:t>
            </w:r>
          </w:p>
        </w:tc>
      </w:tr>
      <w:tr w:rsidR="00CD0F0B" w:rsidRPr="00CD0F0B" w14:paraId="3A88AA63" w14:textId="77777777" w:rsidTr="0055462D">
        <w:tc>
          <w:tcPr>
            <w:tcW w:w="2155" w:type="dxa"/>
          </w:tcPr>
          <w:p w14:paraId="10DDA9AF" w14:textId="77777777" w:rsidR="00CD0F0B" w:rsidRPr="00CD0F0B" w:rsidRDefault="00CD0F0B" w:rsidP="00CD0F0B">
            <w:pPr>
              <w:widowControl w:val="0"/>
              <w:rPr>
                <w:rFonts w:ascii="Arial" w:hAnsi="Arial" w:cs="Arial"/>
                <w:sz w:val="22"/>
              </w:rPr>
            </w:pPr>
            <w:r w:rsidRPr="00CD0F0B">
              <w:rPr>
                <w:rFonts w:ascii="Arial" w:hAnsi="Arial" w:cs="Arial"/>
                <w:sz w:val="22"/>
              </w:rPr>
              <w:t>D7450</w:t>
            </w:r>
          </w:p>
        </w:tc>
        <w:tc>
          <w:tcPr>
            <w:tcW w:w="7195" w:type="dxa"/>
          </w:tcPr>
          <w:p w14:paraId="22C35460" w14:textId="77777777" w:rsidR="00CD0F0B" w:rsidRPr="00CD0F0B" w:rsidRDefault="00CD0F0B" w:rsidP="00CD0F0B">
            <w:pPr>
              <w:widowControl w:val="0"/>
              <w:rPr>
                <w:rFonts w:ascii="Arial" w:hAnsi="Arial" w:cs="Arial"/>
                <w:sz w:val="22"/>
              </w:rPr>
            </w:pPr>
            <w:r w:rsidRPr="00CD0F0B">
              <w:rPr>
                <w:rFonts w:ascii="Arial" w:hAnsi="Arial" w:cs="Arial"/>
                <w:sz w:val="22"/>
              </w:rPr>
              <w:t>Removal of benign odontogenic cyst or tumor – lesion diameter up to 1.25 cm</w:t>
            </w:r>
          </w:p>
        </w:tc>
      </w:tr>
      <w:tr w:rsidR="00CD0F0B" w:rsidRPr="00CD0F0B" w14:paraId="65679ABF" w14:textId="77777777" w:rsidTr="0055462D">
        <w:tc>
          <w:tcPr>
            <w:tcW w:w="2155" w:type="dxa"/>
          </w:tcPr>
          <w:p w14:paraId="27FD64B1" w14:textId="77777777" w:rsidR="00CD0F0B" w:rsidRPr="00CD0F0B" w:rsidRDefault="00CD0F0B" w:rsidP="00CD0F0B">
            <w:pPr>
              <w:widowControl w:val="0"/>
              <w:rPr>
                <w:rFonts w:ascii="Arial" w:hAnsi="Arial" w:cs="Arial"/>
                <w:sz w:val="22"/>
              </w:rPr>
            </w:pPr>
            <w:r w:rsidRPr="00CD0F0B">
              <w:rPr>
                <w:rFonts w:ascii="Arial" w:hAnsi="Arial" w:cs="Arial"/>
                <w:sz w:val="22"/>
              </w:rPr>
              <w:t>D7451</w:t>
            </w:r>
          </w:p>
        </w:tc>
        <w:tc>
          <w:tcPr>
            <w:tcW w:w="7195" w:type="dxa"/>
          </w:tcPr>
          <w:p w14:paraId="3F0CB424" w14:textId="77777777" w:rsidR="00CD0F0B" w:rsidRPr="00CD0F0B" w:rsidRDefault="00CD0F0B" w:rsidP="00CD0F0B">
            <w:pPr>
              <w:widowControl w:val="0"/>
              <w:rPr>
                <w:rFonts w:ascii="Arial" w:hAnsi="Arial" w:cs="Arial"/>
                <w:sz w:val="22"/>
              </w:rPr>
            </w:pPr>
            <w:r w:rsidRPr="00CD0F0B">
              <w:rPr>
                <w:rFonts w:ascii="Arial" w:hAnsi="Arial" w:cs="Arial"/>
                <w:sz w:val="22"/>
              </w:rPr>
              <w:t>Removal of benign odontogenic cyst or tumor – lesion diameter greater than 1.25 cm</w:t>
            </w:r>
          </w:p>
        </w:tc>
      </w:tr>
      <w:tr w:rsidR="00CD0F0B" w:rsidRPr="00CD0F0B" w14:paraId="2CADDC17" w14:textId="77777777" w:rsidTr="0055462D">
        <w:tc>
          <w:tcPr>
            <w:tcW w:w="2155" w:type="dxa"/>
          </w:tcPr>
          <w:p w14:paraId="52A89123" w14:textId="77777777" w:rsidR="00CD0F0B" w:rsidRPr="00CD0F0B" w:rsidRDefault="00CD0F0B" w:rsidP="00CD0F0B">
            <w:pPr>
              <w:widowControl w:val="0"/>
              <w:rPr>
                <w:rFonts w:ascii="Arial" w:hAnsi="Arial" w:cs="Arial"/>
                <w:sz w:val="22"/>
              </w:rPr>
            </w:pPr>
            <w:r w:rsidRPr="00CD0F0B">
              <w:rPr>
                <w:rFonts w:ascii="Arial" w:hAnsi="Arial" w:cs="Arial"/>
                <w:sz w:val="22"/>
              </w:rPr>
              <w:t>D7460</w:t>
            </w:r>
          </w:p>
        </w:tc>
        <w:tc>
          <w:tcPr>
            <w:tcW w:w="7195" w:type="dxa"/>
          </w:tcPr>
          <w:p w14:paraId="27D4E04E" w14:textId="77777777" w:rsidR="00CD0F0B" w:rsidRPr="00CD0F0B" w:rsidRDefault="00CD0F0B" w:rsidP="00CD0F0B">
            <w:pPr>
              <w:widowControl w:val="0"/>
              <w:rPr>
                <w:rFonts w:ascii="Arial" w:hAnsi="Arial" w:cs="Arial"/>
                <w:sz w:val="22"/>
              </w:rPr>
            </w:pPr>
            <w:r w:rsidRPr="00CD0F0B">
              <w:rPr>
                <w:rFonts w:ascii="Arial" w:hAnsi="Arial" w:cs="Arial"/>
                <w:sz w:val="22"/>
              </w:rPr>
              <w:t>Removal of benign nonodontogenic cyst or tumor – lesion diameter up to 1.25 cm</w:t>
            </w:r>
          </w:p>
        </w:tc>
      </w:tr>
      <w:tr w:rsidR="00CD0F0B" w:rsidRPr="00CD0F0B" w14:paraId="4792105C" w14:textId="77777777" w:rsidTr="0055462D">
        <w:tc>
          <w:tcPr>
            <w:tcW w:w="2155" w:type="dxa"/>
          </w:tcPr>
          <w:p w14:paraId="24E12A56" w14:textId="77777777" w:rsidR="00CD0F0B" w:rsidRPr="00CD0F0B" w:rsidRDefault="00CD0F0B" w:rsidP="00CD0F0B">
            <w:pPr>
              <w:widowControl w:val="0"/>
              <w:rPr>
                <w:rFonts w:ascii="Arial" w:hAnsi="Arial" w:cs="Arial"/>
                <w:sz w:val="22"/>
              </w:rPr>
            </w:pPr>
            <w:r w:rsidRPr="00CD0F0B">
              <w:rPr>
                <w:rFonts w:ascii="Arial" w:hAnsi="Arial" w:cs="Arial"/>
                <w:sz w:val="22"/>
              </w:rPr>
              <w:t>D7461</w:t>
            </w:r>
          </w:p>
        </w:tc>
        <w:tc>
          <w:tcPr>
            <w:tcW w:w="7195" w:type="dxa"/>
          </w:tcPr>
          <w:p w14:paraId="6D21DFC2" w14:textId="77777777" w:rsidR="00CD0F0B" w:rsidRPr="00CD0F0B" w:rsidRDefault="00CD0F0B" w:rsidP="00CD0F0B">
            <w:pPr>
              <w:widowControl w:val="0"/>
              <w:rPr>
                <w:rFonts w:ascii="Arial" w:hAnsi="Arial" w:cs="Arial"/>
                <w:sz w:val="22"/>
              </w:rPr>
            </w:pPr>
            <w:r w:rsidRPr="00CD0F0B">
              <w:rPr>
                <w:rFonts w:ascii="Arial" w:hAnsi="Arial" w:cs="Arial"/>
                <w:sz w:val="22"/>
              </w:rPr>
              <w:t>Removal of benign nonodontogenic cyst or tumor – lesion diameter greater than 1.25 cm</w:t>
            </w:r>
          </w:p>
        </w:tc>
      </w:tr>
      <w:tr w:rsidR="00CD0F0B" w:rsidRPr="00CD0F0B" w14:paraId="79375999" w14:textId="77777777" w:rsidTr="0055462D">
        <w:tc>
          <w:tcPr>
            <w:tcW w:w="2155" w:type="dxa"/>
          </w:tcPr>
          <w:p w14:paraId="498A6F11" w14:textId="77777777" w:rsidR="00CD0F0B" w:rsidRPr="00CD0F0B" w:rsidRDefault="00CD0F0B" w:rsidP="00CD0F0B">
            <w:pPr>
              <w:widowControl w:val="0"/>
              <w:rPr>
                <w:rFonts w:ascii="Arial" w:hAnsi="Arial" w:cs="Arial"/>
                <w:sz w:val="22"/>
              </w:rPr>
            </w:pPr>
            <w:r w:rsidRPr="00CD0F0B">
              <w:rPr>
                <w:rFonts w:ascii="Arial" w:hAnsi="Arial" w:cs="Arial"/>
                <w:sz w:val="22"/>
              </w:rPr>
              <w:t>D7471</w:t>
            </w:r>
          </w:p>
        </w:tc>
        <w:tc>
          <w:tcPr>
            <w:tcW w:w="7195" w:type="dxa"/>
          </w:tcPr>
          <w:p w14:paraId="5ED3AA41" w14:textId="77777777" w:rsidR="00CD0F0B" w:rsidRPr="00CD0F0B" w:rsidRDefault="00CD0F0B" w:rsidP="00CD0F0B">
            <w:pPr>
              <w:widowControl w:val="0"/>
              <w:rPr>
                <w:rFonts w:ascii="Arial" w:hAnsi="Arial" w:cs="Arial"/>
                <w:sz w:val="22"/>
              </w:rPr>
            </w:pPr>
            <w:r w:rsidRPr="00CD0F0B">
              <w:rPr>
                <w:rFonts w:ascii="Arial" w:hAnsi="Arial" w:cs="Arial"/>
                <w:sz w:val="22"/>
              </w:rPr>
              <w:t>Removal of lateral exostosis (maxilla or mandible)</w:t>
            </w:r>
          </w:p>
        </w:tc>
      </w:tr>
      <w:tr w:rsidR="00CD0F0B" w:rsidRPr="00CD0F0B" w14:paraId="23593B46" w14:textId="77777777" w:rsidTr="0055462D">
        <w:tc>
          <w:tcPr>
            <w:tcW w:w="2155" w:type="dxa"/>
          </w:tcPr>
          <w:p w14:paraId="5B75488D" w14:textId="77777777" w:rsidR="00CD0F0B" w:rsidRPr="00CD0F0B" w:rsidRDefault="00CD0F0B" w:rsidP="00CD0F0B">
            <w:pPr>
              <w:widowControl w:val="0"/>
              <w:rPr>
                <w:rFonts w:ascii="Arial" w:hAnsi="Arial" w:cs="Arial"/>
                <w:sz w:val="22"/>
              </w:rPr>
            </w:pPr>
            <w:r w:rsidRPr="00CD0F0B">
              <w:rPr>
                <w:rFonts w:ascii="Arial" w:hAnsi="Arial" w:cs="Arial"/>
                <w:sz w:val="22"/>
              </w:rPr>
              <w:t>D7472</w:t>
            </w:r>
          </w:p>
        </w:tc>
        <w:tc>
          <w:tcPr>
            <w:tcW w:w="7195" w:type="dxa"/>
          </w:tcPr>
          <w:p w14:paraId="3D6D40BC" w14:textId="77777777" w:rsidR="00CD0F0B" w:rsidRPr="00CD0F0B" w:rsidRDefault="00CD0F0B" w:rsidP="00CD0F0B">
            <w:pPr>
              <w:widowControl w:val="0"/>
              <w:rPr>
                <w:rFonts w:ascii="Arial" w:hAnsi="Arial" w:cs="Arial"/>
                <w:sz w:val="22"/>
              </w:rPr>
            </w:pPr>
            <w:r w:rsidRPr="00CD0F0B">
              <w:rPr>
                <w:rFonts w:ascii="Arial" w:hAnsi="Arial" w:cs="Arial"/>
                <w:sz w:val="22"/>
              </w:rPr>
              <w:t xml:space="preserve">Removal of torus </w:t>
            </w:r>
            <w:proofErr w:type="spellStart"/>
            <w:r w:rsidRPr="00CD0F0B">
              <w:rPr>
                <w:rFonts w:ascii="Arial" w:hAnsi="Arial" w:cs="Arial"/>
                <w:sz w:val="22"/>
              </w:rPr>
              <w:t>palatinus</w:t>
            </w:r>
            <w:proofErr w:type="spellEnd"/>
          </w:p>
        </w:tc>
      </w:tr>
      <w:tr w:rsidR="00CD0F0B" w:rsidRPr="00CD0F0B" w14:paraId="5A5684E2" w14:textId="77777777" w:rsidTr="0055462D">
        <w:tc>
          <w:tcPr>
            <w:tcW w:w="2155" w:type="dxa"/>
          </w:tcPr>
          <w:p w14:paraId="3143B124" w14:textId="77777777" w:rsidR="00CD0F0B" w:rsidRPr="00CD0F0B" w:rsidRDefault="00CD0F0B" w:rsidP="00CD0F0B">
            <w:pPr>
              <w:widowControl w:val="0"/>
              <w:rPr>
                <w:rFonts w:ascii="Arial" w:hAnsi="Arial" w:cs="Arial"/>
                <w:sz w:val="22"/>
              </w:rPr>
            </w:pPr>
            <w:r w:rsidRPr="00CD0F0B">
              <w:rPr>
                <w:rFonts w:ascii="Arial" w:hAnsi="Arial" w:cs="Arial"/>
                <w:sz w:val="22"/>
              </w:rPr>
              <w:t>D7473</w:t>
            </w:r>
          </w:p>
        </w:tc>
        <w:tc>
          <w:tcPr>
            <w:tcW w:w="7195" w:type="dxa"/>
          </w:tcPr>
          <w:p w14:paraId="0CEF7B36" w14:textId="77777777" w:rsidR="00CD0F0B" w:rsidRPr="00CD0F0B" w:rsidRDefault="00CD0F0B" w:rsidP="00CD0F0B">
            <w:pPr>
              <w:widowControl w:val="0"/>
              <w:rPr>
                <w:rFonts w:ascii="Arial" w:hAnsi="Arial" w:cs="Arial"/>
                <w:sz w:val="22"/>
              </w:rPr>
            </w:pPr>
            <w:r w:rsidRPr="00CD0F0B">
              <w:rPr>
                <w:rFonts w:ascii="Arial" w:hAnsi="Arial" w:cs="Arial"/>
                <w:sz w:val="22"/>
              </w:rPr>
              <w:t xml:space="preserve">Removal of torus </w:t>
            </w:r>
            <w:proofErr w:type="spellStart"/>
            <w:r w:rsidRPr="00CD0F0B">
              <w:rPr>
                <w:rFonts w:ascii="Arial" w:hAnsi="Arial" w:cs="Arial"/>
                <w:sz w:val="22"/>
              </w:rPr>
              <w:t>mandibularis</w:t>
            </w:r>
            <w:proofErr w:type="spellEnd"/>
          </w:p>
        </w:tc>
      </w:tr>
      <w:tr w:rsidR="0095654B" w:rsidRPr="00CD0F0B" w14:paraId="0B9C8AFC" w14:textId="77777777" w:rsidTr="0055462D">
        <w:tc>
          <w:tcPr>
            <w:tcW w:w="2155" w:type="dxa"/>
          </w:tcPr>
          <w:p w14:paraId="7586C96D" w14:textId="77777777" w:rsidR="0095654B" w:rsidRPr="00CD0F0B" w:rsidDel="0095654B" w:rsidRDefault="0095654B" w:rsidP="00CD0F0B">
            <w:pPr>
              <w:widowControl w:val="0"/>
              <w:rPr>
                <w:rFonts w:ascii="Arial" w:hAnsi="Arial" w:cs="Arial"/>
                <w:sz w:val="22"/>
              </w:rPr>
            </w:pPr>
            <w:r>
              <w:rPr>
                <w:rFonts w:ascii="Arial" w:hAnsi="Arial" w:cs="Arial"/>
                <w:sz w:val="22"/>
              </w:rPr>
              <w:t>D7961</w:t>
            </w:r>
          </w:p>
        </w:tc>
        <w:tc>
          <w:tcPr>
            <w:tcW w:w="7195" w:type="dxa"/>
          </w:tcPr>
          <w:p w14:paraId="4EEA3FC0" w14:textId="77777777" w:rsidR="0095654B" w:rsidRPr="00CD0F0B" w:rsidDel="0095654B" w:rsidRDefault="0095654B" w:rsidP="00CD0F0B">
            <w:pPr>
              <w:widowControl w:val="0"/>
              <w:rPr>
                <w:rFonts w:ascii="Arial" w:hAnsi="Arial" w:cs="Arial"/>
                <w:sz w:val="22"/>
              </w:rPr>
            </w:pPr>
            <w:proofErr w:type="spellStart"/>
            <w:r>
              <w:rPr>
                <w:rFonts w:ascii="Arial" w:hAnsi="Arial" w:cs="Arial"/>
                <w:sz w:val="22"/>
              </w:rPr>
              <w:t>Frenulectomy</w:t>
            </w:r>
            <w:proofErr w:type="spellEnd"/>
            <w:r>
              <w:rPr>
                <w:rFonts w:ascii="Arial" w:hAnsi="Arial" w:cs="Arial"/>
                <w:sz w:val="22"/>
              </w:rPr>
              <w:t>- buccal/labial</w:t>
            </w:r>
          </w:p>
        </w:tc>
      </w:tr>
      <w:tr w:rsidR="0095654B" w:rsidRPr="00CD0F0B" w14:paraId="7E19D741" w14:textId="77777777" w:rsidTr="0055462D">
        <w:tc>
          <w:tcPr>
            <w:tcW w:w="2155" w:type="dxa"/>
          </w:tcPr>
          <w:p w14:paraId="0F8C9E0C" w14:textId="77777777" w:rsidR="0095654B" w:rsidRDefault="0095654B" w:rsidP="00CD0F0B">
            <w:pPr>
              <w:widowControl w:val="0"/>
              <w:rPr>
                <w:rFonts w:ascii="Arial" w:hAnsi="Arial" w:cs="Arial"/>
                <w:sz w:val="22"/>
              </w:rPr>
            </w:pPr>
            <w:r>
              <w:rPr>
                <w:rFonts w:ascii="Arial" w:hAnsi="Arial" w:cs="Arial"/>
                <w:sz w:val="22"/>
              </w:rPr>
              <w:t>D7962</w:t>
            </w:r>
          </w:p>
        </w:tc>
        <w:tc>
          <w:tcPr>
            <w:tcW w:w="7195" w:type="dxa"/>
          </w:tcPr>
          <w:p w14:paraId="2097E430" w14:textId="77777777" w:rsidR="0095654B" w:rsidRPr="00CD0F0B" w:rsidDel="0095654B" w:rsidRDefault="0095654B" w:rsidP="00CD0F0B">
            <w:pPr>
              <w:widowControl w:val="0"/>
              <w:rPr>
                <w:rFonts w:ascii="Arial" w:hAnsi="Arial" w:cs="Arial"/>
                <w:sz w:val="22"/>
              </w:rPr>
            </w:pPr>
            <w:proofErr w:type="spellStart"/>
            <w:r>
              <w:rPr>
                <w:rFonts w:ascii="Arial" w:hAnsi="Arial" w:cs="Arial"/>
                <w:sz w:val="22"/>
              </w:rPr>
              <w:t>Frenulectomy</w:t>
            </w:r>
            <w:proofErr w:type="spellEnd"/>
            <w:r>
              <w:rPr>
                <w:rFonts w:ascii="Arial" w:hAnsi="Arial" w:cs="Arial"/>
                <w:sz w:val="22"/>
              </w:rPr>
              <w:t>- lingual</w:t>
            </w:r>
          </w:p>
        </w:tc>
      </w:tr>
      <w:tr w:rsidR="00CD0F0B" w:rsidRPr="00CD0F0B" w14:paraId="7DC06A28" w14:textId="77777777" w:rsidTr="0055462D">
        <w:tc>
          <w:tcPr>
            <w:tcW w:w="2155" w:type="dxa"/>
          </w:tcPr>
          <w:p w14:paraId="4063E64E" w14:textId="77777777" w:rsidR="00CD0F0B" w:rsidRPr="00CD0F0B" w:rsidRDefault="00CD0F0B" w:rsidP="00CD0F0B">
            <w:pPr>
              <w:widowControl w:val="0"/>
              <w:rPr>
                <w:rFonts w:ascii="Arial" w:hAnsi="Arial" w:cs="Arial"/>
                <w:sz w:val="22"/>
              </w:rPr>
            </w:pPr>
            <w:r w:rsidRPr="00CD0F0B">
              <w:rPr>
                <w:rFonts w:ascii="Arial" w:hAnsi="Arial" w:cs="Arial"/>
                <w:sz w:val="22"/>
              </w:rPr>
              <w:t>D7963</w:t>
            </w:r>
          </w:p>
        </w:tc>
        <w:tc>
          <w:tcPr>
            <w:tcW w:w="7195" w:type="dxa"/>
          </w:tcPr>
          <w:p w14:paraId="53870465" w14:textId="77777777" w:rsidR="00CD0F0B" w:rsidRPr="00CD0F0B" w:rsidRDefault="00CD0F0B" w:rsidP="00CD0F0B">
            <w:pPr>
              <w:widowControl w:val="0"/>
              <w:rPr>
                <w:rFonts w:ascii="Arial" w:hAnsi="Arial" w:cs="Arial"/>
                <w:sz w:val="22"/>
              </w:rPr>
            </w:pPr>
            <w:proofErr w:type="spellStart"/>
            <w:r w:rsidRPr="00CD0F0B">
              <w:rPr>
                <w:rFonts w:ascii="Arial" w:hAnsi="Arial" w:cs="Arial"/>
                <w:sz w:val="22"/>
              </w:rPr>
              <w:t>Frenuloplasty</w:t>
            </w:r>
            <w:proofErr w:type="spellEnd"/>
          </w:p>
        </w:tc>
      </w:tr>
      <w:tr w:rsidR="00CD0F0B" w:rsidRPr="00CD0F0B" w14:paraId="2A9DECE5" w14:textId="77777777" w:rsidTr="0055462D">
        <w:tc>
          <w:tcPr>
            <w:tcW w:w="2155" w:type="dxa"/>
          </w:tcPr>
          <w:p w14:paraId="59B58E12" w14:textId="77777777" w:rsidR="00CD0F0B" w:rsidRPr="00CD0F0B" w:rsidRDefault="00CD0F0B" w:rsidP="00CD0F0B">
            <w:pPr>
              <w:widowControl w:val="0"/>
              <w:rPr>
                <w:rFonts w:ascii="Arial" w:hAnsi="Arial" w:cs="Arial"/>
                <w:sz w:val="22"/>
              </w:rPr>
            </w:pPr>
            <w:r w:rsidRPr="00CD0F0B">
              <w:rPr>
                <w:rFonts w:ascii="Arial" w:hAnsi="Arial" w:cs="Arial"/>
                <w:sz w:val="22"/>
              </w:rPr>
              <w:t>D7970</w:t>
            </w:r>
          </w:p>
        </w:tc>
        <w:tc>
          <w:tcPr>
            <w:tcW w:w="7195" w:type="dxa"/>
          </w:tcPr>
          <w:p w14:paraId="25182707" w14:textId="77777777" w:rsidR="00CD0F0B" w:rsidRPr="00CD0F0B" w:rsidRDefault="00CD0F0B" w:rsidP="00CD0F0B">
            <w:pPr>
              <w:widowControl w:val="0"/>
              <w:rPr>
                <w:rFonts w:ascii="Arial" w:hAnsi="Arial" w:cs="Arial"/>
                <w:sz w:val="22"/>
              </w:rPr>
            </w:pPr>
            <w:r w:rsidRPr="00CD0F0B">
              <w:rPr>
                <w:rFonts w:ascii="Arial" w:hAnsi="Arial" w:cs="Arial"/>
                <w:sz w:val="22"/>
              </w:rPr>
              <w:t>Excision of hyperplastic tissue - per arch</w:t>
            </w:r>
          </w:p>
        </w:tc>
      </w:tr>
      <w:tr w:rsidR="00CD0F0B" w:rsidRPr="00CD0F0B" w14:paraId="4E718FC4" w14:textId="77777777" w:rsidTr="0055462D">
        <w:tc>
          <w:tcPr>
            <w:tcW w:w="2155" w:type="dxa"/>
          </w:tcPr>
          <w:p w14:paraId="0795CD42" w14:textId="77777777" w:rsidR="00CD0F0B" w:rsidRPr="00CD0F0B" w:rsidRDefault="00CD0F0B" w:rsidP="00CD0F0B">
            <w:pPr>
              <w:widowControl w:val="0"/>
              <w:rPr>
                <w:rFonts w:ascii="Arial" w:hAnsi="Arial" w:cs="Arial"/>
                <w:sz w:val="22"/>
              </w:rPr>
            </w:pPr>
            <w:r w:rsidRPr="00CD0F0B">
              <w:rPr>
                <w:rFonts w:ascii="Arial" w:hAnsi="Arial" w:cs="Arial"/>
                <w:sz w:val="22"/>
              </w:rPr>
              <w:t>D7999</w:t>
            </w:r>
          </w:p>
        </w:tc>
        <w:tc>
          <w:tcPr>
            <w:tcW w:w="7195" w:type="dxa"/>
          </w:tcPr>
          <w:p w14:paraId="18F01C12" w14:textId="77777777" w:rsidR="00CD0F0B" w:rsidRPr="00CD0F0B" w:rsidRDefault="00CD0F0B" w:rsidP="00CD0F0B">
            <w:pPr>
              <w:widowControl w:val="0"/>
              <w:rPr>
                <w:rFonts w:ascii="Arial" w:hAnsi="Arial" w:cs="Arial"/>
                <w:sz w:val="22"/>
              </w:rPr>
            </w:pPr>
            <w:r w:rsidRPr="00CD0F0B">
              <w:rPr>
                <w:rFonts w:ascii="Arial" w:hAnsi="Arial" w:cs="Arial"/>
                <w:sz w:val="22"/>
              </w:rPr>
              <w:t>Unspecified oral surgery procedure, by report</w:t>
            </w:r>
          </w:p>
        </w:tc>
      </w:tr>
      <w:tr w:rsidR="00CD0F0B" w:rsidRPr="00CD0F0B" w14:paraId="3ED2CFAC" w14:textId="77777777" w:rsidTr="0055462D">
        <w:tc>
          <w:tcPr>
            <w:tcW w:w="2155" w:type="dxa"/>
          </w:tcPr>
          <w:p w14:paraId="75A53900" w14:textId="77777777" w:rsidR="00CD0F0B" w:rsidRPr="00CD0F0B" w:rsidRDefault="00CD0F0B" w:rsidP="00CD0F0B">
            <w:pPr>
              <w:widowControl w:val="0"/>
              <w:rPr>
                <w:rFonts w:ascii="Arial" w:hAnsi="Arial" w:cs="Arial"/>
                <w:sz w:val="22"/>
              </w:rPr>
            </w:pPr>
            <w:r w:rsidRPr="00CD0F0B">
              <w:rPr>
                <w:rFonts w:ascii="Arial" w:hAnsi="Arial" w:cs="Arial"/>
                <w:sz w:val="22"/>
              </w:rPr>
              <w:t>D9999</w:t>
            </w:r>
          </w:p>
        </w:tc>
        <w:tc>
          <w:tcPr>
            <w:tcW w:w="7195" w:type="dxa"/>
          </w:tcPr>
          <w:p w14:paraId="5E88BD4B" w14:textId="77777777" w:rsidR="00CD0F0B" w:rsidRPr="00CD0F0B" w:rsidRDefault="00CD0F0B" w:rsidP="00CD0F0B">
            <w:pPr>
              <w:widowControl w:val="0"/>
              <w:rPr>
                <w:rFonts w:ascii="Arial" w:hAnsi="Arial" w:cs="Arial"/>
                <w:sz w:val="22"/>
              </w:rPr>
            </w:pPr>
            <w:r w:rsidRPr="00CD0F0B">
              <w:rPr>
                <w:rFonts w:ascii="Arial" w:hAnsi="Arial" w:cs="Arial"/>
                <w:sz w:val="22"/>
              </w:rPr>
              <w:t>Unspecified adjunctive procedure, by report</w:t>
            </w:r>
          </w:p>
        </w:tc>
      </w:tr>
    </w:tbl>
    <w:p w14:paraId="18BDA568" w14:textId="77777777" w:rsidR="00CD0F0B" w:rsidRPr="00CD0F0B" w:rsidRDefault="00CD0F0B" w:rsidP="00CD0F0B">
      <w:pPr>
        <w:widowControl w:val="0"/>
        <w:rPr>
          <w:rFonts w:ascii="Arial" w:hAnsi="Arial" w:cs="Arial"/>
          <w:sz w:val="22"/>
        </w:rPr>
      </w:pPr>
      <w:r w:rsidRPr="00CD0F0B">
        <w:rPr>
          <w:rFonts w:ascii="Arial" w:hAnsi="Arial" w:cs="Arial"/>
          <w:sz w:val="22"/>
        </w:rPr>
        <w:tab/>
      </w:r>
    </w:p>
    <w:p w14:paraId="3E7F5635" w14:textId="7606EE20" w:rsidR="00CD0F0B" w:rsidRPr="00CD0F0B" w:rsidRDefault="00077F4E" w:rsidP="00CD0F0B">
      <w:pPr>
        <w:widowControl w:val="0"/>
        <w:rPr>
          <w:rFonts w:ascii="Arial" w:hAnsi="Arial" w:cs="Arial"/>
          <w:b/>
          <w:sz w:val="22"/>
        </w:rPr>
      </w:pPr>
      <w:r>
        <w:rPr>
          <w:rFonts w:ascii="Arial" w:hAnsi="Arial" w:cs="Arial"/>
          <w:b/>
          <w:sz w:val="22"/>
        </w:rPr>
        <w:t xml:space="preserve">Upcoming </w:t>
      </w:r>
      <w:r w:rsidR="00CD0F0B" w:rsidRPr="00CD0F0B">
        <w:rPr>
          <w:rFonts w:ascii="Arial" w:hAnsi="Arial" w:cs="Arial"/>
          <w:b/>
          <w:sz w:val="22"/>
        </w:rPr>
        <w:t>Updates to 130 CMR 420.000</w:t>
      </w:r>
    </w:p>
    <w:p w14:paraId="361AF769" w14:textId="77777777" w:rsidR="00CD0F0B" w:rsidRPr="00CD0F0B" w:rsidRDefault="00CD0F0B" w:rsidP="00CD0F0B">
      <w:pPr>
        <w:widowControl w:val="0"/>
        <w:rPr>
          <w:rFonts w:ascii="Arial" w:hAnsi="Arial" w:cs="Arial"/>
          <w:sz w:val="22"/>
        </w:rPr>
      </w:pPr>
    </w:p>
    <w:p w14:paraId="43924DE9" w14:textId="627B2C02" w:rsidR="00CD0F0B" w:rsidRPr="00CD0F0B" w:rsidRDefault="00584BA4" w:rsidP="00CD0F0B">
      <w:pPr>
        <w:widowControl w:val="0"/>
        <w:rPr>
          <w:rFonts w:ascii="Arial" w:hAnsi="Arial" w:cs="Arial"/>
          <w:sz w:val="22"/>
        </w:rPr>
      </w:pPr>
      <w:r>
        <w:rPr>
          <w:rFonts w:ascii="Arial" w:hAnsi="Arial" w:cs="Arial"/>
          <w:sz w:val="22"/>
        </w:rPr>
        <w:t>MassHealth intends to make c</w:t>
      </w:r>
      <w:r w:rsidR="00CD0F0B" w:rsidRPr="00CD0F0B">
        <w:rPr>
          <w:rFonts w:ascii="Arial" w:hAnsi="Arial" w:cs="Arial"/>
          <w:sz w:val="22"/>
        </w:rPr>
        <w:t xml:space="preserve">orresponding updates to 130 CMR 420.000 as soon as possible, to reflect </w:t>
      </w:r>
      <w:r>
        <w:rPr>
          <w:rFonts w:ascii="Arial" w:hAnsi="Arial" w:cs="Arial"/>
          <w:sz w:val="22"/>
        </w:rPr>
        <w:t xml:space="preserve">this </w:t>
      </w:r>
      <w:r w:rsidR="00CD0F0B" w:rsidRPr="00CD0F0B">
        <w:rPr>
          <w:rFonts w:ascii="Arial" w:hAnsi="Arial" w:cs="Arial"/>
          <w:sz w:val="22"/>
        </w:rPr>
        <w:t>coverage of adult dental benefits including certain endodontic, prosthodontic</w:t>
      </w:r>
      <w:r w:rsidR="0064492F">
        <w:rPr>
          <w:rFonts w:ascii="Arial" w:hAnsi="Arial" w:cs="Arial"/>
          <w:sz w:val="22"/>
        </w:rPr>
        <w:t>,</w:t>
      </w:r>
      <w:r w:rsidR="00CD0F0B" w:rsidRPr="00CD0F0B">
        <w:rPr>
          <w:rFonts w:ascii="Arial" w:hAnsi="Arial" w:cs="Arial"/>
          <w:sz w:val="22"/>
        </w:rPr>
        <w:t xml:space="preserve"> and oral surgery services. MassHealth expects that the following (or substantially similar) revised language will be included in 130 CMR 420.00</w:t>
      </w:r>
      <w:r w:rsidR="0064492F">
        <w:rPr>
          <w:rFonts w:ascii="Arial" w:hAnsi="Arial" w:cs="Arial"/>
          <w:sz w:val="22"/>
        </w:rPr>
        <w:t>0</w:t>
      </w:r>
      <w:r w:rsidR="00A5688F">
        <w:rPr>
          <w:rFonts w:ascii="Arial" w:hAnsi="Arial" w:cs="Arial"/>
          <w:sz w:val="22"/>
        </w:rPr>
        <w:t xml:space="preserve">: </w:t>
      </w:r>
      <w:r w:rsidR="00A5688F" w:rsidRPr="00A5688F">
        <w:rPr>
          <w:rFonts w:ascii="Arial" w:hAnsi="Arial" w:cs="Arial"/>
          <w:i/>
          <w:sz w:val="22"/>
        </w:rPr>
        <w:t>Dental Services</w:t>
      </w:r>
      <w:r w:rsidR="00CD0F0B" w:rsidRPr="00CD0F0B">
        <w:rPr>
          <w:rFonts w:ascii="Arial" w:hAnsi="Arial" w:cs="Arial"/>
          <w:sz w:val="22"/>
        </w:rPr>
        <w:t xml:space="preserve"> with respect to members age 21 and older</w:t>
      </w:r>
      <w:r w:rsidR="0064492F">
        <w:rPr>
          <w:rFonts w:ascii="Arial" w:hAnsi="Arial" w:cs="Arial"/>
          <w:sz w:val="22"/>
        </w:rPr>
        <w:t>.</w:t>
      </w:r>
      <w:r w:rsidR="00CD0F0B" w:rsidRPr="00CD0F0B">
        <w:rPr>
          <w:rFonts w:ascii="Arial" w:hAnsi="Arial" w:cs="Arial"/>
          <w:sz w:val="22"/>
        </w:rPr>
        <w:t xml:space="preserve">  </w:t>
      </w:r>
    </w:p>
    <w:p w14:paraId="5EC3CA85" w14:textId="77777777" w:rsidR="00CD0F0B" w:rsidRPr="00CD0F0B" w:rsidRDefault="00CD0F0B" w:rsidP="00CD0F0B">
      <w:pPr>
        <w:widowControl w:val="0"/>
        <w:rPr>
          <w:rFonts w:ascii="Arial" w:hAnsi="Arial" w:cs="Arial"/>
          <w:sz w:val="22"/>
        </w:rPr>
      </w:pPr>
    </w:p>
    <w:p w14:paraId="6BD33CAC" w14:textId="77777777" w:rsidR="008A5F47" w:rsidRDefault="008A5F47" w:rsidP="00CD0F0B">
      <w:pPr>
        <w:widowControl w:val="0"/>
        <w:ind w:firstLine="720"/>
        <w:rPr>
          <w:rFonts w:ascii="Arial" w:hAnsi="Arial" w:cs="Arial"/>
          <w:b/>
          <w:sz w:val="22"/>
        </w:rPr>
      </w:pPr>
    </w:p>
    <w:p w14:paraId="183D3938"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lastRenderedPageBreak/>
        <w:t>Crown</w:t>
      </w:r>
    </w:p>
    <w:p w14:paraId="7FC8D834" w14:textId="77777777" w:rsidR="00CD0F0B" w:rsidRPr="00CD0F0B" w:rsidRDefault="00CD0F0B" w:rsidP="00CD0F0B">
      <w:pPr>
        <w:widowControl w:val="0"/>
        <w:ind w:left="720"/>
        <w:rPr>
          <w:rFonts w:ascii="Arial" w:hAnsi="Arial" w:cs="Arial"/>
          <w:sz w:val="22"/>
        </w:rPr>
      </w:pPr>
      <w:r w:rsidRPr="00CD0F0B">
        <w:rPr>
          <w:rFonts w:ascii="Arial" w:hAnsi="Arial" w:cs="Arial"/>
          <w:sz w:val="22"/>
        </w:rPr>
        <w:t>The MassHealth agency pays for porcelain fused to predominantly base metal crown and prefabricated posts and cores for members. The MassHealth agency pays for reinforcing pins only when used in conjunction with a two-or-more-surface restoration on a permanent tooth. Commercial amalgam bonding systems are included in this category.</w:t>
      </w:r>
    </w:p>
    <w:p w14:paraId="571B524D" w14:textId="77777777" w:rsidR="00CD0F0B" w:rsidRPr="00CD0F0B" w:rsidRDefault="00CD0F0B" w:rsidP="00CD0F0B">
      <w:pPr>
        <w:widowControl w:val="0"/>
        <w:rPr>
          <w:rFonts w:ascii="Arial" w:hAnsi="Arial" w:cs="Arial"/>
          <w:sz w:val="22"/>
        </w:rPr>
      </w:pPr>
    </w:p>
    <w:p w14:paraId="4E314749"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t>Root Canal Therapy</w:t>
      </w:r>
    </w:p>
    <w:p w14:paraId="5388AA43" w14:textId="77777777" w:rsidR="00CD0F0B" w:rsidRPr="00CD0F0B" w:rsidRDefault="00CD0F0B" w:rsidP="00CD0F0B">
      <w:pPr>
        <w:widowControl w:val="0"/>
        <w:ind w:left="720"/>
        <w:rPr>
          <w:rFonts w:ascii="Arial" w:hAnsi="Arial" w:cs="Arial"/>
          <w:sz w:val="22"/>
        </w:rPr>
      </w:pPr>
      <w:r w:rsidRPr="00CD0F0B">
        <w:rPr>
          <w:rFonts w:ascii="Arial" w:hAnsi="Arial" w:cs="Arial"/>
          <w:sz w:val="22"/>
        </w:rPr>
        <w:t>The MassHealth agency pays for root-canal therapy only when there is a favorable prognosis for the continued good health of both the tooth and the remaining dentition.</w:t>
      </w:r>
    </w:p>
    <w:p w14:paraId="3CF8B803" w14:textId="77777777" w:rsidR="00CD0F0B" w:rsidRPr="00CD0F0B" w:rsidRDefault="00CD0F0B" w:rsidP="00CD0F0B">
      <w:pPr>
        <w:widowControl w:val="0"/>
        <w:rPr>
          <w:rFonts w:ascii="Arial" w:hAnsi="Arial" w:cs="Arial"/>
          <w:sz w:val="22"/>
        </w:rPr>
      </w:pPr>
    </w:p>
    <w:p w14:paraId="2CB8259B"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t>Apicoectomy</w:t>
      </w:r>
    </w:p>
    <w:p w14:paraId="2F876EF8" w14:textId="77777777" w:rsidR="00CD0F0B" w:rsidRDefault="00CD0F0B" w:rsidP="00CD0F0B">
      <w:pPr>
        <w:widowControl w:val="0"/>
        <w:ind w:left="720"/>
        <w:rPr>
          <w:rFonts w:ascii="Arial" w:hAnsi="Arial" w:cs="Arial"/>
          <w:sz w:val="22"/>
        </w:rPr>
      </w:pPr>
      <w:r w:rsidRPr="00CD0F0B">
        <w:rPr>
          <w:rFonts w:ascii="Arial" w:hAnsi="Arial" w:cs="Arial"/>
          <w:sz w:val="22"/>
        </w:rPr>
        <w:t xml:space="preserve">The MassHealth agency pays for an apicoectomy as a separate procedure following root canal therapy when the canal cannot be retreated through </w:t>
      </w:r>
      <w:proofErr w:type="spellStart"/>
      <w:r w:rsidRPr="00CD0F0B">
        <w:rPr>
          <w:rFonts w:ascii="Arial" w:hAnsi="Arial" w:cs="Arial"/>
          <w:sz w:val="22"/>
        </w:rPr>
        <w:t>reinstrumentation</w:t>
      </w:r>
      <w:proofErr w:type="spellEnd"/>
      <w:r w:rsidRPr="00CD0F0B">
        <w:rPr>
          <w:rFonts w:ascii="Arial" w:hAnsi="Arial" w:cs="Arial"/>
          <w:sz w:val="22"/>
        </w:rPr>
        <w:t>. Payment by the MassHealth agency for an apicoectomy with root canal filling includes payment for the filling of the canal or canals and removing the pathological periapical tissue and any retrograde filling in the same period of treatment.</w:t>
      </w:r>
    </w:p>
    <w:p w14:paraId="79B8FAC1" w14:textId="77777777" w:rsidR="0064492F" w:rsidRDefault="0064492F" w:rsidP="00CD0F0B">
      <w:pPr>
        <w:widowControl w:val="0"/>
        <w:ind w:left="720"/>
        <w:rPr>
          <w:rFonts w:ascii="Arial" w:hAnsi="Arial" w:cs="Arial"/>
          <w:b/>
          <w:sz w:val="22"/>
        </w:rPr>
      </w:pPr>
    </w:p>
    <w:p w14:paraId="59EDC966" w14:textId="77777777" w:rsidR="0064492F" w:rsidRDefault="0064492F" w:rsidP="00CD0F0B">
      <w:pPr>
        <w:widowControl w:val="0"/>
        <w:ind w:left="720"/>
        <w:rPr>
          <w:rFonts w:ascii="Arial" w:hAnsi="Arial" w:cs="Arial"/>
          <w:b/>
          <w:sz w:val="22"/>
        </w:rPr>
      </w:pPr>
      <w:proofErr w:type="spellStart"/>
      <w:r>
        <w:rPr>
          <w:rFonts w:ascii="Arial" w:hAnsi="Arial" w:cs="Arial"/>
          <w:b/>
          <w:sz w:val="22"/>
        </w:rPr>
        <w:t>Vestibuloplasty</w:t>
      </w:r>
      <w:proofErr w:type="spellEnd"/>
    </w:p>
    <w:p w14:paraId="1254275F" w14:textId="77777777" w:rsidR="0064492F" w:rsidRPr="0064492F" w:rsidRDefault="0064492F" w:rsidP="00CD0F0B">
      <w:pPr>
        <w:widowControl w:val="0"/>
        <w:ind w:left="720"/>
        <w:rPr>
          <w:rFonts w:ascii="Arial" w:hAnsi="Arial" w:cs="Arial"/>
          <w:sz w:val="22"/>
        </w:rPr>
      </w:pPr>
      <w:r>
        <w:rPr>
          <w:rFonts w:ascii="Arial" w:hAnsi="Arial" w:cs="Arial"/>
          <w:sz w:val="22"/>
        </w:rPr>
        <w:t xml:space="preserve">The MassHealth agency pays for </w:t>
      </w:r>
      <w:proofErr w:type="spellStart"/>
      <w:r>
        <w:rPr>
          <w:rFonts w:ascii="Arial" w:hAnsi="Arial" w:cs="Arial"/>
          <w:sz w:val="22"/>
        </w:rPr>
        <w:t>vestibuloplasty</w:t>
      </w:r>
      <w:proofErr w:type="spellEnd"/>
      <w:r>
        <w:rPr>
          <w:rFonts w:ascii="Arial" w:hAnsi="Arial" w:cs="Arial"/>
          <w:sz w:val="22"/>
        </w:rPr>
        <w:t xml:space="preserve"> ridge extension for all members.</w:t>
      </w:r>
    </w:p>
    <w:p w14:paraId="41772EC5" w14:textId="77777777" w:rsidR="00CD0F0B" w:rsidRPr="0064492F" w:rsidRDefault="00CD0F0B" w:rsidP="00CD0F0B">
      <w:pPr>
        <w:widowControl w:val="0"/>
        <w:rPr>
          <w:rFonts w:ascii="Arial" w:hAnsi="Arial" w:cs="Arial"/>
          <w:sz w:val="22"/>
        </w:rPr>
      </w:pPr>
    </w:p>
    <w:p w14:paraId="144A0B71" w14:textId="77777777" w:rsidR="00CD0F0B" w:rsidRPr="00CD0F0B" w:rsidRDefault="00CD0F0B" w:rsidP="00CD0F0B">
      <w:pPr>
        <w:widowControl w:val="0"/>
        <w:ind w:firstLine="720"/>
        <w:rPr>
          <w:rFonts w:ascii="Arial" w:hAnsi="Arial" w:cs="Arial"/>
          <w:b/>
          <w:sz w:val="22"/>
        </w:rPr>
      </w:pPr>
      <w:proofErr w:type="spellStart"/>
      <w:r w:rsidRPr="00CD0F0B">
        <w:rPr>
          <w:rFonts w:ascii="Arial" w:hAnsi="Arial" w:cs="Arial"/>
          <w:b/>
          <w:sz w:val="22"/>
        </w:rPr>
        <w:t>Frenulectomy</w:t>
      </w:r>
      <w:proofErr w:type="spellEnd"/>
    </w:p>
    <w:p w14:paraId="77A5B9A6" w14:textId="77777777" w:rsidR="00CD0F0B" w:rsidRPr="00CD0F0B" w:rsidRDefault="00CD0F0B" w:rsidP="00CD0F0B">
      <w:pPr>
        <w:widowControl w:val="0"/>
        <w:ind w:left="720"/>
        <w:rPr>
          <w:rFonts w:ascii="Arial" w:hAnsi="Arial" w:cs="Arial"/>
          <w:sz w:val="22"/>
        </w:rPr>
      </w:pPr>
      <w:r w:rsidRPr="00CD0F0B">
        <w:rPr>
          <w:rFonts w:ascii="Arial" w:hAnsi="Arial" w:cs="Arial"/>
          <w:sz w:val="22"/>
        </w:rPr>
        <w:t xml:space="preserve">The MassHealth agency pays for </w:t>
      </w:r>
      <w:proofErr w:type="spellStart"/>
      <w:r w:rsidRPr="00CD0F0B">
        <w:rPr>
          <w:rFonts w:ascii="Arial" w:hAnsi="Arial" w:cs="Arial"/>
          <w:sz w:val="22"/>
        </w:rPr>
        <w:t>frenulectomy</w:t>
      </w:r>
      <w:proofErr w:type="spellEnd"/>
      <w:r w:rsidRPr="00CD0F0B">
        <w:rPr>
          <w:rFonts w:ascii="Arial" w:hAnsi="Arial" w:cs="Arial"/>
          <w:sz w:val="22"/>
        </w:rPr>
        <w:t xml:space="preserve"> procedures for all</w:t>
      </w:r>
      <w:r w:rsidR="00375001">
        <w:rPr>
          <w:rFonts w:ascii="Arial" w:hAnsi="Arial" w:cs="Arial"/>
          <w:sz w:val="22"/>
        </w:rPr>
        <w:t xml:space="preserve"> members. </w:t>
      </w:r>
      <w:proofErr w:type="spellStart"/>
      <w:r w:rsidRPr="00CD0F0B">
        <w:rPr>
          <w:rFonts w:ascii="Arial" w:hAnsi="Arial" w:cs="Arial"/>
          <w:sz w:val="22"/>
        </w:rPr>
        <w:t>Frenulectomies</w:t>
      </w:r>
      <w:proofErr w:type="spellEnd"/>
      <w:r w:rsidRPr="00CD0F0B">
        <w:rPr>
          <w:rFonts w:ascii="Arial" w:hAnsi="Arial" w:cs="Arial"/>
          <w:sz w:val="22"/>
        </w:rPr>
        <w:t xml:space="preserve"> may be performed to excise the frenum when the tongue has limited mobility, to aid in the closure of diastemas, and as a preparation for prosthetic surgery. If the purpose of the </w:t>
      </w:r>
      <w:proofErr w:type="spellStart"/>
      <w:r w:rsidRPr="00CD0F0B">
        <w:rPr>
          <w:rFonts w:ascii="Arial" w:hAnsi="Arial" w:cs="Arial"/>
          <w:sz w:val="22"/>
        </w:rPr>
        <w:t>frenulectomy</w:t>
      </w:r>
      <w:proofErr w:type="spellEnd"/>
      <w:r w:rsidRPr="00CD0F0B">
        <w:rPr>
          <w:rFonts w:ascii="Arial" w:hAnsi="Arial" w:cs="Arial"/>
          <w:sz w:val="22"/>
        </w:rPr>
        <w:t xml:space="preserve"> is to release the tongue, a written statement by a physician or primary care clinician and a speech pathologist clearly stating the problem must be maintained in the member’s dental record. The MassHealth agency does not pay for labial </w:t>
      </w:r>
      <w:proofErr w:type="spellStart"/>
      <w:r w:rsidRPr="00CD0F0B">
        <w:rPr>
          <w:rFonts w:ascii="Arial" w:hAnsi="Arial" w:cs="Arial"/>
          <w:sz w:val="22"/>
        </w:rPr>
        <w:t>frenulectomies</w:t>
      </w:r>
      <w:proofErr w:type="spellEnd"/>
      <w:r w:rsidRPr="00CD0F0B">
        <w:rPr>
          <w:rFonts w:ascii="Arial" w:hAnsi="Arial" w:cs="Arial"/>
          <w:sz w:val="22"/>
        </w:rPr>
        <w:t xml:space="preserve"> performed before the eruption of the permanent cuspids, unless orthodontic documentation that clearly justifies the medical necessity for the procedure is maintained in the member’s dental record.</w:t>
      </w:r>
      <w:r w:rsidRPr="00CD0F0B">
        <w:rPr>
          <w:rFonts w:ascii="Arial" w:hAnsi="Arial" w:cs="Arial"/>
          <w:sz w:val="22"/>
        </w:rPr>
        <w:cr/>
      </w:r>
    </w:p>
    <w:p w14:paraId="2BD02013"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t>Excision of Hyperplastic Tissue</w:t>
      </w:r>
    </w:p>
    <w:p w14:paraId="6A6B3BA9" w14:textId="77777777" w:rsidR="00CD0F0B" w:rsidRPr="00CD0F0B" w:rsidRDefault="00CD0F0B" w:rsidP="00CD0F0B">
      <w:pPr>
        <w:widowControl w:val="0"/>
        <w:ind w:left="720"/>
        <w:rPr>
          <w:rFonts w:ascii="Arial" w:hAnsi="Arial" w:cs="Arial"/>
          <w:sz w:val="22"/>
        </w:rPr>
      </w:pPr>
      <w:r w:rsidRPr="00CD0F0B">
        <w:rPr>
          <w:rFonts w:ascii="Arial" w:hAnsi="Arial" w:cs="Arial"/>
          <w:sz w:val="22"/>
        </w:rPr>
        <w:t xml:space="preserve">The MassHealth agency pays for excision of hyperplastic tissue by report for all members. The MassHealth agency does not pay separately for the excision of hyperplastic tissue when performed in conjunction with an extraction. This procedure is generally reserved for the </w:t>
      </w:r>
      <w:proofErr w:type="spellStart"/>
      <w:r w:rsidRPr="00CD0F0B">
        <w:rPr>
          <w:rFonts w:ascii="Arial" w:hAnsi="Arial" w:cs="Arial"/>
          <w:sz w:val="22"/>
        </w:rPr>
        <w:t>preprosthetic</w:t>
      </w:r>
      <w:proofErr w:type="spellEnd"/>
      <w:r w:rsidRPr="00CD0F0B">
        <w:rPr>
          <w:rFonts w:ascii="Arial" w:hAnsi="Arial" w:cs="Arial"/>
          <w:sz w:val="22"/>
        </w:rPr>
        <w:t xml:space="preserve"> removal of such lesions as fibrous </w:t>
      </w:r>
      <w:proofErr w:type="spellStart"/>
      <w:r w:rsidRPr="00CD0F0B">
        <w:rPr>
          <w:rFonts w:ascii="Arial" w:hAnsi="Arial" w:cs="Arial"/>
          <w:sz w:val="22"/>
        </w:rPr>
        <w:t>epuli</w:t>
      </w:r>
      <w:proofErr w:type="spellEnd"/>
      <w:r w:rsidRPr="00CD0F0B">
        <w:rPr>
          <w:rFonts w:ascii="Arial" w:hAnsi="Arial" w:cs="Arial"/>
          <w:sz w:val="22"/>
        </w:rPr>
        <w:t xml:space="preserve"> or benign palatal hyperplasia.</w:t>
      </w:r>
    </w:p>
    <w:p w14:paraId="2EDCBC87" w14:textId="77777777" w:rsidR="00CD0F0B" w:rsidRPr="00CD0F0B" w:rsidRDefault="00CD0F0B" w:rsidP="00CD0F0B">
      <w:pPr>
        <w:widowControl w:val="0"/>
        <w:rPr>
          <w:rFonts w:ascii="Arial" w:hAnsi="Arial" w:cs="Arial"/>
          <w:sz w:val="22"/>
        </w:rPr>
      </w:pPr>
    </w:p>
    <w:p w14:paraId="653963BA"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t>Excision of Benign Lesion</w:t>
      </w:r>
    </w:p>
    <w:p w14:paraId="65B3CADB" w14:textId="77777777" w:rsidR="00CD0F0B" w:rsidRPr="00CD0F0B" w:rsidRDefault="00CD0F0B" w:rsidP="00CD0F0B">
      <w:pPr>
        <w:widowControl w:val="0"/>
        <w:ind w:firstLine="720"/>
        <w:rPr>
          <w:rFonts w:ascii="Arial" w:hAnsi="Arial" w:cs="Arial"/>
          <w:sz w:val="22"/>
        </w:rPr>
      </w:pPr>
      <w:r w:rsidRPr="00CD0F0B">
        <w:rPr>
          <w:rFonts w:ascii="Arial" w:hAnsi="Arial" w:cs="Arial"/>
          <w:sz w:val="22"/>
        </w:rPr>
        <w:t>The MassHealth agency pays for excision of soft-tissue lesions for all members.</w:t>
      </w:r>
    </w:p>
    <w:p w14:paraId="3D7A302A" w14:textId="77777777" w:rsidR="00CD0F0B" w:rsidRPr="00CD0F0B" w:rsidRDefault="00CD0F0B" w:rsidP="00CD0F0B">
      <w:pPr>
        <w:widowControl w:val="0"/>
        <w:rPr>
          <w:rFonts w:ascii="Arial" w:hAnsi="Arial" w:cs="Arial"/>
          <w:sz w:val="22"/>
        </w:rPr>
      </w:pPr>
    </w:p>
    <w:p w14:paraId="139697B9" w14:textId="77777777" w:rsidR="00CD0F0B" w:rsidRPr="00CD0F0B" w:rsidRDefault="00CD0F0B" w:rsidP="00CD0F0B">
      <w:pPr>
        <w:widowControl w:val="0"/>
        <w:ind w:firstLine="720"/>
        <w:rPr>
          <w:rFonts w:ascii="Arial" w:hAnsi="Arial" w:cs="Arial"/>
          <w:b/>
          <w:sz w:val="22"/>
        </w:rPr>
      </w:pPr>
      <w:r w:rsidRPr="00CD0F0B">
        <w:rPr>
          <w:rFonts w:ascii="Arial" w:hAnsi="Arial" w:cs="Arial"/>
          <w:b/>
          <w:sz w:val="22"/>
        </w:rPr>
        <w:t>Removal of Exostosis and Tori</w:t>
      </w:r>
    </w:p>
    <w:p w14:paraId="13474D3B" w14:textId="77777777" w:rsidR="00CD0F0B" w:rsidRPr="00CD0F0B" w:rsidRDefault="00CD0F0B" w:rsidP="00CD0F0B">
      <w:pPr>
        <w:widowControl w:val="0"/>
        <w:ind w:left="720"/>
        <w:rPr>
          <w:rFonts w:ascii="Arial" w:hAnsi="Arial" w:cs="Arial"/>
          <w:sz w:val="22"/>
        </w:rPr>
      </w:pPr>
      <w:r w:rsidRPr="00CD0F0B">
        <w:rPr>
          <w:rFonts w:ascii="Arial" w:hAnsi="Arial" w:cs="Arial"/>
          <w:sz w:val="22"/>
        </w:rPr>
        <w:t>The MassHealth agency pays for removal of exostosis and tori once per arch for all member</w:t>
      </w:r>
      <w:r w:rsidR="00375001">
        <w:rPr>
          <w:rFonts w:ascii="Arial" w:hAnsi="Arial" w:cs="Arial"/>
          <w:sz w:val="22"/>
        </w:rPr>
        <w:t>s</w:t>
      </w:r>
      <w:r w:rsidRPr="00CD0F0B">
        <w:rPr>
          <w:rFonts w:ascii="Arial" w:hAnsi="Arial" w:cs="Arial"/>
          <w:sz w:val="22"/>
        </w:rPr>
        <w:t>.</w:t>
      </w:r>
    </w:p>
    <w:p w14:paraId="21B385F9" w14:textId="77777777" w:rsidR="00EB1F65" w:rsidRDefault="00EB1F65" w:rsidP="00CD0F0B">
      <w:pPr>
        <w:widowControl w:val="0"/>
        <w:rPr>
          <w:rFonts w:ascii="Arial" w:hAnsi="Arial" w:cs="Arial"/>
          <w:sz w:val="22"/>
        </w:rPr>
        <w:sectPr w:rsidR="00EB1F65">
          <w:headerReference w:type="default" r:id="rId13"/>
          <w:endnotePr>
            <w:numFmt w:val="decimal"/>
          </w:endnotePr>
          <w:type w:val="continuous"/>
          <w:pgSz w:w="12240" w:h="15840"/>
          <w:pgMar w:top="1080" w:right="1440" w:bottom="432" w:left="1440" w:header="1080" w:footer="432" w:gutter="0"/>
          <w:cols w:space="720"/>
          <w:noEndnote/>
        </w:sectPr>
      </w:pPr>
    </w:p>
    <w:p w14:paraId="5FA3A42F" w14:textId="77777777" w:rsidR="00CD0F0B" w:rsidRDefault="00CD0F0B" w:rsidP="00BE3B8E">
      <w:pPr>
        <w:widowControl w:val="0"/>
        <w:rPr>
          <w:rFonts w:ascii="Arial" w:hAnsi="Arial" w:cs="Arial"/>
          <w:bCs/>
          <w:sz w:val="22"/>
        </w:rPr>
      </w:pPr>
      <w:r w:rsidRPr="00CD0F0B">
        <w:rPr>
          <w:rFonts w:ascii="Arial" w:hAnsi="Arial" w:cs="Arial"/>
          <w:bCs/>
          <w:sz w:val="22"/>
        </w:rPr>
        <w:lastRenderedPageBreak/>
        <w:t xml:space="preserve">As a reminder, dental providers may request prior authorization for any medically necessary service payable in accordance with the Early and Periodic Screening, </w:t>
      </w:r>
      <w:r w:rsidR="00375001" w:rsidRPr="00CD0F0B">
        <w:rPr>
          <w:rFonts w:ascii="Arial" w:hAnsi="Arial" w:cs="Arial"/>
          <w:bCs/>
          <w:sz w:val="22"/>
        </w:rPr>
        <w:t>Diagnos</w:t>
      </w:r>
      <w:r w:rsidR="00375001">
        <w:rPr>
          <w:rFonts w:ascii="Arial" w:hAnsi="Arial" w:cs="Arial"/>
          <w:bCs/>
          <w:sz w:val="22"/>
        </w:rPr>
        <w:t>tic</w:t>
      </w:r>
      <w:r w:rsidR="00375001" w:rsidRPr="00CD0F0B">
        <w:rPr>
          <w:rFonts w:ascii="Arial" w:hAnsi="Arial" w:cs="Arial"/>
          <w:bCs/>
          <w:sz w:val="22"/>
        </w:rPr>
        <w:t xml:space="preserve"> </w:t>
      </w:r>
      <w:r w:rsidRPr="00CD0F0B">
        <w:rPr>
          <w:rFonts w:ascii="Arial" w:hAnsi="Arial" w:cs="Arial"/>
          <w:bCs/>
          <w:sz w:val="22"/>
        </w:rPr>
        <w:t xml:space="preserve">and Treatment (EPSDT) provisions set forth in 130 CMR 450.144, 42 U.S.C.1396d(a), and 42 U.S.C. 1396d(r)(5) for a MassHealth Standard or CommonHealth member younger than age 21. This applies even if the service is not listed in Subchapter 6 of the </w:t>
      </w:r>
      <w:r w:rsidRPr="00CD0F0B">
        <w:rPr>
          <w:rFonts w:ascii="Arial" w:hAnsi="Arial" w:cs="Arial"/>
          <w:bCs/>
          <w:i/>
          <w:sz w:val="22"/>
        </w:rPr>
        <w:t>Dental Manual</w:t>
      </w:r>
      <w:r w:rsidRPr="00CD0F0B">
        <w:rPr>
          <w:rFonts w:ascii="Arial" w:hAnsi="Arial" w:cs="Arial"/>
          <w:bCs/>
          <w:sz w:val="22"/>
        </w:rPr>
        <w:t>.</w:t>
      </w:r>
    </w:p>
    <w:p w14:paraId="7F275800" w14:textId="77777777" w:rsidR="00EB1F65" w:rsidRDefault="00EB1F65" w:rsidP="00EB1F65">
      <w:pPr>
        <w:widowControl w:val="0"/>
        <w:rPr>
          <w:rFonts w:ascii="Arial" w:hAnsi="Arial" w:cs="Arial"/>
          <w:b/>
          <w:bCs/>
          <w:sz w:val="22"/>
        </w:rPr>
      </w:pPr>
    </w:p>
    <w:p w14:paraId="5F233336" w14:textId="77777777" w:rsidR="00EB1F65" w:rsidRPr="00CD0F0B" w:rsidRDefault="00EB1F65" w:rsidP="00EB1F65">
      <w:pPr>
        <w:widowControl w:val="0"/>
        <w:rPr>
          <w:rFonts w:ascii="Arial" w:hAnsi="Arial" w:cs="Arial"/>
          <w:b/>
          <w:bCs/>
          <w:sz w:val="22"/>
        </w:rPr>
      </w:pPr>
      <w:r w:rsidRPr="00CD0F0B">
        <w:rPr>
          <w:rFonts w:ascii="Arial" w:hAnsi="Arial" w:cs="Arial"/>
          <w:b/>
          <w:bCs/>
          <w:sz w:val="22"/>
        </w:rPr>
        <w:t>Fee Schedule</w:t>
      </w:r>
    </w:p>
    <w:p w14:paraId="64708485" w14:textId="77777777" w:rsidR="00EB1F65" w:rsidRPr="00CD0F0B" w:rsidRDefault="00EB1F65" w:rsidP="00EB1F65">
      <w:pPr>
        <w:widowControl w:val="0"/>
        <w:rPr>
          <w:rFonts w:ascii="Arial" w:hAnsi="Arial" w:cs="Arial"/>
          <w:bCs/>
          <w:sz w:val="22"/>
        </w:rPr>
      </w:pPr>
    </w:p>
    <w:p w14:paraId="4B98BD5B" w14:textId="77777777" w:rsidR="00EB1F65" w:rsidRPr="00CD0F0B" w:rsidRDefault="00EB1F65" w:rsidP="00EB1F65">
      <w:pPr>
        <w:widowControl w:val="0"/>
        <w:rPr>
          <w:rFonts w:ascii="Arial" w:hAnsi="Arial" w:cs="Arial"/>
          <w:bCs/>
          <w:sz w:val="22"/>
        </w:rPr>
      </w:pPr>
      <w:r w:rsidRPr="00CD0F0B">
        <w:rPr>
          <w:rFonts w:ascii="Arial" w:hAnsi="Arial" w:cs="Arial"/>
          <w:sz w:val="22"/>
        </w:rPr>
        <w:t xml:space="preserve">If you wish to obtain a fee schedule for dental services, you may download the Executive Office of Health and Human Services regulations at no cost at </w:t>
      </w:r>
      <w:hyperlink r:id="rId14" w:history="1">
        <w:r w:rsidRPr="00CD0F0B">
          <w:rPr>
            <w:rStyle w:val="Hyperlink"/>
            <w:rFonts w:ascii="Arial" w:hAnsi="Arial" w:cs="Arial"/>
            <w:sz w:val="22"/>
          </w:rPr>
          <w:t>www.mass.gov/service-details/eohhs-regulations</w:t>
        </w:r>
      </w:hyperlink>
      <w:r w:rsidRPr="00CD0F0B">
        <w:rPr>
          <w:rFonts w:ascii="Arial" w:hAnsi="Arial" w:cs="Arial"/>
          <w:sz w:val="22"/>
        </w:rPr>
        <w:t xml:space="preserve">. The regulation title for dental services is </w:t>
      </w:r>
      <w:hyperlink r:id="rId15" w:history="1">
        <w:r w:rsidRPr="00CD0F0B">
          <w:rPr>
            <w:rStyle w:val="Hyperlink"/>
            <w:rFonts w:ascii="Arial" w:hAnsi="Arial" w:cs="Arial"/>
            <w:sz w:val="22"/>
          </w:rPr>
          <w:t xml:space="preserve">101 CMR 314.00: </w:t>
        </w:r>
        <w:r w:rsidRPr="00CD0F0B">
          <w:rPr>
            <w:rStyle w:val="Hyperlink"/>
            <w:rFonts w:ascii="Arial" w:hAnsi="Arial" w:cs="Arial"/>
            <w:i/>
            <w:sz w:val="22"/>
          </w:rPr>
          <w:t>Dental Services</w:t>
        </w:r>
      </w:hyperlink>
      <w:r w:rsidRPr="00CD0F0B">
        <w:rPr>
          <w:rFonts w:ascii="Arial" w:hAnsi="Arial" w:cs="Arial"/>
          <w:sz w:val="22"/>
        </w:rPr>
        <w:t>.</w:t>
      </w:r>
    </w:p>
    <w:p w14:paraId="3DA51A22" w14:textId="77777777" w:rsidR="00EB1F65" w:rsidRDefault="00EB1F65" w:rsidP="00EB1F65">
      <w:pPr>
        <w:widowControl w:val="0"/>
        <w:rPr>
          <w:rFonts w:ascii="Arial" w:hAnsi="Arial" w:cs="Arial"/>
          <w:sz w:val="22"/>
        </w:rPr>
      </w:pPr>
    </w:p>
    <w:p w14:paraId="01E86E89" w14:textId="77777777" w:rsidR="00EB1F65" w:rsidRPr="00914401" w:rsidRDefault="00EB1F65" w:rsidP="00EB1F65">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4CE52BA0" w14:textId="77777777" w:rsidR="00EB1F65" w:rsidRPr="00914401" w:rsidRDefault="00EB1F65" w:rsidP="00EB1F65">
      <w:pPr>
        <w:tabs>
          <w:tab w:val="right" w:pos="720"/>
          <w:tab w:val="left" w:pos="1080"/>
          <w:tab w:val="left" w:pos="5400"/>
        </w:tabs>
        <w:suppressAutoHyphens/>
        <w:spacing w:line="260" w:lineRule="exact"/>
        <w:rPr>
          <w:rFonts w:ascii="Arial" w:hAnsi="Arial" w:cs="Arial"/>
          <w:sz w:val="22"/>
        </w:rPr>
      </w:pPr>
    </w:p>
    <w:p w14:paraId="0EC77943" w14:textId="77777777" w:rsidR="00EB1F65" w:rsidRDefault="00EB1F65" w:rsidP="00EB1F65">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6" w:history="1">
        <w:r w:rsidRPr="00DF414E">
          <w:rPr>
            <w:rStyle w:val="Hyperlink"/>
            <w:rFonts w:ascii="Arial" w:hAnsi="Arial" w:cs="Arial"/>
            <w:sz w:val="22"/>
          </w:rPr>
          <w:t>www.mass.gov/masshealth-transmittal-letters</w:t>
        </w:r>
      </w:hyperlink>
      <w:r>
        <w:rPr>
          <w:rFonts w:ascii="Arial" w:hAnsi="Arial" w:cs="Arial"/>
          <w:sz w:val="22"/>
        </w:rPr>
        <w:t xml:space="preserve">. </w:t>
      </w:r>
    </w:p>
    <w:p w14:paraId="1583CB8B" w14:textId="77777777" w:rsidR="00EB1F65" w:rsidRDefault="00EB1F65" w:rsidP="00EB1F65">
      <w:pPr>
        <w:tabs>
          <w:tab w:val="right" w:pos="720"/>
          <w:tab w:val="left" w:pos="1080"/>
          <w:tab w:val="left" w:pos="5400"/>
        </w:tabs>
        <w:suppressAutoHyphens/>
        <w:spacing w:line="260" w:lineRule="exact"/>
        <w:rPr>
          <w:rFonts w:ascii="Arial" w:hAnsi="Arial" w:cs="Arial"/>
          <w:sz w:val="22"/>
        </w:rPr>
      </w:pPr>
    </w:p>
    <w:p w14:paraId="7C2462EB" w14:textId="77777777" w:rsidR="00EB1F65" w:rsidRPr="00211AA3" w:rsidRDefault="00EB1F65" w:rsidP="00EB1F65">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17"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14:paraId="1AF3BFE5" w14:textId="77777777" w:rsidR="00EB1F65" w:rsidRDefault="00EB1F65" w:rsidP="00EB1F65">
      <w:pPr>
        <w:widowControl w:val="0"/>
        <w:rPr>
          <w:rFonts w:ascii="Arial" w:hAnsi="Arial" w:cs="Arial"/>
          <w:sz w:val="22"/>
        </w:rPr>
      </w:pPr>
    </w:p>
    <w:p w14:paraId="141564AC" w14:textId="77777777" w:rsidR="00EB1F65" w:rsidRPr="00D0210B" w:rsidRDefault="00EB1F65" w:rsidP="00EB1F65">
      <w:pPr>
        <w:widowControl w:val="0"/>
        <w:rPr>
          <w:rFonts w:ascii="Arial" w:hAnsi="Arial" w:cs="Arial"/>
          <w:b/>
          <w:sz w:val="22"/>
        </w:rPr>
      </w:pPr>
      <w:r w:rsidRPr="00D0210B">
        <w:rPr>
          <w:rFonts w:ascii="Arial" w:hAnsi="Arial" w:cs="Arial"/>
          <w:b/>
          <w:sz w:val="22"/>
        </w:rPr>
        <w:t>Questions</w:t>
      </w:r>
    </w:p>
    <w:p w14:paraId="13C3E1F8" w14:textId="77777777" w:rsidR="00EB1F65" w:rsidRDefault="00EB1F65" w:rsidP="00EB1F65">
      <w:pPr>
        <w:widowControl w:val="0"/>
        <w:rPr>
          <w:rFonts w:ascii="Arial" w:hAnsi="Arial" w:cs="Arial"/>
          <w:sz w:val="22"/>
        </w:rPr>
      </w:pPr>
    </w:p>
    <w:p w14:paraId="5CC0A582" w14:textId="77777777" w:rsidR="00EB1F65" w:rsidRPr="002406AF" w:rsidRDefault="00EB1F65" w:rsidP="00EB1F65">
      <w:pPr>
        <w:tabs>
          <w:tab w:val="right" w:pos="720"/>
          <w:tab w:val="left" w:pos="1080"/>
          <w:tab w:val="left" w:pos="5400"/>
        </w:tabs>
        <w:suppressAutoHyphens/>
        <w:spacing w:line="260" w:lineRule="exact"/>
        <w:rPr>
          <w:rFonts w:ascii="Arial" w:hAnsi="Arial" w:cs="Arial"/>
          <w:sz w:val="22"/>
          <w:szCs w:val="22"/>
        </w:rPr>
      </w:pPr>
      <w:r w:rsidRPr="00805273">
        <w:rPr>
          <w:rFonts w:ascii="Arial" w:hAnsi="Arial" w:cs="Arial"/>
          <w:sz w:val="22"/>
          <w:szCs w:val="22"/>
        </w:rPr>
        <w:t>If you have questions about this transmittal letter, please contact MassHealth Dental Customer Service at (800) 207-5019, or email your inquiry to</w:t>
      </w:r>
      <w:r>
        <w:rPr>
          <w:rFonts w:ascii="Arial" w:hAnsi="Arial" w:cs="Arial"/>
          <w:sz w:val="22"/>
          <w:szCs w:val="22"/>
        </w:rPr>
        <w:t xml:space="preserve"> </w:t>
      </w:r>
      <w:hyperlink r:id="rId18" w:history="1">
        <w:r w:rsidRPr="00486B57">
          <w:rPr>
            <w:rStyle w:val="Hyperlink"/>
            <w:rFonts w:ascii="Arial" w:hAnsi="Arial" w:cs="Arial"/>
            <w:sz w:val="22"/>
            <w:szCs w:val="22"/>
          </w:rPr>
          <w:t>inquiries@masshealthdental.net</w:t>
        </w:r>
      </w:hyperlink>
      <w:r>
        <w:rPr>
          <w:rFonts w:ascii="Arial" w:hAnsi="Arial" w:cs="Arial"/>
          <w:sz w:val="22"/>
          <w:szCs w:val="22"/>
        </w:rPr>
        <w:t xml:space="preserve">. </w:t>
      </w:r>
      <w:r w:rsidRPr="00805273">
        <w:rPr>
          <w:rFonts w:ascii="Arial" w:hAnsi="Arial" w:cs="Arial"/>
          <w:sz w:val="22"/>
          <w:szCs w:val="22"/>
        </w:rPr>
        <w:t xml:space="preserve"> </w:t>
      </w:r>
    </w:p>
    <w:p w14:paraId="659A51D4" w14:textId="77777777" w:rsidR="00EB1F65" w:rsidRDefault="00EB1F65" w:rsidP="00EB1F65">
      <w:pPr>
        <w:widowControl w:val="0"/>
        <w:autoSpaceDE w:val="0"/>
        <w:autoSpaceDN w:val="0"/>
        <w:adjustRightInd w:val="0"/>
        <w:rPr>
          <w:rFonts w:ascii="Arial" w:hAnsi="Arial" w:cs="Arial"/>
          <w:sz w:val="22"/>
          <w:szCs w:val="22"/>
        </w:rPr>
      </w:pPr>
    </w:p>
    <w:p w14:paraId="6C42178B" w14:textId="6DAF904E" w:rsidR="00EB1F65" w:rsidRPr="007D3932" w:rsidRDefault="00EB1F65" w:rsidP="00EB1F65">
      <w:pPr>
        <w:tabs>
          <w:tab w:val="right" w:pos="720"/>
          <w:tab w:val="left" w:pos="1080"/>
          <w:tab w:val="left" w:pos="5400"/>
        </w:tabs>
        <w:suppressAutoHyphens/>
        <w:spacing w:line="260" w:lineRule="exact"/>
        <w:rPr>
          <w:rFonts w:ascii="Arial" w:hAnsi="Arial" w:cs="Arial"/>
          <w:sz w:val="22"/>
        </w:rPr>
      </w:pPr>
      <w:r w:rsidRPr="007D3932">
        <w:rPr>
          <w:rFonts w:ascii="Arial" w:hAnsi="Arial" w:cs="Arial"/>
          <w:sz w:val="22"/>
        </w:rPr>
        <w:t xml:space="preserve">For additional information, please see the </w:t>
      </w:r>
      <w:r w:rsidRPr="007D3932">
        <w:rPr>
          <w:rFonts w:ascii="Arial" w:hAnsi="Arial" w:cs="Arial"/>
          <w:i/>
          <w:sz w:val="22"/>
        </w:rPr>
        <w:t>MassHealth</w:t>
      </w:r>
      <w:r w:rsidRPr="007D3932">
        <w:rPr>
          <w:rFonts w:ascii="Arial" w:hAnsi="Arial" w:cs="Arial"/>
          <w:sz w:val="22"/>
        </w:rPr>
        <w:t xml:space="preserve"> </w:t>
      </w:r>
      <w:r w:rsidRPr="007D3932">
        <w:rPr>
          <w:rFonts w:ascii="Arial" w:hAnsi="Arial" w:cs="Arial"/>
          <w:i/>
          <w:sz w:val="22"/>
        </w:rPr>
        <w:t>Dental Program Office Reference Manual</w:t>
      </w:r>
      <w:r w:rsidRPr="007D3932">
        <w:rPr>
          <w:rFonts w:ascii="Arial" w:hAnsi="Arial" w:cs="Arial"/>
          <w:sz w:val="22"/>
        </w:rPr>
        <w:t xml:space="preserve"> (available at </w:t>
      </w:r>
      <w:hyperlink r:id="rId19" w:history="1">
        <w:r w:rsidR="00D92CC8" w:rsidRPr="00D92CC8">
          <w:rPr>
            <w:rStyle w:val="Hyperlink"/>
            <w:rFonts w:ascii="Arial" w:hAnsi="Arial" w:cs="Arial"/>
            <w:sz w:val="22"/>
          </w:rPr>
          <w:t>http://www.masshealth-dental.net/</w:t>
        </w:r>
      </w:hyperlink>
      <w:r w:rsidRPr="007D3932">
        <w:rPr>
          <w:rFonts w:ascii="Arial" w:hAnsi="Arial" w:cs="Arial"/>
          <w:sz w:val="22"/>
        </w:rPr>
        <w:t>).</w:t>
      </w:r>
    </w:p>
    <w:p w14:paraId="3E8E0E0E" w14:textId="77777777" w:rsidR="00EB1F65" w:rsidRDefault="00EB1F65" w:rsidP="00EB1F65">
      <w:pPr>
        <w:widowControl w:val="0"/>
        <w:autoSpaceDE w:val="0"/>
        <w:autoSpaceDN w:val="0"/>
        <w:adjustRightInd w:val="0"/>
        <w:rPr>
          <w:rFonts w:ascii="Arial" w:hAnsi="Arial" w:cs="Arial"/>
          <w:sz w:val="22"/>
          <w:szCs w:val="22"/>
        </w:rPr>
      </w:pPr>
    </w:p>
    <w:p w14:paraId="6ABE11C4" w14:textId="77777777" w:rsidR="00EB1F65" w:rsidRDefault="00EB1F65" w:rsidP="00EB1F65">
      <w:pPr>
        <w:widowControl w:val="0"/>
        <w:rPr>
          <w:rFonts w:ascii="Arial" w:hAnsi="Arial" w:cs="Arial"/>
          <w:sz w:val="22"/>
        </w:rPr>
      </w:pPr>
    </w:p>
    <w:p w14:paraId="18BC6E83" w14:textId="77777777" w:rsidR="00EB1F65" w:rsidRDefault="00EB1F65" w:rsidP="00EB1F65">
      <w:pPr>
        <w:widowControl w:val="0"/>
        <w:rPr>
          <w:rFonts w:ascii="Arial" w:hAnsi="Arial" w:cs="Arial"/>
          <w:sz w:val="22"/>
        </w:rPr>
      </w:pPr>
      <w:r>
        <w:rPr>
          <w:rFonts w:ascii="Arial" w:hAnsi="Arial" w:cs="Arial"/>
          <w:sz w:val="22"/>
          <w:u w:val="single"/>
        </w:rPr>
        <w:t>NEW MATERIAL</w:t>
      </w:r>
    </w:p>
    <w:p w14:paraId="0FE8570F" w14:textId="77777777" w:rsidR="00EB1F65" w:rsidRDefault="00EB1F65" w:rsidP="00EB1F65">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5F608827" w14:textId="77777777" w:rsidR="00EB1F65" w:rsidRDefault="00EB1F65" w:rsidP="00EB1F65">
      <w:pPr>
        <w:widowControl w:val="0"/>
        <w:tabs>
          <w:tab w:val="left" w:pos="360"/>
          <w:tab w:val="left" w:pos="720"/>
          <w:tab w:val="left" w:pos="1080"/>
        </w:tabs>
        <w:rPr>
          <w:rFonts w:ascii="Arial" w:hAnsi="Arial" w:cs="Arial"/>
          <w:sz w:val="22"/>
        </w:rPr>
      </w:pPr>
    </w:p>
    <w:p w14:paraId="155438BB" w14:textId="77777777" w:rsidR="00EB1F65" w:rsidRDefault="00EB1F65" w:rsidP="00EB1F65">
      <w:pPr>
        <w:widowControl w:val="0"/>
        <w:tabs>
          <w:tab w:val="left" w:pos="360"/>
          <w:tab w:val="left" w:pos="720"/>
          <w:tab w:val="left" w:pos="1080"/>
        </w:tabs>
        <w:ind w:left="360"/>
        <w:rPr>
          <w:rFonts w:ascii="Arial" w:hAnsi="Arial" w:cs="Arial"/>
          <w:sz w:val="22"/>
        </w:rPr>
      </w:pPr>
      <w:r w:rsidRPr="00CD0F0B">
        <w:rPr>
          <w:rFonts w:ascii="Arial" w:hAnsi="Arial" w:cs="Arial"/>
          <w:sz w:val="22"/>
          <w:u w:val="single"/>
        </w:rPr>
        <w:t xml:space="preserve">Dental </w:t>
      </w:r>
      <w:r>
        <w:rPr>
          <w:rFonts w:ascii="Arial" w:hAnsi="Arial" w:cs="Arial"/>
          <w:sz w:val="22"/>
          <w:u w:val="single"/>
        </w:rPr>
        <w:t>Manual</w:t>
      </w:r>
    </w:p>
    <w:p w14:paraId="5B111B60" w14:textId="77777777" w:rsidR="00EB1F65" w:rsidRDefault="00EB1F65" w:rsidP="00EB1F65">
      <w:pPr>
        <w:widowControl w:val="0"/>
        <w:tabs>
          <w:tab w:val="left" w:pos="360"/>
          <w:tab w:val="left" w:pos="720"/>
          <w:tab w:val="left" w:pos="1080"/>
        </w:tabs>
        <w:rPr>
          <w:rFonts w:ascii="Arial" w:hAnsi="Arial" w:cs="Arial"/>
          <w:sz w:val="22"/>
        </w:rPr>
      </w:pPr>
    </w:p>
    <w:p w14:paraId="3A54099E" w14:textId="6C873FC6" w:rsidR="00EB1F65" w:rsidRDefault="00EB1F65" w:rsidP="00EB1F65">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Pr="00CD0F0B">
        <w:rPr>
          <w:rFonts w:ascii="Arial" w:hAnsi="Arial" w:cs="Arial"/>
          <w:sz w:val="22"/>
        </w:rPr>
        <w:t>6-1 through 6-</w:t>
      </w:r>
      <w:r w:rsidR="000C5A5F">
        <w:rPr>
          <w:rFonts w:ascii="Arial" w:hAnsi="Arial" w:cs="Arial"/>
          <w:sz w:val="22"/>
        </w:rPr>
        <w:t>28</w:t>
      </w:r>
    </w:p>
    <w:p w14:paraId="4501C0C6" w14:textId="77777777" w:rsidR="00EB1F65" w:rsidRDefault="00EB1F65" w:rsidP="00EB1F65">
      <w:pPr>
        <w:widowControl w:val="0"/>
        <w:tabs>
          <w:tab w:val="left" w:pos="360"/>
          <w:tab w:val="left" w:pos="720"/>
          <w:tab w:val="left" w:pos="1080"/>
        </w:tabs>
        <w:rPr>
          <w:rFonts w:ascii="Arial" w:hAnsi="Arial" w:cs="Arial"/>
          <w:sz w:val="22"/>
        </w:rPr>
      </w:pPr>
    </w:p>
    <w:p w14:paraId="6F4D459E" w14:textId="77777777" w:rsidR="00EB1F65" w:rsidRDefault="00EB1F65" w:rsidP="00EB1F65">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0274A880" w14:textId="77777777" w:rsidR="00EB1F65" w:rsidRDefault="00EB1F65" w:rsidP="00EB1F65">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5070F1C5" w14:textId="77777777" w:rsidR="00EB1F65" w:rsidRDefault="00EB1F65" w:rsidP="00EB1F65">
      <w:pPr>
        <w:widowControl w:val="0"/>
        <w:tabs>
          <w:tab w:val="left" w:pos="360"/>
          <w:tab w:val="left" w:pos="720"/>
          <w:tab w:val="left" w:pos="1080"/>
        </w:tabs>
        <w:rPr>
          <w:rFonts w:ascii="Arial" w:hAnsi="Arial" w:cs="Arial"/>
          <w:sz w:val="22"/>
        </w:rPr>
      </w:pPr>
    </w:p>
    <w:p w14:paraId="17F7E00C" w14:textId="77777777" w:rsidR="00EB1F65" w:rsidRDefault="00EB1F65" w:rsidP="00EB1F65">
      <w:pPr>
        <w:widowControl w:val="0"/>
        <w:tabs>
          <w:tab w:val="left" w:pos="360"/>
          <w:tab w:val="left" w:pos="720"/>
          <w:tab w:val="left" w:pos="1080"/>
        </w:tabs>
        <w:ind w:left="360"/>
        <w:rPr>
          <w:rFonts w:ascii="Arial" w:hAnsi="Arial" w:cs="Arial"/>
          <w:sz w:val="22"/>
        </w:rPr>
      </w:pPr>
      <w:r w:rsidRPr="00CD0F0B">
        <w:rPr>
          <w:rFonts w:ascii="Arial" w:hAnsi="Arial" w:cs="Arial"/>
          <w:sz w:val="22"/>
          <w:u w:val="single"/>
        </w:rPr>
        <w:t xml:space="preserve">Dental </w:t>
      </w:r>
      <w:r>
        <w:rPr>
          <w:rFonts w:ascii="Arial" w:hAnsi="Arial" w:cs="Arial"/>
          <w:sz w:val="22"/>
          <w:u w:val="single"/>
        </w:rPr>
        <w:t>Manual</w:t>
      </w:r>
    </w:p>
    <w:p w14:paraId="1B5AEFCC" w14:textId="77777777" w:rsidR="00EB1F65" w:rsidRDefault="00EB1F65" w:rsidP="00EB1F65">
      <w:pPr>
        <w:widowControl w:val="0"/>
        <w:tabs>
          <w:tab w:val="left" w:pos="360"/>
          <w:tab w:val="left" w:pos="720"/>
          <w:tab w:val="left" w:pos="1080"/>
        </w:tabs>
        <w:rPr>
          <w:rFonts w:ascii="Arial" w:hAnsi="Arial" w:cs="Arial"/>
          <w:sz w:val="22"/>
        </w:rPr>
      </w:pPr>
    </w:p>
    <w:p w14:paraId="0AAE2ADF" w14:textId="77777777" w:rsidR="00EB1F65" w:rsidRDefault="00EB1F65" w:rsidP="00EB1F65">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Pr="00CD0F0B">
        <w:rPr>
          <w:rFonts w:ascii="Arial" w:hAnsi="Arial" w:cs="Arial"/>
          <w:sz w:val="22"/>
        </w:rPr>
        <w:t>6-1 through 6-30</w:t>
      </w:r>
      <w:r>
        <w:rPr>
          <w:rFonts w:ascii="Arial" w:hAnsi="Arial" w:cs="Arial"/>
          <w:sz w:val="22"/>
        </w:rPr>
        <w:t xml:space="preserve"> — transmitted by Transmittal Letter </w:t>
      </w:r>
      <w:r w:rsidRPr="00CD0F0B">
        <w:rPr>
          <w:rFonts w:ascii="Arial" w:hAnsi="Arial" w:cs="Arial"/>
          <w:sz w:val="22"/>
        </w:rPr>
        <w:t>DEN-107</w:t>
      </w:r>
    </w:p>
    <w:p w14:paraId="5224E8A1" w14:textId="77777777" w:rsidR="00EB1F65" w:rsidRDefault="00EB1F65" w:rsidP="00BE3B8E">
      <w:pPr>
        <w:widowControl w:val="0"/>
        <w:rPr>
          <w:rFonts w:ascii="Arial" w:hAnsi="Arial" w:cs="Arial"/>
          <w:bCs/>
          <w:sz w:val="22"/>
        </w:rPr>
      </w:pPr>
    </w:p>
    <w:p w14:paraId="6CFD3F07" w14:textId="77777777" w:rsidR="00EB1F65" w:rsidRPr="00CD0F0B" w:rsidRDefault="00EB1F65" w:rsidP="00BE3B8E">
      <w:pPr>
        <w:widowControl w:val="0"/>
        <w:rPr>
          <w:rFonts w:ascii="Arial" w:hAnsi="Arial" w:cs="Arial"/>
          <w:sz w:val="22"/>
        </w:rPr>
      </w:pPr>
    </w:p>
    <w:p w14:paraId="0140CC9C" w14:textId="77777777" w:rsidR="00C76F7F" w:rsidRDefault="00C76F7F" w:rsidP="00EB1F65">
      <w:pPr>
        <w:widowControl w:val="0"/>
        <w:rPr>
          <w:rFonts w:ascii="Arial" w:hAnsi="Arial" w:cs="Arial"/>
          <w:sz w:val="22"/>
        </w:rPr>
        <w:sectPr w:rsidR="00C76F7F" w:rsidSect="00BE3B8E">
          <w:endnotePr>
            <w:numFmt w:val="decimal"/>
          </w:endnotePr>
          <w:pgSz w:w="12240" w:h="15840"/>
          <w:pgMar w:top="1080" w:right="1440" w:bottom="432" w:left="1440" w:header="1080" w:footer="432" w:gutter="0"/>
          <w:cols w:space="720"/>
          <w:noEndnote/>
        </w:sectPr>
      </w:pPr>
    </w:p>
    <w:p w14:paraId="7361917D" w14:textId="77777777" w:rsidR="00C76F7F" w:rsidRPr="00312F2A" w:rsidRDefault="00C76F7F" w:rsidP="0056291F">
      <w:pPr>
        <w:tabs>
          <w:tab w:val="left" w:pos="600"/>
        </w:tabs>
        <w:rPr>
          <w:sz w:val="22"/>
          <w:szCs w:val="22"/>
        </w:rPr>
      </w:pPr>
      <w:r w:rsidRPr="00312F2A">
        <w:rPr>
          <w:sz w:val="22"/>
          <w:szCs w:val="22"/>
        </w:rPr>
        <w:lastRenderedPageBreak/>
        <w:t>601</w:t>
      </w:r>
      <w:r w:rsidRPr="00312F2A">
        <w:rPr>
          <w:sz w:val="22"/>
          <w:szCs w:val="22"/>
        </w:rPr>
        <w:tab/>
      </w:r>
      <w:r w:rsidRPr="00312F2A">
        <w:rPr>
          <w:sz w:val="22"/>
          <w:szCs w:val="22"/>
          <w:u w:val="single"/>
        </w:rPr>
        <w:t>Introduction</w:t>
      </w:r>
    </w:p>
    <w:p w14:paraId="01176372" w14:textId="77777777" w:rsidR="00C76F7F" w:rsidRPr="00312F2A" w:rsidRDefault="00C76F7F" w:rsidP="0056291F">
      <w:pPr>
        <w:rPr>
          <w:sz w:val="18"/>
          <w:szCs w:val="18"/>
        </w:rPr>
      </w:pPr>
    </w:p>
    <w:p w14:paraId="794EC9A1" w14:textId="77777777" w:rsidR="00C76F7F" w:rsidRPr="00312F2A" w:rsidRDefault="00C76F7F" w:rsidP="0056291F">
      <w:pPr>
        <w:pStyle w:val="BodyTextIndent2"/>
        <w:ind w:left="600"/>
        <w:rPr>
          <w:rFonts w:ascii="Times New Roman" w:hAnsi="Times New Roman"/>
          <w:b/>
          <w:color w:val="000000"/>
          <w:szCs w:val="22"/>
        </w:rPr>
      </w:pPr>
      <w:r w:rsidRPr="00312F2A">
        <w:rPr>
          <w:rFonts w:ascii="Times New Roman" w:hAnsi="Times New Roman"/>
          <w:color w:val="000000"/>
          <w:szCs w:val="22"/>
        </w:rPr>
        <w:t xml:space="preserve">Dental providers who bill using Current Dental Terminology (CDT) codes must refer to the current version of the American Dental Association’s (ADA)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 xml:space="preserve">. Dentists who are specialists in oral surgery in accordance with 130 CMR 420.405(A)(7) must refer to the current version of the American Medical Association’s (AMA) Current Procedural Terminology (CPT)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w:t>
      </w:r>
    </w:p>
    <w:p w14:paraId="5E9A0EB0" w14:textId="77777777" w:rsidR="00C76F7F" w:rsidRPr="00312F2A" w:rsidRDefault="00C76F7F" w:rsidP="0056291F">
      <w:pPr>
        <w:ind w:left="600"/>
        <w:rPr>
          <w:color w:val="000000"/>
          <w:sz w:val="17"/>
          <w:szCs w:val="17"/>
        </w:rPr>
      </w:pPr>
    </w:p>
    <w:p w14:paraId="57325C37" w14:textId="77777777" w:rsidR="00C76F7F" w:rsidRPr="00312F2A" w:rsidRDefault="00C76F7F" w:rsidP="0056291F">
      <w:pPr>
        <w:ind w:left="600"/>
        <w:rPr>
          <w:sz w:val="22"/>
          <w:szCs w:val="22"/>
        </w:rPr>
      </w:pPr>
      <w:r w:rsidRPr="00312F2A">
        <w:rPr>
          <w:color w:val="000000"/>
          <w:sz w:val="22"/>
          <w:szCs w:val="22"/>
        </w:rPr>
        <w:t xml:space="preserve">MassHealth pays for dental services as described in MassHealth regulations at 130 CMR 420.000 and 450.000. A dental provider may request prior authorization for any medically necessary service payable in accordance with the Early and Periodic Screening, Diagnostic, and Treatment (EPSDT) provisions set forth in 130 CMR 450.144, 42 U.S.C. 1396d(a), and 42 U.S.C. 1396d(r)(5) for a MassHealth Standard or CommonHealth member under the age of 21. This applies even if the service is not listed in Subchapter 6 of the </w:t>
      </w:r>
      <w:r w:rsidRPr="00312F2A">
        <w:rPr>
          <w:i/>
          <w:color w:val="000000"/>
          <w:sz w:val="22"/>
          <w:szCs w:val="22"/>
        </w:rPr>
        <w:t>Dental</w:t>
      </w:r>
      <w:r w:rsidRPr="00312F2A">
        <w:rPr>
          <w:color w:val="000000"/>
          <w:sz w:val="22"/>
          <w:szCs w:val="22"/>
        </w:rPr>
        <w:t xml:space="preserve"> </w:t>
      </w:r>
      <w:r w:rsidRPr="00312F2A">
        <w:rPr>
          <w:i/>
          <w:color w:val="000000"/>
          <w:sz w:val="22"/>
          <w:szCs w:val="22"/>
        </w:rPr>
        <w:t>Manual</w:t>
      </w:r>
      <w:r w:rsidRPr="00312F2A">
        <w:rPr>
          <w:color w:val="000000"/>
          <w:sz w:val="22"/>
          <w:szCs w:val="22"/>
        </w:rPr>
        <w:t>.</w:t>
      </w:r>
      <w:r w:rsidRPr="00312F2A">
        <w:rPr>
          <w:sz w:val="22"/>
          <w:szCs w:val="22"/>
        </w:rPr>
        <w:t xml:space="preserve"> For each dental service code, the description indicates any limitations, such as age and frequency, and if prior authorization is required for the member.</w:t>
      </w:r>
    </w:p>
    <w:p w14:paraId="4208817F" w14:textId="77777777" w:rsidR="00C76F7F" w:rsidRPr="00312F2A" w:rsidRDefault="00C76F7F" w:rsidP="0056291F">
      <w:pPr>
        <w:ind w:left="600"/>
        <w:rPr>
          <w:sz w:val="17"/>
          <w:szCs w:val="17"/>
        </w:rPr>
      </w:pPr>
    </w:p>
    <w:p w14:paraId="5B5CC4F8" w14:textId="77777777" w:rsidR="00C76F7F" w:rsidRPr="00312F2A" w:rsidRDefault="00C76F7F" w:rsidP="0056291F">
      <w:pPr>
        <w:ind w:left="600"/>
        <w:rPr>
          <w:sz w:val="22"/>
          <w:szCs w:val="22"/>
          <w:u w:val="single"/>
        </w:rPr>
      </w:pPr>
      <w:r w:rsidRPr="00312F2A">
        <w:rPr>
          <w:sz w:val="22"/>
          <w:szCs w:val="22"/>
          <w:u w:val="single"/>
        </w:rPr>
        <w:t xml:space="preserve">Dentists Who Are Specialists in Oral Surgery </w:t>
      </w:r>
    </w:p>
    <w:p w14:paraId="10FD4426" w14:textId="77777777" w:rsidR="00C76F7F" w:rsidRPr="00312F2A" w:rsidRDefault="00C76F7F" w:rsidP="0056291F">
      <w:pPr>
        <w:ind w:left="600"/>
        <w:rPr>
          <w:sz w:val="17"/>
          <w:szCs w:val="17"/>
        </w:rPr>
      </w:pPr>
    </w:p>
    <w:p w14:paraId="5F2C286A" w14:textId="77777777" w:rsidR="00C76F7F" w:rsidRPr="00312F2A" w:rsidRDefault="00C76F7F" w:rsidP="0056291F">
      <w:pPr>
        <w:ind w:left="600"/>
        <w:rPr>
          <w:sz w:val="22"/>
          <w:szCs w:val="22"/>
        </w:rPr>
      </w:pPr>
      <w:r w:rsidRPr="00312F2A">
        <w:rPr>
          <w:sz w:val="22"/>
          <w:szCs w:val="22"/>
        </w:rPr>
        <w:t>A dentist who is a specialist in oral surgery in accordance with 130 CMR 420.405(A)(7) must submit all requests for prior authorization and claims containing CPT codes directly to MassHealth rather than to any third-party administrator or other MassHealth vendor, as described in 130 CMR 420.000.</w:t>
      </w:r>
    </w:p>
    <w:p w14:paraId="3C1756B4" w14:textId="77777777" w:rsidR="00C76F7F" w:rsidRPr="00312F2A" w:rsidRDefault="00C76F7F" w:rsidP="0056291F">
      <w:pPr>
        <w:autoSpaceDE w:val="0"/>
        <w:autoSpaceDN w:val="0"/>
        <w:adjustRightInd w:val="0"/>
        <w:ind w:left="600"/>
        <w:rPr>
          <w:sz w:val="17"/>
          <w:szCs w:val="17"/>
        </w:rPr>
      </w:pPr>
    </w:p>
    <w:p w14:paraId="66661C51" w14:textId="77777777" w:rsidR="00C76F7F" w:rsidRPr="00312F2A" w:rsidRDefault="00C76F7F" w:rsidP="0056291F">
      <w:pPr>
        <w:autoSpaceDE w:val="0"/>
        <w:autoSpaceDN w:val="0"/>
        <w:adjustRightInd w:val="0"/>
        <w:ind w:left="600"/>
        <w:rPr>
          <w:sz w:val="22"/>
          <w:szCs w:val="22"/>
        </w:rPr>
      </w:pPr>
      <w:r w:rsidRPr="00312F2A">
        <w:rPr>
          <w:sz w:val="22"/>
          <w:szCs w:val="22"/>
        </w:rPr>
        <w:t>When billing for multiple surgeries performed during the same operative session or on the same day, dental providers who are specialists in oral surgery in accordance with 130 CMR 420.405(A)(7), are reminded that Modifier 51 must be added to the second, third, and subsequent lines as appropriate. The primary procedure must be on line 1.</w:t>
      </w:r>
    </w:p>
    <w:p w14:paraId="765942F6" w14:textId="77777777" w:rsidR="00C76F7F" w:rsidRPr="00312F2A" w:rsidRDefault="00C76F7F" w:rsidP="0056291F">
      <w:pPr>
        <w:ind w:left="600"/>
        <w:rPr>
          <w:sz w:val="17"/>
          <w:szCs w:val="17"/>
        </w:rPr>
      </w:pPr>
    </w:p>
    <w:p w14:paraId="596ADB04" w14:textId="77777777" w:rsidR="00C76F7F" w:rsidRPr="00312F2A" w:rsidRDefault="00C76F7F" w:rsidP="0056291F">
      <w:pPr>
        <w:autoSpaceDE w:val="0"/>
        <w:autoSpaceDN w:val="0"/>
        <w:adjustRightInd w:val="0"/>
        <w:ind w:left="600"/>
        <w:rPr>
          <w:sz w:val="22"/>
          <w:szCs w:val="22"/>
          <w:u w:val="single"/>
        </w:rPr>
      </w:pPr>
      <w:r w:rsidRPr="00312F2A">
        <w:rPr>
          <w:sz w:val="22"/>
          <w:szCs w:val="22"/>
          <w:u w:val="single"/>
        </w:rPr>
        <w:t>Modifiers</w:t>
      </w:r>
    </w:p>
    <w:p w14:paraId="736107D6" w14:textId="77777777" w:rsidR="00C76F7F" w:rsidRPr="00312F2A" w:rsidRDefault="00C76F7F" w:rsidP="0056291F">
      <w:pPr>
        <w:autoSpaceDE w:val="0"/>
        <w:autoSpaceDN w:val="0"/>
        <w:adjustRightInd w:val="0"/>
        <w:ind w:left="600"/>
        <w:rPr>
          <w:sz w:val="17"/>
          <w:szCs w:val="17"/>
        </w:rPr>
      </w:pPr>
    </w:p>
    <w:p w14:paraId="6C767F58" w14:textId="77777777" w:rsidR="00C76F7F" w:rsidRPr="00312F2A" w:rsidRDefault="00C76F7F" w:rsidP="0056291F">
      <w:pPr>
        <w:autoSpaceDE w:val="0"/>
        <w:autoSpaceDN w:val="0"/>
        <w:adjustRightInd w:val="0"/>
        <w:ind w:left="600"/>
        <w:rPr>
          <w:sz w:val="22"/>
          <w:szCs w:val="22"/>
        </w:rPr>
      </w:pPr>
      <w:r w:rsidRPr="00312F2A">
        <w:rPr>
          <w:sz w:val="22"/>
          <w:szCs w:val="22"/>
        </w:rPr>
        <w:t>The following modifiers are for Provider Preventable Conditions (PPCs) that are National Coverage Determinations (NDCs).</w:t>
      </w:r>
    </w:p>
    <w:p w14:paraId="190054AC" w14:textId="77777777" w:rsidR="00C76F7F" w:rsidRPr="00312F2A" w:rsidRDefault="00C76F7F" w:rsidP="0056291F">
      <w:pPr>
        <w:autoSpaceDE w:val="0"/>
        <w:autoSpaceDN w:val="0"/>
        <w:adjustRightInd w:val="0"/>
        <w:ind w:left="600"/>
        <w:rPr>
          <w:sz w:val="17"/>
          <w:szCs w:val="17"/>
        </w:rPr>
      </w:pPr>
    </w:p>
    <w:p w14:paraId="3CBD0E25" w14:textId="77777777" w:rsidR="00C76F7F" w:rsidRPr="00312F2A" w:rsidRDefault="00C76F7F" w:rsidP="0056291F">
      <w:pPr>
        <w:tabs>
          <w:tab w:val="left" w:pos="1170"/>
        </w:tabs>
        <w:autoSpaceDE w:val="0"/>
        <w:autoSpaceDN w:val="0"/>
        <w:adjustRightInd w:val="0"/>
        <w:ind w:left="600"/>
        <w:rPr>
          <w:sz w:val="22"/>
          <w:szCs w:val="22"/>
        </w:rPr>
      </w:pPr>
      <w:r w:rsidRPr="00312F2A">
        <w:rPr>
          <w:sz w:val="22"/>
          <w:szCs w:val="22"/>
        </w:rPr>
        <w:t>PA</w:t>
      </w:r>
      <w:r w:rsidRPr="00312F2A">
        <w:rPr>
          <w:sz w:val="22"/>
          <w:szCs w:val="22"/>
        </w:rPr>
        <w:tab/>
        <w:t>Surgical or other invasive procedure on wrong body part</w:t>
      </w:r>
    </w:p>
    <w:p w14:paraId="3BD47C1B" w14:textId="77777777" w:rsidR="00C76F7F" w:rsidRPr="00312F2A" w:rsidRDefault="00C76F7F" w:rsidP="0056291F">
      <w:pPr>
        <w:tabs>
          <w:tab w:val="left" w:pos="1170"/>
        </w:tabs>
        <w:autoSpaceDE w:val="0"/>
        <w:autoSpaceDN w:val="0"/>
        <w:adjustRightInd w:val="0"/>
        <w:ind w:left="600"/>
        <w:rPr>
          <w:sz w:val="22"/>
          <w:szCs w:val="22"/>
        </w:rPr>
      </w:pPr>
      <w:r w:rsidRPr="00312F2A">
        <w:rPr>
          <w:sz w:val="22"/>
          <w:szCs w:val="22"/>
        </w:rPr>
        <w:t>PB</w:t>
      </w:r>
      <w:r w:rsidRPr="00312F2A">
        <w:rPr>
          <w:sz w:val="22"/>
          <w:szCs w:val="22"/>
        </w:rPr>
        <w:tab/>
        <w:t>Surgical or other invasive procedure on wrong patient</w:t>
      </w:r>
    </w:p>
    <w:p w14:paraId="61A9E967" w14:textId="77777777" w:rsidR="00C76F7F" w:rsidRPr="00312F2A" w:rsidRDefault="00C76F7F" w:rsidP="0056291F">
      <w:pPr>
        <w:tabs>
          <w:tab w:val="left" w:pos="1170"/>
        </w:tabs>
        <w:autoSpaceDE w:val="0"/>
        <w:autoSpaceDN w:val="0"/>
        <w:adjustRightInd w:val="0"/>
        <w:ind w:left="600"/>
        <w:rPr>
          <w:sz w:val="22"/>
          <w:szCs w:val="22"/>
        </w:rPr>
      </w:pPr>
      <w:r w:rsidRPr="00312F2A">
        <w:rPr>
          <w:sz w:val="22"/>
          <w:szCs w:val="22"/>
        </w:rPr>
        <w:t>PC</w:t>
      </w:r>
      <w:r w:rsidRPr="00312F2A">
        <w:rPr>
          <w:sz w:val="22"/>
          <w:szCs w:val="22"/>
        </w:rPr>
        <w:tab/>
        <w:t>Wrong surgery or other invasive procedure on patient</w:t>
      </w:r>
    </w:p>
    <w:p w14:paraId="4E6C0D34" w14:textId="77777777" w:rsidR="00C76F7F" w:rsidRPr="00312F2A" w:rsidRDefault="00C76F7F" w:rsidP="0056291F">
      <w:pPr>
        <w:tabs>
          <w:tab w:val="left" w:pos="1170"/>
        </w:tabs>
        <w:autoSpaceDE w:val="0"/>
        <w:autoSpaceDN w:val="0"/>
        <w:adjustRightInd w:val="0"/>
        <w:ind w:left="600"/>
        <w:rPr>
          <w:sz w:val="17"/>
          <w:szCs w:val="17"/>
        </w:rPr>
      </w:pPr>
    </w:p>
    <w:p w14:paraId="2243563D" w14:textId="105B23B2" w:rsidR="00C76F7F" w:rsidRPr="00312F2A" w:rsidRDefault="00C76F7F" w:rsidP="0056291F">
      <w:pPr>
        <w:autoSpaceDE w:val="0"/>
        <w:autoSpaceDN w:val="0"/>
        <w:adjustRightInd w:val="0"/>
        <w:ind w:left="600"/>
        <w:rPr>
          <w:sz w:val="22"/>
          <w:szCs w:val="22"/>
        </w:rPr>
      </w:pPr>
      <w:r w:rsidRPr="00312F2A">
        <w:rPr>
          <w:sz w:val="22"/>
          <w:szCs w:val="22"/>
        </w:rPr>
        <w:t xml:space="preserve">For more information on the use of these modifiers, see </w:t>
      </w:r>
      <w:hyperlink r:id="rId20" w:history="1">
        <w:r w:rsidRPr="00D92CC8">
          <w:rPr>
            <w:rStyle w:val="Hyperlink"/>
            <w:sz w:val="22"/>
            <w:szCs w:val="22"/>
          </w:rPr>
          <w:t>Appendix V</w:t>
        </w:r>
      </w:hyperlink>
      <w:r w:rsidRPr="00312F2A">
        <w:rPr>
          <w:sz w:val="22"/>
          <w:szCs w:val="22"/>
        </w:rPr>
        <w:t xml:space="preserve"> of your provider manual.</w:t>
      </w:r>
    </w:p>
    <w:p w14:paraId="0C502D8B" w14:textId="77777777" w:rsidR="00C76F7F" w:rsidRPr="00312F2A" w:rsidRDefault="00C76F7F" w:rsidP="0056291F">
      <w:pPr>
        <w:ind w:left="600"/>
        <w:rPr>
          <w:sz w:val="17"/>
          <w:szCs w:val="17"/>
          <w:u w:val="single"/>
        </w:rPr>
      </w:pPr>
    </w:p>
    <w:p w14:paraId="7AEFD6A1" w14:textId="77777777" w:rsidR="00C76F7F" w:rsidRPr="00312F2A" w:rsidRDefault="00C76F7F" w:rsidP="0056291F">
      <w:pPr>
        <w:ind w:left="600"/>
        <w:rPr>
          <w:sz w:val="22"/>
          <w:szCs w:val="22"/>
          <w:u w:val="single"/>
        </w:rPr>
      </w:pPr>
      <w:r w:rsidRPr="00312F2A">
        <w:rPr>
          <w:sz w:val="22"/>
          <w:szCs w:val="22"/>
          <w:u w:val="single"/>
        </w:rPr>
        <w:t>Public Health Dental Hygienists</w:t>
      </w:r>
    </w:p>
    <w:p w14:paraId="5E09D3F9" w14:textId="77777777" w:rsidR="00C76F7F" w:rsidRPr="00312F2A" w:rsidRDefault="00C76F7F" w:rsidP="0056291F">
      <w:pPr>
        <w:ind w:left="600"/>
        <w:rPr>
          <w:sz w:val="17"/>
          <w:szCs w:val="17"/>
          <w:u w:val="single"/>
        </w:rPr>
      </w:pPr>
    </w:p>
    <w:p w14:paraId="3A15F078" w14:textId="77777777" w:rsidR="00C76F7F" w:rsidRPr="00312F2A" w:rsidRDefault="00C76F7F" w:rsidP="0056291F">
      <w:pPr>
        <w:ind w:left="600"/>
        <w:rPr>
          <w:sz w:val="22"/>
          <w:szCs w:val="22"/>
        </w:rPr>
      </w:pPr>
      <w:r w:rsidRPr="00312F2A">
        <w:rPr>
          <w:sz w:val="22"/>
          <w:szCs w:val="22"/>
        </w:rPr>
        <w:t xml:space="preserve">Public health dental hygienists may claim payment for service codes D0190, D0191, D0220, D0230, D0272, D0273, D0274, D1110, D1120, D1206, D1208, D1351, </w:t>
      </w:r>
      <w:r>
        <w:rPr>
          <w:sz w:val="22"/>
          <w:szCs w:val="22"/>
        </w:rPr>
        <w:t xml:space="preserve">D1354, </w:t>
      </w:r>
      <w:r w:rsidRPr="00312F2A">
        <w:rPr>
          <w:sz w:val="22"/>
          <w:szCs w:val="22"/>
        </w:rPr>
        <w:t>D4341, D4342, D9110, and D9410.</w:t>
      </w:r>
    </w:p>
    <w:p w14:paraId="76B6EC7B" w14:textId="77777777" w:rsidR="00C76F7F" w:rsidRPr="00312F2A" w:rsidRDefault="00C76F7F" w:rsidP="0056291F">
      <w:pPr>
        <w:widowControl w:val="0"/>
        <w:tabs>
          <w:tab w:val="left" w:pos="540"/>
          <w:tab w:val="left" w:pos="936"/>
          <w:tab w:val="left" w:pos="1314"/>
          <w:tab w:val="left" w:pos="1692"/>
          <w:tab w:val="left" w:pos="2070"/>
        </w:tabs>
        <w:ind w:left="540"/>
        <w:rPr>
          <w:sz w:val="17"/>
          <w:szCs w:val="17"/>
        </w:rPr>
      </w:pPr>
    </w:p>
    <w:p w14:paraId="629B100F" w14:textId="77777777" w:rsidR="00C76F7F" w:rsidRPr="00312F2A" w:rsidRDefault="00C76F7F" w:rsidP="0056291F">
      <w:pPr>
        <w:widowControl w:val="0"/>
        <w:tabs>
          <w:tab w:val="left" w:pos="540"/>
          <w:tab w:val="left" w:pos="936"/>
          <w:tab w:val="left" w:pos="1314"/>
          <w:tab w:val="left" w:pos="1692"/>
          <w:tab w:val="left" w:pos="2070"/>
        </w:tabs>
        <w:ind w:left="540"/>
        <w:rPr>
          <w:sz w:val="22"/>
          <w:szCs w:val="22"/>
        </w:rPr>
      </w:pPr>
    </w:p>
    <w:p w14:paraId="71C40682" w14:textId="77777777" w:rsidR="00C76F7F" w:rsidRPr="00312F2A" w:rsidRDefault="00C76F7F" w:rsidP="0056291F">
      <w:pPr>
        <w:tabs>
          <w:tab w:val="left" w:pos="540"/>
          <w:tab w:val="left" w:pos="600"/>
        </w:tabs>
        <w:rPr>
          <w:sz w:val="22"/>
          <w:szCs w:val="22"/>
        </w:rPr>
        <w:sectPr w:rsidR="00C76F7F" w:rsidRPr="00312F2A" w:rsidSect="008A5F47">
          <w:headerReference w:type="default" r:id="rId21"/>
          <w:endnotePr>
            <w:numFmt w:val="decimal"/>
          </w:endnotePr>
          <w:pgSz w:w="12240" w:h="15840"/>
          <w:pgMar w:top="1080" w:right="1440" w:bottom="432" w:left="1440" w:header="432" w:footer="432" w:gutter="0"/>
          <w:pgNumType w:start="1"/>
          <w:cols w:space="720"/>
          <w:noEndnote/>
          <w:docGrid w:linePitch="272"/>
        </w:sectPr>
      </w:pPr>
    </w:p>
    <w:p w14:paraId="083A9B1F" w14:textId="77777777" w:rsidR="00C76F7F" w:rsidRPr="00312F2A" w:rsidRDefault="00C76F7F" w:rsidP="0056291F">
      <w:pPr>
        <w:tabs>
          <w:tab w:val="left" w:pos="540"/>
          <w:tab w:val="left" w:pos="600"/>
        </w:tabs>
        <w:rPr>
          <w:sz w:val="22"/>
          <w:szCs w:val="22"/>
        </w:rPr>
      </w:pPr>
      <w:r w:rsidRPr="00312F2A">
        <w:rPr>
          <w:sz w:val="22"/>
          <w:szCs w:val="22"/>
        </w:rPr>
        <w:lastRenderedPageBreak/>
        <w:t>602</w:t>
      </w:r>
      <w:r w:rsidRPr="00312F2A">
        <w:rPr>
          <w:b/>
          <w:bCs/>
          <w:sz w:val="22"/>
          <w:szCs w:val="22"/>
        </w:rPr>
        <w:tab/>
      </w:r>
      <w:r w:rsidRPr="00312F2A">
        <w:rPr>
          <w:sz w:val="22"/>
          <w:szCs w:val="22"/>
          <w:u w:val="single"/>
        </w:rPr>
        <w:t>Explanation of Abbreviations and Service Code Requirements</w:t>
      </w:r>
      <w:r w:rsidRPr="00312F2A">
        <w:rPr>
          <w:sz w:val="22"/>
          <w:szCs w:val="22"/>
        </w:rPr>
        <w:t xml:space="preserve"> </w:t>
      </w:r>
    </w:p>
    <w:p w14:paraId="4B5DAB55" w14:textId="77777777" w:rsidR="00C76F7F" w:rsidRPr="00312F2A" w:rsidRDefault="00C76F7F" w:rsidP="0056291F">
      <w:pPr>
        <w:pStyle w:val="SectionLevel1"/>
        <w:ind w:left="540" w:right="0" w:firstLine="0"/>
        <w:rPr>
          <w:b w:val="0"/>
          <w:sz w:val="22"/>
          <w:szCs w:val="22"/>
        </w:rPr>
      </w:pPr>
    </w:p>
    <w:p w14:paraId="6382C91F" w14:textId="77777777" w:rsidR="00C76F7F" w:rsidRPr="00312F2A" w:rsidRDefault="00C76F7F" w:rsidP="0056291F">
      <w:pPr>
        <w:widowControl w:val="0"/>
        <w:tabs>
          <w:tab w:val="left" w:pos="540"/>
          <w:tab w:val="left" w:pos="936"/>
          <w:tab w:val="left" w:pos="1314"/>
          <w:tab w:val="left" w:pos="1692"/>
          <w:tab w:val="left" w:pos="2070"/>
        </w:tabs>
        <w:ind w:left="540"/>
        <w:rPr>
          <w:sz w:val="22"/>
          <w:szCs w:val="22"/>
        </w:rPr>
      </w:pPr>
      <w:r w:rsidRPr="00312F2A">
        <w:rPr>
          <w:sz w:val="22"/>
          <w:szCs w:val="22"/>
        </w:rPr>
        <w:t xml:space="preserve">The following abbreviations are used in Subchapter 6 with certain services that may require special reporting, as described next. </w:t>
      </w:r>
    </w:p>
    <w:p w14:paraId="2B6AA406" w14:textId="77777777" w:rsidR="00C76F7F" w:rsidRPr="00312F2A" w:rsidRDefault="00C76F7F" w:rsidP="0056291F">
      <w:pPr>
        <w:pStyle w:val="SectionLevel1"/>
        <w:ind w:left="540" w:right="0" w:firstLine="0"/>
        <w:rPr>
          <w:b w:val="0"/>
          <w:sz w:val="22"/>
          <w:szCs w:val="22"/>
        </w:rPr>
      </w:pPr>
      <w:r w:rsidRPr="00312F2A">
        <w:rPr>
          <w:b w:val="0"/>
          <w:sz w:val="22"/>
          <w:szCs w:val="22"/>
        </w:rPr>
        <w:t xml:space="preserve"> </w:t>
      </w:r>
    </w:p>
    <w:p w14:paraId="35233406" w14:textId="77777777" w:rsidR="00C76F7F" w:rsidRPr="00312F2A" w:rsidRDefault="00C76F7F" w:rsidP="00C76F7F">
      <w:pPr>
        <w:pStyle w:val="SectionLevel1"/>
        <w:numPr>
          <w:ilvl w:val="0"/>
          <w:numId w:val="39"/>
        </w:numPr>
        <w:ind w:right="0"/>
        <w:rPr>
          <w:b w:val="0"/>
          <w:sz w:val="22"/>
          <w:szCs w:val="22"/>
        </w:rPr>
      </w:pPr>
      <w:r w:rsidRPr="00312F2A">
        <w:rPr>
          <w:b w:val="0"/>
          <w:sz w:val="22"/>
          <w:szCs w:val="22"/>
        </w:rPr>
        <w:t xml:space="preserve">Prior Authorization. </w:t>
      </w:r>
    </w:p>
    <w:p w14:paraId="228FACB6" w14:textId="77777777" w:rsidR="00C76F7F" w:rsidRPr="00312F2A" w:rsidRDefault="00C76F7F" w:rsidP="00C76F7F">
      <w:pPr>
        <w:pStyle w:val="SectionLevel1"/>
        <w:numPr>
          <w:ilvl w:val="0"/>
          <w:numId w:val="41"/>
        </w:numPr>
        <w:tabs>
          <w:tab w:val="clear" w:pos="1080"/>
          <w:tab w:val="num" w:pos="960"/>
        </w:tabs>
        <w:ind w:left="960" w:right="0" w:firstLine="0"/>
        <w:rPr>
          <w:b w:val="0"/>
          <w:sz w:val="22"/>
          <w:szCs w:val="22"/>
        </w:rPr>
      </w:pPr>
      <w:r w:rsidRPr="00312F2A">
        <w:rPr>
          <w:b w:val="0"/>
          <w:sz w:val="22"/>
          <w:szCs w:val="22"/>
        </w:rPr>
        <w:t>“PA” indicates that service-specific prior authorization is required (see 130 CMR 420.410). The provider must include in any request for prior authorization sufficiently detailed, clear information documenting the medical necessity of the service requested and, where specified, the information described in this Subchapter 6.</w:t>
      </w:r>
    </w:p>
    <w:p w14:paraId="7CE1967C" w14:textId="77777777" w:rsidR="00C76F7F" w:rsidRPr="00312F2A" w:rsidRDefault="00C76F7F" w:rsidP="0056291F">
      <w:pPr>
        <w:pStyle w:val="SectionLevel1"/>
        <w:ind w:left="540" w:right="0" w:firstLine="0"/>
        <w:rPr>
          <w:b w:val="0"/>
          <w:sz w:val="22"/>
          <w:szCs w:val="22"/>
        </w:rPr>
      </w:pPr>
    </w:p>
    <w:p w14:paraId="7557011D" w14:textId="77777777" w:rsidR="00C76F7F" w:rsidRPr="00312F2A" w:rsidRDefault="00C76F7F" w:rsidP="00C76F7F">
      <w:pPr>
        <w:pStyle w:val="SectionLevel1"/>
        <w:numPr>
          <w:ilvl w:val="0"/>
          <w:numId w:val="41"/>
        </w:numPr>
        <w:tabs>
          <w:tab w:val="clear" w:pos="1080"/>
          <w:tab w:val="num" w:pos="960"/>
        </w:tabs>
        <w:ind w:left="960" w:right="0" w:firstLine="0"/>
        <w:rPr>
          <w:b w:val="0"/>
          <w:sz w:val="22"/>
          <w:szCs w:val="22"/>
        </w:rPr>
      </w:pPr>
      <w:r w:rsidRPr="00312F2A">
        <w:rPr>
          <w:b w:val="0"/>
          <w:sz w:val="22"/>
          <w:szCs w:val="22"/>
        </w:rPr>
        <w:t>The MassHealth agency may require any additional information it deems necessary. If prior authorization is not required, the provider must maintain in the member’s dental record, all information necessary to disclose the medical necessity for the services provided. Pursuant to 130 CMR 420.410(B)(3), prior authorization may be requested for any exception to a limitation on a service otherwise covered for that member. (For example, MassHealth limits prophylaxis to two per member per calendar year, but pays for additional prophylaxis for a member within a calendar year if medically necessary.)</w:t>
      </w:r>
    </w:p>
    <w:p w14:paraId="25D2AF4C" w14:textId="77777777" w:rsidR="00C76F7F" w:rsidRPr="00312F2A" w:rsidRDefault="00C76F7F" w:rsidP="0056291F">
      <w:pPr>
        <w:pStyle w:val="Header"/>
        <w:tabs>
          <w:tab w:val="clear" w:pos="4320"/>
          <w:tab w:val="clear" w:pos="8640"/>
          <w:tab w:val="right" w:pos="540"/>
        </w:tabs>
        <w:ind w:left="540"/>
        <w:rPr>
          <w:sz w:val="22"/>
          <w:szCs w:val="22"/>
        </w:rPr>
      </w:pPr>
    </w:p>
    <w:p w14:paraId="1E9BB088" w14:textId="77777777" w:rsidR="00C76F7F" w:rsidRPr="00312F2A" w:rsidRDefault="00C76F7F" w:rsidP="0056291F">
      <w:pPr>
        <w:pStyle w:val="Header"/>
        <w:tabs>
          <w:tab w:val="clear" w:pos="4320"/>
          <w:tab w:val="clear" w:pos="8640"/>
          <w:tab w:val="right" w:pos="540"/>
        </w:tabs>
        <w:ind w:left="540"/>
        <w:rPr>
          <w:sz w:val="22"/>
          <w:szCs w:val="22"/>
        </w:rPr>
      </w:pPr>
      <w:r w:rsidRPr="00312F2A">
        <w:rPr>
          <w:sz w:val="22"/>
          <w:szCs w:val="22"/>
        </w:rPr>
        <w:t>(B)  Individual Consideration. “</w:t>
      </w:r>
      <w:r w:rsidRPr="00312F2A">
        <w:rPr>
          <w:bCs/>
          <w:sz w:val="22"/>
          <w:szCs w:val="22"/>
        </w:rPr>
        <w:t>IC”</w:t>
      </w:r>
      <w:r w:rsidRPr="00312F2A">
        <w:rPr>
          <w:sz w:val="22"/>
          <w:szCs w:val="22"/>
        </w:rPr>
        <w:t xml:space="preserve"> indicates that the claim will receive individual consideration to determine payment. A descriptive report must accompany the claim (see 130 CMR 420.412) and be sufficiently detailed to enable the MassHealth agency to assess the extent and nature of the services provided. The reports must include the following where applicable.</w:t>
      </w:r>
    </w:p>
    <w:p w14:paraId="55D0148A" w14:textId="77777777" w:rsidR="00C76F7F" w:rsidRPr="00312F2A" w:rsidRDefault="00C76F7F" w:rsidP="00C76F7F">
      <w:pPr>
        <w:pStyle w:val="Header"/>
        <w:numPr>
          <w:ilvl w:val="0"/>
          <w:numId w:val="38"/>
        </w:numPr>
        <w:tabs>
          <w:tab w:val="clear" w:pos="4320"/>
          <w:tab w:val="clear" w:pos="8640"/>
          <w:tab w:val="right" w:pos="440"/>
          <w:tab w:val="right" w:pos="720"/>
        </w:tabs>
        <w:rPr>
          <w:sz w:val="22"/>
          <w:szCs w:val="22"/>
        </w:rPr>
      </w:pPr>
      <w:r w:rsidRPr="00312F2A">
        <w:rPr>
          <w:sz w:val="22"/>
          <w:szCs w:val="22"/>
        </w:rPr>
        <w:t>amount of time required to perform the service;</w:t>
      </w:r>
    </w:p>
    <w:p w14:paraId="2AB0E8BF" w14:textId="77777777" w:rsidR="00C76F7F" w:rsidRPr="00312F2A" w:rsidRDefault="00C76F7F" w:rsidP="00C76F7F">
      <w:pPr>
        <w:pStyle w:val="Header"/>
        <w:numPr>
          <w:ilvl w:val="0"/>
          <w:numId w:val="38"/>
        </w:numPr>
        <w:tabs>
          <w:tab w:val="clear" w:pos="4320"/>
          <w:tab w:val="clear" w:pos="8640"/>
          <w:tab w:val="right" w:pos="440"/>
          <w:tab w:val="right" w:pos="720"/>
        </w:tabs>
        <w:rPr>
          <w:sz w:val="22"/>
          <w:szCs w:val="22"/>
        </w:rPr>
      </w:pPr>
      <w:r w:rsidRPr="00312F2A">
        <w:rPr>
          <w:sz w:val="22"/>
          <w:szCs w:val="22"/>
        </w:rPr>
        <w:t xml:space="preserve">degree of skill required to perform the service; </w:t>
      </w:r>
    </w:p>
    <w:p w14:paraId="5FDDAF77" w14:textId="77777777" w:rsidR="00C76F7F" w:rsidRPr="00312F2A" w:rsidRDefault="00C76F7F" w:rsidP="00C76F7F">
      <w:pPr>
        <w:pStyle w:val="Header"/>
        <w:numPr>
          <w:ilvl w:val="0"/>
          <w:numId w:val="38"/>
        </w:numPr>
        <w:tabs>
          <w:tab w:val="clear" w:pos="4320"/>
          <w:tab w:val="clear" w:pos="8640"/>
          <w:tab w:val="right" w:pos="440"/>
          <w:tab w:val="right" w:pos="720"/>
        </w:tabs>
        <w:rPr>
          <w:sz w:val="22"/>
          <w:szCs w:val="22"/>
        </w:rPr>
      </w:pPr>
      <w:r w:rsidRPr="00312F2A">
        <w:rPr>
          <w:sz w:val="22"/>
          <w:szCs w:val="22"/>
        </w:rPr>
        <w:t>severity and complexity of the member’s disease, disorder, or disability; and</w:t>
      </w:r>
    </w:p>
    <w:p w14:paraId="56A15E64" w14:textId="77777777" w:rsidR="00C76F7F" w:rsidRPr="00312F2A" w:rsidRDefault="00C76F7F" w:rsidP="00C76F7F">
      <w:pPr>
        <w:widowControl w:val="0"/>
        <w:numPr>
          <w:ilvl w:val="0"/>
          <w:numId w:val="38"/>
        </w:numPr>
        <w:tabs>
          <w:tab w:val="right" w:pos="720"/>
          <w:tab w:val="left" w:pos="1314"/>
          <w:tab w:val="left" w:pos="1692"/>
          <w:tab w:val="left" w:pos="2070"/>
        </w:tabs>
        <w:rPr>
          <w:sz w:val="22"/>
          <w:szCs w:val="22"/>
        </w:rPr>
      </w:pPr>
      <w:r w:rsidRPr="00312F2A">
        <w:rPr>
          <w:sz w:val="22"/>
          <w:szCs w:val="22"/>
        </w:rPr>
        <w:t>any extenuating circumstances or complications.</w:t>
      </w:r>
    </w:p>
    <w:p w14:paraId="07AF0D54" w14:textId="77777777" w:rsidR="00C76F7F" w:rsidRPr="00312F2A" w:rsidRDefault="00C76F7F" w:rsidP="0056291F">
      <w:pPr>
        <w:pStyle w:val="SectionLevel1"/>
        <w:ind w:left="720" w:right="0" w:firstLine="0"/>
        <w:rPr>
          <w:b w:val="0"/>
          <w:sz w:val="22"/>
          <w:szCs w:val="22"/>
        </w:rPr>
      </w:pPr>
    </w:p>
    <w:p w14:paraId="619F11AD" w14:textId="77777777" w:rsidR="00C76F7F" w:rsidRPr="00312F2A" w:rsidRDefault="00C76F7F" w:rsidP="0056291F">
      <w:pPr>
        <w:tabs>
          <w:tab w:val="left" w:pos="552"/>
        </w:tabs>
        <w:rPr>
          <w:sz w:val="22"/>
          <w:szCs w:val="22"/>
        </w:rPr>
      </w:pPr>
      <w:r w:rsidRPr="00312F2A">
        <w:rPr>
          <w:sz w:val="22"/>
          <w:szCs w:val="22"/>
        </w:rPr>
        <w:t>603</w:t>
      </w:r>
      <w:r w:rsidRPr="00312F2A">
        <w:rPr>
          <w:sz w:val="22"/>
          <w:szCs w:val="22"/>
        </w:rPr>
        <w:tab/>
      </w:r>
      <w:r w:rsidRPr="00312F2A">
        <w:rPr>
          <w:sz w:val="22"/>
          <w:szCs w:val="22"/>
          <w:u w:val="single"/>
        </w:rPr>
        <w:t>Service Codes: Diagnostic Services</w:t>
      </w:r>
      <w:r w:rsidRPr="00312F2A">
        <w:rPr>
          <w:sz w:val="22"/>
          <w:szCs w:val="22"/>
        </w:rPr>
        <w:t xml:space="preserve"> </w:t>
      </w:r>
    </w:p>
    <w:p w14:paraId="2E760299" w14:textId="77777777" w:rsidR="00C76F7F" w:rsidRPr="00312F2A" w:rsidRDefault="00C76F7F" w:rsidP="0056291F">
      <w:pPr>
        <w:tabs>
          <w:tab w:val="left" w:pos="540"/>
        </w:tabs>
        <w:rPr>
          <w:sz w:val="22"/>
          <w:szCs w:val="22"/>
        </w:rPr>
      </w:pPr>
    </w:p>
    <w:p w14:paraId="004E7EE1" w14:textId="77777777" w:rsidR="00C76F7F" w:rsidRPr="00312F2A" w:rsidRDefault="00C76F7F" w:rsidP="0056291F">
      <w:pPr>
        <w:tabs>
          <w:tab w:val="left" w:pos="552"/>
        </w:tabs>
        <w:rPr>
          <w:sz w:val="22"/>
          <w:szCs w:val="22"/>
        </w:rPr>
      </w:pPr>
      <w:r w:rsidRPr="00312F2A">
        <w:rPr>
          <w:sz w:val="22"/>
          <w:szCs w:val="22"/>
        </w:rPr>
        <w:tab/>
        <w:t>See 130 CMR 420.422 for service descriptions and limitations.</w:t>
      </w:r>
    </w:p>
    <w:p w14:paraId="5E66224D" w14:textId="77777777" w:rsidR="00C76F7F" w:rsidRPr="00312F2A" w:rsidRDefault="00C76F7F" w:rsidP="0056291F">
      <w:pPr>
        <w:pStyle w:val="SectionLevel1"/>
        <w:ind w:left="720" w:firstLine="0"/>
        <w:rPr>
          <w:b w:val="0"/>
          <w:sz w:val="22"/>
          <w:szCs w:val="22"/>
        </w:rPr>
      </w:pPr>
    </w:p>
    <w:tbl>
      <w:tblPr>
        <w:tblW w:w="8678" w:type="dxa"/>
        <w:jc w:val="center"/>
        <w:tblLayout w:type="fixed"/>
        <w:tblCellMar>
          <w:left w:w="0" w:type="dxa"/>
          <w:right w:w="0" w:type="dxa"/>
        </w:tblCellMar>
        <w:tblLook w:val="0000" w:firstRow="0" w:lastRow="0" w:firstColumn="0" w:lastColumn="0" w:noHBand="0" w:noVBand="0"/>
      </w:tblPr>
      <w:tblGrid>
        <w:gridCol w:w="810"/>
        <w:gridCol w:w="2760"/>
        <w:gridCol w:w="1116"/>
        <w:gridCol w:w="849"/>
        <w:gridCol w:w="1103"/>
        <w:gridCol w:w="2040"/>
      </w:tblGrid>
      <w:tr w:rsidR="00C76F7F" w:rsidRPr="00312F2A" w14:paraId="02D14277" w14:textId="77777777" w:rsidTr="007F7CAA">
        <w:trPr>
          <w:trHeight w:val="255"/>
          <w:tblHeader/>
          <w:jc w:val="center"/>
        </w:trPr>
        <w:tc>
          <w:tcPr>
            <w:tcW w:w="3570" w:type="dxa"/>
            <w:gridSpan w:val="2"/>
            <w:tcBorders>
              <w:top w:val="single" w:sz="4" w:space="0" w:color="auto"/>
              <w:left w:val="single" w:sz="4" w:space="0" w:color="auto"/>
              <w:bottom w:val="single" w:sz="4" w:space="0" w:color="auto"/>
              <w:right w:val="single" w:sz="4" w:space="0" w:color="auto"/>
            </w:tcBorders>
          </w:tcPr>
          <w:p w14:paraId="0F3ED66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6" w:type="dxa"/>
            <w:tcBorders>
              <w:top w:val="single" w:sz="4" w:space="0" w:color="auto"/>
              <w:left w:val="nil"/>
              <w:bottom w:val="single" w:sz="4" w:space="0" w:color="auto"/>
              <w:right w:val="single" w:sz="4" w:space="0" w:color="auto"/>
            </w:tcBorders>
          </w:tcPr>
          <w:p w14:paraId="78B38A3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49" w:type="dxa"/>
            <w:tcBorders>
              <w:top w:val="single" w:sz="4" w:space="0" w:color="auto"/>
              <w:left w:val="nil"/>
              <w:bottom w:val="single" w:sz="4" w:space="0" w:color="auto"/>
              <w:right w:val="single" w:sz="4" w:space="0" w:color="auto"/>
            </w:tcBorders>
          </w:tcPr>
          <w:p w14:paraId="1AC9B87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47B79E4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03" w:type="dxa"/>
            <w:tcBorders>
              <w:top w:val="single" w:sz="4" w:space="0" w:color="auto"/>
              <w:left w:val="nil"/>
              <w:bottom w:val="single" w:sz="4" w:space="0" w:color="auto"/>
              <w:right w:val="single" w:sz="4" w:space="0" w:color="auto"/>
            </w:tcBorders>
          </w:tcPr>
          <w:p w14:paraId="6A3EED5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40" w:type="dxa"/>
            <w:tcBorders>
              <w:top w:val="single" w:sz="4" w:space="0" w:color="auto"/>
              <w:left w:val="nil"/>
              <w:bottom w:val="single" w:sz="4" w:space="0" w:color="auto"/>
              <w:right w:val="single" w:sz="4" w:space="0" w:color="auto"/>
            </w:tcBorders>
          </w:tcPr>
          <w:p w14:paraId="0B24189F" w14:textId="77777777" w:rsidR="00C76F7F" w:rsidRPr="00312F2A" w:rsidRDefault="00C76F7F" w:rsidP="0056291F">
            <w:pPr>
              <w:ind w:left="40"/>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19A28263" w14:textId="77777777" w:rsidTr="0056291F">
        <w:trPr>
          <w:trHeight w:val="255"/>
          <w:jc w:val="center"/>
        </w:trPr>
        <w:tc>
          <w:tcPr>
            <w:tcW w:w="810" w:type="dxa"/>
            <w:tcBorders>
              <w:top w:val="single" w:sz="4" w:space="0" w:color="auto"/>
              <w:left w:val="single" w:sz="4" w:space="0" w:color="auto"/>
              <w:bottom w:val="single" w:sz="4" w:space="0" w:color="auto"/>
              <w:right w:val="single" w:sz="4" w:space="0" w:color="auto"/>
            </w:tcBorders>
          </w:tcPr>
          <w:p w14:paraId="30EF7346" w14:textId="77777777" w:rsidR="00C76F7F" w:rsidRPr="00312F2A" w:rsidRDefault="00C76F7F" w:rsidP="0056291F">
            <w:pPr>
              <w:tabs>
                <w:tab w:val="left" w:pos="73"/>
              </w:tabs>
              <w:ind w:left="40"/>
              <w:rPr>
                <w:sz w:val="22"/>
                <w:szCs w:val="22"/>
              </w:rPr>
            </w:pPr>
            <w:r w:rsidRPr="00312F2A">
              <w:rPr>
                <w:sz w:val="22"/>
                <w:szCs w:val="22"/>
              </w:rPr>
              <w:t>D0120</w:t>
            </w:r>
          </w:p>
        </w:tc>
        <w:tc>
          <w:tcPr>
            <w:tcW w:w="2760" w:type="dxa"/>
            <w:tcBorders>
              <w:top w:val="single" w:sz="4" w:space="0" w:color="auto"/>
              <w:left w:val="nil"/>
              <w:bottom w:val="single" w:sz="4" w:space="0" w:color="auto"/>
              <w:right w:val="single" w:sz="4" w:space="0" w:color="auto"/>
            </w:tcBorders>
          </w:tcPr>
          <w:p w14:paraId="6D260611" w14:textId="77777777" w:rsidR="00C76F7F" w:rsidRPr="00312F2A" w:rsidRDefault="00C76F7F" w:rsidP="0056291F">
            <w:pPr>
              <w:ind w:left="40"/>
              <w:rPr>
                <w:sz w:val="22"/>
                <w:szCs w:val="22"/>
              </w:rPr>
            </w:pPr>
            <w:r w:rsidRPr="00312F2A">
              <w:rPr>
                <w:sz w:val="22"/>
                <w:szCs w:val="22"/>
              </w:rPr>
              <w:t>Twice per calendar year</w:t>
            </w:r>
          </w:p>
        </w:tc>
        <w:tc>
          <w:tcPr>
            <w:tcW w:w="1116" w:type="dxa"/>
            <w:tcBorders>
              <w:top w:val="single" w:sz="4" w:space="0" w:color="auto"/>
              <w:left w:val="nil"/>
              <w:bottom w:val="single" w:sz="4" w:space="0" w:color="auto"/>
              <w:right w:val="single" w:sz="4" w:space="0" w:color="auto"/>
            </w:tcBorders>
          </w:tcPr>
          <w:p w14:paraId="66C3AF83" w14:textId="77777777" w:rsidR="00C76F7F" w:rsidRPr="00312F2A" w:rsidRDefault="00C76F7F" w:rsidP="0056291F">
            <w:pPr>
              <w:ind w:left="40"/>
              <w:rPr>
                <w:sz w:val="22"/>
                <w:szCs w:val="22"/>
              </w:rPr>
            </w:pPr>
            <w:r w:rsidRPr="00312F2A">
              <w:rPr>
                <w:sz w:val="22"/>
                <w:szCs w:val="22"/>
              </w:rPr>
              <w:t>Yes</w:t>
            </w:r>
          </w:p>
        </w:tc>
        <w:tc>
          <w:tcPr>
            <w:tcW w:w="849" w:type="dxa"/>
            <w:tcBorders>
              <w:top w:val="single" w:sz="4" w:space="0" w:color="auto"/>
              <w:left w:val="nil"/>
              <w:bottom w:val="single" w:sz="4" w:space="0" w:color="auto"/>
              <w:right w:val="single" w:sz="4" w:space="0" w:color="auto"/>
            </w:tcBorders>
          </w:tcPr>
          <w:p w14:paraId="7C311FA9" w14:textId="77777777" w:rsidR="00C76F7F" w:rsidRPr="00312F2A" w:rsidRDefault="00C76F7F" w:rsidP="0056291F">
            <w:pPr>
              <w:ind w:left="40"/>
              <w:rPr>
                <w:sz w:val="22"/>
                <w:szCs w:val="22"/>
              </w:rPr>
            </w:pPr>
            <w:r w:rsidRPr="00312F2A">
              <w:rPr>
                <w:sz w:val="22"/>
                <w:szCs w:val="22"/>
              </w:rPr>
              <w:t>Yes</w:t>
            </w:r>
          </w:p>
        </w:tc>
        <w:tc>
          <w:tcPr>
            <w:tcW w:w="1103" w:type="dxa"/>
            <w:tcBorders>
              <w:top w:val="single" w:sz="4" w:space="0" w:color="auto"/>
              <w:left w:val="nil"/>
              <w:bottom w:val="single" w:sz="4" w:space="0" w:color="auto"/>
              <w:right w:val="single" w:sz="4" w:space="0" w:color="auto"/>
            </w:tcBorders>
          </w:tcPr>
          <w:p w14:paraId="039885E4" w14:textId="77777777" w:rsidR="00C76F7F" w:rsidRPr="00312F2A" w:rsidRDefault="00C76F7F" w:rsidP="0056291F">
            <w:pPr>
              <w:ind w:left="40"/>
              <w:rPr>
                <w:sz w:val="22"/>
                <w:szCs w:val="22"/>
              </w:rPr>
            </w:pPr>
            <w:r w:rsidRPr="00312F2A">
              <w:rPr>
                <w:sz w:val="22"/>
                <w:szCs w:val="22"/>
              </w:rPr>
              <w:t>Yes</w:t>
            </w:r>
          </w:p>
        </w:tc>
        <w:tc>
          <w:tcPr>
            <w:tcW w:w="2040" w:type="dxa"/>
            <w:tcBorders>
              <w:top w:val="single" w:sz="4" w:space="0" w:color="auto"/>
              <w:left w:val="nil"/>
              <w:bottom w:val="single" w:sz="4" w:space="0" w:color="auto"/>
              <w:right w:val="single" w:sz="4" w:space="0" w:color="auto"/>
            </w:tcBorders>
          </w:tcPr>
          <w:p w14:paraId="0D553A19" w14:textId="77777777" w:rsidR="00C76F7F" w:rsidRPr="00312F2A" w:rsidRDefault="00C76F7F" w:rsidP="0056291F">
            <w:pPr>
              <w:ind w:left="40"/>
              <w:rPr>
                <w:sz w:val="22"/>
                <w:szCs w:val="22"/>
              </w:rPr>
            </w:pPr>
          </w:p>
        </w:tc>
      </w:tr>
      <w:tr w:rsidR="00C76F7F" w:rsidRPr="00312F2A" w14:paraId="48E9773D" w14:textId="77777777" w:rsidTr="0056291F">
        <w:trPr>
          <w:trHeight w:val="215"/>
          <w:jc w:val="center"/>
        </w:trPr>
        <w:tc>
          <w:tcPr>
            <w:tcW w:w="810" w:type="dxa"/>
            <w:tcBorders>
              <w:top w:val="nil"/>
              <w:left w:val="single" w:sz="4" w:space="0" w:color="auto"/>
              <w:bottom w:val="single" w:sz="4" w:space="0" w:color="auto"/>
              <w:right w:val="single" w:sz="4" w:space="0" w:color="auto"/>
            </w:tcBorders>
          </w:tcPr>
          <w:p w14:paraId="0A70D760" w14:textId="77777777" w:rsidR="00C76F7F" w:rsidRPr="00312F2A" w:rsidRDefault="00C76F7F" w:rsidP="0056291F">
            <w:pPr>
              <w:tabs>
                <w:tab w:val="left" w:pos="73"/>
              </w:tabs>
              <w:ind w:left="40"/>
              <w:rPr>
                <w:sz w:val="22"/>
                <w:szCs w:val="22"/>
              </w:rPr>
            </w:pPr>
            <w:r w:rsidRPr="00312F2A">
              <w:rPr>
                <w:sz w:val="22"/>
                <w:szCs w:val="22"/>
              </w:rPr>
              <w:t>D0140</w:t>
            </w:r>
          </w:p>
        </w:tc>
        <w:tc>
          <w:tcPr>
            <w:tcW w:w="2760" w:type="dxa"/>
            <w:tcBorders>
              <w:top w:val="nil"/>
              <w:left w:val="nil"/>
              <w:bottom w:val="single" w:sz="4" w:space="0" w:color="auto"/>
              <w:right w:val="single" w:sz="4" w:space="0" w:color="auto"/>
            </w:tcBorders>
          </w:tcPr>
          <w:p w14:paraId="26033553" w14:textId="77777777" w:rsidR="00C76F7F" w:rsidRPr="00312F2A" w:rsidRDefault="00C76F7F" w:rsidP="0056291F">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64217483" w14:textId="77777777" w:rsidR="00C76F7F" w:rsidRPr="00312F2A" w:rsidRDefault="00C76F7F" w:rsidP="0056291F">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727FAABE" w14:textId="77777777" w:rsidR="00C76F7F" w:rsidRPr="00312F2A" w:rsidRDefault="00C76F7F" w:rsidP="0056291F">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26C61D1B" w14:textId="77777777" w:rsidR="00C76F7F" w:rsidRPr="00312F2A" w:rsidRDefault="00C76F7F" w:rsidP="0056291F">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195765CF" w14:textId="77777777" w:rsidR="00C76F7F" w:rsidRPr="00312F2A" w:rsidRDefault="00C76F7F" w:rsidP="0056291F">
            <w:pPr>
              <w:ind w:left="40"/>
              <w:rPr>
                <w:sz w:val="22"/>
                <w:szCs w:val="22"/>
              </w:rPr>
            </w:pPr>
          </w:p>
        </w:tc>
      </w:tr>
      <w:tr w:rsidR="00C76F7F" w:rsidRPr="00312F2A" w14:paraId="7A477EAD" w14:textId="77777777" w:rsidTr="0056291F">
        <w:trPr>
          <w:trHeight w:val="255"/>
          <w:jc w:val="center"/>
        </w:trPr>
        <w:tc>
          <w:tcPr>
            <w:tcW w:w="810" w:type="dxa"/>
            <w:tcBorders>
              <w:top w:val="nil"/>
              <w:left w:val="single" w:sz="4" w:space="0" w:color="auto"/>
              <w:bottom w:val="single" w:sz="4" w:space="0" w:color="auto"/>
              <w:right w:val="single" w:sz="4" w:space="0" w:color="auto"/>
            </w:tcBorders>
          </w:tcPr>
          <w:p w14:paraId="3F902C1D" w14:textId="77777777" w:rsidR="00C76F7F" w:rsidRPr="00312F2A" w:rsidRDefault="00C76F7F" w:rsidP="0056291F">
            <w:pPr>
              <w:tabs>
                <w:tab w:val="left" w:pos="73"/>
              </w:tabs>
              <w:ind w:left="40"/>
              <w:rPr>
                <w:sz w:val="22"/>
                <w:szCs w:val="22"/>
              </w:rPr>
            </w:pPr>
            <w:r w:rsidRPr="00312F2A">
              <w:rPr>
                <w:sz w:val="22"/>
                <w:szCs w:val="22"/>
              </w:rPr>
              <w:t>D0145</w:t>
            </w:r>
          </w:p>
        </w:tc>
        <w:tc>
          <w:tcPr>
            <w:tcW w:w="2760" w:type="dxa"/>
            <w:tcBorders>
              <w:top w:val="nil"/>
              <w:left w:val="nil"/>
              <w:bottom w:val="single" w:sz="4" w:space="0" w:color="auto"/>
              <w:right w:val="single" w:sz="4" w:space="0" w:color="auto"/>
            </w:tcBorders>
          </w:tcPr>
          <w:p w14:paraId="18F91CEB" w14:textId="77777777" w:rsidR="00C76F7F" w:rsidRPr="00312F2A" w:rsidRDefault="00C76F7F" w:rsidP="0056291F">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27D728AE" w14:textId="77777777" w:rsidR="00C76F7F" w:rsidRPr="00312F2A" w:rsidRDefault="00C76F7F" w:rsidP="0056291F">
            <w:pPr>
              <w:ind w:left="40"/>
              <w:rPr>
                <w:sz w:val="22"/>
                <w:szCs w:val="22"/>
              </w:rPr>
            </w:pPr>
            <w:r w:rsidRPr="00312F2A">
              <w:rPr>
                <w:sz w:val="22"/>
                <w:szCs w:val="22"/>
              </w:rPr>
              <w:t>Yes (IC)</w:t>
            </w:r>
          </w:p>
        </w:tc>
        <w:tc>
          <w:tcPr>
            <w:tcW w:w="849" w:type="dxa"/>
            <w:tcBorders>
              <w:top w:val="nil"/>
              <w:left w:val="nil"/>
              <w:bottom w:val="single" w:sz="4" w:space="0" w:color="auto"/>
              <w:right w:val="single" w:sz="4" w:space="0" w:color="auto"/>
            </w:tcBorders>
          </w:tcPr>
          <w:p w14:paraId="044075BA" w14:textId="77777777" w:rsidR="00C76F7F" w:rsidRPr="00312F2A" w:rsidRDefault="00C76F7F" w:rsidP="0056291F">
            <w:pPr>
              <w:ind w:left="40"/>
              <w:rPr>
                <w:sz w:val="22"/>
                <w:szCs w:val="22"/>
              </w:rPr>
            </w:pPr>
            <w:r w:rsidRPr="00312F2A">
              <w:rPr>
                <w:sz w:val="22"/>
                <w:szCs w:val="22"/>
              </w:rPr>
              <w:t>No</w:t>
            </w:r>
          </w:p>
        </w:tc>
        <w:tc>
          <w:tcPr>
            <w:tcW w:w="1103" w:type="dxa"/>
            <w:tcBorders>
              <w:top w:val="nil"/>
              <w:left w:val="nil"/>
              <w:bottom w:val="single" w:sz="4" w:space="0" w:color="auto"/>
              <w:right w:val="single" w:sz="4" w:space="0" w:color="auto"/>
            </w:tcBorders>
          </w:tcPr>
          <w:p w14:paraId="37F1243B" w14:textId="77777777" w:rsidR="00C76F7F" w:rsidRPr="00312F2A" w:rsidRDefault="00C76F7F" w:rsidP="0056291F">
            <w:pPr>
              <w:ind w:left="40"/>
              <w:rPr>
                <w:sz w:val="22"/>
                <w:szCs w:val="22"/>
              </w:rPr>
            </w:pPr>
            <w:r w:rsidRPr="00312F2A">
              <w:rPr>
                <w:sz w:val="22"/>
                <w:szCs w:val="22"/>
              </w:rPr>
              <w:t>No</w:t>
            </w:r>
          </w:p>
        </w:tc>
        <w:tc>
          <w:tcPr>
            <w:tcW w:w="2040" w:type="dxa"/>
            <w:tcBorders>
              <w:top w:val="nil"/>
              <w:left w:val="nil"/>
              <w:bottom w:val="single" w:sz="4" w:space="0" w:color="auto"/>
              <w:right w:val="single" w:sz="4" w:space="0" w:color="auto"/>
            </w:tcBorders>
          </w:tcPr>
          <w:p w14:paraId="3907C619" w14:textId="77777777" w:rsidR="00C76F7F" w:rsidRPr="00312F2A" w:rsidRDefault="00C76F7F" w:rsidP="0056291F">
            <w:pPr>
              <w:ind w:left="40"/>
              <w:rPr>
                <w:sz w:val="22"/>
                <w:szCs w:val="22"/>
              </w:rPr>
            </w:pPr>
            <w:r w:rsidRPr="00312F2A">
              <w:rPr>
                <w:sz w:val="22"/>
              </w:rPr>
              <w:t>See 602(B) above.</w:t>
            </w:r>
          </w:p>
        </w:tc>
      </w:tr>
      <w:tr w:rsidR="00C76F7F" w:rsidRPr="00312F2A" w14:paraId="63FB2F1D" w14:textId="77777777" w:rsidTr="0056291F">
        <w:trPr>
          <w:trHeight w:val="255"/>
          <w:jc w:val="center"/>
        </w:trPr>
        <w:tc>
          <w:tcPr>
            <w:tcW w:w="810" w:type="dxa"/>
            <w:tcBorders>
              <w:top w:val="nil"/>
              <w:left w:val="single" w:sz="4" w:space="0" w:color="auto"/>
              <w:bottom w:val="single" w:sz="4" w:space="0" w:color="auto"/>
              <w:right w:val="single" w:sz="4" w:space="0" w:color="auto"/>
            </w:tcBorders>
          </w:tcPr>
          <w:p w14:paraId="23D3ABA2" w14:textId="77777777" w:rsidR="00C76F7F" w:rsidRPr="00312F2A" w:rsidRDefault="00C76F7F" w:rsidP="0056291F">
            <w:pPr>
              <w:tabs>
                <w:tab w:val="left" w:pos="73"/>
              </w:tabs>
              <w:ind w:left="40"/>
              <w:rPr>
                <w:sz w:val="22"/>
                <w:szCs w:val="22"/>
              </w:rPr>
            </w:pPr>
            <w:r w:rsidRPr="00312F2A">
              <w:rPr>
                <w:sz w:val="22"/>
                <w:szCs w:val="22"/>
              </w:rPr>
              <w:t>D0150</w:t>
            </w:r>
          </w:p>
        </w:tc>
        <w:tc>
          <w:tcPr>
            <w:tcW w:w="2760" w:type="dxa"/>
            <w:tcBorders>
              <w:top w:val="nil"/>
              <w:left w:val="nil"/>
              <w:bottom w:val="single" w:sz="4" w:space="0" w:color="auto"/>
              <w:right w:val="single" w:sz="4" w:space="0" w:color="auto"/>
            </w:tcBorders>
          </w:tcPr>
          <w:p w14:paraId="0A6C3834" w14:textId="77777777" w:rsidR="00C76F7F" w:rsidRPr="00312F2A" w:rsidRDefault="00C76F7F" w:rsidP="0056291F">
            <w:pPr>
              <w:ind w:left="40"/>
              <w:rPr>
                <w:sz w:val="22"/>
                <w:szCs w:val="22"/>
              </w:rPr>
            </w:pPr>
            <w:r w:rsidRPr="00312F2A">
              <w:rPr>
                <w:sz w:val="22"/>
                <w:szCs w:val="22"/>
              </w:rPr>
              <w:t>Once per member per dentist</w:t>
            </w:r>
          </w:p>
        </w:tc>
        <w:tc>
          <w:tcPr>
            <w:tcW w:w="1116" w:type="dxa"/>
            <w:tcBorders>
              <w:top w:val="nil"/>
              <w:left w:val="nil"/>
              <w:bottom w:val="single" w:sz="4" w:space="0" w:color="auto"/>
              <w:right w:val="single" w:sz="4" w:space="0" w:color="auto"/>
            </w:tcBorders>
          </w:tcPr>
          <w:p w14:paraId="74B4C7E7" w14:textId="77777777" w:rsidR="00C76F7F" w:rsidRPr="00312F2A" w:rsidRDefault="00C76F7F" w:rsidP="0056291F">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5665DEC7" w14:textId="77777777" w:rsidR="00C76F7F" w:rsidRPr="00312F2A" w:rsidRDefault="00C76F7F" w:rsidP="0056291F">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1D206DDC" w14:textId="77777777" w:rsidR="00C76F7F" w:rsidRPr="00312F2A" w:rsidRDefault="00C76F7F" w:rsidP="0056291F">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0023442D" w14:textId="77777777" w:rsidR="00C76F7F" w:rsidRPr="00312F2A" w:rsidRDefault="00C76F7F" w:rsidP="0056291F">
            <w:pPr>
              <w:ind w:left="40"/>
              <w:rPr>
                <w:sz w:val="22"/>
                <w:szCs w:val="22"/>
              </w:rPr>
            </w:pPr>
          </w:p>
        </w:tc>
      </w:tr>
      <w:tr w:rsidR="00C76F7F" w:rsidRPr="00312F2A" w14:paraId="297151A7" w14:textId="77777777" w:rsidTr="0056291F">
        <w:trPr>
          <w:trHeight w:val="255"/>
          <w:jc w:val="center"/>
        </w:trPr>
        <w:tc>
          <w:tcPr>
            <w:tcW w:w="810" w:type="dxa"/>
            <w:tcBorders>
              <w:top w:val="nil"/>
              <w:left w:val="single" w:sz="4" w:space="0" w:color="auto"/>
              <w:bottom w:val="single" w:sz="4" w:space="0" w:color="auto"/>
              <w:right w:val="single" w:sz="4" w:space="0" w:color="auto"/>
            </w:tcBorders>
          </w:tcPr>
          <w:p w14:paraId="364B514A" w14:textId="77777777" w:rsidR="00C76F7F" w:rsidRPr="00312F2A" w:rsidRDefault="00C76F7F" w:rsidP="0056291F">
            <w:pPr>
              <w:tabs>
                <w:tab w:val="left" w:pos="73"/>
              </w:tabs>
              <w:ind w:left="40"/>
              <w:rPr>
                <w:sz w:val="22"/>
                <w:szCs w:val="22"/>
              </w:rPr>
            </w:pPr>
            <w:r w:rsidRPr="00312F2A">
              <w:rPr>
                <w:sz w:val="22"/>
                <w:szCs w:val="22"/>
              </w:rPr>
              <w:t>D0180</w:t>
            </w:r>
          </w:p>
        </w:tc>
        <w:tc>
          <w:tcPr>
            <w:tcW w:w="2760" w:type="dxa"/>
            <w:tcBorders>
              <w:top w:val="nil"/>
              <w:left w:val="nil"/>
              <w:bottom w:val="single" w:sz="4" w:space="0" w:color="auto"/>
              <w:right w:val="single" w:sz="4" w:space="0" w:color="auto"/>
            </w:tcBorders>
          </w:tcPr>
          <w:p w14:paraId="027A5F60" w14:textId="77777777" w:rsidR="00C76F7F" w:rsidRPr="00312F2A" w:rsidRDefault="00C76F7F" w:rsidP="0056291F">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2BA99109" w14:textId="77777777" w:rsidR="00C76F7F" w:rsidRPr="00312F2A" w:rsidRDefault="00C76F7F" w:rsidP="0056291F">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232DD1BA" w14:textId="77777777" w:rsidR="00C76F7F" w:rsidRPr="00312F2A" w:rsidRDefault="00C76F7F" w:rsidP="0056291F">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2FD393AE" w14:textId="77777777" w:rsidR="00C76F7F" w:rsidRPr="00312F2A" w:rsidRDefault="00C76F7F" w:rsidP="0056291F">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62D53C25" w14:textId="77777777" w:rsidR="00C76F7F" w:rsidRPr="00312F2A" w:rsidRDefault="00C76F7F" w:rsidP="0056291F">
            <w:pPr>
              <w:ind w:left="40"/>
              <w:rPr>
                <w:sz w:val="22"/>
                <w:szCs w:val="22"/>
              </w:rPr>
            </w:pPr>
          </w:p>
        </w:tc>
      </w:tr>
      <w:tr w:rsidR="00C76F7F" w:rsidRPr="00312F2A" w14:paraId="0B831677" w14:textId="77777777" w:rsidTr="0056291F">
        <w:trPr>
          <w:trHeight w:val="255"/>
          <w:jc w:val="center"/>
        </w:trPr>
        <w:tc>
          <w:tcPr>
            <w:tcW w:w="810" w:type="dxa"/>
            <w:tcBorders>
              <w:top w:val="nil"/>
              <w:left w:val="single" w:sz="4" w:space="0" w:color="auto"/>
              <w:bottom w:val="single" w:sz="4" w:space="0" w:color="auto"/>
              <w:right w:val="single" w:sz="4" w:space="0" w:color="auto"/>
            </w:tcBorders>
          </w:tcPr>
          <w:p w14:paraId="7B5630F5" w14:textId="77777777" w:rsidR="00C76F7F" w:rsidRPr="00312F2A" w:rsidRDefault="00C76F7F" w:rsidP="0056291F">
            <w:pPr>
              <w:tabs>
                <w:tab w:val="left" w:pos="73"/>
              </w:tabs>
              <w:ind w:left="40"/>
              <w:rPr>
                <w:sz w:val="22"/>
                <w:szCs w:val="22"/>
              </w:rPr>
            </w:pPr>
            <w:r w:rsidRPr="00312F2A">
              <w:rPr>
                <w:sz w:val="22"/>
                <w:szCs w:val="22"/>
              </w:rPr>
              <w:t>D0190</w:t>
            </w:r>
          </w:p>
        </w:tc>
        <w:tc>
          <w:tcPr>
            <w:tcW w:w="2760" w:type="dxa"/>
            <w:tcBorders>
              <w:top w:val="nil"/>
              <w:left w:val="nil"/>
              <w:bottom w:val="single" w:sz="4" w:space="0" w:color="auto"/>
              <w:right w:val="single" w:sz="4" w:space="0" w:color="auto"/>
            </w:tcBorders>
          </w:tcPr>
          <w:p w14:paraId="34A1172C" w14:textId="77777777" w:rsidR="00C76F7F" w:rsidRPr="00312F2A" w:rsidRDefault="00C76F7F" w:rsidP="0056291F">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2302C9AE" w14:textId="77777777" w:rsidR="00C76F7F" w:rsidRPr="00312F2A" w:rsidRDefault="00C76F7F" w:rsidP="0056291F">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3CFFD1C2" w14:textId="77777777" w:rsidR="00C76F7F" w:rsidRPr="00312F2A" w:rsidRDefault="00C76F7F" w:rsidP="0056291F">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3D1EC622" w14:textId="77777777" w:rsidR="00C76F7F" w:rsidRPr="00312F2A" w:rsidRDefault="00C76F7F" w:rsidP="0056291F">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60A3EB34" w14:textId="77777777" w:rsidR="00C76F7F" w:rsidRPr="00312F2A" w:rsidRDefault="00C76F7F" w:rsidP="0056291F">
            <w:pPr>
              <w:ind w:left="40"/>
              <w:rPr>
                <w:sz w:val="22"/>
                <w:szCs w:val="22"/>
              </w:rPr>
            </w:pPr>
            <w:r>
              <w:rPr>
                <w:sz w:val="22"/>
                <w:szCs w:val="22"/>
              </w:rPr>
              <w:t>Payable only to a Public Health Hygienist</w:t>
            </w:r>
          </w:p>
        </w:tc>
      </w:tr>
      <w:tr w:rsidR="00C76F7F" w:rsidRPr="00312F2A" w14:paraId="45EB796A" w14:textId="77777777" w:rsidTr="0056291F">
        <w:trPr>
          <w:trHeight w:val="255"/>
          <w:jc w:val="center"/>
        </w:trPr>
        <w:tc>
          <w:tcPr>
            <w:tcW w:w="810" w:type="dxa"/>
            <w:tcBorders>
              <w:top w:val="nil"/>
              <w:left w:val="single" w:sz="4" w:space="0" w:color="auto"/>
              <w:bottom w:val="single" w:sz="4" w:space="0" w:color="auto"/>
              <w:right w:val="single" w:sz="4" w:space="0" w:color="auto"/>
            </w:tcBorders>
          </w:tcPr>
          <w:p w14:paraId="3F018E46" w14:textId="77777777" w:rsidR="00C76F7F" w:rsidRPr="00312F2A" w:rsidRDefault="00C76F7F" w:rsidP="0056291F">
            <w:pPr>
              <w:tabs>
                <w:tab w:val="left" w:pos="73"/>
              </w:tabs>
              <w:ind w:left="40"/>
              <w:rPr>
                <w:sz w:val="22"/>
                <w:szCs w:val="22"/>
              </w:rPr>
            </w:pPr>
            <w:r w:rsidRPr="00312F2A">
              <w:rPr>
                <w:sz w:val="22"/>
                <w:szCs w:val="22"/>
              </w:rPr>
              <w:t>D0191</w:t>
            </w:r>
          </w:p>
        </w:tc>
        <w:tc>
          <w:tcPr>
            <w:tcW w:w="2760" w:type="dxa"/>
            <w:tcBorders>
              <w:top w:val="nil"/>
              <w:left w:val="nil"/>
              <w:bottom w:val="single" w:sz="4" w:space="0" w:color="auto"/>
              <w:right w:val="single" w:sz="4" w:space="0" w:color="auto"/>
            </w:tcBorders>
          </w:tcPr>
          <w:p w14:paraId="39BBF25D" w14:textId="77777777" w:rsidR="00C76F7F" w:rsidRPr="00312F2A" w:rsidRDefault="00C76F7F" w:rsidP="0056291F">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7A4DB8F1" w14:textId="77777777" w:rsidR="00C76F7F" w:rsidRPr="00312F2A" w:rsidRDefault="00C76F7F" w:rsidP="0056291F">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12BCE99E" w14:textId="77777777" w:rsidR="00C76F7F" w:rsidRPr="00312F2A" w:rsidRDefault="00C76F7F" w:rsidP="0056291F">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745B13CF" w14:textId="77777777" w:rsidR="00C76F7F" w:rsidRPr="00312F2A" w:rsidRDefault="00C76F7F" w:rsidP="0056291F">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6513DBFE" w14:textId="77777777" w:rsidR="00C76F7F" w:rsidRPr="00312F2A" w:rsidRDefault="00C76F7F" w:rsidP="0056291F">
            <w:pPr>
              <w:ind w:left="40"/>
              <w:rPr>
                <w:sz w:val="22"/>
                <w:szCs w:val="22"/>
              </w:rPr>
            </w:pPr>
            <w:r>
              <w:rPr>
                <w:sz w:val="22"/>
                <w:szCs w:val="22"/>
              </w:rPr>
              <w:t>Payable only to Public Health Hygienist</w:t>
            </w:r>
          </w:p>
        </w:tc>
      </w:tr>
    </w:tbl>
    <w:p w14:paraId="759D9EB0" w14:textId="77777777" w:rsidR="00C76F7F" w:rsidRPr="00312F2A" w:rsidRDefault="00C76F7F" w:rsidP="0056291F">
      <w:pPr>
        <w:tabs>
          <w:tab w:val="left" w:pos="552"/>
        </w:tabs>
        <w:rPr>
          <w:sz w:val="22"/>
          <w:szCs w:val="22"/>
        </w:rPr>
      </w:pPr>
    </w:p>
    <w:p w14:paraId="3ADDB535" w14:textId="77777777" w:rsidR="00C76F7F" w:rsidRPr="00312F2A" w:rsidRDefault="00C76F7F" w:rsidP="0056291F">
      <w:pPr>
        <w:tabs>
          <w:tab w:val="left" w:pos="552"/>
        </w:tabs>
        <w:rPr>
          <w:sz w:val="22"/>
          <w:szCs w:val="22"/>
        </w:rPr>
      </w:pPr>
      <w:r w:rsidRPr="00312F2A">
        <w:rPr>
          <w:sz w:val="22"/>
          <w:szCs w:val="22"/>
        </w:rPr>
        <w:br w:type="page"/>
      </w:r>
      <w:r w:rsidRPr="00312F2A">
        <w:rPr>
          <w:sz w:val="22"/>
          <w:szCs w:val="22"/>
        </w:rPr>
        <w:lastRenderedPageBreak/>
        <w:t>604</w:t>
      </w:r>
      <w:r w:rsidRPr="00312F2A">
        <w:rPr>
          <w:sz w:val="22"/>
          <w:szCs w:val="22"/>
        </w:rPr>
        <w:tab/>
      </w:r>
      <w:r w:rsidRPr="00312F2A">
        <w:rPr>
          <w:sz w:val="22"/>
          <w:szCs w:val="22"/>
          <w:u w:val="single"/>
        </w:rPr>
        <w:t>Service Codes: Radiographs</w:t>
      </w:r>
      <w:r w:rsidRPr="00312F2A">
        <w:rPr>
          <w:sz w:val="22"/>
          <w:szCs w:val="22"/>
        </w:rPr>
        <w:t xml:space="preserve"> </w:t>
      </w:r>
    </w:p>
    <w:p w14:paraId="667D820D" w14:textId="77777777" w:rsidR="00C76F7F" w:rsidRPr="00312F2A" w:rsidRDefault="00C76F7F" w:rsidP="0056291F">
      <w:pPr>
        <w:tabs>
          <w:tab w:val="left" w:pos="270"/>
        </w:tabs>
        <w:ind w:left="360" w:right="-396" w:hanging="630"/>
        <w:rPr>
          <w:sz w:val="16"/>
          <w:szCs w:val="16"/>
        </w:rPr>
      </w:pPr>
    </w:p>
    <w:p w14:paraId="77F317B8" w14:textId="3E08D685" w:rsidR="00C76F7F" w:rsidRPr="00312F2A" w:rsidRDefault="00C76F7F" w:rsidP="0056291F">
      <w:pPr>
        <w:tabs>
          <w:tab w:val="left" w:pos="270"/>
          <w:tab w:val="left" w:pos="564"/>
        </w:tabs>
        <w:ind w:left="360" w:right="-396" w:hanging="630"/>
        <w:rPr>
          <w:sz w:val="22"/>
          <w:szCs w:val="22"/>
        </w:rPr>
      </w:pPr>
      <w:r w:rsidRPr="00312F2A">
        <w:rPr>
          <w:sz w:val="22"/>
          <w:szCs w:val="22"/>
        </w:rPr>
        <w:tab/>
      </w:r>
      <w:r w:rsidRPr="00312F2A">
        <w:rPr>
          <w:sz w:val="22"/>
          <w:szCs w:val="22"/>
        </w:rPr>
        <w:tab/>
        <w:t xml:space="preserve">See 130 CMR 420.423 and </w:t>
      </w:r>
      <w:r w:rsidRPr="00312F2A">
        <w:rPr>
          <w:i/>
          <w:sz w:val="22"/>
          <w:szCs w:val="22"/>
        </w:rPr>
        <w:t>Dental Manual</w:t>
      </w:r>
      <w:r w:rsidRPr="00312F2A">
        <w:rPr>
          <w:sz w:val="22"/>
          <w:szCs w:val="22"/>
        </w:rPr>
        <w:t xml:space="preserve"> </w:t>
      </w:r>
      <w:hyperlink r:id="rId22" w:history="1">
        <w:r w:rsidRPr="00D92CC8">
          <w:rPr>
            <w:rStyle w:val="Hyperlink"/>
            <w:sz w:val="22"/>
            <w:szCs w:val="22"/>
          </w:rPr>
          <w:t>Appendix E</w:t>
        </w:r>
      </w:hyperlink>
      <w:r w:rsidRPr="00312F2A">
        <w:rPr>
          <w:sz w:val="22"/>
          <w:szCs w:val="22"/>
        </w:rPr>
        <w:t xml:space="preserve"> for service descriptions and limitations.</w:t>
      </w:r>
    </w:p>
    <w:p w14:paraId="43E1D65E" w14:textId="77777777" w:rsidR="00C76F7F" w:rsidRPr="00312F2A" w:rsidRDefault="00C76F7F" w:rsidP="0056291F">
      <w:pPr>
        <w:tabs>
          <w:tab w:val="left" w:pos="270"/>
        </w:tabs>
        <w:ind w:left="360" w:right="-396" w:hanging="630"/>
        <w:rPr>
          <w:sz w:val="16"/>
          <w:szCs w:val="16"/>
        </w:rPr>
      </w:pPr>
    </w:p>
    <w:tbl>
      <w:tblPr>
        <w:tblW w:w="8738" w:type="dxa"/>
        <w:jc w:val="center"/>
        <w:tblLayout w:type="fixed"/>
        <w:tblCellMar>
          <w:left w:w="0" w:type="dxa"/>
          <w:right w:w="0" w:type="dxa"/>
        </w:tblCellMar>
        <w:tblLook w:val="0000" w:firstRow="0" w:lastRow="0" w:firstColumn="0" w:lastColumn="0" w:noHBand="0" w:noVBand="0"/>
      </w:tblPr>
      <w:tblGrid>
        <w:gridCol w:w="810"/>
        <w:gridCol w:w="3055"/>
        <w:gridCol w:w="900"/>
        <w:gridCol w:w="900"/>
        <w:gridCol w:w="1047"/>
        <w:gridCol w:w="2026"/>
      </w:tblGrid>
      <w:tr w:rsidR="00C76F7F" w:rsidRPr="00312F2A" w14:paraId="69A9B4D8" w14:textId="77777777" w:rsidTr="007F7CAA">
        <w:trPr>
          <w:tblHeader/>
          <w:jc w:val="center"/>
        </w:trPr>
        <w:tc>
          <w:tcPr>
            <w:tcW w:w="3865" w:type="dxa"/>
            <w:gridSpan w:val="2"/>
            <w:tcBorders>
              <w:top w:val="single" w:sz="4" w:space="0" w:color="auto"/>
              <w:left w:val="single" w:sz="4" w:space="0" w:color="auto"/>
              <w:bottom w:val="single" w:sz="4" w:space="0" w:color="auto"/>
              <w:right w:val="single" w:sz="4" w:space="0" w:color="auto"/>
            </w:tcBorders>
          </w:tcPr>
          <w:p w14:paraId="49E9BCF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900" w:type="dxa"/>
            <w:tcBorders>
              <w:top w:val="single" w:sz="4" w:space="0" w:color="auto"/>
              <w:left w:val="nil"/>
              <w:bottom w:val="single" w:sz="4" w:space="0" w:color="auto"/>
              <w:right w:val="single" w:sz="4" w:space="0" w:color="auto"/>
            </w:tcBorders>
          </w:tcPr>
          <w:p w14:paraId="27037AB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nil"/>
              <w:bottom w:val="single" w:sz="4" w:space="0" w:color="auto"/>
              <w:right w:val="single" w:sz="4" w:space="0" w:color="auto"/>
            </w:tcBorders>
          </w:tcPr>
          <w:p w14:paraId="4B87ABA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2ED0F21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047" w:type="dxa"/>
            <w:tcBorders>
              <w:top w:val="single" w:sz="4" w:space="0" w:color="auto"/>
              <w:left w:val="nil"/>
              <w:bottom w:val="single" w:sz="4" w:space="0" w:color="auto"/>
              <w:right w:val="single" w:sz="4" w:space="0" w:color="auto"/>
            </w:tcBorders>
          </w:tcPr>
          <w:p w14:paraId="20E4670D"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26" w:type="dxa"/>
            <w:tcBorders>
              <w:top w:val="single" w:sz="4" w:space="0" w:color="auto"/>
              <w:left w:val="nil"/>
              <w:bottom w:val="single" w:sz="4" w:space="0" w:color="auto"/>
              <w:right w:val="single" w:sz="4" w:space="0" w:color="auto"/>
            </w:tcBorders>
          </w:tcPr>
          <w:p w14:paraId="7552198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28420137" w14:textId="77777777" w:rsidTr="0056291F">
        <w:trPr>
          <w:jc w:val="center"/>
        </w:trPr>
        <w:tc>
          <w:tcPr>
            <w:tcW w:w="810" w:type="dxa"/>
            <w:tcBorders>
              <w:top w:val="single" w:sz="4" w:space="0" w:color="auto"/>
              <w:left w:val="single" w:sz="4" w:space="0" w:color="auto"/>
              <w:bottom w:val="single" w:sz="4" w:space="0" w:color="auto"/>
              <w:right w:val="single" w:sz="4" w:space="0" w:color="auto"/>
            </w:tcBorders>
          </w:tcPr>
          <w:p w14:paraId="2E8B9EDB" w14:textId="77777777" w:rsidR="00C76F7F" w:rsidRPr="00312F2A" w:rsidRDefault="00C76F7F" w:rsidP="0056291F">
            <w:pPr>
              <w:ind w:left="40"/>
              <w:rPr>
                <w:sz w:val="22"/>
                <w:szCs w:val="22"/>
              </w:rPr>
            </w:pPr>
            <w:r w:rsidRPr="00312F2A">
              <w:rPr>
                <w:sz w:val="22"/>
                <w:szCs w:val="22"/>
              </w:rPr>
              <w:t>D0210</w:t>
            </w:r>
          </w:p>
        </w:tc>
        <w:tc>
          <w:tcPr>
            <w:tcW w:w="3055" w:type="dxa"/>
            <w:tcBorders>
              <w:top w:val="single" w:sz="4" w:space="0" w:color="auto"/>
              <w:left w:val="nil"/>
              <w:bottom w:val="single" w:sz="4" w:space="0" w:color="auto"/>
              <w:right w:val="single" w:sz="4" w:space="0" w:color="auto"/>
            </w:tcBorders>
          </w:tcPr>
          <w:p w14:paraId="3D5A0FF9" w14:textId="77777777" w:rsidR="00C76F7F" w:rsidRPr="00312F2A" w:rsidRDefault="00C76F7F" w:rsidP="0056291F">
            <w:pPr>
              <w:ind w:left="43"/>
              <w:rPr>
                <w:sz w:val="22"/>
                <w:szCs w:val="22"/>
              </w:rPr>
            </w:pPr>
            <w:r w:rsidRPr="00312F2A">
              <w:rPr>
                <w:sz w:val="22"/>
                <w:szCs w:val="22"/>
              </w:rPr>
              <w:t xml:space="preserve"> Once every three calendar years</w:t>
            </w:r>
          </w:p>
        </w:tc>
        <w:tc>
          <w:tcPr>
            <w:tcW w:w="900" w:type="dxa"/>
            <w:tcBorders>
              <w:top w:val="single" w:sz="4" w:space="0" w:color="auto"/>
              <w:left w:val="nil"/>
              <w:bottom w:val="single" w:sz="4" w:space="0" w:color="auto"/>
              <w:right w:val="single" w:sz="4" w:space="0" w:color="auto"/>
            </w:tcBorders>
          </w:tcPr>
          <w:p w14:paraId="4323AA2F" w14:textId="77777777" w:rsidR="00C76F7F" w:rsidRPr="00312F2A" w:rsidRDefault="00C76F7F" w:rsidP="0056291F">
            <w:pPr>
              <w:ind w:left="40"/>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A44A809" w14:textId="77777777" w:rsidR="00C76F7F" w:rsidRPr="00312F2A" w:rsidRDefault="00C76F7F" w:rsidP="0056291F">
            <w:pPr>
              <w:ind w:left="40"/>
              <w:rPr>
                <w:sz w:val="22"/>
                <w:szCs w:val="22"/>
              </w:rPr>
            </w:pPr>
            <w:r w:rsidRPr="00312F2A">
              <w:rPr>
                <w:sz w:val="22"/>
                <w:szCs w:val="22"/>
              </w:rPr>
              <w:t>Yes</w:t>
            </w:r>
          </w:p>
        </w:tc>
        <w:tc>
          <w:tcPr>
            <w:tcW w:w="1047" w:type="dxa"/>
            <w:tcBorders>
              <w:top w:val="single" w:sz="4" w:space="0" w:color="auto"/>
              <w:left w:val="nil"/>
              <w:bottom w:val="single" w:sz="4" w:space="0" w:color="auto"/>
              <w:right w:val="single" w:sz="4" w:space="0" w:color="auto"/>
            </w:tcBorders>
          </w:tcPr>
          <w:p w14:paraId="46EF4EBD" w14:textId="77777777" w:rsidR="00C76F7F" w:rsidRPr="00312F2A" w:rsidRDefault="00C76F7F" w:rsidP="0056291F">
            <w:pPr>
              <w:ind w:left="40"/>
              <w:rPr>
                <w:sz w:val="22"/>
                <w:szCs w:val="22"/>
              </w:rPr>
            </w:pPr>
            <w:r w:rsidRPr="00312F2A">
              <w:rPr>
                <w:sz w:val="22"/>
                <w:szCs w:val="22"/>
              </w:rPr>
              <w:t>Yes</w:t>
            </w:r>
          </w:p>
        </w:tc>
        <w:tc>
          <w:tcPr>
            <w:tcW w:w="2026" w:type="dxa"/>
            <w:tcBorders>
              <w:top w:val="single" w:sz="4" w:space="0" w:color="auto"/>
              <w:left w:val="nil"/>
              <w:bottom w:val="single" w:sz="4" w:space="0" w:color="auto"/>
              <w:right w:val="single" w:sz="4" w:space="0" w:color="auto"/>
            </w:tcBorders>
          </w:tcPr>
          <w:p w14:paraId="65AC90F5" w14:textId="77777777" w:rsidR="00C76F7F" w:rsidRPr="00312F2A" w:rsidRDefault="00C76F7F" w:rsidP="0056291F">
            <w:pPr>
              <w:ind w:left="40"/>
              <w:rPr>
                <w:sz w:val="22"/>
                <w:szCs w:val="22"/>
              </w:rPr>
            </w:pPr>
          </w:p>
        </w:tc>
      </w:tr>
      <w:tr w:rsidR="00C76F7F" w:rsidRPr="00312F2A" w14:paraId="2A2E15E8" w14:textId="77777777" w:rsidTr="0056291F">
        <w:trPr>
          <w:jc w:val="center"/>
        </w:trPr>
        <w:tc>
          <w:tcPr>
            <w:tcW w:w="810" w:type="dxa"/>
            <w:tcBorders>
              <w:top w:val="nil"/>
              <w:left w:val="single" w:sz="4" w:space="0" w:color="auto"/>
              <w:bottom w:val="single" w:sz="4" w:space="0" w:color="auto"/>
              <w:right w:val="single" w:sz="4" w:space="0" w:color="auto"/>
            </w:tcBorders>
          </w:tcPr>
          <w:p w14:paraId="07355847" w14:textId="77777777" w:rsidR="00C76F7F" w:rsidRPr="00312F2A" w:rsidRDefault="00C76F7F" w:rsidP="0056291F">
            <w:pPr>
              <w:ind w:left="40"/>
              <w:rPr>
                <w:sz w:val="22"/>
                <w:szCs w:val="22"/>
              </w:rPr>
            </w:pPr>
            <w:r w:rsidRPr="00312F2A">
              <w:rPr>
                <w:sz w:val="22"/>
                <w:szCs w:val="22"/>
              </w:rPr>
              <w:t>D0220</w:t>
            </w:r>
          </w:p>
        </w:tc>
        <w:tc>
          <w:tcPr>
            <w:tcW w:w="3055" w:type="dxa"/>
            <w:tcBorders>
              <w:top w:val="nil"/>
              <w:left w:val="nil"/>
              <w:bottom w:val="single" w:sz="4" w:space="0" w:color="auto"/>
              <w:right w:val="single" w:sz="4" w:space="0" w:color="auto"/>
            </w:tcBorders>
          </w:tcPr>
          <w:p w14:paraId="24883F3C" w14:textId="77777777" w:rsidR="00C76F7F" w:rsidRPr="00312F2A" w:rsidRDefault="00C76F7F" w:rsidP="0056291F">
            <w:pPr>
              <w:ind w:left="40" w:firstLine="38"/>
              <w:rPr>
                <w:sz w:val="22"/>
                <w:szCs w:val="22"/>
              </w:rPr>
            </w:pPr>
          </w:p>
        </w:tc>
        <w:tc>
          <w:tcPr>
            <w:tcW w:w="900" w:type="dxa"/>
            <w:tcBorders>
              <w:top w:val="nil"/>
              <w:left w:val="nil"/>
              <w:bottom w:val="single" w:sz="4" w:space="0" w:color="auto"/>
              <w:right w:val="single" w:sz="4" w:space="0" w:color="auto"/>
            </w:tcBorders>
          </w:tcPr>
          <w:p w14:paraId="19EEB76B"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5FF3672"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5AD8A48E"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442DC011" w14:textId="77777777" w:rsidR="00C76F7F" w:rsidRPr="00312F2A" w:rsidRDefault="00C76F7F" w:rsidP="0056291F">
            <w:pPr>
              <w:ind w:left="40"/>
              <w:rPr>
                <w:sz w:val="22"/>
                <w:szCs w:val="22"/>
              </w:rPr>
            </w:pPr>
          </w:p>
        </w:tc>
      </w:tr>
      <w:tr w:rsidR="00C76F7F" w:rsidRPr="00312F2A" w14:paraId="294A4D45" w14:textId="77777777" w:rsidTr="0056291F">
        <w:trPr>
          <w:jc w:val="center"/>
        </w:trPr>
        <w:tc>
          <w:tcPr>
            <w:tcW w:w="810" w:type="dxa"/>
            <w:tcBorders>
              <w:top w:val="nil"/>
              <w:left w:val="single" w:sz="4" w:space="0" w:color="auto"/>
              <w:bottom w:val="single" w:sz="4" w:space="0" w:color="auto"/>
              <w:right w:val="single" w:sz="4" w:space="0" w:color="auto"/>
            </w:tcBorders>
          </w:tcPr>
          <w:p w14:paraId="450B34EE" w14:textId="77777777" w:rsidR="00C76F7F" w:rsidRPr="00312F2A" w:rsidRDefault="00C76F7F" w:rsidP="0056291F">
            <w:pPr>
              <w:ind w:left="40"/>
              <w:rPr>
                <w:sz w:val="22"/>
                <w:szCs w:val="22"/>
              </w:rPr>
            </w:pPr>
            <w:r w:rsidRPr="00312F2A">
              <w:rPr>
                <w:sz w:val="22"/>
                <w:szCs w:val="22"/>
              </w:rPr>
              <w:t>D0230</w:t>
            </w:r>
          </w:p>
        </w:tc>
        <w:tc>
          <w:tcPr>
            <w:tcW w:w="3055" w:type="dxa"/>
            <w:tcBorders>
              <w:top w:val="nil"/>
              <w:left w:val="nil"/>
              <w:bottom w:val="single" w:sz="4" w:space="0" w:color="auto"/>
              <w:right w:val="single" w:sz="4" w:space="0" w:color="auto"/>
            </w:tcBorders>
          </w:tcPr>
          <w:p w14:paraId="59FA6B85" w14:textId="77777777" w:rsidR="00C76F7F" w:rsidRPr="00312F2A" w:rsidRDefault="00C76F7F" w:rsidP="0056291F">
            <w:pPr>
              <w:ind w:left="40" w:firstLine="38"/>
              <w:rPr>
                <w:sz w:val="22"/>
                <w:szCs w:val="22"/>
              </w:rPr>
            </w:pPr>
          </w:p>
        </w:tc>
        <w:tc>
          <w:tcPr>
            <w:tcW w:w="900" w:type="dxa"/>
            <w:tcBorders>
              <w:top w:val="nil"/>
              <w:left w:val="nil"/>
              <w:bottom w:val="single" w:sz="4" w:space="0" w:color="auto"/>
              <w:right w:val="single" w:sz="4" w:space="0" w:color="auto"/>
            </w:tcBorders>
          </w:tcPr>
          <w:p w14:paraId="76FBBE15"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32B813A1"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5AD5E5D2"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5ADE9D6D" w14:textId="77777777" w:rsidR="00C76F7F" w:rsidRPr="00312F2A" w:rsidRDefault="00C76F7F" w:rsidP="0056291F">
            <w:pPr>
              <w:ind w:left="40"/>
              <w:rPr>
                <w:sz w:val="22"/>
                <w:szCs w:val="22"/>
              </w:rPr>
            </w:pPr>
          </w:p>
        </w:tc>
      </w:tr>
      <w:tr w:rsidR="00C76F7F" w:rsidRPr="00312F2A" w14:paraId="3DBD911B" w14:textId="77777777" w:rsidTr="0056291F">
        <w:trPr>
          <w:jc w:val="center"/>
        </w:trPr>
        <w:tc>
          <w:tcPr>
            <w:tcW w:w="810" w:type="dxa"/>
            <w:tcBorders>
              <w:top w:val="nil"/>
              <w:left w:val="single" w:sz="4" w:space="0" w:color="auto"/>
              <w:bottom w:val="single" w:sz="4" w:space="0" w:color="auto"/>
              <w:right w:val="single" w:sz="4" w:space="0" w:color="auto"/>
            </w:tcBorders>
          </w:tcPr>
          <w:p w14:paraId="22830E69" w14:textId="77777777" w:rsidR="00C76F7F" w:rsidRPr="00312F2A" w:rsidRDefault="00C76F7F" w:rsidP="0056291F">
            <w:pPr>
              <w:ind w:left="40"/>
              <w:rPr>
                <w:sz w:val="22"/>
                <w:szCs w:val="22"/>
              </w:rPr>
            </w:pPr>
            <w:r w:rsidRPr="00312F2A">
              <w:rPr>
                <w:sz w:val="22"/>
                <w:szCs w:val="22"/>
              </w:rPr>
              <w:t>D0240</w:t>
            </w:r>
          </w:p>
        </w:tc>
        <w:tc>
          <w:tcPr>
            <w:tcW w:w="3055" w:type="dxa"/>
            <w:tcBorders>
              <w:top w:val="nil"/>
              <w:left w:val="nil"/>
              <w:bottom w:val="single" w:sz="4" w:space="0" w:color="auto"/>
              <w:right w:val="single" w:sz="4" w:space="0" w:color="auto"/>
            </w:tcBorders>
          </w:tcPr>
          <w:p w14:paraId="18CC8A6B" w14:textId="77777777" w:rsidR="00C76F7F" w:rsidRPr="00312F2A" w:rsidRDefault="00C76F7F" w:rsidP="0056291F">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79E6EE27"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2B4B52B8" w14:textId="77777777" w:rsidR="00C76F7F" w:rsidRPr="00312F2A" w:rsidRDefault="00C76F7F" w:rsidP="0056291F">
            <w:pPr>
              <w:ind w:left="40"/>
              <w:rPr>
                <w:sz w:val="22"/>
                <w:szCs w:val="22"/>
              </w:rPr>
            </w:pPr>
            <w:r w:rsidRPr="00312F2A">
              <w:rPr>
                <w:sz w:val="22"/>
                <w:szCs w:val="22"/>
              </w:rPr>
              <w:t>No</w:t>
            </w:r>
          </w:p>
        </w:tc>
        <w:tc>
          <w:tcPr>
            <w:tcW w:w="1047" w:type="dxa"/>
            <w:tcBorders>
              <w:top w:val="nil"/>
              <w:left w:val="nil"/>
              <w:bottom w:val="single" w:sz="4" w:space="0" w:color="auto"/>
              <w:right w:val="single" w:sz="4" w:space="0" w:color="auto"/>
            </w:tcBorders>
          </w:tcPr>
          <w:p w14:paraId="03B11CC3" w14:textId="77777777" w:rsidR="00C76F7F" w:rsidRPr="00312F2A" w:rsidRDefault="00C76F7F" w:rsidP="0056291F">
            <w:pPr>
              <w:ind w:left="40"/>
              <w:rPr>
                <w:sz w:val="22"/>
                <w:szCs w:val="22"/>
              </w:rPr>
            </w:pPr>
            <w:r w:rsidRPr="00312F2A">
              <w:rPr>
                <w:sz w:val="22"/>
                <w:szCs w:val="22"/>
              </w:rPr>
              <w:t>No</w:t>
            </w:r>
          </w:p>
        </w:tc>
        <w:tc>
          <w:tcPr>
            <w:tcW w:w="2026" w:type="dxa"/>
            <w:tcBorders>
              <w:top w:val="nil"/>
              <w:left w:val="nil"/>
              <w:bottom w:val="single" w:sz="4" w:space="0" w:color="auto"/>
              <w:right w:val="single" w:sz="4" w:space="0" w:color="auto"/>
            </w:tcBorders>
          </w:tcPr>
          <w:p w14:paraId="3CA915FE" w14:textId="77777777" w:rsidR="00C76F7F" w:rsidRPr="00312F2A" w:rsidRDefault="00C76F7F" w:rsidP="0056291F">
            <w:pPr>
              <w:ind w:left="40"/>
              <w:rPr>
                <w:sz w:val="22"/>
                <w:szCs w:val="22"/>
              </w:rPr>
            </w:pPr>
          </w:p>
        </w:tc>
      </w:tr>
      <w:tr w:rsidR="00C76F7F" w:rsidRPr="00312F2A" w14:paraId="10D093A3" w14:textId="77777777" w:rsidTr="0056291F">
        <w:trPr>
          <w:jc w:val="center"/>
        </w:trPr>
        <w:tc>
          <w:tcPr>
            <w:tcW w:w="810" w:type="dxa"/>
            <w:tcBorders>
              <w:top w:val="nil"/>
              <w:left w:val="single" w:sz="4" w:space="0" w:color="auto"/>
              <w:bottom w:val="single" w:sz="4" w:space="0" w:color="auto"/>
              <w:right w:val="single" w:sz="4" w:space="0" w:color="auto"/>
            </w:tcBorders>
          </w:tcPr>
          <w:p w14:paraId="2C749EDD" w14:textId="77777777" w:rsidR="00C76F7F" w:rsidRPr="00312F2A" w:rsidRDefault="00C76F7F" w:rsidP="0056291F">
            <w:pPr>
              <w:ind w:left="40"/>
              <w:rPr>
                <w:sz w:val="22"/>
                <w:szCs w:val="22"/>
              </w:rPr>
            </w:pPr>
            <w:r w:rsidRPr="00312F2A">
              <w:rPr>
                <w:sz w:val="22"/>
                <w:szCs w:val="22"/>
              </w:rPr>
              <w:t>D0270</w:t>
            </w:r>
          </w:p>
        </w:tc>
        <w:tc>
          <w:tcPr>
            <w:tcW w:w="3055" w:type="dxa"/>
            <w:tcBorders>
              <w:top w:val="nil"/>
              <w:left w:val="nil"/>
              <w:bottom w:val="single" w:sz="4" w:space="0" w:color="auto"/>
              <w:right w:val="single" w:sz="4" w:space="0" w:color="auto"/>
            </w:tcBorders>
          </w:tcPr>
          <w:p w14:paraId="10FF46E6" w14:textId="77777777" w:rsidR="00C76F7F" w:rsidRPr="00312F2A" w:rsidRDefault="00C76F7F" w:rsidP="0056291F">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2C4FAB64"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076ED9E6"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42A9F35E"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0CEA3A70" w14:textId="77777777" w:rsidR="00C76F7F" w:rsidRPr="00312F2A" w:rsidRDefault="00C76F7F" w:rsidP="0056291F">
            <w:pPr>
              <w:ind w:left="40"/>
              <w:rPr>
                <w:sz w:val="22"/>
                <w:szCs w:val="22"/>
              </w:rPr>
            </w:pPr>
          </w:p>
        </w:tc>
      </w:tr>
      <w:tr w:rsidR="00C76F7F" w:rsidRPr="00312F2A" w14:paraId="4D65FC1C" w14:textId="77777777" w:rsidTr="0056291F">
        <w:trPr>
          <w:jc w:val="center"/>
        </w:trPr>
        <w:tc>
          <w:tcPr>
            <w:tcW w:w="810" w:type="dxa"/>
            <w:tcBorders>
              <w:top w:val="nil"/>
              <w:left w:val="single" w:sz="4" w:space="0" w:color="auto"/>
              <w:bottom w:val="single" w:sz="4" w:space="0" w:color="auto"/>
              <w:right w:val="single" w:sz="4" w:space="0" w:color="auto"/>
            </w:tcBorders>
          </w:tcPr>
          <w:p w14:paraId="2CBC897E" w14:textId="77777777" w:rsidR="00C76F7F" w:rsidRPr="00312F2A" w:rsidRDefault="00C76F7F" w:rsidP="0056291F">
            <w:pPr>
              <w:ind w:left="40"/>
              <w:rPr>
                <w:sz w:val="22"/>
                <w:szCs w:val="22"/>
              </w:rPr>
            </w:pPr>
            <w:r w:rsidRPr="00312F2A">
              <w:rPr>
                <w:sz w:val="22"/>
                <w:szCs w:val="22"/>
              </w:rPr>
              <w:t>D0272</w:t>
            </w:r>
          </w:p>
        </w:tc>
        <w:tc>
          <w:tcPr>
            <w:tcW w:w="3055" w:type="dxa"/>
            <w:tcBorders>
              <w:top w:val="nil"/>
              <w:left w:val="nil"/>
              <w:bottom w:val="single" w:sz="4" w:space="0" w:color="auto"/>
              <w:right w:val="single" w:sz="4" w:space="0" w:color="auto"/>
            </w:tcBorders>
          </w:tcPr>
          <w:p w14:paraId="57F35FDE" w14:textId="77777777" w:rsidR="00C76F7F" w:rsidRPr="00312F2A" w:rsidRDefault="00C76F7F" w:rsidP="0056291F">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2EB1B139"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1E8AEEC"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068B7E10"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306FD5B3" w14:textId="77777777" w:rsidR="00C76F7F" w:rsidRPr="00312F2A" w:rsidRDefault="00C76F7F" w:rsidP="0056291F">
            <w:pPr>
              <w:ind w:left="40"/>
              <w:rPr>
                <w:sz w:val="22"/>
                <w:szCs w:val="22"/>
              </w:rPr>
            </w:pPr>
          </w:p>
        </w:tc>
      </w:tr>
      <w:tr w:rsidR="00C76F7F" w:rsidRPr="00312F2A" w14:paraId="3113BBD8" w14:textId="77777777" w:rsidTr="0056291F">
        <w:trPr>
          <w:jc w:val="center"/>
        </w:trPr>
        <w:tc>
          <w:tcPr>
            <w:tcW w:w="810" w:type="dxa"/>
            <w:tcBorders>
              <w:top w:val="nil"/>
              <w:left w:val="single" w:sz="4" w:space="0" w:color="auto"/>
              <w:bottom w:val="single" w:sz="4" w:space="0" w:color="auto"/>
              <w:right w:val="single" w:sz="4" w:space="0" w:color="auto"/>
            </w:tcBorders>
          </w:tcPr>
          <w:p w14:paraId="5C858DF8" w14:textId="77777777" w:rsidR="00C76F7F" w:rsidRPr="00312F2A" w:rsidRDefault="00C76F7F" w:rsidP="0056291F">
            <w:pPr>
              <w:ind w:left="40"/>
              <w:rPr>
                <w:sz w:val="22"/>
                <w:szCs w:val="22"/>
              </w:rPr>
            </w:pPr>
            <w:r w:rsidRPr="00312F2A">
              <w:rPr>
                <w:sz w:val="22"/>
                <w:szCs w:val="22"/>
              </w:rPr>
              <w:t>D0273</w:t>
            </w:r>
          </w:p>
        </w:tc>
        <w:tc>
          <w:tcPr>
            <w:tcW w:w="3055" w:type="dxa"/>
            <w:tcBorders>
              <w:top w:val="nil"/>
              <w:left w:val="nil"/>
              <w:bottom w:val="single" w:sz="4" w:space="0" w:color="auto"/>
              <w:right w:val="single" w:sz="4" w:space="0" w:color="auto"/>
            </w:tcBorders>
          </w:tcPr>
          <w:p w14:paraId="0AA44E18" w14:textId="77777777" w:rsidR="00C76F7F" w:rsidRPr="00312F2A" w:rsidRDefault="00C76F7F" w:rsidP="0056291F">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5C54B0E1" w14:textId="77777777" w:rsidR="00C76F7F" w:rsidRPr="00312F2A" w:rsidRDefault="00C76F7F" w:rsidP="0056291F">
            <w:pPr>
              <w:ind w:left="40"/>
              <w:rPr>
                <w:sz w:val="22"/>
                <w:szCs w:val="22"/>
              </w:rPr>
            </w:pPr>
            <w:r w:rsidRPr="00312F2A">
              <w:rPr>
                <w:sz w:val="22"/>
                <w:szCs w:val="22"/>
              </w:rPr>
              <w:t>Yes (IC)</w:t>
            </w:r>
          </w:p>
        </w:tc>
        <w:tc>
          <w:tcPr>
            <w:tcW w:w="900" w:type="dxa"/>
            <w:tcBorders>
              <w:top w:val="nil"/>
              <w:left w:val="nil"/>
              <w:bottom w:val="single" w:sz="4" w:space="0" w:color="auto"/>
              <w:right w:val="single" w:sz="4" w:space="0" w:color="auto"/>
            </w:tcBorders>
          </w:tcPr>
          <w:p w14:paraId="3812907D" w14:textId="77777777" w:rsidR="00C76F7F" w:rsidRPr="00312F2A" w:rsidRDefault="00C76F7F" w:rsidP="0056291F">
            <w:pPr>
              <w:ind w:left="40"/>
              <w:rPr>
                <w:sz w:val="22"/>
                <w:szCs w:val="22"/>
              </w:rPr>
            </w:pPr>
            <w:r w:rsidRPr="00312F2A">
              <w:rPr>
                <w:sz w:val="22"/>
                <w:szCs w:val="22"/>
              </w:rPr>
              <w:t>Yes (IC)</w:t>
            </w:r>
          </w:p>
        </w:tc>
        <w:tc>
          <w:tcPr>
            <w:tcW w:w="1047" w:type="dxa"/>
            <w:tcBorders>
              <w:top w:val="nil"/>
              <w:left w:val="nil"/>
              <w:bottom w:val="single" w:sz="4" w:space="0" w:color="auto"/>
              <w:right w:val="single" w:sz="4" w:space="0" w:color="auto"/>
            </w:tcBorders>
          </w:tcPr>
          <w:p w14:paraId="3B3DE2B4" w14:textId="77777777" w:rsidR="00C76F7F" w:rsidRPr="00312F2A" w:rsidRDefault="00C76F7F" w:rsidP="0056291F">
            <w:pPr>
              <w:ind w:left="40"/>
              <w:rPr>
                <w:sz w:val="22"/>
                <w:szCs w:val="22"/>
              </w:rPr>
            </w:pPr>
            <w:r w:rsidRPr="00312F2A">
              <w:rPr>
                <w:sz w:val="22"/>
                <w:szCs w:val="22"/>
              </w:rPr>
              <w:t xml:space="preserve">Yes (IC) </w:t>
            </w:r>
          </w:p>
        </w:tc>
        <w:tc>
          <w:tcPr>
            <w:tcW w:w="2026" w:type="dxa"/>
            <w:tcBorders>
              <w:top w:val="nil"/>
              <w:left w:val="nil"/>
              <w:bottom w:val="single" w:sz="4" w:space="0" w:color="auto"/>
              <w:right w:val="single" w:sz="4" w:space="0" w:color="auto"/>
            </w:tcBorders>
          </w:tcPr>
          <w:p w14:paraId="502EDE51" w14:textId="77777777" w:rsidR="00C76F7F" w:rsidRPr="00312F2A" w:rsidRDefault="00C76F7F" w:rsidP="0056291F">
            <w:pPr>
              <w:ind w:left="40"/>
              <w:rPr>
                <w:sz w:val="22"/>
                <w:szCs w:val="22"/>
              </w:rPr>
            </w:pPr>
            <w:r w:rsidRPr="00312F2A">
              <w:rPr>
                <w:sz w:val="22"/>
                <w:szCs w:val="22"/>
              </w:rPr>
              <w:t>See 602(B) above.</w:t>
            </w:r>
          </w:p>
        </w:tc>
      </w:tr>
      <w:tr w:rsidR="00C76F7F" w:rsidRPr="00312F2A" w14:paraId="2204283A" w14:textId="77777777" w:rsidTr="0056291F">
        <w:trPr>
          <w:jc w:val="center"/>
        </w:trPr>
        <w:tc>
          <w:tcPr>
            <w:tcW w:w="810" w:type="dxa"/>
            <w:tcBorders>
              <w:top w:val="nil"/>
              <w:left w:val="single" w:sz="4" w:space="0" w:color="auto"/>
              <w:bottom w:val="single" w:sz="4" w:space="0" w:color="auto"/>
              <w:right w:val="single" w:sz="4" w:space="0" w:color="auto"/>
            </w:tcBorders>
          </w:tcPr>
          <w:p w14:paraId="5D1A0EF4" w14:textId="77777777" w:rsidR="00C76F7F" w:rsidRPr="00312F2A" w:rsidRDefault="00C76F7F" w:rsidP="0056291F">
            <w:pPr>
              <w:ind w:left="40"/>
              <w:rPr>
                <w:sz w:val="22"/>
                <w:szCs w:val="22"/>
              </w:rPr>
            </w:pPr>
            <w:r w:rsidRPr="00312F2A">
              <w:rPr>
                <w:sz w:val="22"/>
                <w:szCs w:val="22"/>
              </w:rPr>
              <w:t>D0274</w:t>
            </w:r>
          </w:p>
        </w:tc>
        <w:tc>
          <w:tcPr>
            <w:tcW w:w="3055" w:type="dxa"/>
            <w:tcBorders>
              <w:top w:val="nil"/>
              <w:left w:val="nil"/>
              <w:bottom w:val="single" w:sz="4" w:space="0" w:color="auto"/>
              <w:right w:val="single" w:sz="4" w:space="0" w:color="auto"/>
            </w:tcBorders>
          </w:tcPr>
          <w:p w14:paraId="4BBC9D67" w14:textId="77777777" w:rsidR="00C76F7F" w:rsidRPr="00312F2A" w:rsidRDefault="00C76F7F" w:rsidP="0056291F">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1DEF4E70"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00A0E640"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37ADC445"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204F6C8D" w14:textId="77777777" w:rsidR="00C76F7F" w:rsidRPr="00312F2A" w:rsidRDefault="00C76F7F" w:rsidP="0056291F">
            <w:pPr>
              <w:ind w:left="40"/>
              <w:rPr>
                <w:sz w:val="22"/>
                <w:szCs w:val="22"/>
              </w:rPr>
            </w:pPr>
          </w:p>
        </w:tc>
      </w:tr>
      <w:tr w:rsidR="00C76F7F" w:rsidRPr="00312F2A" w14:paraId="7B26E304" w14:textId="77777777" w:rsidTr="0056291F">
        <w:trPr>
          <w:jc w:val="center"/>
        </w:trPr>
        <w:tc>
          <w:tcPr>
            <w:tcW w:w="810" w:type="dxa"/>
            <w:tcBorders>
              <w:top w:val="nil"/>
              <w:left w:val="single" w:sz="4" w:space="0" w:color="auto"/>
              <w:bottom w:val="single" w:sz="4" w:space="0" w:color="auto"/>
              <w:right w:val="single" w:sz="4" w:space="0" w:color="auto"/>
            </w:tcBorders>
          </w:tcPr>
          <w:p w14:paraId="14880C18" w14:textId="77777777" w:rsidR="00C76F7F" w:rsidRPr="00312F2A" w:rsidRDefault="00C76F7F" w:rsidP="0056291F">
            <w:pPr>
              <w:ind w:left="40"/>
              <w:rPr>
                <w:sz w:val="22"/>
                <w:szCs w:val="22"/>
              </w:rPr>
            </w:pPr>
            <w:r w:rsidRPr="00312F2A">
              <w:rPr>
                <w:sz w:val="22"/>
                <w:szCs w:val="22"/>
              </w:rPr>
              <w:t>D0330</w:t>
            </w:r>
          </w:p>
        </w:tc>
        <w:tc>
          <w:tcPr>
            <w:tcW w:w="3055" w:type="dxa"/>
            <w:tcBorders>
              <w:top w:val="nil"/>
              <w:left w:val="nil"/>
              <w:bottom w:val="single" w:sz="4" w:space="0" w:color="auto"/>
              <w:right w:val="single" w:sz="4" w:space="0" w:color="auto"/>
            </w:tcBorders>
          </w:tcPr>
          <w:p w14:paraId="4244B216" w14:textId="77777777" w:rsidR="00C76F7F" w:rsidRPr="00312F2A" w:rsidRDefault="00C76F7F" w:rsidP="0056291F">
            <w:pPr>
              <w:ind w:left="40" w:firstLine="38"/>
              <w:rPr>
                <w:sz w:val="22"/>
                <w:szCs w:val="22"/>
              </w:rPr>
            </w:pPr>
            <w:r w:rsidRPr="00312F2A">
              <w:rPr>
                <w:sz w:val="22"/>
                <w:szCs w:val="22"/>
              </w:rPr>
              <w:t>Once every three calendar years</w:t>
            </w:r>
          </w:p>
        </w:tc>
        <w:tc>
          <w:tcPr>
            <w:tcW w:w="900" w:type="dxa"/>
            <w:tcBorders>
              <w:top w:val="nil"/>
              <w:left w:val="nil"/>
              <w:bottom w:val="single" w:sz="4" w:space="0" w:color="auto"/>
              <w:right w:val="single" w:sz="4" w:space="0" w:color="auto"/>
            </w:tcBorders>
          </w:tcPr>
          <w:p w14:paraId="6070C6C3" w14:textId="77777777" w:rsidR="00C76F7F" w:rsidRPr="00312F2A" w:rsidRDefault="00C76F7F" w:rsidP="0056291F">
            <w:pPr>
              <w:ind w:left="40"/>
              <w:rPr>
                <w:sz w:val="22"/>
                <w:szCs w:val="22"/>
              </w:rPr>
            </w:pPr>
            <w:r w:rsidRPr="00312F2A">
              <w:rPr>
                <w:sz w:val="22"/>
                <w:szCs w:val="22"/>
              </w:rPr>
              <w:t xml:space="preserve">Yes </w:t>
            </w:r>
          </w:p>
        </w:tc>
        <w:tc>
          <w:tcPr>
            <w:tcW w:w="900" w:type="dxa"/>
            <w:tcBorders>
              <w:top w:val="nil"/>
              <w:left w:val="nil"/>
              <w:bottom w:val="single" w:sz="4" w:space="0" w:color="auto"/>
              <w:right w:val="single" w:sz="4" w:space="0" w:color="auto"/>
            </w:tcBorders>
          </w:tcPr>
          <w:p w14:paraId="61861FB3"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717AEF57"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143CCA3B" w14:textId="77777777" w:rsidR="00C76F7F" w:rsidRPr="00312F2A" w:rsidRDefault="00C76F7F" w:rsidP="0056291F">
            <w:pPr>
              <w:ind w:left="40"/>
              <w:rPr>
                <w:sz w:val="22"/>
                <w:szCs w:val="22"/>
              </w:rPr>
            </w:pPr>
          </w:p>
        </w:tc>
      </w:tr>
      <w:tr w:rsidR="00C76F7F" w:rsidRPr="00312F2A" w14:paraId="08A859AC" w14:textId="77777777" w:rsidTr="0056291F">
        <w:trPr>
          <w:jc w:val="center"/>
        </w:trPr>
        <w:tc>
          <w:tcPr>
            <w:tcW w:w="810" w:type="dxa"/>
            <w:tcBorders>
              <w:top w:val="nil"/>
              <w:left w:val="single" w:sz="4" w:space="0" w:color="auto"/>
              <w:bottom w:val="single" w:sz="4" w:space="0" w:color="auto"/>
              <w:right w:val="single" w:sz="4" w:space="0" w:color="auto"/>
            </w:tcBorders>
          </w:tcPr>
          <w:p w14:paraId="1DE00964" w14:textId="77777777" w:rsidR="00C76F7F" w:rsidRPr="00312F2A" w:rsidRDefault="00C76F7F" w:rsidP="0056291F">
            <w:pPr>
              <w:ind w:left="40"/>
              <w:rPr>
                <w:sz w:val="22"/>
                <w:szCs w:val="22"/>
              </w:rPr>
            </w:pPr>
            <w:r w:rsidRPr="00312F2A">
              <w:rPr>
                <w:sz w:val="22"/>
                <w:szCs w:val="22"/>
              </w:rPr>
              <w:t>D0340</w:t>
            </w:r>
          </w:p>
        </w:tc>
        <w:tc>
          <w:tcPr>
            <w:tcW w:w="3055" w:type="dxa"/>
            <w:tcBorders>
              <w:top w:val="nil"/>
              <w:left w:val="nil"/>
              <w:bottom w:val="single" w:sz="4" w:space="0" w:color="auto"/>
              <w:right w:val="single" w:sz="4" w:space="0" w:color="auto"/>
            </w:tcBorders>
          </w:tcPr>
          <w:p w14:paraId="36D4FB40" w14:textId="77777777" w:rsidR="00C76F7F" w:rsidRPr="00312F2A" w:rsidRDefault="00C76F7F" w:rsidP="0056291F">
            <w:pPr>
              <w:ind w:left="40" w:firstLine="38"/>
              <w:rPr>
                <w:sz w:val="22"/>
                <w:szCs w:val="22"/>
              </w:rPr>
            </w:pPr>
          </w:p>
        </w:tc>
        <w:tc>
          <w:tcPr>
            <w:tcW w:w="900" w:type="dxa"/>
            <w:tcBorders>
              <w:top w:val="nil"/>
              <w:left w:val="nil"/>
              <w:bottom w:val="single" w:sz="4" w:space="0" w:color="auto"/>
              <w:right w:val="single" w:sz="4" w:space="0" w:color="auto"/>
            </w:tcBorders>
          </w:tcPr>
          <w:p w14:paraId="23B78963" w14:textId="77777777" w:rsidR="00C76F7F" w:rsidRPr="00312F2A" w:rsidRDefault="00C76F7F" w:rsidP="0056291F">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531E6B36" w14:textId="77777777" w:rsidR="00C76F7F" w:rsidRPr="00312F2A" w:rsidRDefault="00C76F7F" w:rsidP="0056291F">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5103E510" w14:textId="77777777" w:rsidR="00C76F7F" w:rsidRPr="00312F2A" w:rsidRDefault="00C76F7F" w:rsidP="0056291F">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1D77669D" w14:textId="77777777" w:rsidR="00C76F7F" w:rsidRPr="00312F2A" w:rsidRDefault="00C76F7F" w:rsidP="0056291F">
            <w:pPr>
              <w:ind w:left="40"/>
              <w:rPr>
                <w:sz w:val="22"/>
                <w:szCs w:val="22"/>
              </w:rPr>
            </w:pPr>
          </w:p>
        </w:tc>
      </w:tr>
    </w:tbl>
    <w:p w14:paraId="3D84DDA6" w14:textId="77777777" w:rsidR="00C76F7F" w:rsidRPr="00312F2A" w:rsidRDefault="00C76F7F" w:rsidP="0056291F">
      <w:pPr>
        <w:tabs>
          <w:tab w:val="left" w:pos="540"/>
          <w:tab w:val="left" w:pos="5850"/>
        </w:tabs>
        <w:ind w:hanging="180"/>
        <w:rPr>
          <w:sz w:val="16"/>
          <w:szCs w:val="16"/>
        </w:rPr>
      </w:pPr>
    </w:p>
    <w:p w14:paraId="2D37EBB1" w14:textId="77777777" w:rsidR="00C76F7F" w:rsidRPr="00312F2A" w:rsidRDefault="00C76F7F" w:rsidP="0056291F">
      <w:pPr>
        <w:tabs>
          <w:tab w:val="left" w:pos="180"/>
          <w:tab w:val="left" w:pos="564"/>
        </w:tabs>
        <w:ind w:right="-396"/>
        <w:rPr>
          <w:sz w:val="22"/>
          <w:szCs w:val="22"/>
          <w:u w:val="single"/>
        </w:rPr>
      </w:pPr>
      <w:r w:rsidRPr="00312F2A">
        <w:rPr>
          <w:sz w:val="22"/>
          <w:szCs w:val="22"/>
        </w:rPr>
        <w:t>605</w:t>
      </w:r>
      <w:r w:rsidRPr="00312F2A">
        <w:rPr>
          <w:sz w:val="22"/>
          <w:szCs w:val="22"/>
        </w:rPr>
        <w:tab/>
      </w:r>
      <w:r w:rsidRPr="00312F2A">
        <w:rPr>
          <w:sz w:val="22"/>
          <w:szCs w:val="22"/>
          <w:u w:val="single"/>
        </w:rPr>
        <w:t>Service Codes: Preventive Services</w:t>
      </w:r>
    </w:p>
    <w:p w14:paraId="5559BC97" w14:textId="77777777" w:rsidR="00C76F7F" w:rsidRPr="00312F2A" w:rsidRDefault="00C76F7F" w:rsidP="0056291F">
      <w:pPr>
        <w:tabs>
          <w:tab w:val="left" w:pos="180"/>
        </w:tabs>
        <w:ind w:right="-396" w:hanging="180"/>
        <w:rPr>
          <w:sz w:val="16"/>
          <w:szCs w:val="16"/>
        </w:rPr>
      </w:pPr>
    </w:p>
    <w:p w14:paraId="6EA4DE25" w14:textId="77777777" w:rsidR="00C76F7F" w:rsidRPr="00312F2A" w:rsidRDefault="00C76F7F" w:rsidP="0056291F">
      <w:pPr>
        <w:tabs>
          <w:tab w:val="left" w:pos="564"/>
        </w:tabs>
        <w:ind w:left="360" w:right="-396"/>
        <w:rPr>
          <w:sz w:val="22"/>
          <w:szCs w:val="22"/>
        </w:rPr>
      </w:pPr>
      <w:r w:rsidRPr="00312F2A">
        <w:rPr>
          <w:sz w:val="22"/>
          <w:szCs w:val="22"/>
        </w:rPr>
        <w:tab/>
        <w:t>See 130 CMR 420.424 for service descriptions and limitations.</w:t>
      </w:r>
    </w:p>
    <w:p w14:paraId="45EB23DB" w14:textId="77777777" w:rsidR="00C76F7F" w:rsidRPr="00312F2A" w:rsidRDefault="00C76F7F" w:rsidP="0056291F">
      <w:pPr>
        <w:pStyle w:val="SectionLevel1"/>
        <w:ind w:left="720" w:firstLine="0"/>
        <w:rPr>
          <w:b w:val="0"/>
          <w:sz w:val="12"/>
          <w:szCs w:val="12"/>
        </w:rPr>
      </w:pPr>
    </w:p>
    <w:tbl>
      <w:tblPr>
        <w:tblW w:w="8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9"/>
        <w:gridCol w:w="2790"/>
        <w:gridCol w:w="1170"/>
        <w:gridCol w:w="810"/>
        <w:gridCol w:w="1170"/>
        <w:gridCol w:w="1983"/>
      </w:tblGrid>
      <w:tr w:rsidR="00C76F7F" w:rsidRPr="00312F2A" w14:paraId="71DDA13E" w14:textId="77777777" w:rsidTr="007F7CAA">
        <w:trPr>
          <w:trHeight w:val="255"/>
          <w:tblHeader/>
          <w:jc w:val="center"/>
        </w:trPr>
        <w:tc>
          <w:tcPr>
            <w:tcW w:w="3519" w:type="dxa"/>
            <w:gridSpan w:val="2"/>
            <w:shd w:val="clear" w:color="auto" w:fill="auto"/>
          </w:tcPr>
          <w:p w14:paraId="68CB707B"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shd w:val="clear" w:color="auto" w:fill="auto"/>
          </w:tcPr>
          <w:p w14:paraId="5FA71C6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shd w:val="clear" w:color="auto" w:fill="auto"/>
          </w:tcPr>
          <w:p w14:paraId="28F9E06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1522BDB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shd w:val="clear" w:color="auto" w:fill="auto"/>
          </w:tcPr>
          <w:p w14:paraId="70D4D75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shd w:val="clear" w:color="auto" w:fill="auto"/>
          </w:tcPr>
          <w:p w14:paraId="305617D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79A50780" w14:textId="77777777" w:rsidTr="0056291F">
        <w:trPr>
          <w:trHeight w:val="1382"/>
          <w:jc w:val="center"/>
        </w:trPr>
        <w:tc>
          <w:tcPr>
            <w:tcW w:w="729" w:type="dxa"/>
            <w:shd w:val="clear" w:color="auto" w:fill="auto"/>
          </w:tcPr>
          <w:p w14:paraId="5E7FB751" w14:textId="77777777" w:rsidR="00C76F7F" w:rsidRPr="00312F2A" w:rsidRDefault="00C76F7F" w:rsidP="0056291F">
            <w:pPr>
              <w:ind w:left="40" w:firstLine="38"/>
              <w:jc w:val="center"/>
              <w:rPr>
                <w:sz w:val="22"/>
                <w:szCs w:val="22"/>
              </w:rPr>
            </w:pPr>
            <w:r w:rsidRPr="00312F2A">
              <w:rPr>
                <w:sz w:val="22"/>
                <w:szCs w:val="22"/>
              </w:rPr>
              <w:t>D1110</w:t>
            </w:r>
          </w:p>
        </w:tc>
        <w:tc>
          <w:tcPr>
            <w:tcW w:w="2790" w:type="dxa"/>
            <w:shd w:val="clear" w:color="auto" w:fill="auto"/>
          </w:tcPr>
          <w:p w14:paraId="64A87890" w14:textId="77777777" w:rsidR="00C76F7F" w:rsidRPr="00312F2A" w:rsidRDefault="00C76F7F" w:rsidP="0056291F">
            <w:pPr>
              <w:ind w:left="43"/>
              <w:rPr>
                <w:sz w:val="22"/>
                <w:szCs w:val="22"/>
              </w:rPr>
            </w:pPr>
            <w:r w:rsidRPr="00312F2A">
              <w:rPr>
                <w:sz w:val="22"/>
                <w:szCs w:val="22"/>
              </w:rPr>
              <w:t>Twice per calendar year</w:t>
            </w:r>
          </w:p>
        </w:tc>
        <w:tc>
          <w:tcPr>
            <w:tcW w:w="1170" w:type="dxa"/>
            <w:shd w:val="clear" w:color="auto" w:fill="auto"/>
          </w:tcPr>
          <w:p w14:paraId="2E2619DC" w14:textId="77777777" w:rsidR="00C76F7F" w:rsidRPr="00312F2A" w:rsidRDefault="00C76F7F" w:rsidP="00D76D17">
            <w:pPr>
              <w:ind w:left="40" w:firstLine="38"/>
              <w:rPr>
                <w:sz w:val="22"/>
                <w:szCs w:val="22"/>
              </w:rPr>
            </w:pPr>
            <w:r w:rsidRPr="00312F2A">
              <w:rPr>
                <w:sz w:val="22"/>
                <w:szCs w:val="22"/>
              </w:rPr>
              <w:t>Yes</w:t>
            </w:r>
          </w:p>
          <w:p w14:paraId="06BAD5D5" w14:textId="77777777" w:rsidR="00C76F7F" w:rsidRPr="00312F2A" w:rsidRDefault="00C76F7F" w:rsidP="00D76D17">
            <w:pPr>
              <w:ind w:left="40" w:firstLine="38"/>
              <w:rPr>
                <w:sz w:val="22"/>
                <w:szCs w:val="22"/>
              </w:rPr>
            </w:pPr>
            <w:r w:rsidRPr="00312F2A">
              <w:rPr>
                <w:sz w:val="22"/>
                <w:szCs w:val="22"/>
              </w:rPr>
              <w:t>(Use this code for ages 14- 21.)</w:t>
            </w:r>
          </w:p>
        </w:tc>
        <w:tc>
          <w:tcPr>
            <w:tcW w:w="810" w:type="dxa"/>
            <w:shd w:val="clear" w:color="auto" w:fill="auto"/>
          </w:tcPr>
          <w:p w14:paraId="48A9F5BD" w14:textId="77777777" w:rsidR="00C76F7F" w:rsidRPr="00312F2A" w:rsidRDefault="00C76F7F" w:rsidP="0056291F">
            <w:pPr>
              <w:ind w:left="40" w:firstLine="38"/>
              <w:jc w:val="center"/>
              <w:rPr>
                <w:sz w:val="22"/>
                <w:szCs w:val="22"/>
              </w:rPr>
            </w:pPr>
            <w:r w:rsidRPr="00312F2A">
              <w:rPr>
                <w:sz w:val="22"/>
                <w:szCs w:val="22"/>
              </w:rPr>
              <w:t>Yes</w:t>
            </w:r>
          </w:p>
        </w:tc>
        <w:tc>
          <w:tcPr>
            <w:tcW w:w="1170" w:type="dxa"/>
            <w:shd w:val="clear" w:color="auto" w:fill="auto"/>
          </w:tcPr>
          <w:p w14:paraId="3B4537B1" w14:textId="77777777" w:rsidR="00C76F7F" w:rsidRPr="00312F2A" w:rsidRDefault="00C76F7F" w:rsidP="0056291F">
            <w:pPr>
              <w:ind w:left="40" w:firstLine="38"/>
              <w:jc w:val="center"/>
              <w:rPr>
                <w:sz w:val="22"/>
                <w:szCs w:val="22"/>
              </w:rPr>
            </w:pPr>
            <w:r w:rsidRPr="00312F2A">
              <w:rPr>
                <w:sz w:val="22"/>
                <w:szCs w:val="22"/>
              </w:rPr>
              <w:t>Yes</w:t>
            </w:r>
          </w:p>
        </w:tc>
        <w:tc>
          <w:tcPr>
            <w:tcW w:w="1983" w:type="dxa"/>
            <w:shd w:val="clear" w:color="auto" w:fill="auto"/>
          </w:tcPr>
          <w:p w14:paraId="69764795" w14:textId="77777777" w:rsidR="00C76F7F" w:rsidRPr="00312F2A" w:rsidRDefault="00C76F7F" w:rsidP="0056291F">
            <w:pPr>
              <w:ind w:left="40" w:firstLine="38"/>
              <w:jc w:val="center"/>
              <w:rPr>
                <w:sz w:val="22"/>
                <w:szCs w:val="22"/>
              </w:rPr>
            </w:pPr>
          </w:p>
        </w:tc>
      </w:tr>
      <w:tr w:rsidR="00C76F7F" w:rsidRPr="00312F2A" w14:paraId="30C70D60" w14:textId="77777777" w:rsidTr="0056291F">
        <w:trPr>
          <w:trHeight w:val="255"/>
          <w:jc w:val="center"/>
        </w:trPr>
        <w:tc>
          <w:tcPr>
            <w:tcW w:w="729" w:type="dxa"/>
          </w:tcPr>
          <w:p w14:paraId="4B1DBAAD" w14:textId="77777777" w:rsidR="00C76F7F" w:rsidRPr="00312F2A" w:rsidRDefault="00C76F7F" w:rsidP="0056291F">
            <w:pPr>
              <w:ind w:left="40" w:firstLine="38"/>
              <w:jc w:val="center"/>
              <w:rPr>
                <w:sz w:val="22"/>
                <w:szCs w:val="22"/>
              </w:rPr>
            </w:pPr>
            <w:r w:rsidRPr="00312F2A">
              <w:rPr>
                <w:sz w:val="22"/>
                <w:szCs w:val="22"/>
              </w:rPr>
              <w:t>D1120</w:t>
            </w:r>
          </w:p>
        </w:tc>
        <w:tc>
          <w:tcPr>
            <w:tcW w:w="2790" w:type="dxa"/>
          </w:tcPr>
          <w:p w14:paraId="4E8F5E61" w14:textId="77777777" w:rsidR="00C76F7F" w:rsidRPr="00312F2A" w:rsidRDefault="00C76F7F" w:rsidP="0056291F">
            <w:pPr>
              <w:ind w:left="43"/>
              <w:rPr>
                <w:sz w:val="22"/>
                <w:szCs w:val="22"/>
              </w:rPr>
            </w:pPr>
            <w:r w:rsidRPr="00312F2A">
              <w:rPr>
                <w:sz w:val="22"/>
                <w:szCs w:val="22"/>
              </w:rPr>
              <w:t>Twice per calendar year</w:t>
            </w:r>
          </w:p>
        </w:tc>
        <w:tc>
          <w:tcPr>
            <w:tcW w:w="1170" w:type="dxa"/>
          </w:tcPr>
          <w:p w14:paraId="6D249FC7" w14:textId="77777777" w:rsidR="00C76F7F" w:rsidRPr="00312F2A" w:rsidRDefault="00C76F7F" w:rsidP="00D76D17">
            <w:pPr>
              <w:ind w:left="40" w:firstLine="38"/>
              <w:rPr>
                <w:sz w:val="22"/>
                <w:szCs w:val="22"/>
              </w:rPr>
            </w:pPr>
            <w:r w:rsidRPr="00312F2A">
              <w:rPr>
                <w:sz w:val="22"/>
                <w:szCs w:val="22"/>
              </w:rPr>
              <w:t>Yes</w:t>
            </w:r>
          </w:p>
          <w:p w14:paraId="31128EC1" w14:textId="77777777" w:rsidR="00C76F7F" w:rsidRPr="00312F2A" w:rsidRDefault="00C76F7F" w:rsidP="00D76D17">
            <w:pPr>
              <w:ind w:left="40" w:firstLine="38"/>
              <w:rPr>
                <w:sz w:val="22"/>
                <w:szCs w:val="22"/>
              </w:rPr>
            </w:pPr>
            <w:r w:rsidRPr="00312F2A">
              <w:rPr>
                <w:sz w:val="22"/>
                <w:szCs w:val="22"/>
              </w:rPr>
              <w:t>(Use this code for ages up to 14.)</w:t>
            </w:r>
          </w:p>
        </w:tc>
        <w:tc>
          <w:tcPr>
            <w:tcW w:w="810" w:type="dxa"/>
            <w:shd w:val="clear" w:color="auto" w:fill="auto"/>
          </w:tcPr>
          <w:p w14:paraId="2FFB4686" w14:textId="77777777" w:rsidR="00C76F7F" w:rsidRPr="00312F2A" w:rsidRDefault="00C76F7F" w:rsidP="0056291F">
            <w:pPr>
              <w:ind w:left="40" w:firstLine="38"/>
              <w:jc w:val="center"/>
              <w:rPr>
                <w:sz w:val="22"/>
                <w:szCs w:val="22"/>
              </w:rPr>
            </w:pPr>
            <w:r w:rsidRPr="00312F2A">
              <w:rPr>
                <w:sz w:val="22"/>
                <w:szCs w:val="22"/>
              </w:rPr>
              <w:t>No</w:t>
            </w:r>
          </w:p>
        </w:tc>
        <w:tc>
          <w:tcPr>
            <w:tcW w:w="1170" w:type="dxa"/>
            <w:shd w:val="clear" w:color="auto" w:fill="auto"/>
          </w:tcPr>
          <w:p w14:paraId="55CD564C" w14:textId="77777777" w:rsidR="00C76F7F" w:rsidRPr="00312F2A" w:rsidRDefault="00C76F7F" w:rsidP="0056291F">
            <w:pPr>
              <w:ind w:left="40" w:firstLine="38"/>
              <w:jc w:val="center"/>
              <w:rPr>
                <w:sz w:val="22"/>
                <w:szCs w:val="22"/>
              </w:rPr>
            </w:pPr>
            <w:r w:rsidRPr="00312F2A">
              <w:rPr>
                <w:sz w:val="22"/>
                <w:szCs w:val="22"/>
              </w:rPr>
              <w:t>No</w:t>
            </w:r>
          </w:p>
        </w:tc>
        <w:tc>
          <w:tcPr>
            <w:tcW w:w="1983" w:type="dxa"/>
            <w:shd w:val="clear" w:color="auto" w:fill="auto"/>
          </w:tcPr>
          <w:p w14:paraId="417496B9" w14:textId="77777777" w:rsidR="00C76F7F" w:rsidRPr="00312F2A" w:rsidRDefault="00C76F7F" w:rsidP="0056291F">
            <w:pPr>
              <w:ind w:left="40" w:firstLine="38"/>
              <w:jc w:val="center"/>
              <w:rPr>
                <w:sz w:val="22"/>
                <w:szCs w:val="22"/>
              </w:rPr>
            </w:pPr>
          </w:p>
        </w:tc>
      </w:tr>
    </w:tbl>
    <w:p w14:paraId="5F58F15E" w14:textId="77777777" w:rsidR="00C76F7F" w:rsidRPr="00312F2A" w:rsidRDefault="00C76F7F" w:rsidP="0056291F">
      <w:pPr>
        <w:tabs>
          <w:tab w:val="left" w:pos="180"/>
          <w:tab w:val="left" w:pos="564"/>
        </w:tabs>
        <w:ind w:right="-396"/>
        <w:rPr>
          <w:sz w:val="6"/>
          <w:szCs w:val="22"/>
        </w:rPr>
      </w:pPr>
      <w:r w:rsidRPr="00312F2A">
        <w:br w:type="page"/>
      </w:r>
      <w:r w:rsidRPr="00312F2A">
        <w:rPr>
          <w:sz w:val="22"/>
          <w:szCs w:val="22"/>
        </w:rPr>
        <w:lastRenderedPageBreak/>
        <w:t>605</w:t>
      </w:r>
      <w:r w:rsidRPr="00312F2A">
        <w:rPr>
          <w:sz w:val="22"/>
          <w:szCs w:val="22"/>
        </w:rPr>
        <w:tab/>
      </w:r>
      <w:r w:rsidRPr="00312F2A">
        <w:rPr>
          <w:sz w:val="22"/>
          <w:szCs w:val="22"/>
          <w:u w:val="single"/>
        </w:rPr>
        <w:t>Service Codes: Preventive Services</w:t>
      </w:r>
      <w:r w:rsidRPr="00312F2A">
        <w:rPr>
          <w:sz w:val="22"/>
          <w:szCs w:val="22"/>
        </w:rPr>
        <w:t xml:space="preserve"> (cont.)</w:t>
      </w:r>
    </w:p>
    <w:p w14:paraId="723086A7" w14:textId="77777777" w:rsidR="00C76F7F" w:rsidRPr="00312F2A" w:rsidRDefault="00C76F7F" w:rsidP="0056291F">
      <w:pPr>
        <w:rPr>
          <w:sz w:val="16"/>
          <w:szCs w:val="16"/>
        </w:rPr>
      </w:pPr>
    </w:p>
    <w:tbl>
      <w:tblPr>
        <w:tblW w:w="8652" w:type="dxa"/>
        <w:jc w:val="center"/>
        <w:tblLayout w:type="fixed"/>
        <w:tblCellMar>
          <w:left w:w="0" w:type="dxa"/>
          <w:right w:w="0" w:type="dxa"/>
        </w:tblCellMar>
        <w:tblLook w:val="0000" w:firstRow="0" w:lastRow="0" w:firstColumn="0" w:lastColumn="0" w:noHBand="0" w:noVBand="0"/>
      </w:tblPr>
      <w:tblGrid>
        <w:gridCol w:w="729"/>
        <w:gridCol w:w="2790"/>
        <w:gridCol w:w="1170"/>
        <w:gridCol w:w="810"/>
        <w:gridCol w:w="1155"/>
        <w:gridCol w:w="15"/>
        <w:gridCol w:w="11"/>
        <w:gridCol w:w="1972"/>
      </w:tblGrid>
      <w:tr w:rsidR="00C76F7F" w:rsidRPr="00312F2A" w14:paraId="3B9230E9" w14:textId="77777777" w:rsidTr="007F7CAA">
        <w:trPr>
          <w:trHeight w:val="255"/>
          <w:tblHeader/>
          <w:jc w:val="center"/>
        </w:trPr>
        <w:tc>
          <w:tcPr>
            <w:tcW w:w="3519" w:type="dxa"/>
            <w:gridSpan w:val="2"/>
            <w:tcBorders>
              <w:top w:val="single" w:sz="4" w:space="0" w:color="auto"/>
              <w:left w:val="single" w:sz="4" w:space="0" w:color="auto"/>
              <w:bottom w:val="single" w:sz="4" w:space="0" w:color="auto"/>
              <w:right w:val="single" w:sz="4" w:space="0" w:color="auto"/>
            </w:tcBorders>
            <w:shd w:val="clear" w:color="auto" w:fill="auto"/>
          </w:tcPr>
          <w:p w14:paraId="4AAA96E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D6BD47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C39E9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77A714BD"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D37E6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gridSpan w:val="2"/>
            <w:tcBorders>
              <w:top w:val="single" w:sz="4" w:space="0" w:color="auto"/>
              <w:left w:val="single" w:sz="4" w:space="0" w:color="auto"/>
              <w:bottom w:val="single" w:sz="4" w:space="0" w:color="auto"/>
              <w:right w:val="single" w:sz="4" w:space="0" w:color="auto"/>
            </w:tcBorders>
            <w:shd w:val="clear" w:color="auto" w:fill="auto"/>
          </w:tcPr>
          <w:p w14:paraId="4FA6583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5EBA9945"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726B1DB4" w14:textId="77777777" w:rsidR="00C76F7F" w:rsidRPr="00312F2A" w:rsidRDefault="00C76F7F" w:rsidP="0056291F">
            <w:pPr>
              <w:ind w:left="40" w:firstLine="38"/>
              <w:rPr>
                <w:sz w:val="22"/>
                <w:szCs w:val="22"/>
              </w:rPr>
            </w:pPr>
            <w:r w:rsidRPr="00312F2A">
              <w:rPr>
                <w:sz w:val="22"/>
                <w:szCs w:val="22"/>
              </w:rPr>
              <w:t>D1206</w:t>
            </w:r>
          </w:p>
        </w:tc>
        <w:tc>
          <w:tcPr>
            <w:tcW w:w="2790" w:type="dxa"/>
            <w:tcBorders>
              <w:top w:val="nil"/>
              <w:left w:val="nil"/>
              <w:bottom w:val="single" w:sz="4" w:space="0" w:color="auto"/>
              <w:right w:val="single" w:sz="4" w:space="0" w:color="auto"/>
            </w:tcBorders>
            <w:shd w:val="clear" w:color="auto" w:fill="auto"/>
          </w:tcPr>
          <w:p w14:paraId="125F7209" w14:textId="77777777" w:rsidR="00C76F7F" w:rsidRPr="00312F2A" w:rsidRDefault="00C76F7F" w:rsidP="0056291F">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72A68F78"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7ADAE461" w14:textId="77777777" w:rsidR="00C76F7F" w:rsidRPr="00312F2A" w:rsidRDefault="00C76F7F" w:rsidP="0056291F">
            <w:pPr>
              <w:ind w:left="40" w:firstLine="38"/>
              <w:rPr>
                <w:sz w:val="22"/>
                <w:szCs w:val="22"/>
              </w:rPr>
            </w:pPr>
            <w:r w:rsidRPr="00312F2A">
              <w:rPr>
                <w:sz w:val="22"/>
                <w:szCs w:val="22"/>
              </w:rPr>
              <w:t>No*</w:t>
            </w:r>
          </w:p>
        </w:tc>
        <w:tc>
          <w:tcPr>
            <w:tcW w:w="1181" w:type="dxa"/>
            <w:gridSpan w:val="3"/>
            <w:tcBorders>
              <w:top w:val="nil"/>
              <w:left w:val="nil"/>
              <w:bottom w:val="single" w:sz="4" w:space="0" w:color="auto"/>
              <w:right w:val="single" w:sz="4" w:space="0" w:color="auto"/>
            </w:tcBorders>
            <w:shd w:val="clear" w:color="auto" w:fill="auto"/>
          </w:tcPr>
          <w:p w14:paraId="3A784BC2" w14:textId="77777777" w:rsidR="00C76F7F" w:rsidRPr="00312F2A" w:rsidRDefault="00C76F7F" w:rsidP="0056291F">
            <w:pPr>
              <w:ind w:left="40" w:firstLine="38"/>
              <w:rPr>
                <w:sz w:val="22"/>
                <w:szCs w:val="22"/>
              </w:rPr>
            </w:pPr>
            <w:r w:rsidRPr="00312F2A">
              <w:rPr>
                <w:sz w:val="22"/>
                <w:szCs w:val="22"/>
              </w:rPr>
              <w:t>No*</w:t>
            </w:r>
          </w:p>
        </w:tc>
        <w:tc>
          <w:tcPr>
            <w:tcW w:w="1972" w:type="dxa"/>
            <w:tcBorders>
              <w:top w:val="nil"/>
              <w:left w:val="nil"/>
              <w:bottom w:val="single" w:sz="4" w:space="0" w:color="auto"/>
              <w:right w:val="single" w:sz="4" w:space="0" w:color="auto"/>
            </w:tcBorders>
            <w:shd w:val="clear" w:color="auto" w:fill="auto"/>
          </w:tcPr>
          <w:p w14:paraId="33FF2852" w14:textId="77777777" w:rsidR="00C76F7F" w:rsidRPr="00312F2A" w:rsidRDefault="00C76F7F" w:rsidP="0056291F">
            <w:pPr>
              <w:ind w:left="40" w:firstLine="38"/>
              <w:rPr>
                <w:sz w:val="22"/>
                <w:szCs w:val="22"/>
              </w:rPr>
            </w:pPr>
            <w:r w:rsidRPr="00312F2A">
              <w:rPr>
                <w:i/>
                <w:sz w:val="22"/>
                <w:szCs w:val="22"/>
              </w:rPr>
              <w:t xml:space="preserve">* Exception for members who have a medical or dental condition that significantly interrupts the flow of saliva </w:t>
            </w:r>
            <w:r w:rsidRPr="00312F2A">
              <w:rPr>
                <w:i/>
                <w:sz w:val="22"/>
                <w:szCs w:val="22"/>
              </w:rPr>
              <w:t> (PA required). See 602(A) above and 130 CMR 420.424(B)(1)(b).</w:t>
            </w:r>
          </w:p>
        </w:tc>
      </w:tr>
      <w:tr w:rsidR="00C76F7F" w:rsidRPr="00312F2A" w14:paraId="7DB67273"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3796D0D9" w14:textId="77777777" w:rsidR="00C76F7F" w:rsidRPr="00312F2A" w:rsidRDefault="00C76F7F" w:rsidP="0056291F">
            <w:pPr>
              <w:ind w:left="40" w:firstLine="38"/>
              <w:rPr>
                <w:sz w:val="22"/>
                <w:szCs w:val="22"/>
              </w:rPr>
            </w:pPr>
            <w:r w:rsidRPr="00312F2A">
              <w:rPr>
                <w:sz w:val="22"/>
                <w:szCs w:val="22"/>
              </w:rPr>
              <w:t>D1208</w:t>
            </w:r>
          </w:p>
        </w:tc>
        <w:tc>
          <w:tcPr>
            <w:tcW w:w="2790" w:type="dxa"/>
            <w:tcBorders>
              <w:top w:val="nil"/>
              <w:left w:val="nil"/>
              <w:bottom w:val="single" w:sz="4" w:space="0" w:color="auto"/>
              <w:right w:val="single" w:sz="4" w:space="0" w:color="auto"/>
            </w:tcBorders>
            <w:shd w:val="clear" w:color="auto" w:fill="auto"/>
          </w:tcPr>
          <w:p w14:paraId="2FD6D413" w14:textId="77777777" w:rsidR="00C76F7F" w:rsidRPr="00312F2A" w:rsidRDefault="00C76F7F" w:rsidP="0056291F">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5F929C11"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167A16BD" w14:textId="77777777" w:rsidR="00C76F7F" w:rsidRPr="00312F2A" w:rsidRDefault="00C76F7F" w:rsidP="0056291F">
            <w:pPr>
              <w:ind w:left="40" w:firstLine="38"/>
              <w:rPr>
                <w:sz w:val="22"/>
                <w:szCs w:val="22"/>
              </w:rPr>
            </w:pPr>
            <w:r w:rsidRPr="00312F2A">
              <w:rPr>
                <w:sz w:val="22"/>
                <w:szCs w:val="22"/>
              </w:rPr>
              <w:t>No*</w:t>
            </w:r>
          </w:p>
        </w:tc>
        <w:tc>
          <w:tcPr>
            <w:tcW w:w="1181" w:type="dxa"/>
            <w:gridSpan w:val="3"/>
            <w:tcBorders>
              <w:top w:val="nil"/>
              <w:left w:val="nil"/>
              <w:bottom w:val="single" w:sz="4" w:space="0" w:color="auto"/>
              <w:right w:val="single" w:sz="4" w:space="0" w:color="auto"/>
            </w:tcBorders>
            <w:shd w:val="clear" w:color="auto" w:fill="auto"/>
          </w:tcPr>
          <w:p w14:paraId="64C70CFA" w14:textId="77777777" w:rsidR="00C76F7F" w:rsidRPr="00312F2A" w:rsidRDefault="00C76F7F" w:rsidP="0056291F">
            <w:pPr>
              <w:ind w:left="40" w:firstLine="38"/>
              <w:rPr>
                <w:sz w:val="22"/>
                <w:szCs w:val="22"/>
              </w:rPr>
            </w:pPr>
            <w:r w:rsidRPr="00312F2A">
              <w:rPr>
                <w:sz w:val="22"/>
                <w:szCs w:val="22"/>
              </w:rPr>
              <w:t>No*</w:t>
            </w:r>
          </w:p>
        </w:tc>
        <w:tc>
          <w:tcPr>
            <w:tcW w:w="1972" w:type="dxa"/>
            <w:tcBorders>
              <w:top w:val="nil"/>
              <w:left w:val="nil"/>
              <w:bottom w:val="single" w:sz="4" w:space="0" w:color="auto"/>
              <w:right w:val="single" w:sz="4" w:space="0" w:color="auto"/>
            </w:tcBorders>
            <w:shd w:val="clear" w:color="auto" w:fill="auto"/>
          </w:tcPr>
          <w:p w14:paraId="4349B520" w14:textId="77777777" w:rsidR="00C76F7F" w:rsidRPr="00312F2A" w:rsidRDefault="00C76F7F" w:rsidP="0056291F">
            <w:pPr>
              <w:ind w:left="40" w:firstLine="38"/>
              <w:rPr>
                <w:i/>
                <w:sz w:val="22"/>
                <w:szCs w:val="22"/>
              </w:rPr>
            </w:pPr>
            <w:r w:rsidRPr="00312F2A">
              <w:rPr>
                <w:i/>
                <w:sz w:val="22"/>
                <w:szCs w:val="22"/>
              </w:rPr>
              <w:t xml:space="preserve">* Exception for members who have a medical or dental condition that significantly interrupts the flow of saliva </w:t>
            </w:r>
            <w:r w:rsidRPr="00312F2A">
              <w:rPr>
                <w:i/>
                <w:sz w:val="22"/>
                <w:szCs w:val="22"/>
              </w:rPr>
              <w:t> (PA required). See 602(A) above and 130 CMR 420.424(B)(1)(b).</w:t>
            </w:r>
          </w:p>
        </w:tc>
      </w:tr>
      <w:tr w:rsidR="00C76F7F" w:rsidRPr="00312F2A" w14:paraId="657C09D0" w14:textId="77777777" w:rsidTr="0056291F">
        <w:trPr>
          <w:trHeight w:val="255"/>
          <w:jc w:val="center"/>
        </w:trPr>
        <w:tc>
          <w:tcPr>
            <w:tcW w:w="8652" w:type="dxa"/>
            <w:gridSpan w:val="8"/>
            <w:tcBorders>
              <w:top w:val="nil"/>
              <w:left w:val="single" w:sz="4" w:space="0" w:color="auto"/>
              <w:bottom w:val="single" w:sz="4" w:space="0" w:color="auto"/>
              <w:right w:val="single" w:sz="4" w:space="0" w:color="auto"/>
            </w:tcBorders>
            <w:shd w:val="clear" w:color="auto" w:fill="auto"/>
          </w:tcPr>
          <w:p w14:paraId="5B51A035" w14:textId="77777777" w:rsidR="00C76F7F" w:rsidRPr="00312F2A" w:rsidRDefault="00C76F7F" w:rsidP="0056291F">
            <w:pPr>
              <w:ind w:left="91"/>
              <w:rPr>
                <w:sz w:val="22"/>
                <w:szCs w:val="22"/>
              </w:rPr>
            </w:pPr>
            <w:r w:rsidRPr="00312F2A">
              <w:br w:type="page"/>
            </w:r>
            <w:r w:rsidRPr="00312F2A">
              <w:rPr>
                <w:b/>
                <w:sz w:val="22"/>
                <w:szCs w:val="22"/>
              </w:rPr>
              <w:t>Other Preventive Services</w:t>
            </w:r>
          </w:p>
        </w:tc>
      </w:tr>
      <w:tr w:rsidR="00C76F7F" w:rsidRPr="00312F2A" w14:paraId="05C1D0DA"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6291545D" w14:textId="77777777" w:rsidR="00C76F7F" w:rsidRPr="00312F2A" w:rsidRDefault="00C76F7F" w:rsidP="0056291F">
            <w:pPr>
              <w:ind w:left="40" w:firstLine="38"/>
              <w:rPr>
                <w:sz w:val="22"/>
                <w:szCs w:val="22"/>
              </w:rPr>
            </w:pPr>
            <w:r w:rsidRPr="00312F2A">
              <w:rPr>
                <w:sz w:val="22"/>
                <w:szCs w:val="22"/>
              </w:rPr>
              <w:t>D1351</w:t>
            </w:r>
          </w:p>
        </w:tc>
        <w:tc>
          <w:tcPr>
            <w:tcW w:w="2790" w:type="dxa"/>
            <w:tcBorders>
              <w:top w:val="nil"/>
              <w:left w:val="nil"/>
              <w:bottom w:val="single" w:sz="4" w:space="0" w:color="auto"/>
              <w:right w:val="single" w:sz="4" w:space="0" w:color="auto"/>
            </w:tcBorders>
            <w:shd w:val="clear" w:color="auto" w:fill="auto"/>
          </w:tcPr>
          <w:p w14:paraId="7C5E71E3" w14:textId="77777777" w:rsidR="00C76F7F" w:rsidRPr="00312F2A" w:rsidRDefault="00C76F7F" w:rsidP="0056291F">
            <w:pPr>
              <w:ind w:left="40"/>
              <w:rPr>
                <w:sz w:val="22"/>
                <w:szCs w:val="22"/>
              </w:rPr>
            </w:pPr>
            <w:r w:rsidRPr="00312F2A">
              <w:rPr>
                <w:sz w:val="22"/>
                <w:szCs w:val="22"/>
              </w:rPr>
              <w:t xml:space="preserve">Permanent first, second, and third </w:t>
            </w:r>
            <w:proofErr w:type="spellStart"/>
            <w:r w:rsidRPr="00312F2A">
              <w:rPr>
                <w:sz w:val="22"/>
                <w:szCs w:val="22"/>
              </w:rPr>
              <w:t>noncarious</w:t>
            </w:r>
            <w:proofErr w:type="spellEnd"/>
            <w:r w:rsidRPr="00312F2A">
              <w:rPr>
                <w:sz w:val="22"/>
                <w:szCs w:val="22"/>
              </w:rPr>
              <w:t xml:space="preserve">, </w:t>
            </w:r>
            <w:proofErr w:type="spellStart"/>
            <w:r w:rsidRPr="00312F2A">
              <w:rPr>
                <w:sz w:val="22"/>
                <w:szCs w:val="22"/>
              </w:rPr>
              <w:t>nonrestored</w:t>
            </w:r>
            <w:proofErr w:type="spellEnd"/>
            <w:r w:rsidRPr="00312F2A">
              <w:rPr>
                <w:sz w:val="22"/>
                <w:szCs w:val="22"/>
              </w:rPr>
              <w:t xml:space="preserve"> molars</w:t>
            </w:r>
          </w:p>
        </w:tc>
        <w:tc>
          <w:tcPr>
            <w:tcW w:w="1170" w:type="dxa"/>
            <w:tcBorders>
              <w:top w:val="nil"/>
              <w:left w:val="nil"/>
              <w:bottom w:val="single" w:sz="4" w:space="0" w:color="auto"/>
              <w:right w:val="single" w:sz="4" w:space="0" w:color="auto"/>
            </w:tcBorders>
            <w:shd w:val="clear" w:color="auto" w:fill="auto"/>
          </w:tcPr>
          <w:p w14:paraId="4E440634"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22AED295" w14:textId="77777777" w:rsidR="00C76F7F" w:rsidRPr="00312F2A" w:rsidRDefault="00C76F7F" w:rsidP="0056291F">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27D161DE" w14:textId="77777777" w:rsidR="00C76F7F" w:rsidRPr="00312F2A" w:rsidRDefault="00C76F7F" w:rsidP="0056291F">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26A43CEB" w14:textId="77777777" w:rsidR="00C76F7F" w:rsidRPr="00312F2A" w:rsidRDefault="00C76F7F" w:rsidP="0056291F">
            <w:pPr>
              <w:rPr>
                <w:sz w:val="22"/>
                <w:szCs w:val="22"/>
              </w:rPr>
            </w:pPr>
          </w:p>
        </w:tc>
      </w:tr>
      <w:tr w:rsidR="00C76F7F" w:rsidRPr="00312F2A" w14:paraId="0143DA51" w14:textId="77777777" w:rsidTr="0056291F">
        <w:trPr>
          <w:trHeight w:val="255"/>
          <w:jc w:val="center"/>
        </w:trPr>
        <w:tc>
          <w:tcPr>
            <w:tcW w:w="8652" w:type="dxa"/>
            <w:gridSpan w:val="8"/>
            <w:tcBorders>
              <w:top w:val="single" w:sz="4" w:space="0" w:color="auto"/>
              <w:left w:val="single" w:sz="4" w:space="0" w:color="auto"/>
              <w:bottom w:val="single" w:sz="4" w:space="0" w:color="auto"/>
              <w:right w:val="single" w:sz="4" w:space="0" w:color="auto"/>
            </w:tcBorders>
            <w:shd w:val="clear" w:color="auto" w:fill="auto"/>
          </w:tcPr>
          <w:p w14:paraId="7775E7A0" w14:textId="77777777" w:rsidR="00C76F7F" w:rsidRPr="00312F2A" w:rsidRDefault="00C76F7F" w:rsidP="0056291F">
            <w:pPr>
              <w:ind w:left="40" w:firstLine="38"/>
              <w:rPr>
                <w:sz w:val="22"/>
                <w:szCs w:val="22"/>
              </w:rPr>
            </w:pPr>
            <w:r w:rsidRPr="00312F2A">
              <w:rPr>
                <w:b/>
                <w:sz w:val="22"/>
                <w:szCs w:val="22"/>
              </w:rPr>
              <w:t>Space Maintenance (Passive Appliances)</w:t>
            </w:r>
          </w:p>
        </w:tc>
      </w:tr>
      <w:tr w:rsidR="00C76F7F" w:rsidRPr="00312F2A" w14:paraId="275DE8D8"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231B0C33" w14:textId="77777777" w:rsidR="00C76F7F" w:rsidRPr="00312F2A" w:rsidRDefault="00C76F7F" w:rsidP="0056291F">
            <w:pPr>
              <w:ind w:left="40" w:firstLine="38"/>
              <w:rPr>
                <w:sz w:val="22"/>
                <w:szCs w:val="22"/>
              </w:rPr>
            </w:pPr>
            <w:r w:rsidRPr="00312F2A">
              <w:rPr>
                <w:sz w:val="22"/>
                <w:szCs w:val="22"/>
              </w:rPr>
              <w:t>D1510</w:t>
            </w:r>
          </w:p>
        </w:tc>
        <w:tc>
          <w:tcPr>
            <w:tcW w:w="2790" w:type="dxa"/>
            <w:tcBorders>
              <w:top w:val="single" w:sz="4" w:space="0" w:color="auto"/>
              <w:left w:val="nil"/>
              <w:bottom w:val="single" w:sz="4" w:space="0" w:color="auto"/>
              <w:right w:val="single" w:sz="4" w:space="0" w:color="auto"/>
            </w:tcBorders>
            <w:shd w:val="clear" w:color="auto" w:fill="auto"/>
          </w:tcPr>
          <w:p w14:paraId="5FAFD1E6" w14:textId="77777777" w:rsidR="00C76F7F" w:rsidRPr="00312F2A" w:rsidRDefault="00C76F7F" w:rsidP="0056291F">
            <w:pPr>
              <w:ind w:left="40" w:firstLine="38"/>
              <w:rPr>
                <w:sz w:val="22"/>
                <w:szCs w:val="22"/>
              </w:rPr>
            </w:pPr>
            <w:r w:rsidRPr="00312F2A">
              <w:rPr>
                <w:sz w:val="22"/>
                <w:szCs w:val="22"/>
              </w:rPr>
              <w:t>Twice per lifetime</w:t>
            </w:r>
          </w:p>
        </w:tc>
        <w:tc>
          <w:tcPr>
            <w:tcW w:w="1170" w:type="dxa"/>
            <w:tcBorders>
              <w:top w:val="single" w:sz="4" w:space="0" w:color="auto"/>
              <w:left w:val="nil"/>
              <w:bottom w:val="single" w:sz="4" w:space="0" w:color="auto"/>
              <w:right w:val="single" w:sz="4" w:space="0" w:color="auto"/>
            </w:tcBorders>
            <w:shd w:val="clear" w:color="auto" w:fill="auto"/>
          </w:tcPr>
          <w:p w14:paraId="771453EF"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61E4E538" w14:textId="77777777" w:rsidR="00C76F7F" w:rsidRPr="00312F2A" w:rsidRDefault="00C76F7F" w:rsidP="0056291F">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253A76AD" w14:textId="77777777" w:rsidR="00C76F7F" w:rsidRPr="00312F2A" w:rsidRDefault="00C76F7F" w:rsidP="0056291F">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4EE7A2D0" w14:textId="77777777" w:rsidR="00C76F7F" w:rsidRPr="00312F2A" w:rsidRDefault="00C76F7F" w:rsidP="0056291F">
            <w:pPr>
              <w:rPr>
                <w:sz w:val="22"/>
                <w:szCs w:val="22"/>
              </w:rPr>
            </w:pPr>
          </w:p>
        </w:tc>
      </w:tr>
      <w:tr w:rsidR="00C76F7F" w:rsidRPr="00312F2A" w14:paraId="30CB662B"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58BA73CB" w14:textId="77777777" w:rsidR="00C76F7F" w:rsidRPr="00312F2A" w:rsidRDefault="00C76F7F" w:rsidP="0056291F">
            <w:pPr>
              <w:ind w:left="40" w:firstLine="38"/>
              <w:rPr>
                <w:sz w:val="22"/>
                <w:szCs w:val="22"/>
              </w:rPr>
            </w:pPr>
            <w:r w:rsidRPr="00312F2A">
              <w:rPr>
                <w:sz w:val="22"/>
                <w:szCs w:val="22"/>
              </w:rPr>
              <w:t>D1354</w:t>
            </w:r>
          </w:p>
        </w:tc>
        <w:tc>
          <w:tcPr>
            <w:tcW w:w="2790" w:type="dxa"/>
            <w:tcBorders>
              <w:top w:val="single" w:sz="4" w:space="0" w:color="auto"/>
              <w:left w:val="nil"/>
              <w:bottom w:val="single" w:sz="4" w:space="0" w:color="auto"/>
              <w:right w:val="single" w:sz="4" w:space="0" w:color="auto"/>
            </w:tcBorders>
            <w:shd w:val="clear" w:color="auto" w:fill="auto"/>
          </w:tcPr>
          <w:p w14:paraId="03F91DF9" w14:textId="77777777" w:rsidR="00C76F7F" w:rsidRPr="00312F2A" w:rsidRDefault="00C76F7F" w:rsidP="0056291F">
            <w:pPr>
              <w:ind w:left="40"/>
              <w:rPr>
                <w:sz w:val="22"/>
                <w:szCs w:val="22"/>
              </w:rPr>
            </w:pPr>
            <w:r w:rsidRPr="00312F2A">
              <w:rPr>
                <w:sz w:val="22"/>
                <w:szCs w:val="22"/>
              </w:rPr>
              <w:t>Twice per tooth’s lifetime</w:t>
            </w:r>
          </w:p>
        </w:tc>
        <w:tc>
          <w:tcPr>
            <w:tcW w:w="1170" w:type="dxa"/>
            <w:tcBorders>
              <w:top w:val="single" w:sz="4" w:space="0" w:color="auto"/>
              <w:left w:val="nil"/>
              <w:bottom w:val="single" w:sz="4" w:space="0" w:color="auto"/>
              <w:right w:val="single" w:sz="4" w:space="0" w:color="auto"/>
            </w:tcBorders>
            <w:shd w:val="clear" w:color="auto" w:fill="auto"/>
          </w:tcPr>
          <w:p w14:paraId="06FF8A2A"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14642349" w14:textId="77777777" w:rsidR="00C76F7F" w:rsidRPr="00312F2A" w:rsidRDefault="00C76F7F" w:rsidP="0056291F">
            <w:pPr>
              <w:ind w:left="40" w:firstLine="38"/>
              <w:rPr>
                <w:sz w:val="22"/>
                <w:szCs w:val="22"/>
              </w:rPr>
            </w:pPr>
            <w:r w:rsidRPr="00312F2A">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60AA5992" w14:textId="77777777" w:rsidR="00C76F7F" w:rsidRPr="00312F2A" w:rsidRDefault="00C76F7F" w:rsidP="0056291F">
            <w:pPr>
              <w:ind w:left="40" w:firstLine="38"/>
              <w:rPr>
                <w:sz w:val="22"/>
                <w:szCs w:val="22"/>
              </w:rPr>
            </w:pPr>
            <w:r w:rsidRPr="00312F2A">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023B1CC5" w14:textId="77777777" w:rsidR="00C76F7F" w:rsidRPr="00312F2A" w:rsidRDefault="00C76F7F" w:rsidP="0056291F">
            <w:pPr>
              <w:rPr>
                <w:sz w:val="22"/>
                <w:szCs w:val="22"/>
              </w:rPr>
            </w:pPr>
          </w:p>
        </w:tc>
      </w:tr>
      <w:tr w:rsidR="00C76F7F" w:rsidRPr="00312F2A" w14:paraId="1FDB3A6F"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061B46BC" w14:textId="77777777" w:rsidR="00C76F7F" w:rsidRPr="00312F2A" w:rsidRDefault="00C76F7F" w:rsidP="0056291F">
            <w:pPr>
              <w:ind w:left="40" w:firstLine="38"/>
              <w:rPr>
                <w:sz w:val="22"/>
                <w:szCs w:val="22"/>
              </w:rPr>
            </w:pPr>
          </w:p>
        </w:tc>
        <w:tc>
          <w:tcPr>
            <w:tcW w:w="2790" w:type="dxa"/>
            <w:tcBorders>
              <w:top w:val="nil"/>
              <w:left w:val="nil"/>
              <w:bottom w:val="single" w:sz="4" w:space="0" w:color="auto"/>
              <w:right w:val="single" w:sz="4" w:space="0" w:color="auto"/>
            </w:tcBorders>
            <w:shd w:val="clear" w:color="auto" w:fill="auto"/>
          </w:tcPr>
          <w:p w14:paraId="5F754CDF" w14:textId="77777777" w:rsidR="00C76F7F" w:rsidRPr="00312F2A" w:rsidRDefault="00C76F7F" w:rsidP="0056291F">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3212F828" w14:textId="77777777" w:rsidR="00C76F7F" w:rsidRPr="00312F2A" w:rsidRDefault="00C76F7F" w:rsidP="0056291F">
            <w:pPr>
              <w:ind w:left="40" w:firstLine="38"/>
              <w:rPr>
                <w:sz w:val="22"/>
                <w:szCs w:val="22"/>
              </w:rPr>
            </w:pPr>
          </w:p>
        </w:tc>
        <w:tc>
          <w:tcPr>
            <w:tcW w:w="810" w:type="dxa"/>
            <w:tcBorders>
              <w:top w:val="nil"/>
              <w:left w:val="nil"/>
              <w:bottom w:val="single" w:sz="4" w:space="0" w:color="auto"/>
              <w:right w:val="single" w:sz="4" w:space="0" w:color="auto"/>
            </w:tcBorders>
            <w:shd w:val="clear" w:color="auto" w:fill="auto"/>
          </w:tcPr>
          <w:p w14:paraId="1CC6D4A6" w14:textId="77777777" w:rsidR="00C76F7F" w:rsidRPr="00312F2A" w:rsidRDefault="00C76F7F" w:rsidP="0056291F">
            <w:pPr>
              <w:ind w:left="40" w:firstLine="38"/>
              <w:rPr>
                <w:sz w:val="22"/>
                <w:szCs w:val="22"/>
              </w:rPr>
            </w:pPr>
          </w:p>
        </w:tc>
        <w:tc>
          <w:tcPr>
            <w:tcW w:w="1155" w:type="dxa"/>
            <w:tcBorders>
              <w:top w:val="nil"/>
              <w:left w:val="nil"/>
              <w:bottom w:val="single" w:sz="4" w:space="0" w:color="auto"/>
              <w:right w:val="single" w:sz="4" w:space="0" w:color="auto"/>
            </w:tcBorders>
            <w:shd w:val="clear" w:color="auto" w:fill="auto"/>
          </w:tcPr>
          <w:p w14:paraId="12D8AE0A" w14:textId="77777777" w:rsidR="00C76F7F" w:rsidRPr="00312F2A" w:rsidRDefault="00C76F7F" w:rsidP="0056291F">
            <w:pPr>
              <w:ind w:left="40" w:firstLine="38"/>
              <w:rPr>
                <w:sz w:val="22"/>
                <w:szCs w:val="22"/>
              </w:rPr>
            </w:pPr>
          </w:p>
        </w:tc>
        <w:tc>
          <w:tcPr>
            <w:tcW w:w="1998" w:type="dxa"/>
            <w:gridSpan w:val="3"/>
            <w:tcBorders>
              <w:top w:val="nil"/>
              <w:left w:val="nil"/>
              <w:bottom w:val="single" w:sz="4" w:space="0" w:color="auto"/>
              <w:right w:val="single" w:sz="4" w:space="0" w:color="auto"/>
            </w:tcBorders>
            <w:shd w:val="clear" w:color="auto" w:fill="auto"/>
          </w:tcPr>
          <w:p w14:paraId="1D995EEC" w14:textId="77777777" w:rsidR="00C76F7F" w:rsidRPr="00312F2A" w:rsidRDefault="00C76F7F" w:rsidP="0056291F">
            <w:pPr>
              <w:rPr>
                <w:sz w:val="22"/>
                <w:szCs w:val="22"/>
              </w:rPr>
            </w:pPr>
          </w:p>
        </w:tc>
      </w:tr>
      <w:tr w:rsidR="00C76F7F" w:rsidRPr="00312F2A" w14:paraId="7CE3BABA"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385D7EBB" w14:textId="77777777" w:rsidR="00C76F7F" w:rsidRPr="00312F2A" w:rsidDel="00292C45" w:rsidRDefault="00C76F7F" w:rsidP="0056291F">
            <w:pPr>
              <w:ind w:left="40" w:firstLine="38"/>
              <w:rPr>
                <w:sz w:val="22"/>
                <w:szCs w:val="22"/>
              </w:rPr>
            </w:pPr>
            <w:r w:rsidRPr="00312F2A">
              <w:rPr>
                <w:sz w:val="22"/>
                <w:szCs w:val="22"/>
              </w:rPr>
              <w:t>D1516</w:t>
            </w:r>
          </w:p>
        </w:tc>
        <w:tc>
          <w:tcPr>
            <w:tcW w:w="2790" w:type="dxa"/>
            <w:tcBorders>
              <w:top w:val="nil"/>
              <w:left w:val="nil"/>
              <w:bottom w:val="single" w:sz="4" w:space="0" w:color="auto"/>
              <w:right w:val="single" w:sz="4" w:space="0" w:color="auto"/>
            </w:tcBorders>
            <w:shd w:val="clear" w:color="auto" w:fill="auto"/>
          </w:tcPr>
          <w:p w14:paraId="75D38D91" w14:textId="77777777" w:rsidR="00C76F7F" w:rsidRPr="00312F2A" w:rsidDel="00292C45" w:rsidRDefault="00C76F7F" w:rsidP="0056291F">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4FEAF860" w14:textId="77777777" w:rsidR="00C76F7F" w:rsidRPr="00312F2A" w:rsidDel="00292C45" w:rsidRDefault="00C76F7F" w:rsidP="0056291F">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044748BB" w14:textId="77777777" w:rsidR="00C76F7F" w:rsidRPr="00312F2A" w:rsidDel="00292C45" w:rsidRDefault="00C76F7F" w:rsidP="0056291F">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3DBDD6D8" w14:textId="77777777" w:rsidR="00C76F7F" w:rsidRPr="00312F2A" w:rsidDel="00292C45" w:rsidRDefault="00C76F7F" w:rsidP="0056291F">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36E7FD0D" w14:textId="77777777" w:rsidR="00C76F7F" w:rsidRPr="00312F2A" w:rsidRDefault="00C76F7F" w:rsidP="0056291F">
            <w:pPr>
              <w:rPr>
                <w:sz w:val="22"/>
                <w:szCs w:val="22"/>
              </w:rPr>
            </w:pPr>
          </w:p>
        </w:tc>
      </w:tr>
      <w:tr w:rsidR="00C76F7F" w:rsidRPr="00312F2A" w14:paraId="215AAA18" w14:textId="77777777" w:rsidTr="0056291F">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14:paraId="477F7E10" w14:textId="77777777" w:rsidR="00C76F7F" w:rsidRPr="00312F2A" w:rsidDel="00292C45" w:rsidRDefault="00C76F7F" w:rsidP="0056291F">
            <w:pPr>
              <w:ind w:left="40" w:firstLine="38"/>
              <w:rPr>
                <w:sz w:val="22"/>
                <w:szCs w:val="22"/>
              </w:rPr>
            </w:pPr>
            <w:r w:rsidRPr="00312F2A">
              <w:rPr>
                <w:sz w:val="22"/>
                <w:szCs w:val="22"/>
              </w:rPr>
              <w:t>D1517</w:t>
            </w:r>
          </w:p>
        </w:tc>
        <w:tc>
          <w:tcPr>
            <w:tcW w:w="2790" w:type="dxa"/>
            <w:tcBorders>
              <w:top w:val="nil"/>
              <w:left w:val="nil"/>
              <w:bottom w:val="single" w:sz="4" w:space="0" w:color="auto"/>
              <w:right w:val="single" w:sz="4" w:space="0" w:color="auto"/>
            </w:tcBorders>
            <w:shd w:val="clear" w:color="auto" w:fill="auto"/>
          </w:tcPr>
          <w:p w14:paraId="0113F579" w14:textId="77777777" w:rsidR="00C76F7F" w:rsidRPr="00312F2A" w:rsidDel="00292C45" w:rsidRDefault="00C76F7F" w:rsidP="0056291F">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75BCC545" w14:textId="77777777" w:rsidR="00C76F7F" w:rsidRPr="00312F2A" w:rsidDel="00292C45" w:rsidRDefault="00C76F7F" w:rsidP="0056291F">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65E8EF9C" w14:textId="77777777" w:rsidR="00C76F7F" w:rsidRPr="00312F2A" w:rsidDel="00292C45" w:rsidRDefault="00C76F7F" w:rsidP="0056291F">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343D2F88" w14:textId="77777777" w:rsidR="00C76F7F" w:rsidRPr="00312F2A" w:rsidDel="00292C45" w:rsidRDefault="00C76F7F" w:rsidP="0056291F">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2A55318D" w14:textId="77777777" w:rsidR="00C76F7F" w:rsidRPr="00312F2A" w:rsidRDefault="00C76F7F" w:rsidP="0056291F">
            <w:pPr>
              <w:rPr>
                <w:sz w:val="22"/>
                <w:szCs w:val="22"/>
              </w:rPr>
            </w:pPr>
          </w:p>
        </w:tc>
      </w:tr>
      <w:tr w:rsidR="00C76F7F" w:rsidRPr="00312F2A" w14:paraId="69A1557A"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2E3C1337" w14:textId="77777777" w:rsidR="00C76F7F" w:rsidRPr="00312F2A" w:rsidRDefault="00C76F7F" w:rsidP="0056291F">
            <w:pPr>
              <w:ind w:left="40" w:firstLine="38"/>
              <w:rPr>
                <w:sz w:val="22"/>
                <w:szCs w:val="22"/>
              </w:rPr>
            </w:pPr>
            <w:r w:rsidRPr="00312F2A">
              <w:rPr>
                <w:sz w:val="22"/>
                <w:szCs w:val="22"/>
              </w:rPr>
              <w:t>D1520</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51B9FD2C" w14:textId="77777777" w:rsidR="00C76F7F" w:rsidRPr="00312F2A" w:rsidRDefault="00C76F7F" w:rsidP="0056291F">
            <w:pPr>
              <w:ind w:left="40" w:firstLine="38"/>
              <w:rPr>
                <w:sz w:val="22"/>
                <w:szCs w:val="22"/>
              </w:rPr>
            </w:pPr>
            <w:r w:rsidRPr="00312F2A">
              <w:rPr>
                <w:sz w:val="22"/>
                <w:szCs w:val="22"/>
              </w:rPr>
              <w:t>Twice per lifetim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73252CE"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9F902A" w14:textId="77777777" w:rsidR="00C76F7F" w:rsidRPr="00312F2A" w:rsidRDefault="00C76F7F" w:rsidP="0056291F">
            <w:pPr>
              <w:ind w:left="40" w:firstLine="38"/>
              <w:rPr>
                <w:sz w:val="22"/>
                <w:szCs w:val="22"/>
              </w:rPr>
            </w:pPr>
            <w:r w:rsidRPr="00312F2A">
              <w:rPr>
                <w:sz w:val="22"/>
                <w:szCs w:val="22"/>
              </w:rPr>
              <w:t>No</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46A613D" w14:textId="77777777" w:rsidR="00C76F7F" w:rsidRPr="00312F2A" w:rsidRDefault="00C76F7F" w:rsidP="0056291F">
            <w:pPr>
              <w:ind w:left="40" w:firstLine="38"/>
              <w:rPr>
                <w:sz w:val="22"/>
                <w:szCs w:val="22"/>
              </w:rPr>
            </w:pPr>
            <w:r w:rsidRPr="00312F2A">
              <w:rPr>
                <w:sz w:val="22"/>
                <w:szCs w:val="22"/>
              </w:rPr>
              <w:t>No</w:t>
            </w:r>
          </w:p>
        </w:tc>
        <w:tc>
          <w:tcPr>
            <w:tcW w:w="1998" w:type="dxa"/>
            <w:gridSpan w:val="3"/>
            <w:tcBorders>
              <w:top w:val="single" w:sz="4" w:space="0" w:color="auto"/>
              <w:left w:val="single" w:sz="4" w:space="0" w:color="auto"/>
              <w:bottom w:val="single" w:sz="4" w:space="0" w:color="auto"/>
              <w:right w:val="single" w:sz="4" w:space="0" w:color="auto"/>
            </w:tcBorders>
            <w:shd w:val="clear" w:color="auto" w:fill="auto"/>
          </w:tcPr>
          <w:p w14:paraId="10215407" w14:textId="77777777" w:rsidR="00C76F7F" w:rsidRPr="00312F2A" w:rsidRDefault="00C76F7F" w:rsidP="0056291F">
            <w:pPr>
              <w:rPr>
                <w:sz w:val="22"/>
                <w:szCs w:val="22"/>
              </w:rPr>
            </w:pPr>
          </w:p>
        </w:tc>
      </w:tr>
      <w:tr w:rsidR="00C76F7F" w:rsidRPr="00312F2A" w14:paraId="68ECAFE6"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6D59075A" w14:textId="77777777" w:rsidR="00C76F7F" w:rsidRPr="00312F2A" w:rsidRDefault="00C76F7F" w:rsidP="0056291F">
            <w:pPr>
              <w:ind w:left="40" w:firstLine="38"/>
              <w:rPr>
                <w:sz w:val="22"/>
                <w:szCs w:val="22"/>
              </w:rPr>
            </w:pPr>
          </w:p>
        </w:tc>
        <w:tc>
          <w:tcPr>
            <w:tcW w:w="2790" w:type="dxa"/>
            <w:tcBorders>
              <w:top w:val="single" w:sz="4" w:space="0" w:color="auto"/>
              <w:left w:val="nil"/>
              <w:bottom w:val="single" w:sz="4" w:space="0" w:color="auto"/>
              <w:right w:val="single" w:sz="4" w:space="0" w:color="auto"/>
            </w:tcBorders>
            <w:shd w:val="clear" w:color="auto" w:fill="auto"/>
          </w:tcPr>
          <w:p w14:paraId="0B7C0654" w14:textId="77777777" w:rsidR="00C76F7F" w:rsidRPr="00312F2A" w:rsidRDefault="00C76F7F" w:rsidP="0056291F">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300B76F2" w14:textId="77777777" w:rsidR="00C76F7F" w:rsidRPr="00312F2A" w:rsidRDefault="00C76F7F" w:rsidP="0056291F">
            <w:pPr>
              <w:ind w:left="40" w:firstLine="38"/>
              <w:rPr>
                <w:sz w:val="22"/>
                <w:szCs w:val="22"/>
              </w:rPr>
            </w:pPr>
          </w:p>
        </w:tc>
        <w:tc>
          <w:tcPr>
            <w:tcW w:w="810" w:type="dxa"/>
            <w:tcBorders>
              <w:top w:val="single" w:sz="4" w:space="0" w:color="auto"/>
              <w:left w:val="nil"/>
              <w:bottom w:val="single" w:sz="4" w:space="0" w:color="auto"/>
              <w:right w:val="single" w:sz="4" w:space="0" w:color="auto"/>
            </w:tcBorders>
            <w:shd w:val="clear" w:color="auto" w:fill="auto"/>
          </w:tcPr>
          <w:p w14:paraId="42DEDEC2" w14:textId="77777777" w:rsidR="00C76F7F" w:rsidRPr="00312F2A" w:rsidRDefault="00C76F7F" w:rsidP="0056291F">
            <w:pPr>
              <w:ind w:left="40" w:firstLine="38"/>
              <w:rPr>
                <w:sz w:val="22"/>
                <w:szCs w:val="22"/>
              </w:rPr>
            </w:pPr>
          </w:p>
        </w:tc>
        <w:tc>
          <w:tcPr>
            <w:tcW w:w="1155" w:type="dxa"/>
            <w:tcBorders>
              <w:top w:val="single" w:sz="4" w:space="0" w:color="auto"/>
              <w:left w:val="nil"/>
              <w:bottom w:val="single" w:sz="4" w:space="0" w:color="auto"/>
              <w:right w:val="single" w:sz="4" w:space="0" w:color="auto"/>
            </w:tcBorders>
            <w:shd w:val="clear" w:color="auto" w:fill="auto"/>
          </w:tcPr>
          <w:p w14:paraId="7B147ED5" w14:textId="77777777" w:rsidR="00C76F7F" w:rsidRPr="00312F2A" w:rsidRDefault="00C76F7F" w:rsidP="0056291F">
            <w:pPr>
              <w:ind w:left="40" w:firstLine="38"/>
              <w:rPr>
                <w:sz w:val="22"/>
                <w:szCs w:val="22"/>
              </w:rPr>
            </w:pPr>
          </w:p>
        </w:tc>
        <w:tc>
          <w:tcPr>
            <w:tcW w:w="1998" w:type="dxa"/>
            <w:gridSpan w:val="3"/>
            <w:tcBorders>
              <w:top w:val="single" w:sz="4" w:space="0" w:color="auto"/>
              <w:left w:val="nil"/>
              <w:bottom w:val="single" w:sz="4" w:space="0" w:color="auto"/>
              <w:right w:val="single" w:sz="4" w:space="0" w:color="auto"/>
            </w:tcBorders>
            <w:shd w:val="clear" w:color="auto" w:fill="auto"/>
          </w:tcPr>
          <w:p w14:paraId="5C52A0B9" w14:textId="77777777" w:rsidR="00C76F7F" w:rsidRPr="00312F2A" w:rsidRDefault="00C76F7F" w:rsidP="0056291F">
            <w:pPr>
              <w:rPr>
                <w:sz w:val="22"/>
                <w:szCs w:val="22"/>
              </w:rPr>
            </w:pPr>
          </w:p>
        </w:tc>
      </w:tr>
      <w:tr w:rsidR="00C76F7F" w:rsidRPr="00312F2A" w14:paraId="2209329F"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5B24EA76" w14:textId="77777777" w:rsidR="00C76F7F" w:rsidRPr="00312F2A" w:rsidDel="00292C45" w:rsidRDefault="00C76F7F" w:rsidP="0056291F">
            <w:pPr>
              <w:ind w:left="40" w:firstLine="38"/>
              <w:rPr>
                <w:sz w:val="22"/>
                <w:szCs w:val="22"/>
              </w:rPr>
            </w:pPr>
            <w:r w:rsidRPr="00312F2A">
              <w:rPr>
                <w:sz w:val="22"/>
                <w:szCs w:val="22"/>
              </w:rPr>
              <w:t>D1526</w:t>
            </w:r>
          </w:p>
        </w:tc>
        <w:tc>
          <w:tcPr>
            <w:tcW w:w="2790" w:type="dxa"/>
            <w:tcBorders>
              <w:top w:val="single" w:sz="4" w:space="0" w:color="auto"/>
              <w:left w:val="nil"/>
              <w:bottom w:val="single" w:sz="4" w:space="0" w:color="auto"/>
              <w:right w:val="single" w:sz="4" w:space="0" w:color="auto"/>
            </w:tcBorders>
            <w:shd w:val="clear" w:color="auto" w:fill="auto"/>
          </w:tcPr>
          <w:p w14:paraId="32439DE4" w14:textId="77777777" w:rsidR="00C76F7F" w:rsidRPr="00312F2A" w:rsidDel="00292C45" w:rsidRDefault="00C76F7F" w:rsidP="0056291F">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670CF251" w14:textId="77777777" w:rsidR="00C76F7F" w:rsidRPr="00312F2A" w:rsidDel="00292C45"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76B8F9FE" w14:textId="77777777" w:rsidR="00C76F7F" w:rsidRPr="00312F2A" w:rsidDel="00292C45" w:rsidRDefault="00C76F7F" w:rsidP="0056291F">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315B8D0B" w14:textId="77777777" w:rsidR="00C76F7F" w:rsidRPr="00312F2A" w:rsidDel="00292C45" w:rsidRDefault="00C76F7F" w:rsidP="0056291F">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203EBDEF" w14:textId="77777777" w:rsidR="00C76F7F" w:rsidRPr="00312F2A" w:rsidRDefault="00C76F7F" w:rsidP="0056291F">
            <w:pPr>
              <w:rPr>
                <w:sz w:val="22"/>
                <w:szCs w:val="22"/>
              </w:rPr>
            </w:pPr>
          </w:p>
        </w:tc>
      </w:tr>
      <w:tr w:rsidR="00C76F7F" w:rsidRPr="00312F2A" w14:paraId="46877D22" w14:textId="77777777" w:rsidTr="0056291F">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55E7CB76" w14:textId="77777777" w:rsidR="00C76F7F" w:rsidRPr="00312F2A" w:rsidDel="00292C45" w:rsidRDefault="00C76F7F" w:rsidP="0056291F">
            <w:pPr>
              <w:ind w:left="40" w:firstLine="38"/>
              <w:rPr>
                <w:sz w:val="22"/>
                <w:szCs w:val="22"/>
              </w:rPr>
            </w:pPr>
            <w:r w:rsidRPr="00312F2A">
              <w:rPr>
                <w:sz w:val="22"/>
                <w:szCs w:val="22"/>
              </w:rPr>
              <w:t>D1527</w:t>
            </w:r>
          </w:p>
        </w:tc>
        <w:tc>
          <w:tcPr>
            <w:tcW w:w="2790" w:type="dxa"/>
            <w:tcBorders>
              <w:top w:val="single" w:sz="4" w:space="0" w:color="auto"/>
              <w:left w:val="nil"/>
              <w:bottom w:val="single" w:sz="4" w:space="0" w:color="auto"/>
              <w:right w:val="single" w:sz="4" w:space="0" w:color="auto"/>
            </w:tcBorders>
            <w:shd w:val="clear" w:color="auto" w:fill="auto"/>
          </w:tcPr>
          <w:p w14:paraId="38755592" w14:textId="77777777" w:rsidR="00C76F7F" w:rsidRPr="00312F2A" w:rsidDel="00292C45" w:rsidRDefault="00C76F7F" w:rsidP="0056291F">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08608481" w14:textId="77777777" w:rsidR="00C76F7F" w:rsidRPr="00312F2A" w:rsidDel="00292C45"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79C800C2" w14:textId="77777777" w:rsidR="00C76F7F" w:rsidRPr="00312F2A" w:rsidDel="00292C45" w:rsidRDefault="00C76F7F" w:rsidP="0056291F">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08D1FFA7" w14:textId="77777777" w:rsidR="00C76F7F" w:rsidRPr="00312F2A" w:rsidDel="00292C45" w:rsidRDefault="00C76F7F" w:rsidP="0056291F">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7B494FCE" w14:textId="77777777" w:rsidR="00C76F7F" w:rsidRPr="00312F2A" w:rsidRDefault="00C76F7F" w:rsidP="0056291F">
            <w:pPr>
              <w:rPr>
                <w:sz w:val="22"/>
                <w:szCs w:val="22"/>
              </w:rPr>
            </w:pPr>
          </w:p>
        </w:tc>
      </w:tr>
    </w:tbl>
    <w:p w14:paraId="56D85F63" w14:textId="77777777" w:rsidR="00C76F7F" w:rsidRPr="00312F2A" w:rsidRDefault="00C76F7F" w:rsidP="0056291F">
      <w:pPr>
        <w:rPr>
          <w:sz w:val="16"/>
          <w:szCs w:val="16"/>
        </w:rPr>
      </w:pPr>
    </w:p>
    <w:p w14:paraId="45D0313B" w14:textId="77777777" w:rsidR="00C76F7F" w:rsidRPr="00312F2A" w:rsidRDefault="00C76F7F" w:rsidP="0056291F">
      <w:pPr>
        <w:rPr>
          <w:sz w:val="22"/>
          <w:szCs w:val="22"/>
        </w:rPr>
      </w:pPr>
      <w:r w:rsidRPr="00312F2A">
        <w:rPr>
          <w:sz w:val="22"/>
          <w:szCs w:val="22"/>
        </w:rPr>
        <w:br w:type="page"/>
      </w:r>
    </w:p>
    <w:p w14:paraId="5EFD7D39" w14:textId="77777777" w:rsidR="00C76F7F" w:rsidRPr="00312F2A" w:rsidRDefault="00C76F7F" w:rsidP="0056291F">
      <w:pPr>
        <w:tabs>
          <w:tab w:val="left" w:pos="600"/>
        </w:tabs>
        <w:rPr>
          <w:sz w:val="22"/>
          <w:szCs w:val="22"/>
        </w:rPr>
      </w:pPr>
      <w:r w:rsidRPr="00312F2A">
        <w:rPr>
          <w:sz w:val="22"/>
          <w:szCs w:val="22"/>
        </w:rPr>
        <w:lastRenderedPageBreak/>
        <w:t>606</w:t>
      </w:r>
      <w:r w:rsidRPr="00312F2A">
        <w:rPr>
          <w:sz w:val="22"/>
          <w:szCs w:val="22"/>
        </w:rPr>
        <w:tab/>
      </w:r>
      <w:r w:rsidRPr="00312F2A">
        <w:rPr>
          <w:sz w:val="22"/>
          <w:szCs w:val="22"/>
          <w:u w:val="single"/>
        </w:rPr>
        <w:t>Service Codes: Restorative Services</w:t>
      </w:r>
      <w:r w:rsidRPr="00312F2A">
        <w:rPr>
          <w:sz w:val="22"/>
          <w:szCs w:val="22"/>
        </w:rPr>
        <w:t xml:space="preserve"> </w:t>
      </w:r>
    </w:p>
    <w:p w14:paraId="3DB9D6EA" w14:textId="77777777" w:rsidR="00C76F7F" w:rsidRPr="00312F2A" w:rsidRDefault="00C76F7F" w:rsidP="0056291F">
      <w:pPr>
        <w:rPr>
          <w:sz w:val="16"/>
          <w:szCs w:val="16"/>
        </w:rPr>
      </w:pPr>
    </w:p>
    <w:p w14:paraId="1D76955E" w14:textId="77777777" w:rsidR="00C76F7F" w:rsidRPr="00312F2A" w:rsidRDefault="00C76F7F" w:rsidP="0056291F">
      <w:pPr>
        <w:tabs>
          <w:tab w:val="left" w:pos="360"/>
        </w:tabs>
        <w:ind w:left="360" w:right="-396" w:firstLine="240"/>
        <w:rPr>
          <w:sz w:val="22"/>
          <w:szCs w:val="22"/>
        </w:rPr>
      </w:pPr>
      <w:r w:rsidRPr="00312F2A">
        <w:rPr>
          <w:sz w:val="22"/>
          <w:szCs w:val="22"/>
        </w:rPr>
        <w:t>See 130 CMR 420.425 for service descriptions and limitations.</w:t>
      </w:r>
    </w:p>
    <w:p w14:paraId="694D0020" w14:textId="77777777" w:rsidR="00C76F7F" w:rsidRPr="00312F2A" w:rsidRDefault="00C76F7F" w:rsidP="0056291F">
      <w:pPr>
        <w:rPr>
          <w:sz w:val="16"/>
          <w:szCs w:val="16"/>
        </w:rPr>
      </w:pPr>
    </w:p>
    <w:tbl>
      <w:tblPr>
        <w:tblpPr w:leftFromText="180" w:rightFromText="180" w:vertAnchor="text" w:tblpX="626" w:tblpY="1"/>
        <w:tblOverlap w:val="never"/>
        <w:tblW w:w="8645" w:type="dxa"/>
        <w:tblLayout w:type="fixed"/>
        <w:tblCellMar>
          <w:left w:w="0" w:type="dxa"/>
          <w:right w:w="0" w:type="dxa"/>
        </w:tblCellMar>
        <w:tblLook w:val="0000" w:firstRow="0" w:lastRow="0" w:firstColumn="0" w:lastColumn="0" w:noHBand="0" w:noVBand="0"/>
      </w:tblPr>
      <w:tblGrid>
        <w:gridCol w:w="885"/>
        <w:gridCol w:w="9"/>
        <w:gridCol w:w="11"/>
        <w:gridCol w:w="2564"/>
        <w:gridCol w:w="46"/>
        <w:gridCol w:w="1066"/>
        <w:gridCol w:w="61"/>
        <w:gridCol w:w="810"/>
        <w:gridCol w:w="21"/>
        <w:gridCol w:w="11"/>
        <w:gridCol w:w="11"/>
        <w:gridCol w:w="1132"/>
        <w:gridCol w:w="27"/>
        <w:gridCol w:w="11"/>
        <w:gridCol w:w="1980"/>
      </w:tblGrid>
      <w:tr w:rsidR="00C76F7F" w:rsidRPr="00312F2A" w14:paraId="5039A976" w14:textId="77777777" w:rsidTr="007F7CAA">
        <w:trPr>
          <w:trHeight w:val="255"/>
          <w:tblHeader/>
        </w:trPr>
        <w:tc>
          <w:tcPr>
            <w:tcW w:w="3469" w:type="dxa"/>
            <w:gridSpan w:val="4"/>
            <w:tcBorders>
              <w:top w:val="single" w:sz="4" w:space="0" w:color="auto"/>
              <w:left w:val="single" w:sz="4" w:space="0" w:color="auto"/>
              <w:bottom w:val="single" w:sz="4" w:space="0" w:color="auto"/>
              <w:right w:val="single" w:sz="4" w:space="0" w:color="auto"/>
            </w:tcBorders>
          </w:tcPr>
          <w:p w14:paraId="4A0AC8A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3" w:type="dxa"/>
            <w:gridSpan w:val="3"/>
            <w:tcBorders>
              <w:top w:val="single" w:sz="4" w:space="0" w:color="auto"/>
              <w:left w:val="nil"/>
              <w:bottom w:val="single" w:sz="4" w:space="0" w:color="auto"/>
              <w:right w:val="single" w:sz="4" w:space="0" w:color="auto"/>
            </w:tcBorders>
          </w:tcPr>
          <w:p w14:paraId="1AC19B1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nil"/>
              <w:bottom w:val="single" w:sz="4" w:space="0" w:color="auto"/>
              <w:right w:val="single" w:sz="4" w:space="0" w:color="auto"/>
            </w:tcBorders>
          </w:tcPr>
          <w:p w14:paraId="1068BAEC"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1CD7AE3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5" w:type="dxa"/>
            <w:gridSpan w:val="4"/>
            <w:tcBorders>
              <w:top w:val="single" w:sz="4" w:space="0" w:color="auto"/>
              <w:left w:val="nil"/>
              <w:bottom w:val="single" w:sz="4" w:space="0" w:color="auto"/>
              <w:right w:val="single" w:sz="4" w:space="0" w:color="auto"/>
            </w:tcBorders>
          </w:tcPr>
          <w:p w14:paraId="1943AD4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18" w:type="dxa"/>
            <w:gridSpan w:val="3"/>
            <w:tcBorders>
              <w:top w:val="single" w:sz="4" w:space="0" w:color="auto"/>
              <w:left w:val="nil"/>
              <w:bottom w:val="single" w:sz="4" w:space="0" w:color="auto"/>
              <w:right w:val="single" w:sz="4" w:space="0" w:color="auto"/>
            </w:tcBorders>
          </w:tcPr>
          <w:p w14:paraId="545B5E3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2446213F" w14:textId="77777777" w:rsidTr="0056291F">
        <w:trPr>
          <w:trHeight w:val="255"/>
        </w:trPr>
        <w:tc>
          <w:tcPr>
            <w:tcW w:w="8645" w:type="dxa"/>
            <w:gridSpan w:val="15"/>
            <w:tcBorders>
              <w:top w:val="single" w:sz="4" w:space="0" w:color="auto"/>
              <w:left w:val="single" w:sz="4" w:space="0" w:color="auto"/>
              <w:bottom w:val="single" w:sz="4" w:space="0" w:color="auto"/>
              <w:right w:val="single" w:sz="4" w:space="0" w:color="auto"/>
            </w:tcBorders>
          </w:tcPr>
          <w:p w14:paraId="4F26F307" w14:textId="77777777" w:rsidR="00C76F7F" w:rsidRPr="00312F2A" w:rsidRDefault="00C76F7F" w:rsidP="0056291F">
            <w:pPr>
              <w:ind w:left="40" w:firstLine="38"/>
              <w:rPr>
                <w:sz w:val="22"/>
                <w:szCs w:val="22"/>
              </w:rPr>
            </w:pPr>
            <w:r w:rsidRPr="00312F2A">
              <w:rPr>
                <w:b/>
                <w:sz w:val="22"/>
                <w:szCs w:val="22"/>
              </w:rPr>
              <w:t>Amalgam Restorations (Including Polishing)</w:t>
            </w:r>
          </w:p>
        </w:tc>
      </w:tr>
      <w:tr w:rsidR="00C76F7F" w:rsidRPr="00312F2A" w14:paraId="5EC7B6E7" w14:textId="77777777" w:rsidTr="0056291F">
        <w:trPr>
          <w:trHeight w:val="255"/>
        </w:trPr>
        <w:tc>
          <w:tcPr>
            <w:tcW w:w="885" w:type="dxa"/>
            <w:tcBorders>
              <w:top w:val="single" w:sz="4" w:space="0" w:color="auto"/>
              <w:left w:val="single" w:sz="4" w:space="0" w:color="auto"/>
              <w:bottom w:val="single" w:sz="4" w:space="0" w:color="auto"/>
              <w:right w:val="single" w:sz="4" w:space="0" w:color="auto"/>
            </w:tcBorders>
          </w:tcPr>
          <w:p w14:paraId="31762F3A" w14:textId="77777777" w:rsidR="00C76F7F" w:rsidRPr="00312F2A" w:rsidRDefault="00C76F7F" w:rsidP="0056291F">
            <w:pPr>
              <w:ind w:left="40" w:firstLine="38"/>
              <w:rPr>
                <w:sz w:val="22"/>
                <w:szCs w:val="22"/>
              </w:rPr>
            </w:pPr>
            <w:r w:rsidRPr="00312F2A">
              <w:rPr>
                <w:sz w:val="22"/>
                <w:szCs w:val="22"/>
              </w:rPr>
              <w:t>D2140</w:t>
            </w:r>
          </w:p>
        </w:tc>
        <w:tc>
          <w:tcPr>
            <w:tcW w:w="2584" w:type="dxa"/>
            <w:gridSpan w:val="3"/>
            <w:tcBorders>
              <w:top w:val="single" w:sz="4" w:space="0" w:color="auto"/>
              <w:left w:val="nil"/>
              <w:bottom w:val="single" w:sz="4" w:space="0" w:color="auto"/>
              <w:right w:val="single" w:sz="4" w:space="0" w:color="auto"/>
            </w:tcBorders>
          </w:tcPr>
          <w:p w14:paraId="1DFE8689" w14:textId="77777777" w:rsidR="00C76F7F" w:rsidRPr="00312F2A" w:rsidRDefault="00C76F7F" w:rsidP="0056291F">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487BEDAA" w14:textId="77777777" w:rsidR="00C76F7F" w:rsidRPr="00312F2A" w:rsidRDefault="00C76F7F" w:rsidP="0056291F">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55597FED" w14:textId="77777777" w:rsidR="00C76F7F" w:rsidRPr="00312F2A" w:rsidRDefault="00C76F7F" w:rsidP="0056291F">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658D99E3" w14:textId="77777777" w:rsidR="00C76F7F" w:rsidRPr="00312F2A" w:rsidRDefault="00C76F7F" w:rsidP="0056291F">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04557DCC" w14:textId="77777777" w:rsidR="00C76F7F" w:rsidRPr="00312F2A" w:rsidRDefault="00C76F7F" w:rsidP="0056291F">
            <w:pPr>
              <w:ind w:left="40" w:firstLine="38"/>
              <w:rPr>
                <w:sz w:val="22"/>
                <w:szCs w:val="22"/>
              </w:rPr>
            </w:pPr>
          </w:p>
        </w:tc>
      </w:tr>
      <w:tr w:rsidR="00C76F7F" w:rsidRPr="00312F2A" w14:paraId="1BFDC42D" w14:textId="77777777" w:rsidTr="0056291F">
        <w:trPr>
          <w:trHeight w:val="255"/>
        </w:trPr>
        <w:tc>
          <w:tcPr>
            <w:tcW w:w="885" w:type="dxa"/>
            <w:tcBorders>
              <w:top w:val="nil"/>
              <w:left w:val="single" w:sz="4" w:space="0" w:color="auto"/>
              <w:bottom w:val="single" w:sz="4" w:space="0" w:color="auto"/>
              <w:right w:val="single" w:sz="4" w:space="0" w:color="auto"/>
            </w:tcBorders>
          </w:tcPr>
          <w:p w14:paraId="2EC093CF" w14:textId="77777777" w:rsidR="00C76F7F" w:rsidRPr="00312F2A" w:rsidRDefault="00C76F7F" w:rsidP="0056291F">
            <w:pPr>
              <w:ind w:left="40" w:firstLine="38"/>
              <w:rPr>
                <w:sz w:val="22"/>
                <w:szCs w:val="22"/>
              </w:rPr>
            </w:pPr>
            <w:r w:rsidRPr="00312F2A">
              <w:rPr>
                <w:sz w:val="22"/>
                <w:szCs w:val="22"/>
              </w:rPr>
              <w:t>D2150</w:t>
            </w:r>
          </w:p>
        </w:tc>
        <w:tc>
          <w:tcPr>
            <w:tcW w:w="2584" w:type="dxa"/>
            <w:gridSpan w:val="3"/>
            <w:tcBorders>
              <w:top w:val="nil"/>
              <w:left w:val="nil"/>
              <w:bottom w:val="single" w:sz="4" w:space="0" w:color="auto"/>
              <w:right w:val="single" w:sz="4" w:space="0" w:color="auto"/>
            </w:tcBorders>
          </w:tcPr>
          <w:p w14:paraId="2CF34883" w14:textId="77777777" w:rsidR="00C76F7F" w:rsidRPr="00312F2A" w:rsidRDefault="00C76F7F" w:rsidP="0056291F">
            <w:pPr>
              <w:ind w:left="40" w:firstLine="38"/>
              <w:rPr>
                <w:sz w:val="22"/>
                <w:szCs w:val="22"/>
              </w:rPr>
            </w:pPr>
            <w:r w:rsidRPr="00312F2A">
              <w:rPr>
                <w:sz w:val="22"/>
                <w:szCs w:val="22"/>
              </w:rPr>
              <w:t>Once per calendar year per tooth</w:t>
            </w:r>
          </w:p>
        </w:tc>
        <w:tc>
          <w:tcPr>
            <w:tcW w:w="1112" w:type="dxa"/>
            <w:gridSpan w:val="2"/>
            <w:tcBorders>
              <w:top w:val="nil"/>
              <w:left w:val="nil"/>
              <w:bottom w:val="single" w:sz="4" w:space="0" w:color="auto"/>
              <w:right w:val="single" w:sz="4" w:space="0" w:color="auto"/>
            </w:tcBorders>
          </w:tcPr>
          <w:p w14:paraId="0C319B0A" w14:textId="77777777" w:rsidR="00C76F7F" w:rsidRPr="00312F2A" w:rsidRDefault="00C76F7F" w:rsidP="0056291F">
            <w:pPr>
              <w:ind w:left="40" w:firstLine="38"/>
              <w:rPr>
                <w:sz w:val="22"/>
                <w:szCs w:val="22"/>
              </w:rPr>
            </w:pPr>
            <w:r w:rsidRPr="00312F2A">
              <w:rPr>
                <w:sz w:val="22"/>
                <w:szCs w:val="22"/>
              </w:rPr>
              <w:t>Yes</w:t>
            </w:r>
          </w:p>
        </w:tc>
        <w:tc>
          <w:tcPr>
            <w:tcW w:w="892" w:type="dxa"/>
            <w:gridSpan w:val="3"/>
            <w:tcBorders>
              <w:top w:val="nil"/>
              <w:left w:val="nil"/>
              <w:bottom w:val="single" w:sz="4" w:space="0" w:color="auto"/>
              <w:right w:val="single" w:sz="4" w:space="0" w:color="auto"/>
            </w:tcBorders>
          </w:tcPr>
          <w:p w14:paraId="6615931E" w14:textId="77777777" w:rsidR="00C76F7F" w:rsidRPr="00312F2A" w:rsidRDefault="00C76F7F" w:rsidP="0056291F">
            <w:pPr>
              <w:ind w:left="40" w:firstLine="38"/>
              <w:rPr>
                <w:sz w:val="22"/>
                <w:szCs w:val="22"/>
              </w:rPr>
            </w:pPr>
            <w:r w:rsidRPr="00312F2A">
              <w:rPr>
                <w:sz w:val="22"/>
                <w:szCs w:val="22"/>
              </w:rPr>
              <w:t>Yes</w:t>
            </w:r>
          </w:p>
        </w:tc>
        <w:tc>
          <w:tcPr>
            <w:tcW w:w="1154" w:type="dxa"/>
            <w:gridSpan w:val="3"/>
            <w:tcBorders>
              <w:top w:val="nil"/>
              <w:left w:val="nil"/>
              <w:bottom w:val="single" w:sz="4" w:space="0" w:color="auto"/>
              <w:right w:val="single" w:sz="4" w:space="0" w:color="auto"/>
            </w:tcBorders>
          </w:tcPr>
          <w:p w14:paraId="64B9C07C" w14:textId="77777777" w:rsidR="00C76F7F" w:rsidRPr="00312F2A" w:rsidRDefault="00C76F7F" w:rsidP="0056291F">
            <w:pPr>
              <w:ind w:left="40" w:firstLine="38"/>
              <w:rPr>
                <w:sz w:val="22"/>
                <w:szCs w:val="22"/>
              </w:rPr>
            </w:pPr>
            <w:r w:rsidRPr="00312F2A">
              <w:rPr>
                <w:sz w:val="22"/>
                <w:szCs w:val="22"/>
              </w:rPr>
              <w:t>Yes</w:t>
            </w:r>
          </w:p>
        </w:tc>
        <w:tc>
          <w:tcPr>
            <w:tcW w:w="2018" w:type="dxa"/>
            <w:gridSpan w:val="3"/>
            <w:tcBorders>
              <w:top w:val="nil"/>
              <w:left w:val="nil"/>
              <w:bottom w:val="single" w:sz="4" w:space="0" w:color="auto"/>
              <w:right w:val="single" w:sz="4" w:space="0" w:color="auto"/>
            </w:tcBorders>
          </w:tcPr>
          <w:p w14:paraId="451A460A" w14:textId="77777777" w:rsidR="00C76F7F" w:rsidRPr="00312F2A" w:rsidRDefault="00C76F7F" w:rsidP="0056291F">
            <w:pPr>
              <w:ind w:left="40" w:firstLine="38"/>
              <w:rPr>
                <w:sz w:val="22"/>
                <w:szCs w:val="22"/>
              </w:rPr>
            </w:pPr>
          </w:p>
        </w:tc>
      </w:tr>
      <w:tr w:rsidR="00C76F7F" w:rsidRPr="00312F2A" w14:paraId="33C1E008" w14:textId="77777777" w:rsidTr="0056291F">
        <w:trPr>
          <w:trHeight w:val="255"/>
        </w:trPr>
        <w:tc>
          <w:tcPr>
            <w:tcW w:w="885" w:type="dxa"/>
            <w:tcBorders>
              <w:top w:val="nil"/>
              <w:left w:val="single" w:sz="4" w:space="0" w:color="auto"/>
              <w:bottom w:val="nil"/>
              <w:right w:val="single" w:sz="4" w:space="0" w:color="auto"/>
            </w:tcBorders>
          </w:tcPr>
          <w:p w14:paraId="715BC451" w14:textId="77777777" w:rsidR="00C76F7F" w:rsidRPr="00312F2A" w:rsidRDefault="00C76F7F" w:rsidP="0056291F">
            <w:pPr>
              <w:ind w:left="40" w:firstLine="38"/>
              <w:rPr>
                <w:sz w:val="22"/>
                <w:szCs w:val="22"/>
              </w:rPr>
            </w:pPr>
            <w:r w:rsidRPr="00312F2A">
              <w:rPr>
                <w:sz w:val="22"/>
                <w:szCs w:val="22"/>
              </w:rPr>
              <w:t>D2160</w:t>
            </w:r>
          </w:p>
        </w:tc>
        <w:tc>
          <w:tcPr>
            <w:tcW w:w="2584" w:type="dxa"/>
            <w:gridSpan w:val="3"/>
            <w:tcBorders>
              <w:top w:val="nil"/>
              <w:left w:val="nil"/>
              <w:bottom w:val="nil"/>
              <w:right w:val="single" w:sz="4" w:space="0" w:color="auto"/>
            </w:tcBorders>
          </w:tcPr>
          <w:p w14:paraId="68874CB0" w14:textId="77777777" w:rsidR="00C76F7F" w:rsidRPr="00312F2A" w:rsidRDefault="00C76F7F" w:rsidP="0056291F">
            <w:pPr>
              <w:ind w:left="40" w:firstLine="38"/>
              <w:rPr>
                <w:sz w:val="22"/>
                <w:szCs w:val="22"/>
              </w:rPr>
            </w:pPr>
            <w:r w:rsidRPr="00312F2A">
              <w:rPr>
                <w:sz w:val="22"/>
                <w:szCs w:val="22"/>
              </w:rPr>
              <w:t>Once per calendar year per tooth</w:t>
            </w:r>
          </w:p>
        </w:tc>
        <w:tc>
          <w:tcPr>
            <w:tcW w:w="1112" w:type="dxa"/>
            <w:gridSpan w:val="2"/>
            <w:tcBorders>
              <w:top w:val="nil"/>
              <w:left w:val="nil"/>
              <w:bottom w:val="nil"/>
              <w:right w:val="single" w:sz="4" w:space="0" w:color="auto"/>
            </w:tcBorders>
          </w:tcPr>
          <w:p w14:paraId="2995E01E" w14:textId="77777777" w:rsidR="00C76F7F" w:rsidRPr="00312F2A" w:rsidRDefault="00C76F7F" w:rsidP="0056291F">
            <w:pPr>
              <w:ind w:left="40" w:firstLine="38"/>
              <w:rPr>
                <w:sz w:val="22"/>
                <w:szCs w:val="22"/>
              </w:rPr>
            </w:pPr>
            <w:r w:rsidRPr="00312F2A">
              <w:rPr>
                <w:sz w:val="22"/>
                <w:szCs w:val="22"/>
              </w:rPr>
              <w:t>Yes</w:t>
            </w:r>
          </w:p>
        </w:tc>
        <w:tc>
          <w:tcPr>
            <w:tcW w:w="892" w:type="dxa"/>
            <w:gridSpan w:val="3"/>
            <w:tcBorders>
              <w:top w:val="nil"/>
              <w:left w:val="nil"/>
              <w:bottom w:val="nil"/>
              <w:right w:val="single" w:sz="4" w:space="0" w:color="auto"/>
            </w:tcBorders>
          </w:tcPr>
          <w:p w14:paraId="75C3B31D" w14:textId="77777777" w:rsidR="00C76F7F" w:rsidRPr="00312F2A" w:rsidRDefault="00C76F7F" w:rsidP="0056291F">
            <w:pPr>
              <w:ind w:left="40" w:firstLine="38"/>
              <w:rPr>
                <w:sz w:val="22"/>
                <w:szCs w:val="22"/>
              </w:rPr>
            </w:pPr>
            <w:r w:rsidRPr="00312F2A">
              <w:rPr>
                <w:sz w:val="22"/>
                <w:szCs w:val="22"/>
              </w:rPr>
              <w:t>Yes</w:t>
            </w:r>
          </w:p>
        </w:tc>
        <w:tc>
          <w:tcPr>
            <w:tcW w:w="1154" w:type="dxa"/>
            <w:gridSpan w:val="3"/>
            <w:tcBorders>
              <w:top w:val="nil"/>
              <w:left w:val="nil"/>
              <w:bottom w:val="nil"/>
              <w:right w:val="single" w:sz="4" w:space="0" w:color="auto"/>
            </w:tcBorders>
          </w:tcPr>
          <w:p w14:paraId="6FBB6607" w14:textId="77777777" w:rsidR="00C76F7F" w:rsidRPr="00312F2A" w:rsidRDefault="00C76F7F" w:rsidP="0056291F">
            <w:pPr>
              <w:ind w:left="40" w:firstLine="38"/>
              <w:rPr>
                <w:sz w:val="22"/>
                <w:szCs w:val="22"/>
              </w:rPr>
            </w:pPr>
            <w:r w:rsidRPr="00312F2A">
              <w:rPr>
                <w:sz w:val="22"/>
                <w:szCs w:val="22"/>
              </w:rPr>
              <w:t>Yes</w:t>
            </w:r>
          </w:p>
        </w:tc>
        <w:tc>
          <w:tcPr>
            <w:tcW w:w="2018" w:type="dxa"/>
            <w:gridSpan w:val="3"/>
            <w:tcBorders>
              <w:top w:val="nil"/>
              <w:left w:val="nil"/>
              <w:bottom w:val="nil"/>
              <w:right w:val="single" w:sz="4" w:space="0" w:color="auto"/>
            </w:tcBorders>
          </w:tcPr>
          <w:p w14:paraId="03461C8C" w14:textId="77777777" w:rsidR="00C76F7F" w:rsidRPr="00312F2A" w:rsidRDefault="00C76F7F" w:rsidP="0056291F">
            <w:pPr>
              <w:ind w:left="40" w:firstLine="38"/>
              <w:rPr>
                <w:sz w:val="22"/>
                <w:szCs w:val="22"/>
              </w:rPr>
            </w:pPr>
          </w:p>
        </w:tc>
      </w:tr>
      <w:tr w:rsidR="00C76F7F" w:rsidRPr="00312F2A" w14:paraId="778132E4" w14:textId="77777777" w:rsidTr="0056291F">
        <w:trPr>
          <w:trHeight w:val="255"/>
        </w:trPr>
        <w:tc>
          <w:tcPr>
            <w:tcW w:w="885" w:type="dxa"/>
            <w:tcBorders>
              <w:top w:val="single" w:sz="4" w:space="0" w:color="auto"/>
              <w:left w:val="single" w:sz="4" w:space="0" w:color="auto"/>
              <w:bottom w:val="single" w:sz="4" w:space="0" w:color="auto"/>
              <w:right w:val="single" w:sz="4" w:space="0" w:color="auto"/>
            </w:tcBorders>
          </w:tcPr>
          <w:p w14:paraId="2FBC5D17" w14:textId="77777777" w:rsidR="00C76F7F" w:rsidRPr="00312F2A" w:rsidRDefault="00C76F7F" w:rsidP="0056291F">
            <w:pPr>
              <w:ind w:left="40" w:firstLine="38"/>
              <w:rPr>
                <w:sz w:val="22"/>
                <w:szCs w:val="22"/>
              </w:rPr>
            </w:pPr>
            <w:r w:rsidRPr="00312F2A">
              <w:rPr>
                <w:sz w:val="22"/>
                <w:szCs w:val="22"/>
              </w:rPr>
              <w:t>D2161</w:t>
            </w:r>
          </w:p>
        </w:tc>
        <w:tc>
          <w:tcPr>
            <w:tcW w:w="2584" w:type="dxa"/>
            <w:gridSpan w:val="3"/>
            <w:tcBorders>
              <w:top w:val="single" w:sz="4" w:space="0" w:color="auto"/>
              <w:left w:val="nil"/>
              <w:bottom w:val="single" w:sz="4" w:space="0" w:color="auto"/>
              <w:right w:val="single" w:sz="4" w:space="0" w:color="auto"/>
            </w:tcBorders>
          </w:tcPr>
          <w:p w14:paraId="684BFF17" w14:textId="77777777" w:rsidR="00C76F7F" w:rsidRPr="00312F2A" w:rsidRDefault="00C76F7F" w:rsidP="0056291F">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4685F6FD" w14:textId="77777777" w:rsidR="00C76F7F" w:rsidRPr="00312F2A" w:rsidRDefault="00C76F7F" w:rsidP="0056291F">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1C611563" w14:textId="77777777" w:rsidR="00C76F7F" w:rsidRPr="00312F2A" w:rsidRDefault="00C76F7F" w:rsidP="0056291F">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537E49C2" w14:textId="77777777" w:rsidR="00C76F7F" w:rsidRPr="00312F2A" w:rsidRDefault="00C76F7F" w:rsidP="0056291F">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2EE08CAA" w14:textId="77777777" w:rsidR="00C76F7F" w:rsidRPr="00312F2A" w:rsidRDefault="00C76F7F" w:rsidP="0056291F">
            <w:pPr>
              <w:rPr>
                <w:sz w:val="22"/>
                <w:szCs w:val="22"/>
              </w:rPr>
            </w:pPr>
          </w:p>
        </w:tc>
      </w:tr>
      <w:tr w:rsidR="00C76F7F" w:rsidRPr="00312F2A" w14:paraId="7EA81430" w14:textId="77777777" w:rsidTr="0056291F">
        <w:trPr>
          <w:trHeight w:val="255"/>
        </w:trPr>
        <w:tc>
          <w:tcPr>
            <w:tcW w:w="8645" w:type="dxa"/>
            <w:gridSpan w:val="15"/>
            <w:tcBorders>
              <w:top w:val="single" w:sz="4" w:space="0" w:color="auto"/>
              <w:left w:val="single" w:sz="4" w:space="0" w:color="auto"/>
              <w:bottom w:val="single" w:sz="4" w:space="0" w:color="auto"/>
              <w:right w:val="single" w:sz="4" w:space="0" w:color="auto"/>
            </w:tcBorders>
            <w:shd w:val="clear" w:color="auto" w:fill="auto"/>
          </w:tcPr>
          <w:p w14:paraId="328A4C91" w14:textId="77777777" w:rsidR="00C76F7F" w:rsidRPr="00312F2A" w:rsidRDefault="00C76F7F" w:rsidP="0056291F">
            <w:pPr>
              <w:ind w:left="40" w:firstLine="38"/>
              <w:rPr>
                <w:rFonts w:ascii="Times New Roman Bold" w:hAnsi="Times New Roman Bold"/>
                <w:b/>
                <w:sz w:val="22"/>
                <w:szCs w:val="22"/>
              </w:rPr>
            </w:pPr>
            <w:r w:rsidRPr="00312F2A">
              <w:rPr>
                <w:b/>
                <w:sz w:val="22"/>
                <w:szCs w:val="22"/>
              </w:rPr>
              <w:t>Resin-Based Composite Restorations</w:t>
            </w:r>
          </w:p>
        </w:tc>
      </w:tr>
      <w:tr w:rsidR="00C76F7F" w:rsidRPr="00312F2A" w14:paraId="358F8F4D" w14:textId="77777777" w:rsidTr="0056291F">
        <w:trPr>
          <w:trHeight w:val="255"/>
        </w:trPr>
        <w:tc>
          <w:tcPr>
            <w:tcW w:w="905" w:type="dxa"/>
            <w:gridSpan w:val="3"/>
            <w:tcBorders>
              <w:top w:val="single" w:sz="4" w:space="0" w:color="auto"/>
              <w:left w:val="single" w:sz="4" w:space="0" w:color="auto"/>
              <w:bottom w:val="single" w:sz="4" w:space="0" w:color="auto"/>
              <w:right w:val="single" w:sz="4" w:space="0" w:color="auto"/>
            </w:tcBorders>
            <w:shd w:val="clear" w:color="auto" w:fill="auto"/>
          </w:tcPr>
          <w:p w14:paraId="111B7A83" w14:textId="77777777" w:rsidR="00C76F7F" w:rsidRPr="00312F2A" w:rsidRDefault="00C76F7F" w:rsidP="0056291F">
            <w:pPr>
              <w:ind w:left="40" w:firstLine="38"/>
              <w:rPr>
                <w:sz w:val="22"/>
                <w:szCs w:val="22"/>
              </w:rPr>
            </w:pPr>
            <w:r w:rsidRPr="00312F2A">
              <w:rPr>
                <w:sz w:val="22"/>
                <w:szCs w:val="22"/>
              </w:rPr>
              <w:t>D2330</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tcPr>
          <w:p w14:paraId="6637BDD7"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single" w:sz="4" w:space="0" w:color="auto"/>
              <w:left w:val="single" w:sz="4" w:space="0" w:color="auto"/>
              <w:bottom w:val="single" w:sz="4" w:space="0" w:color="auto"/>
              <w:right w:val="single" w:sz="4" w:space="0" w:color="auto"/>
            </w:tcBorders>
            <w:shd w:val="clear" w:color="auto" w:fill="auto"/>
          </w:tcPr>
          <w:p w14:paraId="037AE189"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single" w:sz="4" w:space="0" w:color="auto"/>
              <w:left w:val="single" w:sz="4" w:space="0" w:color="auto"/>
              <w:bottom w:val="single" w:sz="4" w:space="0" w:color="auto"/>
              <w:right w:val="single" w:sz="4" w:space="0" w:color="auto"/>
            </w:tcBorders>
            <w:shd w:val="clear" w:color="auto" w:fill="auto"/>
          </w:tcPr>
          <w:p w14:paraId="1C2B04FC"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14:paraId="396B0493"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99B4AC0" w14:textId="77777777" w:rsidR="00C76F7F" w:rsidRPr="00312F2A" w:rsidRDefault="00C76F7F" w:rsidP="0056291F">
            <w:pPr>
              <w:ind w:left="40" w:firstLine="38"/>
              <w:rPr>
                <w:sz w:val="22"/>
                <w:szCs w:val="22"/>
              </w:rPr>
            </w:pPr>
          </w:p>
        </w:tc>
      </w:tr>
      <w:tr w:rsidR="00C76F7F" w:rsidRPr="00312F2A" w14:paraId="2A6AE498" w14:textId="77777777" w:rsidTr="0056291F">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5F7957DC" w14:textId="77777777" w:rsidR="00C76F7F" w:rsidRPr="00312F2A" w:rsidRDefault="00C76F7F" w:rsidP="0056291F">
            <w:pPr>
              <w:ind w:left="40" w:firstLine="38"/>
              <w:rPr>
                <w:sz w:val="22"/>
                <w:szCs w:val="22"/>
              </w:rPr>
            </w:pPr>
            <w:r w:rsidRPr="00312F2A">
              <w:rPr>
                <w:sz w:val="22"/>
                <w:szCs w:val="22"/>
              </w:rPr>
              <w:t>D2331</w:t>
            </w:r>
          </w:p>
        </w:tc>
        <w:tc>
          <w:tcPr>
            <w:tcW w:w="2610" w:type="dxa"/>
            <w:gridSpan w:val="2"/>
            <w:tcBorders>
              <w:top w:val="single" w:sz="4" w:space="0" w:color="auto"/>
              <w:left w:val="nil"/>
              <w:bottom w:val="single" w:sz="4" w:space="0" w:color="auto"/>
              <w:right w:val="single" w:sz="4" w:space="0" w:color="auto"/>
            </w:tcBorders>
          </w:tcPr>
          <w:p w14:paraId="4D2C796C"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3E3B10A8"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7AFAD080"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single" w:sz="4" w:space="0" w:color="auto"/>
              <w:left w:val="nil"/>
              <w:bottom w:val="single" w:sz="4" w:space="0" w:color="auto"/>
              <w:right w:val="single" w:sz="4" w:space="0" w:color="auto"/>
            </w:tcBorders>
          </w:tcPr>
          <w:p w14:paraId="031DA5AE"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single" w:sz="4" w:space="0" w:color="auto"/>
              <w:left w:val="nil"/>
              <w:bottom w:val="single" w:sz="4" w:space="0" w:color="auto"/>
              <w:right w:val="single" w:sz="4" w:space="0" w:color="auto"/>
            </w:tcBorders>
          </w:tcPr>
          <w:p w14:paraId="2369BC56" w14:textId="77777777" w:rsidR="00C76F7F" w:rsidRPr="00312F2A" w:rsidRDefault="00C76F7F" w:rsidP="0056291F">
            <w:pPr>
              <w:ind w:left="40" w:firstLine="38"/>
              <w:rPr>
                <w:sz w:val="22"/>
                <w:szCs w:val="22"/>
              </w:rPr>
            </w:pPr>
          </w:p>
        </w:tc>
      </w:tr>
      <w:tr w:rsidR="00C76F7F" w:rsidRPr="00312F2A" w14:paraId="1315E113"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61D07249" w14:textId="77777777" w:rsidR="00C76F7F" w:rsidRPr="00312F2A" w:rsidRDefault="00C76F7F" w:rsidP="0056291F">
            <w:pPr>
              <w:ind w:left="40" w:firstLine="38"/>
              <w:rPr>
                <w:sz w:val="22"/>
                <w:szCs w:val="22"/>
              </w:rPr>
            </w:pPr>
            <w:r w:rsidRPr="00312F2A">
              <w:rPr>
                <w:sz w:val="22"/>
                <w:szCs w:val="22"/>
              </w:rPr>
              <w:t>D2332</w:t>
            </w:r>
          </w:p>
        </w:tc>
        <w:tc>
          <w:tcPr>
            <w:tcW w:w="2610" w:type="dxa"/>
            <w:gridSpan w:val="2"/>
            <w:tcBorders>
              <w:top w:val="nil"/>
              <w:left w:val="nil"/>
              <w:bottom w:val="single" w:sz="4" w:space="0" w:color="auto"/>
              <w:right w:val="single" w:sz="4" w:space="0" w:color="auto"/>
            </w:tcBorders>
          </w:tcPr>
          <w:p w14:paraId="14BD36E9"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39F03AB3"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5008A564"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76BDC84A"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69B9AC5A" w14:textId="77777777" w:rsidR="00C76F7F" w:rsidRPr="00312F2A" w:rsidRDefault="00C76F7F" w:rsidP="0056291F">
            <w:pPr>
              <w:ind w:left="40" w:firstLine="38"/>
              <w:rPr>
                <w:sz w:val="22"/>
                <w:szCs w:val="22"/>
              </w:rPr>
            </w:pPr>
          </w:p>
        </w:tc>
      </w:tr>
      <w:tr w:rsidR="00C76F7F" w:rsidRPr="00312F2A" w14:paraId="3E13C4BA"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49684A5A" w14:textId="77777777" w:rsidR="00C76F7F" w:rsidRPr="00312F2A" w:rsidRDefault="00C76F7F" w:rsidP="0056291F">
            <w:pPr>
              <w:ind w:left="40" w:firstLine="38"/>
              <w:rPr>
                <w:sz w:val="22"/>
                <w:szCs w:val="22"/>
              </w:rPr>
            </w:pPr>
            <w:r w:rsidRPr="00312F2A">
              <w:rPr>
                <w:sz w:val="22"/>
                <w:szCs w:val="22"/>
              </w:rPr>
              <w:t>D2335</w:t>
            </w:r>
          </w:p>
        </w:tc>
        <w:tc>
          <w:tcPr>
            <w:tcW w:w="2610" w:type="dxa"/>
            <w:gridSpan w:val="2"/>
            <w:tcBorders>
              <w:top w:val="nil"/>
              <w:left w:val="nil"/>
              <w:bottom w:val="single" w:sz="4" w:space="0" w:color="auto"/>
              <w:right w:val="single" w:sz="4" w:space="0" w:color="auto"/>
            </w:tcBorders>
          </w:tcPr>
          <w:p w14:paraId="40F93E3B"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34D5279D"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705D8521"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4EC92DB0"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16EA8598" w14:textId="77777777" w:rsidR="00C76F7F" w:rsidRPr="00312F2A" w:rsidRDefault="00C76F7F" w:rsidP="0056291F">
            <w:pPr>
              <w:ind w:left="40" w:firstLine="38"/>
              <w:rPr>
                <w:sz w:val="22"/>
                <w:szCs w:val="22"/>
              </w:rPr>
            </w:pPr>
          </w:p>
        </w:tc>
      </w:tr>
      <w:tr w:rsidR="00C76F7F" w:rsidRPr="00312F2A" w14:paraId="23B9FF29" w14:textId="77777777" w:rsidTr="0056291F">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176EE95E" w14:textId="77777777" w:rsidR="00C76F7F" w:rsidRPr="00312F2A" w:rsidRDefault="00C76F7F" w:rsidP="0056291F">
            <w:pPr>
              <w:ind w:left="40" w:firstLine="38"/>
              <w:rPr>
                <w:sz w:val="22"/>
                <w:szCs w:val="22"/>
              </w:rPr>
            </w:pPr>
            <w:r w:rsidRPr="00312F2A">
              <w:rPr>
                <w:sz w:val="22"/>
                <w:szCs w:val="22"/>
              </w:rPr>
              <w:t>D2390</w:t>
            </w:r>
          </w:p>
        </w:tc>
        <w:tc>
          <w:tcPr>
            <w:tcW w:w="2610" w:type="dxa"/>
            <w:gridSpan w:val="2"/>
            <w:tcBorders>
              <w:top w:val="single" w:sz="4" w:space="0" w:color="auto"/>
              <w:left w:val="nil"/>
              <w:bottom w:val="single" w:sz="4" w:space="0" w:color="auto"/>
              <w:right w:val="single" w:sz="4" w:space="0" w:color="auto"/>
            </w:tcBorders>
          </w:tcPr>
          <w:p w14:paraId="14FB6DCE"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0CB02339"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5C43FBB3" w14:textId="77777777" w:rsidR="00C76F7F" w:rsidRPr="00312F2A" w:rsidRDefault="00C76F7F" w:rsidP="0056291F">
            <w:pPr>
              <w:ind w:left="40" w:firstLine="38"/>
              <w:rPr>
                <w:sz w:val="22"/>
                <w:szCs w:val="22"/>
              </w:rPr>
            </w:pPr>
            <w:r w:rsidRPr="00312F2A">
              <w:rPr>
                <w:sz w:val="22"/>
                <w:szCs w:val="22"/>
              </w:rPr>
              <w:t>No</w:t>
            </w:r>
          </w:p>
        </w:tc>
        <w:tc>
          <w:tcPr>
            <w:tcW w:w="1170" w:type="dxa"/>
            <w:gridSpan w:val="3"/>
            <w:tcBorders>
              <w:top w:val="single" w:sz="4" w:space="0" w:color="auto"/>
              <w:left w:val="nil"/>
              <w:bottom w:val="single" w:sz="4" w:space="0" w:color="auto"/>
              <w:right w:val="single" w:sz="4" w:space="0" w:color="auto"/>
            </w:tcBorders>
          </w:tcPr>
          <w:p w14:paraId="371BF27F" w14:textId="77777777" w:rsidR="00C76F7F" w:rsidRPr="00312F2A" w:rsidRDefault="00C76F7F" w:rsidP="0056291F">
            <w:pPr>
              <w:ind w:left="40" w:firstLine="38"/>
              <w:rPr>
                <w:sz w:val="22"/>
                <w:szCs w:val="22"/>
              </w:rPr>
            </w:pPr>
            <w:r w:rsidRPr="00312F2A">
              <w:rPr>
                <w:sz w:val="22"/>
                <w:szCs w:val="22"/>
              </w:rPr>
              <w:t>No</w:t>
            </w:r>
          </w:p>
        </w:tc>
        <w:tc>
          <w:tcPr>
            <w:tcW w:w="1980" w:type="dxa"/>
            <w:tcBorders>
              <w:top w:val="single" w:sz="4" w:space="0" w:color="auto"/>
              <w:left w:val="nil"/>
              <w:bottom w:val="single" w:sz="4" w:space="0" w:color="auto"/>
              <w:right w:val="single" w:sz="4" w:space="0" w:color="auto"/>
            </w:tcBorders>
          </w:tcPr>
          <w:p w14:paraId="4632BE44" w14:textId="77777777" w:rsidR="00C76F7F" w:rsidRPr="00312F2A" w:rsidRDefault="00C76F7F" w:rsidP="0056291F">
            <w:pPr>
              <w:rPr>
                <w:sz w:val="22"/>
                <w:szCs w:val="22"/>
              </w:rPr>
            </w:pPr>
          </w:p>
        </w:tc>
      </w:tr>
      <w:tr w:rsidR="00C76F7F" w:rsidRPr="00312F2A" w14:paraId="3599B7A6"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317E942C" w14:textId="77777777" w:rsidR="00C76F7F" w:rsidRPr="00312F2A" w:rsidRDefault="00C76F7F" w:rsidP="0056291F">
            <w:pPr>
              <w:ind w:left="40" w:firstLine="38"/>
              <w:rPr>
                <w:sz w:val="22"/>
                <w:szCs w:val="22"/>
              </w:rPr>
            </w:pPr>
            <w:r w:rsidRPr="00312F2A">
              <w:rPr>
                <w:sz w:val="22"/>
                <w:szCs w:val="22"/>
              </w:rPr>
              <w:t>D2391</w:t>
            </w:r>
          </w:p>
        </w:tc>
        <w:tc>
          <w:tcPr>
            <w:tcW w:w="2610" w:type="dxa"/>
            <w:gridSpan w:val="2"/>
            <w:tcBorders>
              <w:top w:val="nil"/>
              <w:left w:val="nil"/>
              <w:bottom w:val="single" w:sz="4" w:space="0" w:color="auto"/>
              <w:right w:val="single" w:sz="4" w:space="0" w:color="auto"/>
            </w:tcBorders>
          </w:tcPr>
          <w:p w14:paraId="60073260"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F247747"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05008F93"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0190B766"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27D871FD" w14:textId="77777777" w:rsidR="00C76F7F" w:rsidRPr="00312F2A" w:rsidRDefault="00C76F7F" w:rsidP="0056291F">
            <w:pPr>
              <w:rPr>
                <w:sz w:val="22"/>
                <w:szCs w:val="22"/>
              </w:rPr>
            </w:pPr>
          </w:p>
        </w:tc>
      </w:tr>
      <w:tr w:rsidR="00C76F7F" w:rsidRPr="00312F2A" w14:paraId="0E9AB416"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65273E3F" w14:textId="77777777" w:rsidR="00C76F7F" w:rsidRPr="00312F2A" w:rsidRDefault="00C76F7F" w:rsidP="0056291F">
            <w:pPr>
              <w:ind w:left="40" w:firstLine="38"/>
              <w:rPr>
                <w:sz w:val="22"/>
                <w:szCs w:val="22"/>
              </w:rPr>
            </w:pPr>
            <w:r w:rsidRPr="00312F2A">
              <w:rPr>
                <w:sz w:val="22"/>
                <w:szCs w:val="22"/>
              </w:rPr>
              <w:t>D2392</w:t>
            </w:r>
          </w:p>
        </w:tc>
        <w:tc>
          <w:tcPr>
            <w:tcW w:w="2610" w:type="dxa"/>
            <w:gridSpan w:val="2"/>
            <w:tcBorders>
              <w:top w:val="nil"/>
              <w:left w:val="nil"/>
              <w:bottom w:val="single" w:sz="4" w:space="0" w:color="auto"/>
              <w:right w:val="single" w:sz="4" w:space="0" w:color="auto"/>
            </w:tcBorders>
          </w:tcPr>
          <w:p w14:paraId="2D8BDE70"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69E14993"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02D072E9"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11D4F458"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31AE8114" w14:textId="77777777" w:rsidR="00C76F7F" w:rsidRPr="00312F2A" w:rsidRDefault="00C76F7F" w:rsidP="0056291F">
            <w:pPr>
              <w:rPr>
                <w:sz w:val="22"/>
                <w:szCs w:val="22"/>
              </w:rPr>
            </w:pPr>
          </w:p>
        </w:tc>
      </w:tr>
      <w:tr w:rsidR="00C76F7F" w:rsidRPr="00312F2A" w14:paraId="426401FC"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5FFB5EF8" w14:textId="77777777" w:rsidR="00C76F7F" w:rsidRPr="00312F2A" w:rsidRDefault="00C76F7F" w:rsidP="0056291F">
            <w:pPr>
              <w:ind w:left="40" w:firstLine="38"/>
              <w:rPr>
                <w:sz w:val="22"/>
                <w:szCs w:val="22"/>
              </w:rPr>
            </w:pPr>
            <w:r w:rsidRPr="00312F2A">
              <w:rPr>
                <w:sz w:val="22"/>
                <w:szCs w:val="22"/>
              </w:rPr>
              <w:t>D2393</w:t>
            </w:r>
          </w:p>
        </w:tc>
        <w:tc>
          <w:tcPr>
            <w:tcW w:w="2610" w:type="dxa"/>
            <w:gridSpan w:val="2"/>
            <w:tcBorders>
              <w:top w:val="nil"/>
              <w:left w:val="nil"/>
              <w:bottom w:val="single" w:sz="4" w:space="0" w:color="auto"/>
              <w:right w:val="single" w:sz="4" w:space="0" w:color="auto"/>
            </w:tcBorders>
          </w:tcPr>
          <w:p w14:paraId="49774C06"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0AC6CA8"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71D120C6"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7EE35186"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71BB882C" w14:textId="77777777" w:rsidR="00C76F7F" w:rsidRPr="00312F2A" w:rsidRDefault="00C76F7F" w:rsidP="0056291F">
            <w:pPr>
              <w:rPr>
                <w:sz w:val="22"/>
                <w:szCs w:val="22"/>
              </w:rPr>
            </w:pPr>
          </w:p>
        </w:tc>
      </w:tr>
      <w:tr w:rsidR="00C76F7F" w:rsidRPr="00312F2A" w14:paraId="74BFF7A6" w14:textId="77777777" w:rsidTr="0056291F">
        <w:trPr>
          <w:trHeight w:val="255"/>
        </w:trPr>
        <w:tc>
          <w:tcPr>
            <w:tcW w:w="905" w:type="dxa"/>
            <w:gridSpan w:val="3"/>
            <w:tcBorders>
              <w:top w:val="nil"/>
              <w:left w:val="single" w:sz="4" w:space="0" w:color="auto"/>
              <w:bottom w:val="single" w:sz="4" w:space="0" w:color="auto"/>
              <w:right w:val="single" w:sz="4" w:space="0" w:color="auto"/>
            </w:tcBorders>
          </w:tcPr>
          <w:p w14:paraId="11AD0015" w14:textId="77777777" w:rsidR="00C76F7F" w:rsidRPr="00312F2A" w:rsidRDefault="00C76F7F" w:rsidP="0056291F">
            <w:pPr>
              <w:ind w:left="40" w:firstLine="38"/>
              <w:rPr>
                <w:sz w:val="22"/>
                <w:szCs w:val="22"/>
              </w:rPr>
            </w:pPr>
            <w:r w:rsidRPr="00312F2A">
              <w:rPr>
                <w:sz w:val="22"/>
                <w:szCs w:val="22"/>
              </w:rPr>
              <w:t>D2394</w:t>
            </w:r>
          </w:p>
        </w:tc>
        <w:tc>
          <w:tcPr>
            <w:tcW w:w="2610" w:type="dxa"/>
            <w:gridSpan w:val="2"/>
            <w:tcBorders>
              <w:top w:val="nil"/>
              <w:left w:val="nil"/>
              <w:bottom w:val="single" w:sz="4" w:space="0" w:color="auto"/>
              <w:right w:val="single" w:sz="4" w:space="0" w:color="auto"/>
            </w:tcBorders>
          </w:tcPr>
          <w:p w14:paraId="34E8EFCF" w14:textId="77777777" w:rsidR="00C76F7F" w:rsidRPr="00312F2A" w:rsidRDefault="00C76F7F" w:rsidP="0056291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6744AB4B" w14:textId="77777777" w:rsidR="00C76F7F" w:rsidRPr="00312F2A" w:rsidRDefault="00C76F7F" w:rsidP="0056291F">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506C46F1" w14:textId="77777777" w:rsidR="00C76F7F" w:rsidRPr="00312F2A" w:rsidRDefault="00C76F7F" w:rsidP="0056291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4EA7E90" w14:textId="77777777" w:rsidR="00C76F7F" w:rsidRPr="00312F2A" w:rsidRDefault="00C76F7F" w:rsidP="0056291F">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1306538D" w14:textId="77777777" w:rsidR="00C76F7F" w:rsidRPr="00312F2A" w:rsidRDefault="00C76F7F" w:rsidP="0056291F">
            <w:pPr>
              <w:rPr>
                <w:sz w:val="22"/>
                <w:szCs w:val="22"/>
              </w:rPr>
            </w:pPr>
          </w:p>
        </w:tc>
      </w:tr>
      <w:tr w:rsidR="00C76F7F" w:rsidRPr="00312F2A" w14:paraId="4416FD52" w14:textId="77777777" w:rsidTr="0056291F">
        <w:trPr>
          <w:trHeight w:val="255"/>
        </w:trPr>
        <w:tc>
          <w:tcPr>
            <w:tcW w:w="8645" w:type="dxa"/>
            <w:gridSpan w:val="15"/>
            <w:tcBorders>
              <w:top w:val="nil"/>
              <w:left w:val="single" w:sz="4" w:space="0" w:color="auto"/>
              <w:bottom w:val="single" w:sz="4" w:space="0" w:color="auto"/>
              <w:right w:val="single" w:sz="4" w:space="0" w:color="auto"/>
            </w:tcBorders>
          </w:tcPr>
          <w:p w14:paraId="038C9AB0" w14:textId="77777777" w:rsidR="00C76F7F" w:rsidRPr="00312F2A" w:rsidRDefault="00C76F7F" w:rsidP="0056291F">
            <w:pPr>
              <w:ind w:left="40" w:firstLine="38"/>
              <w:rPr>
                <w:sz w:val="22"/>
                <w:szCs w:val="22"/>
              </w:rPr>
            </w:pPr>
            <w:r w:rsidRPr="00312F2A">
              <w:rPr>
                <w:b/>
                <w:sz w:val="22"/>
                <w:szCs w:val="22"/>
              </w:rPr>
              <w:t>Crowns – Single Restoration Only</w:t>
            </w:r>
          </w:p>
        </w:tc>
      </w:tr>
      <w:tr w:rsidR="00C76F7F" w:rsidRPr="00312F2A" w14:paraId="0EE26CE0" w14:textId="77777777" w:rsidTr="0056291F">
        <w:trPr>
          <w:trHeight w:val="255"/>
        </w:trPr>
        <w:tc>
          <w:tcPr>
            <w:tcW w:w="894" w:type="dxa"/>
            <w:gridSpan w:val="2"/>
            <w:tcBorders>
              <w:top w:val="nil"/>
              <w:left w:val="single" w:sz="4" w:space="0" w:color="auto"/>
              <w:bottom w:val="single" w:sz="4" w:space="0" w:color="auto"/>
              <w:right w:val="single" w:sz="4" w:space="0" w:color="auto"/>
            </w:tcBorders>
          </w:tcPr>
          <w:p w14:paraId="41011326" w14:textId="77777777" w:rsidR="00C76F7F" w:rsidRPr="00312F2A" w:rsidRDefault="00C76F7F" w:rsidP="0056291F">
            <w:pPr>
              <w:ind w:left="40" w:firstLine="38"/>
              <w:rPr>
                <w:sz w:val="22"/>
                <w:szCs w:val="22"/>
              </w:rPr>
            </w:pPr>
            <w:r w:rsidRPr="00312F2A">
              <w:rPr>
                <w:sz w:val="22"/>
                <w:szCs w:val="22"/>
              </w:rPr>
              <w:t>D2710</w:t>
            </w:r>
          </w:p>
        </w:tc>
        <w:tc>
          <w:tcPr>
            <w:tcW w:w="2621" w:type="dxa"/>
            <w:gridSpan w:val="3"/>
            <w:tcBorders>
              <w:top w:val="nil"/>
              <w:left w:val="nil"/>
              <w:bottom w:val="single" w:sz="4" w:space="0" w:color="auto"/>
              <w:right w:val="single" w:sz="4" w:space="0" w:color="auto"/>
            </w:tcBorders>
          </w:tcPr>
          <w:p w14:paraId="614862E8" w14:textId="77777777" w:rsidR="00C76F7F" w:rsidRPr="00312F2A" w:rsidRDefault="00C76F7F" w:rsidP="0056291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310750C6"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00B28464" w14:textId="77777777" w:rsidR="00C76F7F" w:rsidRPr="00312F2A" w:rsidRDefault="00C76F7F" w:rsidP="0056291F">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5B8D963E" w14:textId="77777777" w:rsidR="00C76F7F" w:rsidRPr="00312F2A" w:rsidRDefault="00C76F7F" w:rsidP="0056291F">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61C99EEA" w14:textId="77777777" w:rsidR="00C76F7F" w:rsidRPr="00312F2A" w:rsidRDefault="00C76F7F" w:rsidP="0056291F">
            <w:pPr>
              <w:ind w:left="40" w:firstLine="38"/>
              <w:rPr>
                <w:sz w:val="22"/>
                <w:szCs w:val="22"/>
              </w:rPr>
            </w:pPr>
          </w:p>
        </w:tc>
      </w:tr>
      <w:tr w:rsidR="00C76F7F" w:rsidRPr="00312F2A" w14:paraId="3FDA6773" w14:textId="77777777" w:rsidTr="0056291F">
        <w:trPr>
          <w:trHeight w:val="255"/>
        </w:trPr>
        <w:tc>
          <w:tcPr>
            <w:tcW w:w="894" w:type="dxa"/>
            <w:gridSpan w:val="2"/>
            <w:tcBorders>
              <w:top w:val="nil"/>
              <w:left w:val="single" w:sz="4" w:space="0" w:color="auto"/>
              <w:bottom w:val="single" w:sz="4" w:space="0" w:color="auto"/>
              <w:right w:val="single" w:sz="4" w:space="0" w:color="auto"/>
            </w:tcBorders>
          </w:tcPr>
          <w:p w14:paraId="1F777623" w14:textId="77777777" w:rsidR="00C76F7F" w:rsidRPr="00312F2A" w:rsidRDefault="00C76F7F" w:rsidP="0056291F">
            <w:pPr>
              <w:ind w:left="40" w:firstLine="38"/>
              <w:rPr>
                <w:sz w:val="22"/>
                <w:szCs w:val="22"/>
              </w:rPr>
            </w:pPr>
            <w:r w:rsidRPr="00312F2A">
              <w:rPr>
                <w:sz w:val="22"/>
                <w:szCs w:val="22"/>
              </w:rPr>
              <w:t>D2740</w:t>
            </w:r>
          </w:p>
        </w:tc>
        <w:tc>
          <w:tcPr>
            <w:tcW w:w="2621" w:type="dxa"/>
            <w:gridSpan w:val="3"/>
            <w:tcBorders>
              <w:top w:val="nil"/>
              <w:left w:val="nil"/>
              <w:bottom w:val="single" w:sz="4" w:space="0" w:color="auto"/>
              <w:right w:val="single" w:sz="4" w:space="0" w:color="auto"/>
            </w:tcBorders>
          </w:tcPr>
          <w:p w14:paraId="44FBEF5C" w14:textId="77777777" w:rsidR="00C76F7F" w:rsidRPr="00312F2A" w:rsidRDefault="00C76F7F" w:rsidP="0056291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101A83AD"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643A42DC" w14:textId="77777777" w:rsidR="00C76F7F" w:rsidRPr="00312F2A" w:rsidRDefault="00C76F7F" w:rsidP="0056291F">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2A23E8E9" w14:textId="77777777" w:rsidR="00C76F7F" w:rsidRPr="00312F2A" w:rsidRDefault="00C76F7F" w:rsidP="0056291F">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3EAAF734" w14:textId="77777777" w:rsidR="00C76F7F" w:rsidRPr="00312F2A" w:rsidRDefault="00C76F7F" w:rsidP="0056291F">
            <w:pPr>
              <w:ind w:left="40" w:firstLine="38"/>
              <w:rPr>
                <w:sz w:val="22"/>
                <w:szCs w:val="22"/>
              </w:rPr>
            </w:pPr>
          </w:p>
        </w:tc>
      </w:tr>
      <w:tr w:rsidR="00C76F7F" w:rsidRPr="00312F2A" w14:paraId="7E334FD2" w14:textId="77777777" w:rsidTr="0056291F">
        <w:trPr>
          <w:trHeight w:val="255"/>
        </w:trPr>
        <w:tc>
          <w:tcPr>
            <w:tcW w:w="894" w:type="dxa"/>
            <w:gridSpan w:val="2"/>
            <w:tcBorders>
              <w:top w:val="nil"/>
              <w:left w:val="single" w:sz="4" w:space="0" w:color="auto"/>
              <w:bottom w:val="single" w:sz="4" w:space="0" w:color="auto"/>
              <w:right w:val="single" w:sz="4" w:space="0" w:color="auto"/>
            </w:tcBorders>
          </w:tcPr>
          <w:p w14:paraId="38BF6D49" w14:textId="77777777" w:rsidR="00C76F7F" w:rsidRPr="00312F2A" w:rsidRDefault="00C76F7F" w:rsidP="0056291F">
            <w:pPr>
              <w:ind w:left="40" w:firstLine="38"/>
              <w:rPr>
                <w:sz w:val="22"/>
                <w:szCs w:val="22"/>
              </w:rPr>
            </w:pPr>
            <w:r w:rsidRPr="00312F2A">
              <w:rPr>
                <w:sz w:val="22"/>
                <w:szCs w:val="22"/>
              </w:rPr>
              <w:t>D2750</w:t>
            </w:r>
          </w:p>
        </w:tc>
        <w:tc>
          <w:tcPr>
            <w:tcW w:w="2621" w:type="dxa"/>
            <w:gridSpan w:val="3"/>
            <w:tcBorders>
              <w:top w:val="nil"/>
              <w:left w:val="nil"/>
              <w:bottom w:val="single" w:sz="4" w:space="0" w:color="auto"/>
              <w:right w:val="single" w:sz="4" w:space="0" w:color="auto"/>
            </w:tcBorders>
          </w:tcPr>
          <w:p w14:paraId="22D06070" w14:textId="77777777" w:rsidR="00C76F7F" w:rsidRPr="00312F2A" w:rsidRDefault="00C76F7F" w:rsidP="0056291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2F107724"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25B75A60" w14:textId="77777777" w:rsidR="00C76F7F" w:rsidRPr="00312F2A" w:rsidRDefault="00C76F7F" w:rsidP="0056291F">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0612D47E" w14:textId="77777777" w:rsidR="00C76F7F" w:rsidRPr="00312F2A" w:rsidRDefault="00C76F7F" w:rsidP="0056291F">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1B6EA16B" w14:textId="77777777" w:rsidR="00C76F7F" w:rsidRPr="00312F2A" w:rsidRDefault="00C76F7F" w:rsidP="0056291F">
            <w:pPr>
              <w:ind w:left="40" w:firstLine="38"/>
              <w:rPr>
                <w:sz w:val="22"/>
                <w:szCs w:val="22"/>
              </w:rPr>
            </w:pPr>
          </w:p>
        </w:tc>
      </w:tr>
    </w:tbl>
    <w:p w14:paraId="118A3636" w14:textId="77777777" w:rsidR="00C76F7F" w:rsidRPr="00312F2A" w:rsidRDefault="00C76F7F" w:rsidP="0056291F">
      <w:r w:rsidRPr="00312F2A">
        <w:br w:type="textWrapping" w:clear="all"/>
      </w:r>
      <w:r w:rsidRPr="00312F2A">
        <w:br w:type="page"/>
      </w:r>
    </w:p>
    <w:p w14:paraId="7E4E5FF3" w14:textId="77777777" w:rsidR="00C76F7F" w:rsidRPr="00312F2A" w:rsidRDefault="00C76F7F" w:rsidP="0056291F">
      <w:pPr>
        <w:tabs>
          <w:tab w:val="left" w:pos="600"/>
        </w:tabs>
        <w:rPr>
          <w:sz w:val="22"/>
          <w:szCs w:val="22"/>
        </w:rPr>
      </w:pPr>
      <w:r w:rsidRPr="00312F2A">
        <w:rPr>
          <w:sz w:val="22"/>
          <w:szCs w:val="22"/>
        </w:rPr>
        <w:lastRenderedPageBreak/>
        <w:t>606</w:t>
      </w:r>
      <w:r w:rsidRPr="00312F2A">
        <w:rPr>
          <w:sz w:val="22"/>
          <w:szCs w:val="22"/>
        </w:rPr>
        <w:tab/>
      </w:r>
      <w:r w:rsidRPr="00312F2A">
        <w:rPr>
          <w:sz w:val="22"/>
          <w:szCs w:val="22"/>
          <w:u w:val="single"/>
        </w:rPr>
        <w:t>Service Codes: Restorative Services</w:t>
      </w:r>
      <w:r w:rsidRPr="00312F2A">
        <w:rPr>
          <w:sz w:val="22"/>
          <w:szCs w:val="22"/>
        </w:rPr>
        <w:t xml:space="preserve"> (cont.)</w:t>
      </w:r>
    </w:p>
    <w:p w14:paraId="1FC3DF2C" w14:textId="77777777" w:rsidR="00C76F7F" w:rsidRPr="00312F2A" w:rsidRDefault="00C76F7F" w:rsidP="0056291F"/>
    <w:tbl>
      <w:tblPr>
        <w:tblW w:w="8605" w:type="dxa"/>
        <w:jc w:val="center"/>
        <w:tblLayout w:type="fixed"/>
        <w:tblCellMar>
          <w:left w:w="0" w:type="dxa"/>
          <w:right w:w="0" w:type="dxa"/>
        </w:tblCellMar>
        <w:tblLook w:val="0000" w:firstRow="0" w:lastRow="0" w:firstColumn="0" w:lastColumn="0" w:noHBand="0" w:noVBand="0"/>
      </w:tblPr>
      <w:tblGrid>
        <w:gridCol w:w="865"/>
        <w:gridCol w:w="2610"/>
        <w:gridCol w:w="1117"/>
        <w:gridCol w:w="19"/>
        <w:gridCol w:w="898"/>
        <w:gridCol w:w="1170"/>
        <w:gridCol w:w="1926"/>
      </w:tblGrid>
      <w:tr w:rsidR="00C76F7F" w:rsidRPr="00312F2A" w14:paraId="5B19992E" w14:textId="77777777" w:rsidTr="007F7CAA">
        <w:trPr>
          <w:trHeight w:val="333"/>
          <w:tblHeader/>
          <w:jc w:val="center"/>
        </w:trPr>
        <w:tc>
          <w:tcPr>
            <w:tcW w:w="3475" w:type="dxa"/>
            <w:gridSpan w:val="2"/>
            <w:tcBorders>
              <w:top w:val="single" w:sz="4" w:space="0" w:color="auto"/>
              <w:left w:val="single" w:sz="4" w:space="0" w:color="auto"/>
              <w:bottom w:val="single" w:sz="4" w:space="0" w:color="auto"/>
              <w:right w:val="single" w:sz="4" w:space="0" w:color="auto"/>
            </w:tcBorders>
          </w:tcPr>
          <w:p w14:paraId="3855520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7" w:type="dxa"/>
            <w:tcBorders>
              <w:top w:val="single" w:sz="4" w:space="0" w:color="auto"/>
              <w:left w:val="nil"/>
              <w:bottom w:val="single" w:sz="4" w:space="0" w:color="auto"/>
              <w:right w:val="single" w:sz="4" w:space="0" w:color="auto"/>
            </w:tcBorders>
          </w:tcPr>
          <w:p w14:paraId="3C39D05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17" w:type="dxa"/>
            <w:gridSpan w:val="2"/>
            <w:tcBorders>
              <w:top w:val="single" w:sz="4" w:space="0" w:color="auto"/>
              <w:left w:val="nil"/>
              <w:bottom w:val="single" w:sz="4" w:space="0" w:color="auto"/>
              <w:right w:val="single" w:sz="4" w:space="0" w:color="auto"/>
            </w:tcBorders>
          </w:tcPr>
          <w:p w14:paraId="10FA204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66B4FDA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tcBorders>
              <w:top w:val="single" w:sz="4" w:space="0" w:color="auto"/>
              <w:left w:val="nil"/>
              <w:bottom w:val="single" w:sz="4" w:space="0" w:color="auto"/>
              <w:right w:val="single" w:sz="4" w:space="0" w:color="auto"/>
            </w:tcBorders>
          </w:tcPr>
          <w:p w14:paraId="487338B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26" w:type="dxa"/>
            <w:tcBorders>
              <w:top w:val="single" w:sz="4" w:space="0" w:color="auto"/>
              <w:left w:val="nil"/>
              <w:bottom w:val="single" w:sz="4" w:space="0" w:color="auto"/>
              <w:right w:val="single" w:sz="4" w:space="0" w:color="auto"/>
            </w:tcBorders>
          </w:tcPr>
          <w:p w14:paraId="0754CBC2"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6E6CBC72" w14:textId="77777777" w:rsidTr="0056291F">
        <w:trPr>
          <w:trHeight w:val="255"/>
          <w:jc w:val="center"/>
        </w:trPr>
        <w:tc>
          <w:tcPr>
            <w:tcW w:w="865" w:type="dxa"/>
            <w:tcBorders>
              <w:top w:val="single" w:sz="4" w:space="0" w:color="auto"/>
              <w:left w:val="single" w:sz="4" w:space="0" w:color="auto"/>
              <w:right w:val="single" w:sz="4" w:space="0" w:color="auto"/>
            </w:tcBorders>
          </w:tcPr>
          <w:p w14:paraId="00167366" w14:textId="77777777" w:rsidR="00C76F7F" w:rsidRPr="00312F2A" w:rsidRDefault="00C76F7F" w:rsidP="0056291F">
            <w:pPr>
              <w:ind w:left="40" w:firstLine="38"/>
              <w:rPr>
                <w:sz w:val="22"/>
                <w:szCs w:val="22"/>
              </w:rPr>
            </w:pPr>
            <w:r w:rsidRPr="00312F2A">
              <w:rPr>
                <w:sz w:val="22"/>
                <w:szCs w:val="22"/>
              </w:rPr>
              <w:t>D2751</w:t>
            </w:r>
          </w:p>
        </w:tc>
        <w:tc>
          <w:tcPr>
            <w:tcW w:w="2610" w:type="dxa"/>
            <w:tcBorders>
              <w:top w:val="single" w:sz="4" w:space="0" w:color="auto"/>
              <w:left w:val="nil"/>
              <w:right w:val="single" w:sz="4" w:space="0" w:color="auto"/>
            </w:tcBorders>
          </w:tcPr>
          <w:p w14:paraId="7855C2EE" w14:textId="77777777" w:rsidR="00C76F7F" w:rsidRPr="00312F2A" w:rsidRDefault="00C76F7F" w:rsidP="0056291F">
            <w:pPr>
              <w:ind w:left="40" w:firstLine="38"/>
              <w:rPr>
                <w:sz w:val="22"/>
                <w:szCs w:val="22"/>
              </w:rPr>
            </w:pPr>
            <w:r w:rsidRPr="00312F2A">
              <w:rPr>
                <w:sz w:val="22"/>
                <w:szCs w:val="22"/>
              </w:rPr>
              <w:t>Once per 60 months per tooth</w:t>
            </w:r>
          </w:p>
        </w:tc>
        <w:tc>
          <w:tcPr>
            <w:tcW w:w="1117" w:type="dxa"/>
            <w:tcBorders>
              <w:top w:val="single" w:sz="4" w:space="0" w:color="auto"/>
              <w:left w:val="nil"/>
              <w:right w:val="single" w:sz="4" w:space="0" w:color="auto"/>
            </w:tcBorders>
          </w:tcPr>
          <w:p w14:paraId="0D240B1E" w14:textId="77777777" w:rsidR="00C76F7F" w:rsidRPr="00312F2A" w:rsidRDefault="00C76F7F" w:rsidP="0056291F">
            <w:pPr>
              <w:ind w:left="40" w:firstLine="38"/>
              <w:rPr>
                <w:sz w:val="22"/>
                <w:szCs w:val="22"/>
              </w:rPr>
            </w:pPr>
            <w:r w:rsidRPr="00312F2A">
              <w:rPr>
                <w:sz w:val="22"/>
                <w:szCs w:val="22"/>
              </w:rPr>
              <w:t xml:space="preserve">Yes </w:t>
            </w:r>
          </w:p>
        </w:tc>
        <w:tc>
          <w:tcPr>
            <w:tcW w:w="917" w:type="dxa"/>
            <w:gridSpan w:val="2"/>
            <w:tcBorders>
              <w:top w:val="single" w:sz="4" w:space="0" w:color="auto"/>
              <w:left w:val="nil"/>
              <w:right w:val="single" w:sz="4" w:space="0" w:color="auto"/>
            </w:tcBorders>
          </w:tcPr>
          <w:p w14:paraId="3ACB392B" w14:textId="77777777" w:rsidR="00C76F7F" w:rsidRPr="00312F2A" w:rsidRDefault="00C76F7F" w:rsidP="0056291F">
            <w:pPr>
              <w:ind w:left="40" w:firstLine="38"/>
              <w:rPr>
                <w:sz w:val="22"/>
                <w:szCs w:val="22"/>
              </w:rPr>
            </w:pPr>
            <w:r w:rsidRPr="00312F2A">
              <w:rPr>
                <w:sz w:val="22"/>
                <w:szCs w:val="22"/>
              </w:rPr>
              <w:t xml:space="preserve">Yes </w:t>
            </w:r>
          </w:p>
          <w:p w14:paraId="215CF419" w14:textId="77777777" w:rsidR="00C76F7F" w:rsidRPr="00312F2A" w:rsidRDefault="00C76F7F" w:rsidP="0056291F">
            <w:pPr>
              <w:ind w:left="40" w:firstLine="38"/>
              <w:rPr>
                <w:sz w:val="22"/>
                <w:szCs w:val="22"/>
              </w:rPr>
            </w:pPr>
          </w:p>
        </w:tc>
        <w:tc>
          <w:tcPr>
            <w:tcW w:w="1170" w:type="dxa"/>
            <w:tcBorders>
              <w:top w:val="single" w:sz="4" w:space="0" w:color="auto"/>
              <w:left w:val="nil"/>
              <w:right w:val="single" w:sz="4" w:space="0" w:color="auto"/>
            </w:tcBorders>
          </w:tcPr>
          <w:p w14:paraId="060D35E2" w14:textId="77777777" w:rsidR="00C76F7F" w:rsidRPr="00312F2A" w:rsidRDefault="00C76F7F" w:rsidP="0056291F">
            <w:pPr>
              <w:rPr>
                <w:sz w:val="22"/>
                <w:szCs w:val="22"/>
              </w:rPr>
            </w:pPr>
            <w:r w:rsidRPr="00312F2A">
              <w:rPr>
                <w:sz w:val="22"/>
                <w:szCs w:val="22"/>
              </w:rPr>
              <w:t>Yes</w:t>
            </w:r>
          </w:p>
        </w:tc>
        <w:tc>
          <w:tcPr>
            <w:tcW w:w="1926" w:type="dxa"/>
            <w:tcBorders>
              <w:top w:val="single" w:sz="4" w:space="0" w:color="auto"/>
              <w:left w:val="nil"/>
              <w:right w:val="single" w:sz="4" w:space="0" w:color="auto"/>
            </w:tcBorders>
          </w:tcPr>
          <w:p w14:paraId="43D8C790" w14:textId="77777777" w:rsidR="00C76F7F" w:rsidRPr="00312F2A" w:rsidRDefault="00C76F7F" w:rsidP="0056291F">
            <w:pPr>
              <w:pStyle w:val="Reg1"/>
              <w:ind w:left="40"/>
              <w:rPr>
                <w:sz w:val="21"/>
                <w:szCs w:val="21"/>
              </w:rPr>
            </w:pPr>
            <w:r>
              <w:rPr>
                <w:sz w:val="21"/>
                <w:szCs w:val="21"/>
              </w:rPr>
              <w:t xml:space="preserve">Maintain pre-treatment and post-treatment </w:t>
            </w:r>
            <w:r w:rsidRPr="00312F2A">
              <w:rPr>
                <w:sz w:val="21"/>
                <w:szCs w:val="21"/>
              </w:rPr>
              <w:t>film of the tooth.</w:t>
            </w:r>
          </w:p>
        </w:tc>
      </w:tr>
      <w:tr w:rsidR="00C76F7F" w:rsidRPr="00312F2A" w14:paraId="1D76891D"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5C865926" w14:textId="77777777" w:rsidR="00C76F7F" w:rsidRPr="00312F2A" w:rsidRDefault="00C76F7F" w:rsidP="0056291F">
            <w:pPr>
              <w:ind w:left="40" w:firstLine="38"/>
              <w:rPr>
                <w:sz w:val="22"/>
                <w:szCs w:val="22"/>
              </w:rPr>
            </w:pPr>
            <w:r w:rsidRPr="00312F2A">
              <w:rPr>
                <w:sz w:val="22"/>
                <w:szCs w:val="22"/>
              </w:rPr>
              <w:t>D2752</w:t>
            </w:r>
          </w:p>
        </w:tc>
        <w:tc>
          <w:tcPr>
            <w:tcW w:w="2610" w:type="dxa"/>
            <w:tcBorders>
              <w:top w:val="single" w:sz="4" w:space="0" w:color="auto"/>
              <w:left w:val="nil"/>
              <w:bottom w:val="single" w:sz="4" w:space="0" w:color="auto"/>
              <w:right w:val="single" w:sz="4" w:space="0" w:color="auto"/>
            </w:tcBorders>
          </w:tcPr>
          <w:p w14:paraId="2916EAB0" w14:textId="77777777" w:rsidR="00C76F7F" w:rsidRPr="00312F2A" w:rsidRDefault="00C76F7F" w:rsidP="0056291F">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6F361A48" w14:textId="77777777" w:rsidR="00C76F7F" w:rsidRPr="00312F2A" w:rsidRDefault="00C76F7F" w:rsidP="0056291F">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099B2CC7" w14:textId="77777777" w:rsidR="00C76F7F" w:rsidRPr="00312F2A" w:rsidRDefault="00C76F7F" w:rsidP="0056291F">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21118212" w14:textId="77777777" w:rsidR="00C76F7F" w:rsidRPr="00312F2A" w:rsidRDefault="00C76F7F" w:rsidP="0056291F">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37B7B3B9" w14:textId="77777777" w:rsidR="00C76F7F" w:rsidRPr="00312F2A" w:rsidRDefault="00C76F7F" w:rsidP="0056291F">
            <w:pPr>
              <w:ind w:left="40" w:firstLine="38"/>
              <w:rPr>
                <w:sz w:val="22"/>
                <w:szCs w:val="22"/>
              </w:rPr>
            </w:pPr>
          </w:p>
        </w:tc>
      </w:tr>
      <w:tr w:rsidR="00C76F7F" w:rsidRPr="00312F2A" w14:paraId="0C5DDBC6"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6776ED42" w14:textId="77777777" w:rsidR="00C76F7F" w:rsidRPr="00312F2A" w:rsidRDefault="00C76F7F" w:rsidP="0056291F">
            <w:pPr>
              <w:ind w:left="40" w:firstLine="38"/>
              <w:rPr>
                <w:sz w:val="22"/>
                <w:szCs w:val="22"/>
              </w:rPr>
            </w:pPr>
            <w:r w:rsidRPr="00312F2A">
              <w:rPr>
                <w:sz w:val="22"/>
                <w:szCs w:val="22"/>
              </w:rPr>
              <w:t>D2790</w:t>
            </w:r>
          </w:p>
        </w:tc>
        <w:tc>
          <w:tcPr>
            <w:tcW w:w="2610" w:type="dxa"/>
            <w:tcBorders>
              <w:top w:val="single" w:sz="4" w:space="0" w:color="auto"/>
              <w:left w:val="nil"/>
              <w:bottom w:val="single" w:sz="4" w:space="0" w:color="auto"/>
              <w:right w:val="single" w:sz="4" w:space="0" w:color="auto"/>
            </w:tcBorders>
          </w:tcPr>
          <w:p w14:paraId="5878E101" w14:textId="77777777" w:rsidR="00C76F7F" w:rsidRPr="00312F2A" w:rsidRDefault="00C76F7F" w:rsidP="0056291F">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305CD003" w14:textId="77777777" w:rsidR="00C76F7F" w:rsidRPr="00312F2A" w:rsidRDefault="00C76F7F" w:rsidP="0056291F">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73A4C519" w14:textId="77777777" w:rsidR="00C76F7F" w:rsidRPr="00312F2A" w:rsidRDefault="00C76F7F" w:rsidP="0056291F">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132A5143" w14:textId="77777777" w:rsidR="00C76F7F" w:rsidRPr="00312F2A" w:rsidRDefault="00C76F7F" w:rsidP="0056291F">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597C3082" w14:textId="77777777" w:rsidR="00C76F7F" w:rsidRPr="00312F2A" w:rsidRDefault="00C76F7F" w:rsidP="0056291F">
            <w:pPr>
              <w:rPr>
                <w:sz w:val="22"/>
                <w:szCs w:val="22"/>
              </w:rPr>
            </w:pPr>
          </w:p>
        </w:tc>
      </w:tr>
      <w:tr w:rsidR="00C76F7F" w:rsidRPr="00312F2A" w14:paraId="27F82918" w14:textId="77777777" w:rsidTr="0056291F">
        <w:trPr>
          <w:trHeight w:val="255"/>
          <w:jc w:val="center"/>
        </w:trPr>
        <w:tc>
          <w:tcPr>
            <w:tcW w:w="8605" w:type="dxa"/>
            <w:gridSpan w:val="7"/>
            <w:tcBorders>
              <w:top w:val="single" w:sz="4" w:space="0" w:color="auto"/>
              <w:left w:val="single" w:sz="4" w:space="0" w:color="auto"/>
              <w:bottom w:val="single" w:sz="4" w:space="0" w:color="auto"/>
              <w:right w:val="single" w:sz="4" w:space="0" w:color="auto"/>
            </w:tcBorders>
          </w:tcPr>
          <w:p w14:paraId="07C4E7AA" w14:textId="77777777" w:rsidR="00C76F7F" w:rsidRPr="00312F2A" w:rsidRDefault="00C76F7F" w:rsidP="0056291F">
            <w:pPr>
              <w:ind w:left="40" w:firstLine="38"/>
              <w:rPr>
                <w:sz w:val="22"/>
                <w:szCs w:val="22"/>
              </w:rPr>
            </w:pPr>
            <w:r w:rsidRPr="00312F2A">
              <w:rPr>
                <w:b/>
                <w:sz w:val="22"/>
                <w:szCs w:val="22"/>
              </w:rPr>
              <w:t>Other Restorative Services</w:t>
            </w:r>
          </w:p>
        </w:tc>
      </w:tr>
      <w:tr w:rsidR="00C76F7F" w:rsidRPr="00312F2A" w14:paraId="638BAA06"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64D4A5E" w14:textId="77777777" w:rsidR="00C76F7F" w:rsidRPr="00312F2A" w:rsidRDefault="00C76F7F" w:rsidP="0056291F">
            <w:pPr>
              <w:ind w:left="40" w:firstLine="38"/>
              <w:rPr>
                <w:sz w:val="22"/>
                <w:szCs w:val="22"/>
              </w:rPr>
            </w:pPr>
            <w:r w:rsidRPr="00312F2A">
              <w:rPr>
                <w:sz w:val="22"/>
                <w:szCs w:val="22"/>
              </w:rPr>
              <w:t>D2910</w:t>
            </w:r>
          </w:p>
        </w:tc>
        <w:tc>
          <w:tcPr>
            <w:tcW w:w="2610" w:type="dxa"/>
            <w:tcBorders>
              <w:top w:val="single" w:sz="4" w:space="0" w:color="auto"/>
              <w:left w:val="single" w:sz="4" w:space="0" w:color="auto"/>
              <w:bottom w:val="single" w:sz="4" w:space="0" w:color="auto"/>
              <w:right w:val="single" w:sz="4" w:space="0" w:color="auto"/>
            </w:tcBorders>
          </w:tcPr>
          <w:p w14:paraId="0E2AF163" w14:textId="77777777" w:rsidR="00C76F7F" w:rsidRPr="00312F2A" w:rsidRDefault="00C76F7F" w:rsidP="0056291F">
            <w:pPr>
              <w:ind w:left="40" w:firstLine="38"/>
              <w:rPr>
                <w:sz w:val="22"/>
                <w:szCs w:val="22"/>
              </w:rPr>
            </w:pPr>
          </w:p>
        </w:tc>
        <w:tc>
          <w:tcPr>
            <w:tcW w:w="1117" w:type="dxa"/>
            <w:tcBorders>
              <w:top w:val="single" w:sz="4" w:space="0" w:color="auto"/>
              <w:left w:val="single" w:sz="4" w:space="0" w:color="auto"/>
              <w:bottom w:val="single" w:sz="4" w:space="0" w:color="auto"/>
              <w:right w:val="single" w:sz="4" w:space="0" w:color="auto"/>
            </w:tcBorders>
          </w:tcPr>
          <w:p w14:paraId="207B1266"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single" w:sz="4" w:space="0" w:color="auto"/>
              <w:bottom w:val="single" w:sz="4" w:space="0" w:color="auto"/>
              <w:right w:val="single" w:sz="4" w:space="0" w:color="auto"/>
            </w:tcBorders>
          </w:tcPr>
          <w:p w14:paraId="2C7D85B5" w14:textId="77777777" w:rsidR="00C76F7F" w:rsidRPr="00312F2A" w:rsidRDefault="00C76F7F" w:rsidP="0056291F">
            <w:pPr>
              <w:ind w:left="40" w:firstLine="38"/>
              <w:rPr>
                <w:sz w:val="22"/>
                <w:szCs w:val="22"/>
              </w:rPr>
            </w:pPr>
            <w:r w:rsidRPr="00312F2A">
              <w:rPr>
                <w:sz w:val="22"/>
                <w:szCs w:val="22"/>
              </w:rPr>
              <w:t xml:space="preserve">Yes </w:t>
            </w:r>
          </w:p>
        </w:tc>
        <w:tc>
          <w:tcPr>
            <w:tcW w:w="1170" w:type="dxa"/>
            <w:tcBorders>
              <w:top w:val="single" w:sz="4" w:space="0" w:color="auto"/>
              <w:left w:val="single" w:sz="4" w:space="0" w:color="auto"/>
              <w:bottom w:val="single" w:sz="4" w:space="0" w:color="auto"/>
              <w:right w:val="single" w:sz="4" w:space="0" w:color="auto"/>
            </w:tcBorders>
          </w:tcPr>
          <w:p w14:paraId="667F4280" w14:textId="77777777" w:rsidR="00C76F7F" w:rsidRPr="00312F2A" w:rsidRDefault="00C76F7F" w:rsidP="0056291F">
            <w:pPr>
              <w:ind w:left="40" w:firstLine="38"/>
              <w:rPr>
                <w:sz w:val="22"/>
                <w:szCs w:val="22"/>
              </w:rPr>
            </w:pPr>
            <w:r w:rsidRPr="00312F2A">
              <w:rPr>
                <w:sz w:val="22"/>
                <w:szCs w:val="22"/>
              </w:rPr>
              <w:t>Yes</w:t>
            </w:r>
          </w:p>
        </w:tc>
        <w:tc>
          <w:tcPr>
            <w:tcW w:w="1926" w:type="dxa"/>
            <w:tcBorders>
              <w:top w:val="single" w:sz="4" w:space="0" w:color="auto"/>
              <w:left w:val="single" w:sz="4" w:space="0" w:color="auto"/>
              <w:bottom w:val="single" w:sz="4" w:space="0" w:color="auto"/>
              <w:right w:val="single" w:sz="4" w:space="0" w:color="auto"/>
            </w:tcBorders>
          </w:tcPr>
          <w:p w14:paraId="3B2708DC" w14:textId="77777777" w:rsidR="00C76F7F" w:rsidRPr="00312F2A" w:rsidRDefault="00C76F7F" w:rsidP="0056291F">
            <w:pPr>
              <w:ind w:left="40" w:firstLine="38"/>
              <w:rPr>
                <w:sz w:val="22"/>
                <w:szCs w:val="22"/>
              </w:rPr>
            </w:pPr>
          </w:p>
        </w:tc>
      </w:tr>
      <w:tr w:rsidR="00C76F7F" w:rsidRPr="00312F2A" w14:paraId="09E03C09"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00069AAD" w14:textId="77777777" w:rsidR="00C76F7F" w:rsidRPr="00312F2A" w:rsidRDefault="00C76F7F" w:rsidP="0056291F">
            <w:pPr>
              <w:ind w:left="40" w:firstLine="38"/>
              <w:rPr>
                <w:sz w:val="22"/>
                <w:szCs w:val="22"/>
              </w:rPr>
            </w:pPr>
            <w:r w:rsidRPr="00312F2A">
              <w:rPr>
                <w:sz w:val="22"/>
                <w:szCs w:val="22"/>
              </w:rPr>
              <w:t>D2920</w:t>
            </w:r>
          </w:p>
        </w:tc>
        <w:tc>
          <w:tcPr>
            <w:tcW w:w="2610" w:type="dxa"/>
            <w:tcBorders>
              <w:top w:val="single" w:sz="4" w:space="0" w:color="auto"/>
              <w:left w:val="nil"/>
              <w:bottom w:val="single" w:sz="4" w:space="0" w:color="auto"/>
              <w:right w:val="single" w:sz="4" w:space="0" w:color="auto"/>
            </w:tcBorders>
          </w:tcPr>
          <w:p w14:paraId="186880F1" w14:textId="77777777" w:rsidR="00C76F7F" w:rsidRPr="00312F2A" w:rsidRDefault="00C76F7F" w:rsidP="0056291F">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7C2769D3"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0F13CE11" w14:textId="77777777" w:rsidR="00C76F7F" w:rsidRPr="00312F2A" w:rsidRDefault="00C76F7F" w:rsidP="0056291F">
            <w:pPr>
              <w:ind w:left="40" w:firstLine="38"/>
              <w:rPr>
                <w:sz w:val="22"/>
                <w:szCs w:val="22"/>
              </w:rPr>
            </w:pPr>
            <w:r w:rsidRPr="00312F2A">
              <w:rPr>
                <w:sz w:val="22"/>
                <w:szCs w:val="22"/>
              </w:rPr>
              <w:t xml:space="preserve">Yes </w:t>
            </w:r>
          </w:p>
        </w:tc>
        <w:tc>
          <w:tcPr>
            <w:tcW w:w="1170" w:type="dxa"/>
            <w:tcBorders>
              <w:top w:val="single" w:sz="4" w:space="0" w:color="auto"/>
              <w:left w:val="nil"/>
              <w:bottom w:val="single" w:sz="4" w:space="0" w:color="auto"/>
              <w:right w:val="single" w:sz="4" w:space="0" w:color="auto"/>
            </w:tcBorders>
          </w:tcPr>
          <w:p w14:paraId="05D52098" w14:textId="77777777" w:rsidR="00C76F7F" w:rsidRPr="00312F2A" w:rsidRDefault="00C76F7F" w:rsidP="0056291F">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5C502675" w14:textId="77777777" w:rsidR="00C76F7F" w:rsidRPr="00312F2A" w:rsidRDefault="00C76F7F" w:rsidP="0056291F">
            <w:pPr>
              <w:ind w:left="40" w:firstLine="38"/>
              <w:rPr>
                <w:sz w:val="22"/>
                <w:szCs w:val="22"/>
              </w:rPr>
            </w:pPr>
          </w:p>
        </w:tc>
      </w:tr>
      <w:tr w:rsidR="00C76F7F" w:rsidRPr="00312F2A" w14:paraId="606D83FF"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A6BDD76" w14:textId="77777777" w:rsidR="00C76F7F" w:rsidRPr="00312F2A" w:rsidRDefault="00C76F7F" w:rsidP="0056291F">
            <w:pPr>
              <w:ind w:left="40" w:firstLine="38"/>
              <w:rPr>
                <w:sz w:val="22"/>
                <w:szCs w:val="22"/>
              </w:rPr>
            </w:pPr>
            <w:r w:rsidRPr="00312F2A">
              <w:rPr>
                <w:sz w:val="22"/>
                <w:szCs w:val="22"/>
              </w:rPr>
              <w:t>D2930</w:t>
            </w:r>
          </w:p>
        </w:tc>
        <w:tc>
          <w:tcPr>
            <w:tcW w:w="2610" w:type="dxa"/>
            <w:tcBorders>
              <w:top w:val="single" w:sz="4" w:space="0" w:color="auto"/>
              <w:left w:val="nil"/>
              <w:bottom w:val="single" w:sz="4" w:space="0" w:color="auto"/>
              <w:right w:val="single" w:sz="4" w:space="0" w:color="auto"/>
            </w:tcBorders>
          </w:tcPr>
          <w:p w14:paraId="171C00EA" w14:textId="77777777" w:rsidR="00C76F7F" w:rsidRPr="00312F2A" w:rsidRDefault="00C76F7F" w:rsidP="0056291F">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285BCD07"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64D54BF9" w14:textId="77777777" w:rsidR="00C76F7F" w:rsidRPr="00312F2A" w:rsidRDefault="00C76F7F" w:rsidP="0056291F">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65D085C4" w14:textId="77777777" w:rsidR="00C76F7F" w:rsidRPr="00312F2A" w:rsidRDefault="00C76F7F" w:rsidP="0056291F">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0BA8A924" w14:textId="77777777" w:rsidR="00C76F7F" w:rsidRPr="00312F2A" w:rsidRDefault="00C76F7F" w:rsidP="0056291F">
            <w:pPr>
              <w:ind w:left="40" w:firstLine="38"/>
              <w:rPr>
                <w:sz w:val="22"/>
                <w:szCs w:val="22"/>
              </w:rPr>
            </w:pPr>
          </w:p>
        </w:tc>
      </w:tr>
      <w:tr w:rsidR="00C76F7F" w:rsidRPr="00312F2A" w14:paraId="4C60DBBD" w14:textId="77777777" w:rsidTr="0056291F">
        <w:trPr>
          <w:trHeight w:val="255"/>
          <w:jc w:val="center"/>
        </w:trPr>
        <w:tc>
          <w:tcPr>
            <w:tcW w:w="865" w:type="dxa"/>
            <w:tcBorders>
              <w:top w:val="nil"/>
              <w:left w:val="single" w:sz="4" w:space="0" w:color="auto"/>
              <w:bottom w:val="nil"/>
              <w:right w:val="single" w:sz="4" w:space="0" w:color="auto"/>
            </w:tcBorders>
          </w:tcPr>
          <w:p w14:paraId="646DB722" w14:textId="77777777" w:rsidR="00C76F7F" w:rsidRPr="00312F2A" w:rsidRDefault="00C76F7F" w:rsidP="0056291F">
            <w:pPr>
              <w:ind w:left="40" w:firstLine="38"/>
              <w:rPr>
                <w:sz w:val="22"/>
                <w:szCs w:val="22"/>
              </w:rPr>
            </w:pPr>
            <w:r w:rsidRPr="00312F2A">
              <w:rPr>
                <w:sz w:val="22"/>
                <w:szCs w:val="22"/>
              </w:rPr>
              <w:t>D2931</w:t>
            </w:r>
          </w:p>
        </w:tc>
        <w:tc>
          <w:tcPr>
            <w:tcW w:w="2610" w:type="dxa"/>
            <w:tcBorders>
              <w:top w:val="nil"/>
              <w:left w:val="nil"/>
              <w:bottom w:val="nil"/>
              <w:right w:val="single" w:sz="4" w:space="0" w:color="auto"/>
            </w:tcBorders>
          </w:tcPr>
          <w:p w14:paraId="601789F6" w14:textId="77777777" w:rsidR="00C76F7F" w:rsidRPr="00312F2A" w:rsidRDefault="00C76F7F" w:rsidP="0056291F">
            <w:pPr>
              <w:ind w:left="40" w:firstLine="38"/>
              <w:rPr>
                <w:sz w:val="22"/>
                <w:szCs w:val="22"/>
              </w:rPr>
            </w:pPr>
          </w:p>
        </w:tc>
        <w:tc>
          <w:tcPr>
            <w:tcW w:w="1117" w:type="dxa"/>
            <w:tcBorders>
              <w:top w:val="nil"/>
              <w:left w:val="nil"/>
              <w:bottom w:val="nil"/>
              <w:right w:val="single" w:sz="4" w:space="0" w:color="auto"/>
            </w:tcBorders>
          </w:tcPr>
          <w:p w14:paraId="021490D1"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nil"/>
              <w:left w:val="nil"/>
              <w:bottom w:val="nil"/>
              <w:right w:val="single" w:sz="4" w:space="0" w:color="auto"/>
            </w:tcBorders>
          </w:tcPr>
          <w:p w14:paraId="6A044B5C" w14:textId="77777777" w:rsidR="00C76F7F" w:rsidRPr="00312F2A" w:rsidRDefault="00C76F7F" w:rsidP="0056291F">
            <w:pPr>
              <w:ind w:left="40" w:firstLine="38"/>
              <w:rPr>
                <w:sz w:val="22"/>
                <w:szCs w:val="22"/>
              </w:rPr>
            </w:pPr>
            <w:r w:rsidRPr="00312F2A">
              <w:rPr>
                <w:sz w:val="22"/>
                <w:szCs w:val="22"/>
              </w:rPr>
              <w:t>No*</w:t>
            </w:r>
          </w:p>
        </w:tc>
        <w:tc>
          <w:tcPr>
            <w:tcW w:w="1170" w:type="dxa"/>
            <w:tcBorders>
              <w:top w:val="nil"/>
              <w:left w:val="nil"/>
              <w:bottom w:val="nil"/>
              <w:right w:val="single" w:sz="4" w:space="0" w:color="auto"/>
            </w:tcBorders>
          </w:tcPr>
          <w:p w14:paraId="41CBF36C" w14:textId="77777777" w:rsidR="00C76F7F" w:rsidRPr="00312F2A" w:rsidRDefault="00C76F7F" w:rsidP="0056291F">
            <w:pPr>
              <w:ind w:left="40" w:firstLine="38"/>
              <w:rPr>
                <w:sz w:val="22"/>
                <w:szCs w:val="22"/>
              </w:rPr>
            </w:pPr>
            <w:r w:rsidRPr="00312F2A">
              <w:rPr>
                <w:sz w:val="22"/>
                <w:szCs w:val="22"/>
              </w:rPr>
              <w:t>No</w:t>
            </w:r>
            <w:r>
              <w:rPr>
                <w:sz w:val="22"/>
                <w:szCs w:val="22"/>
              </w:rPr>
              <w:t>*</w:t>
            </w:r>
          </w:p>
        </w:tc>
        <w:tc>
          <w:tcPr>
            <w:tcW w:w="1926" w:type="dxa"/>
            <w:tcBorders>
              <w:top w:val="nil"/>
              <w:left w:val="nil"/>
              <w:bottom w:val="nil"/>
              <w:right w:val="single" w:sz="4" w:space="0" w:color="auto"/>
            </w:tcBorders>
          </w:tcPr>
          <w:p w14:paraId="48464F66" w14:textId="77777777" w:rsidR="00C76F7F" w:rsidRPr="00312F2A" w:rsidRDefault="00C76F7F" w:rsidP="0056291F">
            <w:pPr>
              <w:pStyle w:val="Reg1"/>
              <w:ind w:left="40" w:firstLine="38"/>
              <w:rPr>
                <w:i/>
                <w:szCs w:val="22"/>
              </w:rPr>
            </w:pPr>
            <w:r w:rsidRPr="00312F2A">
              <w:rPr>
                <w:i/>
                <w:szCs w:val="22"/>
              </w:rPr>
              <w:t xml:space="preserve">* Exception for members with undue medical risk. See </w:t>
            </w:r>
            <w:r w:rsidRPr="00312F2A">
              <w:rPr>
                <w:i/>
                <w:szCs w:val="22"/>
              </w:rPr>
              <w:br/>
              <w:t>130 CMR 420.425(C)(2).</w:t>
            </w:r>
          </w:p>
        </w:tc>
      </w:tr>
      <w:tr w:rsidR="00C76F7F" w:rsidRPr="00312F2A" w14:paraId="7E2A1431" w14:textId="77777777" w:rsidTr="0056291F">
        <w:trPr>
          <w:cantSplit/>
          <w:trHeight w:val="255"/>
          <w:jc w:val="center"/>
        </w:trPr>
        <w:tc>
          <w:tcPr>
            <w:tcW w:w="865" w:type="dxa"/>
            <w:tcBorders>
              <w:top w:val="single" w:sz="4" w:space="0" w:color="auto"/>
              <w:left w:val="single" w:sz="4" w:space="0" w:color="auto"/>
              <w:bottom w:val="single" w:sz="4" w:space="0" w:color="auto"/>
              <w:right w:val="single" w:sz="4" w:space="0" w:color="auto"/>
            </w:tcBorders>
          </w:tcPr>
          <w:p w14:paraId="3ADAB9C7" w14:textId="77777777" w:rsidR="00C76F7F" w:rsidRPr="00312F2A" w:rsidRDefault="00C76F7F" w:rsidP="0056291F">
            <w:pPr>
              <w:ind w:left="40" w:firstLine="38"/>
              <w:rPr>
                <w:sz w:val="22"/>
                <w:szCs w:val="22"/>
              </w:rPr>
            </w:pPr>
            <w:r w:rsidRPr="00312F2A">
              <w:rPr>
                <w:sz w:val="22"/>
                <w:szCs w:val="22"/>
              </w:rPr>
              <w:t>D2932</w:t>
            </w:r>
          </w:p>
        </w:tc>
        <w:tc>
          <w:tcPr>
            <w:tcW w:w="2610" w:type="dxa"/>
            <w:tcBorders>
              <w:top w:val="single" w:sz="4" w:space="0" w:color="auto"/>
              <w:left w:val="nil"/>
              <w:bottom w:val="single" w:sz="4" w:space="0" w:color="auto"/>
              <w:right w:val="single" w:sz="4" w:space="0" w:color="auto"/>
            </w:tcBorders>
          </w:tcPr>
          <w:p w14:paraId="7415D225" w14:textId="77777777" w:rsidR="00C76F7F" w:rsidRPr="00312F2A" w:rsidRDefault="00C76F7F" w:rsidP="0056291F">
            <w:pPr>
              <w:ind w:left="40" w:firstLine="38"/>
              <w:rPr>
                <w:sz w:val="22"/>
                <w:szCs w:val="22"/>
              </w:rPr>
            </w:pPr>
            <w:r w:rsidRPr="00312F2A">
              <w:rPr>
                <w:sz w:val="22"/>
                <w:szCs w:val="22"/>
              </w:rPr>
              <w:t>Primary anterior teeth only</w:t>
            </w:r>
          </w:p>
        </w:tc>
        <w:tc>
          <w:tcPr>
            <w:tcW w:w="1117" w:type="dxa"/>
            <w:tcBorders>
              <w:top w:val="single" w:sz="4" w:space="0" w:color="auto"/>
              <w:left w:val="nil"/>
              <w:bottom w:val="single" w:sz="4" w:space="0" w:color="auto"/>
              <w:right w:val="single" w:sz="4" w:space="0" w:color="auto"/>
            </w:tcBorders>
          </w:tcPr>
          <w:p w14:paraId="042BC0E4"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1D93B070" w14:textId="77777777" w:rsidR="00C76F7F" w:rsidRPr="00312F2A" w:rsidRDefault="00C76F7F" w:rsidP="0056291F">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45E488B6" w14:textId="77777777" w:rsidR="00C76F7F" w:rsidRPr="00312F2A" w:rsidRDefault="00C76F7F" w:rsidP="0056291F">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6B5D87A7" w14:textId="77777777" w:rsidR="00C76F7F" w:rsidRPr="00312F2A" w:rsidRDefault="00C76F7F" w:rsidP="0056291F">
            <w:pPr>
              <w:ind w:left="40" w:firstLine="38"/>
              <w:rPr>
                <w:sz w:val="22"/>
                <w:szCs w:val="22"/>
              </w:rPr>
            </w:pPr>
          </w:p>
        </w:tc>
      </w:tr>
      <w:tr w:rsidR="00C76F7F" w:rsidRPr="00312F2A" w14:paraId="34B3A939"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2F5585AD" w14:textId="77777777" w:rsidR="00C76F7F" w:rsidRPr="00312F2A" w:rsidRDefault="00C76F7F" w:rsidP="0056291F">
            <w:pPr>
              <w:ind w:left="40" w:firstLine="38"/>
              <w:rPr>
                <w:sz w:val="22"/>
                <w:szCs w:val="22"/>
              </w:rPr>
            </w:pPr>
            <w:r w:rsidRPr="00312F2A">
              <w:rPr>
                <w:sz w:val="22"/>
                <w:szCs w:val="22"/>
              </w:rPr>
              <w:t>D2934</w:t>
            </w:r>
          </w:p>
        </w:tc>
        <w:tc>
          <w:tcPr>
            <w:tcW w:w="2610" w:type="dxa"/>
            <w:tcBorders>
              <w:top w:val="single" w:sz="4" w:space="0" w:color="auto"/>
              <w:left w:val="nil"/>
              <w:bottom w:val="single" w:sz="4" w:space="0" w:color="auto"/>
              <w:right w:val="single" w:sz="4" w:space="0" w:color="auto"/>
            </w:tcBorders>
          </w:tcPr>
          <w:p w14:paraId="7EF60AA5" w14:textId="77777777" w:rsidR="00C76F7F" w:rsidRPr="00312F2A" w:rsidRDefault="00C76F7F" w:rsidP="0056291F">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4003631D"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5CFE1D16" w14:textId="77777777" w:rsidR="00C76F7F" w:rsidRPr="00312F2A" w:rsidRDefault="00C76F7F" w:rsidP="0056291F">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1BAEAEC2" w14:textId="77777777" w:rsidR="00C76F7F" w:rsidRPr="00312F2A" w:rsidRDefault="00C76F7F" w:rsidP="0056291F">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1773132F" w14:textId="77777777" w:rsidR="00C76F7F" w:rsidRPr="00312F2A" w:rsidRDefault="00C76F7F" w:rsidP="0056291F">
            <w:pPr>
              <w:ind w:left="40" w:firstLine="38"/>
              <w:rPr>
                <w:sz w:val="22"/>
                <w:szCs w:val="22"/>
              </w:rPr>
            </w:pPr>
          </w:p>
        </w:tc>
      </w:tr>
      <w:tr w:rsidR="00C76F7F" w:rsidRPr="00312F2A" w14:paraId="56435E34"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6B6FBD8E" w14:textId="77777777" w:rsidR="00C76F7F" w:rsidRPr="00312F2A" w:rsidRDefault="00C76F7F" w:rsidP="0056291F">
            <w:pPr>
              <w:ind w:left="40" w:firstLine="38"/>
              <w:rPr>
                <w:sz w:val="22"/>
                <w:szCs w:val="22"/>
              </w:rPr>
            </w:pPr>
            <w:r w:rsidRPr="00312F2A">
              <w:rPr>
                <w:sz w:val="22"/>
                <w:szCs w:val="22"/>
              </w:rPr>
              <w:t>D2951</w:t>
            </w:r>
          </w:p>
        </w:tc>
        <w:tc>
          <w:tcPr>
            <w:tcW w:w="2610" w:type="dxa"/>
            <w:tcBorders>
              <w:top w:val="single" w:sz="4" w:space="0" w:color="auto"/>
              <w:left w:val="nil"/>
              <w:bottom w:val="single" w:sz="4" w:space="0" w:color="auto"/>
              <w:right w:val="single" w:sz="4" w:space="0" w:color="auto"/>
            </w:tcBorders>
          </w:tcPr>
          <w:p w14:paraId="38C7E639" w14:textId="77777777" w:rsidR="00C76F7F" w:rsidRPr="00312F2A" w:rsidRDefault="00C76F7F" w:rsidP="0056291F">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67D7F94A" w14:textId="77777777" w:rsidR="00C76F7F" w:rsidRPr="00312F2A" w:rsidRDefault="00C76F7F" w:rsidP="0056291F">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63836AE4" w14:textId="77777777" w:rsidR="00C76F7F" w:rsidRPr="00312F2A" w:rsidRDefault="00C76F7F" w:rsidP="0056291F">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43A892F5" w14:textId="77777777" w:rsidR="00C76F7F" w:rsidRPr="00312F2A" w:rsidRDefault="00C76F7F" w:rsidP="0056291F">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351A8A96" w14:textId="77777777" w:rsidR="00C76F7F" w:rsidRPr="00312F2A" w:rsidRDefault="00C76F7F" w:rsidP="0056291F">
            <w:pPr>
              <w:ind w:left="40" w:firstLine="38"/>
              <w:rPr>
                <w:sz w:val="22"/>
                <w:szCs w:val="22"/>
              </w:rPr>
            </w:pPr>
          </w:p>
        </w:tc>
      </w:tr>
      <w:tr w:rsidR="00C76F7F" w:rsidRPr="00312F2A" w14:paraId="2C6A1FE3"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181D631" w14:textId="77777777" w:rsidR="00C76F7F" w:rsidRPr="00312F2A" w:rsidRDefault="00C76F7F" w:rsidP="0056291F">
            <w:pPr>
              <w:ind w:left="40" w:firstLine="38"/>
              <w:rPr>
                <w:sz w:val="22"/>
                <w:szCs w:val="22"/>
              </w:rPr>
            </w:pPr>
            <w:r w:rsidRPr="00312F2A">
              <w:rPr>
                <w:sz w:val="22"/>
                <w:szCs w:val="22"/>
              </w:rPr>
              <w:t>D2954</w:t>
            </w:r>
          </w:p>
        </w:tc>
        <w:tc>
          <w:tcPr>
            <w:tcW w:w="2610" w:type="dxa"/>
            <w:tcBorders>
              <w:top w:val="single" w:sz="4" w:space="0" w:color="auto"/>
              <w:left w:val="nil"/>
              <w:bottom w:val="single" w:sz="4" w:space="0" w:color="auto"/>
              <w:right w:val="single" w:sz="4" w:space="0" w:color="auto"/>
            </w:tcBorders>
          </w:tcPr>
          <w:p w14:paraId="1D0305D2" w14:textId="77777777" w:rsidR="00C76F7F" w:rsidRPr="00312F2A" w:rsidRDefault="00C76F7F" w:rsidP="0056291F">
            <w:pPr>
              <w:ind w:left="40" w:firstLine="38"/>
              <w:rPr>
                <w:sz w:val="22"/>
                <w:szCs w:val="22"/>
              </w:rPr>
            </w:pPr>
          </w:p>
        </w:tc>
        <w:tc>
          <w:tcPr>
            <w:tcW w:w="1136" w:type="dxa"/>
            <w:gridSpan w:val="2"/>
            <w:tcBorders>
              <w:top w:val="single" w:sz="4" w:space="0" w:color="auto"/>
              <w:left w:val="nil"/>
              <w:bottom w:val="single" w:sz="4" w:space="0" w:color="auto"/>
              <w:right w:val="single" w:sz="4" w:space="0" w:color="auto"/>
            </w:tcBorders>
          </w:tcPr>
          <w:p w14:paraId="1803120C" w14:textId="77777777" w:rsidR="00C76F7F" w:rsidRPr="00312F2A" w:rsidRDefault="00C76F7F" w:rsidP="0056291F">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48D81825" w14:textId="77777777" w:rsidR="00C76F7F" w:rsidRPr="00312F2A" w:rsidRDefault="00C76F7F" w:rsidP="0056291F">
            <w:pPr>
              <w:ind w:left="40" w:firstLine="38"/>
              <w:rPr>
                <w:sz w:val="22"/>
                <w:szCs w:val="22"/>
              </w:rPr>
            </w:pPr>
            <w:r w:rsidRPr="00312F2A">
              <w:rPr>
                <w:sz w:val="22"/>
                <w:szCs w:val="22"/>
              </w:rPr>
              <w:t>Yes</w:t>
            </w:r>
          </w:p>
          <w:p w14:paraId="25232FB7" w14:textId="77777777" w:rsidR="00C76F7F" w:rsidRPr="00312F2A" w:rsidRDefault="00C76F7F" w:rsidP="0056291F">
            <w:pPr>
              <w:ind w:left="40" w:firstLine="38"/>
              <w:rPr>
                <w:sz w:val="22"/>
                <w:szCs w:val="22"/>
              </w:rPr>
            </w:pPr>
          </w:p>
        </w:tc>
        <w:tc>
          <w:tcPr>
            <w:tcW w:w="1170" w:type="dxa"/>
            <w:tcBorders>
              <w:top w:val="single" w:sz="4" w:space="0" w:color="auto"/>
              <w:left w:val="nil"/>
              <w:bottom w:val="single" w:sz="4" w:space="0" w:color="auto"/>
              <w:right w:val="single" w:sz="4" w:space="0" w:color="auto"/>
            </w:tcBorders>
          </w:tcPr>
          <w:p w14:paraId="51EA4503" w14:textId="77777777" w:rsidR="00C76F7F" w:rsidRPr="00312F2A" w:rsidRDefault="00C76F7F" w:rsidP="0056291F">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23667383" w14:textId="77777777" w:rsidR="00C76F7F" w:rsidRPr="00312F2A" w:rsidRDefault="00C76F7F" w:rsidP="0056291F">
            <w:pPr>
              <w:pStyle w:val="Reg1"/>
              <w:ind w:left="40" w:firstLine="38"/>
              <w:rPr>
                <w:szCs w:val="22"/>
              </w:rPr>
            </w:pPr>
            <w:r>
              <w:rPr>
                <w:sz w:val="21"/>
                <w:szCs w:val="21"/>
              </w:rPr>
              <w:t xml:space="preserve">Maintain pre-treatment and post-treatment </w:t>
            </w:r>
            <w:r w:rsidRPr="00312F2A">
              <w:rPr>
                <w:sz w:val="21"/>
                <w:szCs w:val="21"/>
              </w:rPr>
              <w:t>film of the tooth.</w:t>
            </w:r>
          </w:p>
        </w:tc>
      </w:tr>
      <w:tr w:rsidR="00C76F7F" w:rsidRPr="00312F2A" w14:paraId="72ED2CE0"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E562340" w14:textId="77777777" w:rsidR="00C76F7F" w:rsidRPr="00312F2A" w:rsidRDefault="00C76F7F" w:rsidP="0056291F">
            <w:pPr>
              <w:ind w:left="40" w:firstLine="38"/>
              <w:rPr>
                <w:sz w:val="22"/>
                <w:szCs w:val="22"/>
              </w:rPr>
            </w:pPr>
            <w:r w:rsidRPr="00312F2A">
              <w:rPr>
                <w:sz w:val="22"/>
                <w:szCs w:val="22"/>
              </w:rPr>
              <w:t>D2980</w:t>
            </w:r>
          </w:p>
        </w:tc>
        <w:tc>
          <w:tcPr>
            <w:tcW w:w="2610" w:type="dxa"/>
            <w:tcBorders>
              <w:top w:val="single" w:sz="4" w:space="0" w:color="auto"/>
              <w:left w:val="nil"/>
              <w:bottom w:val="single" w:sz="4" w:space="0" w:color="auto"/>
              <w:right w:val="single" w:sz="4" w:space="0" w:color="auto"/>
            </w:tcBorders>
          </w:tcPr>
          <w:p w14:paraId="49933BA5" w14:textId="77777777" w:rsidR="00C76F7F" w:rsidRPr="00312F2A" w:rsidRDefault="00C76F7F" w:rsidP="0056291F">
            <w:pPr>
              <w:ind w:left="40" w:firstLine="38"/>
              <w:rPr>
                <w:sz w:val="22"/>
                <w:szCs w:val="22"/>
              </w:rPr>
            </w:pPr>
            <w:r w:rsidRPr="00312F2A">
              <w:rPr>
                <w:sz w:val="22"/>
                <w:szCs w:val="22"/>
              </w:rPr>
              <w:t>Chairside</w:t>
            </w:r>
          </w:p>
        </w:tc>
        <w:tc>
          <w:tcPr>
            <w:tcW w:w="1136" w:type="dxa"/>
            <w:gridSpan w:val="2"/>
            <w:tcBorders>
              <w:top w:val="single" w:sz="4" w:space="0" w:color="auto"/>
              <w:left w:val="nil"/>
              <w:bottom w:val="single" w:sz="4" w:space="0" w:color="auto"/>
              <w:right w:val="single" w:sz="4" w:space="0" w:color="auto"/>
            </w:tcBorders>
          </w:tcPr>
          <w:p w14:paraId="30640A46" w14:textId="77777777" w:rsidR="00C76F7F" w:rsidRPr="00312F2A" w:rsidRDefault="00C76F7F" w:rsidP="0056291F">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08EAF766" w14:textId="77777777" w:rsidR="00C76F7F" w:rsidRPr="00312F2A" w:rsidRDefault="00C76F7F" w:rsidP="0056291F">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3921C0F9" w14:textId="77777777" w:rsidR="00C76F7F" w:rsidRPr="00312F2A" w:rsidRDefault="00C76F7F" w:rsidP="0056291F">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5EF4DDC8" w14:textId="77777777" w:rsidR="00C76F7F" w:rsidRPr="00312F2A" w:rsidRDefault="00C76F7F" w:rsidP="0056291F">
            <w:pPr>
              <w:pStyle w:val="Reg1"/>
              <w:ind w:left="40" w:firstLine="38"/>
              <w:rPr>
                <w:szCs w:val="22"/>
              </w:rPr>
            </w:pPr>
          </w:p>
        </w:tc>
      </w:tr>
      <w:tr w:rsidR="00C76F7F" w:rsidRPr="00312F2A" w14:paraId="064132D5" w14:textId="77777777" w:rsidTr="0056291F">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0FDF8ACF" w14:textId="77777777" w:rsidR="00C76F7F" w:rsidRPr="00312F2A" w:rsidRDefault="00C76F7F" w:rsidP="0056291F">
            <w:pPr>
              <w:ind w:left="40" w:firstLine="38"/>
              <w:rPr>
                <w:sz w:val="22"/>
                <w:szCs w:val="22"/>
              </w:rPr>
            </w:pPr>
            <w:r w:rsidRPr="00312F2A">
              <w:rPr>
                <w:sz w:val="22"/>
                <w:szCs w:val="22"/>
              </w:rPr>
              <w:t>D2999</w:t>
            </w:r>
          </w:p>
        </w:tc>
        <w:tc>
          <w:tcPr>
            <w:tcW w:w="2610" w:type="dxa"/>
            <w:tcBorders>
              <w:top w:val="single" w:sz="4" w:space="0" w:color="auto"/>
              <w:left w:val="nil"/>
              <w:bottom w:val="single" w:sz="4" w:space="0" w:color="auto"/>
              <w:right w:val="single" w:sz="4" w:space="0" w:color="auto"/>
            </w:tcBorders>
          </w:tcPr>
          <w:p w14:paraId="0DDCDD3A" w14:textId="77777777" w:rsidR="00C76F7F" w:rsidRPr="00312F2A" w:rsidRDefault="00C76F7F" w:rsidP="0056291F">
            <w:pPr>
              <w:ind w:left="40" w:firstLine="38"/>
              <w:rPr>
                <w:sz w:val="22"/>
                <w:szCs w:val="22"/>
              </w:rPr>
            </w:pPr>
            <w:r w:rsidRPr="00312F2A">
              <w:rPr>
                <w:sz w:val="22"/>
                <w:szCs w:val="22"/>
              </w:rPr>
              <w:t>Outside laboratory</w:t>
            </w:r>
          </w:p>
        </w:tc>
        <w:tc>
          <w:tcPr>
            <w:tcW w:w="1136" w:type="dxa"/>
            <w:gridSpan w:val="2"/>
            <w:tcBorders>
              <w:top w:val="single" w:sz="4" w:space="0" w:color="auto"/>
              <w:left w:val="nil"/>
              <w:bottom w:val="single" w:sz="4" w:space="0" w:color="auto"/>
              <w:right w:val="single" w:sz="4" w:space="0" w:color="auto"/>
            </w:tcBorders>
          </w:tcPr>
          <w:p w14:paraId="6D1FAC1F" w14:textId="77777777" w:rsidR="00C76F7F" w:rsidRPr="00312F2A" w:rsidRDefault="00C76F7F" w:rsidP="0056291F">
            <w:pPr>
              <w:ind w:left="40" w:firstLine="38"/>
              <w:rPr>
                <w:sz w:val="22"/>
                <w:szCs w:val="22"/>
              </w:rPr>
            </w:pPr>
            <w:r w:rsidRPr="00312F2A">
              <w:rPr>
                <w:sz w:val="22"/>
                <w:szCs w:val="22"/>
              </w:rPr>
              <w:t xml:space="preserve">Yes </w:t>
            </w:r>
          </w:p>
          <w:p w14:paraId="731B07FC" w14:textId="77777777" w:rsidR="00C76F7F" w:rsidRPr="00312F2A" w:rsidRDefault="00C76F7F" w:rsidP="0056291F">
            <w:pPr>
              <w:ind w:left="40" w:firstLine="38"/>
              <w:rPr>
                <w:sz w:val="22"/>
                <w:szCs w:val="22"/>
              </w:rPr>
            </w:pPr>
            <w:r w:rsidRPr="00312F2A">
              <w:rPr>
                <w:sz w:val="22"/>
                <w:szCs w:val="22"/>
              </w:rPr>
              <w:t xml:space="preserve">(PA)  </w:t>
            </w:r>
          </w:p>
          <w:p w14:paraId="6F0E4FF2" w14:textId="77777777" w:rsidR="00C76F7F" w:rsidRPr="00312F2A" w:rsidRDefault="00C76F7F" w:rsidP="0056291F">
            <w:pPr>
              <w:ind w:left="40" w:firstLine="38"/>
              <w:rPr>
                <w:sz w:val="22"/>
                <w:szCs w:val="22"/>
              </w:rPr>
            </w:pPr>
            <w:r w:rsidRPr="00312F2A">
              <w:rPr>
                <w:sz w:val="22"/>
                <w:szCs w:val="22"/>
              </w:rPr>
              <w:t>(IC)</w:t>
            </w:r>
          </w:p>
        </w:tc>
        <w:tc>
          <w:tcPr>
            <w:tcW w:w="898" w:type="dxa"/>
            <w:tcBorders>
              <w:top w:val="single" w:sz="4" w:space="0" w:color="auto"/>
              <w:left w:val="nil"/>
              <w:bottom w:val="single" w:sz="4" w:space="0" w:color="auto"/>
              <w:right w:val="single" w:sz="4" w:space="0" w:color="auto"/>
            </w:tcBorders>
          </w:tcPr>
          <w:p w14:paraId="131DEB6E" w14:textId="77777777" w:rsidR="00C76F7F" w:rsidRPr="00312F2A" w:rsidRDefault="00C76F7F" w:rsidP="0056291F">
            <w:pPr>
              <w:ind w:left="40" w:firstLine="38"/>
              <w:rPr>
                <w:sz w:val="22"/>
                <w:szCs w:val="22"/>
              </w:rPr>
            </w:pPr>
            <w:r w:rsidRPr="00312F2A">
              <w:rPr>
                <w:sz w:val="22"/>
                <w:szCs w:val="22"/>
              </w:rPr>
              <w:t>Yes       (PA)      (IC)</w:t>
            </w:r>
          </w:p>
        </w:tc>
        <w:tc>
          <w:tcPr>
            <w:tcW w:w="1170" w:type="dxa"/>
            <w:tcBorders>
              <w:top w:val="single" w:sz="4" w:space="0" w:color="auto"/>
              <w:left w:val="nil"/>
              <w:bottom w:val="single" w:sz="4" w:space="0" w:color="auto"/>
              <w:right w:val="single" w:sz="4" w:space="0" w:color="auto"/>
            </w:tcBorders>
          </w:tcPr>
          <w:p w14:paraId="7DDD9FD1" w14:textId="77777777" w:rsidR="00C76F7F" w:rsidRPr="00312F2A" w:rsidRDefault="00C76F7F" w:rsidP="0056291F">
            <w:pPr>
              <w:ind w:left="40" w:firstLine="38"/>
              <w:rPr>
                <w:sz w:val="22"/>
                <w:szCs w:val="22"/>
              </w:rPr>
            </w:pPr>
            <w:r w:rsidRPr="00312F2A">
              <w:rPr>
                <w:sz w:val="22"/>
                <w:szCs w:val="22"/>
              </w:rPr>
              <w:t xml:space="preserve">Yes (PA) </w:t>
            </w:r>
          </w:p>
          <w:p w14:paraId="3A49125B" w14:textId="77777777" w:rsidR="00C76F7F" w:rsidRPr="00312F2A" w:rsidRDefault="00C76F7F" w:rsidP="0056291F">
            <w:pPr>
              <w:ind w:left="40" w:firstLine="38"/>
              <w:rPr>
                <w:sz w:val="22"/>
                <w:szCs w:val="22"/>
              </w:rPr>
            </w:pPr>
            <w:r w:rsidRPr="00312F2A">
              <w:rPr>
                <w:sz w:val="22"/>
                <w:szCs w:val="22"/>
              </w:rPr>
              <w:t>(IC)</w:t>
            </w:r>
          </w:p>
        </w:tc>
        <w:tc>
          <w:tcPr>
            <w:tcW w:w="1926" w:type="dxa"/>
            <w:tcBorders>
              <w:top w:val="single" w:sz="4" w:space="0" w:color="auto"/>
              <w:left w:val="nil"/>
              <w:bottom w:val="single" w:sz="4" w:space="0" w:color="auto"/>
              <w:right w:val="single" w:sz="4" w:space="0" w:color="auto"/>
            </w:tcBorders>
          </w:tcPr>
          <w:p w14:paraId="20520973" w14:textId="77777777" w:rsidR="00C76F7F" w:rsidRPr="00312F2A" w:rsidRDefault="00C76F7F" w:rsidP="0056291F">
            <w:pPr>
              <w:pStyle w:val="Reg1"/>
              <w:ind w:left="40" w:firstLine="38"/>
              <w:rPr>
                <w:szCs w:val="22"/>
              </w:rPr>
            </w:pPr>
            <w:r w:rsidRPr="00312F2A">
              <w:rPr>
                <w:szCs w:val="22"/>
              </w:rPr>
              <w:t xml:space="preserve">Include documentation to substantiate why the repair could not be done chairside. See 602(A) and (B) above and </w:t>
            </w:r>
            <w:r w:rsidRPr="00312F2A">
              <w:rPr>
                <w:szCs w:val="22"/>
              </w:rPr>
              <w:br/>
              <w:t xml:space="preserve">130 CMR 420.425(E). </w:t>
            </w:r>
          </w:p>
        </w:tc>
      </w:tr>
    </w:tbl>
    <w:p w14:paraId="051ECB64" w14:textId="77777777" w:rsidR="008A5F47" w:rsidRDefault="008A5F47" w:rsidP="0056291F">
      <w:pPr>
        <w:tabs>
          <w:tab w:val="left" w:pos="600"/>
        </w:tabs>
        <w:rPr>
          <w:sz w:val="22"/>
          <w:szCs w:val="22"/>
        </w:rPr>
        <w:sectPr w:rsidR="008A5F47" w:rsidSect="0056291F">
          <w:endnotePr>
            <w:numFmt w:val="decimal"/>
          </w:endnotePr>
          <w:pgSz w:w="12240" w:h="15840"/>
          <w:pgMar w:top="576" w:right="1296" w:bottom="576" w:left="1296" w:header="432" w:footer="0" w:gutter="0"/>
          <w:cols w:space="720"/>
          <w:noEndnote/>
        </w:sectPr>
      </w:pPr>
    </w:p>
    <w:p w14:paraId="0E47D5BF" w14:textId="3D7D25C5" w:rsidR="00C76F7F" w:rsidRPr="00312F2A" w:rsidRDefault="00C76F7F" w:rsidP="0056291F">
      <w:pPr>
        <w:tabs>
          <w:tab w:val="left" w:pos="600"/>
        </w:tabs>
        <w:rPr>
          <w:sz w:val="22"/>
          <w:szCs w:val="22"/>
          <w:u w:val="single"/>
        </w:rPr>
      </w:pPr>
      <w:r w:rsidRPr="00312F2A">
        <w:rPr>
          <w:sz w:val="22"/>
          <w:szCs w:val="22"/>
        </w:rPr>
        <w:lastRenderedPageBreak/>
        <w:t>6</w:t>
      </w:r>
      <w:bookmarkStart w:id="2" w:name="EDITS"/>
      <w:r w:rsidRPr="00312F2A">
        <w:rPr>
          <w:sz w:val="22"/>
          <w:szCs w:val="22"/>
        </w:rPr>
        <w:t>07</w:t>
      </w:r>
      <w:r w:rsidRPr="00312F2A">
        <w:rPr>
          <w:sz w:val="22"/>
          <w:szCs w:val="22"/>
        </w:rPr>
        <w:tab/>
      </w:r>
      <w:r w:rsidRPr="00312F2A">
        <w:rPr>
          <w:sz w:val="22"/>
          <w:szCs w:val="22"/>
          <w:u w:val="single"/>
        </w:rPr>
        <w:t>Servic</w:t>
      </w:r>
      <w:bookmarkEnd w:id="2"/>
      <w:r w:rsidRPr="00312F2A">
        <w:rPr>
          <w:sz w:val="22"/>
          <w:szCs w:val="22"/>
          <w:u w:val="single"/>
        </w:rPr>
        <w:t>e Codes: Endodontic Services</w:t>
      </w:r>
    </w:p>
    <w:p w14:paraId="74DFB4FC" w14:textId="77777777" w:rsidR="00C76F7F" w:rsidRPr="00312F2A" w:rsidRDefault="00C76F7F" w:rsidP="0056291F">
      <w:pPr>
        <w:rPr>
          <w:sz w:val="22"/>
          <w:szCs w:val="22"/>
        </w:rPr>
      </w:pPr>
    </w:p>
    <w:p w14:paraId="452F1504" w14:textId="77777777" w:rsidR="00C76F7F" w:rsidRPr="00312F2A" w:rsidRDefault="00C76F7F" w:rsidP="0056291F">
      <w:pPr>
        <w:ind w:left="600" w:right="-396"/>
        <w:rPr>
          <w:sz w:val="22"/>
          <w:szCs w:val="22"/>
        </w:rPr>
      </w:pPr>
      <w:r w:rsidRPr="00312F2A">
        <w:rPr>
          <w:sz w:val="22"/>
          <w:szCs w:val="22"/>
        </w:rPr>
        <w:t>See 130 CMR 420.426 for service descriptions and limitations.</w:t>
      </w:r>
    </w:p>
    <w:p w14:paraId="3A4622D4" w14:textId="77777777" w:rsidR="00C76F7F" w:rsidRPr="00312F2A" w:rsidRDefault="00C76F7F" w:rsidP="0056291F">
      <w:pPr>
        <w:rPr>
          <w:sz w:val="16"/>
          <w:szCs w:val="16"/>
        </w:rPr>
      </w:pPr>
    </w:p>
    <w:tbl>
      <w:tblPr>
        <w:tblW w:w="8667" w:type="dxa"/>
        <w:jc w:val="center"/>
        <w:tblLayout w:type="fixed"/>
        <w:tblCellMar>
          <w:left w:w="0" w:type="dxa"/>
          <w:right w:w="0" w:type="dxa"/>
        </w:tblCellMar>
        <w:tblLook w:val="0000" w:firstRow="0" w:lastRow="0" w:firstColumn="0" w:lastColumn="0" w:noHBand="0" w:noVBand="0"/>
      </w:tblPr>
      <w:tblGrid>
        <w:gridCol w:w="1040"/>
        <w:gridCol w:w="29"/>
        <w:gridCol w:w="2620"/>
        <w:gridCol w:w="51"/>
        <w:gridCol w:w="1033"/>
        <w:gridCol w:w="47"/>
        <w:gridCol w:w="810"/>
        <w:gridCol w:w="46"/>
        <w:gridCol w:w="1214"/>
        <w:gridCol w:w="1750"/>
        <w:gridCol w:w="27"/>
      </w:tblGrid>
      <w:tr w:rsidR="00C76F7F" w:rsidRPr="00312F2A" w14:paraId="12DD08C3" w14:textId="77777777" w:rsidTr="00E601CB">
        <w:trPr>
          <w:gridAfter w:val="1"/>
          <w:wAfter w:w="27" w:type="dxa"/>
          <w:cantSplit/>
          <w:trHeight w:val="255"/>
          <w:tblHeader/>
          <w:jc w:val="center"/>
        </w:trPr>
        <w:tc>
          <w:tcPr>
            <w:tcW w:w="3740" w:type="dxa"/>
            <w:gridSpan w:val="4"/>
            <w:tcBorders>
              <w:top w:val="single" w:sz="4" w:space="0" w:color="auto"/>
              <w:left w:val="single" w:sz="4" w:space="0" w:color="auto"/>
              <w:bottom w:val="single" w:sz="4" w:space="0" w:color="auto"/>
              <w:right w:val="single" w:sz="4" w:space="0" w:color="auto"/>
            </w:tcBorders>
            <w:shd w:val="clear" w:color="auto" w:fill="auto"/>
          </w:tcPr>
          <w:p w14:paraId="2FB2F9D4" w14:textId="77777777" w:rsidR="00C76F7F" w:rsidRPr="00312F2A" w:rsidRDefault="00C76F7F" w:rsidP="0056291F">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14:paraId="0027198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0C006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22784284"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7A9C949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50" w:type="dxa"/>
            <w:tcBorders>
              <w:top w:val="single" w:sz="4" w:space="0" w:color="auto"/>
              <w:left w:val="single" w:sz="4" w:space="0" w:color="auto"/>
              <w:bottom w:val="single" w:sz="4" w:space="0" w:color="auto"/>
              <w:right w:val="single" w:sz="4" w:space="0" w:color="auto"/>
            </w:tcBorders>
            <w:shd w:val="clear" w:color="auto" w:fill="auto"/>
          </w:tcPr>
          <w:p w14:paraId="63FD98D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276D6902" w14:textId="77777777" w:rsidTr="008A5F47">
        <w:trPr>
          <w:gridAfter w:val="1"/>
          <w:wAfter w:w="27" w:type="dxa"/>
          <w:trHeight w:val="360"/>
          <w:jc w:val="center"/>
        </w:trPr>
        <w:tc>
          <w:tcPr>
            <w:tcW w:w="8640" w:type="dxa"/>
            <w:gridSpan w:val="10"/>
            <w:tcBorders>
              <w:top w:val="single" w:sz="4" w:space="0" w:color="auto"/>
              <w:left w:val="single" w:sz="4" w:space="0" w:color="auto"/>
              <w:bottom w:val="single" w:sz="4" w:space="0" w:color="auto"/>
              <w:right w:val="single" w:sz="4" w:space="0" w:color="auto"/>
            </w:tcBorders>
          </w:tcPr>
          <w:p w14:paraId="44A5CB19" w14:textId="77777777" w:rsidR="00C76F7F" w:rsidRPr="00312F2A" w:rsidRDefault="00C76F7F" w:rsidP="0056291F">
            <w:pPr>
              <w:ind w:left="40" w:firstLine="38"/>
              <w:rPr>
                <w:sz w:val="22"/>
                <w:szCs w:val="22"/>
              </w:rPr>
            </w:pPr>
            <w:r w:rsidRPr="00312F2A">
              <w:rPr>
                <w:b/>
                <w:sz w:val="22"/>
                <w:szCs w:val="22"/>
              </w:rPr>
              <w:t>Pulpotomy</w:t>
            </w:r>
          </w:p>
        </w:tc>
      </w:tr>
      <w:tr w:rsidR="00C76F7F" w:rsidRPr="00312F2A" w14:paraId="5E46A41F" w14:textId="77777777" w:rsidTr="00E601CB">
        <w:trPr>
          <w:gridAfter w:val="1"/>
          <w:wAfter w:w="27" w:type="dxa"/>
          <w:trHeight w:val="360"/>
          <w:jc w:val="center"/>
        </w:trPr>
        <w:tc>
          <w:tcPr>
            <w:tcW w:w="1040" w:type="dxa"/>
            <w:tcBorders>
              <w:top w:val="single" w:sz="4" w:space="0" w:color="auto"/>
              <w:left w:val="single" w:sz="4" w:space="0" w:color="auto"/>
              <w:bottom w:val="single" w:sz="4" w:space="0" w:color="auto"/>
              <w:right w:val="single" w:sz="4" w:space="0" w:color="auto"/>
            </w:tcBorders>
          </w:tcPr>
          <w:p w14:paraId="2B622CEC" w14:textId="77777777" w:rsidR="00C76F7F" w:rsidRPr="00312F2A" w:rsidRDefault="00C76F7F" w:rsidP="0056291F">
            <w:pPr>
              <w:ind w:left="40" w:firstLine="38"/>
              <w:rPr>
                <w:sz w:val="22"/>
                <w:szCs w:val="22"/>
              </w:rPr>
            </w:pPr>
            <w:r w:rsidRPr="00312F2A">
              <w:rPr>
                <w:sz w:val="22"/>
                <w:szCs w:val="22"/>
              </w:rPr>
              <w:t>D3220</w:t>
            </w:r>
          </w:p>
        </w:tc>
        <w:tc>
          <w:tcPr>
            <w:tcW w:w="2700" w:type="dxa"/>
            <w:gridSpan w:val="3"/>
            <w:tcBorders>
              <w:top w:val="single" w:sz="4" w:space="0" w:color="auto"/>
              <w:left w:val="nil"/>
              <w:bottom w:val="single" w:sz="4" w:space="0" w:color="auto"/>
              <w:right w:val="single" w:sz="4" w:space="0" w:color="auto"/>
            </w:tcBorders>
          </w:tcPr>
          <w:p w14:paraId="7062203D" w14:textId="77777777" w:rsidR="00C76F7F" w:rsidRPr="00312F2A" w:rsidRDefault="00C76F7F" w:rsidP="0056291F">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7F7BC170"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tcPr>
          <w:p w14:paraId="49B8DA80" w14:textId="77777777" w:rsidR="00C76F7F" w:rsidRPr="00312F2A" w:rsidRDefault="00C76F7F" w:rsidP="0056291F">
            <w:pPr>
              <w:ind w:left="40" w:firstLine="38"/>
              <w:rPr>
                <w:sz w:val="22"/>
                <w:szCs w:val="22"/>
              </w:rPr>
            </w:pPr>
            <w:r w:rsidRPr="00312F2A">
              <w:rPr>
                <w:sz w:val="22"/>
                <w:szCs w:val="22"/>
              </w:rPr>
              <w:t>No</w:t>
            </w:r>
          </w:p>
        </w:tc>
        <w:tc>
          <w:tcPr>
            <w:tcW w:w="1260" w:type="dxa"/>
            <w:gridSpan w:val="2"/>
            <w:tcBorders>
              <w:top w:val="single" w:sz="4" w:space="0" w:color="auto"/>
              <w:left w:val="nil"/>
              <w:bottom w:val="single" w:sz="4" w:space="0" w:color="auto"/>
              <w:right w:val="single" w:sz="4" w:space="0" w:color="auto"/>
            </w:tcBorders>
          </w:tcPr>
          <w:p w14:paraId="53A3413B" w14:textId="77777777" w:rsidR="00C76F7F" w:rsidRPr="00312F2A" w:rsidRDefault="00C76F7F" w:rsidP="0056291F">
            <w:pPr>
              <w:ind w:left="40" w:firstLine="38"/>
              <w:rPr>
                <w:sz w:val="22"/>
                <w:szCs w:val="22"/>
              </w:rPr>
            </w:pPr>
            <w:r w:rsidRPr="00312F2A">
              <w:rPr>
                <w:sz w:val="22"/>
                <w:szCs w:val="22"/>
              </w:rPr>
              <w:t>No</w:t>
            </w:r>
          </w:p>
        </w:tc>
        <w:tc>
          <w:tcPr>
            <w:tcW w:w="1750" w:type="dxa"/>
            <w:tcBorders>
              <w:top w:val="single" w:sz="4" w:space="0" w:color="auto"/>
              <w:left w:val="nil"/>
              <w:bottom w:val="single" w:sz="4" w:space="0" w:color="auto"/>
              <w:right w:val="single" w:sz="4" w:space="0" w:color="auto"/>
            </w:tcBorders>
          </w:tcPr>
          <w:p w14:paraId="390A6161" w14:textId="77777777" w:rsidR="00C76F7F" w:rsidRPr="00312F2A" w:rsidRDefault="00C76F7F" w:rsidP="0056291F">
            <w:pPr>
              <w:rPr>
                <w:sz w:val="22"/>
                <w:szCs w:val="22"/>
              </w:rPr>
            </w:pPr>
          </w:p>
        </w:tc>
      </w:tr>
      <w:tr w:rsidR="00C76F7F" w:rsidRPr="00312F2A" w14:paraId="153D56AD" w14:textId="77777777" w:rsidTr="008A5F47">
        <w:trPr>
          <w:gridAfter w:val="1"/>
          <w:wAfter w:w="27" w:type="dxa"/>
          <w:trHeight w:val="255"/>
          <w:jc w:val="center"/>
        </w:trPr>
        <w:tc>
          <w:tcPr>
            <w:tcW w:w="8640" w:type="dxa"/>
            <w:gridSpan w:val="10"/>
            <w:tcBorders>
              <w:top w:val="nil"/>
              <w:left w:val="single" w:sz="4" w:space="0" w:color="auto"/>
              <w:bottom w:val="single" w:sz="4" w:space="0" w:color="auto"/>
              <w:right w:val="single" w:sz="4" w:space="0" w:color="auto"/>
            </w:tcBorders>
          </w:tcPr>
          <w:p w14:paraId="571329F4" w14:textId="77777777" w:rsidR="00C76F7F" w:rsidRPr="00312F2A" w:rsidRDefault="00C76F7F" w:rsidP="0056291F">
            <w:pPr>
              <w:ind w:left="76"/>
              <w:rPr>
                <w:sz w:val="22"/>
                <w:szCs w:val="22"/>
              </w:rPr>
            </w:pPr>
            <w:r w:rsidRPr="00312F2A">
              <w:rPr>
                <w:b/>
                <w:sz w:val="22"/>
                <w:szCs w:val="22"/>
              </w:rPr>
              <w:t>Root Canal Therapy (Including Pre- and Post-Treatment Radiographs and Follow-up Care)</w:t>
            </w:r>
          </w:p>
        </w:tc>
      </w:tr>
      <w:tr w:rsidR="00C76F7F" w:rsidRPr="00312F2A" w14:paraId="2080577C" w14:textId="77777777" w:rsidTr="00E601CB">
        <w:trPr>
          <w:gridAfter w:val="1"/>
          <w:wAfter w:w="27" w:type="dxa"/>
          <w:trHeight w:val="255"/>
          <w:jc w:val="center"/>
        </w:trPr>
        <w:tc>
          <w:tcPr>
            <w:tcW w:w="1040" w:type="dxa"/>
            <w:tcBorders>
              <w:top w:val="nil"/>
              <w:left w:val="single" w:sz="4" w:space="0" w:color="auto"/>
              <w:bottom w:val="single" w:sz="4" w:space="0" w:color="auto"/>
              <w:right w:val="single" w:sz="4" w:space="0" w:color="auto"/>
            </w:tcBorders>
          </w:tcPr>
          <w:p w14:paraId="6D32E6F0" w14:textId="77777777" w:rsidR="00C76F7F" w:rsidRPr="00312F2A" w:rsidRDefault="00C76F7F" w:rsidP="0056291F">
            <w:pPr>
              <w:ind w:left="40" w:firstLine="38"/>
              <w:rPr>
                <w:sz w:val="22"/>
                <w:szCs w:val="22"/>
              </w:rPr>
            </w:pPr>
            <w:r w:rsidRPr="00312F2A">
              <w:rPr>
                <w:sz w:val="22"/>
                <w:szCs w:val="22"/>
              </w:rPr>
              <w:t>D3310</w:t>
            </w:r>
          </w:p>
        </w:tc>
        <w:tc>
          <w:tcPr>
            <w:tcW w:w="2700" w:type="dxa"/>
            <w:gridSpan w:val="3"/>
            <w:tcBorders>
              <w:top w:val="nil"/>
              <w:left w:val="nil"/>
              <w:bottom w:val="single" w:sz="4" w:space="0" w:color="auto"/>
              <w:right w:val="single" w:sz="4" w:space="0" w:color="auto"/>
            </w:tcBorders>
          </w:tcPr>
          <w:p w14:paraId="54D278F3" w14:textId="77777777" w:rsidR="00C76F7F" w:rsidRPr="00312F2A" w:rsidRDefault="00C76F7F" w:rsidP="0056291F">
            <w:pPr>
              <w:ind w:left="40" w:firstLine="38"/>
              <w:rPr>
                <w:sz w:val="22"/>
                <w:szCs w:val="22"/>
              </w:rPr>
            </w:pPr>
            <w:r w:rsidRPr="00312F2A">
              <w:rPr>
                <w:sz w:val="22"/>
                <w:szCs w:val="22"/>
              </w:rPr>
              <w:t>Once per lifetime per tooth</w:t>
            </w:r>
          </w:p>
        </w:tc>
        <w:tc>
          <w:tcPr>
            <w:tcW w:w="1080" w:type="dxa"/>
            <w:gridSpan w:val="2"/>
            <w:tcBorders>
              <w:top w:val="nil"/>
              <w:left w:val="nil"/>
              <w:bottom w:val="single" w:sz="4" w:space="0" w:color="auto"/>
              <w:right w:val="single" w:sz="4" w:space="0" w:color="auto"/>
            </w:tcBorders>
          </w:tcPr>
          <w:p w14:paraId="2976F48B" w14:textId="77777777" w:rsidR="00C76F7F" w:rsidRPr="00312F2A" w:rsidRDefault="00C76F7F" w:rsidP="0056291F">
            <w:pPr>
              <w:ind w:left="40" w:firstLine="38"/>
              <w:rPr>
                <w:sz w:val="22"/>
                <w:szCs w:val="22"/>
              </w:rPr>
            </w:pPr>
            <w:r w:rsidRPr="00312F2A">
              <w:rPr>
                <w:sz w:val="22"/>
                <w:szCs w:val="22"/>
              </w:rPr>
              <w:t xml:space="preserve">Yes </w:t>
            </w:r>
          </w:p>
        </w:tc>
        <w:tc>
          <w:tcPr>
            <w:tcW w:w="810" w:type="dxa"/>
            <w:tcBorders>
              <w:top w:val="nil"/>
              <w:left w:val="nil"/>
              <w:bottom w:val="single" w:sz="4" w:space="0" w:color="auto"/>
              <w:right w:val="single" w:sz="4" w:space="0" w:color="auto"/>
            </w:tcBorders>
          </w:tcPr>
          <w:p w14:paraId="53905269" w14:textId="77777777" w:rsidR="00C76F7F" w:rsidRPr="00312F2A" w:rsidRDefault="00C76F7F" w:rsidP="0056291F">
            <w:pPr>
              <w:ind w:left="40" w:firstLine="38"/>
              <w:rPr>
                <w:sz w:val="22"/>
                <w:szCs w:val="22"/>
              </w:rPr>
            </w:pPr>
            <w:r w:rsidRPr="00312F2A">
              <w:rPr>
                <w:sz w:val="22"/>
                <w:szCs w:val="22"/>
              </w:rPr>
              <w:t xml:space="preserve">Yes </w:t>
            </w:r>
          </w:p>
        </w:tc>
        <w:tc>
          <w:tcPr>
            <w:tcW w:w="1260" w:type="dxa"/>
            <w:gridSpan w:val="2"/>
            <w:tcBorders>
              <w:top w:val="nil"/>
              <w:left w:val="nil"/>
              <w:bottom w:val="single" w:sz="4" w:space="0" w:color="auto"/>
              <w:right w:val="single" w:sz="4" w:space="0" w:color="auto"/>
            </w:tcBorders>
          </w:tcPr>
          <w:p w14:paraId="62B65EC8" w14:textId="77777777" w:rsidR="00C76F7F" w:rsidRPr="00312F2A" w:rsidRDefault="00C76F7F" w:rsidP="0056291F">
            <w:pPr>
              <w:ind w:left="40" w:firstLine="38"/>
              <w:rPr>
                <w:sz w:val="22"/>
                <w:szCs w:val="22"/>
              </w:rPr>
            </w:pPr>
            <w:r w:rsidRPr="00312F2A">
              <w:rPr>
                <w:sz w:val="22"/>
                <w:szCs w:val="22"/>
              </w:rPr>
              <w:t>Yes</w:t>
            </w:r>
          </w:p>
        </w:tc>
        <w:tc>
          <w:tcPr>
            <w:tcW w:w="1750" w:type="dxa"/>
            <w:tcBorders>
              <w:top w:val="nil"/>
              <w:left w:val="nil"/>
              <w:bottom w:val="single" w:sz="4" w:space="0" w:color="auto"/>
              <w:right w:val="single" w:sz="4" w:space="0" w:color="auto"/>
            </w:tcBorders>
          </w:tcPr>
          <w:p w14:paraId="095F1A4B" w14:textId="77777777" w:rsidR="00C76F7F" w:rsidRPr="00312F2A" w:rsidRDefault="00C76F7F" w:rsidP="0056291F">
            <w:pPr>
              <w:ind w:left="40" w:firstLine="38"/>
              <w:rPr>
                <w:sz w:val="22"/>
                <w:szCs w:val="22"/>
              </w:rPr>
            </w:pPr>
          </w:p>
        </w:tc>
      </w:tr>
      <w:tr w:rsidR="00C76F7F" w:rsidRPr="00312F2A" w14:paraId="2BE3C25B" w14:textId="77777777" w:rsidTr="00E601CB">
        <w:trPr>
          <w:gridAfter w:val="1"/>
          <w:wAfter w:w="27" w:type="dxa"/>
          <w:trHeight w:val="255"/>
          <w:jc w:val="center"/>
        </w:trPr>
        <w:tc>
          <w:tcPr>
            <w:tcW w:w="1040" w:type="dxa"/>
            <w:tcBorders>
              <w:top w:val="single" w:sz="4" w:space="0" w:color="auto"/>
              <w:left w:val="single" w:sz="4" w:space="0" w:color="auto"/>
              <w:bottom w:val="single" w:sz="4" w:space="0" w:color="auto"/>
              <w:right w:val="single" w:sz="4" w:space="0" w:color="auto"/>
            </w:tcBorders>
          </w:tcPr>
          <w:p w14:paraId="76A8F846" w14:textId="77777777" w:rsidR="00C76F7F" w:rsidRPr="00312F2A" w:rsidRDefault="00C76F7F" w:rsidP="0056291F">
            <w:pPr>
              <w:ind w:left="40" w:firstLine="38"/>
              <w:rPr>
                <w:sz w:val="22"/>
                <w:szCs w:val="22"/>
              </w:rPr>
            </w:pPr>
            <w:r w:rsidRPr="00312F2A">
              <w:rPr>
                <w:sz w:val="22"/>
                <w:szCs w:val="22"/>
              </w:rPr>
              <w:t>D3320</w:t>
            </w:r>
          </w:p>
        </w:tc>
        <w:tc>
          <w:tcPr>
            <w:tcW w:w="2700" w:type="dxa"/>
            <w:gridSpan w:val="3"/>
            <w:tcBorders>
              <w:top w:val="single" w:sz="4" w:space="0" w:color="auto"/>
              <w:left w:val="nil"/>
              <w:bottom w:val="single" w:sz="4" w:space="0" w:color="auto"/>
              <w:right w:val="single" w:sz="4" w:space="0" w:color="auto"/>
            </w:tcBorders>
          </w:tcPr>
          <w:p w14:paraId="4B499987" w14:textId="77777777" w:rsidR="00C76F7F" w:rsidRPr="00312F2A" w:rsidRDefault="00C76F7F" w:rsidP="0056291F">
            <w:pPr>
              <w:ind w:left="40" w:firstLine="38"/>
              <w:rPr>
                <w:sz w:val="22"/>
                <w:szCs w:val="22"/>
              </w:rPr>
            </w:pPr>
            <w:r w:rsidRPr="00312F2A">
              <w:rPr>
                <w:sz w:val="22"/>
                <w:szCs w:val="22"/>
              </w:rPr>
              <w:t xml:space="preserve">Once per lifetime per tooth </w:t>
            </w:r>
          </w:p>
        </w:tc>
        <w:tc>
          <w:tcPr>
            <w:tcW w:w="1080" w:type="dxa"/>
            <w:gridSpan w:val="2"/>
            <w:tcBorders>
              <w:top w:val="single" w:sz="4" w:space="0" w:color="auto"/>
              <w:left w:val="nil"/>
              <w:bottom w:val="single" w:sz="4" w:space="0" w:color="auto"/>
              <w:right w:val="single" w:sz="4" w:space="0" w:color="auto"/>
            </w:tcBorders>
          </w:tcPr>
          <w:p w14:paraId="6193B2DF" w14:textId="77777777" w:rsidR="00C76F7F" w:rsidRPr="00312F2A" w:rsidRDefault="00C76F7F" w:rsidP="0056291F">
            <w:pPr>
              <w:ind w:left="40" w:firstLine="38"/>
              <w:rPr>
                <w:sz w:val="22"/>
                <w:szCs w:val="22"/>
              </w:rPr>
            </w:pPr>
            <w:r w:rsidRPr="00312F2A">
              <w:rPr>
                <w:sz w:val="22"/>
                <w:szCs w:val="22"/>
              </w:rPr>
              <w:t xml:space="preserve">Yes </w:t>
            </w:r>
          </w:p>
        </w:tc>
        <w:tc>
          <w:tcPr>
            <w:tcW w:w="810" w:type="dxa"/>
            <w:tcBorders>
              <w:top w:val="single" w:sz="4" w:space="0" w:color="auto"/>
              <w:left w:val="nil"/>
              <w:bottom w:val="single" w:sz="4" w:space="0" w:color="auto"/>
              <w:right w:val="single" w:sz="4" w:space="0" w:color="auto"/>
            </w:tcBorders>
          </w:tcPr>
          <w:p w14:paraId="7A420540" w14:textId="77777777" w:rsidR="00C76F7F" w:rsidRPr="00312F2A" w:rsidRDefault="00C76F7F" w:rsidP="0056291F">
            <w:pPr>
              <w:ind w:left="40" w:firstLine="38"/>
              <w:rPr>
                <w:sz w:val="22"/>
                <w:szCs w:val="22"/>
              </w:rPr>
            </w:pPr>
            <w:r w:rsidRPr="00312F2A">
              <w:rPr>
                <w:sz w:val="22"/>
                <w:szCs w:val="22"/>
              </w:rPr>
              <w:t>Yes</w:t>
            </w:r>
          </w:p>
        </w:tc>
        <w:tc>
          <w:tcPr>
            <w:tcW w:w="1260" w:type="dxa"/>
            <w:gridSpan w:val="2"/>
            <w:tcBorders>
              <w:top w:val="single" w:sz="4" w:space="0" w:color="auto"/>
              <w:left w:val="nil"/>
              <w:bottom w:val="single" w:sz="4" w:space="0" w:color="auto"/>
              <w:right w:val="single" w:sz="4" w:space="0" w:color="auto"/>
            </w:tcBorders>
          </w:tcPr>
          <w:p w14:paraId="51D06C33" w14:textId="77777777" w:rsidR="00C76F7F" w:rsidRPr="00312F2A" w:rsidRDefault="00C76F7F" w:rsidP="0056291F">
            <w:pPr>
              <w:ind w:left="40" w:firstLine="38"/>
              <w:rPr>
                <w:sz w:val="22"/>
                <w:szCs w:val="22"/>
              </w:rPr>
            </w:pPr>
            <w:r w:rsidRPr="00312F2A">
              <w:rPr>
                <w:sz w:val="22"/>
                <w:szCs w:val="22"/>
              </w:rPr>
              <w:t>Yes</w:t>
            </w:r>
          </w:p>
        </w:tc>
        <w:tc>
          <w:tcPr>
            <w:tcW w:w="1750" w:type="dxa"/>
            <w:tcBorders>
              <w:top w:val="single" w:sz="4" w:space="0" w:color="auto"/>
              <w:left w:val="nil"/>
              <w:bottom w:val="single" w:sz="4" w:space="0" w:color="auto"/>
              <w:right w:val="single" w:sz="4" w:space="0" w:color="auto"/>
            </w:tcBorders>
          </w:tcPr>
          <w:p w14:paraId="43D3B56C" w14:textId="77777777" w:rsidR="00C76F7F" w:rsidRPr="00312F2A" w:rsidRDefault="00C76F7F" w:rsidP="00D04AB8">
            <w:pPr>
              <w:pStyle w:val="Reg1"/>
              <w:ind w:left="40" w:firstLine="38"/>
              <w:rPr>
                <w:i/>
                <w:szCs w:val="22"/>
              </w:rPr>
            </w:pPr>
          </w:p>
        </w:tc>
      </w:tr>
      <w:tr w:rsidR="00C76F7F" w:rsidRPr="00312F2A" w14:paraId="202D0AE3" w14:textId="77777777" w:rsidTr="00E601CB">
        <w:trPr>
          <w:gridAfter w:val="1"/>
          <w:wAfter w:w="27" w:type="dxa"/>
          <w:cantSplit/>
          <w:trHeight w:val="255"/>
          <w:jc w:val="center"/>
        </w:trPr>
        <w:tc>
          <w:tcPr>
            <w:tcW w:w="1040" w:type="dxa"/>
            <w:tcBorders>
              <w:top w:val="single" w:sz="4" w:space="0" w:color="auto"/>
              <w:left w:val="single" w:sz="4" w:space="0" w:color="auto"/>
              <w:bottom w:val="single" w:sz="4" w:space="0" w:color="auto"/>
              <w:right w:val="single" w:sz="4" w:space="0" w:color="auto"/>
            </w:tcBorders>
          </w:tcPr>
          <w:p w14:paraId="5BA3F9E5" w14:textId="77777777" w:rsidR="00C76F7F" w:rsidRPr="00312F2A" w:rsidRDefault="00C76F7F" w:rsidP="0056291F">
            <w:pPr>
              <w:ind w:left="40" w:firstLine="38"/>
              <w:rPr>
                <w:sz w:val="22"/>
                <w:szCs w:val="22"/>
              </w:rPr>
            </w:pPr>
            <w:r w:rsidRPr="00312F2A">
              <w:rPr>
                <w:sz w:val="22"/>
                <w:szCs w:val="22"/>
              </w:rPr>
              <w:t>D3330</w:t>
            </w:r>
          </w:p>
        </w:tc>
        <w:tc>
          <w:tcPr>
            <w:tcW w:w="2700" w:type="dxa"/>
            <w:gridSpan w:val="3"/>
            <w:tcBorders>
              <w:top w:val="single" w:sz="4" w:space="0" w:color="auto"/>
              <w:left w:val="nil"/>
              <w:bottom w:val="single" w:sz="4" w:space="0" w:color="auto"/>
              <w:right w:val="single" w:sz="4" w:space="0" w:color="auto"/>
            </w:tcBorders>
          </w:tcPr>
          <w:p w14:paraId="3CB6A20E" w14:textId="77777777" w:rsidR="00C76F7F" w:rsidRPr="00312F2A" w:rsidRDefault="00C76F7F" w:rsidP="0056291F">
            <w:pPr>
              <w:ind w:left="40" w:firstLine="38"/>
              <w:rPr>
                <w:sz w:val="22"/>
                <w:szCs w:val="22"/>
              </w:rPr>
            </w:pPr>
            <w:r w:rsidRPr="00312F2A">
              <w:rPr>
                <w:sz w:val="22"/>
                <w:szCs w:val="22"/>
              </w:rPr>
              <w:t xml:space="preserve">Once per lifetime per tooth </w:t>
            </w:r>
          </w:p>
        </w:tc>
        <w:tc>
          <w:tcPr>
            <w:tcW w:w="1080" w:type="dxa"/>
            <w:gridSpan w:val="2"/>
            <w:tcBorders>
              <w:top w:val="single" w:sz="4" w:space="0" w:color="auto"/>
              <w:left w:val="nil"/>
              <w:bottom w:val="single" w:sz="4" w:space="0" w:color="auto"/>
              <w:right w:val="single" w:sz="4" w:space="0" w:color="auto"/>
            </w:tcBorders>
          </w:tcPr>
          <w:p w14:paraId="4573C116" w14:textId="77777777" w:rsidR="00C76F7F" w:rsidRPr="00312F2A" w:rsidRDefault="00C76F7F" w:rsidP="0056291F">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tcPr>
          <w:p w14:paraId="04C34635" w14:textId="77777777" w:rsidR="00C76F7F" w:rsidRPr="00312F2A" w:rsidRDefault="00C76F7F" w:rsidP="0056291F">
            <w:pPr>
              <w:ind w:left="40" w:firstLine="38"/>
              <w:rPr>
                <w:sz w:val="22"/>
                <w:szCs w:val="22"/>
              </w:rPr>
            </w:pPr>
            <w:r w:rsidRPr="00312F2A">
              <w:rPr>
                <w:sz w:val="22"/>
                <w:szCs w:val="22"/>
              </w:rPr>
              <w:t>Yes</w:t>
            </w:r>
          </w:p>
        </w:tc>
        <w:tc>
          <w:tcPr>
            <w:tcW w:w="1260" w:type="dxa"/>
            <w:gridSpan w:val="2"/>
            <w:tcBorders>
              <w:top w:val="single" w:sz="4" w:space="0" w:color="auto"/>
              <w:left w:val="nil"/>
              <w:bottom w:val="single" w:sz="4" w:space="0" w:color="auto"/>
              <w:right w:val="single" w:sz="4" w:space="0" w:color="auto"/>
            </w:tcBorders>
          </w:tcPr>
          <w:p w14:paraId="5269113B" w14:textId="77777777" w:rsidR="00C76F7F" w:rsidRPr="00312F2A" w:rsidRDefault="00C76F7F" w:rsidP="0056291F">
            <w:pPr>
              <w:ind w:left="40" w:firstLine="38"/>
              <w:rPr>
                <w:sz w:val="22"/>
                <w:szCs w:val="22"/>
              </w:rPr>
            </w:pPr>
            <w:r w:rsidRPr="00312F2A">
              <w:rPr>
                <w:sz w:val="22"/>
                <w:szCs w:val="22"/>
              </w:rPr>
              <w:t>Yes</w:t>
            </w:r>
          </w:p>
        </w:tc>
        <w:tc>
          <w:tcPr>
            <w:tcW w:w="1750" w:type="dxa"/>
            <w:tcBorders>
              <w:top w:val="single" w:sz="4" w:space="0" w:color="auto"/>
              <w:left w:val="nil"/>
              <w:bottom w:val="single" w:sz="4" w:space="0" w:color="auto"/>
              <w:right w:val="single" w:sz="4" w:space="0" w:color="auto"/>
            </w:tcBorders>
          </w:tcPr>
          <w:p w14:paraId="23C6E432" w14:textId="77777777" w:rsidR="00C76F7F" w:rsidRPr="00312F2A" w:rsidRDefault="00C76F7F" w:rsidP="00D04AB8">
            <w:pPr>
              <w:pStyle w:val="Reg1"/>
              <w:ind w:left="40" w:firstLine="38"/>
              <w:rPr>
                <w:i/>
                <w:szCs w:val="22"/>
              </w:rPr>
            </w:pPr>
          </w:p>
        </w:tc>
      </w:tr>
      <w:tr w:rsidR="00C76F7F" w:rsidRPr="00312F2A" w14:paraId="05495FD9" w14:textId="77777777" w:rsidTr="00E601CB">
        <w:trPr>
          <w:gridAfter w:val="1"/>
          <w:wAfter w:w="27" w:type="dxa"/>
          <w:cantSplit/>
          <w:trHeight w:val="255"/>
          <w:jc w:val="center"/>
        </w:trPr>
        <w:tc>
          <w:tcPr>
            <w:tcW w:w="1040" w:type="dxa"/>
            <w:tcBorders>
              <w:top w:val="single" w:sz="4" w:space="0" w:color="auto"/>
              <w:left w:val="single" w:sz="4" w:space="0" w:color="auto"/>
              <w:bottom w:val="single" w:sz="4" w:space="0" w:color="auto"/>
              <w:right w:val="single" w:sz="4" w:space="0" w:color="auto"/>
            </w:tcBorders>
          </w:tcPr>
          <w:p w14:paraId="7B076D32" w14:textId="77777777" w:rsidR="00C76F7F" w:rsidRPr="00312F2A" w:rsidRDefault="00C76F7F" w:rsidP="0056291F">
            <w:pPr>
              <w:ind w:left="40" w:firstLine="38"/>
              <w:rPr>
                <w:sz w:val="22"/>
                <w:szCs w:val="22"/>
              </w:rPr>
            </w:pPr>
            <w:r w:rsidRPr="00312F2A">
              <w:rPr>
                <w:sz w:val="22"/>
                <w:szCs w:val="22"/>
              </w:rPr>
              <w:t>D3346</w:t>
            </w:r>
          </w:p>
        </w:tc>
        <w:tc>
          <w:tcPr>
            <w:tcW w:w="2700" w:type="dxa"/>
            <w:gridSpan w:val="3"/>
            <w:tcBorders>
              <w:top w:val="single" w:sz="4" w:space="0" w:color="auto"/>
              <w:left w:val="nil"/>
              <w:bottom w:val="single" w:sz="4" w:space="0" w:color="auto"/>
              <w:right w:val="single" w:sz="4" w:space="0" w:color="auto"/>
            </w:tcBorders>
          </w:tcPr>
          <w:p w14:paraId="66F502FC" w14:textId="77777777" w:rsidR="00C76F7F" w:rsidRPr="00312F2A" w:rsidRDefault="00C76F7F" w:rsidP="0056291F">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60806612" w14:textId="77777777" w:rsidR="00C76F7F" w:rsidRPr="00312F2A" w:rsidRDefault="00C76F7F" w:rsidP="0056291F">
            <w:pPr>
              <w:ind w:left="40" w:firstLine="38"/>
              <w:rPr>
                <w:sz w:val="22"/>
                <w:szCs w:val="22"/>
              </w:rPr>
            </w:pPr>
            <w:r w:rsidRPr="00312F2A">
              <w:rPr>
                <w:sz w:val="22"/>
                <w:szCs w:val="22"/>
              </w:rPr>
              <w:t xml:space="preserve">Yes </w:t>
            </w:r>
          </w:p>
        </w:tc>
        <w:tc>
          <w:tcPr>
            <w:tcW w:w="810" w:type="dxa"/>
            <w:tcBorders>
              <w:top w:val="single" w:sz="4" w:space="0" w:color="auto"/>
              <w:left w:val="nil"/>
              <w:bottom w:val="single" w:sz="4" w:space="0" w:color="auto"/>
              <w:right w:val="single" w:sz="4" w:space="0" w:color="auto"/>
            </w:tcBorders>
          </w:tcPr>
          <w:p w14:paraId="38D8A94A" w14:textId="77777777" w:rsidR="00C76F7F" w:rsidRPr="00312F2A" w:rsidRDefault="00C76F7F" w:rsidP="0056291F">
            <w:pPr>
              <w:ind w:left="40" w:firstLine="38"/>
              <w:rPr>
                <w:sz w:val="22"/>
                <w:szCs w:val="22"/>
              </w:rPr>
            </w:pPr>
            <w:r w:rsidRPr="00312F2A">
              <w:rPr>
                <w:sz w:val="22"/>
                <w:szCs w:val="22"/>
              </w:rPr>
              <w:t xml:space="preserve">Yes </w:t>
            </w:r>
          </w:p>
        </w:tc>
        <w:tc>
          <w:tcPr>
            <w:tcW w:w="1260" w:type="dxa"/>
            <w:gridSpan w:val="2"/>
            <w:tcBorders>
              <w:top w:val="single" w:sz="4" w:space="0" w:color="auto"/>
              <w:left w:val="nil"/>
              <w:bottom w:val="single" w:sz="4" w:space="0" w:color="auto"/>
              <w:right w:val="single" w:sz="4" w:space="0" w:color="auto"/>
            </w:tcBorders>
          </w:tcPr>
          <w:p w14:paraId="6AE3532C" w14:textId="77777777" w:rsidR="00C76F7F" w:rsidRPr="00312F2A" w:rsidRDefault="00C76F7F" w:rsidP="0056291F">
            <w:pPr>
              <w:ind w:left="40" w:firstLine="38"/>
              <w:rPr>
                <w:sz w:val="22"/>
                <w:szCs w:val="22"/>
              </w:rPr>
            </w:pPr>
            <w:r w:rsidRPr="00312F2A">
              <w:rPr>
                <w:sz w:val="22"/>
                <w:szCs w:val="22"/>
              </w:rPr>
              <w:t>Yes</w:t>
            </w:r>
          </w:p>
        </w:tc>
        <w:tc>
          <w:tcPr>
            <w:tcW w:w="1750" w:type="dxa"/>
            <w:tcBorders>
              <w:top w:val="single" w:sz="4" w:space="0" w:color="auto"/>
              <w:left w:val="nil"/>
              <w:bottom w:val="single" w:sz="4" w:space="0" w:color="auto"/>
              <w:right w:val="single" w:sz="4" w:space="0" w:color="auto"/>
            </w:tcBorders>
          </w:tcPr>
          <w:p w14:paraId="2DFAB047" w14:textId="77777777" w:rsidR="00C76F7F" w:rsidRPr="00312F2A" w:rsidRDefault="00C76F7F" w:rsidP="0056291F">
            <w:pPr>
              <w:pStyle w:val="Reg1"/>
              <w:ind w:left="40" w:firstLine="38"/>
              <w:rPr>
                <w:szCs w:val="22"/>
              </w:rPr>
            </w:pPr>
          </w:p>
        </w:tc>
      </w:tr>
      <w:tr w:rsidR="00C76F7F" w:rsidRPr="00312F2A" w14:paraId="15ED25A9" w14:textId="77777777" w:rsidTr="00E601CB">
        <w:trPr>
          <w:gridAfter w:val="1"/>
          <w:wAfter w:w="27" w:type="dxa"/>
          <w:cantSplit/>
          <w:trHeight w:val="255"/>
          <w:jc w:val="center"/>
        </w:trPr>
        <w:tc>
          <w:tcPr>
            <w:tcW w:w="1040" w:type="dxa"/>
            <w:tcBorders>
              <w:top w:val="single" w:sz="4" w:space="0" w:color="auto"/>
              <w:left w:val="single" w:sz="4" w:space="0" w:color="auto"/>
              <w:bottom w:val="single" w:sz="4" w:space="0" w:color="auto"/>
              <w:right w:val="single" w:sz="4" w:space="0" w:color="auto"/>
            </w:tcBorders>
          </w:tcPr>
          <w:p w14:paraId="6AEEC951" w14:textId="77777777" w:rsidR="00C76F7F" w:rsidRPr="00312F2A" w:rsidRDefault="00C76F7F" w:rsidP="0056291F">
            <w:pPr>
              <w:ind w:left="40" w:firstLine="38"/>
              <w:rPr>
                <w:sz w:val="22"/>
                <w:szCs w:val="22"/>
              </w:rPr>
            </w:pPr>
            <w:r w:rsidRPr="00312F2A">
              <w:rPr>
                <w:sz w:val="22"/>
                <w:szCs w:val="22"/>
              </w:rPr>
              <w:t>D3347</w:t>
            </w:r>
          </w:p>
        </w:tc>
        <w:tc>
          <w:tcPr>
            <w:tcW w:w="2700" w:type="dxa"/>
            <w:gridSpan w:val="3"/>
            <w:tcBorders>
              <w:top w:val="single" w:sz="4" w:space="0" w:color="auto"/>
              <w:left w:val="nil"/>
              <w:bottom w:val="single" w:sz="4" w:space="0" w:color="auto"/>
              <w:right w:val="single" w:sz="4" w:space="0" w:color="auto"/>
            </w:tcBorders>
          </w:tcPr>
          <w:p w14:paraId="65AE1F2F" w14:textId="77777777" w:rsidR="00C76F7F" w:rsidRPr="00312F2A" w:rsidRDefault="00C76F7F" w:rsidP="0056291F">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63EF4A87" w14:textId="77777777" w:rsidR="00C76F7F" w:rsidRPr="00312F2A" w:rsidRDefault="00C76F7F" w:rsidP="0056291F">
            <w:pPr>
              <w:ind w:left="40" w:firstLine="38"/>
              <w:rPr>
                <w:sz w:val="22"/>
                <w:szCs w:val="22"/>
              </w:rPr>
            </w:pPr>
            <w:r w:rsidRPr="00312F2A">
              <w:rPr>
                <w:sz w:val="22"/>
                <w:szCs w:val="22"/>
              </w:rPr>
              <w:t xml:space="preserve">Yes </w:t>
            </w:r>
          </w:p>
        </w:tc>
        <w:tc>
          <w:tcPr>
            <w:tcW w:w="810" w:type="dxa"/>
            <w:tcBorders>
              <w:top w:val="single" w:sz="4" w:space="0" w:color="auto"/>
              <w:left w:val="nil"/>
              <w:bottom w:val="single" w:sz="4" w:space="0" w:color="auto"/>
              <w:right w:val="single" w:sz="4" w:space="0" w:color="auto"/>
            </w:tcBorders>
          </w:tcPr>
          <w:p w14:paraId="6E0B11EE" w14:textId="77777777" w:rsidR="00C76F7F" w:rsidRPr="00312F2A" w:rsidRDefault="00C76F7F" w:rsidP="0056291F">
            <w:pPr>
              <w:ind w:left="40" w:firstLine="38"/>
              <w:rPr>
                <w:sz w:val="22"/>
                <w:szCs w:val="22"/>
              </w:rPr>
            </w:pPr>
            <w:r w:rsidRPr="00312F2A">
              <w:rPr>
                <w:sz w:val="22"/>
                <w:szCs w:val="22"/>
              </w:rPr>
              <w:t>Yes</w:t>
            </w:r>
          </w:p>
        </w:tc>
        <w:tc>
          <w:tcPr>
            <w:tcW w:w="1260" w:type="dxa"/>
            <w:gridSpan w:val="2"/>
            <w:tcBorders>
              <w:top w:val="single" w:sz="4" w:space="0" w:color="auto"/>
              <w:left w:val="nil"/>
              <w:bottom w:val="single" w:sz="4" w:space="0" w:color="auto"/>
              <w:right w:val="single" w:sz="4" w:space="0" w:color="auto"/>
            </w:tcBorders>
          </w:tcPr>
          <w:p w14:paraId="39BBBF16" w14:textId="77777777" w:rsidR="00C76F7F" w:rsidRPr="00312F2A" w:rsidRDefault="00C76F7F" w:rsidP="0056291F">
            <w:pPr>
              <w:ind w:left="40" w:firstLine="38"/>
              <w:rPr>
                <w:sz w:val="22"/>
                <w:szCs w:val="22"/>
              </w:rPr>
            </w:pPr>
            <w:r w:rsidRPr="00312F2A">
              <w:rPr>
                <w:sz w:val="22"/>
                <w:szCs w:val="22"/>
              </w:rPr>
              <w:t>Yes</w:t>
            </w:r>
          </w:p>
          <w:p w14:paraId="729E90EC" w14:textId="77777777" w:rsidR="00C76F7F" w:rsidRPr="00312F2A" w:rsidRDefault="00C76F7F" w:rsidP="0056291F">
            <w:pPr>
              <w:ind w:left="40" w:firstLine="38"/>
              <w:rPr>
                <w:sz w:val="22"/>
                <w:szCs w:val="22"/>
              </w:rPr>
            </w:pPr>
          </w:p>
          <w:p w14:paraId="482A9715" w14:textId="77777777" w:rsidR="00C76F7F" w:rsidRPr="00312F2A" w:rsidRDefault="00C76F7F" w:rsidP="0056291F">
            <w:pPr>
              <w:ind w:left="40" w:firstLine="38"/>
              <w:rPr>
                <w:sz w:val="22"/>
                <w:szCs w:val="22"/>
              </w:rPr>
            </w:pPr>
          </w:p>
        </w:tc>
        <w:tc>
          <w:tcPr>
            <w:tcW w:w="1750" w:type="dxa"/>
            <w:tcBorders>
              <w:top w:val="single" w:sz="4" w:space="0" w:color="auto"/>
              <w:left w:val="nil"/>
              <w:bottom w:val="single" w:sz="4" w:space="0" w:color="auto"/>
              <w:right w:val="single" w:sz="4" w:space="0" w:color="auto"/>
            </w:tcBorders>
          </w:tcPr>
          <w:p w14:paraId="24F2E94E" w14:textId="77777777" w:rsidR="00C76F7F" w:rsidRPr="00312F2A" w:rsidRDefault="00C76F7F" w:rsidP="00D04AB8">
            <w:pPr>
              <w:pStyle w:val="Reg1"/>
              <w:tabs>
                <w:tab w:val="clear" w:pos="2016"/>
                <w:tab w:val="left" w:pos="1953"/>
              </w:tabs>
              <w:ind w:left="40" w:firstLine="38"/>
              <w:rPr>
                <w:i/>
                <w:szCs w:val="22"/>
              </w:rPr>
            </w:pPr>
          </w:p>
        </w:tc>
      </w:tr>
      <w:tr w:rsidR="00C76F7F" w:rsidRPr="00312F2A" w14:paraId="26B4A856" w14:textId="77777777" w:rsidTr="008A5F47">
        <w:trPr>
          <w:trHeight w:val="255"/>
          <w:jc w:val="center"/>
        </w:trPr>
        <w:tc>
          <w:tcPr>
            <w:tcW w:w="8667" w:type="dxa"/>
            <w:gridSpan w:val="11"/>
            <w:tcBorders>
              <w:top w:val="single" w:sz="4" w:space="0" w:color="auto"/>
              <w:left w:val="single" w:sz="4" w:space="0" w:color="auto"/>
              <w:bottom w:val="single" w:sz="4" w:space="0" w:color="auto"/>
              <w:right w:val="single" w:sz="4" w:space="0" w:color="auto"/>
            </w:tcBorders>
          </w:tcPr>
          <w:p w14:paraId="1BAF1490" w14:textId="77777777" w:rsidR="00C76F7F" w:rsidRPr="00312F2A" w:rsidRDefault="00C76F7F" w:rsidP="0056291F">
            <w:pPr>
              <w:ind w:left="40" w:firstLine="38"/>
              <w:rPr>
                <w:sz w:val="22"/>
                <w:szCs w:val="22"/>
              </w:rPr>
            </w:pPr>
            <w:r w:rsidRPr="00312F2A">
              <w:rPr>
                <w:b/>
                <w:sz w:val="22"/>
                <w:szCs w:val="22"/>
              </w:rPr>
              <w:t>Endodontic Retreatment</w:t>
            </w:r>
          </w:p>
        </w:tc>
      </w:tr>
      <w:tr w:rsidR="00C76F7F" w:rsidRPr="00312F2A" w14:paraId="333756AE" w14:textId="77777777" w:rsidTr="00E601CB">
        <w:trPr>
          <w:trHeight w:val="255"/>
          <w:jc w:val="center"/>
        </w:trPr>
        <w:tc>
          <w:tcPr>
            <w:tcW w:w="1069" w:type="dxa"/>
            <w:gridSpan w:val="2"/>
            <w:tcBorders>
              <w:top w:val="nil"/>
              <w:left w:val="single" w:sz="4" w:space="0" w:color="auto"/>
              <w:bottom w:val="single" w:sz="4" w:space="0" w:color="auto"/>
              <w:right w:val="single" w:sz="4" w:space="0" w:color="auto"/>
            </w:tcBorders>
          </w:tcPr>
          <w:p w14:paraId="7BAAC4C7" w14:textId="77777777" w:rsidR="00C76F7F" w:rsidRPr="00312F2A" w:rsidRDefault="00C76F7F" w:rsidP="0056291F">
            <w:pPr>
              <w:ind w:left="40" w:firstLine="38"/>
              <w:rPr>
                <w:sz w:val="22"/>
                <w:szCs w:val="22"/>
              </w:rPr>
            </w:pPr>
            <w:r w:rsidRPr="00312F2A">
              <w:rPr>
                <w:sz w:val="22"/>
                <w:szCs w:val="22"/>
              </w:rPr>
              <w:t>D3348</w:t>
            </w:r>
          </w:p>
        </w:tc>
        <w:tc>
          <w:tcPr>
            <w:tcW w:w="2620" w:type="dxa"/>
            <w:tcBorders>
              <w:top w:val="nil"/>
              <w:left w:val="nil"/>
              <w:bottom w:val="single" w:sz="4" w:space="0" w:color="auto"/>
              <w:right w:val="single" w:sz="4" w:space="0" w:color="auto"/>
            </w:tcBorders>
          </w:tcPr>
          <w:p w14:paraId="614C08D1" w14:textId="77777777" w:rsidR="00C76F7F" w:rsidRPr="00312F2A" w:rsidRDefault="00C76F7F" w:rsidP="0056291F">
            <w:pPr>
              <w:ind w:left="40" w:firstLine="38"/>
              <w:rPr>
                <w:sz w:val="22"/>
                <w:szCs w:val="22"/>
              </w:rPr>
            </w:pPr>
          </w:p>
        </w:tc>
        <w:tc>
          <w:tcPr>
            <w:tcW w:w="1084" w:type="dxa"/>
            <w:gridSpan w:val="2"/>
            <w:tcBorders>
              <w:top w:val="nil"/>
              <w:left w:val="nil"/>
              <w:bottom w:val="single" w:sz="4" w:space="0" w:color="auto"/>
              <w:right w:val="single" w:sz="4" w:space="0" w:color="auto"/>
            </w:tcBorders>
          </w:tcPr>
          <w:p w14:paraId="3CFB23CD"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3"/>
            <w:tcBorders>
              <w:top w:val="nil"/>
              <w:left w:val="nil"/>
              <w:bottom w:val="single" w:sz="4" w:space="0" w:color="auto"/>
              <w:right w:val="single" w:sz="4" w:space="0" w:color="auto"/>
            </w:tcBorders>
          </w:tcPr>
          <w:p w14:paraId="09993C34" w14:textId="77777777" w:rsidR="00C76F7F" w:rsidRPr="00312F2A" w:rsidRDefault="00C76F7F" w:rsidP="0056291F">
            <w:pPr>
              <w:ind w:left="40" w:firstLine="38"/>
              <w:rPr>
                <w:sz w:val="22"/>
                <w:szCs w:val="22"/>
              </w:rPr>
            </w:pPr>
            <w:r w:rsidRPr="00312F2A">
              <w:rPr>
                <w:sz w:val="22"/>
                <w:szCs w:val="22"/>
              </w:rPr>
              <w:t>Yes</w:t>
            </w:r>
          </w:p>
        </w:tc>
        <w:tc>
          <w:tcPr>
            <w:tcW w:w="1214" w:type="dxa"/>
            <w:tcBorders>
              <w:top w:val="nil"/>
              <w:left w:val="nil"/>
              <w:bottom w:val="single" w:sz="4" w:space="0" w:color="auto"/>
              <w:right w:val="single" w:sz="4" w:space="0" w:color="auto"/>
            </w:tcBorders>
          </w:tcPr>
          <w:p w14:paraId="56A74A5E" w14:textId="77777777" w:rsidR="00C76F7F" w:rsidRPr="00312F2A" w:rsidRDefault="00C76F7F" w:rsidP="0056291F">
            <w:pPr>
              <w:ind w:left="40" w:firstLine="38"/>
              <w:rPr>
                <w:sz w:val="22"/>
                <w:szCs w:val="22"/>
              </w:rPr>
            </w:pPr>
            <w:r w:rsidRPr="00312F2A">
              <w:rPr>
                <w:sz w:val="22"/>
                <w:szCs w:val="22"/>
              </w:rPr>
              <w:t>Yes</w:t>
            </w:r>
          </w:p>
        </w:tc>
        <w:tc>
          <w:tcPr>
            <w:tcW w:w="1777" w:type="dxa"/>
            <w:gridSpan w:val="2"/>
            <w:tcBorders>
              <w:top w:val="nil"/>
              <w:left w:val="nil"/>
              <w:bottom w:val="single" w:sz="4" w:space="0" w:color="auto"/>
              <w:right w:val="single" w:sz="4" w:space="0" w:color="auto"/>
            </w:tcBorders>
          </w:tcPr>
          <w:p w14:paraId="6ADCC9D1" w14:textId="77777777" w:rsidR="00C76F7F" w:rsidRPr="00312F2A" w:rsidRDefault="00C76F7F" w:rsidP="00D04AB8">
            <w:pPr>
              <w:pStyle w:val="Reg1"/>
              <w:ind w:left="40" w:firstLine="38"/>
              <w:rPr>
                <w:i/>
                <w:szCs w:val="22"/>
              </w:rPr>
            </w:pPr>
          </w:p>
        </w:tc>
      </w:tr>
      <w:tr w:rsidR="00C76F7F" w:rsidRPr="00312F2A" w14:paraId="7896B74F" w14:textId="77777777" w:rsidTr="008A5F47">
        <w:trPr>
          <w:trHeight w:val="255"/>
          <w:jc w:val="center"/>
        </w:trPr>
        <w:tc>
          <w:tcPr>
            <w:tcW w:w="8667" w:type="dxa"/>
            <w:gridSpan w:val="11"/>
            <w:tcBorders>
              <w:top w:val="nil"/>
              <w:left w:val="single" w:sz="4" w:space="0" w:color="auto"/>
              <w:bottom w:val="single" w:sz="4" w:space="0" w:color="auto"/>
              <w:right w:val="single" w:sz="4" w:space="0" w:color="auto"/>
            </w:tcBorders>
          </w:tcPr>
          <w:p w14:paraId="6D051F82" w14:textId="77777777" w:rsidR="00C76F7F" w:rsidRPr="00312F2A" w:rsidRDefault="00C76F7F" w:rsidP="0056291F">
            <w:pPr>
              <w:pStyle w:val="Reg1"/>
              <w:ind w:left="40" w:firstLine="38"/>
              <w:rPr>
                <w:i/>
                <w:szCs w:val="22"/>
              </w:rPr>
            </w:pPr>
            <w:r w:rsidRPr="00312F2A">
              <w:rPr>
                <w:b/>
                <w:szCs w:val="22"/>
              </w:rPr>
              <w:t>Apicoectomy/</w:t>
            </w:r>
            <w:proofErr w:type="spellStart"/>
            <w:r w:rsidRPr="00312F2A">
              <w:rPr>
                <w:b/>
                <w:szCs w:val="22"/>
              </w:rPr>
              <w:t>Periradicular</w:t>
            </w:r>
            <w:proofErr w:type="spellEnd"/>
            <w:r w:rsidRPr="00312F2A">
              <w:rPr>
                <w:b/>
                <w:szCs w:val="22"/>
              </w:rPr>
              <w:t xml:space="preserve"> Services</w:t>
            </w:r>
          </w:p>
        </w:tc>
      </w:tr>
      <w:tr w:rsidR="00C76F7F" w:rsidRPr="00312F2A" w14:paraId="05A6D5A5" w14:textId="77777777" w:rsidTr="00E601CB">
        <w:trPr>
          <w:trHeight w:val="255"/>
          <w:jc w:val="center"/>
        </w:trPr>
        <w:tc>
          <w:tcPr>
            <w:tcW w:w="1069" w:type="dxa"/>
            <w:gridSpan w:val="2"/>
            <w:tcBorders>
              <w:top w:val="nil"/>
              <w:left w:val="single" w:sz="4" w:space="0" w:color="auto"/>
              <w:bottom w:val="single" w:sz="4" w:space="0" w:color="auto"/>
              <w:right w:val="single" w:sz="4" w:space="0" w:color="auto"/>
            </w:tcBorders>
          </w:tcPr>
          <w:p w14:paraId="49033FEB" w14:textId="77777777" w:rsidR="00C76F7F" w:rsidRPr="00312F2A" w:rsidRDefault="00C76F7F" w:rsidP="0056291F">
            <w:pPr>
              <w:ind w:left="40" w:firstLine="38"/>
              <w:rPr>
                <w:sz w:val="22"/>
                <w:szCs w:val="22"/>
              </w:rPr>
            </w:pPr>
            <w:r w:rsidRPr="00312F2A">
              <w:rPr>
                <w:sz w:val="22"/>
                <w:szCs w:val="22"/>
              </w:rPr>
              <w:t>D3410</w:t>
            </w:r>
          </w:p>
        </w:tc>
        <w:tc>
          <w:tcPr>
            <w:tcW w:w="2620" w:type="dxa"/>
            <w:tcBorders>
              <w:top w:val="nil"/>
              <w:left w:val="nil"/>
              <w:bottom w:val="single" w:sz="4" w:space="0" w:color="auto"/>
              <w:right w:val="single" w:sz="4" w:space="0" w:color="auto"/>
            </w:tcBorders>
          </w:tcPr>
          <w:p w14:paraId="1CB7FBB5" w14:textId="77777777" w:rsidR="00C76F7F" w:rsidRPr="00312F2A" w:rsidRDefault="00C76F7F" w:rsidP="0056291F">
            <w:pPr>
              <w:ind w:left="40" w:firstLine="38"/>
              <w:rPr>
                <w:sz w:val="22"/>
                <w:szCs w:val="22"/>
              </w:rPr>
            </w:pPr>
            <w:r w:rsidRPr="00312F2A">
              <w:rPr>
                <w:sz w:val="22"/>
                <w:szCs w:val="22"/>
              </w:rPr>
              <w:t>Per tooth. Includes retrograde filling. Once per lifetime per tooth</w:t>
            </w:r>
          </w:p>
        </w:tc>
        <w:tc>
          <w:tcPr>
            <w:tcW w:w="1084" w:type="dxa"/>
            <w:gridSpan w:val="2"/>
            <w:tcBorders>
              <w:top w:val="nil"/>
              <w:left w:val="nil"/>
              <w:bottom w:val="single" w:sz="4" w:space="0" w:color="auto"/>
              <w:right w:val="single" w:sz="4" w:space="0" w:color="auto"/>
            </w:tcBorders>
          </w:tcPr>
          <w:p w14:paraId="5940005B"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3"/>
            <w:tcBorders>
              <w:top w:val="nil"/>
              <w:left w:val="nil"/>
              <w:bottom w:val="single" w:sz="4" w:space="0" w:color="auto"/>
              <w:right w:val="single" w:sz="4" w:space="0" w:color="auto"/>
            </w:tcBorders>
          </w:tcPr>
          <w:p w14:paraId="075A8658" w14:textId="77777777" w:rsidR="00C76F7F" w:rsidRPr="00312F2A" w:rsidRDefault="00C76F7F" w:rsidP="0056291F">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36E084EF" w14:textId="77777777" w:rsidR="00C76F7F" w:rsidRPr="00312F2A" w:rsidRDefault="00C76F7F" w:rsidP="0056291F">
            <w:pPr>
              <w:ind w:left="40" w:firstLine="38"/>
              <w:rPr>
                <w:sz w:val="22"/>
                <w:szCs w:val="22"/>
              </w:rPr>
            </w:pPr>
            <w:r w:rsidRPr="00312F2A">
              <w:rPr>
                <w:sz w:val="22"/>
                <w:szCs w:val="22"/>
              </w:rPr>
              <w:t>Yes</w:t>
            </w:r>
          </w:p>
        </w:tc>
        <w:tc>
          <w:tcPr>
            <w:tcW w:w="1777" w:type="dxa"/>
            <w:gridSpan w:val="2"/>
            <w:tcBorders>
              <w:top w:val="nil"/>
              <w:left w:val="nil"/>
              <w:bottom w:val="single" w:sz="4" w:space="0" w:color="auto"/>
              <w:right w:val="single" w:sz="4" w:space="0" w:color="auto"/>
            </w:tcBorders>
          </w:tcPr>
          <w:p w14:paraId="5E5889AF" w14:textId="77777777" w:rsidR="00C76F7F" w:rsidRPr="00312F2A" w:rsidRDefault="00C76F7F" w:rsidP="0056291F">
            <w:pPr>
              <w:ind w:left="40"/>
              <w:rPr>
                <w:sz w:val="22"/>
                <w:szCs w:val="22"/>
              </w:rPr>
            </w:pPr>
            <w:r>
              <w:rPr>
                <w:sz w:val="22"/>
                <w:szCs w:val="22"/>
              </w:rPr>
              <w:t>Maintain</w:t>
            </w:r>
            <w:r w:rsidRPr="00312F2A">
              <w:rPr>
                <w:sz w:val="22"/>
                <w:szCs w:val="22"/>
              </w:rPr>
              <w:t xml:space="preserve"> periapical film of the tooth and date of the original root canal treatment. </w:t>
            </w:r>
          </w:p>
        </w:tc>
      </w:tr>
      <w:tr w:rsidR="00C76F7F" w:rsidRPr="00312F2A" w14:paraId="2324A5F3" w14:textId="77777777" w:rsidTr="00E601CB">
        <w:trPr>
          <w:trHeight w:val="255"/>
          <w:jc w:val="center"/>
        </w:trPr>
        <w:tc>
          <w:tcPr>
            <w:tcW w:w="1069" w:type="dxa"/>
            <w:gridSpan w:val="2"/>
            <w:tcBorders>
              <w:top w:val="nil"/>
              <w:left w:val="single" w:sz="4" w:space="0" w:color="auto"/>
              <w:bottom w:val="single" w:sz="4" w:space="0" w:color="auto"/>
              <w:right w:val="single" w:sz="4" w:space="0" w:color="auto"/>
            </w:tcBorders>
          </w:tcPr>
          <w:p w14:paraId="6C5ED0F6" w14:textId="77777777" w:rsidR="00C76F7F" w:rsidRPr="00312F2A" w:rsidRDefault="00C76F7F" w:rsidP="0056291F">
            <w:pPr>
              <w:ind w:left="40" w:firstLine="38"/>
              <w:rPr>
                <w:sz w:val="22"/>
                <w:szCs w:val="22"/>
              </w:rPr>
            </w:pPr>
            <w:r w:rsidRPr="00312F2A">
              <w:rPr>
                <w:sz w:val="22"/>
                <w:szCs w:val="22"/>
              </w:rPr>
              <w:t>D3421</w:t>
            </w:r>
          </w:p>
        </w:tc>
        <w:tc>
          <w:tcPr>
            <w:tcW w:w="2620" w:type="dxa"/>
            <w:tcBorders>
              <w:top w:val="nil"/>
              <w:left w:val="nil"/>
              <w:bottom w:val="single" w:sz="4" w:space="0" w:color="auto"/>
              <w:right w:val="single" w:sz="4" w:space="0" w:color="auto"/>
            </w:tcBorders>
          </w:tcPr>
          <w:p w14:paraId="0C836C26" w14:textId="77777777" w:rsidR="00C76F7F" w:rsidRPr="00312F2A" w:rsidRDefault="00C76F7F" w:rsidP="0056291F">
            <w:pPr>
              <w:tabs>
                <w:tab w:val="left" w:pos="2532"/>
              </w:tabs>
              <w:ind w:left="40" w:firstLine="38"/>
              <w:rPr>
                <w:sz w:val="22"/>
                <w:szCs w:val="22"/>
              </w:rPr>
            </w:pPr>
            <w:r w:rsidRPr="00312F2A">
              <w:rPr>
                <w:sz w:val="22"/>
                <w:szCs w:val="22"/>
              </w:rPr>
              <w:t>Once per lifetime per tooth</w:t>
            </w:r>
          </w:p>
        </w:tc>
        <w:tc>
          <w:tcPr>
            <w:tcW w:w="1084" w:type="dxa"/>
            <w:gridSpan w:val="2"/>
            <w:tcBorders>
              <w:top w:val="nil"/>
              <w:left w:val="nil"/>
              <w:bottom w:val="single" w:sz="4" w:space="0" w:color="auto"/>
              <w:right w:val="single" w:sz="4" w:space="0" w:color="auto"/>
            </w:tcBorders>
          </w:tcPr>
          <w:p w14:paraId="28D8AE2B"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3"/>
            <w:tcBorders>
              <w:top w:val="nil"/>
              <w:left w:val="nil"/>
              <w:bottom w:val="single" w:sz="4" w:space="0" w:color="auto"/>
              <w:right w:val="single" w:sz="4" w:space="0" w:color="auto"/>
            </w:tcBorders>
          </w:tcPr>
          <w:p w14:paraId="1B9E8296" w14:textId="77777777" w:rsidR="00C76F7F" w:rsidRPr="00312F2A" w:rsidRDefault="00C76F7F" w:rsidP="0056291F">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2B047B9A" w14:textId="77777777" w:rsidR="00C76F7F" w:rsidRPr="00312F2A" w:rsidRDefault="00C76F7F" w:rsidP="0056291F">
            <w:pPr>
              <w:pStyle w:val="Reg1"/>
              <w:ind w:left="40" w:firstLine="38"/>
              <w:rPr>
                <w:szCs w:val="22"/>
              </w:rPr>
            </w:pPr>
            <w:r w:rsidRPr="00312F2A">
              <w:rPr>
                <w:szCs w:val="22"/>
              </w:rPr>
              <w:t>Yes</w:t>
            </w:r>
          </w:p>
        </w:tc>
        <w:tc>
          <w:tcPr>
            <w:tcW w:w="1777" w:type="dxa"/>
            <w:gridSpan w:val="2"/>
            <w:tcBorders>
              <w:top w:val="nil"/>
              <w:left w:val="nil"/>
              <w:bottom w:val="single" w:sz="4" w:space="0" w:color="auto"/>
              <w:right w:val="single" w:sz="4" w:space="0" w:color="auto"/>
            </w:tcBorders>
          </w:tcPr>
          <w:p w14:paraId="660684E1" w14:textId="77777777" w:rsidR="00C76F7F" w:rsidRPr="00312F2A" w:rsidRDefault="00C76F7F" w:rsidP="0056291F">
            <w:pPr>
              <w:pStyle w:val="Reg1"/>
              <w:ind w:left="40"/>
              <w:rPr>
                <w:szCs w:val="22"/>
              </w:rPr>
            </w:pPr>
            <w:r>
              <w:rPr>
                <w:szCs w:val="22"/>
              </w:rPr>
              <w:t>Maintain</w:t>
            </w:r>
            <w:r w:rsidRPr="00312F2A">
              <w:rPr>
                <w:szCs w:val="22"/>
              </w:rPr>
              <w:t xml:space="preserve"> periapical film of the tooth and date of the original root canal treatment. </w:t>
            </w:r>
          </w:p>
        </w:tc>
      </w:tr>
      <w:tr w:rsidR="00C76F7F" w:rsidRPr="00312F2A" w14:paraId="51EF6F2A" w14:textId="77777777" w:rsidTr="00E601CB">
        <w:trPr>
          <w:cantSplit/>
          <w:trHeight w:val="255"/>
          <w:jc w:val="center"/>
        </w:trPr>
        <w:tc>
          <w:tcPr>
            <w:tcW w:w="1069" w:type="dxa"/>
            <w:gridSpan w:val="2"/>
            <w:tcBorders>
              <w:top w:val="nil"/>
              <w:left w:val="single" w:sz="4" w:space="0" w:color="auto"/>
              <w:bottom w:val="single" w:sz="4" w:space="0" w:color="auto"/>
              <w:right w:val="single" w:sz="4" w:space="0" w:color="auto"/>
            </w:tcBorders>
          </w:tcPr>
          <w:p w14:paraId="4FFF1891" w14:textId="77777777" w:rsidR="00C76F7F" w:rsidRPr="00312F2A" w:rsidRDefault="00C76F7F" w:rsidP="0056291F">
            <w:pPr>
              <w:ind w:left="40" w:firstLine="38"/>
              <w:rPr>
                <w:sz w:val="22"/>
                <w:szCs w:val="22"/>
              </w:rPr>
            </w:pPr>
            <w:r w:rsidRPr="00312F2A">
              <w:rPr>
                <w:sz w:val="22"/>
                <w:szCs w:val="22"/>
              </w:rPr>
              <w:t>D3425</w:t>
            </w:r>
          </w:p>
        </w:tc>
        <w:tc>
          <w:tcPr>
            <w:tcW w:w="2620" w:type="dxa"/>
            <w:tcBorders>
              <w:top w:val="nil"/>
              <w:left w:val="nil"/>
              <w:bottom w:val="single" w:sz="4" w:space="0" w:color="auto"/>
              <w:right w:val="single" w:sz="4" w:space="0" w:color="auto"/>
            </w:tcBorders>
          </w:tcPr>
          <w:p w14:paraId="085E62D9" w14:textId="77777777" w:rsidR="00C76F7F" w:rsidRPr="00312F2A" w:rsidRDefault="00C76F7F" w:rsidP="0056291F">
            <w:pPr>
              <w:tabs>
                <w:tab w:val="left" w:pos="2532"/>
              </w:tabs>
              <w:ind w:left="40" w:firstLine="38"/>
              <w:rPr>
                <w:sz w:val="22"/>
                <w:szCs w:val="22"/>
              </w:rPr>
            </w:pPr>
            <w:r w:rsidRPr="00312F2A">
              <w:rPr>
                <w:sz w:val="22"/>
                <w:szCs w:val="22"/>
              </w:rPr>
              <w:t>First root. Once per lifetime per tooth</w:t>
            </w:r>
          </w:p>
        </w:tc>
        <w:tc>
          <w:tcPr>
            <w:tcW w:w="1084" w:type="dxa"/>
            <w:gridSpan w:val="2"/>
            <w:tcBorders>
              <w:top w:val="nil"/>
              <w:left w:val="nil"/>
              <w:bottom w:val="single" w:sz="4" w:space="0" w:color="auto"/>
              <w:right w:val="single" w:sz="4" w:space="0" w:color="auto"/>
            </w:tcBorders>
          </w:tcPr>
          <w:p w14:paraId="2802CF16"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3"/>
            <w:tcBorders>
              <w:top w:val="nil"/>
              <w:left w:val="nil"/>
              <w:bottom w:val="single" w:sz="4" w:space="0" w:color="auto"/>
              <w:right w:val="single" w:sz="4" w:space="0" w:color="auto"/>
            </w:tcBorders>
          </w:tcPr>
          <w:p w14:paraId="0ECF57EF" w14:textId="77777777" w:rsidR="00C76F7F" w:rsidRPr="00312F2A" w:rsidRDefault="00C76F7F" w:rsidP="0056291F">
            <w:pPr>
              <w:ind w:left="40" w:firstLine="38"/>
              <w:rPr>
                <w:sz w:val="22"/>
                <w:szCs w:val="22"/>
              </w:rPr>
            </w:pPr>
            <w:r w:rsidRPr="00312F2A">
              <w:rPr>
                <w:sz w:val="22"/>
                <w:szCs w:val="22"/>
              </w:rPr>
              <w:t xml:space="preserve">Yes </w:t>
            </w:r>
          </w:p>
          <w:p w14:paraId="436D369A" w14:textId="77777777" w:rsidR="00C76F7F" w:rsidRPr="00312F2A" w:rsidRDefault="00C76F7F" w:rsidP="0056291F">
            <w:pPr>
              <w:ind w:left="40" w:firstLine="38"/>
              <w:rPr>
                <w:sz w:val="22"/>
                <w:szCs w:val="22"/>
              </w:rPr>
            </w:pPr>
          </w:p>
        </w:tc>
        <w:tc>
          <w:tcPr>
            <w:tcW w:w="1214" w:type="dxa"/>
            <w:tcBorders>
              <w:top w:val="nil"/>
              <w:left w:val="nil"/>
              <w:bottom w:val="single" w:sz="4" w:space="0" w:color="auto"/>
              <w:right w:val="single" w:sz="4" w:space="0" w:color="auto"/>
            </w:tcBorders>
          </w:tcPr>
          <w:p w14:paraId="4FD4966C" w14:textId="77777777" w:rsidR="00C76F7F" w:rsidRPr="00312F2A" w:rsidRDefault="00C76F7F" w:rsidP="0056291F">
            <w:pPr>
              <w:pStyle w:val="Reg1"/>
              <w:ind w:left="40" w:firstLine="38"/>
              <w:rPr>
                <w:szCs w:val="22"/>
              </w:rPr>
            </w:pPr>
            <w:r w:rsidRPr="00312F2A">
              <w:rPr>
                <w:szCs w:val="22"/>
              </w:rPr>
              <w:t>Yes</w:t>
            </w:r>
          </w:p>
        </w:tc>
        <w:tc>
          <w:tcPr>
            <w:tcW w:w="1777" w:type="dxa"/>
            <w:gridSpan w:val="2"/>
            <w:tcBorders>
              <w:top w:val="nil"/>
              <w:left w:val="nil"/>
              <w:bottom w:val="single" w:sz="4" w:space="0" w:color="auto"/>
              <w:right w:val="single" w:sz="4" w:space="0" w:color="auto"/>
            </w:tcBorders>
          </w:tcPr>
          <w:p w14:paraId="299B9D54" w14:textId="77777777" w:rsidR="00C76F7F" w:rsidRPr="00312F2A" w:rsidRDefault="00C76F7F" w:rsidP="0056291F">
            <w:pPr>
              <w:pStyle w:val="Reg1"/>
              <w:ind w:left="40"/>
              <w:rPr>
                <w:szCs w:val="22"/>
              </w:rPr>
            </w:pPr>
            <w:r>
              <w:rPr>
                <w:szCs w:val="22"/>
              </w:rPr>
              <w:t>Maintain</w:t>
            </w:r>
            <w:r w:rsidRPr="00312F2A">
              <w:rPr>
                <w:szCs w:val="22"/>
              </w:rPr>
              <w:t xml:space="preserve"> periapical film of the tooth and date of the original root canal treatment. </w:t>
            </w:r>
          </w:p>
        </w:tc>
      </w:tr>
    </w:tbl>
    <w:p w14:paraId="69887B51" w14:textId="77777777" w:rsidR="00C76F7F" w:rsidRPr="00312F2A" w:rsidRDefault="00C76F7F" w:rsidP="0056291F">
      <w:pPr>
        <w:tabs>
          <w:tab w:val="left" w:pos="540"/>
        </w:tabs>
        <w:rPr>
          <w:sz w:val="22"/>
          <w:szCs w:val="22"/>
        </w:rPr>
      </w:pPr>
    </w:p>
    <w:p w14:paraId="4B57900C" w14:textId="77777777" w:rsidR="008A5F47" w:rsidRDefault="008A5F47" w:rsidP="0056291F">
      <w:pPr>
        <w:tabs>
          <w:tab w:val="left" w:pos="600"/>
        </w:tabs>
        <w:rPr>
          <w:sz w:val="22"/>
          <w:szCs w:val="22"/>
        </w:rPr>
        <w:sectPr w:rsidR="008A5F47" w:rsidSect="0056291F">
          <w:endnotePr>
            <w:numFmt w:val="decimal"/>
          </w:endnotePr>
          <w:pgSz w:w="12240" w:h="15840"/>
          <w:pgMar w:top="576" w:right="1296" w:bottom="576" w:left="1296" w:header="432" w:footer="0" w:gutter="0"/>
          <w:cols w:space="720"/>
          <w:noEndnote/>
        </w:sectPr>
      </w:pPr>
    </w:p>
    <w:p w14:paraId="33EFC332" w14:textId="440D3FDB" w:rsidR="00C76F7F" w:rsidRPr="00312F2A" w:rsidRDefault="00C76F7F" w:rsidP="0056291F">
      <w:pPr>
        <w:tabs>
          <w:tab w:val="left" w:pos="600"/>
        </w:tabs>
        <w:rPr>
          <w:sz w:val="22"/>
          <w:szCs w:val="22"/>
          <w:u w:val="single"/>
        </w:rPr>
      </w:pPr>
      <w:r w:rsidRPr="00312F2A">
        <w:rPr>
          <w:sz w:val="22"/>
          <w:szCs w:val="22"/>
        </w:rPr>
        <w:lastRenderedPageBreak/>
        <w:t>607</w:t>
      </w:r>
      <w:r w:rsidRPr="00312F2A">
        <w:rPr>
          <w:sz w:val="22"/>
          <w:szCs w:val="22"/>
        </w:rPr>
        <w:tab/>
      </w:r>
      <w:r w:rsidRPr="00312F2A">
        <w:rPr>
          <w:sz w:val="22"/>
          <w:szCs w:val="22"/>
          <w:u w:val="single"/>
        </w:rPr>
        <w:t>Service Codes: Endodontic Services</w:t>
      </w:r>
      <w:r w:rsidRPr="00312F2A">
        <w:rPr>
          <w:sz w:val="22"/>
          <w:szCs w:val="22"/>
        </w:rPr>
        <w:t xml:space="preserve"> (cont.)</w:t>
      </w:r>
    </w:p>
    <w:p w14:paraId="102016CE" w14:textId="77777777" w:rsidR="00C76F7F" w:rsidRPr="00312F2A" w:rsidRDefault="00C76F7F" w:rsidP="0056291F">
      <w:pPr>
        <w:tabs>
          <w:tab w:val="left" w:pos="540"/>
        </w:tabs>
        <w:rPr>
          <w:sz w:val="22"/>
          <w:szCs w:val="22"/>
        </w:rPr>
      </w:pPr>
    </w:p>
    <w:tbl>
      <w:tblPr>
        <w:tblW w:w="8659" w:type="dxa"/>
        <w:jc w:val="center"/>
        <w:tblLayout w:type="fixed"/>
        <w:tblCellMar>
          <w:left w:w="0" w:type="dxa"/>
          <w:right w:w="0" w:type="dxa"/>
        </w:tblCellMar>
        <w:tblLook w:val="0000" w:firstRow="0" w:lastRow="0" w:firstColumn="0" w:lastColumn="0" w:noHBand="0" w:noVBand="0"/>
      </w:tblPr>
      <w:tblGrid>
        <w:gridCol w:w="1054"/>
        <w:gridCol w:w="2620"/>
        <w:gridCol w:w="7"/>
        <w:gridCol w:w="1077"/>
        <w:gridCol w:w="7"/>
        <w:gridCol w:w="896"/>
        <w:gridCol w:w="7"/>
        <w:gridCol w:w="1172"/>
        <w:gridCol w:w="1819"/>
      </w:tblGrid>
      <w:tr w:rsidR="00C76F7F" w:rsidRPr="00312F2A" w14:paraId="0FCE2954" w14:textId="77777777" w:rsidTr="0056291F">
        <w:trPr>
          <w:cantSplit/>
          <w:trHeight w:val="255"/>
          <w:tblHeader/>
          <w:jc w:val="center"/>
        </w:trPr>
        <w:tc>
          <w:tcPr>
            <w:tcW w:w="3681" w:type="dxa"/>
            <w:gridSpan w:val="3"/>
            <w:tcBorders>
              <w:top w:val="single" w:sz="4" w:space="0" w:color="auto"/>
              <w:left w:val="single" w:sz="4" w:space="0" w:color="auto"/>
              <w:bottom w:val="single" w:sz="4" w:space="0" w:color="auto"/>
              <w:right w:val="single" w:sz="4" w:space="0" w:color="auto"/>
            </w:tcBorders>
            <w:shd w:val="clear" w:color="auto" w:fill="auto"/>
          </w:tcPr>
          <w:p w14:paraId="3A1794CF" w14:textId="77777777" w:rsidR="00C76F7F" w:rsidRPr="00312F2A" w:rsidRDefault="00C76F7F" w:rsidP="0056291F">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4" w:type="dxa"/>
            <w:gridSpan w:val="2"/>
            <w:tcBorders>
              <w:top w:val="single" w:sz="4" w:space="0" w:color="auto"/>
              <w:left w:val="single" w:sz="4" w:space="0" w:color="auto"/>
              <w:bottom w:val="single" w:sz="4" w:space="0" w:color="auto"/>
              <w:right w:val="single" w:sz="4" w:space="0" w:color="auto"/>
            </w:tcBorders>
            <w:shd w:val="clear" w:color="auto" w:fill="auto"/>
          </w:tcPr>
          <w:p w14:paraId="35B496F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3" w:type="dxa"/>
            <w:gridSpan w:val="2"/>
            <w:tcBorders>
              <w:top w:val="single" w:sz="4" w:space="0" w:color="auto"/>
              <w:left w:val="single" w:sz="4" w:space="0" w:color="auto"/>
              <w:bottom w:val="single" w:sz="4" w:space="0" w:color="auto"/>
              <w:right w:val="single" w:sz="4" w:space="0" w:color="auto"/>
            </w:tcBorders>
            <w:shd w:val="clear" w:color="auto" w:fill="auto"/>
          </w:tcPr>
          <w:p w14:paraId="6C10BD20"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59345954"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4853CA2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517EFD74"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5B992175" w14:textId="77777777" w:rsidTr="0056291F">
        <w:trPr>
          <w:cantSplit/>
          <w:trHeight w:val="2193"/>
          <w:jc w:val="center"/>
        </w:trPr>
        <w:tc>
          <w:tcPr>
            <w:tcW w:w="1054" w:type="dxa"/>
            <w:tcBorders>
              <w:top w:val="nil"/>
              <w:left w:val="single" w:sz="4" w:space="0" w:color="auto"/>
              <w:bottom w:val="single" w:sz="4" w:space="0" w:color="auto"/>
              <w:right w:val="single" w:sz="4" w:space="0" w:color="auto"/>
            </w:tcBorders>
          </w:tcPr>
          <w:p w14:paraId="73143B5A" w14:textId="77777777" w:rsidR="00C76F7F" w:rsidRPr="00312F2A" w:rsidRDefault="00C76F7F" w:rsidP="0056291F">
            <w:pPr>
              <w:ind w:left="40" w:firstLine="38"/>
              <w:rPr>
                <w:sz w:val="22"/>
                <w:szCs w:val="22"/>
              </w:rPr>
            </w:pPr>
            <w:r w:rsidRPr="00312F2A">
              <w:rPr>
                <w:sz w:val="22"/>
                <w:szCs w:val="22"/>
              </w:rPr>
              <w:t>D3426</w:t>
            </w:r>
          </w:p>
        </w:tc>
        <w:tc>
          <w:tcPr>
            <w:tcW w:w="2620" w:type="dxa"/>
            <w:tcBorders>
              <w:top w:val="nil"/>
              <w:left w:val="nil"/>
              <w:bottom w:val="single" w:sz="4" w:space="0" w:color="auto"/>
              <w:right w:val="single" w:sz="4" w:space="0" w:color="auto"/>
            </w:tcBorders>
          </w:tcPr>
          <w:p w14:paraId="6A35E29B" w14:textId="77777777" w:rsidR="00C76F7F" w:rsidRPr="00312F2A" w:rsidRDefault="00C76F7F" w:rsidP="0056291F">
            <w:pPr>
              <w:ind w:left="40" w:firstLine="38"/>
              <w:rPr>
                <w:sz w:val="22"/>
                <w:szCs w:val="22"/>
              </w:rPr>
            </w:pPr>
            <w:r w:rsidRPr="00312F2A">
              <w:rPr>
                <w:sz w:val="22"/>
                <w:szCs w:val="22"/>
              </w:rPr>
              <w:t>Each additional root</w:t>
            </w:r>
          </w:p>
        </w:tc>
        <w:tc>
          <w:tcPr>
            <w:tcW w:w="1084" w:type="dxa"/>
            <w:gridSpan w:val="2"/>
            <w:tcBorders>
              <w:top w:val="nil"/>
              <w:left w:val="nil"/>
              <w:bottom w:val="single" w:sz="4" w:space="0" w:color="auto"/>
              <w:right w:val="single" w:sz="4" w:space="0" w:color="auto"/>
            </w:tcBorders>
          </w:tcPr>
          <w:p w14:paraId="30433857" w14:textId="77777777" w:rsidR="00C76F7F" w:rsidRPr="00312F2A" w:rsidRDefault="00C76F7F" w:rsidP="0056291F">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1DD527E4" w14:textId="77777777" w:rsidR="00C76F7F" w:rsidRPr="00312F2A" w:rsidRDefault="00C76F7F" w:rsidP="0056291F">
            <w:pPr>
              <w:ind w:left="40" w:firstLine="38"/>
              <w:rPr>
                <w:sz w:val="22"/>
                <w:szCs w:val="22"/>
              </w:rPr>
            </w:pPr>
            <w:r w:rsidRPr="00312F2A">
              <w:rPr>
                <w:sz w:val="22"/>
                <w:szCs w:val="22"/>
              </w:rPr>
              <w:t>Yes</w:t>
            </w:r>
          </w:p>
          <w:p w14:paraId="156817D8" w14:textId="77777777" w:rsidR="00C76F7F" w:rsidRPr="00312F2A" w:rsidRDefault="00C76F7F" w:rsidP="0056291F">
            <w:pPr>
              <w:ind w:left="40" w:firstLine="38"/>
              <w:rPr>
                <w:sz w:val="22"/>
                <w:szCs w:val="22"/>
              </w:rPr>
            </w:pPr>
          </w:p>
        </w:tc>
        <w:tc>
          <w:tcPr>
            <w:tcW w:w="1179" w:type="dxa"/>
            <w:gridSpan w:val="2"/>
            <w:tcBorders>
              <w:top w:val="nil"/>
              <w:left w:val="nil"/>
              <w:bottom w:val="single" w:sz="4" w:space="0" w:color="auto"/>
              <w:right w:val="single" w:sz="4" w:space="0" w:color="auto"/>
            </w:tcBorders>
          </w:tcPr>
          <w:p w14:paraId="55676DEB" w14:textId="77777777" w:rsidR="00C76F7F" w:rsidRPr="00312F2A" w:rsidRDefault="00C76F7F" w:rsidP="0056291F">
            <w:pPr>
              <w:ind w:left="40" w:firstLine="38"/>
              <w:rPr>
                <w:sz w:val="22"/>
                <w:szCs w:val="22"/>
              </w:rPr>
            </w:pPr>
            <w:r w:rsidRPr="00312F2A">
              <w:rPr>
                <w:sz w:val="22"/>
                <w:szCs w:val="22"/>
              </w:rPr>
              <w:t>Yes</w:t>
            </w:r>
          </w:p>
        </w:tc>
        <w:tc>
          <w:tcPr>
            <w:tcW w:w="1819" w:type="dxa"/>
            <w:tcBorders>
              <w:top w:val="nil"/>
              <w:left w:val="nil"/>
              <w:bottom w:val="single" w:sz="4" w:space="0" w:color="auto"/>
              <w:right w:val="single" w:sz="4" w:space="0" w:color="auto"/>
            </w:tcBorders>
          </w:tcPr>
          <w:p w14:paraId="7BF0AFE7" w14:textId="77777777" w:rsidR="00C76F7F" w:rsidRPr="00312F2A" w:rsidRDefault="00C76F7F" w:rsidP="0056291F">
            <w:pPr>
              <w:pStyle w:val="Reg1"/>
              <w:ind w:left="40"/>
              <w:rPr>
                <w:szCs w:val="22"/>
              </w:rPr>
            </w:pPr>
            <w:r>
              <w:rPr>
                <w:szCs w:val="22"/>
              </w:rPr>
              <w:t>Maintain</w:t>
            </w:r>
            <w:r w:rsidRPr="00312F2A">
              <w:rPr>
                <w:szCs w:val="22"/>
              </w:rPr>
              <w:t xml:space="preserve"> periapical film of the tooth and date of the original root canal treatment. </w:t>
            </w:r>
          </w:p>
        </w:tc>
      </w:tr>
    </w:tbl>
    <w:p w14:paraId="1CA57EF7" w14:textId="77777777" w:rsidR="00C76F7F" w:rsidRPr="00312F2A" w:rsidRDefault="00C76F7F" w:rsidP="0056291F">
      <w:pPr>
        <w:tabs>
          <w:tab w:val="left" w:pos="540"/>
        </w:tabs>
        <w:rPr>
          <w:sz w:val="22"/>
          <w:szCs w:val="22"/>
        </w:rPr>
      </w:pPr>
    </w:p>
    <w:p w14:paraId="14048E11" w14:textId="77777777" w:rsidR="00C76F7F" w:rsidRPr="00312F2A" w:rsidRDefault="00C76F7F" w:rsidP="0056291F">
      <w:pPr>
        <w:tabs>
          <w:tab w:val="left" w:pos="480"/>
        </w:tabs>
        <w:rPr>
          <w:sz w:val="22"/>
          <w:szCs w:val="22"/>
          <w:u w:val="single"/>
        </w:rPr>
      </w:pPr>
      <w:r w:rsidRPr="00312F2A">
        <w:rPr>
          <w:sz w:val="22"/>
          <w:szCs w:val="22"/>
        </w:rPr>
        <w:t>608</w:t>
      </w:r>
      <w:r w:rsidRPr="00312F2A">
        <w:rPr>
          <w:sz w:val="22"/>
          <w:szCs w:val="22"/>
        </w:rPr>
        <w:tab/>
      </w:r>
      <w:r w:rsidRPr="00312F2A">
        <w:rPr>
          <w:sz w:val="22"/>
          <w:szCs w:val="22"/>
          <w:u w:val="single"/>
        </w:rPr>
        <w:t xml:space="preserve">Service Codes: Periodontal Services </w:t>
      </w:r>
    </w:p>
    <w:p w14:paraId="0DCAEED5" w14:textId="77777777" w:rsidR="00C76F7F" w:rsidRPr="00312F2A" w:rsidRDefault="00C76F7F" w:rsidP="0056291F"/>
    <w:p w14:paraId="3D390DE3" w14:textId="77777777" w:rsidR="00C76F7F" w:rsidRPr="00312F2A" w:rsidRDefault="00C76F7F" w:rsidP="0056291F">
      <w:pPr>
        <w:ind w:firstLine="480"/>
      </w:pPr>
      <w:r w:rsidRPr="00312F2A">
        <w:rPr>
          <w:sz w:val="22"/>
          <w:szCs w:val="22"/>
        </w:rPr>
        <w:t>See 130 CMR 420.427 for service descriptions and limitations.</w:t>
      </w:r>
    </w:p>
    <w:p w14:paraId="50D69342" w14:textId="77777777" w:rsidR="00C76F7F" w:rsidRPr="00312F2A" w:rsidRDefault="00C76F7F" w:rsidP="0056291F"/>
    <w:tbl>
      <w:tblPr>
        <w:tblpPr w:leftFromText="180" w:rightFromText="180" w:vertAnchor="text" w:tblpXSpec="center" w:tblpY="1"/>
        <w:tblOverlap w:val="never"/>
        <w:tblW w:w="8683" w:type="dxa"/>
        <w:tblLayout w:type="fixed"/>
        <w:tblCellMar>
          <w:left w:w="0" w:type="dxa"/>
          <w:right w:w="0" w:type="dxa"/>
        </w:tblCellMar>
        <w:tblLook w:val="0000" w:firstRow="0" w:lastRow="0" w:firstColumn="0" w:lastColumn="0" w:noHBand="0" w:noVBand="0"/>
      </w:tblPr>
      <w:tblGrid>
        <w:gridCol w:w="1085"/>
        <w:gridCol w:w="2610"/>
        <w:gridCol w:w="1080"/>
        <w:gridCol w:w="900"/>
        <w:gridCol w:w="1260"/>
        <w:gridCol w:w="1748"/>
      </w:tblGrid>
      <w:tr w:rsidR="00C76F7F" w:rsidRPr="00312F2A" w14:paraId="03ED2EF6" w14:textId="77777777" w:rsidTr="0056291F">
        <w:trPr>
          <w:trHeight w:val="255"/>
          <w:tblHeader/>
        </w:trPr>
        <w:tc>
          <w:tcPr>
            <w:tcW w:w="3695" w:type="dxa"/>
            <w:gridSpan w:val="2"/>
            <w:tcBorders>
              <w:top w:val="single" w:sz="4" w:space="0" w:color="auto"/>
              <w:left w:val="single" w:sz="4" w:space="0" w:color="auto"/>
              <w:bottom w:val="single" w:sz="4" w:space="0" w:color="auto"/>
              <w:right w:val="single" w:sz="4" w:space="0" w:color="auto"/>
            </w:tcBorders>
            <w:shd w:val="clear" w:color="auto" w:fill="auto"/>
          </w:tcPr>
          <w:p w14:paraId="52DC23FE" w14:textId="77777777" w:rsidR="00C76F7F" w:rsidRPr="00312F2A" w:rsidRDefault="00C76F7F" w:rsidP="0056291F">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25D990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BC4352D"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7138C97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A95334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8" w:type="dxa"/>
            <w:tcBorders>
              <w:top w:val="single" w:sz="4" w:space="0" w:color="auto"/>
              <w:left w:val="single" w:sz="4" w:space="0" w:color="auto"/>
              <w:bottom w:val="single" w:sz="4" w:space="0" w:color="auto"/>
              <w:right w:val="single" w:sz="4" w:space="0" w:color="auto"/>
            </w:tcBorders>
            <w:shd w:val="clear" w:color="auto" w:fill="auto"/>
          </w:tcPr>
          <w:p w14:paraId="38DCA68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59396417" w14:textId="77777777" w:rsidTr="0056291F">
        <w:tc>
          <w:tcPr>
            <w:tcW w:w="8683" w:type="dxa"/>
            <w:gridSpan w:val="6"/>
            <w:tcBorders>
              <w:top w:val="single" w:sz="4" w:space="0" w:color="auto"/>
              <w:left w:val="single" w:sz="4" w:space="0" w:color="auto"/>
              <w:bottom w:val="single" w:sz="4" w:space="0" w:color="auto"/>
              <w:right w:val="single" w:sz="4" w:space="0" w:color="auto"/>
            </w:tcBorders>
          </w:tcPr>
          <w:p w14:paraId="3D2F4366" w14:textId="77777777" w:rsidR="00C76F7F" w:rsidRPr="00312F2A" w:rsidRDefault="00C76F7F" w:rsidP="0056291F">
            <w:pPr>
              <w:ind w:left="40" w:firstLine="38"/>
              <w:rPr>
                <w:b/>
                <w:sz w:val="22"/>
                <w:szCs w:val="22"/>
              </w:rPr>
            </w:pPr>
            <w:r w:rsidRPr="00312F2A">
              <w:rPr>
                <w:b/>
                <w:sz w:val="22"/>
                <w:szCs w:val="22"/>
              </w:rPr>
              <w:t>Surgical Services (Including Usual Postoperative Services)</w:t>
            </w:r>
          </w:p>
        </w:tc>
      </w:tr>
      <w:tr w:rsidR="00C76F7F" w:rsidRPr="00312F2A" w14:paraId="740D6E59" w14:textId="77777777" w:rsidTr="00E601CB">
        <w:tc>
          <w:tcPr>
            <w:tcW w:w="1085" w:type="dxa"/>
            <w:tcBorders>
              <w:top w:val="single" w:sz="4" w:space="0" w:color="auto"/>
              <w:left w:val="single" w:sz="4" w:space="0" w:color="auto"/>
              <w:bottom w:val="single" w:sz="4" w:space="0" w:color="auto"/>
              <w:right w:val="single" w:sz="4" w:space="0" w:color="auto"/>
            </w:tcBorders>
          </w:tcPr>
          <w:p w14:paraId="09C19D80" w14:textId="77777777" w:rsidR="00C76F7F" w:rsidRPr="00312F2A" w:rsidRDefault="00C76F7F" w:rsidP="0056291F">
            <w:pPr>
              <w:ind w:left="40" w:firstLine="38"/>
              <w:rPr>
                <w:sz w:val="22"/>
                <w:szCs w:val="22"/>
              </w:rPr>
            </w:pPr>
            <w:r w:rsidRPr="00312F2A">
              <w:rPr>
                <w:sz w:val="22"/>
                <w:szCs w:val="22"/>
              </w:rPr>
              <w:t>D4210</w:t>
            </w:r>
          </w:p>
        </w:tc>
        <w:tc>
          <w:tcPr>
            <w:tcW w:w="2610" w:type="dxa"/>
            <w:tcBorders>
              <w:top w:val="single" w:sz="4" w:space="0" w:color="auto"/>
              <w:left w:val="nil"/>
              <w:bottom w:val="single" w:sz="4" w:space="0" w:color="auto"/>
              <w:right w:val="single" w:sz="4" w:space="0" w:color="auto"/>
            </w:tcBorders>
          </w:tcPr>
          <w:p w14:paraId="63C3F47D" w14:textId="77777777" w:rsidR="00C76F7F" w:rsidRPr="00312F2A" w:rsidRDefault="00C76F7F" w:rsidP="0056291F">
            <w:pPr>
              <w:ind w:left="40"/>
              <w:rPr>
                <w:sz w:val="22"/>
                <w:szCs w:val="22"/>
              </w:rPr>
            </w:pPr>
            <w:r w:rsidRPr="00312F2A">
              <w:rPr>
                <w:sz w:val="22"/>
                <w:szCs w:val="22"/>
              </w:rPr>
              <w:t xml:space="preserve">Once per quadrant per 3 calendar years </w:t>
            </w:r>
          </w:p>
        </w:tc>
        <w:tc>
          <w:tcPr>
            <w:tcW w:w="1080" w:type="dxa"/>
            <w:tcBorders>
              <w:top w:val="single" w:sz="4" w:space="0" w:color="auto"/>
              <w:left w:val="nil"/>
              <w:bottom w:val="single" w:sz="4" w:space="0" w:color="auto"/>
              <w:right w:val="single" w:sz="4" w:space="0" w:color="auto"/>
            </w:tcBorders>
          </w:tcPr>
          <w:p w14:paraId="6F875A11"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nil"/>
              <w:bottom w:val="single" w:sz="4" w:space="0" w:color="auto"/>
              <w:right w:val="single" w:sz="4" w:space="0" w:color="auto"/>
            </w:tcBorders>
          </w:tcPr>
          <w:p w14:paraId="36972547" w14:textId="77777777" w:rsidR="00C76F7F" w:rsidRPr="00312F2A" w:rsidRDefault="00C76F7F" w:rsidP="0056291F">
            <w:pPr>
              <w:ind w:left="40" w:firstLine="38"/>
              <w:rPr>
                <w:sz w:val="22"/>
                <w:szCs w:val="22"/>
              </w:rPr>
            </w:pPr>
            <w:r w:rsidRPr="00312F2A">
              <w:rPr>
                <w:sz w:val="22"/>
                <w:szCs w:val="22"/>
              </w:rPr>
              <w:t>Yes</w:t>
            </w:r>
            <w:r w:rsidRPr="00312F2A">
              <w:rPr>
                <w:sz w:val="22"/>
                <w:szCs w:val="22"/>
              </w:rPr>
              <w:br/>
              <w:t>(PA)</w:t>
            </w:r>
          </w:p>
        </w:tc>
        <w:tc>
          <w:tcPr>
            <w:tcW w:w="1260" w:type="dxa"/>
            <w:tcBorders>
              <w:top w:val="single" w:sz="4" w:space="0" w:color="auto"/>
              <w:left w:val="nil"/>
              <w:bottom w:val="single" w:sz="4" w:space="0" w:color="auto"/>
              <w:right w:val="single" w:sz="4" w:space="0" w:color="auto"/>
            </w:tcBorders>
          </w:tcPr>
          <w:p w14:paraId="5F7DEC3C" w14:textId="77777777" w:rsidR="00C76F7F" w:rsidRPr="00312F2A" w:rsidRDefault="00C76F7F" w:rsidP="0056291F">
            <w:pPr>
              <w:ind w:left="40" w:firstLine="38"/>
              <w:rPr>
                <w:sz w:val="22"/>
                <w:szCs w:val="22"/>
              </w:rPr>
            </w:pPr>
            <w:r w:rsidRPr="00312F2A">
              <w:rPr>
                <w:sz w:val="22"/>
                <w:szCs w:val="22"/>
              </w:rPr>
              <w:t xml:space="preserve">Yes </w:t>
            </w:r>
          </w:p>
          <w:p w14:paraId="7CDC92A9" w14:textId="77777777" w:rsidR="00C76F7F" w:rsidRPr="00312F2A" w:rsidRDefault="00C76F7F" w:rsidP="0056291F">
            <w:pPr>
              <w:ind w:left="40" w:firstLine="38"/>
              <w:rPr>
                <w:sz w:val="22"/>
                <w:szCs w:val="22"/>
              </w:rPr>
            </w:pPr>
            <w:r w:rsidRPr="00312F2A">
              <w:rPr>
                <w:sz w:val="22"/>
                <w:szCs w:val="22"/>
              </w:rPr>
              <w:t>(PA)</w:t>
            </w:r>
          </w:p>
        </w:tc>
        <w:tc>
          <w:tcPr>
            <w:tcW w:w="1748" w:type="dxa"/>
            <w:tcBorders>
              <w:top w:val="single" w:sz="4" w:space="0" w:color="auto"/>
              <w:left w:val="nil"/>
              <w:bottom w:val="single" w:sz="4" w:space="0" w:color="auto"/>
              <w:right w:val="single" w:sz="4" w:space="0" w:color="auto"/>
            </w:tcBorders>
          </w:tcPr>
          <w:p w14:paraId="34F34792" w14:textId="77777777" w:rsidR="00C76F7F" w:rsidRPr="00312F2A" w:rsidRDefault="00C76F7F" w:rsidP="0056291F">
            <w:pPr>
              <w:pStyle w:val="Reg1"/>
              <w:ind w:left="40"/>
              <w:rPr>
                <w:szCs w:val="22"/>
              </w:rPr>
            </w:pPr>
            <w:r w:rsidRPr="00312F2A">
              <w:rPr>
                <w:szCs w:val="22"/>
              </w:rPr>
              <w:t xml:space="preserve">Include complete periodontal charting, periapical films, documentation of previous periodontal treatment, and a statement concerning the member’s periodontal condition. See 602(A) above and 130 CMR 420.427(A). </w:t>
            </w:r>
          </w:p>
        </w:tc>
      </w:tr>
    </w:tbl>
    <w:p w14:paraId="424F4305" w14:textId="77777777" w:rsidR="00C76F7F" w:rsidRPr="00312F2A" w:rsidRDefault="00C76F7F" w:rsidP="0056291F"/>
    <w:p w14:paraId="75CAE5DD" w14:textId="77777777" w:rsidR="00C76F7F" w:rsidRPr="00312F2A" w:rsidRDefault="00C76F7F" w:rsidP="0056291F">
      <w:pPr>
        <w:rPr>
          <w:sz w:val="22"/>
          <w:szCs w:val="22"/>
        </w:rPr>
      </w:pPr>
      <w:r w:rsidRPr="00312F2A">
        <w:rPr>
          <w:sz w:val="22"/>
          <w:szCs w:val="22"/>
        </w:rPr>
        <w:br w:type="page"/>
      </w:r>
    </w:p>
    <w:p w14:paraId="03E14154" w14:textId="77777777" w:rsidR="00C76F7F" w:rsidRPr="00312F2A" w:rsidRDefault="00C76F7F" w:rsidP="0056291F">
      <w:pPr>
        <w:tabs>
          <w:tab w:val="left" w:pos="540"/>
        </w:tabs>
      </w:pPr>
      <w:r w:rsidRPr="00312F2A">
        <w:rPr>
          <w:sz w:val="22"/>
          <w:szCs w:val="22"/>
        </w:rPr>
        <w:lastRenderedPageBreak/>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7393F886" w14:textId="77777777" w:rsidR="00C76F7F" w:rsidRPr="00312F2A" w:rsidRDefault="00C76F7F" w:rsidP="0056291F">
      <w:pPr>
        <w:tabs>
          <w:tab w:val="left" w:pos="480"/>
        </w:tabs>
        <w:rPr>
          <w:sz w:val="22"/>
          <w:szCs w:val="22"/>
        </w:rPr>
      </w:pPr>
    </w:p>
    <w:tbl>
      <w:tblPr>
        <w:tblW w:w="8652" w:type="dxa"/>
        <w:jc w:val="center"/>
        <w:tblLayout w:type="fixed"/>
        <w:tblCellMar>
          <w:left w:w="0" w:type="dxa"/>
          <w:right w:w="0" w:type="dxa"/>
        </w:tblCellMar>
        <w:tblLook w:val="0000" w:firstRow="0" w:lastRow="0" w:firstColumn="0" w:lastColumn="0" w:noHBand="0" w:noVBand="0"/>
      </w:tblPr>
      <w:tblGrid>
        <w:gridCol w:w="1069"/>
        <w:gridCol w:w="23"/>
        <w:gridCol w:w="2598"/>
        <w:gridCol w:w="12"/>
        <w:gridCol w:w="1068"/>
        <w:gridCol w:w="12"/>
        <w:gridCol w:w="888"/>
        <w:gridCol w:w="12"/>
        <w:gridCol w:w="1167"/>
        <w:gridCol w:w="1803"/>
      </w:tblGrid>
      <w:tr w:rsidR="00C76F7F" w:rsidRPr="00312F2A" w14:paraId="30F4FC24" w14:textId="77777777" w:rsidTr="0056291F">
        <w:trPr>
          <w:trHeight w:val="255"/>
          <w:tblHeader/>
          <w:jc w:val="center"/>
        </w:trPr>
        <w:tc>
          <w:tcPr>
            <w:tcW w:w="3690" w:type="dxa"/>
            <w:gridSpan w:val="3"/>
            <w:tcBorders>
              <w:top w:val="single" w:sz="4" w:space="0" w:color="auto"/>
              <w:left w:val="single" w:sz="4" w:space="0" w:color="auto"/>
              <w:bottom w:val="single" w:sz="4" w:space="0" w:color="auto"/>
              <w:right w:val="single" w:sz="4" w:space="0" w:color="auto"/>
            </w:tcBorders>
            <w:shd w:val="clear" w:color="auto" w:fill="auto"/>
          </w:tcPr>
          <w:p w14:paraId="0EB211B0" w14:textId="77777777" w:rsidR="00C76F7F" w:rsidRPr="00312F2A" w:rsidRDefault="00C76F7F" w:rsidP="0056291F">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14:paraId="605D3AB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14:paraId="73A27E0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3BC8F26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9" w:type="dxa"/>
            <w:gridSpan w:val="2"/>
            <w:tcBorders>
              <w:top w:val="single" w:sz="4" w:space="0" w:color="auto"/>
              <w:left w:val="single" w:sz="4" w:space="0" w:color="auto"/>
              <w:bottom w:val="single" w:sz="4" w:space="0" w:color="auto"/>
              <w:right w:val="single" w:sz="4" w:space="0" w:color="auto"/>
            </w:tcBorders>
            <w:shd w:val="clear" w:color="auto" w:fill="auto"/>
          </w:tcPr>
          <w:p w14:paraId="27087E5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0BE37B1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371EA744" w14:textId="77777777" w:rsidTr="0056291F">
        <w:trPr>
          <w:trHeight w:val="259"/>
          <w:jc w:val="center"/>
        </w:trPr>
        <w:tc>
          <w:tcPr>
            <w:tcW w:w="1069" w:type="dxa"/>
            <w:tcBorders>
              <w:top w:val="single" w:sz="4" w:space="0" w:color="auto"/>
              <w:left w:val="single" w:sz="4" w:space="0" w:color="auto"/>
              <w:bottom w:val="single" w:sz="4" w:space="0" w:color="auto"/>
              <w:right w:val="single" w:sz="4" w:space="0" w:color="auto"/>
            </w:tcBorders>
          </w:tcPr>
          <w:p w14:paraId="4179B710" w14:textId="77777777" w:rsidR="00C76F7F" w:rsidRPr="00312F2A" w:rsidRDefault="00C76F7F" w:rsidP="0056291F">
            <w:pPr>
              <w:ind w:left="40" w:firstLine="38"/>
              <w:rPr>
                <w:sz w:val="22"/>
                <w:szCs w:val="22"/>
              </w:rPr>
            </w:pPr>
            <w:r w:rsidRPr="00312F2A">
              <w:rPr>
                <w:sz w:val="22"/>
                <w:szCs w:val="22"/>
              </w:rPr>
              <w:t>D4211</w:t>
            </w:r>
          </w:p>
        </w:tc>
        <w:tc>
          <w:tcPr>
            <w:tcW w:w="2621" w:type="dxa"/>
            <w:gridSpan w:val="2"/>
            <w:tcBorders>
              <w:top w:val="single" w:sz="4" w:space="0" w:color="auto"/>
              <w:left w:val="nil"/>
              <w:bottom w:val="single" w:sz="4" w:space="0" w:color="auto"/>
              <w:right w:val="single" w:sz="4" w:space="0" w:color="auto"/>
            </w:tcBorders>
          </w:tcPr>
          <w:p w14:paraId="7570AD50" w14:textId="77777777" w:rsidR="00C76F7F" w:rsidRPr="00312F2A" w:rsidRDefault="00C76F7F" w:rsidP="0056291F">
            <w:pPr>
              <w:ind w:left="40"/>
              <w:rPr>
                <w:sz w:val="22"/>
                <w:szCs w:val="22"/>
              </w:rPr>
            </w:pPr>
            <w:r w:rsidRPr="00312F2A">
              <w:rPr>
                <w:sz w:val="22"/>
                <w:szCs w:val="22"/>
              </w:rPr>
              <w:t>Once per quadrant per 3 calendar years</w:t>
            </w:r>
          </w:p>
        </w:tc>
        <w:tc>
          <w:tcPr>
            <w:tcW w:w="1080" w:type="dxa"/>
            <w:gridSpan w:val="2"/>
            <w:tcBorders>
              <w:top w:val="single" w:sz="4" w:space="0" w:color="auto"/>
              <w:left w:val="nil"/>
              <w:bottom w:val="single" w:sz="4" w:space="0" w:color="auto"/>
              <w:right w:val="single" w:sz="4" w:space="0" w:color="auto"/>
            </w:tcBorders>
          </w:tcPr>
          <w:p w14:paraId="7EB5C15B" w14:textId="77777777" w:rsidR="00C76F7F" w:rsidRPr="00312F2A" w:rsidRDefault="00C76F7F" w:rsidP="0056291F">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1DC7C476" w14:textId="77777777" w:rsidR="00C76F7F" w:rsidRPr="00312F2A" w:rsidRDefault="00C76F7F" w:rsidP="0056291F">
            <w:pPr>
              <w:ind w:left="40" w:firstLine="38"/>
              <w:rPr>
                <w:sz w:val="22"/>
                <w:szCs w:val="22"/>
              </w:rPr>
            </w:pPr>
            <w:r w:rsidRPr="00312F2A">
              <w:rPr>
                <w:sz w:val="22"/>
                <w:szCs w:val="22"/>
              </w:rPr>
              <w:t>Yes         (PA)</w:t>
            </w:r>
          </w:p>
        </w:tc>
        <w:tc>
          <w:tcPr>
            <w:tcW w:w="1179" w:type="dxa"/>
            <w:gridSpan w:val="2"/>
            <w:tcBorders>
              <w:top w:val="single" w:sz="4" w:space="0" w:color="auto"/>
              <w:left w:val="nil"/>
              <w:bottom w:val="single" w:sz="4" w:space="0" w:color="auto"/>
              <w:right w:val="single" w:sz="4" w:space="0" w:color="auto"/>
            </w:tcBorders>
          </w:tcPr>
          <w:p w14:paraId="13C894D9" w14:textId="77777777" w:rsidR="00C76F7F" w:rsidRPr="00312F2A" w:rsidRDefault="00C76F7F" w:rsidP="0056291F">
            <w:pPr>
              <w:ind w:left="40" w:firstLine="38"/>
              <w:rPr>
                <w:sz w:val="22"/>
                <w:szCs w:val="22"/>
              </w:rPr>
            </w:pPr>
            <w:r w:rsidRPr="00312F2A">
              <w:rPr>
                <w:sz w:val="22"/>
                <w:szCs w:val="22"/>
              </w:rPr>
              <w:t xml:space="preserve"> Yes </w:t>
            </w:r>
          </w:p>
          <w:p w14:paraId="1103023B" w14:textId="77777777" w:rsidR="00C76F7F" w:rsidRPr="00312F2A" w:rsidRDefault="00C76F7F" w:rsidP="0056291F">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3B794A28" w14:textId="77777777" w:rsidR="00C76F7F" w:rsidRPr="00312F2A" w:rsidRDefault="00C76F7F" w:rsidP="0056291F">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A).</w:t>
            </w:r>
          </w:p>
        </w:tc>
      </w:tr>
      <w:tr w:rsidR="00C76F7F" w:rsidRPr="00312F2A" w14:paraId="0D1C3BCD" w14:textId="77777777" w:rsidTr="0056291F">
        <w:trPr>
          <w:trHeight w:val="259"/>
          <w:jc w:val="center"/>
        </w:trPr>
        <w:tc>
          <w:tcPr>
            <w:tcW w:w="1092" w:type="dxa"/>
            <w:gridSpan w:val="2"/>
            <w:tcBorders>
              <w:top w:val="single" w:sz="4" w:space="0" w:color="auto"/>
              <w:left w:val="single" w:sz="4" w:space="0" w:color="auto"/>
              <w:bottom w:val="single" w:sz="4" w:space="0" w:color="auto"/>
              <w:right w:val="single" w:sz="4" w:space="0" w:color="auto"/>
            </w:tcBorders>
          </w:tcPr>
          <w:p w14:paraId="2E03A12A" w14:textId="77777777" w:rsidR="00C76F7F" w:rsidRPr="00312F2A" w:rsidRDefault="00C76F7F" w:rsidP="0056291F">
            <w:pPr>
              <w:ind w:left="40" w:firstLine="38"/>
              <w:rPr>
                <w:sz w:val="22"/>
                <w:szCs w:val="22"/>
              </w:rPr>
            </w:pPr>
            <w:r w:rsidRPr="00312F2A">
              <w:rPr>
                <w:sz w:val="22"/>
                <w:szCs w:val="22"/>
              </w:rPr>
              <w:t>D4341</w:t>
            </w:r>
          </w:p>
        </w:tc>
        <w:tc>
          <w:tcPr>
            <w:tcW w:w="2610" w:type="dxa"/>
            <w:gridSpan w:val="2"/>
            <w:tcBorders>
              <w:top w:val="single" w:sz="4" w:space="0" w:color="auto"/>
              <w:left w:val="nil"/>
              <w:bottom w:val="single" w:sz="4" w:space="0" w:color="auto"/>
              <w:right w:val="single" w:sz="4" w:space="0" w:color="auto"/>
            </w:tcBorders>
          </w:tcPr>
          <w:p w14:paraId="5C4A8A58" w14:textId="77777777" w:rsidR="00C76F7F" w:rsidRPr="00312F2A" w:rsidRDefault="00C76F7F" w:rsidP="0056291F">
            <w:pPr>
              <w:ind w:left="40"/>
              <w:rPr>
                <w:sz w:val="22"/>
                <w:szCs w:val="22"/>
              </w:rPr>
            </w:pPr>
            <w:r w:rsidRPr="00312F2A">
              <w:rPr>
                <w:sz w:val="22"/>
                <w:szCs w:val="22"/>
              </w:rPr>
              <w:t xml:space="preserve">Once per quadrant per 3 calendar years </w:t>
            </w:r>
          </w:p>
        </w:tc>
        <w:tc>
          <w:tcPr>
            <w:tcW w:w="1080" w:type="dxa"/>
            <w:gridSpan w:val="2"/>
            <w:tcBorders>
              <w:top w:val="single" w:sz="4" w:space="0" w:color="auto"/>
              <w:left w:val="nil"/>
              <w:bottom w:val="single" w:sz="4" w:space="0" w:color="auto"/>
              <w:right w:val="single" w:sz="4" w:space="0" w:color="auto"/>
            </w:tcBorders>
          </w:tcPr>
          <w:p w14:paraId="32AA33C0" w14:textId="77777777" w:rsidR="00C76F7F" w:rsidRPr="00312F2A" w:rsidRDefault="00C76F7F" w:rsidP="0056291F">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4690282A" w14:textId="77777777" w:rsidR="00C76F7F" w:rsidRPr="00312F2A" w:rsidRDefault="00C76F7F" w:rsidP="0056291F">
            <w:pPr>
              <w:ind w:left="40" w:firstLine="38"/>
              <w:rPr>
                <w:sz w:val="22"/>
                <w:szCs w:val="22"/>
              </w:rPr>
            </w:pPr>
            <w:r w:rsidRPr="00312F2A">
              <w:rPr>
                <w:sz w:val="22"/>
                <w:szCs w:val="22"/>
              </w:rPr>
              <w:t>Yes        (PA)</w:t>
            </w:r>
          </w:p>
        </w:tc>
        <w:tc>
          <w:tcPr>
            <w:tcW w:w="1167" w:type="dxa"/>
            <w:tcBorders>
              <w:top w:val="single" w:sz="4" w:space="0" w:color="auto"/>
              <w:left w:val="nil"/>
              <w:bottom w:val="single" w:sz="4" w:space="0" w:color="auto"/>
              <w:right w:val="single" w:sz="4" w:space="0" w:color="auto"/>
            </w:tcBorders>
          </w:tcPr>
          <w:p w14:paraId="23619DD0" w14:textId="77777777" w:rsidR="00C76F7F" w:rsidRPr="00312F2A" w:rsidRDefault="00C76F7F" w:rsidP="0056291F">
            <w:pPr>
              <w:ind w:left="40" w:firstLine="38"/>
              <w:rPr>
                <w:sz w:val="22"/>
                <w:szCs w:val="22"/>
              </w:rPr>
            </w:pPr>
            <w:r w:rsidRPr="00312F2A">
              <w:rPr>
                <w:sz w:val="22"/>
                <w:szCs w:val="22"/>
              </w:rPr>
              <w:t xml:space="preserve"> Yes </w:t>
            </w:r>
          </w:p>
          <w:p w14:paraId="72F00422" w14:textId="77777777" w:rsidR="00C76F7F" w:rsidRPr="00312F2A" w:rsidRDefault="00C76F7F" w:rsidP="0056291F">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7CDB88CE" w14:textId="77777777" w:rsidR="00C76F7F" w:rsidRPr="00312F2A" w:rsidRDefault="00C76F7F" w:rsidP="0056291F">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bl>
    <w:p w14:paraId="0F2EEFC8" w14:textId="77777777" w:rsidR="00C76F7F" w:rsidRPr="00312F2A" w:rsidRDefault="00C76F7F" w:rsidP="0056291F">
      <w:pPr>
        <w:tabs>
          <w:tab w:val="left" w:pos="480"/>
        </w:tabs>
        <w:rPr>
          <w:sz w:val="22"/>
          <w:szCs w:val="22"/>
        </w:rPr>
      </w:pPr>
    </w:p>
    <w:p w14:paraId="16B18A00" w14:textId="77777777" w:rsidR="00C76F7F" w:rsidRPr="00312F2A" w:rsidRDefault="00C76F7F" w:rsidP="0056291F">
      <w:pPr>
        <w:rPr>
          <w:sz w:val="22"/>
          <w:szCs w:val="22"/>
        </w:rPr>
      </w:pPr>
      <w:r w:rsidRPr="00312F2A">
        <w:rPr>
          <w:sz w:val="22"/>
          <w:szCs w:val="22"/>
        </w:rPr>
        <w:br w:type="page"/>
      </w:r>
    </w:p>
    <w:p w14:paraId="3407DA46" w14:textId="77777777" w:rsidR="00C76F7F" w:rsidRPr="00312F2A" w:rsidRDefault="00C76F7F" w:rsidP="0056291F">
      <w:pPr>
        <w:tabs>
          <w:tab w:val="left" w:pos="540"/>
        </w:tabs>
      </w:pPr>
      <w:r w:rsidRPr="00312F2A">
        <w:rPr>
          <w:sz w:val="22"/>
          <w:szCs w:val="22"/>
        </w:rPr>
        <w:lastRenderedPageBreak/>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2C4D72B8" w14:textId="77777777" w:rsidR="00C76F7F" w:rsidRPr="00312F2A" w:rsidRDefault="00C76F7F" w:rsidP="0056291F">
      <w:pPr>
        <w:tabs>
          <w:tab w:val="left" w:pos="480"/>
        </w:tabs>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104"/>
        <w:gridCol w:w="2597"/>
        <w:gridCol w:w="13"/>
        <w:gridCol w:w="1080"/>
        <w:gridCol w:w="934"/>
        <w:gridCol w:w="1136"/>
        <w:gridCol w:w="1819"/>
      </w:tblGrid>
      <w:tr w:rsidR="00C76F7F" w:rsidRPr="00312F2A" w14:paraId="5B06B96A" w14:textId="77777777" w:rsidTr="0056291F">
        <w:trPr>
          <w:trHeight w:val="255"/>
          <w:tblHeader/>
          <w:jc w:val="center"/>
        </w:trPr>
        <w:tc>
          <w:tcPr>
            <w:tcW w:w="3701" w:type="dxa"/>
            <w:gridSpan w:val="2"/>
            <w:tcBorders>
              <w:top w:val="single" w:sz="4" w:space="0" w:color="auto"/>
              <w:left w:val="single" w:sz="4" w:space="0" w:color="auto"/>
              <w:bottom w:val="single" w:sz="4" w:space="0" w:color="auto"/>
              <w:right w:val="single" w:sz="4" w:space="0" w:color="auto"/>
            </w:tcBorders>
            <w:shd w:val="clear" w:color="auto" w:fill="auto"/>
          </w:tcPr>
          <w:p w14:paraId="3236B4AB" w14:textId="77777777" w:rsidR="00C76F7F" w:rsidRPr="00312F2A" w:rsidRDefault="00C76F7F" w:rsidP="0056291F">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77BDC3F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461384E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DDS</w:t>
            </w:r>
          </w:p>
          <w:p w14:paraId="75DEE90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039EEAEB"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02A6FB6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C76F7F" w:rsidRPr="00312F2A" w14:paraId="5E7A3D6C"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104" w:type="dxa"/>
          </w:tcPr>
          <w:p w14:paraId="2C03F70C" w14:textId="77777777" w:rsidR="00C76F7F" w:rsidRPr="00312F2A" w:rsidRDefault="00C76F7F" w:rsidP="0056291F">
            <w:pPr>
              <w:ind w:left="40" w:firstLine="38"/>
              <w:rPr>
                <w:sz w:val="22"/>
                <w:szCs w:val="22"/>
              </w:rPr>
            </w:pPr>
            <w:r w:rsidRPr="00312F2A">
              <w:rPr>
                <w:sz w:val="22"/>
                <w:szCs w:val="22"/>
              </w:rPr>
              <w:t>D4342</w:t>
            </w:r>
          </w:p>
        </w:tc>
        <w:tc>
          <w:tcPr>
            <w:tcW w:w="2610" w:type="dxa"/>
            <w:gridSpan w:val="2"/>
          </w:tcPr>
          <w:p w14:paraId="2F29422E" w14:textId="77777777" w:rsidR="00C76F7F" w:rsidRPr="00312F2A" w:rsidRDefault="00C76F7F" w:rsidP="0056291F">
            <w:pPr>
              <w:ind w:left="90" w:firstLine="12"/>
              <w:rPr>
                <w:sz w:val="22"/>
                <w:szCs w:val="22"/>
              </w:rPr>
            </w:pPr>
            <w:r w:rsidRPr="00312F2A">
              <w:rPr>
                <w:sz w:val="22"/>
                <w:szCs w:val="22"/>
              </w:rPr>
              <w:t>Once per quadrant per 3 calendar years</w:t>
            </w:r>
          </w:p>
        </w:tc>
        <w:tc>
          <w:tcPr>
            <w:tcW w:w="1080" w:type="dxa"/>
          </w:tcPr>
          <w:p w14:paraId="5CDCA8BD" w14:textId="77777777" w:rsidR="00C76F7F" w:rsidRPr="00312F2A" w:rsidRDefault="00C76F7F" w:rsidP="0056291F">
            <w:pPr>
              <w:ind w:left="40" w:firstLine="38"/>
              <w:rPr>
                <w:sz w:val="22"/>
                <w:szCs w:val="22"/>
              </w:rPr>
            </w:pPr>
            <w:r w:rsidRPr="00312F2A">
              <w:rPr>
                <w:sz w:val="22"/>
                <w:szCs w:val="22"/>
              </w:rPr>
              <w:t xml:space="preserve">Yes </w:t>
            </w:r>
          </w:p>
        </w:tc>
        <w:tc>
          <w:tcPr>
            <w:tcW w:w="934" w:type="dxa"/>
          </w:tcPr>
          <w:p w14:paraId="1842462F" w14:textId="77777777" w:rsidR="00C76F7F" w:rsidRPr="00312F2A" w:rsidRDefault="00C76F7F" w:rsidP="0056291F">
            <w:pPr>
              <w:ind w:left="40" w:firstLine="38"/>
              <w:rPr>
                <w:sz w:val="22"/>
                <w:szCs w:val="22"/>
              </w:rPr>
            </w:pPr>
            <w:r w:rsidRPr="00312F2A">
              <w:rPr>
                <w:sz w:val="22"/>
                <w:szCs w:val="22"/>
              </w:rPr>
              <w:t xml:space="preserve">Yes </w:t>
            </w:r>
          </w:p>
          <w:p w14:paraId="418B45A7" w14:textId="77777777" w:rsidR="00C76F7F" w:rsidRPr="00312F2A" w:rsidRDefault="00C76F7F" w:rsidP="0056291F">
            <w:pPr>
              <w:ind w:left="40" w:firstLine="38"/>
              <w:rPr>
                <w:sz w:val="22"/>
                <w:szCs w:val="22"/>
              </w:rPr>
            </w:pPr>
            <w:r w:rsidRPr="00312F2A">
              <w:rPr>
                <w:sz w:val="22"/>
                <w:szCs w:val="22"/>
              </w:rPr>
              <w:t>(PA)</w:t>
            </w:r>
          </w:p>
        </w:tc>
        <w:tc>
          <w:tcPr>
            <w:tcW w:w="1136" w:type="dxa"/>
          </w:tcPr>
          <w:p w14:paraId="16FBE393" w14:textId="77777777" w:rsidR="00C76F7F" w:rsidRPr="00312F2A" w:rsidRDefault="00C76F7F" w:rsidP="0056291F">
            <w:pPr>
              <w:ind w:left="40" w:firstLine="38"/>
              <w:rPr>
                <w:sz w:val="22"/>
                <w:szCs w:val="22"/>
              </w:rPr>
            </w:pPr>
            <w:r w:rsidRPr="00312F2A">
              <w:rPr>
                <w:sz w:val="22"/>
                <w:szCs w:val="22"/>
              </w:rPr>
              <w:t xml:space="preserve">Yes </w:t>
            </w:r>
          </w:p>
          <w:p w14:paraId="585631F4" w14:textId="77777777" w:rsidR="00C76F7F" w:rsidRPr="00312F2A" w:rsidRDefault="00C76F7F" w:rsidP="0056291F">
            <w:pPr>
              <w:ind w:left="40" w:firstLine="38"/>
              <w:rPr>
                <w:szCs w:val="22"/>
              </w:rPr>
            </w:pPr>
            <w:r w:rsidRPr="00312F2A">
              <w:rPr>
                <w:sz w:val="22"/>
                <w:szCs w:val="22"/>
              </w:rPr>
              <w:t>(PA)</w:t>
            </w:r>
          </w:p>
        </w:tc>
        <w:tc>
          <w:tcPr>
            <w:tcW w:w="1819" w:type="dxa"/>
          </w:tcPr>
          <w:p w14:paraId="7DC73647" w14:textId="77777777" w:rsidR="00C76F7F" w:rsidRPr="00312F2A" w:rsidRDefault="00C76F7F" w:rsidP="0056291F">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bl>
    <w:p w14:paraId="12934D33" w14:textId="77777777" w:rsidR="00C76F7F" w:rsidRPr="00312F2A" w:rsidRDefault="00C76F7F" w:rsidP="0056291F">
      <w:pPr>
        <w:tabs>
          <w:tab w:val="left" w:pos="480"/>
        </w:tabs>
        <w:rPr>
          <w:sz w:val="22"/>
          <w:szCs w:val="22"/>
        </w:rPr>
      </w:pPr>
    </w:p>
    <w:p w14:paraId="380565C2" w14:textId="77777777" w:rsidR="00C76F7F" w:rsidRPr="00312F2A" w:rsidRDefault="00C76F7F" w:rsidP="0056291F">
      <w:pPr>
        <w:tabs>
          <w:tab w:val="left" w:pos="480"/>
        </w:tabs>
        <w:rPr>
          <w:sz w:val="22"/>
          <w:szCs w:val="22"/>
        </w:rPr>
      </w:pPr>
      <w:r w:rsidRPr="00312F2A">
        <w:rPr>
          <w:sz w:val="22"/>
          <w:szCs w:val="22"/>
        </w:rPr>
        <w:t>609</w:t>
      </w:r>
      <w:r w:rsidRPr="00312F2A">
        <w:rPr>
          <w:sz w:val="22"/>
          <w:szCs w:val="22"/>
        </w:rPr>
        <w:tab/>
      </w:r>
      <w:r w:rsidRPr="00312F2A">
        <w:rPr>
          <w:sz w:val="22"/>
          <w:szCs w:val="22"/>
          <w:u w:val="single"/>
        </w:rPr>
        <w:t>Service Codes: Prosthodontic (Removable) Services</w:t>
      </w:r>
      <w:r w:rsidRPr="00312F2A">
        <w:rPr>
          <w:sz w:val="22"/>
          <w:szCs w:val="22"/>
        </w:rPr>
        <w:t xml:space="preserve"> </w:t>
      </w:r>
    </w:p>
    <w:p w14:paraId="421DA136" w14:textId="77777777" w:rsidR="00C76F7F" w:rsidRPr="00312F2A" w:rsidRDefault="00C76F7F" w:rsidP="0056291F">
      <w:pPr>
        <w:rPr>
          <w:sz w:val="16"/>
          <w:szCs w:val="16"/>
        </w:rPr>
      </w:pPr>
    </w:p>
    <w:p w14:paraId="05BE7760" w14:textId="77777777" w:rsidR="00C76F7F" w:rsidRPr="00312F2A" w:rsidRDefault="00C76F7F" w:rsidP="0056291F">
      <w:pPr>
        <w:tabs>
          <w:tab w:val="left" w:pos="180"/>
          <w:tab w:val="left" w:pos="360"/>
          <w:tab w:val="left" w:pos="456"/>
        </w:tabs>
        <w:ind w:left="475"/>
        <w:rPr>
          <w:sz w:val="22"/>
          <w:szCs w:val="22"/>
        </w:rPr>
      </w:pPr>
      <w:r w:rsidRPr="00312F2A">
        <w:rPr>
          <w:sz w:val="22"/>
          <w:szCs w:val="22"/>
        </w:rPr>
        <w:t>See 130 CMR 420.428 for service descriptions and limitations.</w:t>
      </w:r>
    </w:p>
    <w:p w14:paraId="76F660C8" w14:textId="77777777" w:rsidR="00C76F7F" w:rsidRPr="00312F2A" w:rsidRDefault="00C76F7F" w:rsidP="0056291F">
      <w:pPr>
        <w:rPr>
          <w:sz w:val="16"/>
          <w:szCs w:val="16"/>
        </w:rPr>
      </w:pPr>
    </w:p>
    <w:tbl>
      <w:tblPr>
        <w:tblW w:w="8664" w:type="dxa"/>
        <w:jc w:val="center"/>
        <w:tblLayout w:type="fixed"/>
        <w:tblCellMar>
          <w:left w:w="0" w:type="dxa"/>
          <w:right w:w="0" w:type="dxa"/>
        </w:tblCellMar>
        <w:tblLook w:val="0000" w:firstRow="0" w:lastRow="0" w:firstColumn="0" w:lastColumn="0" w:noHBand="0" w:noVBand="0"/>
      </w:tblPr>
      <w:tblGrid>
        <w:gridCol w:w="11"/>
        <w:gridCol w:w="1077"/>
        <w:gridCol w:w="6"/>
        <w:gridCol w:w="2607"/>
        <w:gridCol w:w="1082"/>
        <w:gridCol w:w="901"/>
        <w:gridCol w:w="1263"/>
        <w:gridCol w:w="1708"/>
        <w:gridCol w:w="9"/>
      </w:tblGrid>
      <w:tr w:rsidR="00C76F7F" w:rsidRPr="00312F2A" w14:paraId="25A4B605" w14:textId="77777777" w:rsidTr="007F7CAA">
        <w:trPr>
          <w:trHeight w:val="255"/>
          <w:tblHeader/>
          <w:jc w:val="center"/>
        </w:trPr>
        <w:tc>
          <w:tcPr>
            <w:tcW w:w="3703" w:type="dxa"/>
            <w:gridSpan w:val="4"/>
            <w:tcBorders>
              <w:top w:val="single" w:sz="4" w:space="0" w:color="auto"/>
              <w:left w:val="single" w:sz="4" w:space="0" w:color="auto"/>
              <w:bottom w:val="single" w:sz="4" w:space="0" w:color="auto"/>
              <w:right w:val="single" w:sz="4" w:space="0" w:color="auto"/>
            </w:tcBorders>
            <w:shd w:val="clear" w:color="auto" w:fill="auto"/>
          </w:tcPr>
          <w:p w14:paraId="64EBE0B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3" w:type="dxa"/>
            <w:tcBorders>
              <w:top w:val="single" w:sz="4" w:space="0" w:color="auto"/>
              <w:left w:val="single" w:sz="4" w:space="0" w:color="auto"/>
              <w:bottom w:val="single" w:sz="4" w:space="0" w:color="auto"/>
              <w:right w:val="single" w:sz="4" w:space="0" w:color="auto"/>
            </w:tcBorders>
            <w:shd w:val="clear" w:color="auto" w:fill="auto"/>
          </w:tcPr>
          <w:p w14:paraId="48191404"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2" w:type="dxa"/>
            <w:tcBorders>
              <w:top w:val="single" w:sz="4" w:space="0" w:color="auto"/>
              <w:left w:val="single" w:sz="4" w:space="0" w:color="auto"/>
              <w:bottom w:val="single" w:sz="4" w:space="0" w:color="auto"/>
              <w:right w:val="single" w:sz="4" w:space="0" w:color="auto"/>
            </w:tcBorders>
            <w:shd w:val="clear" w:color="auto" w:fill="auto"/>
          </w:tcPr>
          <w:p w14:paraId="0521AC22"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77D53D2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4A99340D"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726EB9D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14" w:type="dxa"/>
            <w:gridSpan w:val="2"/>
            <w:tcBorders>
              <w:top w:val="single" w:sz="4" w:space="0" w:color="auto"/>
              <w:left w:val="single" w:sz="4" w:space="0" w:color="auto"/>
              <w:bottom w:val="single" w:sz="4" w:space="0" w:color="auto"/>
              <w:right w:val="single" w:sz="4" w:space="0" w:color="auto"/>
            </w:tcBorders>
            <w:shd w:val="clear" w:color="auto" w:fill="auto"/>
          </w:tcPr>
          <w:p w14:paraId="1CDCC5F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5CA2C86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6BEE078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C76F7F" w:rsidRPr="00312F2A" w14:paraId="60F73954" w14:textId="77777777" w:rsidTr="0056291F">
        <w:trPr>
          <w:trHeight w:val="255"/>
          <w:jc w:val="center"/>
        </w:trPr>
        <w:tc>
          <w:tcPr>
            <w:tcW w:w="8664" w:type="dxa"/>
            <w:gridSpan w:val="9"/>
            <w:tcBorders>
              <w:top w:val="single" w:sz="4" w:space="0" w:color="auto"/>
              <w:left w:val="single" w:sz="4" w:space="0" w:color="auto"/>
              <w:bottom w:val="single" w:sz="4" w:space="0" w:color="auto"/>
              <w:right w:val="single" w:sz="4" w:space="0" w:color="auto"/>
            </w:tcBorders>
          </w:tcPr>
          <w:p w14:paraId="3AE792CB" w14:textId="77777777" w:rsidR="00C76F7F" w:rsidRPr="00312F2A" w:rsidRDefault="00C76F7F" w:rsidP="0056291F">
            <w:pPr>
              <w:ind w:left="40" w:firstLine="38"/>
              <w:rPr>
                <w:b/>
                <w:sz w:val="22"/>
                <w:szCs w:val="22"/>
              </w:rPr>
            </w:pPr>
            <w:r w:rsidRPr="00312F2A">
              <w:rPr>
                <w:b/>
                <w:sz w:val="22"/>
                <w:szCs w:val="22"/>
              </w:rPr>
              <w:t>Complete Dentures (Including Routine Post-Delivery Care)</w:t>
            </w:r>
          </w:p>
        </w:tc>
      </w:tr>
      <w:tr w:rsidR="00C76F7F" w:rsidRPr="00312F2A" w14:paraId="5EE5B0D3" w14:textId="77777777" w:rsidTr="0056291F">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14:paraId="075F4594" w14:textId="77777777" w:rsidR="00C76F7F" w:rsidRPr="00312F2A" w:rsidRDefault="00C76F7F" w:rsidP="0056291F">
            <w:pPr>
              <w:ind w:left="40" w:firstLine="38"/>
              <w:rPr>
                <w:sz w:val="22"/>
                <w:szCs w:val="22"/>
              </w:rPr>
            </w:pPr>
            <w:r w:rsidRPr="00312F2A">
              <w:rPr>
                <w:sz w:val="22"/>
                <w:szCs w:val="22"/>
              </w:rPr>
              <w:t>D5110</w:t>
            </w:r>
          </w:p>
        </w:tc>
        <w:tc>
          <w:tcPr>
            <w:tcW w:w="2615" w:type="dxa"/>
            <w:gridSpan w:val="2"/>
            <w:tcBorders>
              <w:top w:val="single" w:sz="4" w:space="0" w:color="auto"/>
              <w:left w:val="nil"/>
              <w:bottom w:val="single" w:sz="4" w:space="0" w:color="auto"/>
              <w:right w:val="single" w:sz="4" w:space="0" w:color="auto"/>
            </w:tcBorders>
          </w:tcPr>
          <w:p w14:paraId="6CFCEE1E" w14:textId="77777777" w:rsidR="00C76F7F" w:rsidRPr="00312F2A" w:rsidRDefault="00C76F7F" w:rsidP="0056291F">
            <w:pPr>
              <w:ind w:left="40" w:firstLine="38"/>
              <w:rPr>
                <w:sz w:val="22"/>
                <w:szCs w:val="22"/>
              </w:rPr>
            </w:pPr>
            <w:r w:rsidRPr="00312F2A">
              <w:rPr>
                <w:sz w:val="22"/>
                <w:szCs w:val="22"/>
              </w:rPr>
              <w:t>Once per 84 months</w:t>
            </w:r>
          </w:p>
        </w:tc>
        <w:tc>
          <w:tcPr>
            <w:tcW w:w="1083" w:type="dxa"/>
            <w:tcBorders>
              <w:top w:val="single" w:sz="4" w:space="0" w:color="auto"/>
              <w:left w:val="nil"/>
              <w:bottom w:val="single" w:sz="4" w:space="0" w:color="auto"/>
              <w:right w:val="single" w:sz="4" w:space="0" w:color="auto"/>
            </w:tcBorders>
          </w:tcPr>
          <w:p w14:paraId="3E47ED4F" w14:textId="77777777" w:rsidR="00C76F7F" w:rsidRPr="00312F2A" w:rsidRDefault="00C76F7F" w:rsidP="0056291F">
            <w:pPr>
              <w:ind w:left="40" w:firstLine="38"/>
              <w:rPr>
                <w:sz w:val="22"/>
                <w:szCs w:val="22"/>
              </w:rPr>
            </w:pPr>
            <w:r w:rsidRPr="00312F2A">
              <w:rPr>
                <w:sz w:val="22"/>
                <w:szCs w:val="22"/>
              </w:rPr>
              <w:t xml:space="preserve">Yes </w:t>
            </w:r>
          </w:p>
        </w:tc>
        <w:tc>
          <w:tcPr>
            <w:tcW w:w="902" w:type="dxa"/>
            <w:tcBorders>
              <w:top w:val="single" w:sz="4" w:space="0" w:color="auto"/>
              <w:left w:val="nil"/>
              <w:bottom w:val="single" w:sz="4" w:space="0" w:color="auto"/>
              <w:right w:val="single" w:sz="4" w:space="0" w:color="auto"/>
            </w:tcBorders>
          </w:tcPr>
          <w:p w14:paraId="6867C5A4" w14:textId="77777777" w:rsidR="00C76F7F" w:rsidRPr="00312F2A" w:rsidRDefault="00C76F7F" w:rsidP="0056291F">
            <w:pPr>
              <w:ind w:left="40" w:firstLine="38"/>
              <w:rPr>
                <w:sz w:val="22"/>
                <w:szCs w:val="22"/>
              </w:rPr>
            </w:pPr>
            <w:r w:rsidRPr="00312F2A">
              <w:rPr>
                <w:sz w:val="22"/>
                <w:szCs w:val="22"/>
              </w:rPr>
              <w:t xml:space="preserve">Yes </w:t>
            </w:r>
          </w:p>
        </w:tc>
        <w:tc>
          <w:tcPr>
            <w:tcW w:w="1262" w:type="dxa"/>
            <w:tcBorders>
              <w:top w:val="single" w:sz="4" w:space="0" w:color="auto"/>
              <w:left w:val="nil"/>
              <w:bottom w:val="single" w:sz="4" w:space="0" w:color="auto"/>
              <w:right w:val="single" w:sz="4" w:space="0" w:color="auto"/>
            </w:tcBorders>
          </w:tcPr>
          <w:p w14:paraId="70160B87" w14:textId="77777777" w:rsidR="00C76F7F" w:rsidRPr="00312F2A" w:rsidRDefault="00C76F7F" w:rsidP="0056291F">
            <w:pPr>
              <w:ind w:left="40" w:firstLine="38"/>
              <w:rPr>
                <w:sz w:val="22"/>
                <w:szCs w:val="22"/>
              </w:rPr>
            </w:pPr>
            <w:r w:rsidRPr="00312F2A">
              <w:rPr>
                <w:sz w:val="22"/>
                <w:szCs w:val="22"/>
              </w:rPr>
              <w:t>Yes</w:t>
            </w:r>
          </w:p>
        </w:tc>
        <w:tc>
          <w:tcPr>
            <w:tcW w:w="1714" w:type="dxa"/>
            <w:gridSpan w:val="2"/>
            <w:tcBorders>
              <w:top w:val="single" w:sz="4" w:space="0" w:color="auto"/>
              <w:left w:val="nil"/>
              <w:bottom w:val="single" w:sz="4" w:space="0" w:color="auto"/>
              <w:right w:val="single" w:sz="4" w:space="0" w:color="auto"/>
            </w:tcBorders>
          </w:tcPr>
          <w:p w14:paraId="18C529EA" w14:textId="77777777" w:rsidR="00C76F7F" w:rsidRPr="00312F2A" w:rsidRDefault="00C76F7F" w:rsidP="0056291F">
            <w:pPr>
              <w:ind w:left="40" w:firstLine="38"/>
              <w:rPr>
                <w:sz w:val="22"/>
                <w:szCs w:val="22"/>
              </w:rPr>
            </w:pPr>
          </w:p>
        </w:tc>
      </w:tr>
      <w:tr w:rsidR="00C76F7F" w:rsidRPr="00312F2A" w14:paraId="58148B0A" w14:textId="77777777" w:rsidTr="0056291F">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14:paraId="2CBD7F0C" w14:textId="77777777" w:rsidR="00C76F7F" w:rsidRPr="00312F2A" w:rsidRDefault="00C76F7F" w:rsidP="0056291F">
            <w:pPr>
              <w:ind w:left="40" w:firstLine="38"/>
              <w:rPr>
                <w:sz w:val="22"/>
                <w:szCs w:val="22"/>
              </w:rPr>
            </w:pPr>
            <w:r w:rsidRPr="00312F2A">
              <w:rPr>
                <w:sz w:val="22"/>
                <w:szCs w:val="22"/>
              </w:rPr>
              <w:t>D5120</w:t>
            </w:r>
          </w:p>
        </w:tc>
        <w:tc>
          <w:tcPr>
            <w:tcW w:w="2615" w:type="dxa"/>
            <w:gridSpan w:val="2"/>
            <w:tcBorders>
              <w:top w:val="single" w:sz="4" w:space="0" w:color="auto"/>
              <w:left w:val="nil"/>
              <w:bottom w:val="single" w:sz="4" w:space="0" w:color="auto"/>
              <w:right w:val="single" w:sz="4" w:space="0" w:color="auto"/>
            </w:tcBorders>
          </w:tcPr>
          <w:p w14:paraId="7CBFB484" w14:textId="77777777" w:rsidR="00C76F7F" w:rsidRPr="00312F2A" w:rsidRDefault="00C76F7F" w:rsidP="0056291F">
            <w:pPr>
              <w:ind w:left="40" w:firstLine="38"/>
              <w:rPr>
                <w:sz w:val="22"/>
                <w:szCs w:val="22"/>
              </w:rPr>
            </w:pPr>
            <w:r w:rsidRPr="00312F2A">
              <w:rPr>
                <w:sz w:val="22"/>
                <w:szCs w:val="22"/>
              </w:rPr>
              <w:t>Once per 84 months</w:t>
            </w:r>
          </w:p>
        </w:tc>
        <w:tc>
          <w:tcPr>
            <w:tcW w:w="1083" w:type="dxa"/>
            <w:tcBorders>
              <w:top w:val="single" w:sz="4" w:space="0" w:color="auto"/>
              <w:left w:val="nil"/>
              <w:bottom w:val="single" w:sz="4" w:space="0" w:color="auto"/>
              <w:right w:val="single" w:sz="4" w:space="0" w:color="auto"/>
            </w:tcBorders>
          </w:tcPr>
          <w:p w14:paraId="617D1EE4" w14:textId="77777777" w:rsidR="00C76F7F" w:rsidRPr="00312F2A" w:rsidRDefault="00C76F7F" w:rsidP="0056291F">
            <w:pPr>
              <w:ind w:left="40" w:firstLine="38"/>
              <w:rPr>
                <w:sz w:val="22"/>
                <w:szCs w:val="22"/>
              </w:rPr>
            </w:pPr>
            <w:r w:rsidRPr="00312F2A">
              <w:rPr>
                <w:sz w:val="22"/>
                <w:szCs w:val="22"/>
              </w:rPr>
              <w:t xml:space="preserve">Yes </w:t>
            </w:r>
          </w:p>
        </w:tc>
        <w:tc>
          <w:tcPr>
            <w:tcW w:w="902" w:type="dxa"/>
            <w:tcBorders>
              <w:top w:val="single" w:sz="4" w:space="0" w:color="auto"/>
              <w:left w:val="nil"/>
              <w:bottom w:val="single" w:sz="4" w:space="0" w:color="auto"/>
              <w:right w:val="single" w:sz="4" w:space="0" w:color="auto"/>
            </w:tcBorders>
          </w:tcPr>
          <w:p w14:paraId="18170319" w14:textId="77777777" w:rsidR="00C76F7F" w:rsidRPr="00312F2A" w:rsidRDefault="00C76F7F" w:rsidP="0056291F">
            <w:pPr>
              <w:ind w:left="40" w:firstLine="38"/>
              <w:rPr>
                <w:sz w:val="22"/>
                <w:szCs w:val="22"/>
              </w:rPr>
            </w:pPr>
            <w:r w:rsidRPr="00312F2A">
              <w:rPr>
                <w:sz w:val="22"/>
                <w:szCs w:val="22"/>
              </w:rPr>
              <w:t xml:space="preserve">Yes </w:t>
            </w:r>
          </w:p>
        </w:tc>
        <w:tc>
          <w:tcPr>
            <w:tcW w:w="1262" w:type="dxa"/>
            <w:tcBorders>
              <w:top w:val="single" w:sz="4" w:space="0" w:color="auto"/>
              <w:left w:val="nil"/>
              <w:bottom w:val="single" w:sz="4" w:space="0" w:color="auto"/>
              <w:right w:val="single" w:sz="4" w:space="0" w:color="auto"/>
            </w:tcBorders>
          </w:tcPr>
          <w:p w14:paraId="45DE89A2" w14:textId="77777777" w:rsidR="00C76F7F" w:rsidRPr="00312F2A" w:rsidRDefault="00C76F7F" w:rsidP="0056291F">
            <w:pPr>
              <w:ind w:left="40" w:firstLine="38"/>
              <w:rPr>
                <w:sz w:val="22"/>
                <w:szCs w:val="22"/>
              </w:rPr>
            </w:pPr>
            <w:r w:rsidRPr="00312F2A">
              <w:rPr>
                <w:sz w:val="22"/>
                <w:szCs w:val="22"/>
              </w:rPr>
              <w:t>Yes</w:t>
            </w:r>
          </w:p>
        </w:tc>
        <w:tc>
          <w:tcPr>
            <w:tcW w:w="1714" w:type="dxa"/>
            <w:gridSpan w:val="2"/>
            <w:tcBorders>
              <w:top w:val="single" w:sz="4" w:space="0" w:color="auto"/>
              <w:left w:val="nil"/>
              <w:bottom w:val="single" w:sz="4" w:space="0" w:color="auto"/>
              <w:right w:val="single" w:sz="4" w:space="0" w:color="auto"/>
            </w:tcBorders>
          </w:tcPr>
          <w:p w14:paraId="0552E47F" w14:textId="77777777" w:rsidR="00C76F7F" w:rsidRPr="00312F2A" w:rsidRDefault="00C76F7F" w:rsidP="0056291F">
            <w:pPr>
              <w:ind w:left="40" w:firstLine="38"/>
              <w:rPr>
                <w:sz w:val="22"/>
                <w:szCs w:val="22"/>
              </w:rPr>
            </w:pPr>
          </w:p>
        </w:tc>
      </w:tr>
      <w:tr w:rsidR="00C76F7F" w:rsidRPr="00312F2A" w14:paraId="7CB533F9" w14:textId="77777777" w:rsidTr="0056291F">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14:paraId="2726F399" w14:textId="77777777" w:rsidR="00C76F7F" w:rsidRPr="00312F2A" w:rsidRDefault="00C76F7F" w:rsidP="0056291F">
            <w:pPr>
              <w:ind w:left="40" w:firstLine="38"/>
              <w:rPr>
                <w:sz w:val="22"/>
                <w:szCs w:val="22"/>
              </w:rPr>
            </w:pPr>
            <w:r w:rsidRPr="00312F2A">
              <w:rPr>
                <w:sz w:val="22"/>
                <w:szCs w:val="22"/>
              </w:rPr>
              <w:t>D5130</w:t>
            </w:r>
          </w:p>
        </w:tc>
        <w:tc>
          <w:tcPr>
            <w:tcW w:w="2615" w:type="dxa"/>
            <w:gridSpan w:val="2"/>
            <w:tcBorders>
              <w:top w:val="single" w:sz="4" w:space="0" w:color="auto"/>
              <w:left w:val="nil"/>
              <w:bottom w:val="single" w:sz="4" w:space="0" w:color="auto"/>
              <w:right w:val="single" w:sz="4" w:space="0" w:color="auto"/>
            </w:tcBorders>
          </w:tcPr>
          <w:p w14:paraId="1C5BFCD1" w14:textId="77777777" w:rsidR="00C76F7F" w:rsidRPr="00312F2A" w:rsidRDefault="00C76F7F" w:rsidP="0056291F">
            <w:pPr>
              <w:ind w:left="40" w:firstLine="38"/>
              <w:rPr>
                <w:sz w:val="22"/>
                <w:szCs w:val="22"/>
              </w:rPr>
            </w:pPr>
          </w:p>
        </w:tc>
        <w:tc>
          <w:tcPr>
            <w:tcW w:w="1083" w:type="dxa"/>
            <w:tcBorders>
              <w:top w:val="single" w:sz="4" w:space="0" w:color="auto"/>
              <w:left w:val="nil"/>
              <w:bottom w:val="single" w:sz="4" w:space="0" w:color="auto"/>
              <w:right w:val="single" w:sz="4" w:space="0" w:color="auto"/>
            </w:tcBorders>
          </w:tcPr>
          <w:p w14:paraId="0FFE954D" w14:textId="77777777" w:rsidR="00C76F7F" w:rsidRPr="00312F2A" w:rsidRDefault="00C76F7F" w:rsidP="0056291F">
            <w:pPr>
              <w:ind w:left="40" w:firstLine="38"/>
              <w:rPr>
                <w:sz w:val="22"/>
                <w:szCs w:val="22"/>
              </w:rPr>
            </w:pPr>
            <w:r w:rsidRPr="00312F2A">
              <w:rPr>
                <w:sz w:val="22"/>
                <w:szCs w:val="22"/>
              </w:rPr>
              <w:t xml:space="preserve">Yes </w:t>
            </w:r>
          </w:p>
        </w:tc>
        <w:tc>
          <w:tcPr>
            <w:tcW w:w="902" w:type="dxa"/>
            <w:tcBorders>
              <w:top w:val="single" w:sz="4" w:space="0" w:color="auto"/>
              <w:left w:val="nil"/>
              <w:bottom w:val="single" w:sz="4" w:space="0" w:color="auto"/>
              <w:right w:val="single" w:sz="4" w:space="0" w:color="auto"/>
            </w:tcBorders>
          </w:tcPr>
          <w:p w14:paraId="34B2675E" w14:textId="77777777" w:rsidR="00C76F7F" w:rsidRPr="00312F2A" w:rsidRDefault="00C76F7F" w:rsidP="0056291F">
            <w:pPr>
              <w:ind w:left="40" w:firstLine="38"/>
              <w:rPr>
                <w:sz w:val="22"/>
                <w:szCs w:val="22"/>
              </w:rPr>
            </w:pPr>
            <w:r w:rsidRPr="00312F2A">
              <w:rPr>
                <w:sz w:val="22"/>
                <w:szCs w:val="22"/>
              </w:rPr>
              <w:t>No</w:t>
            </w:r>
          </w:p>
        </w:tc>
        <w:tc>
          <w:tcPr>
            <w:tcW w:w="1262" w:type="dxa"/>
            <w:tcBorders>
              <w:top w:val="single" w:sz="4" w:space="0" w:color="auto"/>
              <w:left w:val="nil"/>
              <w:bottom w:val="single" w:sz="4" w:space="0" w:color="auto"/>
              <w:right w:val="single" w:sz="4" w:space="0" w:color="auto"/>
            </w:tcBorders>
          </w:tcPr>
          <w:p w14:paraId="3B34440F" w14:textId="77777777" w:rsidR="00C76F7F" w:rsidRPr="00312F2A" w:rsidRDefault="00C76F7F" w:rsidP="0056291F">
            <w:pPr>
              <w:ind w:left="40" w:firstLine="38"/>
              <w:rPr>
                <w:sz w:val="22"/>
                <w:szCs w:val="22"/>
              </w:rPr>
            </w:pPr>
            <w:r w:rsidRPr="00312F2A">
              <w:rPr>
                <w:sz w:val="22"/>
                <w:szCs w:val="22"/>
              </w:rPr>
              <w:t>No</w:t>
            </w:r>
          </w:p>
        </w:tc>
        <w:tc>
          <w:tcPr>
            <w:tcW w:w="1714" w:type="dxa"/>
            <w:gridSpan w:val="2"/>
            <w:tcBorders>
              <w:top w:val="single" w:sz="4" w:space="0" w:color="auto"/>
              <w:left w:val="nil"/>
              <w:bottom w:val="single" w:sz="4" w:space="0" w:color="auto"/>
              <w:right w:val="single" w:sz="4" w:space="0" w:color="auto"/>
            </w:tcBorders>
          </w:tcPr>
          <w:p w14:paraId="5F23D527" w14:textId="77777777" w:rsidR="00C76F7F" w:rsidRPr="00312F2A" w:rsidRDefault="00C76F7F" w:rsidP="0056291F">
            <w:pPr>
              <w:ind w:left="40" w:firstLine="38"/>
              <w:rPr>
                <w:sz w:val="22"/>
                <w:szCs w:val="22"/>
              </w:rPr>
            </w:pPr>
          </w:p>
        </w:tc>
      </w:tr>
      <w:tr w:rsidR="00C76F7F" w:rsidRPr="00312F2A" w14:paraId="4B9990BC" w14:textId="77777777" w:rsidTr="0056291F">
        <w:trPr>
          <w:trHeight w:val="255"/>
          <w:jc w:val="center"/>
        </w:trPr>
        <w:tc>
          <w:tcPr>
            <w:tcW w:w="1088" w:type="dxa"/>
            <w:gridSpan w:val="2"/>
            <w:tcBorders>
              <w:top w:val="nil"/>
              <w:left w:val="single" w:sz="4" w:space="0" w:color="auto"/>
              <w:bottom w:val="single" w:sz="4" w:space="0" w:color="auto"/>
              <w:right w:val="single" w:sz="4" w:space="0" w:color="auto"/>
            </w:tcBorders>
          </w:tcPr>
          <w:p w14:paraId="4E97CC7F" w14:textId="77777777" w:rsidR="00C76F7F" w:rsidRPr="00312F2A" w:rsidRDefault="00C76F7F" w:rsidP="0056291F">
            <w:pPr>
              <w:ind w:left="40" w:firstLine="38"/>
              <w:rPr>
                <w:sz w:val="22"/>
                <w:szCs w:val="22"/>
              </w:rPr>
            </w:pPr>
            <w:r w:rsidRPr="00312F2A">
              <w:rPr>
                <w:sz w:val="22"/>
                <w:szCs w:val="22"/>
              </w:rPr>
              <w:t>D5140</w:t>
            </w:r>
          </w:p>
        </w:tc>
        <w:tc>
          <w:tcPr>
            <w:tcW w:w="2615" w:type="dxa"/>
            <w:gridSpan w:val="2"/>
            <w:tcBorders>
              <w:top w:val="nil"/>
              <w:left w:val="nil"/>
              <w:bottom w:val="single" w:sz="4" w:space="0" w:color="auto"/>
              <w:right w:val="single" w:sz="4" w:space="0" w:color="auto"/>
            </w:tcBorders>
          </w:tcPr>
          <w:p w14:paraId="308CF356" w14:textId="77777777" w:rsidR="00C76F7F" w:rsidRPr="00312F2A" w:rsidRDefault="00C76F7F" w:rsidP="0056291F">
            <w:pPr>
              <w:ind w:left="40" w:firstLine="38"/>
              <w:rPr>
                <w:sz w:val="22"/>
                <w:szCs w:val="22"/>
              </w:rPr>
            </w:pPr>
          </w:p>
        </w:tc>
        <w:tc>
          <w:tcPr>
            <w:tcW w:w="1083" w:type="dxa"/>
            <w:tcBorders>
              <w:top w:val="nil"/>
              <w:left w:val="nil"/>
              <w:bottom w:val="single" w:sz="4" w:space="0" w:color="auto"/>
              <w:right w:val="single" w:sz="4" w:space="0" w:color="auto"/>
            </w:tcBorders>
          </w:tcPr>
          <w:p w14:paraId="2A6003DC" w14:textId="77777777" w:rsidR="00C76F7F" w:rsidRPr="00312F2A" w:rsidRDefault="00C76F7F" w:rsidP="0056291F">
            <w:pPr>
              <w:ind w:left="40" w:firstLine="38"/>
              <w:rPr>
                <w:sz w:val="22"/>
                <w:szCs w:val="22"/>
              </w:rPr>
            </w:pPr>
            <w:r w:rsidRPr="00312F2A">
              <w:rPr>
                <w:sz w:val="22"/>
                <w:szCs w:val="22"/>
              </w:rPr>
              <w:t xml:space="preserve">Yes </w:t>
            </w:r>
          </w:p>
        </w:tc>
        <w:tc>
          <w:tcPr>
            <w:tcW w:w="902" w:type="dxa"/>
            <w:tcBorders>
              <w:top w:val="nil"/>
              <w:left w:val="nil"/>
              <w:bottom w:val="single" w:sz="4" w:space="0" w:color="auto"/>
              <w:right w:val="single" w:sz="4" w:space="0" w:color="auto"/>
            </w:tcBorders>
          </w:tcPr>
          <w:p w14:paraId="4080CBB0" w14:textId="77777777" w:rsidR="00C76F7F" w:rsidRPr="00312F2A" w:rsidRDefault="00C76F7F" w:rsidP="0056291F">
            <w:pPr>
              <w:ind w:left="40" w:firstLine="38"/>
              <w:rPr>
                <w:sz w:val="22"/>
                <w:szCs w:val="22"/>
              </w:rPr>
            </w:pPr>
            <w:r w:rsidRPr="00312F2A">
              <w:rPr>
                <w:sz w:val="22"/>
                <w:szCs w:val="22"/>
              </w:rPr>
              <w:t>No</w:t>
            </w:r>
          </w:p>
        </w:tc>
        <w:tc>
          <w:tcPr>
            <w:tcW w:w="1262" w:type="dxa"/>
            <w:tcBorders>
              <w:top w:val="nil"/>
              <w:left w:val="nil"/>
              <w:bottom w:val="single" w:sz="4" w:space="0" w:color="auto"/>
              <w:right w:val="single" w:sz="4" w:space="0" w:color="auto"/>
            </w:tcBorders>
          </w:tcPr>
          <w:p w14:paraId="281304B1" w14:textId="77777777" w:rsidR="00C76F7F" w:rsidRPr="00312F2A" w:rsidRDefault="00C76F7F" w:rsidP="0056291F">
            <w:pPr>
              <w:ind w:left="40" w:firstLine="38"/>
              <w:rPr>
                <w:sz w:val="22"/>
                <w:szCs w:val="22"/>
              </w:rPr>
            </w:pPr>
            <w:r w:rsidRPr="00312F2A">
              <w:rPr>
                <w:sz w:val="22"/>
                <w:szCs w:val="22"/>
              </w:rPr>
              <w:t>No</w:t>
            </w:r>
          </w:p>
        </w:tc>
        <w:tc>
          <w:tcPr>
            <w:tcW w:w="1714" w:type="dxa"/>
            <w:gridSpan w:val="2"/>
            <w:tcBorders>
              <w:top w:val="nil"/>
              <w:left w:val="nil"/>
              <w:bottom w:val="single" w:sz="4" w:space="0" w:color="auto"/>
              <w:right w:val="single" w:sz="4" w:space="0" w:color="auto"/>
            </w:tcBorders>
          </w:tcPr>
          <w:p w14:paraId="7CA7C766" w14:textId="77777777" w:rsidR="00C76F7F" w:rsidRPr="00312F2A" w:rsidRDefault="00C76F7F" w:rsidP="0056291F">
            <w:pPr>
              <w:ind w:left="40" w:firstLine="38"/>
              <w:rPr>
                <w:sz w:val="22"/>
                <w:szCs w:val="22"/>
              </w:rPr>
            </w:pPr>
          </w:p>
        </w:tc>
      </w:tr>
      <w:tr w:rsidR="00C76F7F" w:rsidRPr="00312F2A" w14:paraId="3C2F3DD5" w14:textId="77777777" w:rsidTr="0056291F">
        <w:trPr>
          <w:gridBefore w:val="1"/>
          <w:gridAfter w:val="1"/>
          <w:wBefore w:w="10" w:type="dxa"/>
          <w:wAfter w:w="9" w:type="dxa"/>
          <w:trHeight w:val="259"/>
          <w:jc w:val="center"/>
        </w:trPr>
        <w:tc>
          <w:tcPr>
            <w:tcW w:w="8645" w:type="dxa"/>
            <w:gridSpan w:val="7"/>
            <w:tcBorders>
              <w:top w:val="nil"/>
              <w:left w:val="single" w:sz="4" w:space="0" w:color="auto"/>
              <w:bottom w:val="single" w:sz="4" w:space="0" w:color="auto"/>
              <w:right w:val="single" w:sz="4" w:space="0" w:color="auto"/>
            </w:tcBorders>
          </w:tcPr>
          <w:p w14:paraId="5D525FBA" w14:textId="77777777" w:rsidR="00C76F7F" w:rsidRPr="00312F2A" w:rsidRDefault="00C76F7F" w:rsidP="0056291F">
            <w:pPr>
              <w:ind w:left="40" w:firstLine="38"/>
              <w:rPr>
                <w:b/>
                <w:sz w:val="22"/>
                <w:szCs w:val="22"/>
              </w:rPr>
            </w:pPr>
            <w:r w:rsidRPr="00312F2A">
              <w:rPr>
                <w:b/>
                <w:sz w:val="22"/>
                <w:szCs w:val="22"/>
              </w:rPr>
              <w:t>Partial Dentures (Including Routine Post-Delivery Care)</w:t>
            </w:r>
          </w:p>
        </w:tc>
      </w:tr>
      <w:tr w:rsidR="00C76F7F" w:rsidRPr="00312F2A" w14:paraId="751E5E8E" w14:textId="77777777" w:rsidTr="0056291F">
        <w:trPr>
          <w:gridBefore w:val="1"/>
          <w:gridAfter w:val="1"/>
          <w:wBefore w:w="10" w:type="dxa"/>
          <w:wAfter w:w="9" w:type="dxa"/>
          <w:trHeight w:val="259"/>
          <w:jc w:val="center"/>
        </w:trPr>
        <w:tc>
          <w:tcPr>
            <w:tcW w:w="1084" w:type="dxa"/>
            <w:gridSpan w:val="2"/>
            <w:tcBorders>
              <w:top w:val="nil"/>
              <w:left w:val="single" w:sz="4" w:space="0" w:color="auto"/>
              <w:bottom w:val="single" w:sz="4" w:space="0" w:color="auto"/>
              <w:right w:val="single" w:sz="4" w:space="0" w:color="auto"/>
            </w:tcBorders>
          </w:tcPr>
          <w:p w14:paraId="7B63F75B" w14:textId="77777777" w:rsidR="00C76F7F" w:rsidRPr="00312F2A" w:rsidRDefault="00C76F7F" w:rsidP="0056291F">
            <w:pPr>
              <w:ind w:left="40" w:firstLine="38"/>
              <w:rPr>
                <w:sz w:val="22"/>
                <w:szCs w:val="22"/>
              </w:rPr>
            </w:pPr>
            <w:r w:rsidRPr="00312F2A">
              <w:rPr>
                <w:sz w:val="22"/>
                <w:szCs w:val="22"/>
              </w:rPr>
              <w:t>D5211</w:t>
            </w:r>
          </w:p>
        </w:tc>
        <w:tc>
          <w:tcPr>
            <w:tcW w:w="2609" w:type="dxa"/>
            <w:tcBorders>
              <w:top w:val="nil"/>
              <w:left w:val="nil"/>
              <w:bottom w:val="single" w:sz="4" w:space="0" w:color="auto"/>
              <w:right w:val="single" w:sz="4" w:space="0" w:color="auto"/>
            </w:tcBorders>
          </w:tcPr>
          <w:p w14:paraId="45155C3D"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nil"/>
              <w:left w:val="nil"/>
              <w:bottom w:val="single" w:sz="4" w:space="0" w:color="auto"/>
              <w:right w:val="single" w:sz="4" w:space="0" w:color="auto"/>
            </w:tcBorders>
          </w:tcPr>
          <w:p w14:paraId="5F806580" w14:textId="77777777" w:rsidR="00C76F7F" w:rsidRPr="00312F2A" w:rsidRDefault="00C76F7F" w:rsidP="0056291F">
            <w:pPr>
              <w:ind w:left="40" w:firstLine="38"/>
              <w:rPr>
                <w:sz w:val="22"/>
                <w:szCs w:val="22"/>
              </w:rPr>
            </w:pPr>
            <w:r w:rsidRPr="00312F2A">
              <w:rPr>
                <w:sz w:val="22"/>
                <w:szCs w:val="22"/>
              </w:rPr>
              <w:t>Yes</w:t>
            </w:r>
          </w:p>
        </w:tc>
        <w:tc>
          <w:tcPr>
            <w:tcW w:w="899" w:type="dxa"/>
            <w:tcBorders>
              <w:top w:val="nil"/>
              <w:left w:val="nil"/>
              <w:bottom w:val="single" w:sz="4" w:space="0" w:color="auto"/>
              <w:right w:val="single" w:sz="4" w:space="0" w:color="auto"/>
            </w:tcBorders>
          </w:tcPr>
          <w:p w14:paraId="5BC2DB6E" w14:textId="77777777" w:rsidR="00C76F7F" w:rsidRPr="00312F2A" w:rsidRDefault="00C76F7F" w:rsidP="0056291F">
            <w:pPr>
              <w:ind w:left="40" w:firstLine="38"/>
              <w:rPr>
                <w:sz w:val="22"/>
                <w:szCs w:val="22"/>
              </w:rPr>
            </w:pPr>
            <w:r w:rsidRPr="00312F2A">
              <w:rPr>
                <w:sz w:val="22"/>
                <w:szCs w:val="22"/>
              </w:rPr>
              <w:t xml:space="preserve">Yes </w:t>
            </w:r>
          </w:p>
        </w:tc>
        <w:tc>
          <w:tcPr>
            <w:tcW w:w="1264" w:type="dxa"/>
            <w:tcBorders>
              <w:top w:val="nil"/>
              <w:left w:val="nil"/>
              <w:bottom w:val="single" w:sz="4" w:space="0" w:color="auto"/>
              <w:right w:val="single" w:sz="4" w:space="0" w:color="auto"/>
            </w:tcBorders>
          </w:tcPr>
          <w:p w14:paraId="5D68F56F" w14:textId="77777777" w:rsidR="00C76F7F" w:rsidRPr="00312F2A" w:rsidRDefault="00C76F7F" w:rsidP="0056291F">
            <w:pPr>
              <w:ind w:left="40" w:firstLine="38"/>
              <w:rPr>
                <w:sz w:val="22"/>
                <w:szCs w:val="22"/>
              </w:rPr>
            </w:pPr>
            <w:r w:rsidRPr="00312F2A">
              <w:rPr>
                <w:sz w:val="22"/>
                <w:szCs w:val="22"/>
              </w:rPr>
              <w:t>Yes</w:t>
            </w:r>
          </w:p>
        </w:tc>
        <w:tc>
          <w:tcPr>
            <w:tcW w:w="1709" w:type="dxa"/>
            <w:tcBorders>
              <w:top w:val="nil"/>
              <w:left w:val="nil"/>
              <w:bottom w:val="single" w:sz="4" w:space="0" w:color="auto"/>
              <w:right w:val="single" w:sz="4" w:space="0" w:color="auto"/>
            </w:tcBorders>
          </w:tcPr>
          <w:p w14:paraId="1E9C8170" w14:textId="77777777" w:rsidR="00C76F7F" w:rsidRPr="00312F2A" w:rsidRDefault="00C76F7F" w:rsidP="0056291F">
            <w:pPr>
              <w:ind w:left="40" w:firstLine="38"/>
              <w:rPr>
                <w:sz w:val="22"/>
                <w:szCs w:val="22"/>
              </w:rPr>
            </w:pPr>
          </w:p>
        </w:tc>
      </w:tr>
      <w:tr w:rsidR="00C76F7F" w:rsidRPr="00312F2A" w14:paraId="3E5A1651" w14:textId="77777777" w:rsidTr="0056291F">
        <w:trPr>
          <w:gridBefore w:val="1"/>
          <w:gridAfter w:val="1"/>
          <w:wBefore w:w="10" w:type="dxa"/>
          <w:wAfter w:w="9" w:type="dxa"/>
          <w:trHeight w:val="259"/>
          <w:jc w:val="center"/>
        </w:trPr>
        <w:tc>
          <w:tcPr>
            <w:tcW w:w="1084" w:type="dxa"/>
            <w:gridSpan w:val="2"/>
            <w:tcBorders>
              <w:top w:val="single" w:sz="4" w:space="0" w:color="auto"/>
              <w:left w:val="single" w:sz="4" w:space="0" w:color="auto"/>
              <w:bottom w:val="single" w:sz="4" w:space="0" w:color="auto"/>
              <w:right w:val="single" w:sz="4" w:space="0" w:color="auto"/>
            </w:tcBorders>
          </w:tcPr>
          <w:p w14:paraId="291E689F" w14:textId="77777777" w:rsidR="00C76F7F" w:rsidRPr="00312F2A" w:rsidRDefault="00C76F7F" w:rsidP="0056291F">
            <w:pPr>
              <w:ind w:left="40" w:firstLine="38"/>
              <w:rPr>
                <w:sz w:val="22"/>
                <w:szCs w:val="22"/>
              </w:rPr>
            </w:pPr>
            <w:r w:rsidRPr="00312F2A">
              <w:rPr>
                <w:sz w:val="22"/>
                <w:szCs w:val="22"/>
              </w:rPr>
              <w:t>D5212</w:t>
            </w:r>
          </w:p>
        </w:tc>
        <w:tc>
          <w:tcPr>
            <w:tcW w:w="2609" w:type="dxa"/>
            <w:tcBorders>
              <w:top w:val="single" w:sz="4" w:space="0" w:color="auto"/>
              <w:left w:val="nil"/>
              <w:bottom w:val="single" w:sz="4" w:space="0" w:color="auto"/>
              <w:right w:val="single" w:sz="4" w:space="0" w:color="auto"/>
            </w:tcBorders>
          </w:tcPr>
          <w:p w14:paraId="0EA058FB"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single" w:sz="4" w:space="0" w:color="auto"/>
              <w:left w:val="nil"/>
              <w:bottom w:val="single" w:sz="4" w:space="0" w:color="auto"/>
              <w:right w:val="single" w:sz="4" w:space="0" w:color="auto"/>
            </w:tcBorders>
          </w:tcPr>
          <w:p w14:paraId="38825805" w14:textId="77777777" w:rsidR="00C76F7F" w:rsidRPr="00312F2A" w:rsidRDefault="00C76F7F" w:rsidP="0056291F">
            <w:pPr>
              <w:ind w:left="40" w:firstLine="38"/>
              <w:rPr>
                <w:sz w:val="22"/>
                <w:szCs w:val="22"/>
              </w:rPr>
            </w:pPr>
            <w:r w:rsidRPr="00312F2A">
              <w:rPr>
                <w:sz w:val="22"/>
                <w:szCs w:val="22"/>
              </w:rPr>
              <w:t>Yes</w:t>
            </w:r>
          </w:p>
        </w:tc>
        <w:tc>
          <w:tcPr>
            <w:tcW w:w="899" w:type="dxa"/>
            <w:tcBorders>
              <w:top w:val="single" w:sz="4" w:space="0" w:color="auto"/>
              <w:left w:val="nil"/>
              <w:bottom w:val="single" w:sz="4" w:space="0" w:color="auto"/>
              <w:right w:val="single" w:sz="4" w:space="0" w:color="auto"/>
            </w:tcBorders>
          </w:tcPr>
          <w:p w14:paraId="7B77928D" w14:textId="77777777" w:rsidR="00C76F7F" w:rsidRPr="00312F2A" w:rsidRDefault="00C76F7F" w:rsidP="0056291F">
            <w:pPr>
              <w:ind w:left="40" w:firstLine="38"/>
              <w:rPr>
                <w:sz w:val="22"/>
                <w:szCs w:val="22"/>
              </w:rPr>
            </w:pPr>
            <w:r w:rsidRPr="00312F2A">
              <w:rPr>
                <w:sz w:val="22"/>
                <w:szCs w:val="22"/>
              </w:rPr>
              <w:t xml:space="preserve">Yes </w:t>
            </w:r>
          </w:p>
        </w:tc>
        <w:tc>
          <w:tcPr>
            <w:tcW w:w="1264" w:type="dxa"/>
            <w:tcBorders>
              <w:top w:val="single" w:sz="4" w:space="0" w:color="auto"/>
              <w:left w:val="nil"/>
              <w:bottom w:val="single" w:sz="4" w:space="0" w:color="auto"/>
              <w:right w:val="single" w:sz="4" w:space="0" w:color="auto"/>
            </w:tcBorders>
          </w:tcPr>
          <w:p w14:paraId="353E2A27" w14:textId="77777777" w:rsidR="00C76F7F" w:rsidRPr="00312F2A" w:rsidRDefault="00C76F7F" w:rsidP="0056291F">
            <w:pPr>
              <w:ind w:left="40" w:firstLine="38"/>
              <w:rPr>
                <w:sz w:val="22"/>
                <w:szCs w:val="22"/>
              </w:rPr>
            </w:pPr>
            <w:r w:rsidRPr="00312F2A">
              <w:rPr>
                <w:sz w:val="22"/>
                <w:szCs w:val="22"/>
              </w:rPr>
              <w:t>Yes</w:t>
            </w:r>
          </w:p>
        </w:tc>
        <w:tc>
          <w:tcPr>
            <w:tcW w:w="1709" w:type="dxa"/>
            <w:tcBorders>
              <w:top w:val="single" w:sz="4" w:space="0" w:color="auto"/>
              <w:left w:val="nil"/>
              <w:bottom w:val="single" w:sz="4" w:space="0" w:color="auto"/>
              <w:right w:val="single" w:sz="4" w:space="0" w:color="auto"/>
            </w:tcBorders>
          </w:tcPr>
          <w:p w14:paraId="2CE3E878" w14:textId="77777777" w:rsidR="00C76F7F" w:rsidRPr="00312F2A" w:rsidRDefault="00C76F7F" w:rsidP="0056291F">
            <w:pPr>
              <w:ind w:left="40" w:firstLine="38"/>
              <w:rPr>
                <w:sz w:val="22"/>
                <w:szCs w:val="22"/>
              </w:rPr>
            </w:pPr>
          </w:p>
        </w:tc>
      </w:tr>
    </w:tbl>
    <w:p w14:paraId="2116E949" w14:textId="77777777" w:rsidR="00C76F7F" w:rsidRPr="00312F2A" w:rsidRDefault="00C76F7F" w:rsidP="0056291F">
      <w:pPr>
        <w:rPr>
          <w:sz w:val="22"/>
          <w:szCs w:val="22"/>
        </w:rPr>
      </w:pPr>
    </w:p>
    <w:p w14:paraId="0700506B" w14:textId="77777777" w:rsidR="00C76F7F" w:rsidRPr="00312F2A" w:rsidRDefault="00C76F7F" w:rsidP="0056291F">
      <w:pPr>
        <w:rPr>
          <w:sz w:val="22"/>
          <w:szCs w:val="22"/>
        </w:rPr>
      </w:pPr>
      <w:r w:rsidRPr="00312F2A">
        <w:rPr>
          <w:sz w:val="22"/>
          <w:szCs w:val="22"/>
        </w:rPr>
        <w:br w:type="page"/>
      </w:r>
    </w:p>
    <w:p w14:paraId="3219C382" w14:textId="77777777" w:rsidR="00C76F7F" w:rsidRPr="00312F2A" w:rsidRDefault="00C76F7F" w:rsidP="0056291F">
      <w:pPr>
        <w:tabs>
          <w:tab w:val="left" w:pos="480"/>
        </w:tabs>
        <w:rPr>
          <w:sz w:val="22"/>
          <w:szCs w:val="22"/>
        </w:rPr>
      </w:pPr>
      <w:r w:rsidRPr="00312F2A">
        <w:rPr>
          <w:sz w:val="22"/>
          <w:szCs w:val="22"/>
        </w:rPr>
        <w:lastRenderedPageBreak/>
        <w:t>609</w:t>
      </w:r>
      <w:r w:rsidRPr="00312F2A">
        <w:rPr>
          <w:sz w:val="22"/>
          <w:szCs w:val="22"/>
        </w:rPr>
        <w:tab/>
      </w:r>
      <w:r w:rsidRPr="00312F2A">
        <w:rPr>
          <w:sz w:val="22"/>
          <w:szCs w:val="22"/>
          <w:u w:val="single"/>
        </w:rPr>
        <w:t>Service Codes: Prosthodontic (Removable) Services</w:t>
      </w:r>
      <w:r w:rsidRPr="00312F2A">
        <w:rPr>
          <w:sz w:val="22"/>
          <w:szCs w:val="22"/>
        </w:rPr>
        <w:t xml:space="preserve"> (cont.)</w:t>
      </w:r>
    </w:p>
    <w:p w14:paraId="216E1344" w14:textId="77777777" w:rsidR="00C76F7F" w:rsidRPr="00312F2A" w:rsidRDefault="00C76F7F" w:rsidP="0056291F">
      <w:pPr>
        <w:rPr>
          <w:sz w:val="16"/>
          <w:szCs w:val="16"/>
        </w:rPr>
      </w:pPr>
    </w:p>
    <w:tbl>
      <w:tblPr>
        <w:tblW w:w="8687" w:type="dxa"/>
        <w:jc w:val="center"/>
        <w:tblLayout w:type="fixed"/>
        <w:tblCellMar>
          <w:left w:w="0" w:type="dxa"/>
          <w:right w:w="0" w:type="dxa"/>
        </w:tblCellMar>
        <w:tblLook w:val="0000" w:firstRow="0" w:lastRow="0" w:firstColumn="0" w:lastColumn="0" w:noHBand="0" w:noVBand="0"/>
      </w:tblPr>
      <w:tblGrid>
        <w:gridCol w:w="7"/>
        <w:gridCol w:w="1099"/>
        <w:gridCol w:w="2610"/>
        <w:gridCol w:w="1080"/>
        <w:gridCol w:w="900"/>
        <w:gridCol w:w="1260"/>
        <w:gridCol w:w="18"/>
        <w:gridCol w:w="1705"/>
        <w:gridCol w:w="8"/>
      </w:tblGrid>
      <w:tr w:rsidR="00C76F7F" w:rsidRPr="00312F2A" w14:paraId="485B6BC7" w14:textId="77777777" w:rsidTr="007F7CAA">
        <w:trPr>
          <w:gridBefore w:val="1"/>
          <w:gridAfter w:val="1"/>
          <w:wBefore w:w="8" w:type="dxa"/>
          <w:wAfter w:w="7" w:type="dxa"/>
          <w:trHeight w:val="255"/>
          <w:tblHeader/>
          <w:jc w:val="center"/>
        </w:trPr>
        <w:tc>
          <w:tcPr>
            <w:tcW w:w="3709" w:type="dxa"/>
            <w:gridSpan w:val="2"/>
            <w:tcBorders>
              <w:top w:val="single" w:sz="4" w:space="0" w:color="auto"/>
              <w:left w:val="single" w:sz="4" w:space="0" w:color="auto"/>
              <w:bottom w:val="single" w:sz="4" w:space="0" w:color="auto"/>
              <w:right w:val="single" w:sz="4" w:space="0" w:color="auto"/>
            </w:tcBorders>
            <w:shd w:val="clear" w:color="auto" w:fill="auto"/>
          </w:tcPr>
          <w:p w14:paraId="16E5E4A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C81C96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8ACD0"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4FAAA870"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610CBAB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4063B2C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05" w:type="dxa"/>
            <w:tcBorders>
              <w:top w:val="single" w:sz="4" w:space="0" w:color="auto"/>
              <w:left w:val="single" w:sz="4" w:space="0" w:color="auto"/>
              <w:bottom w:val="single" w:sz="4" w:space="0" w:color="auto"/>
              <w:right w:val="single" w:sz="4" w:space="0" w:color="auto"/>
            </w:tcBorders>
            <w:shd w:val="clear" w:color="auto" w:fill="auto"/>
          </w:tcPr>
          <w:p w14:paraId="4BCE744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4A4EB40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485D8F9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C76F7F" w:rsidRPr="00312F2A" w14:paraId="7053BADE" w14:textId="77777777" w:rsidTr="0056291F">
        <w:trPr>
          <w:gridBefore w:val="1"/>
          <w:gridAfter w:val="1"/>
          <w:wBefore w:w="8" w:type="dxa"/>
          <w:wAfter w:w="7" w:type="dxa"/>
          <w:trHeight w:val="259"/>
          <w:jc w:val="center"/>
        </w:trPr>
        <w:tc>
          <w:tcPr>
            <w:tcW w:w="8672" w:type="dxa"/>
            <w:gridSpan w:val="7"/>
            <w:tcBorders>
              <w:top w:val="single" w:sz="4" w:space="0" w:color="auto"/>
              <w:left w:val="single" w:sz="4" w:space="0" w:color="auto"/>
              <w:bottom w:val="single" w:sz="4" w:space="0" w:color="auto"/>
              <w:right w:val="single" w:sz="4" w:space="0" w:color="auto"/>
            </w:tcBorders>
          </w:tcPr>
          <w:p w14:paraId="764280CA" w14:textId="77777777" w:rsidR="00C76F7F" w:rsidRPr="00312F2A" w:rsidRDefault="00C76F7F" w:rsidP="0056291F">
            <w:pPr>
              <w:ind w:left="40" w:firstLine="38"/>
              <w:rPr>
                <w:sz w:val="22"/>
                <w:szCs w:val="22"/>
              </w:rPr>
            </w:pPr>
            <w:r w:rsidRPr="00312F2A">
              <w:rPr>
                <w:b/>
                <w:sz w:val="22"/>
                <w:szCs w:val="22"/>
              </w:rPr>
              <w:t>Partial Dentures (Including Routine Post-Delivery Care)</w:t>
            </w:r>
          </w:p>
        </w:tc>
      </w:tr>
      <w:tr w:rsidR="00C76F7F" w:rsidRPr="00312F2A" w14:paraId="166D579E" w14:textId="77777777" w:rsidTr="0056291F">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14:paraId="5734CFA8" w14:textId="77777777" w:rsidR="00C76F7F" w:rsidRPr="00312F2A" w:rsidRDefault="00C76F7F" w:rsidP="0056291F">
            <w:pPr>
              <w:ind w:left="40" w:firstLine="38"/>
              <w:rPr>
                <w:sz w:val="22"/>
                <w:szCs w:val="22"/>
              </w:rPr>
            </w:pPr>
            <w:r w:rsidRPr="00312F2A">
              <w:rPr>
                <w:sz w:val="22"/>
                <w:szCs w:val="22"/>
              </w:rPr>
              <w:t>D5213</w:t>
            </w:r>
          </w:p>
        </w:tc>
        <w:tc>
          <w:tcPr>
            <w:tcW w:w="2610" w:type="dxa"/>
            <w:tcBorders>
              <w:top w:val="single" w:sz="4" w:space="0" w:color="auto"/>
              <w:left w:val="nil"/>
              <w:bottom w:val="single" w:sz="4" w:space="0" w:color="auto"/>
              <w:right w:val="single" w:sz="4" w:space="0" w:color="auto"/>
            </w:tcBorders>
          </w:tcPr>
          <w:p w14:paraId="200F475C"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single" w:sz="4" w:space="0" w:color="auto"/>
              <w:left w:val="nil"/>
              <w:bottom w:val="single" w:sz="4" w:space="0" w:color="auto"/>
              <w:right w:val="single" w:sz="4" w:space="0" w:color="auto"/>
            </w:tcBorders>
          </w:tcPr>
          <w:p w14:paraId="05315A69"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51661448"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nil"/>
              <w:bottom w:val="single" w:sz="4" w:space="0" w:color="auto"/>
              <w:right w:val="single" w:sz="4" w:space="0" w:color="auto"/>
            </w:tcBorders>
          </w:tcPr>
          <w:p w14:paraId="5424F974" w14:textId="77777777" w:rsidR="00C76F7F" w:rsidRPr="00312F2A" w:rsidRDefault="00C76F7F" w:rsidP="0056291F">
            <w:pPr>
              <w:ind w:left="40" w:firstLine="38"/>
              <w:rPr>
                <w:sz w:val="22"/>
                <w:szCs w:val="22"/>
              </w:rPr>
            </w:pPr>
            <w:r w:rsidRPr="00312F2A">
              <w:rPr>
                <w:sz w:val="22"/>
                <w:szCs w:val="22"/>
              </w:rPr>
              <w:t>No</w:t>
            </w:r>
          </w:p>
        </w:tc>
        <w:tc>
          <w:tcPr>
            <w:tcW w:w="1723" w:type="dxa"/>
            <w:gridSpan w:val="2"/>
            <w:tcBorders>
              <w:top w:val="single" w:sz="4" w:space="0" w:color="auto"/>
              <w:left w:val="nil"/>
              <w:bottom w:val="single" w:sz="4" w:space="0" w:color="auto"/>
              <w:right w:val="single" w:sz="4" w:space="0" w:color="auto"/>
            </w:tcBorders>
          </w:tcPr>
          <w:p w14:paraId="2982B52D" w14:textId="77777777" w:rsidR="00C76F7F" w:rsidRPr="00312F2A" w:rsidRDefault="00C76F7F" w:rsidP="0056291F">
            <w:pPr>
              <w:ind w:left="40" w:firstLine="38"/>
              <w:rPr>
                <w:sz w:val="22"/>
                <w:szCs w:val="22"/>
              </w:rPr>
            </w:pPr>
          </w:p>
        </w:tc>
      </w:tr>
      <w:tr w:rsidR="00C76F7F" w:rsidRPr="00312F2A" w14:paraId="0F251EF6" w14:textId="77777777" w:rsidTr="0056291F">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14:paraId="7BC6FAD2" w14:textId="77777777" w:rsidR="00C76F7F" w:rsidRPr="00312F2A" w:rsidRDefault="00C76F7F" w:rsidP="0056291F">
            <w:pPr>
              <w:ind w:left="40" w:firstLine="38"/>
              <w:rPr>
                <w:sz w:val="22"/>
                <w:szCs w:val="22"/>
              </w:rPr>
            </w:pPr>
            <w:r w:rsidRPr="00312F2A">
              <w:rPr>
                <w:sz w:val="22"/>
                <w:szCs w:val="22"/>
              </w:rPr>
              <w:t>D5214</w:t>
            </w:r>
          </w:p>
        </w:tc>
        <w:tc>
          <w:tcPr>
            <w:tcW w:w="2610" w:type="dxa"/>
            <w:tcBorders>
              <w:top w:val="single" w:sz="4" w:space="0" w:color="auto"/>
              <w:left w:val="single" w:sz="4" w:space="0" w:color="auto"/>
              <w:bottom w:val="single" w:sz="4" w:space="0" w:color="auto"/>
              <w:right w:val="single" w:sz="4" w:space="0" w:color="auto"/>
            </w:tcBorders>
          </w:tcPr>
          <w:p w14:paraId="1B9153DC"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14:paraId="314AE548"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214AC423"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4C534968" w14:textId="77777777" w:rsidR="00C76F7F" w:rsidRPr="00312F2A" w:rsidRDefault="00C76F7F" w:rsidP="0056291F">
            <w:pPr>
              <w:ind w:left="40" w:firstLine="38"/>
              <w:rPr>
                <w:sz w:val="22"/>
                <w:szCs w:val="22"/>
              </w:rPr>
            </w:pPr>
            <w:r w:rsidRPr="00312F2A">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14:paraId="3233FAB1" w14:textId="77777777" w:rsidR="00C76F7F" w:rsidRPr="00312F2A" w:rsidRDefault="00C76F7F" w:rsidP="0056291F">
            <w:pPr>
              <w:ind w:left="40" w:firstLine="38"/>
              <w:rPr>
                <w:sz w:val="22"/>
                <w:szCs w:val="22"/>
              </w:rPr>
            </w:pPr>
          </w:p>
        </w:tc>
      </w:tr>
      <w:tr w:rsidR="00C76F7F" w:rsidRPr="00312F2A" w14:paraId="58C97A0B" w14:textId="77777777" w:rsidTr="0056291F">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14:paraId="1E2181DC" w14:textId="77777777" w:rsidR="00C76F7F" w:rsidRPr="00312F2A" w:rsidRDefault="00C76F7F" w:rsidP="0056291F">
            <w:pPr>
              <w:ind w:left="40" w:firstLine="38"/>
              <w:rPr>
                <w:sz w:val="22"/>
                <w:szCs w:val="22"/>
              </w:rPr>
            </w:pPr>
            <w:r w:rsidRPr="00312F2A">
              <w:rPr>
                <w:sz w:val="22"/>
                <w:szCs w:val="22"/>
              </w:rPr>
              <w:t>D5225</w:t>
            </w:r>
          </w:p>
        </w:tc>
        <w:tc>
          <w:tcPr>
            <w:tcW w:w="2610" w:type="dxa"/>
            <w:tcBorders>
              <w:top w:val="single" w:sz="4" w:space="0" w:color="auto"/>
              <w:left w:val="single" w:sz="4" w:space="0" w:color="auto"/>
              <w:bottom w:val="single" w:sz="4" w:space="0" w:color="auto"/>
              <w:right w:val="single" w:sz="4" w:space="0" w:color="auto"/>
            </w:tcBorders>
          </w:tcPr>
          <w:p w14:paraId="067F9B22"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14:paraId="686F2265"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0A875BA1"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05D2E84A" w14:textId="77777777" w:rsidR="00C76F7F" w:rsidRPr="00312F2A" w:rsidRDefault="00C76F7F" w:rsidP="0056291F">
            <w:pPr>
              <w:ind w:left="40" w:firstLine="38"/>
              <w:rPr>
                <w:sz w:val="22"/>
                <w:szCs w:val="22"/>
              </w:rPr>
            </w:pPr>
            <w:r w:rsidRPr="00312F2A">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14:paraId="07260639" w14:textId="77777777" w:rsidR="00C76F7F" w:rsidRPr="00312F2A" w:rsidRDefault="00C76F7F" w:rsidP="0056291F">
            <w:pPr>
              <w:ind w:left="40" w:firstLine="38"/>
              <w:rPr>
                <w:sz w:val="22"/>
                <w:szCs w:val="22"/>
              </w:rPr>
            </w:pPr>
          </w:p>
        </w:tc>
      </w:tr>
      <w:tr w:rsidR="00C76F7F" w:rsidRPr="00312F2A" w14:paraId="27AF64E8" w14:textId="77777777" w:rsidTr="0056291F">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14:paraId="445BE0D2" w14:textId="77777777" w:rsidR="00C76F7F" w:rsidRPr="00312F2A" w:rsidRDefault="00C76F7F" w:rsidP="0056291F">
            <w:pPr>
              <w:ind w:left="40" w:firstLine="38"/>
              <w:rPr>
                <w:sz w:val="22"/>
                <w:szCs w:val="22"/>
              </w:rPr>
            </w:pPr>
            <w:r w:rsidRPr="00312F2A">
              <w:rPr>
                <w:sz w:val="22"/>
                <w:szCs w:val="22"/>
              </w:rPr>
              <w:t>D5226</w:t>
            </w:r>
          </w:p>
        </w:tc>
        <w:tc>
          <w:tcPr>
            <w:tcW w:w="2610" w:type="dxa"/>
            <w:tcBorders>
              <w:top w:val="single" w:sz="4" w:space="0" w:color="auto"/>
              <w:left w:val="single" w:sz="4" w:space="0" w:color="auto"/>
              <w:bottom w:val="single" w:sz="4" w:space="0" w:color="auto"/>
              <w:right w:val="single" w:sz="4" w:space="0" w:color="auto"/>
            </w:tcBorders>
          </w:tcPr>
          <w:p w14:paraId="13CCB68D" w14:textId="77777777" w:rsidR="00C76F7F" w:rsidRPr="00312F2A" w:rsidRDefault="00C76F7F" w:rsidP="0056291F">
            <w:pPr>
              <w:ind w:left="40"/>
              <w:rPr>
                <w:sz w:val="22"/>
                <w:szCs w:val="22"/>
              </w:rPr>
            </w:pPr>
            <w:r w:rsidRPr="00312F2A">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14:paraId="2F840608"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76E82D55"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441FFA35" w14:textId="77777777" w:rsidR="00C76F7F" w:rsidRPr="00312F2A" w:rsidRDefault="00C76F7F" w:rsidP="0056291F">
            <w:pPr>
              <w:ind w:left="40" w:firstLine="38"/>
              <w:rPr>
                <w:sz w:val="22"/>
                <w:szCs w:val="22"/>
              </w:rPr>
            </w:pPr>
            <w:r w:rsidRPr="00312F2A">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14:paraId="19CEA57D" w14:textId="77777777" w:rsidR="00C76F7F" w:rsidRPr="00312F2A" w:rsidRDefault="00C76F7F" w:rsidP="0056291F">
            <w:pPr>
              <w:ind w:left="40" w:firstLine="38"/>
              <w:rPr>
                <w:sz w:val="22"/>
                <w:szCs w:val="22"/>
              </w:rPr>
            </w:pPr>
          </w:p>
        </w:tc>
      </w:tr>
      <w:tr w:rsidR="00C76F7F" w:rsidRPr="00312F2A" w14:paraId="4E1C23C7" w14:textId="77777777" w:rsidTr="0056291F">
        <w:trPr>
          <w:trHeight w:val="259"/>
          <w:jc w:val="center"/>
        </w:trPr>
        <w:tc>
          <w:tcPr>
            <w:tcW w:w="8687" w:type="dxa"/>
            <w:gridSpan w:val="9"/>
            <w:tcBorders>
              <w:top w:val="single" w:sz="4" w:space="0" w:color="auto"/>
              <w:left w:val="single" w:sz="4" w:space="0" w:color="auto"/>
              <w:bottom w:val="single" w:sz="4" w:space="0" w:color="auto"/>
              <w:right w:val="single" w:sz="4" w:space="0" w:color="auto"/>
            </w:tcBorders>
          </w:tcPr>
          <w:p w14:paraId="0EBEF07A" w14:textId="77777777" w:rsidR="00C76F7F" w:rsidRPr="00312F2A" w:rsidRDefault="00C76F7F" w:rsidP="0056291F">
            <w:pPr>
              <w:ind w:left="40" w:firstLine="38"/>
              <w:rPr>
                <w:sz w:val="22"/>
                <w:szCs w:val="22"/>
              </w:rPr>
            </w:pPr>
            <w:r w:rsidRPr="00312F2A">
              <w:rPr>
                <w:b/>
                <w:sz w:val="22"/>
                <w:szCs w:val="22"/>
              </w:rPr>
              <w:t>Repairs to Complete Dentures</w:t>
            </w:r>
          </w:p>
        </w:tc>
      </w:tr>
      <w:tr w:rsidR="00C76F7F" w:rsidRPr="00312F2A" w14:paraId="2639523E" w14:textId="77777777" w:rsidTr="0056291F">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14:paraId="2895709F" w14:textId="77777777" w:rsidR="00C76F7F" w:rsidRPr="00312F2A" w:rsidDel="004D5C10" w:rsidRDefault="00C76F7F" w:rsidP="0056291F">
            <w:pPr>
              <w:ind w:left="40" w:firstLine="38"/>
              <w:rPr>
                <w:sz w:val="22"/>
                <w:szCs w:val="22"/>
              </w:rPr>
            </w:pPr>
            <w:r w:rsidRPr="00312F2A">
              <w:rPr>
                <w:sz w:val="22"/>
                <w:szCs w:val="22"/>
              </w:rPr>
              <w:t>D5511</w:t>
            </w:r>
          </w:p>
        </w:tc>
        <w:tc>
          <w:tcPr>
            <w:tcW w:w="2610" w:type="dxa"/>
            <w:tcBorders>
              <w:top w:val="single" w:sz="4" w:space="0" w:color="auto"/>
              <w:left w:val="single" w:sz="4" w:space="0" w:color="auto"/>
              <w:bottom w:val="single" w:sz="4" w:space="0" w:color="auto"/>
              <w:right w:val="single" w:sz="4" w:space="0" w:color="auto"/>
            </w:tcBorders>
          </w:tcPr>
          <w:p w14:paraId="080E49C0" w14:textId="77777777" w:rsidR="00C76F7F" w:rsidRPr="00312F2A" w:rsidRDefault="00C76F7F" w:rsidP="0056291F">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14:paraId="272FF0E4"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75391FC2"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14:paraId="2B8459E0"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0F78BEB8" w14:textId="77777777" w:rsidR="00C76F7F" w:rsidRPr="00312F2A" w:rsidRDefault="00C76F7F" w:rsidP="0056291F">
            <w:pPr>
              <w:ind w:left="40" w:firstLine="38"/>
              <w:rPr>
                <w:sz w:val="22"/>
                <w:szCs w:val="22"/>
              </w:rPr>
            </w:pPr>
          </w:p>
        </w:tc>
      </w:tr>
      <w:tr w:rsidR="00C76F7F" w:rsidRPr="00312F2A" w14:paraId="78481FF5" w14:textId="77777777" w:rsidTr="0056291F">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14:paraId="0014CD40" w14:textId="77777777" w:rsidR="00C76F7F" w:rsidRPr="00312F2A" w:rsidDel="004D5C10" w:rsidRDefault="00C76F7F" w:rsidP="0056291F">
            <w:pPr>
              <w:ind w:left="40" w:firstLine="38"/>
              <w:rPr>
                <w:sz w:val="22"/>
                <w:szCs w:val="22"/>
              </w:rPr>
            </w:pPr>
            <w:r w:rsidRPr="00312F2A">
              <w:rPr>
                <w:sz w:val="22"/>
                <w:szCs w:val="22"/>
              </w:rPr>
              <w:t>D5512</w:t>
            </w:r>
          </w:p>
        </w:tc>
        <w:tc>
          <w:tcPr>
            <w:tcW w:w="2610" w:type="dxa"/>
            <w:tcBorders>
              <w:top w:val="single" w:sz="4" w:space="0" w:color="auto"/>
              <w:left w:val="single" w:sz="4" w:space="0" w:color="auto"/>
              <w:bottom w:val="single" w:sz="4" w:space="0" w:color="auto"/>
              <w:right w:val="single" w:sz="4" w:space="0" w:color="auto"/>
            </w:tcBorders>
          </w:tcPr>
          <w:p w14:paraId="3912B09F" w14:textId="77777777" w:rsidR="00C76F7F" w:rsidRPr="00312F2A" w:rsidRDefault="00C76F7F" w:rsidP="0056291F">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14:paraId="1D0E8939"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51B31F6E"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14:paraId="5FC9A2FD"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557EB08E" w14:textId="77777777" w:rsidR="00C76F7F" w:rsidRPr="00312F2A" w:rsidRDefault="00C76F7F" w:rsidP="0056291F">
            <w:pPr>
              <w:ind w:left="40" w:firstLine="38"/>
              <w:rPr>
                <w:sz w:val="22"/>
                <w:szCs w:val="22"/>
              </w:rPr>
            </w:pPr>
          </w:p>
        </w:tc>
      </w:tr>
      <w:tr w:rsidR="00C76F7F" w:rsidRPr="00312F2A" w14:paraId="7722578C" w14:textId="77777777" w:rsidTr="0056291F">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14:paraId="01FEFB2F" w14:textId="77777777" w:rsidR="00C76F7F" w:rsidRPr="00312F2A" w:rsidRDefault="00C76F7F" w:rsidP="0056291F">
            <w:pPr>
              <w:ind w:left="40" w:firstLine="38"/>
              <w:rPr>
                <w:sz w:val="22"/>
                <w:szCs w:val="22"/>
              </w:rPr>
            </w:pPr>
            <w:r w:rsidRPr="00312F2A">
              <w:rPr>
                <w:sz w:val="22"/>
                <w:szCs w:val="22"/>
              </w:rPr>
              <w:t>D5520</w:t>
            </w:r>
          </w:p>
        </w:tc>
        <w:tc>
          <w:tcPr>
            <w:tcW w:w="2610" w:type="dxa"/>
            <w:tcBorders>
              <w:top w:val="single" w:sz="4" w:space="0" w:color="auto"/>
              <w:left w:val="single" w:sz="4" w:space="0" w:color="auto"/>
              <w:bottom w:val="single" w:sz="4" w:space="0" w:color="auto"/>
              <w:right w:val="single" w:sz="4" w:space="0" w:color="auto"/>
            </w:tcBorders>
          </w:tcPr>
          <w:p w14:paraId="2DF6F33F" w14:textId="77777777" w:rsidR="00C76F7F" w:rsidRPr="00312F2A" w:rsidRDefault="00C76F7F" w:rsidP="0056291F">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14:paraId="75DE8211"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7430B045"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14:paraId="0AE74F11"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66D0E65C" w14:textId="77777777" w:rsidR="00C76F7F" w:rsidRPr="00312F2A" w:rsidRDefault="00C76F7F" w:rsidP="0056291F">
            <w:pPr>
              <w:ind w:left="40" w:firstLine="38"/>
              <w:rPr>
                <w:sz w:val="22"/>
                <w:szCs w:val="22"/>
              </w:rPr>
            </w:pPr>
          </w:p>
        </w:tc>
      </w:tr>
      <w:tr w:rsidR="00C76F7F" w:rsidRPr="00312F2A" w14:paraId="4C960FAF" w14:textId="77777777" w:rsidTr="0056291F">
        <w:trPr>
          <w:trHeight w:val="255"/>
          <w:jc w:val="center"/>
        </w:trPr>
        <w:tc>
          <w:tcPr>
            <w:tcW w:w="8687" w:type="dxa"/>
            <w:gridSpan w:val="9"/>
            <w:tcBorders>
              <w:top w:val="single" w:sz="4" w:space="0" w:color="auto"/>
              <w:left w:val="single" w:sz="4" w:space="0" w:color="auto"/>
              <w:bottom w:val="single" w:sz="4" w:space="0" w:color="auto"/>
              <w:right w:val="single" w:sz="4" w:space="0" w:color="auto"/>
            </w:tcBorders>
          </w:tcPr>
          <w:p w14:paraId="7B8586EC" w14:textId="77777777" w:rsidR="00C76F7F" w:rsidRPr="00312F2A" w:rsidRDefault="00C76F7F" w:rsidP="0056291F">
            <w:pPr>
              <w:ind w:left="40" w:firstLine="38"/>
              <w:rPr>
                <w:sz w:val="22"/>
                <w:szCs w:val="22"/>
              </w:rPr>
            </w:pPr>
            <w:r w:rsidRPr="00312F2A">
              <w:rPr>
                <w:b/>
                <w:sz w:val="22"/>
                <w:szCs w:val="22"/>
              </w:rPr>
              <w:t>Repairs to Partial Dentures</w:t>
            </w:r>
          </w:p>
        </w:tc>
      </w:tr>
      <w:tr w:rsidR="00C76F7F" w:rsidRPr="00312F2A" w14:paraId="7C12BE66"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33E48178" w14:textId="77777777" w:rsidR="00C76F7F" w:rsidRPr="00312F2A" w:rsidDel="004D5C10" w:rsidRDefault="00C76F7F" w:rsidP="0056291F">
            <w:pPr>
              <w:ind w:left="40" w:firstLine="38"/>
              <w:rPr>
                <w:sz w:val="22"/>
                <w:szCs w:val="22"/>
              </w:rPr>
            </w:pPr>
            <w:r w:rsidRPr="00312F2A">
              <w:rPr>
                <w:sz w:val="22"/>
                <w:szCs w:val="22"/>
              </w:rPr>
              <w:t>D5611</w:t>
            </w:r>
          </w:p>
        </w:tc>
        <w:tc>
          <w:tcPr>
            <w:tcW w:w="2610" w:type="dxa"/>
            <w:tcBorders>
              <w:top w:val="nil"/>
              <w:left w:val="nil"/>
              <w:bottom w:val="single" w:sz="4" w:space="0" w:color="auto"/>
              <w:right w:val="single" w:sz="4" w:space="0" w:color="auto"/>
            </w:tcBorders>
          </w:tcPr>
          <w:p w14:paraId="6047AAB7"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386D0B51"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4A57FE4A"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2CC32AE2"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5650FD50" w14:textId="77777777" w:rsidR="00C76F7F" w:rsidRPr="00312F2A" w:rsidRDefault="00C76F7F" w:rsidP="0056291F">
            <w:pPr>
              <w:ind w:left="40" w:firstLine="38"/>
              <w:rPr>
                <w:sz w:val="22"/>
                <w:szCs w:val="22"/>
              </w:rPr>
            </w:pPr>
          </w:p>
        </w:tc>
      </w:tr>
      <w:tr w:rsidR="00C76F7F" w:rsidRPr="00312F2A" w14:paraId="6C998942"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761F552C" w14:textId="77777777" w:rsidR="00C76F7F" w:rsidRPr="00312F2A" w:rsidDel="004D5C10" w:rsidRDefault="00C76F7F" w:rsidP="0056291F">
            <w:pPr>
              <w:ind w:left="40" w:firstLine="38"/>
              <w:rPr>
                <w:sz w:val="22"/>
                <w:szCs w:val="22"/>
              </w:rPr>
            </w:pPr>
            <w:r w:rsidRPr="00312F2A">
              <w:rPr>
                <w:sz w:val="22"/>
                <w:szCs w:val="22"/>
              </w:rPr>
              <w:t>D5612</w:t>
            </w:r>
          </w:p>
        </w:tc>
        <w:tc>
          <w:tcPr>
            <w:tcW w:w="2610" w:type="dxa"/>
            <w:tcBorders>
              <w:top w:val="nil"/>
              <w:left w:val="nil"/>
              <w:bottom w:val="single" w:sz="4" w:space="0" w:color="auto"/>
              <w:right w:val="single" w:sz="4" w:space="0" w:color="auto"/>
            </w:tcBorders>
          </w:tcPr>
          <w:p w14:paraId="2B137E6F"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25E62F22"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0AAAF7C8"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5BF0719F"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3243C2EB" w14:textId="77777777" w:rsidR="00C76F7F" w:rsidRPr="00312F2A" w:rsidRDefault="00C76F7F" w:rsidP="0056291F">
            <w:pPr>
              <w:ind w:left="40" w:firstLine="38"/>
              <w:rPr>
                <w:sz w:val="22"/>
                <w:szCs w:val="22"/>
              </w:rPr>
            </w:pPr>
          </w:p>
        </w:tc>
      </w:tr>
      <w:tr w:rsidR="00C76F7F" w:rsidRPr="00312F2A" w14:paraId="45E6B2D6"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5933ABA6" w14:textId="77777777" w:rsidR="00C76F7F" w:rsidRPr="00312F2A" w:rsidDel="004D5C10" w:rsidRDefault="00C76F7F" w:rsidP="0056291F">
            <w:pPr>
              <w:ind w:left="40" w:firstLine="38"/>
              <w:rPr>
                <w:sz w:val="22"/>
                <w:szCs w:val="22"/>
              </w:rPr>
            </w:pPr>
            <w:r w:rsidRPr="00312F2A">
              <w:rPr>
                <w:sz w:val="22"/>
                <w:szCs w:val="22"/>
              </w:rPr>
              <w:t>D5621</w:t>
            </w:r>
          </w:p>
        </w:tc>
        <w:tc>
          <w:tcPr>
            <w:tcW w:w="2610" w:type="dxa"/>
            <w:tcBorders>
              <w:top w:val="nil"/>
              <w:left w:val="nil"/>
              <w:bottom w:val="single" w:sz="4" w:space="0" w:color="auto"/>
              <w:right w:val="single" w:sz="4" w:space="0" w:color="auto"/>
            </w:tcBorders>
          </w:tcPr>
          <w:p w14:paraId="2E4CF71E"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59B0FE62"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61BD030"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240EB26E"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62DFFC80" w14:textId="77777777" w:rsidR="00C76F7F" w:rsidRPr="00312F2A" w:rsidRDefault="00C76F7F" w:rsidP="0056291F">
            <w:pPr>
              <w:ind w:left="40" w:firstLine="38"/>
              <w:rPr>
                <w:sz w:val="22"/>
                <w:szCs w:val="22"/>
              </w:rPr>
            </w:pPr>
          </w:p>
        </w:tc>
      </w:tr>
      <w:tr w:rsidR="00C76F7F" w:rsidRPr="00312F2A" w14:paraId="2E0D1D3F"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3E678AA4" w14:textId="77777777" w:rsidR="00C76F7F" w:rsidRPr="00312F2A" w:rsidDel="004D5C10" w:rsidRDefault="00C76F7F" w:rsidP="0056291F">
            <w:pPr>
              <w:ind w:left="40" w:firstLine="38"/>
              <w:rPr>
                <w:sz w:val="22"/>
                <w:szCs w:val="22"/>
              </w:rPr>
            </w:pPr>
            <w:r w:rsidRPr="00312F2A">
              <w:rPr>
                <w:sz w:val="22"/>
                <w:szCs w:val="22"/>
              </w:rPr>
              <w:t>D5622</w:t>
            </w:r>
          </w:p>
        </w:tc>
        <w:tc>
          <w:tcPr>
            <w:tcW w:w="2610" w:type="dxa"/>
            <w:tcBorders>
              <w:top w:val="nil"/>
              <w:left w:val="nil"/>
              <w:bottom w:val="single" w:sz="4" w:space="0" w:color="auto"/>
              <w:right w:val="single" w:sz="4" w:space="0" w:color="auto"/>
            </w:tcBorders>
          </w:tcPr>
          <w:p w14:paraId="253E99AF"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6D9A9BD3" w14:textId="77777777" w:rsidR="00C76F7F" w:rsidRPr="00312F2A" w:rsidDel="004D5C10"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5F58D1E8" w14:textId="77777777" w:rsidR="00C76F7F" w:rsidRPr="00312F2A" w:rsidDel="004D5C10"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6D798C77" w14:textId="77777777" w:rsidR="00C76F7F" w:rsidRPr="00312F2A" w:rsidDel="004D5C10"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6B0EB39A" w14:textId="77777777" w:rsidR="00C76F7F" w:rsidRPr="00312F2A" w:rsidRDefault="00C76F7F" w:rsidP="0056291F">
            <w:pPr>
              <w:ind w:left="40" w:firstLine="38"/>
              <w:rPr>
                <w:sz w:val="22"/>
                <w:szCs w:val="22"/>
              </w:rPr>
            </w:pPr>
          </w:p>
        </w:tc>
      </w:tr>
      <w:tr w:rsidR="00C76F7F" w:rsidRPr="00312F2A" w14:paraId="062FCB87"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4827CEEE" w14:textId="77777777" w:rsidR="00C76F7F" w:rsidRPr="00312F2A" w:rsidRDefault="00C76F7F" w:rsidP="0056291F">
            <w:pPr>
              <w:ind w:left="40" w:firstLine="38"/>
              <w:rPr>
                <w:sz w:val="22"/>
                <w:szCs w:val="22"/>
              </w:rPr>
            </w:pPr>
            <w:r w:rsidRPr="00312F2A">
              <w:rPr>
                <w:sz w:val="22"/>
                <w:szCs w:val="22"/>
              </w:rPr>
              <w:t>D5630</w:t>
            </w:r>
          </w:p>
        </w:tc>
        <w:tc>
          <w:tcPr>
            <w:tcW w:w="2610" w:type="dxa"/>
            <w:tcBorders>
              <w:top w:val="nil"/>
              <w:left w:val="nil"/>
              <w:bottom w:val="single" w:sz="4" w:space="0" w:color="auto"/>
              <w:right w:val="single" w:sz="4" w:space="0" w:color="auto"/>
            </w:tcBorders>
          </w:tcPr>
          <w:p w14:paraId="3A3A6085"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6C95A2E8"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4397A142"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2B1227EF"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7292D62F" w14:textId="77777777" w:rsidR="00C76F7F" w:rsidRPr="00312F2A" w:rsidRDefault="00C76F7F" w:rsidP="0056291F">
            <w:pPr>
              <w:ind w:left="40" w:firstLine="38"/>
              <w:rPr>
                <w:sz w:val="22"/>
                <w:szCs w:val="22"/>
              </w:rPr>
            </w:pPr>
          </w:p>
        </w:tc>
      </w:tr>
      <w:tr w:rsidR="00C76F7F" w:rsidRPr="00312F2A" w14:paraId="67AFED47"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729FB6A8" w14:textId="77777777" w:rsidR="00C76F7F" w:rsidRPr="00312F2A" w:rsidRDefault="00C76F7F" w:rsidP="0056291F">
            <w:pPr>
              <w:ind w:left="40" w:firstLine="38"/>
              <w:rPr>
                <w:sz w:val="22"/>
                <w:szCs w:val="22"/>
              </w:rPr>
            </w:pPr>
            <w:r w:rsidRPr="00312F2A">
              <w:rPr>
                <w:sz w:val="22"/>
                <w:szCs w:val="22"/>
              </w:rPr>
              <w:t>D5640</w:t>
            </w:r>
          </w:p>
        </w:tc>
        <w:tc>
          <w:tcPr>
            <w:tcW w:w="2610" w:type="dxa"/>
            <w:tcBorders>
              <w:top w:val="single" w:sz="4" w:space="0" w:color="auto"/>
              <w:left w:val="single" w:sz="4" w:space="0" w:color="auto"/>
              <w:bottom w:val="single" w:sz="4" w:space="0" w:color="auto"/>
              <w:right w:val="single" w:sz="4" w:space="0" w:color="auto"/>
            </w:tcBorders>
          </w:tcPr>
          <w:p w14:paraId="742F4935" w14:textId="77777777" w:rsidR="00C76F7F" w:rsidRPr="00312F2A" w:rsidRDefault="00C76F7F" w:rsidP="0056291F">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14:paraId="551871F6"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14:paraId="25D8C003"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14:paraId="074AFE2C"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6305919C" w14:textId="77777777" w:rsidR="00C76F7F" w:rsidRPr="00312F2A" w:rsidRDefault="00C76F7F" w:rsidP="0056291F">
            <w:pPr>
              <w:ind w:left="40" w:firstLine="38"/>
              <w:rPr>
                <w:sz w:val="22"/>
                <w:szCs w:val="22"/>
              </w:rPr>
            </w:pPr>
          </w:p>
        </w:tc>
      </w:tr>
      <w:tr w:rsidR="00C76F7F" w:rsidRPr="00312F2A" w14:paraId="74069B3A"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632EB44D" w14:textId="77777777" w:rsidR="00C76F7F" w:rsidRPr="00312F2A" w:rsidRDefault="00C76F7F" w:rsidP="0056291F">
            <w:pPr>
              <w:ind w:left="40" w:firstLine="38"/>
              <w:rPr>
                <w:sz w:val="22"/>
                <w:szCs w:val="22"/>
              </w:rPr>
            </w:pPr>
            <w:r w:rsidRPr="00312F2A">
              <w:rPr>
                <w:sz w:val="22"/>
                <w:szCs w:val="22"/>
              </w:rPr>
              <w:t>D5650</w:t>
            </w:r>
          </w:p>
        </w:tc>
        <w:tc>
          <w:tcPr>
            <w:tcW w:w="2610" w:type="dxa"/>
            <w:tcBorders>
              <w:top w:val="single" w:sz="4" w:space="0" w:color="auto"/>
              <w:left w:val="nil"/>
              <w:bottom w:val="single" w:sz="4" w:space="0" w:color="auto"/>
              <w:right w:val="single" w:sz="4" w:space="0" w:color="auto"/>
            </w:tcBorders>
          </w:tcPr>
          <w:p w14:paraId="11C7E350" w14:textId="77777777" w:rsidR="00C76F7F" w:rsidRPr="00312F2A" w:rsidRDefault="00C76F7F" w:rsidP="0056291F">
            <w:pPr>
              <w:ind w:left="40" w:firstLine="38"/>
              <w:rPr>
                <w:sz w:val="22"/>
                <w:szCs w:val="22"/>
              </w:rPr>
            </w:pPr>
          </w:p>
        </w:tc>
        <w:tc>
          <w:tcPr>
            <w:tcW w:w="1080" w:type="dxa"/>
            <w:tcBorders>
              <w:top w:val="single" w:sz="4" w:space="0" w:color="auto"/>
              <w:left w:val="nil"/>
              <w:bottom w:val="single" w:sz="4" w:space="0" w:color="auto"/>
              <w:right w:val="single" w:sz="4" w:space="0" w:color="auto"/>
            </w:tcBorders>
          </w:tcPr>
          <w:p w14:paraId="3C6838C6"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556CD10"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single" w:sz="4" w:space="0" w:color="auto"/>
              <w:left w:val="nil"/>
              <w:bottom w:val="single" w:sz="4" w:space="0" w:color="auto"/>
              <w:right w:val="single" w:sz="4" w:space="0" w:color="auto"/>
            </w:tcBorders>
          </w:tcPr>
          <w:p w14:paraId="6E059D13"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nil"/>
              <w:bottom w:val="single" w:sz="4" w:space="0" w:color="auto"/>
              <w:right w:val="single" w:sz="4" w:space="0" w:color="auto"/>
            </w:tcBorders>
          </w:tcPr>
          <w:p w14:paraId="6867DFEE" w14:textId="77777777" w:rsidR="00C76F7F" w:rsidRPr="00312F2A" w:rsidRDefault="00C76F7F" w:rsidP="0056291F">
            <w:pPr>
              <w:ind w:left="40" w:firstLine="38"/>
              <w:rPr>
                <w:sz w:val="22"/>
                <w:szCs w:val="22"/>
              </w:rPr>
            </w:pPr>
          </w:p>
        </w:tc>
      </w:tr>
      <w:tr w:rsidR="00C76F7F" w:rsidRPr="00312F2A" w14:paraId="5C03B744" w14:textId="77777777" w:rsidTr="0056291F">
        <w:trPr>
          <w:trHeight w:val="255"/>
          <w:jc w:val="center"/>
        </w:trPr>
        <w:tc>
          <w:tcPr>
            <w:tcW w:w="1106" w:type="dxa"/>
            <w:gridSpan w:val="2"/>
            <w:tcBorders>
              <w:top w:val="nil"/>
              <w:left w:val="single" w:sz="4" w:space="0" w:color="auto"/>
              <w:bottom w:val="single" w:sz="4" w:space="0" w:color="auto"/>
              <w:right w:val="single" w:sz="4" w:space="0" w:color="auto"/>
            </w:tcBorders>
          </w:tcPr>
          <w:p w14:paraId="3C7E043F" w14:textId="77777777" w:rsidR="00C76F7F" w:rsidRPr="00312F2A" w:rsidRDefault="00C76F7F" w:rsidP="0056291F">
            <w:pPr>
              <w:ind w:left="40" w:firstLine="38"/>
              <w:rPr>
                <w:sz w:val="22"/>
                <w:szCs w:val="22"/>
              </w:rPr>
            </w:pPr>
            <w:r w:rsidRPr="00312F2A">
              <w:rPr>
                <w:sz w:val="22"/>
                <w:szCs w:val="22"/>
              </w:rPr>
              <w:t>D5660</w:t>
            </w:r>
          </w:p>
        </w:tc>
        <w:tc>
          <w:tcPr>
            <w:tcW w:w="2610" w:type="dxa"/>
            <w:tcBorders>
              <w:top w:val="nil"/>
              <w:left w:val="nil"/>
              <w:bottom w:val="single" w:sz="4" w:space="0" w:color="auto"/>
              <w:right w:val="single" w:sz="4" w:space="0" w:color="auto"/>
            </w:tcBorders>
          </w:tcPr>
          <w:p w14:paraId="4975A83F" w14:textId="77777777" w:rsidR="00C76F7F" w:rsidRPr="00312F2A" w:rsidRDefault="00C76F7F" w:rsidP="0056291F">
            <w:pPr>
              <w:ind w:left="40" w:firstLine="38"/>
              <w:rPr>
                <w:sz w:val="22"/>
                <w:szCs w:val="22"/>
              </w:rPr>
            </w:pPr>
          </w:p>
        </w:tc>
        <w:tc>
          <w:tcPr>
            <w:tcW w:w="1080" w:type="dxa"/>
            <w:tcBorders>
              <w:top w:val="nil"/>
              <w:left w:val="nil"/>
              <w:bottom w:val="single" w:sz="4" w:space="0" w:color="auto"/>
              <w:right w:val="single" w:sz="4" w:space="0" w:color="auto"/>
            </w:tcBorders>
          </w:tcPr>
          <w:p w14:paraId="41C45E0A"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255887B7"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nil"/>
              <w:left w:val="nil"/>
              <w:bottom w:val="single" w:sz="4" w:space="0" w:color="auto"/>
              <w:right w:val="single" w:sz="4" w:space="0" w:color="auto"/>
            </w:tcBorders>
          </w:tcPr>
          <w:p w14:paraId="505B4867"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nil"/>
              <w:left w:val="nil"/>
              <w:bottom w:val="single" w:sz="4" w:space="0" w:color="auto"/>
              <w:right w:val="single" w:sz="4" w:space="0" w:color="auto"/>
            </w:tcBorders>
          </w:tcPr>
          <w:p w14:paraId="58F577D9" w14:textId="77777777" w:rsidR="00C76F7F" w:rsidRPr="00312F2A" w:rsidRDefault="00C76F7F" w:rsidP="0056291F">
            <w:pPr>
              <w:ind w:left="40" w:firstLine="38"/>
              <w:rPr>
                <w:sz w:val="22"/>
                <w:szCs w:val="22"/>
              </w:rPr>
            </w:pPr>
          </w:p>
        </w:tc>
      </w:tr>
      <w:tr w:rsidR="00C76F7F" w:rsidRPr="00312F2A" w14:paraId="671593BB" w14:textId="77777777" w:rsidTr="0056291F">
        <w:trPr>
          <w:trHeight w:val="296"/>
          <w:jc w:val="center"/>
        </w:trPr>
        <w:tc>
          <w:tcPr>
            <w:tcW w:w="8687" w:type="dxa"/>
            <w:gridSpan w:val="9"/>
            <w:tcBorders>
              <w:top w:val="single" w:sz="4" w:space="0" w:color="auto"/>
              <w:left w:val="single" w:sz="4" w:space="0" w:color="auto"/>
              <w:bottom w:val="single" w:sz="4" w:space="0" w:color="auto"/>
              <w:right w:val="single" w:sz="4" w:space="0" w:color="auto"/>
            </w:tcBorders>
          </w:tcPr>
          <w:p w14:paraId="159A9A13" w14:textId="77777777" w:rsidR="00C76F7F" w:rsidRPr="00312F2A" w:rsidRDefault="00C76F7F" w:rsidP="0056291F">
            <w:pPr>
              <w:ind w:left="40" w:firstLine="38"/>
              <w:rPr>
                <w:sz w:val="22"/>
                <w:szCs w:val="22"/>
              </w:rPr>
            </w:pPr>
            <w:r w:rsidRPr="00312F2A">
              <w:rPr>
                <w:b/>
                <w:sz w:val="22"/>
                <w:szCs w:val="22"/>
              </w:rPr>
              <w:t>Denture Reline Procedures</w:t>
            </w:r>
          </w:p>
        </w:tc>
      </w:tr>
      <w:tr w:rsidR="00C76F7F" w:rsidRPr="00312F2A" w14:paraId="3AA6FD73"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41D15C0D" w14:textId="77777777" w:rsidR="00C76F7F" w:rsidRPr="00312F2A" w:rsidRDefault="00C76F7F" w:rsidP="0056291F">
            <w:pPr>
              <w:ind w:left="40" w:firstLine="38"/>
              <w:rPr>
                <w:sz w:val="22"/>
                <w:szCs w:val="22"/>
              </w:rPr>
            </w:pPr>
            <w:r w:rsidRPr="00312F2A">
              <w:rPr>
                <w:sz w:val="22"/>
                <w:szCs w:val="22"/>
              </w:rPr>
              <w:t>D5730</w:t>
            </w:r>
          </w:p>
        </w:tc>
        <w:tc>
          <w:tcPr>
            <w:tcW w:w="2610" w:type="dxa"/>
            <w:tcBorders>
              <w:top w:val="single" w:sz="4" w:space="0" w:color="auto"/>
              <w:left w:val="single" w:sz="4" w:space="0" w:color="auto"/>
              <w:bottom w:val="single" w:sz="4" w:space="0" w:color="auto"/>
              <w:right w:val="single" w:sz="4" w:space="0" w:color="auto"/>
            </w:tcBorders>
          </w:tcPr>
          <w:p w14:paraId="17C546E0"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063CC549"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6469470D" w14:textId="77777777" w:rsidR="00C76F7F" w:rsidRPr="00312F2A" w:rsidRDefault="00C76F7F" w:rsidP="0056291F">
            <w:pPr>
              <w:ind w:left="40" w:firstLine="38"/>
              <w:rPr>
                <w:sz w:val="22"/>
                <w:szCs w:val="22"/>
              </w:rPr>
            </w:pPr>
            <w:r w:rsidRPr="00312F2A">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14:paraId="35D7AD24"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2E1A1BBD" w14:textId="77777777" w:rsidR="00C76F7F" w:rsidRPr="00312F2A" w:rsidRDefault="00C76F7F" w:rsidP="0056291F">
            <w:pPr>
              <w:ind w:left="40" w:firstLine="38"/>
              <w:rPr>
                <w:sz w:val="22"/>
                <w:szCs w:val="22"/>
              </w:rPr>
            </w:pPr>
          </w:p>
        </w:tc>
      </w:tr>
      <w:tr w:rsidR="00C76F7F" w:rsidRPr="00312F2A" w14:paraId="4F47DB57"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3355EBCF" w14:textId="77777777" w:rsidR="00C76F7F" w:rsidRPr="00312F2A" w:rsidRDefault="00C76F7F" w:rsidP="0056291F">
            <w:pPr>
              <w:ind w:left="40" w:firstLine="38"/>
              <w:rPr>
                <w:sz w:val="22"/>
                <w:szCs w:val="22"/>
              </w:rPr>
            </w:pPr>
            <w:r w:rsidRPr="00312F2A">
              <w:rPr>
                <w:sz w:val="22"/>
                <w:szCs w:val="22"/>
              </w:rPr>
              <w:t>D5731</w:t>
            </w:r>
          </w:p>
        </w:tc>
        <w:tc>
          <w:tcPr>
            <w:tcW w:w="2610" w:type="dxa"/>
            <w:tcBorders>
              <w:top w:val="single" w:sz="4" w:space="0" w:color="auto"/>
              <w:left w:val="single" w:sz="4" w:space="0" w:color="auto"/>
              <w:bottom w:val="single" w:sz="4" w:space="0" w:color="auto"/>
              <w:right w:val="single" w:sz="4" w:space="0" w:color="auto"/>
            </w:tcBorders>
          </w:tcPr>
          <w:p w14:paraId="02444589"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102C4A60"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0E2E01CC" w14:textId="77777777" w:rsidR="00C76F7F" w:rsidRPr="00312F2A" w:rsidRDefault="00C76F7F" w:rsidP="0056291F">
            <w:pPr>
              <w:ind w:left="40" w:firstLine="38"/>
              <w:rPr>
                <w:sz w:val="22"/>
                <w:szCs w:val="22"/>
              </w:rPr>
            </w:pPr>
            <w:r w:rsidRPr="00312F2A">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14:paraId="1607AD14"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3F87940F" w14:textId="77777777" w:rsidR="00C76F7F" w:rsidRPr="00312F2A" w:rsidRDefault="00C76F7F" w:rsidP="0056291F">
            <w:pPr>
              <w:ind w:left="40" w:firstLine="38"/>
              <w:rPr>
                <w:sz w:val="22"/>
                <w:szCs w:val="22"/>
              </w:rPr>
            </w:pPr>
          </w:p>
        </w:tc>
      </w:tr>
      <w:tr w:rsidR="00C76F7F" w:rsidRPr="00312F2A" w14:paraId="67879A79"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12B674EC" w14:textId="77777777" w:rsidR="00C76F7F" w:rsidRPr="00312F2A" w:rsidRDefault="00C76F7F" w:rsidP="0056291F">
            <w:pPr>
              <w:ind w:left="40" w:firstLine="38"/>
              <w:rPr>
                <w:sz w:val="22"/>
                <w:szCs w:val="22"/>
              </w:rPr>
            </w:pPr>
            <w:r w:rsidRPr="00312F2A">
              <w:rPr>
                <w:sz w:val="22"/>
                <w:szCs w:val="22"/>
              </w:rPr>
              <w:t>D5740</w:t>
            </w:r>
          </w:p>
        </w:tc>
        <w:tc>
          <w:tcPr>
            <w:tcW w:w="2610" w:type="dxa"/>
            <w:tcBorders>
              <w:top w:val="single" w:sz="4" w:space="0" w:color="auto"/>
              <w:left w:val="single" w:sz="4" w:space="0" w:color="auto"/>
              <w:bottom w:val="single" w:sz="4" w:space="0" w:color="auto"/>
              <w:right w:val="single" w:sz="4" w:space="0" w:color="auto"/>
            </w:tcBorders>
          </w:tcPr>
          <w:p w14:paraId="7CB02CD1"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0DB438C7"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55F2DE84"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614F5EF1" w14:textId="77777777" w:rsidR="00C76F7F" w:rsidRPr="00312F2A" w:rsidRDefault="00C76F7F" w:rsidP="0056291F">
            <w:pPr>
              <w:ind w:left="40" w:firstLine="38"/>
              <w:rPr>
                <w:sz w:val="22"/>
                <w:szCs w:val="22"/>
              </w:rPr>
            </w:pPr>
            <w:r w:rsidRPr="00312F2A">
              <w:rPr>
                <w:sz w:val="22"/>
                <w:szCs w:val="22"/>
              </w:rPr>
              <w:t>No</w:t>
            </w:r>
          </w:p>
        </w:tc>
        <w:tc>
          <w:tcPr>
            <w:tcW w:w="1731" w:type="dxa"/>
            <w:gridSpan w:val="3"/>
            <w:tcBorders>
              <w:top w:val="single" w:sz="4" w:space="0" w:color="auto"/>
              <w:left w:val="single" w:sz="4" w:space="0" w:color="auto"/>
              <w:bottom w:val="single" w:sz="4" w:space="0" w:color="auto"/>
              <w:right w:val="single" w:sz="4" w:space="0" w:color="auto"/>
            </w:tcBorders>
          </w:tcPr>
          <w:p w14:paraId="3CFA4075" w14:textId="77777777" w:rsidR="00C76F7F" w:rsidRPr="00312F2A" w:rsidRDefault="00C76F7F" w:rsidP="0056291F">
            <w:pPr>
              <w:ind w:left="40" w:firstLine="38"/>
              <w:rPr>
                <w:sz w:val="22"/>
                <w:szCs w:val="22"/>
              </w:rPr>
            </w:pPr>
          </w:p>
        </w:tc>
      </w:tr>
      <w:tr w:rsidR="00C76F7F" w:rsidRPr="00312F2A" w14:paraId="2DBBB9B3"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583E0938" w14:textId="77777777" w:rsidR="00C76F7F" w:rsidRPr="00312F2A" w:rsidRDefault="00C76F7F" w:rsidP="0056291F">
            <w:pPr>
              <w:ind w:left="40" w:firstLine="38"/>
              <w:rPr>
                <w:sz w:val="22"/>
                <w:szCs w:val="22"/>
              </w:rPr>
            </w:pPr>
            <w:r w:rsidRPr="00312F2A">
              <w:rPr>
                <w:sz w:val="22"/>
                <w:szCs w:val="22"/>
              </w:rPr>
              <w:t>D5741</w:t>
            </w:r>
          </w:p>
        </w:tc>
        <w:tc>
          <w:tcPr>
            <w:tcW w:w="2610" w:type="dxa"/>
            <w:tcBorders>
              <w:top w:val="single" w:sz="4" w:space="0" w:color="auto"/>
              <w:left w:val="single" w:sz="4" w:space="0" w:color="auto"/>
              <w:bottom w:val="single" w:sz="4" w:space="0" w:color="auto"/>
              <w:right w:val="single" w:sz="4" w:space="0" w:color="auto"/>
            </w:tcBorders>
          </w:tcPr>
          <w:p w14:paraId="5EF48D72"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66E34207"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3768EACC"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4F046F4C" w14:textId="77777777" w:rsidR="00C76F7F" w:rsidRPr="00312F2A" w:rsidRDefault="00C76F7F" w:rsidP="0056291F">
            <w:pPr>
              <w:ind w:left="40" w:firstLine="38"/>
              <w:rPr>
                <w:sz w:val="22"/>
                <w:szCs w:val="22"/>
              </w:rPr>
            </w:pPr>
            <w:r w:rsidRPr="00312F2A">
              <w:rPr>
                <w:sz w:val="22"/>
                <w:szCs w:val="22"/>
              </w:rPr>
              <w:t>No</w:t>
            </w:r>
          </w:p>
        </w:tc>
        <w:tc>
          <w:tcPr>
            <w:tcW w:w="1731" w:type="dxa"/>
            <w:gridSpan w:val="3"/>
            <w:tcBorders>
              <w:top w:val="single" w:sz="4" w:space="0" w:color="auto"/>
              <w:left w:val="single" w:sz="4" w:space="0" w:color="auto"/>
              <w:bottom w:val="single" w:sz="4" w:space="0" w:color="auto"/>
              <w:right w:val="single" w:sz="4" w:space="0" w:color="auto"/>
            </w:tcBorders>
          </w:tcPr>
          <w:p w14:paraId="782E929E" w14:textId="77777777" w:rsidR="00C76F7F" w:rsidRPr="00312F2A" w:rsidRDefault="00C76F7F" w:rsidP="0056291F">
            <w:pPr>
              <w:ind w:left="40" w:firstLine="38"/>
              <w:rPr>
                <w:sz w:val="22"/>
                <w:szCs w:val="22"/>
              </w:rPr>
            </w:pPr>
          </w:p>
        </w:tc>
      </w:tr>
      <w:tr w:rsidR="00C76F7F" w:rsidRPr="00312F2A" w14:paraId="2FCA6D0B"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15CFDD13" w14:textId="77777777" w:rsidR="00C76F7F" w:rsidRPr="00312F2A" w:rsidRDefault="00C76F7F" w:rsidP="0056291F">
            <w:pPr>
              <w:ind w:left="40" w:firstLine="38"/>
              <w:rPr>
                <w:sz w:val="22"/>
                <w:szCs w:val="22"/>
              </w:rPr>
            </w:pPr>
            <w:r w:rsidRPr="00312F2A">
              <w:rPr>
                <w:sz w:val="22"/>
                <w:szCs w:val="22"/>
              </w:rPr>
              <w:t>D5750</w:t>
            </w:r>
          </w:p>
        </w:tc>
        <w:tc>
          <w:tcPr>
            <w:tcW w:w="2610" w:type="dxa"/>
            <w:tcBorders>
              <w:top w:val="single" w:sz="4" w:space="0" w:color="auto"/>
              <w:left w:val="single" w:sz="4" w:space="0" w:color="auto"/>
              <w:bottom w:val="single" w:sz="4" w:space="0" w:color="auto"/>
              <w:right w:val="single" w:sz="4" w:space="0" w:color="auto"/>
            </w:tcBorders>
          </w:tcPr>
          <w:p w14:paraId="6260DB98"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38D5512D"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6A9807F5" w14:textId="77777777" w:rsidR="00C76F7F" w:rsidRPr="00312F2A" w:rsidRDefault="00C76F7F" w:rsidP="0056291F">
            <w:pPr>
              <w:ind w:left="40" w:firstLine="38"/>
              <w:rPr>
                <w:sz w:val="22"/>
                <w:szCs w:val="22"/>
              </w:rPr>
            </w:pPr>
            <w:r w:rsidRPr="00312F2A">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14:paraId="65762F53"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14:paraId="02025D85" w14:textId="77777777" w:rsidR="00C76F7F" w:rsidRPr="00312F2A" w:rsidRDefault="00C76F7F" w:rsidP="0056291F">
            <w:pPr>
              <w:ind w:left="40" w:firstLine="38"/>
              <w:rPr>
                <w:sz w:val="22"/>
                <w:szCs w:val="22"/>
              </w:rPr>
            </w:pPr>
          </w:p>
        </w:tc>
      </w:tr>
      <w:tr w:rsidR="00C76F7F" w:rsidRPr="00312F2A" w14:paraId="43781507" w14:textId="77777777" w:rsidTr="0056291F">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14:paraId="03C5FB8B" w14:textId="77777777" w:rsidR="00C76F7F" w:rsidRPr="00312F2A" w:rsidRDefault="00C76F7F" w:rsidP="0056291F">
            <w:pPr>
              <w:ind w:left="40" w:firstLine="38"/>
              <w:rPr>
                <w:sz w:val="22"/>
                <w:szCs w:val="22"/>
              </w:rPr>
            </w:pPr>
            <w:r w:rsidRPr="00312F2A">
              <w:rPr>
                <w:sz w:val="22"/>
                <w:szCs w:val="22"/>
              </w:rPr>
              <w:t>D5751</w:t>
            </w:r>
          </w:p>
        </w:tc>
        <w:tc>
          <w:tcPr>
            <w:tcW w:w="2610" w:type="dxa"/>
            <w:tcBorders>
              <w:top w:val="single" w:sz="4" w:space="0" w:color="auto"/>
              <w:left w:val="nil"/>
              <w:bottom w:val="single" w:sz="4" w:space="0" w:color="auto"/>
              <w:right w:val="single" w:sz="4" w:space="0" w:color="auto"/>
            </w:tcBorders>
          </w:tcPr>
          <w:p w14:paraId="5D4FC4FB"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nil"/>
              <w:bottom w:val="single" w:sz="4" w:space="0" w:color="auto"/>
              <w:right w:val="single" w:sz="4" w:space="0" w:color="auto"/>
            </w:tcBorders>
          </w:tcPr>
          <w:p w14:paraId="5844C7F2"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nil"/>
              <w:bottom w:val="single" w:sz="4" w:space="0" w:color="auto"/>
              <w:right w:val="single" w:sz="4" w:space="0" w:color="auto"/>
            </w:tcBorders>
          </w:tcPr>
          <w:p w14:paraId="61B764EE" w14:textId="77777777" w:rsidR="00C76F7F" w:rsidRPr="00312F2A" w:rsidRDefault="00C76F7F" w:rsidP="0056291F">
            <w:pPr>
              <w:ind w:left="40" w:firstLine="38"/>
              <w:rPr>
                <w:sz w:val="22"/>
                <w:szCs w:val="22"/>
              </w:rPr>
            </w:pPr>
            <w:r w:rsidRPr="00312F2A">
              <w:rPr>
                <w:sz w:val="22"/>
                <w:szCs w:val="22"/>
              </w:rPr>
              <w:t>Yes</w:t>
            </w:r>
          </w:p>
        </w:tc>
        <w:tc>
          <w:tcPr>
            <w:tcW w:w="1260" w:type="dxa"/>
            <w:tcBorders>
              <w:top w:val="single" w:sz="4" w:space="0" w:color="auto"/>
              <w:left w:val="nil"/>
              <w:bottom w:val="single" w:sz="4" w:space="0" w:color="auto"/>
              <w:right w:val="single" w:sz="4" w:space="0" w:color="auto"/>
            </w:tcBorders>
          </w:tcPr>
          <w:p w14:paraId="53A7EC61" w14:textId="77777777" w:rsidR="00C76F7F" w:rsidRPr="00312F2A" w:rsidRDefault="00C76F7F" w:rsidP="0056291F">
            <w:pPr>
              <w:ind w:left="40" w:firstLine="38"/>
              <w:rPr>
                <w:sz w:val="22"/>
                <w:szCs w:val="22"/>
              </w:rPr>
            </w:pPr>
            <w:r w:rsidRPr="00312F2A">
              <w:rPr>
                <w:sz w:val="22"/>
                <w:szCs w:val="22"/>
              </w:rPr>
              <w:t>Yes</w:t>
            </w:r>
          </w:p>
        </w:tc>
        <w:tc>
          <w:tcPr>
            <w:tcW w:w="1731" w:type="dxa"/>
            <w:gridSpan w:val="3"/>
            <w:tcBorders>
              <w:top w:val="single" w:sz="4" w:space="0" w:color="auto"/>
              <w:left w:val="nil"/>
              <w:bottom w:val="single" w:sz="4" w:space="0" w:color="auto"/>
              <w:right w:val="single" w:sz="4" w:space="0" w:color="auto"/>
            </w:tcBorders>
          </w:tcPr>
          <w:p w14:paraId="6C2430FC" w14:textId="77777777" w:rsidR="00C76F7F" w:rsidRPr="00312F2A" w:rsidRDefault="00C76F7F" w:rsidP="0056291F">
            <w:pPr>
              <w:ind w:left="40" w:firstLine="38"/>
              <w:rPr>
                <w:sz w:val="22"/>
                <w:szCs w:val="22"/>
              </w:rPr>
            </w:pPr>
          </w:p>
        </w:tc>
      </w:tr>
    </w:tbl>
    <w:p w14:paraId="70CB9385" w14:textId="77777777" w:rsidR="00C76F7F" w:rsidRPr="00312F2A" w:rsidRDefault="00C76F7F" w:rsidP="0056291F"/>
    <w:p w14:paraId="4CE73752" w14:textId="77777777" w:rsidR="00C76F7F" w:rsidRPr="00312F2A" w:rsidRDefault="00C76F7F" w:rsidP="0056291F">
      <w:r w:rsidRPr="00312F2A">
        <w:br w:type="page"/>
      </w:r>
    </w:p>
    <w:p w14:paraId="5D42351B" w14:textId="77777777" w:rsidR="00C76F7F" w:rsidRPr="00312F2A" w:rsidRDefault="00C76F7F" w:rsidP="0056291F">
      <w:pPr>
        <w:tabs>
          <w:tab w:val="left" w:pos="480"/>
        </w:tabs>
        <w:rPr>
          <w:sz w:val="22"/>
          <w:szCs w:val="22"/>
        </w:rPr>
      </w:pPr>
      <w:r w:rsidRPr="00312F2A">
        <w:rPr>
          <w:sz w:val="22"/>
          <w:szCs w:val="22"/>
        </w:rPr>
        <w:lastRenderedPageBreak/>
        <w:t>609</w:t>
      </w:r>
      <w:r w:rsidRPr="00312F2A">
        <w:rPr>
          <w:sz w:val="22"/>
          <w:szCs w:val="22"/>
        </w:rPr>
        <w:tab/>
      </w:r>
      <w:r w:rsidRPr="00312F2A">
        <w:rPr>
          <w:sz w:val="22"/>
          <w:szCs w:val="22"/>
          <w:u w:val="single"/>
        </w:rPr>
        <w:t>Service Codes: Prosthodontic (Removable) Services</w:t>
      </w:r>
      <w:r w:rsidRPr="00312F2A">
        <w:rPr>
          <w:sz w:val="22"/>
          <w:szCs w:val="22"/>
        </w:rPr>
        <w:t xml:space="preserve"> (cont.)</w:t>
      </w:r>
    </w:p>
    <w:p w14:paraId="4FFC315D" w14:textId="77777777" w:rsidR="00C76F7F" w:rsidRPr="00312F2A" w:rsidRDefault="00C76F7F" w:rsidP="0056291F"/>
    <w:tbl>
      <w:tblPr>
        <w:tblW w:w="8715" w:type="dxa"/>
        <w:jc w:val="center"/>
        <w:tblLayout w:type="fixed"/>
        <w:tblCellMar>
          <w:left w:w="0" w:type="dxa"/>
          <w:right w:w="0" w:type="dxa"/>
        </w:tblCellMar>
        <w:tblLook w:val="0000" w:firstRow="0" w:lastRow="0" w:firstColumn="0" w:lastColumn="0" w:noHBand="0" w:noVBand="0"/>
      </w:tblPr>
      <w:tblGrid>
        <w:gridCol w:w="1120"/>
        <w:gridCol w:w="2610"/>
        <w:gridCol w:w="1080"/>
        <w:gridCol w:w="900"/>
        <w:gridCol w:w="1260"/>
        <w:gridCol w:w="1745"/>
      </w:tblGrid>
      <w:tr w:rsidR="00C76F7F" w:rsidRPr="00312F2A" w14:paraId="045E7F29" w14:textId="77777777" w:rsidTr="007F7CAA">
        <w:trPr>
          <w:trHeight w:val="255"/>
          <w:tblHeader/>
          <w:jc w:val="center"/>
        </w:trPr>
        <w:tc>
          <w:tcPr>
            <w:tcW w:w="3730" w:type="dxa"/>
            <w:gridSpan w:val="2"/>
            <w:tcBorders>
              <w:top w:val="single" w:sz="4" w:space="0" w:color="auto"/>
              <w:left w:val="single" w:sz="4" w:space="0" w:color="auto"/>
              <w:bottom w:val="single" w:sz="4" w:space="0" w:color="auto"/>
              <w:right w:val="single" w:sz="4" w:space="0" w:color="auto"/>
            </w:tcBorders>
            <w:shd w:val="clear" w:color="auto" w:fill="auto"/>
          </w:tcPr>
          <w:p w14:paraId="18FE8D7C"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8869992"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EBE79D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4C54F410"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7223E42C"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5F56E6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9A7B4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2879372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4D45A88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C76F7F" w:rsidRPr="00312F2A" w14:paraId="0234DF30" w14:textId="77777777" w:rsidTr="0056291F">
        <w:trPr>
          <w:trHeight w:val="255"/>
          <w:jc w:val="center"/>
        </w:trPr>
        <w:tc>
          <w:tcPr>
            <w:tcW w:w="1120" w:type="dxa"/>
            <w:tcBorders>
              <w:top w:val="single" w:sz="4" w:space="0" w:color="auto"/>
              <w:left w:val="single" w:sz="4" w:space="0" w:color="auto"/>
              <w:bottom w:val="single" w:sz="4" w:space="0" w:color="auto"/>
              <w:right w:val="single" w:sz="4" w:space="0" w:color="auto"/>
            </w:tcBorders>
          </w:tcPr>
          <w:p w14:paraId="38410C01" w14:textId="77777777" w:rsidR="00C76F7F" w:rsidRPr="00312F2A" w:rsidRDefault="00C76F7F" w:rsidP="0056291F">
            <w:pPr>
              <w:ind w:left="40" w:firstLine="38"/>
              <w:rPr>
                <w:sz w:val="22"/>
                <w:szCs w:val="22"/>
              </w:rPr>
            </w:pPr>
            <w:r w:rsidRPr="00312F2A">
              <w:rPr>
                <w:sz w:val="22"/>
                <w:szCs w:val="22"/>
              </w:rPr>
              <w:t>D5760</w:t>
            </w:r>
          </w:p>
        </w:tc>
        <w:tc>
          <w:tcPr>
            <w:tcW w:w="2610" w:type="dxa"/>
            <w:tcBorders>
              <w:top w:val="single" w:sz="4" w:space="0" w:color="auto"/>
              <w:left w:val="single" w:sz="4" w:space="0" w:color="auto"/>
              <w:bottom w:val="single" w:sz="4" w:space="0" w:color="auto"/>
              <w:right w:val="single" w:sz="4" w:space="0" w:color="auto"/>
            </w:tcBorders>
          </w:tcPr>
          <w:p w14:paraId="32766079"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025FE132"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334EE979" w14:textId="77777777" w:rsidR="00C76F7F" w:rsidRPr="00312F2A" w:rsidRDefault="00C76F7F" w:rsidP="0056291F">
            <w:pPr>
              <w:ind w:left="40" w:firstLine="38"/>
              <w:rPr>
                <w:sz w:val="22"/>
                <w:szCs w:val="22"/>
              </w:rPr>
            </w:pPr>
            <w:r w:rsidRPr="00312F2A">
              <w:rPr>
                <w:sz w:val="22"/>
                <w:szCs w:val="22"/>
              </w:rPr>
              <w:t xml:space="preserve">No </w:t>
            </w:r>
          </w:p>
        </w:tc>
        <w:tc>
          <w:tcPr>
            <w:tcW w:w="1260" w:type="dxa"/>
            <w:tcBorders>
              <w:top w:val="single" w:sz="4" w:space="0" w:color="auto"/>
              <w:left w:val="single" w:sz="4" w:space="0" w:color="auto"/>
              <w:bottom w:val="single" w:sz="4" w:space="0" w:color="auto"/>
              <w:right w:val="single" w:sz="4" w:space="0" w:color="auto"/>
            </w:tcBorders>
          </w:tcPr>
          <w:p w14:paraId="755F842C" w14:textId="77777777" w:rsidR="00C76F7F" w:rsidRPr="00312F2A" w:rsidRDefault="00C76F7F" w:rsidP="0056291F">
            <w:pPr>
              <w:ind w:left="40" w:firstLine="38"/>
              <w:rPr>
                <w:sz w:val="22"/>
                <w:szCs w:val="22"/>
              </w:rPr>
            </w:pPr>
            <w:r w:rsidRPr="00312F2A">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14:paraId="6C5E8C2F" w14:textId="77777777" w:rsidR="00C76F7F" w:rsidRPr="00312F2A" w:rsidRDefault="00C76F7F" w:rsidP="0056291F">
            <w:pPr>
              <w:ind w:left="40" w:firstLine="38"/>
              <w:rPr>
                <w:sz w:val="22"/>
                <w:szCs w:val="22"/>
              </w:rPr>
            </w:pPr>
          </w:p>
        </w:tc>
      </w:tr>
      <w:tr w:rsidR="00C76F7F" w:rsidRPr="00312F2A" w14:paraId="218021F9" w14:textId="77777777" w:rsidTr="0056291F">
        <w:trPr>
          <w:trHeight w:val="197"/>
          <w:jc w:val="center"/>
        </w:trPr>
        <w:tc>
          <w:tcPr>
            <w:tcW w:w="1120" w:type="dxa"/>
            <w:tcBorders>
              <w:top w:val="single" w:sz="4" w:space="0" w:color="auto"/>
              <w:left w:val="single" w:sz="4" w:space="0" w:color="auto"/>
              <w:bottom w:val="single" w:sz="4" w:space="0" w:color="auto"/>
              <w:right w:val="single" w:sz="4" w:space="0" w:color="auto"/>
            </w:tcBorders>
          </w:tcPr>
          <w:p w14:paraId="4162EE82" w14:textId="77777777" w:rsidR="00C76F7F" w:rsidRPr="00312F2A" w:rsidRDefault="00C76F7F" w:rsidP="0056291F">
            <w:pPr>
              <w:ind w:left="40" w:firstLine="38"/>
              <w:rPr>
                <w:sz w:val="22"/>
                <w:szCs w:val="22"/>
              </w:rPr>
            </w:pPr>
            <w:r w:rsidRPr="00312F2A">
              <w:rPr>
                <w:sz w:val="22"/>
                <w:szCs w:val="22"/>
              </w:rPr>
              <w:t>D5761</w:t>
            </w:r>
          </w:p>
        </w:tc>
        <w:tc>
          <w:tcPr>
            <w:tcW w:w="2610" w:type="dxa"/>
            <w:tcBorders>
              <w:top w:val="single" w:sz="4" w:space="0" w:color="auto"/>
              <w:left w:val="single" w:sz="4" w:space="0" w:color="auto"/>
              <w:bottom w:val="single" w:sz="4" w:space="0" w:color="auto"/>
              <w:right w:val="single" w:sz="4" w:space="0" w:color="auto"/>
            </w:tcBorders>
          </w:tcPr>
          <w:p w14:paraId="0B64C24E" w14:textId="77777777" w:rsidR="00C76F7F" w:rsidRPr="00312F2A" w:rsidRDefault="00C76F7F" w:rsidP="0056291F">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337EE2FC" w14:textId="77777777" w:rsidR="00C76F7F" w:rsidRPr="00312F2A" w:rsidRDefault="00C76F7F" w:rsidP="0056291F">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25D69D50" w14:textId="77777777" w:rsidR="00C76F7F" w:rsidRPr="00312F2A" w:rsidRDefault="00C76F7F" w:rsidP="0056291F">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355DCFA5" w14:textId="77777777" w:rsidR="00C76F7F" w:rsidRPr="00312F2A" w:rsidRDefault="00C76F7F" w:rsidP="0056291F">
            <w:pPr>
              <w:ind w:left="40" w:firstLine="38"/>
              <w:rPr>
                <w:sz w:val="22"/>
                <w:szCs w:val="22"/>
              </w:rPr>
            </w:pPr>
            <w:r w:rsidRPr="00312F2A">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14:paraId="6AF3AEA7" w14:textId="77777777" w:rsidR="00C76F7F" w:rsidRPr="00312F2A" w:rsidRDefault="00C76F7F" w:rsidP="0056291F">
            <w:pPr>
              <w:ind w:left="40" w:firstLine="38"/>
              <w:rPr>
                <w:sz w:val="22"/>
                <w:szCs w:val="22"/>
              </w:rPr>
            </w:pPr>
          </w:p>
        </w:tc>
      </w:tr>
    </w:tbl>
    <w:p w14:paraId="4BA4171C" w14:textId="77777777" w:rsidR="00C76F7F" w:rsidRPr="00312F2A" w:rsidRDefault="00C76F7F" w:rsidP="0056291F">
      <w:pPr>
        <w:tabs>
          <w:tab w:val="left" w:pos="480"/>
        </w:tabs>
        <w:rPr>
          <w:sz w:val="22"/>
          <w:szCs w:val="22"/>
        </w:rPr>
      </w:pPr>
    </w:p>
    <w:p w14:paraId="71177C37" w14:textId="77777777" w:rsidR="00C76F7F" w:rsidRPr="00312F2A" w:rsidRDefault="00C76F7F" w:rsidP="0056291F">
      <w:pPr>
        <w:tabs>
          <w:tab w:val="left" w:pos="480"/>
        </w:tabs>
        <w:rPr>
          <w:sz w:val="22"/>
          <w:szCs w:val="22"/>
        </w:rPr>
      </w:pPr>
      <w:r w:rsidRPr="00312F2A">
        <w:rPr>
          <w:sz w:val="22"/>
          <w:szCs w:val="22"/>
        </w:rPr>
        <w:t>610</w:t>
      </w:r>
      <w:r w:rsidRPr="00312F2A">
        <w:rPr>
          <w:sz w:val="22"/>
          <w:szCs w:val="22"/>
        </w:rPr>
        <w:tab/>
      </w:r>
      <w:r w:rsidRPr="00312F2A">
        <w:rPr>
          <w:sz w:val="22"/>
          <w:szCs w:val="22"/>
          <w:u w:val="single"/>
        </w:rPr>
        <w:t>Service Codes: Prosthodontic (Fixed) Services</w:t>
      </w:r>
      <w:r w:rsidRPr="00312F2A">
        <w:rPr>
          <w:sz w:val="22"/>
          <w:szCs w:val="22"/>
        </w:rPr>
        <w:t xml:space="preserve"> </w:t>
      </w:r>
    </w:p>
    <w:p w14:paraId="2D052B2A" w14:textId="77777777" w:rsidR="00C76F7F" w:rsidRPr="00312F2A" w:rsidRDefault="00C76F7F" w:rsidP="0056291F">
      <w:pPr>
        <w:rPr>
          <w:sz w:val="22"/>
          <w:szCs w:val="22"/>
        </w:rPr>
      </w:pPr>
    </w:p>
    <w:p w14:paraId="3A55B45D" w14:textId="77777777" w:rsidR="00C76F7F" w:rsidRPr="00312F2A" w:rsidRDefault="00C76F7F" w:rsidP="0056291F">
      <w:pPr>
        <w:ind w:left="475" w:right="-403"/>
        <w:rPr>
          <w:sz w:val="22"/>
          <w:szCs w:val="22"/>
        </w:rPr>
      </w:pPr>
      <w:r w:rsidRPr="00312F2A">
        <w:rPr>
          <w:sz w:val="22"/>
          <w:szCs w:val="22"/>
        </w:rPr>
        <w:t>See 130 CMR 420.429 for service descriptions and limitations.</w:t>
      </w:r>
    </w:p>
    <w:p w14:paraId="04F51FEB" w14:textId="77777777" w:rsidR="00C76F7F" w:rsidRPr="00312F2A" w:rsidRDefault="00C76F7F" w:rsidP="0056291F">
      <w:pPr>
        <w:rPr>
          <w:sz w:val="22"/>
          <w:szCs w:val="22"/>
        </w:rPr>
      </w:pPr>
    </w:p>
    <w:tbl>
      <w:tblPr>
        <w:tblW w:w="8712" w:type="dxa"/>
        <w:jc w:val="center"/>
        <w:tblLayout w:type="fixed"/>
        <w:tblCellMar>
          <w:left w:w="0" w:type="dxa"/>
          <w:right w:w="0" w:type="dxa"/>
        </w:tblCellMar>
        <w:tblLook w:val="0000" w:firstRow="0" w:lastRow="0" w:firstColumn="0" w:lastColumn="0" w:noHBand="0" w:noVBand="0"/>
      </w:tblPr>
      <w:tblGrid>
        <w:gridCol w:w="1137"/>
        <w:gridCol w:w="2610"/>
        <w:gridCol w:w="1051"/>
        <w:gridCol w:w="29"/>
        <w:gridCol w:w="900"/>
        <w:gridCol w:w="22"/>
        <w:gridCol w:w="1238"/>
        <w:gridCol w:w="20"/>
        <w:gridCol w:w="1705"/>
      </w:tblGrid>
      <w:tr w:rsidR="00C76F7F" w:rsidRPr="00312F2A" w14:paraId="10CD4157" w14:textId="77777777" w:rsidTr="007F7CAA">
        <w:trPr>
          <w:cantSplit/>
          <w:trHeight w:val="255"/>
          <w:tblHeader/>
          <w:jc w:val="center"/>
        </w:trPr>
        <w:tc>
          <w:tcPr>
            <w:tcW w:w="3747" w:type="dxa"/>
            <w:gridSpan w:val="2"/>
            <w:tcBorders>
              <w:top w:val="single" w:sz="4" w:space="0" w:color="auto"/>
              <w:left w:val="single" w:sz="4" w:space="0" w:color="auto"/>
              <w:bottom w:val="single" w:sz="4" w:space="0" w:color="auto"/>
              <w:right w:val="single" w:sz="4" w:space="0" w:color="auto"/>
            </w:tcBorders>
          </w:tcPr>
          <w:p w14:paraId="4AD61C77"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130ECD83" w14:textId="77777777" w:rsidR="00C76F7F" w:rsidRPr="00312F2A" w:rsidRDefault="00C76F7F" w:rsidP="0056291F">
            <w:pPr>
              <w:jc w:val="center"/>
              <w:rPr>
                <w:b/>
                <w:sz w:val="22"/>
                <w:szCs w:val="22"/>
              </w:rPr>
            </w:pPr>
            <w:r w:rsidRPr="00312F2A">
              <w:rPr>
                <w:b/>
                <w:sz w:val="22"/>
                <w:szCs w:val="22"/>
              </w:rPr>
              <w:t>Covered Under Age 21?</w:t>
            </w:r>
          </w:p>
        </w:tc>
        <w:tc>
          <w:tcPr>
            <w:tcW w:w="922" w:type="dxa"/>
            <w:gridSpan w:val="2"/>
            <w:tcBorders>
              <w:top w:val="single" w:sz="4" w:space="0" w:color="auto"/>
              <w:left w:val="single" w:sz="4" w:space="0" w:color="auto"/>
              <w:bottom w:val="single" w:sz="4" w:space="0" w:color="auto"/>
              <w:right w:val="single" w:sz="4" w:space="0" w:color="auto"/>
            </w:tcBorders>
          </w:tcPr>
          <w:p w14:paraId="39EECA9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8DFF9CD"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637EDE40"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258" w:type="dxa"/>
            <w:gridSpan w:val="2"/>
            <w:tcBorders>
              <w:top w:val="single" w:sz="4" w:space="0" w:color="auto"/>
              <w:left w:val="single" w:sz="4" w:space="0" w:color="auto"/>
              <w:bottom w:val="single" w:sz="4" w:space="0" w:color="auto"/>
              <w:right w:val="single" w:sz="4" w:space="0" w:color="auto"/>
            </w:tcBorders>
          </w:tcPr>
          <w:p w14:paraId="1521209C" w14:textId="77777777" w:rsidR="00C76F7F" w:rsidRPr="00312F2A" w:rsidRDefault="00C76F7F" w:rsidP="0056291F">
            <w:pPr>
              <w:jc w:val="center"/>
              <w:rPr>
                <w:b/>
                <w:sz w:val="22"/>
                <w:szCs w:val="22"/>
              </w:rPr>
            </w:pPr>
            <w:r w:rsidRPr="00312F2A">
              <w:rPr>
                <w:b/>
                <w:sz w:val="22"/>
                <w:szCs w:val="22"/>
              </w:rPr>
              <w:t>Covered Aged 21 and Older?</w:t>
            </w:r>
          </w:p>
        </w:tc>
        <w:tc>
          <w:tcPr>
            <w:tcW w:w="1705" w:type="dxa"/>
            <w:tcBorders>
              <w:top w:val="single" w:sz="4" w:space="0" w:color="auto"/>
              <w:left w:val="single" w:sz="4" w:space="0" w:color="auto"/>
              <w:bottom w:val="single" w:sz="4" w:space="0" w:color="auto"/>
              <w:right w:val="single" w:sz="4" w:space="0" w:color="auto"/>
            </w:tcBorders>
          </w:tcPr>
          <w:p w14:paraId="32ECAE9B" w14:textId="77777777" w:rsidR="00C76F7F" w:rsidRPr="00312F2A" w:rsidRDefault="00C76F7F" w:rsidP="0056291F">
            <w:pPr>
              <w:jc w:val="center"/>
              <w:rPr>
                <w:b/>
                <w:sz w:val="22"/>
                <w:szCs w:val="22"/>
              </w:rPr>
            </w:pPr>
            <w:r w:rsidRPr="00312F2A">
              <w:rPr>
                <w:b/>
                <w:sz w:val="22"/>
                <w:szCs w:val="22"/>
              </w:rPr>
              <w:t xml:space="preserve">Prior-Authorization Requirements, </w:t>
            </w:r>
          </w:p>
          <w:p w14:paraId="3CF3310C" w14:textId="77777777" w:rsidR="00C76F7F" w:rsidRPr="00312F2A" w:rsidRDefault="00C76F7F" w:rsidP="0056291F">
            <w:pPr>
              <w:jc w:val="center"/>
              <w:rPr>
                <w:b/>
                <w:sz w:val="22"/>
                <w:szCs w:val="22"/>
              </w:rPr>
            </w:pPr>
            <w:r w:rsidRPr="00312F2A">
              <w:rPr>
                <w:b/>
                <w:sz w:val="22"/>
                <w:szCs w:val="22"/>
              </w:rPr>
              <w:t xml:space="preserve">Report </w:t>
            </w:r>
          </w:p>
          <w:p w14:paraId="58AD70CD" w14:textId="77777777" w:rsidR="00C76F7F" w:rsidRPr="00312F2A" w:rsidRDefault="00C76F7F" w:rsidP="0056291F">
            <w:pPr>
              <w:jc w:val="center"/>
              <w:rPr>
                <w:b/>
                <w:sz w:val="22"/>
                <w:szCs w:val="22"/>
              </w:rPr>
            </w:pPr>
            <w:r w:rsidRPr="00312F2A">
              <w:rPr>
                <w:b/>
                <w:sz w:val="22"/>
                <w:szCs w:val="22"/>
              </w:rPr>
              <w:t>Requirements, and Notations</w:t>
            </w:r>
          </w:p>
        </w:tc>
      </w:tr>
      <w:tr w:rsidR="00C76F7F" w:rsidRPr="00312F2A" w14:paraId="010F4D1D" w14:textId="77777777" w:rsidTr="0056291F">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tcPr>
          <w:p w14:paraId="2D506A6B" w14:textId="77777777" w:rsidR="00C76F7F" w:rsidRPr="00312F2A" w:rsidRDefault="00C76F7F" w:rsidP="0056291F">
            <w:pPr>
              <w:ind w:left="40" w:firstLine="38"/>
              <w:rPr>
                <w:sz w:val="22"/>
                <w:szCs w:val="22"/>
              </w:rPr>
            </w:pPr>
            <w:r w:rsidRPr="00312F2A">
              <w:rPr>
                <w:b/>
                <w:sz w:val="22"/>
                <w:szCs w:val="22"/>
              </w:rPr>
              <w:t xml:space="preserve">Fixed Partial Denture </w:t>
            </w:r>
            <w:proofErr w:type="spellStart"/>
            <w:r w:rsidRPr="00312F2A">
              <w:rPr>
                <w:b/>
                <w:sz w:val="22"/>
                <w:szCs w:val="22"/>
              </w:rPr>
              <w:t>Pontics</w:t>
            </w:r>
            <w:proofErr w:type="spellEnd"/>
          </w:p>
        </w:tc>
      </w:tr>
      <w:tr w:rsidR="00C76F7F" w:rsidRPr="00312F2A" w14:paraId="4B1E8B04" w14:textId="77777777" w:rsidTr="0056291F">
        <w:trPr>
          <w:cantSplit/>
          <w:trHeight w:val="255"/>
          <w:jc w:val="center"/>
        </w:trPr>
        <w:tc>
          <w:tcPr>
            <w:tcW w:w="1137" w:type="dxa"/>
            <w:tcBorders>
              <w:top w:val="single" w:sz="4" w:space="0" w:color="auto"/>
              <w:left w:val="single" w:sz="4" w:space="0" w:color="auto"/>
              <w:bottom w:val="single" w:sz="4" w:space="0" w:color="auto"/>
              <w:right w:val="single" w:sz="4" w:space="0" w:color="auto"/>
            </w:tcBorders>
          </w:tcPr>
          <w:p w14:paraId="430DF487" w14:textId="77777777" w:rsidR="00C76F7F" w:rsidRPr="00312F2A" w:rsidRDefault="00C76F7F" w:rsidP="0056291F">
            <w:pPr>
              <w:ind w:left="40" w:firstLine="38"/>
              <w:rPr>
                <w:sz w:val="22"/>
                <w:szCs w:val="22"/>
              </w:rPr>
            </w:pPr>
            <w:r w:rsidRPr="00312F2A">
              <w:rPr>
                <w:sz w:val="22"/>
                <w:szCs w:val="22"/>
              </w:rPr>
              <w:t>D6241</w:t>
            </w:r>
          </w:p>
        </w:tc>
        <w:tc>
          <w:tcPr>
            <w:tcW w:w="2610" w:type="dxa"/>
            <w:tcBorders>
              <w:top w:val="single" w:sz="4" w:space="0" w:color="auto"/>
              <w:left w:val="nil"/>
              <w:bottom w:val="single" w:sz="4" w:space="0" w:color="auto"/>
              <w:right w:val="single" w:sz="4" w:space="0" w:color="auto"/>
            </w:tcBorders>
          </w:tcPr>
          <w:p w14:paraId="096AB238" w14:textId="77777777" w:rsidR="00C76F7F" w:rsidRPr="00312F2A" w:rsidRDefault="00C76F7F" w:rsidP="0056291F">
            <w:pPr>
              <w:ind w:left="40" w:firstLine="38"/>
              <w:rPr>
                <w:sz w:val="22"/>
                <w:szCs w:val="22"/>
              </w:rPr>
            </w:pPr>
            <w:r w:rsidRPr="00312F2A">
              <w:rPr>
                <w:sz w:val="22"/>
                <w:szCs w:val="22"/>
              </w:rPr>
              <w:t>Once per 60 months per tooth</w:t>
            </w:r>
          </w:p>
        </w:tc>
        <w:tc>
          <w:tcPr>
            <w:tcW w:w="1051" w:type="dxa"/>
            <w:tcBorders>
              <w:top w:val="single" w:sz="4" w:space="0" w:color="auto"/>
              <w:left w:val="nil"/>
              <w:bottom w:val="single" w:sz="4" w:space="0" w:color="auto"/>
              <w:right w:val="single" w:sz="4" w:space="0" w:color="auto"/>
            </w:tcBorders>
          </w:tcPr>
          <w:p w14:paraId="5D43BEBF" w14:textId="77777777" w:rsidR="00C76F7F" w:rsidRPr="00312F2A" w:rsidRDefault="00C76F7F" w:rsidP="0056291F">
            <w:pPr>
              <w:ind w:left="40" w:firstLine="38"/>
              <w:rPr>
                <w:sz w:val="22"/>
                <w:szCs w:val="22"/>
              </w:rPr>
            </w:pPr>
            <w:r w:rsidRPr="00312F2A">
              <w:rPr>
                <w:sz w:val="22"/>
                <w:szCs w:val="22"/>
              </w:rPr>
              <w:t xml:space="preserve">Yes </w:t>
            </w:r>
          </w:p>
        </w:tc>
        <w:tc>
          <w:tcPr>
            <w:tcW w:w="929" w:type="dxa"/>
            <w:gridSpan w:val="2"/>
            <w:tcBorders>
              <w:top w:val="single" w:sz="4" w:space="0" w:color="auto"/>
              <w:left w:val="nil"/>
              <w:bottom w:val="single" w:sz="4" w:space="0" w:color="auto"/>
              <w:right w:val="single" w:sz="4" w:space="0" w:color="auto"/>
            </w:tcBorders>
          </w:tcPr>
          <w:p w14:paraId="0AF98C44" w14:textId="77777777" w:rsidR="00C76F7F" w:rsidRPr="00312F2A" w:rsidRDefault="00C76F7F" w:rsidP="0056291F">
            <w:pPr>
              <w:ind w:left="40" w:firstLine="38"/>
              <w:rPr>
                <w:sz w:val="22"/>
                <w:szCs w:val="22"/>
              </w:rPr>
            </w:pPr>
            <w:r w:rsidRPr="00312F2A">
              <w:rPr>
                <w:sz w:val="22"/>
                <w:szCs w:val="22"/>
              </w:rPr>
              <w:t>No</w:t>
            </w:r>
          </w:p>
        </w:tc>
        <w:tc>
          <w:tcPr>
            <w:tcW w:w="1260" w:type="dxa"/>
            <w:gridSpan w:val="2"/>
            <w:tcBorders>
              <w:top w:val="single" w:sz="4" w:space="0" w:color="auto"/>
              <w:left w:val="nil"/>
              <w:bottom w:val="single" w:sz="4" w:space="0" w:color="auto"/>
              <w:right w:val="single" w:sz="4" w:space="0" w:color="auto"/>
            </w:tcBorders>
          </w:tcPr>
          <w:p w14:paraId="2286CF3E" w14:textId="77777777" w:rsidR="00C76F7F" w:rsidRPr="00312F2A" w:rsidRDefault="00C76F7F" w:rsidP="0056291F">
            <w:pPr>
              <w:ind w:left="40" w:firstLine="38"/>
              <w:rPr>
                <w:sz w:val="22"/>
                <w:szCs w:val="22"/>
              </w:rPr>
            </w:pPr>
            <w:r w:rsidRPr="00312F2A">
              <w:rPr>
                <w:sz w:val="22"/>
                <w:szCs w:val="22"/>
              </w:rPr>
              <w:t>No</w:t>
            </w:r>
          </w:p>
        </w:tc>
        <w:tc>
          <w:tcPr>
            <w:tcW w:w="1725" w:type="dxa"/>
            <w:gridSpan w:val="2"/>
            <w:tcBorders>
              <w:top w:val="single" w:sz="4" w:space="0" w:color="auto"/>
              <w:left w:val="nil"/>
              <w:bottom w:val="single" w:sz="4" w:space="0" w:color="auto"/>
              <w:right w:val="single" w:sz="4" w:space="0" w:color="auto"/>
            </w:tcBorders>
          </w:tcPr>
          <w:p w14:paraId="28C93C64" w14:textId="77777777" w:rsidR="00C76F7F" w:rsidRPr="00312F2A" w:rsidRDefault="00C76F7F" w:rsidP="0056291F">
            <w:pPr>
              <w:ind w:left="40" w:firstLine="38"/>
              <w:rPr>
                <w:sz w:val="22"/>
                <w:szCs w:val="22"/>
              </w:rPr>
            </w:pPr>
          </w:p>
        </w:tc>
      </w:tr>
      <w:tr w:rsidR="00C76F7F" w:rsidRPr="00312F2A" w14:paraId="561306B1" w14:textId="77777777" w:rsidTr="0056291F">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6DC7E541" w14:textId="77777777" w:rsidR="00C76F7F" w:rsidRPr="00312F2A" w:rsidRDefault="00C76F7F" w:rsidP="0056291F">
            <w:pPr>
              <w:ind w:left="40" w:firstLine="38"/>
              <w:rPr>
                <w:sz w:val="22"/>
                <w:szCs w:val="22"/>
              </w:rPr>
            </w:pPr>
            <w:r w:rsidRPr="00312F2A">
              <w:rPr>
                <w:sz w:val="22"/>
                <w:szCs w:val="22"/>
              </w:rPr>
              <w:t>D6751</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8B2CF6C" w14:textId="77777777" w:rsidR="00C76F7F" w:rsidRPr="00312F2A" w:rsidRDefault="00C76F7F" w:rsidP="0056291F">
            <w:pPr>
              <w:ind w:left="40" w:firstLine="38"/>
              <w:rPr>
                <w:sz w:val="22"/>
                <w:szCs w:val="22"/>
              </w:rPr>
            </w:pPr>
            <w:r w:rsidRPr="00312F2A">
              <w:rPr>
                <w:sz w:val="22"/>
                <w:szCs w:val="22"/>
              </w:rPr>
              <w:t>Once per 60 months per tooth</w:t>
            </w: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6ECC2FC8" w14:textId="77777777" w:rsidR="00C76F7F" w:rsidRPr="00312F2A" w:rsidRDefault="00C76F7F" w:rsidP="0056291F">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2A520BC9" w14:textId="77777777" w:rsidR="00C76F7F" w:rsidRPr="00312F2A" w:rsidRDefault="00C76F7F" w:rsidP="0056291F">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289AE8BA" w14:textId="77777777" w:rsidR="00C76F7F" w:rsidRPr="00312F2A" w:rsidRDefault="00C76F7F" w:rsidP="0056291F">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59DEDEB7" w14:textId="77777777" w:rsidR="00C76F7F" w:rsidRPr="00312F2A" w:rsidRDefault="00C76F7F" w:rsidP="0056291F">
            <w:pPr>
              <w:ind w:left="40" w:firstLine="38"/>
              <w:rPr>
                <w:sz w:val="22"/>
                <w:szCs w:val="22"/>
              </w:rPr>
            </w:pPr>
          </w:p>
        </w:tc>
      </w:tr>
      <w:tr w:rsidR="00C76F7F" w:rsidRPr="00312F2A" w14:paraId="6F283CC4" w14:textId="77777777" w:rsidTr="0056291F">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shd w:val="clear" w:color="auto" w:fill="auto"/>
          </w:tcPr>
          <w:p w14:paraId="32F4A9F0" w14:textId="77777777" w:rsidR="00C76F7F" w:rsidRPr="00312F2A" w:rsidRDefault="00C76F7F" w:rsidP="0056291F">
            <w:pPr>
              <w:ind w:left="40" w:firstLine="38"/>
              <w:rPr>
                <w:b/>
                <w:sz w:val="22"/>
                <w:szCs w:val="22"/>
              </w:rPr>
            </w:pPr>
            <w:r w:rsidRPr="00312F2A">
              <w:rPr>
                <w:b/>
                <w:sz w:val="22"/>
                <w:szCs w:val="22"/>
              </w:rPr>
              <w:t>Other Fixed Partial Denture Services</w:t>
            </w:r>
          </w:p>
        </w:tc>
      </w:tr>
      <w:tr w:rsidR="00C76F7F" w:rsidRPr="00312F2A" w14:paraId="3DB6F9F9" w14:textId="77777777" w:rsidTr="0056291F">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75B03093" w14:textId="77777777" w:rsidR="00C76F7F" w:rsidRPr="00312F2A" w:rsidRDefault="00C76F7F" w:rsidP="0056291F">
            <w:pPr>
              <w:ind w:left="40" w:firstLine="38"/>
              <w:rPr>
                <w:sz w:val="22"/>
                <w:szCs w:val="22"/>
              </w:rPr>
            </w:pPr>
            <w:r w:rsidRPr="00312F2A">
              <w:rPr>
                <w:sz w:val="22"/>
                <w:szCs w:val="22"/>
              </w:rPr>
              <w:t>D693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3445D89" w14:textId="77777777" w:rsidR="00C76F7F" w:rsidRPr="00312F2A" w:rsidRDefault="00C76F7F" w:rsidP="0056291F">
            <w:pPr>
              <w:ind w:left="40" w:firstLine="38"/>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70C4F40F" w14:textId="77777777" w:rsidR="00C76F7F" w:rsidRPr="00312F2A" w:rsidRDefault="00C76F7F" w:rsidP="0056291F">
            <w:pPr>
              <w:ind w:left="40" w:firstLine="38"/>
              <w:rPr>
                <w:sz w:val="22"/>
                <w:szCs w:val="22"/>
              </w:rPr>
            </w:pPr>
            <w:r w:rsidRPr="00312F2A">
              <w:rPr>
                <w:sz w:val="22"/>
                <w:szCs w:val="22"/>
              </w:rPr>
              <w:t>Yes</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4ED3D27F" w14:textId="77777777" w:rsidR="00C76F7F" w:rsidRPr="00312F2A" w:rsidRDefault="00C76F7F" w:rsidP="0056291F">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2F3F23E3" w14:textId="77777777" w:rsidR="00C76F7F" w:rsidRPr="00312F2A" w:rsidRDefault="00C76F7F" w:rsidP="0056291F">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24507576" w14:textId="77777777" w:rsidR="00C76F7F" w:rsidRPr="00312F2A" w:rsidRDefault="00C76F7F" w:rsidP="0056291F">
            <w:pPr>
              <w:ind w:left="40" w:firstLine="38"/>
              <w:rPr>
                <w:sz w:val="22"/>
                <w:szCs w:val="22"/>
              </w:rPr>
            </w:pPr>
          </w:p>
        </w:tc>
      </w:tr>
      <w:tr w:rsidR="00C76F7F" w:rsidRPr="00312F2A" w14:paraId="2A96FA67" w14:textId="77777777" w:rsidTr="0056291F">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2FA09196" w14:textId="77777777" w:rsidR="00C76F7F" w:rsidRPr="00312F2A" w:rsidRDefault="00C76F7F" w:rsidP="0056291F">
            <w:pPr>
              <w:ind w:left="40" w:firstLine="38"/>
              <w:rPr>
                <w:sz w:val="22"/>
                <w:szCs w:val="22"/>
              </w:rPr>
            </w:pPr>
            <w:r w:rsidRPr="00312F2A">
              <w:rPr>
                <w:sz w:val="22"/>
                <w:szCs w:val="22"/>
              </w:rPr>
              <w:t>D698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FDEFF3" w14:textId="77777777" w:rsidR="00C76F7F" w:rsidRPr="00312F2A" w:rsidRDefault="00C76F7F" w:rsidP="0056291F">
            <w:pPr>
              <w:ind w:left="40"/>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51EB098E" w14:textId="77777777" w:rsidR="00C76F7F" w:rsidRPr="00312F2A" w:rsidRDefault="00C76F7F" w:rsidP="0056291F">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40DA62FB" w14:textId="77777777" w:rsidR="00C76F7F" w:rsidRPr="00312F2A" w:rsidRDefault="00C76F7F" w:rsidP="0056291F">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1513FB39" w14:textId="77777777" w:rsidR="00C76F7F" w:rsidRPr="00312F2A" w:rsidRDefault="00C76F7F" w:rsidP="0056291F">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3A996A7C" w14:textId="77777777" w:rsidR="00C76F7F" w:rsidRPr="00312F2A" w:rsidRDefault="00C76F7F" w:rsidP="0056291F">
            <w:pPr>
              <w:widowControl w:val="0"/>
              <w:tabs>
                <w:tab w:val="left" w:pos="1314"/>
                <w:tab w:val="left" w:pos="1344"/>
                <w:tab w:val="left" w:pos="1692"/>
                <w:tab w:val="left" w:pos="2070"/>
              </w:tabs>
              <w:ind w:left="40" w:firstLine="38"/>
              <w:rPr>
                <w:sz w:val="22"/>
                <w:szCs w:val="22"/>
              </w:rPr>
            </w:pPr>
            <w:r w:rsidRPr="00312F2A">
              <w:rPr>
                <w:sz w:val="22"/>
                <w:szCs w:val="22"/>
              </w:rPr>
              <w:t>.</w:t>
            </w:r>
          </w:p>
        </w:tc>
      </w:tr>
    </w:tbl>
    <w:p w14:paraId="7D1115B5" w14:textId="77777777" w:rsidR="00C76F7F" w:rsidRPr="00312F2A" w:rsidRDefault="00C76F7F" w:rsidP="0056291F">
      <w:pPr>
        <w:tabs>
          <w:tab w:val="left" w:pos="480"/>
        </w:tabs>
        <w:rPr>
          <w:sz w:val="18"/>
          <w:szCs w:val="22"/>
        </w:rPr>
      </w:pPr>
    </w:p>
    <w:p w14:paraId="137ACE39" w14:textId="77777777" w:rsidR="00C76F7F" w:rsidRPr="00312F2A" w:rsidRDefault="00C76F7F" w:rsidP="0056291F">
      <w:pPr>
        <w:rPr>
          <w:sz w:val="22"/>
          <w:szCs w:val="22"/>
        </w:rPr>
      </w:pPr>
      <w:r w:rsidRPr="00312F2A">
        <w:rPr>
          <w:sz w:val="22"/>
          <w:szCs w:val="22"/>
        </w:rPr>
        <w:br w:type="page"/>
      </w:r>
    </w:p>
    <w:p w14:paraId="694611C8" w14:textId="77777777" w:rsidR="00C76F7F" w:rsidRPr="00312F2A" w:rsidRDefault="00C76F7F" w:rsidP="0056291F">
      <w:pPr>
        <w:tabs>
          <w:tab w:val="left" w:pos="480"/>
        </w:tabs>
        <w:rPr>
          <w:sz w:val="22"/>
          <w:szCs w:val="22"/>
        </w:rPr>
      </w:pPr>
      <w:r w:rsidRPr="00312F2A">
        <w:rPr>
          <w:sz w:val="22"/>
          <w:szCs w:val="22"/>
        </w:rPr>
        <w:lastRenderedPageBreak/>
        <w:t>611</w:t>
      </w:r>
      <w:r w:rsidRPr="00312F2A">
        <w:rPr>
          <w:sz w:val="22"/>
          <w:szCs w:val="22"/>
        </w:rPr>
        <w:tab/>
      </w:r>
      <w:r w:rsidRPr="00312F2A">
        <w:rPr>
          <w:sz w:val="22"/>
          <w:szCs w:val="22"/>
          <w:u w:val="single"/>
        </w:rPr>
        <w:t>Service Codes: Oral Surgery (</w:t>
      </w:r>
      <w:proofErr w:type="spellStart"/>
      <w:r w:rsidRPr="00312F2A">
        <w:rPr>
          <w:sz w:val="22"/>
          <w:szCs w:val="22"/>
          <w:u w:val="single"/>
        </w:rPr>
        <w:t>Exodontic</w:t>
      </w:r>
      <w:proofErr w:type="spellEnd"/>
      <w:r w:rsidRPr="00312F2A">
        <w:rPr>
          <w:sz w:val="22"/>
          <w:szCs w:val="22"/>
          <w:u w:val="single"/>
        </w:rPr>
        <w:t>) Services</w:t>
      </w:r>
    </w:p>
    <w:p w14:paraId="402524E3" w14:textId="77777777" w:rsidR="00C76F7F" w:rsidRPr="00312F2A" w:rsidRDefault="00C76F7F" w:rsidP="0056291F">
      <w:pPr>
        <w:rPr>
          <w:sz w:val="18"/>
          <w:szCs w:val="22"/>
        </w:rPr>
      </w:pPr>
    </w:p>
    <w:p w14:paraId="6C04DC46" w14:textId="77777777" w:rsidR="00C76F7F" w:rsidRPr="00312F2A" w:rsidRDefault="00C76F7F" w:rsidP="0056291F">
      <w:pPr>
        <w:ind w:firstLine="480"/>
        <w:rPr>
          <w:sz w:val="22"/>
          <w:szCs w:val="22"/>
        </w:rPr>
      </w:pPr>
      <w:r w:rsidRPr="00312F2A">
        <w:rPr>
          <w:sz w:val="22"/>
          <w:szCs w:val="22"/>
        </w:rPr>
        <w:t>See 130 CMR 420.430 for service descriptions and limitations.</w:t>
      </w:r>
    </w:p>
    <w:p w14:paraId="11835208" w14:textId="77777777" w:rsidR="00C76F7F" w:rsidRPr="00312F2A" w:rsidRDefault="00C76F7F" w:rsidP="0056291F">
      <w:pPr>
        <w:rPr>
          <w:sz w:val="16"/>
        </w:rPr>
      </w:pPr>
    </w:p>
    <w:tbl>
      <w:tblPr>
        <w:tblW w:w="8583" w:type="dxa"/>
        <w:jc w:val="center"/>
        <w:tblLayout w:type="fixed"/>
        <w:tblCellMar>
          <w:left w:w="0" w:type="dxa"/>
          <w:right w:w="0" w:type="dxa"/>
        </w:tblCellMar>
        <w:tblLook w:val="0000" w:firstRow="0" w:lastRow="0" w:firstColumn="0" w:lastColumn="0" w:noHBand="0" w:noVBand="0"/>
      </w:tblPr>
      <w:tblGrid>
        <w:gridCol w:w="1088"/>
        <w:gridCol w:w="12"/>
        <w:gridCol w:w="13"/>
        <w:gridCol w:w="2585"/>
        <w:gridCol w:w="820"/>
        <w:gridCol w:w="98"/>
        <w:gridCol w:w="162"/>
        <w:gridCol w:w="730"/>
        <w:gridCol w:w="98"/>
        <w:gridCol w:w="38"/>
        <w:gridCol w:w="1294"/>
        <w:gridCol w:w="1645"/>
      </w:tblGrid>
      <w:tr w:rsidR="00C76F7F" w:rsidRPr="00312F2A" w14:paraId="12CFDF5A" w14:textId="77777777" w:rsidTr="00E601CB">
        <w:trPr>
          <w:cantSplit/>
          <w:trHeight w:val="255"/>
          <w:tblHeader/>
          <w:jc w:val="center"/>
        </w:trPr>
        <w:tc>
          <w:tcPr>
            <w:tcW w:w="3698" w:type="dxa"/>
            <w:gridSpan w:val="4"/>
            <w:tcBorders>
              <w:top w:val="single" w:sz="4" w:space="0" w:color="auto"/>
              <w:left w:val="single" w:sz="4" w:space="0" w:color="auto"/>
              <w:bottom w:val="single" w:sz="4" w:space="0" w:color="auto"/>
              <w:right w:val="single" w:sz="4" w:space="0" w:color="auto"/>
            </w:tcBorders>
          </w:tcPr>
          <w:p w14:paraId="75EEC642"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80" w:type="dxa"/>
            <w:gridSpan w:val="3"/>
            <w:tcBorders>
              <w:top w:val="single" w:sz="4" w:space="0" w:color="auto"/>
              <w:left w:val="single" w:sz="4" w:space="0" w:color="auto"/>
              <w:bottom w:val="single" w:sz="4" w:space="0" w:color="auto"/>
              <w:right w:val="single" w:sz="4" w:space="0" w:color="auto"/>
            </w:tcBorders>
          </w:tcPr>
          <w:p w14:paraId="6438CB82" w14:textId="77777777" w:rsidR="00C76F7F" w:rsidRPr="00312F2A" w:rsidRDefault="00C76F7F" w:rsidP="0056291F">
            <w:pPr>
              <w:jc w:val="center"/>
              <w:rPr>
                <w:b/>
                <w:sz w:val="22"/>
                <w:szCs w:val="22"/>
              </w:rPr>
            </w:pPr>
            <w:r w:rsidRPr="00312F2A">
              <w:rPr>
                <w:b/>
                <w:sz w:val="22"/>
                <w:szCs w:val="22"/>
              </w:rPr>
              <w:t>Covered Under Age 21?</w:t>
            </w:r>
          </w:p>
        </w:tc>
        <w:tc>
          <w:tcPr>
            <w:tcW w:w="866" w:type="dxa"/>
            <w:gridSpan w:val="3"/>
            <w:tcBorders>
              <w:top w:val="single" w:sz="4" w:space="0" w:color="auto"/>
              <w:left w:val="single" w:sz="4" w:space="0" w:color="auto"/>
              <w:bottom w:val="single" w:sz="4" w:space="0" w:color="auto"/>
              <w:right w:val="single" w:sz="4" w:space="0" w:color="auto"/>
            </w:tcBorders>
          </w:tcPr>
          <w:p w14:paraId="71E42BE4"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5974B8B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6DDF6473"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294" w:type="dxa"/>
            <w:tcBorders>
              <w:top w:val="single" w:sz="4" w:space="0" w:color="auto"/>
              <w:left w:val="single" w:sz="4" w:space="0" w:color="auto"/>
              <w:bottom w:val="single" w:sz="4" w:space="0" w:color="auto"/>
              <w:right w:val="single" w:sz="4" w:space="0" w:color="auto"/>
            </w:tcBorders>
          </w:tcPr>
          <w:p w14:paraId="2E1D886A" w14:textId="77777777" w:rsidR="00C76F7F" w:rsidRPr="00312F2A" w:rsidRDefault="00C76F7F" w:rsidP="0056291F">
            <w:pPr>
              <w:jc w:val="center"/>
              <w:rPr>
                <w:b/>
                <w:sz w:val="22"/>
                <w:szCs w:val="22"/>
              </w:rPr>
            </w:pPr>
            <w:r w:rsidRPr="00312F2A">
              <w:rPr>
                <w:b/>
                <w:sz w:val="22"/>
                <w:szCs w:val="22"/>
              </w:rPr>
              <w:t>Covered Aged 21 and Older?</w:t>
            </w:r>
          </w:p>
        </w:tc>
        <w:tc>
          <w:tcPr>
            <w:tcW w:w="1645" w:type="dxa"/>
            <w:tcBorders>
              <w:top w:val="single" w:sz="4" w:space="0" w:color="auto"/>
              <w:left w:val="single" w:sz="4" w:space="0" w:color="auto"/>
              <w:bottom w:val="single" w:sz="4" w:space="0" w:color="auto"/>
              <w:right w:val="single" w:sz="4" w:space="0" w:color="auto"/>
            </w:tcBorders>
          </w:tcPr>
          <w:p w14:paraId="3E070EEB" w14:textId="77777777" w:rsidR="00C76F7F" w:rsidRPr="00312F2A" w:rsidRDefault="00C76F7F" w:rsidP="0056291F">
            <w:pPr>
              <w:jc w:val="center"/>
              <w:rPr>
                <w:b/>
                <w:sz w:val="22"/>
                <w:szCs w:val="22"/>
              </w:rPr>
            </w:pPr>
            <w:r w:rsidRPr="00312F2A">
              <w:rPr>
                <w:b/>
                <w:sz w:val="22"/>
                <w:szCs w:val="22"/>
              </w:rPr>
              <w:t xml:space="preserve">Prior-Authorization Requirements, </w:t>
            </w:r>
          </w:p>
          <w:p w14:paraId="2FD420FE" w14:textId="77777777" w:rsidR="00C76F7F" w:rsidRPr="00312F2A" w:rsidRDefault="00C76F7F" w:rsidP="0056291F">
            <w:pPr>
              <w:jc w:val="center"/>
              <w:rPr>
                <w:b/>
                <w:sz w:val="22"/>
                <w:szCs w:val="22"/>
              </w:rPr>
            </w:pPr>
            <w:r w:rsidRPr="00312F2A">
              <w:rPr>
                <w:b/>
                <w:sz w:val="22"/>
                <w:szCs w:val="22"/>
              </w:rPr>
              <w:t xml:space="preserve">Report </w:t>
            </w:r>
          </w:p>
          <w:p w14:paraId="78027F05" w14:textId="77777777" w:rsidR="00C76F7F" w:rsidRPr="00312F2A" w:rsidRDefault="00C76F7F" w:rsidP="0056291F">
            <w:pPr>
              <w:jc w:val="center"/>
              <w:rPr>
                <w:b/>
                <w:sz w:val="22"/>
                <w:szCs w:val="22"/>
              </w:rPr>
            </w:pPr>
            <w:r w:rsidRPr="00312F2A">
              <w:rPr>
                <w:b/>
                <w:sz w:val="22"/>
                <w:szCs w:val="22"/>
              </w:rPr>
              <w:t>Requirements, and Notations</w:t>
            </w:r>
          </w:p>
        </w:tc>
      </w:tr>
      <w:tr w:rsidR="00C76F7F" w:rsidRPr="00312F2A" w14:paraId="0509CAA4" w14:textId="77777777" w:rsidTr="00E601CB">
        <w:trPr>
          <w:cantSplit/>
          <w:trHeight w:val="255"/>
          <w:jc w:val="center"/>
        </w:trPr>
        <w:tc>
          <w:tcPr>
            <w:tcW w:w="1100" w:type="dxa"/>
            <w:gridSpan w:val="2"/>
            <w:tcBorders>
              <w:top w:val="single" w:sz="4" w:space="0" w:color="auto"/>
              <w:left w:val="single" w:sz="4" w:space="0" w:color="auto"/>
              <w:bottom w:val="single" w:sz="4" w:space="0" w:color="auto"/>
              <w:right w:val="single" w:sz="4" w:space="0" w:color="auto"/>
            </w:tcBorders>
            <w:shd w:val="clear" w:color="auto" w:fill="auto"/>
          </w:tcPr>
          <w:p w14:paraId="4BB82ED3" w14:textId="77777777" w:rsidR="00C76F7F" w:rsidRPr="00312F2A" w:rsidRDefault="00C76F7F" w:rsidP="0056291F">
            <w:pPr>
              <w:ind w:left="40" w:firstLine="38"/>
              <w:rPr>
                <w:sz w:val="22"/>
                <w:szCs w:val="22"/>
              </w:rPr>
            </w:pPr>
            <w:r w:rsidRPr="00312F2A">
              <w:rPr>
                <w:sz w:val="22"/>
                <w:szCs w:val="22"/>
              </w:rPr>
              <w:t>D6999</w:t>
            </w:r>
          </w:p>
        </w:tc>
        <w:tc>
          <w:tcPr>
            <w:tcW w:w="2598" w:type="dxa"/>
            <w:gridSpan w:val="2"/>
            <w:tcBorders>
              <w:top w:val="single" w:sz="4" w:space="0" w:color="auto"/>
              <w:left w:val="single" w:sz="4" w:space="0" w:color="auto"/>
              <w:bottom w:val="single" w:sz="4" w:space="0" w:color="auto"/>
              <w:right w:val="single" w:sz="4" w:space="0" w:color="auto"/>
            </w:tcBorders>
            <w:shd w:val="clear" w:color="auto" w:fill="auto"/>
          </w:tcPr>
          <w:p w14:paraId="73E93827" w14:textId="77777777" w:rsidR="00C76F7F" w:rsidRPr="00312F2A" w:rsidRDefault="00C76F7F" w:rsidP="0056291F">
            <w:pPr>
              <w:ind w:left="40" w:firstLine="38"/>
              <w:rPr>
                <w:sz w:val="22"/>
                <w:szCs w:val="22"/>
              </w:rPr>
            </w:pPr>
            <w:r w:rsidRPr="00312F2A">
              <w:rPr>
                <w:sz w:val="22"/>
                <w:szCs w:val="22"/>
              </w:rPr>
              <w:t xml:space="preserve"> </w:t>
            </w:r>
          </w:p>
        </w:tc>
        <w:tc>
          <w:tcPr>
            <w:tcW w:w="1080" w:type="dxa"/>
            <w:gridSpan w:val="3"/>
            <w:tcBorders>
              <w:top w:val="single" w:sz="4" w:space="0" w:color="auto"/>
              <w:left w:val="single" w:sz="4" w:space="0" w:color="auto"/>
              <w:bottom w:val="single" w:sz="4" w:space="0" w:color="auto"/>
              <w:right w:val="single" w:sz="4" w:space="0" w:color="auto"/>
            </w:tcBorders>
            <w:shd w:val="clear" w:color="auto" w:fill="auto"/>
          </w:tcPr>
          <w:p w14:paraId="551C38C3" w14:textId="77777777" w:rsidR="00C76F7F" w:rsidRPr="00312F2A" w:rsidRDefault="00C76F7F" w:rsidP="0056291F">
            <w:pPr>
              <w:ind w:left="40" w:firstLine="38"/>
              <w:rPr>
                <w:sz w:val="22"/>
                <w:szCs w:val="22"/>
              </w:rPr>
            </w:pPr>
            <w:r w:rsidRPr="00312F2A">
              <w:rPr>
                <w:sz w:val="22"/>
                <w:szCs w:val="22"/>
              </w:rPr>
              <w:t>Yes</w:t>
            </w:r>
          </w:p>
          <w:p w14:paraId="36BA6FC6" w14:textId="77777777" w:rsidR="00C76F7F" w:rsidRPr="00312F2A" w:rsidRDefault="00C76F7F" w:rsidP="0056291F">
            <w:pPr>
              <w:ind w:left="40" w:firstLine="38"/>
              <w:rPr>
                <w:sz w:val="22"/>
                <w:szCs w:val="22"/>
              </w:rPr>
            </w:pPr>
            <w:r w:rsidRPr="00312F2A">
              <w:rPr>
                <w:sz w:val="22"/>
                <w:szCs w:val="22"/>
              </w:rPr>
              <w:t>(PA) (IC)</w:t>
            </w:r>
          </w:p>
        </w:tc>
        <w:tc>
          <w:tcPr>
            <w:tcW w:w="866" w:type="dxa"/>
            <w:gridSpan w:val="3"/>
            <w:tcBorders>
              <w:top w:val="single" w:sz="4" w:space="0" w:color="auto"/>
              <w:left w:val="single" w:sz="4" w:space="0" w:color="auto"/>
              <w:bottom w:val="single" w:sz="4" w:space="0" w:color="auto"/>
              <w:right w:val="single" w:sz="4" w:space="0" w:color="auto"/>
            </w:tcBorders>
            <w:shd w:val="clear" w:color="auto" w:fill="auto"/>
          </w:tcPr>
          <w:p w14:paraId="295EDE17" w14:textId="77777777" w:rsidR="00C76F7F" w:rsidRDefault="00C76F7F" w:rsidP="0056291F">
            <w:pPr>
              <w:ind w:left="40" w:firstLine="38"/>
              <w:rPr>
                <w:sz w:val="22"/>
                <w:szCs w:val="22"/>
              </w:rPr>
            </w:pPr>
            <w:r w:rsidRPr="00312F2A">
              <w:rPr>
                <w:sz w:val="22"/>
                <w:szCs w:val="22"/>
              </w:rPr>
              <w:t>Yes         (PA)</w:t>
            </w:r>
          </w:p>
          <w:p w14:paraId="377AE60F" w14:textId="77777777" w:rsidR="00C76F7F" w:rsidRPr="00312F2A" w:rsidRDefault="00C76F7F" w:rsidP="0056291F">
            <w:pPr>
              <w:ind w:left="40" w:firstLine="38"/>
              <w:rPr>
                <w:sz w:val="22"/>
                <w:szCs w:val="22"/>
              </w:rPr>
            </w:pPr>
            <w:r>
              <w:rPr>
                <w:sz w:val="22"/>
                <w:szCs w:val="22"/>
              </w:rPr>
              <w:t>(IC)</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00D88ECA" w14:textId="77777777" w:rsidR="00C76F7F" w:rsidRDefault="00C76F7F" w:rsidP="0056291F">
            <w:pPr>
              <w:ind w:left="40" w:firstLine="38"/>
              <w:rPr>
                <w:sz w:val="22"/>
                <w:szCs w:val="22"/>
              </w:rPr>
            </w:pPr>
            <w:r>
              <w:rPr>
                <w:sz w:val="22"/>
                <w:szCs w:val="22"/>
              </w:rPr>
              <w:t>Yes</w:t>
            </w:r>
          </w:p>
          <w:p w14:paraId="0EEA9DD9" w14:textId="77777777" w:rsidR="00C76F7F" w:rsidRDefault="00C76F7F" w:rsidP="0056291F">
            <w:pPr>
              <w:ind w:left="40" w:firstLine="38"/>
              <w:rPr>
                <w:sz w:val="22"/>
                <w:szCs w:val="22"/>
              </w:rPr>
            </w:pPr>
            <w:r>
              <w:rPr>
                <w:sz w:val="22"/>
                <w:szCs w:val="22"/>
              </w:rPr>
              <w:t xml:space="preserve">(PA) </w:t>
            </w:r>
          </w:p>
          <w:p w14:paraId="59B645BA" w14:textId="77777777" w:rsidR="00C76F7F" w:rsidRPr="00312F2A" w:rsidRDefault="00C76F7F" w:rsidP="0056291F">
            <w:pPr>
              <w:ind w:left="40" w:firstLine="38"/>
              <w:rPr>
                <w:sz w:val="22"/>
                <w:szCs w:val="22"/>
              </w:rPr>
            </w:pPr>
            <w:r>
              <w:rPr>
                <w:sz w:val="22"/>
                <w:szCs w:val="22"/>
              </w:rPr>
              <w:t>(IC)</w:t>
            </w:r>
          </w:p>
        </w:tc>
        <w:tc>
          <w:tcPr>
            <w:tcW w:w="1645" w:type="dxa"/>
            <w:tcBorders>
              <w:top w:val="single" w:sz="4" w:space="0" w:color="auto"/>
              <w:left w:val="single" w:sz="4" w:space="0" w:color="auto"/>
              <w:bottom w:val="single" w:sz="4" w:space="0" w:color="auto"/>
              <w:right w:val="single" w:sz="4" w:space="0" w:color="auto"/>
            </w:tcBorders>
            <w:shd w:val="clear" w:color="auto" w:fill="auto"/>
          </w:tcPr>
          <w:p w14:paraId="409DE93E" w14:textId="77777777" w:rsidR="00C76F7F" w:rsidRPr="00312F2A" w:rsidRDefault="00C76F7F" w:rsidP="0056291F">
            <w:pPr>
              <w:pStyle w:val="Reg1"/>
              <w:ind w:left="40"/>
              <w:rPr>
                <w:szCs w:val="22"/>
              </w:rPr>
            </w:pPr>
            <w:r w:rsidRPr="00312F2A">
              <w:rPr>
                <w:szCs w:val="22"/>
              </w:rPr>
              <w:t xml:space="preserve">Include documentation to substantiate why the repair could not be done chairside. See 602(A) and (B) above and </w:t>
            </w:r>
            <w:r w:rsidRPr="00312F2A">
              <w:rPr>
                <w:szCs w:val="22"/>
              </w:rPr>
              <w:br/>
              <w:t>130 CMR 420.429(B).</w:t>
            </w:r>
          </w:p>
        </w:tc>
      </w:tr>
      <w:tr w:rsidR="00C76F7F" w:rsidRPr="00312F2A" w14:paraId="643D5808" w14:textId="77777777" w:rsidTr="0056291F">
        <w:trPr>
          <w:trHeight w:val="266"/>
          <w:jc w:val="center"/>
        </w:trPr>
        <w:tc>
          <w:tcPr>
            <w:tcW w:w="8583" w:type="dxa"/>
            <w:gridSpan w:val="12"/>
            <w:tcBorders>
              <w:top w:val="single" w:sz="4" w:space="0" w:color="auto"/>
              <w:left w:val="single" w:sz="4" w:space="0" w:color="auto"/>
              <w:bottom w:val="single" w:sz="4" w:space="0" w:color="auto"/>
              <w:right w:val="single" w:sz="4" w:space="0" w:color="auto"/>
            </w:tcBorders>
            <w:shd w:val="clear" w:color="auto" w:fill="auto"/>
          </w:tcPr>
          <w:p w14:paraId="63AFA442" w14:textId="77777777" w:rsidR="00C76F7F" w:rsidRPr="00312F2A" w:rsidRDefault="00C76F7F" w:rsidP="0056291F">
            <w:pPr>
              <w:ind w:left="40" w:firstLine="38"/>
              <w:rPr>
                <w:b/>
                <w:sz w:val="22"/>
                <w:szCs w:val="22"/>
              </w:rPr>
            </w:pPr>
            <w:r w:rsidRPr="00312F2A">
              <w:rPr>
                <w:b/>
                <w:sz w:val="22"/>
                <w:szCs w:val="22"/>
              </w:rPr>
              <w:t>Extractions (Includes Local Anesthesia and Routine Postoperative Care)</w:t>
            </w:r>
          </w:p>
        </w:tc>
      </w:tr>
      <w:tr w:rsidR="00C76F7F" w:rsidRPr="00312F2A" w14:paraId="38F3E753"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206725DE" w14:textId="77777777" w:rsidR="00C76F7F" w:rsidRPr="00312F2A" w:rsidRDefault="00C76F7F" w:rsidP="0056291F">
            <w:pPr>
              <w:ind w:left="40" w:firstLine="38"/>
              <w:rPr>
                <w:sz w:val="22"/>
                <w:szCs w:val="22"/>
              </w:rPr>
            </w:pPr>
            <w:r w:rsidRPr="00312F2A">
              <w:rPr>
                <w:sz w:val="22"/>
                <w:szCs w:val="22"/>
              </w:rPr>
              <w:t>D7111</w:t>
            </w:r>
          </w:p>
        </w:tc>
        <w:tc>
          <w:tcPr>
            <w:tcW w:w="2585" w:type="dxa"/>
            <w:tcBorders>
              <w:top w:val="single" w:sz="4" w:space="0" w:color="auto"/>
              <w:left w:val="nil"/>
              <w:bottom w:val="single" w:sz="4" w:space="0" w:color="auto"/>
              <w:right w:val="single" w:sz="4" w:space="0" w:color="auto"/>
            </w:tcBorders>
          </w:tcPr>
          <w:p w14:paraId="30246BE6"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004C1D84"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031504F5" w14:textId="77777777" w:rsidR="00C76F7F" w:rsidRPr="00312F2A" w:rsidRDefault="00C76F7F" w:rsidP="0056291F">
            <w:pPr>
              <w:ind w:left="40" w:firstLine="38"/>
              <w:rPr>
                <w:sz w:val="22"/>
                <w:szCs w:val="22"/>
              </w:rPr>
            </w:pPr>
            <w:r w:rsidRPr="00312F2A">
              <w:rPr>
                <w:sz w:val="22"/>
                <w:szCs w:val="22"/>
              </w:rPr>
              <w:t>Yes</w:t>
            </w:r>
          </w:p>
        </w:tc>
        <w:tc>
          <w:tcPr>
            <w:tcW w:w="1332" w:type="dxa"/>
            <w:gridSpan w:val="2"/>
            <w:tcBorders>
              <w:top w:val="single" w:sz="4" w:space="0" w:color="auto"/>
              <w:left w:val="nil"/>
              <w:bottom w:val="single" w:sz="4" w:space="0" w:color="auto"/>
              <w:right w:val="single" w:sz="4" w:space="0" w:color="auto"/>
            </w:tcBorders>
          </w:tcPr>
          <w:p w14:paraId="586BE0BA"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3D9930DA" w14:textId="77777777" w:rsidR="00C76F7F" w:rsidRPr="00312F2A" w:rsidRDefault="00C76F7F" w:rsidP="0056291F">
            <w:pPr>
              <w:ind w:left="40" w:firstLine="38"/>
              <w:rPr>
                <w:sz w:val="22"/>
                <w:szCs w:val="22"/>
              </w:rPr>
            </w:pPr>
          </w:p>
        </w:tc>
      </w:tr>
      <w:tr w:rsidR="00C76F7F" w:rsidRPr="00312F2A" w14:paraId="1BDC7138"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7FFE239B" w14:textId="77777777" w:rsidR="00C76F7F" w:rsidRPr="00312F2A" w:rsidRDefault="00C76F7F" w:rsidP="0056291F">
            <w:pPr>
              <w:ind w:left="40" w:firstLine="38"/>
              <w:rPr>
                <w:sz w:val="22"/>
                <w:szCs w:val="22"/>
              </w:rPr>
            </w:pPr>
            <w:r w:rsidRPr="00312F2A">
              <w:rPr>
                <w:sz w:val="22"/>
                <w:szCs w:val="22"/>
              </w:rPr>
              <w:t>D7140</w:t>
            </w:r>
          </w:p>
        </w:tc>
        <w:tc>
          <w:tcPr>
            <w:tcW w:w="2585" w:type="dxa"/>
            <w:tcBorders>
              <w:top w:val="single" w:sz="4" w:space="0" w:color="auto"/>
              <w:left w:val="nil"/>
              <w:bottom w:val="single" w:sz="4" w:space="0" w:color="auto"/>
              <w:right w:val="single" w:sz="4" w:space="0" w:color="auto"/>
            </w:tcBorders>
          </w:tcPr>
          <w:p w14:paraId="53A8E3F3"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113DB7AC"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07BC0586" w14:textId="77777777" w:rsidR="00C76F7F" w:rsidRPr="00312F2A" w:rsidRDefault="00C76F7F" w:rsidP="0056291F">
            <w:pPr>
              <w:ind w:left="40" w:firstLine="38"/>
              <w:rPr>
                <w:sz w:val="22"/>
                <w:szCs w:val="22"/>
              </w:rPr>
            </w:pPr>
            <w:r w:rsidRPr="00312F2A">
              <w:rPr>
                <w:sz w:val="22"/>
                <w:szCs w:val="22"/>
              </w:rPr>
              <w:t>Yes</w:t>
            </w:r>
          </w:p>
        </w:tc>
        <w:tc>
          <w:tcPr>
            <w:tcW w:w="1332" w:type="dxa"/>
            <w:gridSpan w:val="2"/>
            <w:tcBorders>
              <w:top w:val="single" w:sz="4" w:space="0" w:color="auto"/>
              <w:left w:val="nil"/>
              <w:bottom w:val="single" w:sz="4" w:space="0" w:color="auto"/>
              <w:right w:val="single" w:sz="4" w:space="0" w:color="auto"/>
            </w:tcBorders>
          </w:tcPr>
          <w:p w14:paraId="532C9675"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7094E9DB" w14:textId="77777777" w:rsidR="00C76F7F" w:rsidRPr="00312F2A" w:rsidRDefault="00C76F7F" w:rsidP="0056291F">
            <w:pPr>
              <w:ind w:left="40" w:firstLine="38"/>
              <w:rPr>
                <w:sz w:val="22"/>
                <w:szCs w:val="22"/>
              </w:rPr>
            </w:pPr>
          </w:p>
        </w:tc>
      </w:tr>
      <w:tr w:rsidR="00C76F7F" w:rsidRPr="00312F2A" w14:paraId="10B8DC40"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72F03227" w14:textId="77777777" w:rsidR="00C76F7F" w:rsidRPr="00312F2A" w:rsidRDefault="00C76F7F" w:rsidP="0056291F">
            <w:pPr>
              <w:ind w:left="40" w:firstLine="38"/>
              <w:rPr>
                <w:sz w:val="22"/>
                <w:szCs w:val="22"/>
              </w:rPr>
            </w:pPr>
            <w:r w:rsidRPr="00312F2A">
              <w:rPr>
                <w:sz w:val="22"/>
                <w:szCs w:val="22"/>
              </w:rPr>
              <w:t>D7210</w:t>
            </w:r>
          </w:p>
        </w:tc>
        <w:tc>
          <w:tcPr>
            <w:tcW w:w="2585" w:type="dxa"/>
            <w:tcBorders>
              <w:top w:val="single" w:sz="4" w:space="0" w:color="auto"/>
              <w:left w:val="nil"/>
              <w:bottom w:val="single" w:sz="4" w:space="0" w:color="auto"/>
              <w:right w:val="single" w:sz="4" w:space="0" w:color="auto"/>
            </w:tcBorders>
          </w:tcPr>
          <w:p w14:paraId="03C106F2"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1F34204C"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2DC7C7CC" w14:textId="77777777" w:rsidR="00C76F7F" w:rsidRPr="00312F2A" w:rsidRDefault="00C76F7F" w:rsidP="0056291F">
            <w:pPr>
              <w:ind w:left="40" w:firstLine="38"/>
              <w:rPr>
                <w:sz w:val="22"/>
                <w:szCs w:val="22"/>
              </w:rPr>
            </w:pPr>
            <w:r w:rsidRPr="00312F2A">
              <w:rPr>
                <w:sz w:val="22"/>
                <w:szCs w:val="22"/>
              </w:rPr>
              <w:t>Yes</w:t>
            </w:r>
          </w:p>
        </w:tc>
        <w:tc>
          <w:tcPr>
            <w:tcW w:w="1332" w:type="dxa"/>
            <w:gridSpan w:val="2"/>
            <w:tcBorders>
              <w:top w:val="single" w:sz="4" w:space="0" w:color="auto"/>
              <w:left w:val="nil"/>
              <w:bottom w:val="single" w:sz="4" w:space="0" w:color="auto"/>
              <w:right w:val="single" w:sz="4" w:space="0" w:color="auto"/>
            </w:tcBorders>
          </w:tcPr>
          <w:p w14:paraId="64489BD3"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508EC8C4" w14:textId="77777777" w:rsidR="00C76F7F" w:rsidRPr="00312F2A" w:rsidRDefault="00C76F7F" w:rsidP="0056291F">
            <w:pPr>
              <w:ind w:left="40" w:firstLine="38"/>
              <w:rPr>
                <w:sz w:val="22"/>
                <w:szCs w:val="22"/>
              </w:rPr>
            </w:pPr>
          </w:p>
        </w:tc>
      </w:tr>
      <w:tr w:rsidR="00C76F7F" w:rsidRPr="00312F2A" w14:paraId="0992C9AB"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1EE63CF2" w14:textId="77777777" w:rsidR="00C76F7F" w:rsidRPr="00312F2A" w:rsidRDefault="00C76F7F" w:rsidP="0056291F">
            <w:pPr>
              <w:ind w:left="40" w:firstLine="38"/>
              <w:rPr>
                <w:sz w:val="22"/>
                <w:szCs w:val="22"/>
              </w:rPr>
            </w:pPr>
            <w:r w:rsidRPr="00312F2A">
              <w:rPr>
                <w:sz w:val="22"/>
                <w:szCs w:val="22"/>
              </w:rPr>
              <w:t>D7220</w:t>
            </w:r>
          </w:p>
        </w:tc>
        <w:tc>
          <w:tcPr>
            <w:tcW w:w="2585" w:type="dxa"/>
            <w:tcBorders>
              <w:top w:val="single" w:sz="4" w:space="0" w:color="auto"/>
              <w:left w:val="nil"/>
              <w:bottom w:val="single" w:sz="4" w:space="0" w:color="auto"/>
              <w:right w:val="single" w:sz="4" w:space="0" w:color="auto"/>
            </w:tcBorders>
          </w:tcPr>
          <w:p w14:paraId="01BCE483"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46972BD6"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30799E11" w14:textId="77777777" w:rsidR="00C76F7F" w:rsidRPr="00312F2A" w:rsidRDefault="00C76F7F" w:rsidP="0056291F">
            <w:pPr>
              <w:ind w:left="40" w:firstLine="38"/>
              <w:rPr>
                <w:sz w:val="22"/>
                <w:szCs w:val="22"/>
              </w:rPr>
            </w:pPr>
            <w:r w:rsidRPr="00312F2A">
              <w:rPr>
                <w:sz w:val="22"/>
                <w:szCs w:val="22"/>
              </w:rPr>
              <w:t xml:space="preserve">Yes </w:t>
            </w:r>
          </w:p>
        </w:tc>
        <w:tc>
          <w:tcPr>
            <w:tcW w:w="1332" w:type="dxa"/>
            <w:gridSpan w:val="2"/>
            <w:tcBorders>
              <w:top w:val="single" w:sz="4" w:space="0" w:color="auto"/>
              <w:left w:val="nil"/>
              <w:bottom w:val="single" w:sz="4" w:space="0" w:color="auto"/>
              <w:right w:val="single" w:sz="4" w:space="0" w:color="auto"/>
            </w:tcBorders>
          </w:tcPr>
          <w:p w14:paraId="44B1BD2E" w14:textId="77777777" w:rsidR="00C76F7F" w:rsidRPr="00312F2A" w:rsidRDefault="00C76F7F" w:rsidP="0056291F">
            <w:pPr>
              <w:ind w:left="40" w:firstLine="38"/>
              <w:rPr>
                <w:sz w:val="22"/>
                <w:szCs w:val="22"/>
              </w:rPr>
            </w:pPr>
            <w:r w:rsidRPr="00312F2A">
              <w:rPr>
                <w:sz w:val="22"/>
                <w:szCs w:val="22"/>
              </w:rPr>
              <w:t xml:space="preserve">Yes </w:t>
            </w:r>
          </w:p>
        </w:tc>
        <w:tc>
          <w:tcPr>
            <w:tcW w:w="1645" w:type="dxa"/>
            <w:tcBorders>
              <w:top w:val="single" w:sz="4" w:space="0" w:color="auto"/>
              <w:left w:val="nil"/>
              <w:bottom w:val="single" w:sz="4" w:space="0" w:color="auto"/>
              <w:right w:val="single" w:sz="4" w:space="0" w:color="auto"/>
            </w:tcBorders>
          </w:tcPr>
          <w:p w14:paraId="71B360BB" w14:textId="77777777" w:rsidR="00C76F7F" w:rsidRPr="00312F2A" w:rsidRDefault="00C76F7F" w:rsidP="0056291F">
            <w:pPr>
              <w:ind w:left="40" w:firstLine="38"/>
              <w:rPr>
                <w:sz w:val="22"/>
                <w:szCs w:val="22"/>
              </w:rPr>
            </w:pPr>
          </w:p>
        </w:tc>
      </w:tr>
      <w:tr w:rsidR="00C76F7F" w:rsidRPr="00312F2A" w14:paraId="538BDACE"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5F4F4F9B" w14:textId="77777777" w:rsidR="00C76F7F" w:rsidRPr="00312F2A" w:rsidRDefault="00C76F7F" w:rsidP="0056291F">
            <w:pPr>
              <w:ind w:left="40" w:firstLine="38"/>
              <w:rPr>
                <w:sz w:val="22"/>
                <w:szCs w:val="22"/>
              </w:rPr>
            </w:pPr>
            <w:r w:rsidRPr="00312F2A">
              <w:rPr>
                <w:sz w:val="22"/>
                <w:szCs w:val="22"/>
              </w:rPr>
              <w:t>D7230</w:t>
            </w:r>
          </w:p>
        </w:tc>
        <w:tc>
          <w:tcPr>
            <w:tcW w:w="2585" w:type="dxa"/>
            <w:tcBorders>
              <w:top w:val="single" w:sz="4" w:space="0" w:color="auto"/>
              <w:left w:val="nil"/>
              <w:bottom w:val="single" w:sz="4" w:space="0" w:color="auto"/>
              <w:right w:val="single" w:sz="4" w:space="0" w:color="auto"/>
            </w:tcBorders>
          </w:tcPr>
          <w:p w14:paraId="00ADC6C7"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25AF6F20"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5646E642" w14:textId="77777777" w:rsidR="00C76F7F" w:rsidRPr="00312F2A" w:rsidRDefault="00C76F7F" w:rsidP="0056291F">
            <w:pPr>
              <w:ind w:left="40" w:firstLine="38"/>
              <w:rPr>
                <w:sz w:val="22"/>
                <w:szCs w:val="22"/>
              </w:rPr>
            </w:pPr>
            <w:r w:rsidRPr="00312F2A">
              <w:rPr>
                <w:sz w:val="22"/>
                <w:szCs w:val="22"/>
              </w:rPr>
              <w:t xml:space="preserve">Yes </w:t>
            </w:r>
          </w:p>
        </w:tc>
        <w:tc>
          <w:tcPr>
            <w:tcW w:w="1332" w:type="dxa"/>
            <w:gridSpan w:val="2"/>
            <w:tcBorders>
              <w:top w:val="single" w:sz="4" w:space="0" w:color="auto"/>
              <w:left w:val="nil"/>
              <w:bottom w:val="single" w:sz="4" w:space="0" w:color="auto"/>
              <w:right w:val="single" w:sz="4" w:space="0" w:color="auto"/>
            </w:tcBorders>
          </w:tcPr>
          <w:p w14:paraId="78FC49D4"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01A93611" w14:textId="77777777" w:rsidR="00C76F7F" w:rsidRPr="00312F2A" w:rsidRDefault="00C76F7F" w:rsidP="0056291F">
            <w:pPr>
              <w:ind w:left="40" w:firstLine="38"/>
              <w:rPr>
                <w:sz w:val="22"/>
                <w:szCs w:val="22"/>
              </w:rPr>
            </w:pPr>
          </w:p>
        </w:tc>
      </w:tr>
      <w:tr w:rsidR="00C76F7F" w:rsidRPr="00312F2A" w14:paraId="4995F94B"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3755E642" w14:textId="77777777" w:rsidR="00C76F7F" w:rsidRPr="00312F2A" w:rsidRDefault="00C76F7F" w:rsidP="0056291F">
            <w:pPr>
              <w:ind w:left="40" w:firstLine="38"/>
              <w:rPr>
                <w:sz w:val="22"/>
                <w:szCs w:val="22"/>
              </w:rPr>
            </w:pPr>
            <w:r w:rsidRPr="00312F2A">
              <w:rPr>
                <w:sz w:val="22"/>
                <w:szCs w:val="22"/>
              </w:rPr>
              <w:t>D7240</w:t>
            </w:r>
          </w:p>
        </w:tc>
        <w:tc>
          <w:tcPr>
            <w:tcW w:w="2585" w:type="dxa"/>
            <w:tcBorders>
              <w:top w:val="single" w:sz="4" w:space="0" w:color="auto"/>
              <w:left w:val="nil"/>
              <w:bottom w:val="single" w:sz="4" w:space="0" w:color="auto"/>
              <w:right w:val="single" w:sz="4" w:space="0" w:color="auto"/>
            </w:tcBorders>
          </w:tcPr>
          <w:p w14:paraId="756F339C"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461BEC5F" w14:textId="77777777" w:rsidR="00C76F7F" w:rsidRPr="00312F2A" w:rsidRDefault="00C76F7F" w:rsidP="0056291F">
            <w:pPr>
              <w:ind w:left="40" w:firstLine="38"/>
              <w:rPr>
                <w:sz w:val="22"/>
                <w:szCs w:val="22"/>
              </w:rPr>
            </w:pPr>
            <w:r w:rsidRPr="00312F2A">
              <w:rPr>
                <w:sz w:val="22"/>
                <w:szCs w:val="22"/>
              </w:rPr>
              <w:t xml:space="preserve">Yes </w:t>
            </w:r>
          </w:p>
          <w:p w14:paraId="3847C65D" w14:textId="77777777" w:rsidR="00C76F7F" w:rsidRPr="00312F2A" w:rsidRDefault="00C76F7F" w:rsidP="0056291F">
            <w:pPr>
              <w:ind w:left="40" w:firstLine="38"/>
              <w:rPr>
                <w:sz w:val="22"/>
                <w:szCs w:val="22"/>
              </w:rPr>
            </w:pPr>
            <w:r w:rsidRPr="00312F2A">
              <w:rPr>
                <w:sz w:val="22"/>
                <w:szCs w:val="22"/>
              </w:rPr>
              <w:t>(PA)</w:t>
            </w:r>
          </w:p>
        </w:tc>
        <w:tc>
          <w:tcPr>
            <w:tcW w:w="990" w:type="dxa"/>
            <w:gridSpan w:val="3"/>
            <w:tcBorders>
              <w:top w:val="single" w:sz="4" w:space="0" w:color="auto"/>
              <w:left w:val="nil"/>
              <w:bottom w:val="single" w:sz="4" w:space="0" w:color="auto"/>
              <w:right w:val="single" w:sz="4" w:space="0" w:color="auto"/>
            </w:tcBorders>
          </w:tcPr>
          <w:p w14:paraId="3491AD0F" w14:textId="77777777" w:rsidR="00C76F7F" w:rsidRPr="00312F2A" w:rsidRDefault="00C76F7F" w:rsidP="0056291F">
            <w:pPr>
              <w:ind w:left="40" w:firstLine="38"/>
              <w:rPr>
                <w:sz w:val="22"/>
                <w:szCs w:val="22"/>
              </w:rPr>
            </w:pPr>
            <w:r w:rsidRPr="00312F2A">
              <w:rPr>
                <w:sz w:val="22"/>
                <w:szCs w:val="22"/>
              </w:rPr>
              <w:t>Yes         (PA)</w:t>
            </w:r>
          </w:p>
        </w:tc>
        <w:tc>
          <w:tcPr>
            <w:tcW w:w="1332" w:type="dxa"/>
            <w:gridSpan w:val="2"/>
            <w:tcBorders>
              <w:top w:val="single" w:sz="4" w:space="0" w:color="auto"/>
              <w:left w:val="nil"/>
              <w:bottom w:val="single" w:sz="4" w:space="0" w:color="auto"/>
              <w:right w:val="single" w:sz="4" w:space="0" w:color="auto"/>
            </w:tcBorders>
          </w:tcPr>
          <w:p w14:paraId="53A8F908" w14:textId="77777777" w:rsidR="00C76F7F" w:rsidRPr="00312F2A" w:rsidRDefault="00C76F7F" w:rsidP="0056291F">
            <w:pPr>
              <w:ind w:left="40" w:firstLine="38"/>
              <w:rPr>
                <w:sz w:val="22"/>
                <w:szCs w:val="22"/>
              </w:rPr>
            </w:pPr>
            <w:r w:rsidRPr="00312F2A">
              <w:rPr>
                <w:sz w:val="22"/>
                <w:szCs w:val="22"/>
              </w:rPr>
              <w:t xml:space="preserve">Yes </w:t>
            </w:r>
          </w:p>
          <w:p w14:paraId="146686EB" w14:textId="77777777" w:rsidR="00C76F7F" w:rsidRPr="00312F2A" w:rsidRDefault="00C76F7F" w:rsidP="0056291F">
            <w:pPr>
              <w:ind w:left="40" w:firstLine="38"/>
              <w:rPr>
                <w:sz w:val="22"/>
                <w:szCs w:val="22"/>
              </w:rPr>
            </w:pPr>
            <w:r w:rsidRPr="00312F2A">
              <w:rPr>
                <w:sz w:val="22"/>
                <w:szCs w:val="22"/>
              </w:rPr>
              <w:t>(PA)</w:t>
            </w:r>
          </w:p>
        </w:tc>
        <w:tc>
          <w:tcPr>
            <w:tcW w:w="1645" w:type="dxa"/>
            <w:tcBorders>
              <w:top w:val="single" w:sz="4" w:space="0" w:color="auto"/>
              <w:left w:val="nil"/>
              <w:bottom w:val="single" w:sz="4" w:space="0" w:color="auto"/>
              <w:right w:val="single" w:sz="4" w:space="0" w:color="auto"/>
            </w:tcBorders>
          </w:tcPr>
          <w:p w14:paraId="3C52A523" w14:textId="77777777" w:rsidR="00C76F7F" w:rsidRPr="00312F2A" w:rsidRDefault="00C76F7F" w:rsidP="0056291F">
            <w:pPr>
              <w:ind w:firstLine="38"/>
              <w:rPr>
                <w:sz w:val="22"/>
                <w:szCs w:val="22"/>
              </w:rPr>
            </w:pPr>
            <w:r w:rsidRPr="00312F2A">
              <w:rPr>
                <w:sz w:val="22"/>
                <w:szCs w:val="22"/>
              </w:rPr>
              <w:t xml:space="preserve">Include </w:t>
            </w:r>
            <w:proofErr w:type="spellStart"/>
            <w:r w:rsidRPr="00312F2A">
              <w:rPr>
                <w:sz w:val="22"/>
                <w:szCs w:val="22"/>
              </w:rPr>
              <w:t>Panorex</w:t>
            </w:r>
            <w:proofErr w:type="spellEnd"/>
            <w:r w:rsidRPr="00312F2A">
              <w:rPr>
                <w:sz w:val="22"/>
                <w:szCs w:val="22"/>
              </w:rPr>
              <w:t xml:space="preserve"> film. See 602(A) above and 130 CMR 420.430(D).</w:t>
            </w:r>
          </w:p>
        </w:tc>
      </w:tr>
      <w:tr w:rsidR="00C76F7F" w:rsidRPr="00312F2A" w14:paraId="14E833BE"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19899A53" w14:textId="77777777" w:rsidR="00C76F7F" w:rsidRPr="00312F2A" w:rsidRDefault="00C76F7F" w:rsidP="0056291F">
            <w:pPr>
              <w:ind w:left="40" w:firstLine="38"/>
              <w:rPr>
                <w:sz w:val="22"/>
                <w:szCs w:val="22"/>
              </w:rPr>
            </w:pPr>
            <w:r w:rsidRPr="00312F2A">
              <w:rPr>
                <w:sz w:val="22"/>
                <w:szCs w:val="22"/>
              </w:rPr>
              <w:t>D7250</w:t>
            </w:r>
          </w:p>
        </w:tc>
        <w:tc>
          <w:tcPr>
            <w:tcW w:w="2585" w:type="dxa"/>
            <w:tcBorders>
              <w:top w:val="single" w:sz="4" w:space="0" w:color="auto"/>
              <w:left w:val="nil"/>
              <w:bottom w:val="single" w:sz="4" w:space="0" w:color="auto"/>
              <w:right w:val="single" w:sz="4" w:space="0" w:color="auto"/>
            </w:tcBorders>
          </w:tcPr>
          <w:p w14:paraId="4EF22117"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39EC5F60"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3C13AE8E" w14:textId="77777777" w:rsidR="00C76F7F" w:rsidRPr="00312F2A" w:rsidRDefault="00C76F7F" w:rsidP="0056291F">
            <w:pPr>
              <w:ind w:left="40" w:firstLine="38"/>
              <w:rPr>
                <w:sz w:val="22"/>
                <w:szCs w:val="22"/>
              </w:rPr>
            </w:pPr>
            <w:r w:rsidRPr="00312F2A">
              <w:rPr>
                <w:sz w:val="22"/>
                <w:szCs w:val="22"/>
              </w:rPr>
              <w:t>Yes</w:t>
            </w:r>
          </w:p>
        </w:tc>
        <w:tc>
          <w:tcPr>
            <w:tcW w:w="1332" w:type="dxa"/>
            <w:gridSpan w:val="2"/>
            <w:tcBorders>
              <w:top w:val="single" w:sz="4" w:space="0" w:color="auto"/>
              <w:left w:val="nil"/>
              <w:bottom w:val="single" w:sz="4" w:space="0" w:color="auto"/>
              <w:right w:val="single" w:sz="4" w:space="0" w:color="auto"/>
            </w:tcBorders>
          </w:tcPr>
          <w:p w14:paraId="5A1C5EC4"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0D6C7599" w14:textId="77777777" w:rsidR="00C76F7F" w:rsidRPr="00312F2A" w:rsidRDefault="00C76F7F" w:rsidP="0056291F">
            <w:pPr>
              <w:ind w:left="40" w:firstLine="38"/>
              <w:rPr>
                <w:sz w:val="22"/>
                <w:szCs w:val="22"/>
              </w:rPr>
            </w:pPr>
          </w:p>
        </w:tc>
      </w:tr>
      <w:tr w:rsidR="00C76F7F" w:rsidRPr="00312F2A" w14:paraId="5471037D"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2B15CC9A" w14:textId="77777777" w:rsidR="00C76F7F" w:rsidRPr="00312F2A" w:rsidRDefault="00C76F7F" w:rsidP="0056291F">
            <w:pPr>
              <w:ind w:left="40" w:firstLine="38"/>
              <w:rPr>
                <w:sz w:val="22"/>
                <w:szCs w:val="22"/>
              </w:rPr>
            </w:pPr>
            <w:r w:rsidRPr="00312F2A">
              <w:rPr>
                <w:sz w:val="22"/>
                <w:szCs w:val="22"/>
              </w:rPr>
              <w:t>D7270</w:t>
            </w:r>
          </w:p>
        </w:tc>
        <w:tc>
          <w:tcPr>
            <w:tcW w:w="2585" w:type="dxa"/>
            <w:tcBorders>
              <w:top w:val="single" w:sz="4" w:space="0" w:color="auto"/>
              <w:left w:val="nil"/>
              <w:bottom w:val="single" w:sz="4" w:space="0" w:color="auto"/>
              <w:right w:val="single" w:sz="4" w:space="0" w:color="auto"/>
            </w:tcBorders>
          </w:tcPr>
          <w:p w14:paraId="7E56FBD8"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6A088DBE"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6532B106" w14:textId="77777777" w:rsidR="00C76F7F" w:rsidRPr="00312F2A" w:rsidRDefault="00C76F7F" w:rsidP="0056291F">
            <w:pPr>
              <w:ind w:left="40" w:firstLine="38"/>
              <w:rPr>
                <w:sz w:val="22"/>
                <w:szCs w:val="22"/>
              </w:rPr>
            </w:pPr>
            <w:r w:rsidRPr="00312F2A">
              <w:rPr>
                <w:sz w:val="22"/>
                <w:szCs w:val="22"/>
              </w:rPr>
              <w:t>Yes</w:t>
            </w:r>
          </w:p>
        </w:tc>
        <w:tc>
          <w:tcPr>
            <w:tcW w:w="1332" w:type="dxa"/>
            <w:gridSpan w:val="2"/>
            <w:tcBorders>
              <w:top w:val="single" w:sz="4" w:space="0" w:color="auto"/>
              <w:left w:val="nil"/>
              <w:bottom w:val="single" w:sz="4" w:space="0" w:color="auto"/>
              <w:right w:val="single" w:sz="4" w:space="0" w:color="auto"/>
            </w:tcBorders>
          </w:tcPr>
          <w:p w14:paraId="64BE2ECF"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6F16B029" w14:textId="77777777" w:rsidR="00C76F7F" w:rsidRPr="00312F2A" w:rsidRDefault="00C76F7F" w:rsidP="0056291F">
            <w:pPr>
              <w:ind w:left="40" w:firstLine="38"/>
              <w:rPr>
                <w:sz w:val="22"/>
                <w:szCs w:val="22"/>
              </w:rPr>
            </w:pPr>
          </w:p>
        </w:tc>
      </w:tr>
      <w:tr w:rsidR="00C76F7F" w:rsidRPr="00312F2A" w14:paraId="52D5F988"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0E9FB026" w14:textId="77777777" w:rsidR="00C76F7F" w:rsidRPr="00312F2A" w:rsidRDefault="00C76F7F" w:rsidP="0056291F">
            <w:pPr>
              <w:ind w:left="40" w:firstLine="38"/>
              <w:rPr>
                <w:sz w:val="22"/>
                <w:szCs w:val="22"/>
              </w:rPr>
            </w:pPr>
            <w:r w:rsidRPr="00312F2A">
              <w:rPr>
                <w:sz w:val="22"/>
                <w:szCs w:val="22"/>
              </w:rPr>
              <w:t>D7280</w:t>
            </w:r>
          </w:p>
        </w:tc>
        <w:tc>
          <w:tcPr>
            <w:tcW w:w="2585" w:type="dxa"/>
            <w:tcBorders>
              <w:top w:val="single" w:sz="4" w:space="0" w:color="auto"/>
              <w:left w:val="nil"/>
              <w:bottom w:val="single" w:sz="4" w:space="0" w:color="auto"/>
              <w:right w:val="single" w:sz="4" w:space="0" w:color="auto"/>
            </w:tcBorders>
          </w:tcPr>
          <w:p w14:paraId="1F355E33" w14:textId="77777777" w:rsidR="00C76F7F" w:rsidRPr="00312F2A" w:rsidRDefault="00C76F7F" w:rsidP="0056291F">
            <w:pPr>
              <w:ind w:left="40" w:firstLine="38"/>
              <w:rPr>
                <w:sz w:val="22"/>
                <w:szCs w:val="22"/>
              </w:rPr>
            </w:pPr>
            <w:r w:rsidRPr="00312F2A">
              <w:rPr>
                <w:sz w:val="22"/>
                <w:szCs w:val="22"/>
              </w:rPr>
              <w:t>Including orthodontic attachments</w:t>
            </w:r>
          </w:p>
        </w:tc>
        <w:tc>
          <w:tcPr>
            <w:tcW w:w="918" w:type="dxa"/>
            <w:gridSpan w:val="2"/>
            <w:tcBorders>
              <w:top w:val="single" w:sz="4" w:space="0" w:color="auto"/>
              <w:left w:val="nil"/>
              <w:bottom w:val="single" w:sz="4" w:space="0" w:color="auto"/>
              <w:right w:val="single" w:sz="4" w:space="0" w:color="auto"/>
            </w:tcBorders>
          </w:tcPr>
          <w:p w14:paraId="5D6B8D70"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021DE366" w14:textId="77777777" w:rsidR="00C76F7F" w:rsidRPr="00312F2A" w:rsidRDefault="00C76F7F" w:rsidP="0056291F">
            <w:pPr>
              <w:ind w:left="40" w:firstLine="38"/>
              <w:rPr>
                <w:sz w:val="22"/>
                <w:szCs w:val="22"/>
              </w:rPr>
            </w:pPr>
            <w:r w:rsidRPr="00312F2A">
              <w:rPr>
                <w:sz w:val="22"/>
                <w:szCs w:val="22"/>
              </w:rPr>
              <w:t>No</w:t>
            </w:r>
          </w:p>
        </w:tc>
        <w:tc>
          <w:tcPr>
            <w:tcW w:w="1332" w:type="dxa"/>
            <w:gridSpan w:val="2"/>
            <w:tcBorders>
              <w:top w:val="single" w:sz="4" w:space="0" w:color="auto"/>
              <w:left w:val="nil"/>
              <w:bottom w:val="single" w:sz="4" w:space="0" w:color="auto"/>
              <w:right w:val="single" w:sz="4" w:space="0" w:color="auto"/>
            </w:tcBorders>
          </w:tcPr>
          <w:p w14:paraId="4FA96E23" w14:textId="77777777" w:rsidR="00C76F7F" w:rsidRPr="00312F2A" w:rsidRDefault="00C76F7F" w:rsidP="0056291F">
            <w:pPr>
              <w:ind w:left="40" w:firstLine="38"/>
              <w:rPr>
                <w:sz w:val="22"/>
                <w:szCs w:val="22"/>
              </w:rPr>
            </w:pPr>
            <w:r w:rsidRPr="00312F2A">
              <w:rPr>
                <w:sz w:val="22"/>
                <w:szCs w:val="22"/>
              </w:rPr>
              <w:t>No</w:t>
            </w:r>
          </w:p>
        </w:tc>
        <w:tc>
          <w:tcPr>
            <w:tcW w:w="1645" w:type="dxa"/>
            <w:tcBorders>
              <w:top w:val="single" w:sz="4" w:space="0" w:color="auto"/>
              <w:left w:val="nil"/>
              <w:bottom w:val="single" w:sz="4" w:space="0" w:color="auto"/>
              <w:right w:val="single" w:sz="4" w:space="0" w:color="auto"/>
            </w:tcBorders>
          </w:tcPr>
          <w:p w14:paraId="31F30365" w14:textId="77777777" w:rsidR="00C76F7F" w:rsidRPr="00312F2A" w:rsidRDefault="00C76F7F" w:rsidP="0056291F">
            <w:pPr>
              <w:ind w:left="40" w:firstLine="38"/>
              <w:rPr>
                <w:sz w:val="22"/>
                <w:szCs w:val="22"/>
              </w:rPr>
            </w:pPr>
          </w:p>
        </w:tc>
      </w:tr>
      <w:tr w:rsidR="00C76F7F" w:rsidRPr="00312F2A" w14:paraId="03475B40" w14:textId="77777777" w:rsidTr="00E601CB">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14:paraId="75D2A6F4" w14:textId="77777777" w:rsidR="00C76F7F" w:rsidRPr="00312F2A" w:rsidRDefault="00C76F7F" w:rsidP="0056291F">
            <w:pPr>
              <w:ind w:left="40" w:firstLine="38"/>
              <w:rPr>
                <w:sz w:val="22"/>
                <w:szCs w:val="22"/>
              </w:rPr>
            </w:pPr>
            <w:r w:rsidRPr="00312F2A">
              <w:rPr>
                <w:sz w:val="22"/>
                <w:szCs w:val="22"/>
              </w:rPr>
              <w:t>D7283</w:t>
            </w:r>
          </w:p>
        </w:tc>
        <w:tc>
          <w:tcPr>
            <w:tcW w:w="2585" w:type="dxa"/>
            <w:tcBorders>
              <w:top w:val="single" w:sz="4" w:space="0" w:color="auto"/>
              <w:left w:val="nil"/>
              <w:bottom w:val="single" w:sz="4" w:space="0" w:color="auto"/>
              <w:right w:val="single" w:sz="4" w:space="0" w:color="auto"/>
            </w:tcBorders>
          </w:tcPr>
          <w:p w14:paraId="2D5BC299" w14:textId="77777777" w:rsidR="00C76F7F" w:rsidRPr="00312F2A" w:rsidRDefault="00C76F7F" w:rsidP="0056291F">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14:paraId="344526E6"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5BF20BB0" w14:textId="77777777" w:rsidR="00C76F7F" w:rsidRPr="00312F2A" w:rsidRDefault="00C76F7F" w:rsidP="0056291F">
            <w:pPr>
              <w:ind w:left="40" w:firstLine="38"/>
              <w:rPr>
                <w:sz w:val="22"/>
                <w:szCs w:val="22"/>
              </w:rPr>
            </w:pPr>
            <w:r w:rsidRPr="00312F2A">
              <w:rPr>
                <w:sz w:val="22"/>
                <w:szCs w:val="22"/>
              </w:rPr>
              <w:t>No</w:t>
            </w:r>
          </w:p>
        </w:tc>
        <w:tc>
          <w:tcPr>
            <w:tcW w:w="1332" w:type="dxa"/>
            <w:gridSpan w:val="2"/>
            <w:tcBorders>
              <w:top w:val="single" w:sz="4" w:space="0" w:color="auto"/>
              <w:left w:val="nil"/>
              <w:bottom w:val="single" w:sz="4" w:space="0" w:color="auto"/>
              <w:right w:val="single" w:sz="4" w:space="0" w:color="auto"/>
            </w:tcBorders>
          </w:tcPr>
          <w:p w14:paraId="6FB73960" w14:textId="77777777" w:rsidR="00C76F7F" w:rsidRPr="00312F2A" w:rsidRDefault="00C76F7F" w:rsidP="0056291F">
            <w:pPr>
              <w:ind w:left="40" w:firstLine="38"/>
              <w:rPr>
                <w:sz w:val="22"/>
                <w:szCs w:val="22"/>
              </w:rPr>
            </w:pPr>
            <w:r w:rsidRPr="00312F2A">
              <w:rPr>
                <w:sz w:val="22"/>
                <w:szCs w:val="22"/>
              </w:rPr>
              <w:t>No</w:t>
            </w:r>
          </w:p>
        </w:tc>
        <w:tc>
          <w:tcPr>
            <w:tcW w:w="1645" w:type="dxa"/>
            <w:tcBorders>
              <w:top w:val="single" w:sz="4" w:space="0" w:color="auto"/>
              <w:left w:val="nil"/>
              <w:bottom w:val="single" w:sz="4" w:space="0" w:color="auto"/>
              <w:right w:val="single" w:sz="4" w:space="0" w:color="auto"/>
            </w:tcBorders>
          </w:tcPr>
          <w:p w14:paraId="6320FAEE" w14:textId="77777777" w:rsidR="00C76F7F" w:rsidRPr="00312F2A" w:rsidRDefault="00C76F7F" w:rsidP="0056291F">
            <w:pPr>
              <w:ind w:left="40" w:firstLine="38"/>
              <w:rPr>
                <w:sz w:val="22"/>
                <w:szCs w:val="22"/>
              </w:rPr>
            </w:pPr>
          </w:p>
        </w:tc>
      </w:tr>
      <w:tr w:rsidR="00C76F7F" w:rsidRPr="00312F2A" w14:paraId="6628751D" w14:textId="77777777" w:rsidTr="0056291F">
        <w:trPr>
          <w:trHeight w:val="255"/>
          <w:jc w:val="center"/>
        </w:trPr>
        <w:tc>
          <w:tcPr>
            <w:tcW w:w="8583" w:type="dxa"/>
            <w:gridSpan w:val="12"/>
            <w:tcBorders>
              <w:top w:val="single" w:sz="4" w:space="0" w:color="auto"/>
              <w:left w:val="single" w:sz="4" w:space="0" w:color="auto"/>
              <w:bottom w:val="single" w:sz="4" w:space="0" w:color="auto"/>
              <w:right w:val="single" w:sz="4" w:space="0" w:color="auto"/>
            </w:tcBorders>
          </w:tcPr>
          <w:p w14:paraId="6384511B" w14:textId="77777777" w:rsidR="00C76F7F" w:rsidRPr="00312F2A" w:rsidRDefault="00C76F7F" w:rsidP="0056291F">
            <w:pPr>
              <w:ind w:left="40" w:firstLine="38"/>
              <w:rPr>
                <w:sz w:val="22"/>
                <w:szCs w:val="22"/>
              </w:rPr>
            </w:pPr>
            <w:r w:rsidRPr="00312F2A">
              <w:rPr>
                <w:b/>
                <w:sz w:val="22"/>
                <w:szCs w:val="22"/>
              </w:rPr>
              <w:t>Surgical Procedures</w:t>
            </w:r>
          </w:p>
        </w:tc>
      </w:tr>
      <w:tr w:rsidR="00C76F7F" w:rsidRPr="00312F2A" w14:paraId="0FCD5712" w14:textId="77777777" w:rsidTr="00E601CB">
        <w:trPr>
          <w:trHeight w:val="255"/>
          <w:jc w:val="center"/>
        </w:trPr>
        <w:tc>
          <w:tcPr>
            <w:tcW w:w="1088" w:type="dxa"/>
            <w:tcBorders>
              <w:top w:val="single" w:sz="4" w:space="0" w:color="auto"/>
              <w:left w:val="single" w:sz="4" w:space="0" w:color="auto"/>
              <w:bottom w:val="single" w:sz="4" w:space="0" w:color="auto"/>
              <w:right w:val="single" w:sz="4" w:space="0" w:color="auto"/>
            </w:tcBorders>
          </w:tcPr>
          <w:p w14:paraId="3921D77E" w14:textId="77777777" w:rsidR="00C76F7F" w:rsidRPr="00312F2A" w:rsidRDefault="00C76F7F" w:rsidP="0056291F">
            <w:pPr>
              <w:ind w:left="40" w:firstLine="38"/>
              <w:rPr>
                <w:sz w:val="22"/>
                <w:szCs w:val="22"/>
              </w:rPr>
            </w:pPr>
            <w:r w:rsidRPr="00312F2A">
              <w:rPr>
                <w:sz w:val="22"/>
                <w:szCs w:val="22"/>
              </w:rPr>
              <w:t>D7310</w:t>
            </w:r>
          </w:p>
        </w:tc>
        <w:tc>
          <w:tcPr>
            <w:tcW w:w="2610" w:type="dxa"/>
            <w:gridSpan w:val="3"/>
            <w:tcBorders>
              <w:top w:val="single" w:sz="4" w:space="0" w:color="auto"/>
              <w:left w:val="nil"/>
              <w:bottom w:val="single" w:sz="4" w:space="0" w:color="auto"/>
              <w:right w:val="single" w:sz="4" w:space="0" w:color="auto"/>
            </w:tcBorders>
          </w:tcPr>
          <w:p w14:paraId="6254BD36" w14:textId="77777777" w:rsidR="00C76F7F" w:rsidRPr="00312F2A" w:rsidRDefault="00C76F7F" w:rsidP="0056291F">
            <w:pPr>
              <w:ind w:left="40" w:firstLine="38"/>
              <w:rPr>
                <w:sz w:val="22"/>
                <w:szCs w:val="22"/>
              </w:rPr>
            </w:pPr>
            <w:r w:rsidRPr="00312F2A">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14:paraId="67EBA28C"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55C7BE35" w14:textId="77777777" w:rsidR="00C76F7F" w:rsidRPr="00312F2A" w:rsidRDefault="00C76F7F" w:rsidP="0056291F">
            <w:pPr>
              <w:ind w:left="40" w:firstLine="38"/>
              <w:rPr>
                <w:sz w:val="22"/>
                <w:szCs w:val="22"/>
              </w:rPr>
            </w:pPr>
            <w:r w:rsidRPr="00312F2A">
              <w:rPr>
                <w:sz w:val="22"/>
                <w:szCs w:val="22"/>
              </w:rPr>
              <w:t>Yes</w:t>
            </w:r>
          </w:p>
        </w:tc>
        <w:tc>
          <w:tcPr>
            <w:tcW w:w="1430" w:type="dxa"/>
            <w:gridSpan w:val="3"/>
            <w:tcBorders>
              <w:top w:val="single" w:sz="4" w:space="0" w:color="auto"/>
              <w:left w:val="nil"/>
              <w:bottom w:val="single" w:sz="4" w:space="0" w:color="auto"/>
              <w:right w:val="single" w:sz="4" w:space="0" w:color="auto"/>
            </w:tcBorders>
          </w:tcPr>
          <w:p w14:paraId="6AD8DFED"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1D137DC9" w14:textId="77777777" w:rsidR="00C76F7F" w:rsidRPr="00312F2A" w:rsidRDefault="00C76F7F" w:rsidP="0056291F">
            <w:pPr>
              <w:ind w:left="40" w:firstLine="38"/>
              <w:rPr>
                <w:sz w:val="22"/>
                <w:szCs w:val="22"/>
              </w:rPr>
            </w:pPr>
          </w:p>
        </w:tc>
      </w:tr>
      <w:tr w:rsidR="00C76F7F" w:rsidRPr="00312F2A" w14:paraId="782AD399" w14:textId="77777777" w:rsidTr="00E601CB">
        <w:trPr>
          <w:trHeight w:val="255"/>
          <w:jc w:val="center"/>
        </w:trPr>
        <w:tc>
          <w:tcPr>
            <w:tcW w:w="1088" w:type="dxa"/>
            <w:tcBorders>
              <w:top w:val="single" w:sz="4" w:space="0" w:color="auto"/>
              <w:left w:val="single" w:sz="4" w:space="0" w:color="auto"/>
              <w:bottom w:val="single" w:sz="4" w:space="0" w:color="auto"/>
              <w:right w:val="single" w:sz="4" w:space="0" w:color="auto"/>
            </w:tcBorders>
          </w:tcPr>
          <w:p w14:paraId="53921937" w14:textId="77777777" w:rsidR="00C76F7F" w:rsidRPr="00312F2A" w:rsidRDefault="00C76F7F" w:rsidP="0056291F">
            <w:pPr>
              <w:ind w:left="40" w:firstLine="38"/>
              <w:rPr>
                <w:sz w:val="22"/>
                <w:szCs w:val="22"/>
              </w:rPr>
            </w:pPr>
            <w:r w:rsidRPr="00312F2A">
              <w:rPr>
                <w:sz w:val="22"/>
                <w:szCs w:val="22"/>
              </w:rPr>
              <w:t>D7311</w:t>
            </w:r>
          </w:p>
        </w:tc>
        <w:tc>
          <w:tcPr>
            <w:tcW w:w="2610" w:type="dxa"/>
            <w:gridSpan w:val="3"/>
            <w:tcBorders>
              <w:top w:val="single" w:sz="4" w:space="0" w:color="auto"/>
              <w:left w:val="nil"/>
              <w:bottom w:val="single" w:sz="4" w:space="0" w:color="auto"/>
              <w:right w:val="single" w:sz="4" w:space="0" w:color="auto"/>
            </w:tcBorders>
          </w:tcPr>
          <w:p w14:paraId="26DE3E5B" w14:textId="77777777" w:rsidR="00C76F7F" w:rsidRPr="00312F2A" w:rsidRDefault="00C76F7F" w:rsidP="0056291F">
            <w:pPr>
              <w:ind w:left="40" w:firstLine="38"/>
              <w:rPr>
                <w:sz w:val="22"/>
                <w:szCs w:val="22"/>
              </w:rPr>
            </w:pPr>
            <w:r w:rsidRPr="00312F2A">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14:paraId="370AE7B3"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3867922C" w14:textId="77777777" w:rsidR="00C76F7F" w:rsidRPr="00312F2A" w:rsidRDefault="00C76F7F" w:rsidP="0056291F">
            <w:pPr>
              <w:ind w:left="40" w:firstLine="38"/>
              <w:rPr>
                <w:sz w:val="22"/>
                <w:szCs w:val="22"/>
              </w:rPr>
            </w:pPr>
            <w:r w:rsidRPr="00312F2A">
              <w:rPr>
                <w:sz w:val="22"/>
                <w:szCs w:val="22"/>
              </w:rPr>
              <w:t xml:space="preserve">Yes </w:t>
            </w:r>
          </w:p>
        </w:tc>
        <w:tc>
          <w:tcPr>
            <w:tcW w:w="1430" w:type="dxa"/>
            <w:gridSpan w:val="3"/>
            <w:tcBorders>
              <w:top w:val="single" w:sz="4" w:space="0" w:color="auto"/>
              <w:left w:val="nil"/>
              <w:bottom w:val="single" w:sz="4" w:space="0" w:color="auto"/>
              <w:right w:val="single" w:sz="4" w:space="0" w:color="auto"/>
            </w:tcBorders>
          </w:tcPr>
          <w:p w14:paraId="785F7B25"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0204407E" w14:textId="77777777" w:rsidR="00C76F7F" w:rsidRPr="00312F2A" w:rsidRDefault="00C76F7F" w:rsidP="0056291F">
            <w:pPr>
              <w:ind w:left="40" w:firstLine="38"/>
              <w:rPr>
                <w:sz w:val="22"/>
                <w:szCs w:val="22"/>
              </w:rPr>
            </w:pPr>
          </w:p>
        </w:tc>
      </w:tr>
      <w:tr w:rsidR="00C76F7F" w:rsidRPr="00312F2A" w14:paraId="642588CB" w14:textId="77777777" w:rsidTr="00E601CB">
        <w:trPr>
          <w:trHeight w:val="255"/>
          <w:jc w:val="center"/>
        </w:trPr>
        <w:tc>
          <w:tcPr>
            <w:tcW w:w="1088" w:type="dxa"/>
            <w:tcBorders>
              <w:top w:val="single" w:sz="4" w:space="0" w:color="auto"/>
              <w:left w:val="single" w:sz="4" w:space="0" w:color="auto"/>
              <w:bottom w:val="single" w:sz="4" w:space="0" w:color="auto"/>
              <w:right w:val="single" w:sz="4" w:space="0" w:color="auto"/>
            </w:tcBorders>
          </w:tcPr>
          <w:p w14:paraId="1E048CC6" w14:textId="77777777" w:rsidR="00C76F7F" w:rsidRPr="00312F2A" w:rsidRDefault="00C76F7F" w:rsidP="0056291F">
            <w:pPr>
              <w:ind w:left="40" w:firstLine="38"/>
              <w:rPr>
                <w:sz w:val="22"/>
                <w:szCs w:val="22"/>
              </w:rPr>
            </w:pPr>
            <w:r w:rsidRPr="00312F2A">
              <w:rPr>
                <w:sz w:val="22"/>
                <w:szCs w:val="22"/>
              </w:rPr>
              <w:t>D7320</w:t>
            </w:r>
          </w:p>
        </w:tc>
        <w:tc>
          <w:tcPr>
            <w:tcW w:w="2610" w:type="dxa"/>
            <w:gridSpan w:val="3"/>
            <w:tcBorders>
              <w:top w:val="single" w:sz="4" w:space="0" w:color="auto"/>
              <w:left w:val="nil"/>
              <w:bottom w:val="single" w:sz="4" w:space="0" w:color="auto"/>
              <w:right w:val="single" w:sz="4" w:space="0" w:color="auto"/>
            </w:tcBorders>
          </w:tcPr>
          <w:p w14:paraId="2F993975" w14:textId="77777777" w:rsidR="00C76F7F" w:rsidRPr="00312F2A" w:rsidRDefault="00C76F7F" w:rsidP="0056291F">
            <w:pPr>
              <w:ind w:left="40" w:firstLine="38"/>
              <w:rPr>
                <w:sz w:val="22"/>
                <w:szCs w:val="22"/>
              </w:rPr>
            </w:pPr>
            <w:r w:rsidRPr="00312F2A">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14:paraId="243E19D1" w14:textId="77777777" w:rsidR="00C76F7F" w:rsidRPr="00312F2A" w:rsidRDefault="00C76F7F" w:rsidP="0056291F">
            <w:pPr>
              <w:ind w:left="40" w:firstLine="38"/>
              <w:rPr>
                <w:sz w:val="22"/>
                <w:szCs w:val="22"/>
              </w:rPr>
            </w:pPr>
            <w:r w:rsidRPr="00312F2A">
              <w:rPr>
                <w:sz w:val="22"/>
                <w:szCs w:val="22"/>
              </w:rPr>
              <w:t>Yes</w:t>
            </w:r>
          </w:p>
        </w:tc>
        <w:tc>
          <w:tcPr>
            <w:tcW w:w="990" w:type="dxa"/>
            <w:gridSpan w:val="3"/>
            <w:tcBorders>
              <w:top w:val="single" w:sz="4" w:space="0" w:color="auto"/>
              <w:left w:val="nil"/>
              <w:bottom w:val="single" w:sz="4" w:space="0" w:color="auto"/>
              <w:right w:val="single" w:sz="4" w:space="0" w:color="auto"/>
            </w:tcBorders>
          </w:tcPr>
          <w:p w14:paraId="7D71385F" w14:textId="77777777" w:rsidR="00C76F7F" w:rsidRPr="00312F2A" w:rsidRDefault="00C76F7F" w:rsidP="0056291F">
            <w:pPr>
              <w:ind w:left="40" w:firstLine="38"/>
              <w:rPr>
                <w:sz w:val="22"/>
                <w:szCs w:val="22"/>
              </w:rPr>
            </w:pPr>
            <w:r w:rsidRPr="00312F2A">
              <w:rPr>
                <w:sz w:val="22"/>
                <w:szCs w:val="22"/>
              </w:rPr>
              <w:t>Yes</w:t>
            </w:r>
          </w:p>
        </w:tc>
        <w:tc>
          <w:tcPr>
            <w:tcW w:w="1430" w:type="dxa"/>
            <w:gridSpan w:val="3"/>
            <w:tcBorders>
              <w:top w:val="single" w:sz="4" w:space="0" w:color="auto"/>
              <w:left w:val="nil"/>
              <w:bottom w:val="single" w:sz="4" w:space="0" w:color="auto"/>
              <w:right w:val="single" w:sz="4" w:space="0" w:color="auto"/>
            </w:tcBorders>
          </w:tcPr>
          <w:p w14:paraId="7B8C7F5B"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57FEC702" w14:textId="77777777" w:rsidR="00C76F7F" w:rsidRPr="00312F2A" w:rsidRDefault="00C76F7F" w:rsidP="0056291F">
            <w:pPr>
              <w:ind w:left="40" w:firstLine="38"/>
              <w:rPr>
                <w:sz w:val="22"/>
                <w:szCs w:val="22"/>
              </w:rPr>
            </w:pPr>
          </w:p>
        </w:tc>
      </w:tr>
      <w:tr w:rsidR="00C76F7F" w:rsidRPr="00312F2A" w14:paraId="73D00D5A" w14:textId="77777777" w:rsidTr="00E601CB">
        <w:trPr>
          <w:trHeight w:val="255"/>
          <w:jc w:val="center"/>
        </w:trPr>
        <w:tc>
          <w:tcPr>
            <w:tcW w:w="1088" w:type="dxa"/>
            <w:tcBorders>
              <w:top w:val="single" w:sz="4" w:space="0" w:color="auto"/>
              <w:left w:val="single" w:sz="4" w:space="0" w:color="auto"/>
              <w:bottom w:val="single" w:sz="4" w:space="0" w:color="auto"/>
              <w:right w:val="single" w:sz="4" w:space="0" w:color="auto"/>
            </w:tcBorders>
          </w:tcPr>
          <w:p w14:paraId="0EFDB143" w14:textId="77777777" w:rsidR="00C76F7F" w:rsidRPr="00312F2A" w:rsidRDefault="00C76F7F" w:rsidP="0056291F">
            <w:pPr>
              <w:ind w:left="40" w:firstLine="38"/>
              <w:rPr>
                <w:sz w:val="22"/>
                <w:szCs w:val="22"/>
              </w:rPr>
            </w:pPr>
            <w:r w:rsidRPr="00312F2A">
              <w:rPr>
                <w:sz w:val="22"/>
                <w:szCs w:val="22"/>
              </w:rPr>
              <w:t>D7321</w:t>
            </w:r>
          </w:p>
        </w:tc>
        <w:tc>
          <w:tcPr>
            <w:tcW w:w="2610" w:type="dxa"/>
            <w:gridSpan w:val="3"/>
            <w:tcBorders>
              <w:top w:val="single" w:sz="4" w:space="0" w:color="auto"/>
              <w:left w:val="nil"/>
              <w:bottom w:val="single" w:sz="4" w:space="0" w:color="auto"/>
              <w:right w:val="single" w:sz="4" w:space="0" w:color="auto"/>
            </w:tcBorders>
          </w:tcPr>
          <w:p w14:paraId="3585FED4" w14:textId="77777777" w:rsidR="00C76F7F" w:rsidRPr="00312F2A" w:rsidRDefault="00C76F7F" w:rsidP="0056291F">
            <w:pPr>
              <w:ind w:left="40" w:firstLine="38"/>
              <w:rPr>
                <w:sz w:val="22"/>
                <w:szCs w:val="22"/>
              </w:rPr>
            </w:pPr>
            <w:r w:rsidRPr="00312F2A">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14:paraId="708DDA4A" w14:textId="77777777" w:rsidR="00C76F7F" w:rsidRPr="00312F2A" w:rsidRDefault="00C76F7F" w:rsidP="0056291F">
            <w:pPr>
              <w:ind w:left="40" w:firstLine="38"/>
              <w:rPr>
                <w:sz w:val="22"/>
                <w:szCs w:val="22"/>
              </w:rPr>
            </w:pPr>
            <w:r w:rsidRPr="00312F2A">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14:paraId="0CFC2978" w14:textId="77777777" w:rsidR="00C76F7F" w:rsidRPr="00312F2A" w:rsidRDefault="00C76F7F" w:rsidP="0056291F">
            <w:pPr>
              <w:ind w:left="40" w:firstLine="38"/>
              <w:rPr>
                <w:sz w:val="22"/>
                <w:szCs w:val="22"/>
              </w:rPr>
            </w:pPr>
            <w:r w:rsidRPr="00312F2A">
              <w:rPr>
                <w:sz w:val="22"/>
                <w:szCs w:val="22"/>
              </w:rPr>
              <w:t xml:space="preserve">Yes </w:t>
            </w:r>
          </w:p>
        </w:tc>
        <w:tc>
          <w:tcPr>
            <w:tcW w:w="1430" w:type="dxa"/>
            <w:gridSpan w:val="3"/>
            <w:tcBorders>
              <w:top w:val="single" w:sz="4" w:space="0" w:color="auto"/>
              <w:left w:val="nil"/>
              <w:bottom w:val="single" w:sz="4" w:space="0" w:color="auto"/>
              <w:right w:val="single" w:sz="4" w:space="0" w:color="auto"/>
            </w:tcBorders>
          </w:tcPr>
          <w:p w14:paraId="40CF9951" w14:textId="77777777" w:rsidR="00C76F7F" w:rsidRPr="00312F2A" w:rsidRDefault="00C76F7F" w:rsidP="0056291F">
            <w:pPr>
              <w:ind w:left="40" w:firstLine="38"/>
              <w:rPr>
                <w:sz w:val="22"/>
                <w:szCs w:val="22"/>
              </w:rPr>
            </w:pPr>
            <w:r w:rsidRPr="00312F2A">
              <w:rPr>
                <w:sz w:val="22"/>
                <w:szCs w:val="22"/>
              </w:rPr>
              <w:t>Yes</w:t>
            </w:r>
          </w:p>
        </w:tc>
        <w:tc>
          <w:tcPr>
            <w:tcW w:w="1645" w:type="dxa"/>
            <w:tcBorders>
              <w:top w:val="single" w:sz="4" w:space="0" w:color="auto"/>
              <w:left w:val="nil"/>
              <w:bottom w:val="single" w:sz="4" w:space="0" w:color="auto"/>
              <w:right w:val="single" w:sz="4" w:space="0" w:color="auto"/>
            </w:tcBorders>
          </w:tcPr>
          <w:p w14:paraId="77397F28" w14:textId="77777777" w:rsidR="00C76F7F" w:rsidRPr="00312F2A" w:rsidRDefault="00C76F7F" w:rsidP="0056291F">
            <w:pPr>
              <w:ind w:left="40" w:firstLine="38"/>
              <w:rPr>
                <w:sz w:val="22"/>
                <w:szCs w:val="22"/>
              </w:rPr>
            </w:pPr>
          </w:p>
        </w:tc>
      </w:tr>
    </w:tbl>
    <w:p w14:paraId="0F9D1E39" w14:textId="77777777" w:rsidR="00C76F7F" w:rsidRPr="00312F2A" w:rsidRDefault="00C76F7F" w:rsidP="0056291F">
      <w:pPr>
        <w:tabs>
          <w:tab w:val="left" w:pos="480"/>
        </w:tabs>
        <w:rPr>
          <w:sz w:val="22"/>
          <w:szCs w:val="22"/>
        </w:rPr>
      </w:pPr>
    </w:p>
    <w:p w14:paraId="199D332C" w14:textId="77777777" w:rsidR="00C76F7F" w:rsidRPr="00312F2A" w:rsidRDefault="00C76F7F" w:rsidP="0056291F">
      <w:pPr>
        <w:rPr>
          <w:sz w:val="22"/>
          <w:szCs w:val="22"/>
        </w:rPr>
      </w:pPr>
      <w:r w:rsidRPr="00312F2A">
        <w:rPr>
          <w:sz w:val="22"/>
          <w:szCs w:val="22"/>
        </w:rPr>
        <w:br w:type="page"/>
      </w:r>
    </w:p>
    <w:p w14:paraId="3EC0D6E2" w14:textId="77777777" w:rsidR="00C76F7F" w:rsidRPr="00312F2A" w:rsidRDefault="00C76F7F" w:rsidP="0056291F">
      <w:pPr>
        <w:tabs>
          <w:tab w:val="left" w:pos="480"/>
        </w:tabs>
        <w:rPr>
          <w:sz w:val="22"/>
          <w:szCs w:val="22"/>
        </w:rPr>
      </w:pPr>
      <w:r w:rsidRPr="00312F2A">
        <w:rPr>
          <w:sz w:val="22"/>
          <w:szCs w:val="22"/>
        </w:rPr>
        <w:lastRenderedPageBreak/>
        <w:t>611</w:t>
      </w:r>
      <w:r w:rsidRPr="00312F2A">
        <w:rPr>
          <w:sz w:val="22"/>
          <w:szCs w:val="22"/>
        </w:rPr>
        <w:tab/>
      </w:r>
      <w:r w:rsidRPr="00312F2A">
        <w:rPr>
          <w:sz w:val="22"/>
          <w:szCs w:val="22"/>
          <w:u w:val="single"/>
        </w:rPr>
        <w:t xml:space="preserve">Service Codes: </w:t>
      </w:r>
      <w:proofErr w:type="spellStart"/>
      <w:r w:rsidRPr="00312F2A">
        <w:rPr>
          <w:sz w:val="22"/>
          <w:szCs w:val="22"/>
          <w:u w:val="single"/>
        </w:rPr>
        <w:t>Exodontic</w:t>
      </w:r>
      <w:proofErr w:type="spellEnd"/>
      <w:r w:rsidRPr="00312F2A">
        <w:rPr>
          <w:sz w:val="22"/>
          <w:szCs w:val="22"/>
          <w:u w:val="single"/>
        </w:rPr>
        <w:t xml:space="preserve"> Services  (cont.)</w:t>
      </w:r>
    </w:p>
    <w:p w14:paraId="070062EA" w14:textId="77777777" w:rsidR="00C76F7F" w:rsidRPr="00312F2A" w:rsidRDefault="00C76F7F" w:rsidP="0056291F">
      <w:pPr>
        <w:tabs>
          <w:tab w:val="left" w:pos="480"/>
        </w:tabs>
        <w:rPr>
          <w:sz w:val="22"/>
          <w:szCs w:val="22"/>
        </w:rPr>
      </w:pPr>
    </w:p>
    <w:tbl>
      <w:tblPr>
        <w:tblW w:w="8608" w:type="dxa"/>
        <w:jc w:val="center"/>
        <w:tblLayout w:type="fixed"/>
        <w:tblCellMar>
          <w:left w:w="0" w:type="dxa"/>
          <w:right w:w="0" w:type="dxa"/>
        </w:tblCellMar>
        <w:tblLook w:val="0000" w:firstRow="0" w:lastRow="0" w:firstColumn="0" w:lastColumn="0" w:noHBand="0" w:noVBand="0"/>
      </w:tblPr>
      <w:tblGrid>
        <w:gridCol w:w="1014"/>
        <w:gridCol w:w="2520"/>
        <w:gridCol w:w="990"/>
        <w:gridCol w:w="1076"/>
        <w:gridCol w:w="1354"/>
        <w:gridCol w:w="1654"/>
      </w:tblGrid>
      <w:tr w:rsidR="00C76F7F" w:rsidRPr="00312F2A" w14:paraId="14ED1E21" w14:textId="77777777" w:rsidTr="007F7CAA">
        <w:trPr>
          <w:cantSplit/>
          <w:trHeight w:val="255"/>
          <w:tblHeader/>
          <w:jc w:val="center"/>
        </w:trPr>
        <w:tc>
          <w:tcPr>
            <w:tcW w:w="3534" w:type="dxa"/>
            <w:gridSpan w:val="2"/>
            <w:tcBorders>
              <w:top w:val="single" w:sz="4" w:space="0" w:color="auto"/>
              <w:left w:val="single" w:sz="4" w:space="0" w:color="auto"/>
              <w:bottom w:val="single" w:sz="4" w:space="0" w:color="auto"/>
              <w:right w:val="single" w:sz="4" w:space="0" w:color="auto"/>
            </w:tcBorders>
          </w:tcPr>
          <w:p w14:paraId="34DF5113"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tcPr>
          <w:p w14:paraId="763603DD" w14:textId="77777777" w:rsidR="00C76F7F" w:rsidRPr="00312F2A" w:rsidRDefault="00C76F7F" w:rsidP="0056291F">
            <w:pPr>
              <w:jc w:val="center"/>
              <w:rPr>
                <w:b/>
                <w:sz w:val="22"/>
                <w:szCs w:val="22"/>
              </w:rPr>
            </w:pPr>
            <w:r w:rsidRPr="00312F2A">
              <w:rPr>
                <w:b/>
                <w:sz w:val="22"/>
                <w:szCs w:val="22"/>
              </w:rPr>
              <w:t>Covered Under Age 21?</w:t>
            </w:r>
          </w:p>
        </w:tc>
        <w:tc>
          <w:tcPr>
            <w:tcW w:w="1076" w:type="dxa"/>
            <w:tcBorders>
              <w:top w:val="single" w:sz="4" w:space="0" w:color="auto"/>
              <w:left w:val="single" w:sz="4" w:space="0" w:color="auto"/>
              <w:bottom w:val="single" w:sz="4" w:space="0" w:color="auto"/>
              <w:right w:val="single" w:sz="4" w:space="0" w:color="auto"/>
            </w:tcBorders>
          </w:tcPr>
          <w:p w14:paraId="113F3DCF"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4232DFB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34BDBEE2"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354" w:type="dxa"/>
            <w:tcBorders>
              <w:top w:val="single" w:sz="4" w:space="0" w:color="auto"/>
              <w:left w:val="single" w:sz="4" w:space="0" w:color="auto"/>
              <w:bottom w:val="single" w:sz="4" w:space="0" w:color="auto"/>
              <w:right w:val="single" w:sz="4" w:space="0" w:color="auto"/>
            </w:tcBorders>
          </w:tcPr>
          <w:p w14:paraId="6E50B58C" w14:textId="77777777" w:rsidR="00C76F7F" w:rsidRPr="00312F2A" w:rsidRDefault="00C76F7F" w:rsidP="0056291F">
            <w:pPr>
              <w:jc w:val="center"/>
              <w:rPr>
                <w:b/>
                <w:sz w:val="22"/>
                <w:szCs w:val="22"/>
              </w:rPr>
            </w:pPr>
            <w:r w:rsidRPr="00312F2A">
              <w:rPr>
                <w:b/>
                <w:sz w:val="22"/>
                <w:szCs w:val="22"/>
              </w:rPr>
              <w:t>Covered Aged 21 and Older?</w:t>
            </w:r>
          </w:p>
        </w:tc>
        <w:tc>
          <w:tcPr>
            <w:tcW w:w="1654" w:type="dxa"/>
            <w:tcBorders>
              <w:top w:val="single" w:sz="4" w:space="0" w:color="auto"/>
              <w:left w:val="single" w:sz="4" w:space="0" w:color="auto"/>
              <w:bottom w:val="single" w:sz="4" w:space="0" w:color="auto"/>
              <w:right w:val="single" w:sz="4" w:space="0" w:color="auto"/>
            </w:tcBorders>
          </w:tcPr>
          <w:p w14:paraId="2951A6B5" w14:textId="77777777" w:rsidR="00C76F7F" w:rsidRPr="00312F2A" w:rsidRDefault="00C76F7F" w:rsidP="0056291F">
            <w:pPr>
              <w:jc w:val="center"/>
              <w:rPr>
                <w:b/>
                <w:sz w:val="22"/>
                <w:szCs w:val="22"/>
              </w:rPr>
            </w:pPr>
            <w:r w:rsidRPr="00312F2A">
              <w:rPr>
                <w:b/>
                <w:sz w:val="22"/>
                <w:szCs w:val="22"/>
              </w:rPr>
              <w:t xml:space="preserve">Prior-Authorization Requirements, </w:t>
            </w:r>
          </w:p>
          <w:p w14:paraId="3C754858" w14:textId="77777777" w:rsidR="00C76F7F" w:rsidRPr="00312F2A" w:rsidRDefault="00C76F7F" w:rsidP="0056291F">
            <w:pPr>
              <w:jc w:val="center"/>
              <w:rPr>
                <w:b/>
                <w:sz w:val="22"/>
                <w:szCs w:val="22"/>
              </w:rPr>
            </w:pPr>
            <w:r w:rsidRPr="00312F2A">
              <w:rPr>
                <w:b/>
                <w:sz w:val="22"/>
                <w:szCs w:val="22"/>
              </w:rPr>
              <w:t xml:space="preserve">Report </w:t>
            </w:r>
          </w:p>
          <w:p w14:paraId="7A652298" w14:textId="77777777" w:rsidR="00C76F7F" w:rsidRPr="00312F2A" w:rsidRDefault="00C76F7F" w:rsidP="0056291F">
            <w:pPr>
              <w:jc w:val="center"/>
              <w:rPr>
                <w:b/>
                <w:sz w:val="22"/>
                <w:szCs w:val="22"/>
              </w:rPr>
            </w:pPr>
            <w:r w:rsidRPr="00312F2A">
              <w:rPr>
                <w:b/>
                <w:sz w:val="22"/>
                <w:szCs w:val="22"/>
              </w:rPr>
              <w:t>Requirements, and Notations</w:t>
            </w:r>
          </w:p>
        </w:tc>
      </w:tr>
      <w:tr w:rsidR="00C76F7F" w:rsidRPr="00312F2A" w14:paraId="30A85379"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67A983AB" w14:textId="77777777" w:rsidR="00C76F7F" w:rsidRPr="00312F2A" w:rsidRDefault="00C76F7F" w:rsidP="0056291F">
            <w:pPr>
              <w:ind w:left="40" w:firstLine="38"/>
              <w:rPr>
                <w:sz w:val="22"/>
                <w:szCs w:val="22"/>
              </w:rPr>
            </w:pPr>
            <w:r w:rsidRPr="00312F2A">
              <w:rPr>
                <w:sz w:val="22"/>
                <w:szCs w:val="22"/>
              </w:rPr>
              <w:t>D7340</w:t>
            </w:r>
          </w:p>
        </w:tc>
        <w:tc>
          <w:tcPr>
            <w:tcW w:w="2520" w:type="dxa"/>
            <w:tcBorders>
              <w:top w:val="single" w:sz="4" w:space="0" w:color="auto"/>
              <w:left w:val="nil"/>
              <w:bottom w:val="single" w:sz="4" w:space="0" w:color="auto"/>
              <w:right w:val="single" w:sz="4" w:space="0" w:color="auto"/>
            </w:tcBorders>
          </w:tcPr>
          <w:p w14:paraId="6D2D335A"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A17E3AD" w14:textId="77777777" w:rsidR="00C76F7F" w:rsidRPr="00312F2A" w:rsidRDefault="00C76F7F" w:rsidP="0056291F">
            <w:pPr>
              <w:ind w:left="40" w:firstLine="38"/>
              <w:rPr>
                <w:sz w:val="22"/>
                <w:szCs w:val="22"/>
              </w:rPr>
            </w:pPr>
            <w:r w:rsidRPr="00312F2A">
              <w:rPr>
                <w:sz w:val="22"/>
                <w:szCs w:val="22"/>
              </w:rPr>
              <w:t xml:space="preserve">Yes </w:t>
            </w:r>
          </w:p>
          <w:p w14:paraId="018657EA" w14:textId="77777777" w:rsidR="00C76F7F" w:rsidRPr="00312F2A" w:rsidRDefault="00C76F7F" w:rsidP="0056291F">
            <w:pPr>
              <w:ind w:left="40" w:firstLine="38"/>
              <w:rPr>
                <w:sz w:val="22"/>
                <w:szCs w:val="22"/>
              </w:rPr>
            </w:pPr>
            <w:r w:rsidRPr="00312F2A">
              <w:rPr>
                <w:sz w:val="22"/>
                <w:szCs w:val="22"/>
              </w:rPr>
              <w:t>(PA)</w:t>
            </w:r>
          </w:p>
        </w:tc>
        <w:tc>
          <w:tcPr>
            <w:tcW w:w="1076" w:type="dxa"/>
            <w:tcBorders>
              <w:top w:val="single" w:sz="4" w:space="0" w:color="auto"/>
              <w:left w:val="nil"/>
              <w:bottom w:val="single" w:sz="4" w:space="0" w:color="auto"/>
              <w:right w:val="single" w:sz="4" w:space="0" w:color="auto"/>
            </w:tcBorders>
          </w:tcPr>
          <w:p w14:paraId="19E76D6C" w14:textId="77777777" w:rsidR="00C76F7F" w:rsidRPr="00312F2A" w:rsidRDefault="00C76F7F" w:rsidP="0056291F">
            <w:pPr>
              <w:ind w:left="40" w:firstLine="38"/>
              <w:rPr>
                <w:sz w:val="22"/>
                <w:szCs w:val="22"/>
              </w:rPr>
            </w:pPr>
            <w:r w:rsidRPr="00312F2A">
              <w:rPr>
                <w:sz w:val="22"/>
                <w:szCs w:val="22"/>
              </w:rPr>
              <w:t xml:space="preserve">Yes </w:t>
            </w:r>
          </w:p>
          <w:p w14:paraId="5E5D91AA" w14:textId="77777777" w:rsidR="00C76F7F" w:rsidRPr="00312F2A" w:rsidRDefault="00C76F7F" w:rsidP="0056291F">
            <w:pPr>
              <w:ind w:left="40" w:firstLine="38"/>
              <w:rPr>
                <w:sz w:val="22"/>
                <w:szCs w:val="22"/>
              </w:rPr>
            </w:pPr>
            <w:r w:rsidRPr="00312F2A">
              <w:rPr>
                <w:sz w:val="22"/>
                <w:szCs w:val="22"/>
              </w:rPr>
              <w:t>(PA)</w:t>
            </w:r>
          </w:p>
        </w:tc>
        <w:tc>
          <w:tcPr>
            <w:tcW w:w="1354" w:type="dxa"/>
            <w:tcBorders>
              <w:top w:val="single" w:sz="4" w:space="0" w:color="auto"/>
              <w:left w:val="nil"/>
              <w:bottom w:val="single" w:sz="4" w:space="0" w:color="auto"/>
              <w:right w:val="single" w:sz="4" w:space="0" w:color="auto"/>
            </w:tcBorders>
          </w:tcPr>
          <w:p w14:paraId="46AA0C66" w14:textId="77777777" w:rsidR="00C76F7F" w:rsidRPr="00312F2A" w:rsidRDefault="00C76F7F" w:rsidP="0056291F">
            <w:pPr>
              <w:ind w:left="40" w:firstLine="38"/>
              <w:rPr>
                <w:sz w:val="22"/>
                <w:szCs w:val="22"/>
              </w:rPr>
            </w:pPr>
            <w:r w:rsidRPr="00312F2A">
              <w:rPr>
                <w:sz w:val="22"/>
                <w:szCs w:val="22"/>
              </w:rPr>
              <w:t>Yes</w:t>
            </w:r>
          </w:p>
          <w:p w14:paraId="04AA7AED" w14:textId="77777777" w:rsidR="00C76F7F" w:rsidRPr="00312F2A" w:rsidRDefault="00C76F7F" w:rsidP="0056291F">
            <w:pPr>
              <w:ind w:left="40" w:firstLine="38"/>
              <w:rPr>
                <w:sz w:val="22"/>
                <w:szCs w:val="22"/>
              </w:rPr>
            </w:pPr>
            <w:r w:rsidRPr="00312F2A">
              <w:rPr>
                <w:sz w:val="22"/>
                <w:szCs w:val="22"/>
              </w:rPr>
              <w:t>(PA)</w:t>
            </w:r>
          </w:p>
        </w:tc>
        <w:tc>
          <w:tcPr>
            <w:tcW w:w="1654" w:type="dxa"/>
            <w:tcBorders>
              <w:top w:val="single" w:sz="4" w:space="0" w:color="auto"/>
              <w:left w:val="nil"/>
              <w:bottom w:val="single" w:sz="4" w:space="0" w:color="auto"/>
              <w:right w:val="single" w:sz="4" w:space="0" w:color="auto"/>
            </w:tcBorders>
          </w:tcPr>
          <w:p w14:paraId="1B3A8FB8" w14:textId="77777777" w:rsidR="00C76F7F" w:rsidRPr="00312F2A" w:rsidRDefault="00C76F7F" w:rsidP="0056291F">
            <w:pPr>
              <w:pStyle w:val="Reg1"/>
              <w:ind w:left="40"/>
              <w:rPr>
                <w:szCs w:val="22"/>
              </w:rPr>
            </w:pPr>
            <w:r w:rsidRPr="00312F2A">
              <w:rPr>
                <w:szCs w:val="22"/>
              </w:rPr>
              <w:t>Include justification of the surgical procedure designed to increase alveolar ridge height. See 602(A) above and 130 CMR 420.430(F).</w:t>
            </w:r>
          </w:p>
        </w:tc>
      </w:tr>
      <w:tr w:rsidR="00C76F7F" w:rsidRPr="00312F2A" w14:paraId="046374DD"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44970354" w14:textId="77777777" w:rsidR="00C76F7F" w:rsidRPr="00312F2A" w:rsidRDefault="00C76F7F" w:rsidP="0056291F">
            <w:pPr>
              <w:ind w:left="40" w:firstLine="38"/>
              <w:rPr>
                <w:sz w:val="22"/>
                <w:szCs w:val="22"/>
              </w:rPr>
            </w:pPr>
            <w:r w:rsidRPr="00312F2A">
              <w:rPr>
                <w:sz w:val="22"/>
                <w:szCs w:val="22"/>
              </w:rPr>
              <w:t>D7350†</w:t>
            </w:r>
          </w:p>
        </w:tc>
        <w:tc>
          <w:tcPr>
            <w:tcW w:w="2520" w:type="dxa"/>
            <w:tcBorders>
              <w:top w:val="single" w:sz="4" w:space="0" w:color="auto"/>
              <w:left w:val="nil"/>
              <w:bottom w:val="single" w:sz="4" w:space="0" w:color="auto"/>
              <w:right w:val="single" w:sz="4" w:space="0" w:color="auto"/>
            </w:tcBorders>
          </w:tcPr>
          <w:p w14:paraId="70677418"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BDDC0F7" w14:textId="77777777" w:rsidR="00C76F7F" w:rsidRPr="00312F2A" w:rsidRDefault="00C76F7F" w:rsidP="0056291F">
            <w:pPr>
              <w:ind w:left="40" w:firstLine="38"/>
              <w:rPr>
                <w:sz w:val="22"/>
                <w:szCs w:val="22"/>
              </w:rPr>
            </w:pPr>
            <w:r w:rsidRPr="00312F2A">
              <w:rPr>
                <w:sz w:val="22"/>
                <w:szCs w:val="22"/>
              </w:rPr>
              <w:t xml:space="preserve">Yes </w:t>
            </w:r>
          </w:p>
          <w:p w14:paraId="1540B480" w14:textId="77777777" w:rsidR="00C76F7F" w:rsidRPr="00312F2A" w:rsidRDefault="00C76F7F" w:rsidP="0056291F">
            <w:pPr>
              <w:ind w:left="40" w:firstLine="38"/>
              <w:rPr>
                <w:sz w:val="22"/>
                <w:szCs w:val="22"/>
              </w:rPr>
            </w:pPr>
          </w:p>
        </w:tc>
        <w:tc>
          <w:tcPr>
            <w:tcW w:w="1076" w:type="dxa"/>
            <w:tcBorders>
              <w:top w:val="single" w:sz="4" w:space="0" w:color="auto"/>
              <w:left w:val="nil"/>
              <w:bottom w:val="single" w:sz="4" w:space="0" w:color="auto"/>
              <w:right w:val="single" w:sz="4" w:space="0" w:color="auto"/>
            </w:tcBorders>
          </w:tcPr>
          <w:p w14:paraId="6E595422" w14:textId="77777777" w:rsidR="00C76F7F" w:rsidRPr="00312F2A" w:rsidRDefault="00C76F7F" w:rsidP="0056291F">
            <w:pPr>
              <w:ind w:left="40" w:firstLine="38"/>
              <w:rPr>
                <w:sz w:val="22"/>
                <w:szCs w:val="22"/>
              </w:rPr>
            </w:pPr>
            <w:r w:rsidRPr="00312F2A">
              <w:rPr>
                <w:sz w:val="22"/>
                <w:szCs w:val="22"/>
              </w:rPr>
              <w:t>Yes</w:t>
            </w:r>
          </w:p>
          <w:p w14:paraId="73FDA10C" w14:textId="77777777" w:rsidR="00C76F7F" w:rsidRPr="00312F2A" w:rsidRDefault="00C76F7F" w:rsidP="0056291F">
            <w:pPr>
              <w:ind w:left="40" w:firstLine="38"/>
              <w:rPr>
                <w:sz w:val="22"/>
                <w:szCs w:val="22"/>
              </w:rPr>
            </w:pPr>
            <w:r w:rsidRPr="00312F2A">
              <w:rPr>
                <w:sz w:val="22"/>
                <w:szCs w:val="22"/>
              </w:rPr>
              <w:t>(PA)</w:t>
            </w:r>
          </w:p>
        </w:tc>
        <w:tc>
          <w:tcPr>
            <w:tcW w:w="1354" w:type="dxa"/>
            <w:tcBorders>
              <w:top w:val="single" w:sz="4" w:space="0" w:color="auto"/>
              <w:left w:val="nil"/>
              <w:bottom w:val="single" w:sz="4" w:space="0" w:color="auto"/>
              <w:right w:val="single" w:sz="4" w:space="0" w:color="auto"/>
            </w:tcBorders>
          </w:tcPr>
          <w:p w14:paraId="64183D92" w14:textId="77777777" w:rsidR="00C76F7F" w:rsidRPr="00312F2A" w:rsidRDefault="00C76F7F" w:rsidP="0056291F">
            <w:pPr>
              <w:ind w:left="40" w:firstLine="38"/>
              <w:rPr>
                <w:sz w:val="22"/>
                <w:szCs w:val="22"/>
              </w:rPr>
            </w:pPr>
            <w:r w:rsidRPr="00312F2A">
              <w:rPr>
                <w:sz w:val="22"/>
                <w:szCs w:val="22"/>
              </w:rPr>
              <w:t>Yes</w:t>
            </w:r>
          </w:p>
          <w:p w14:paraId="10FEFFC1" w14:textId="77777777" w:rsidR="00C76F7F" w:rsidRPr="00312F2A" w:rsidRDefault="00C76F7F" w:rsidP="0056291F">
            <w:pPr>
              <w:ind w:left="40" w:firstLine="38"/>
              <w:rPr>
                <w:sz w:val="22"/>
                <w:szCs w:val="22"/>
              </w:rPr>
            </w:pPr>
            <w:r w:rsidRPr="00312F2A">
              <w:rPr>
                <w:sz w:val="22"/>
                <w:szCs w:val="22"/>
              </w:rPr>
              <w:t>(PA)</w:t>
            </w:r>
          </w:p>
        </w:tc>
        <w:tc>
          <w:tcPr>
            <w:tcW w:w="1654" w:type="dxa"/>
            <w:tcBorders>
              <w:top w:val="single" w:sz="4" w:space="0" w:color="auto"/>
              <w:left w:val="nil"/>
              <w:bottom w:val="single" w:sz="4" w:space="0" w:color="auto"/>
              <w:right w:val="single" w:sz="4" w:space="0" w:color="auto"/>
            </w:tcBorders>
          </w:tcPr>
          <w:p w14:paraId="21A6504E" w14:textId="77777777" w:rsidR="00C76F7F" w:rsidRPr="00312F2A" w:rsidRDefault="00C76F7F" w:rsidP="0056291F">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See 602(A) above and </w:t>
            </w:r>
            <w:r w:rsidRPr="00312F2A">
              <w:rPr>
                <w:szCs w:val="22"/>
              </w:rPr>
              <w:br/>
              <w:t>130 CMR 420.430(F).</w:t>
            </w:r>
          </w:p>
        </w:tc>
      </w:tr>
      <w:tr w:rsidR="00C76F7F" w:rsidRPr="00312F2A" w14:paraId="4209F5F9"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687026C" w14:textId="77777777" w:rsidR="00C76F7F" w:rsidRPr="00312F2A" w:rsidRDefault="00C76F7F" w:rsidP="0056291F">
            <w:pPr>
              <w:ind w:left="40" w:firstLine="38"/>
              <w:rPr>
                <w:sz w:val="22"/>
                <w:szCs w:val="22"/>
              </w:rPr>
            </w:pPr>
            <w:r w:rsidRPr="00312F2A">
              <w:rPr>
                <w:sz w:val="22"/>
                <w:szCs w:val="22"/>
              </w:rPr>
              <w:t>D7410</w:t>
            </w:r>
          </w:p>
        </w:tc>
        <w:tc>
          <w:tcPr>
            <w:tcW w:w="2520" w:type="dxa"/>
            <w:tcBorders>
              <w:top w:val="single" w:sz="4" w:space="0" w:color="auto"/>
              <w:left w:val="nil"/>
              <w:bottom w:val="single" w:sz="4" w:space="0" w:color="auto"/>
              <w:right w:val="single" w:sz="4" w:space="0" w:color="auto"/>
            </w:tcBorders>
          </w:tcPr>
          <w:p w14:paraId="3474D5A8"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1356195"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77ED328B"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61B8FF26"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11213564" w14:textId="77777777" w:rsidR="00C76F7F" w:rsidRPr="00312F2A" w:rsidRDefault="00C76F7F" w:rsidP="0056291F">
            <w:pPr>
              <w:pStyle w:val="Reg1"/>
              <w:rPr>
                <w:szCs w:val="22"/>
              </w:rPr>
            </w:pPr>
          </w:p>
        </w:tc>
      </w:tr>
      <w:tr w:rsidR="00C76F7F" w:rsidRPr="00312F2A" w14:paraId="79966C33"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132E3796" w14:textId="77777777" w:rsidR="00C76F7F" w:rsidRPr="00312F2A" w:rsidRDefault="00C76F7F" w:rsidP="0056291F">
            <w:pPr>
              <w:ind w:left="40" w:firstLine="38"/>
              <w:rPr>
                <w:sz w:val="22"/>
                <w:szCs w:val="22"/>
              </w:rPr>
            </w:pPr>
            <w:r w:rsidRPr="00312F2A">
              <w:rPr>
                <w:sz w:val="22"/>
                <w:szCs w:val="22"/>
              </w:rPr>
              <w:t>D7411</w:t>
            </w:r>
          </w:p>
        </w:tc>
        <w:tc>
          <w:tcPr>
            <w:tcW w:w="2520" w:type="dxa"/>
            <w:tcBorders>
              <w:top w:val="single" w:sz="4" w:space="0" w:color="auto"/>
              <w:left w:val="nil"/>
              <w:bottom w:val="single" w:sz="4" w:space="0" w:color="auto"/>
              <w:right w:val="single" w:sz="4" w:space="0" w:color="auto"/>
            </w:tcBorders>
          </w:tcPr>
          <w:p w14:paraId="6F173F12"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69DB7D9D"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246ED56A"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4AFE1421"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105720EA" w14:textId="77777777" w:rsidR="00C76F7F" w:rsidRPr="00312F2A" w:rsidRDefault="00C76F7F" w:rsidP="0056291F">
            <w:pPr>
              <w:pStyle w:val="Reg1"/>
              <w:rPr>
                <w:szCs w:val="22"/>
              </w:rPr>
            </w:pPr>
          </w:p>
        </w:tc>
      </w:tr>
      <w:tr w:rsidR="00C76F7F" w:rsidRPr="00312F2A" w14:paraId="51FD8590"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1AC1CD67" w14:textId="77777777" w:rsidR="00C76F7F" w:rsidRPr="00312F2A" w:rsidRDefault="00C76F7F" w:rsidP="0056291F">
            <w:pPr>
              <w:ind w:left="40" w:firstLine="38"/>
              <w:rPr>
                <w:sz w:val="22"/>
                <w:szCs w:val="22"/>
              </w:rPr>
            </w:pPr>
            <w:r w:rsidRPr="00312F2A">
              <w:rPr>
                <w:sz w:val="22"/>
                <w:szCs w:val="22"/>
              </w:rPr>
              <w:t>D7450</w:t>
            </w:r>
          </w:p>
        </w:tc>
        <w:tc>
          <w:tcPr>
            <w:tcW w:w="2520" w:type="dxa"/>
            <w:tcBorders>
              <w:top w:val="single" w:sz="4" w:space="0" w:color="auto"/>
              <w:left w:val="nil"/>
              <w:bottom w:val="single" w:sz="4" w:space="0" w:color="auto"/>
              <w:right w:val="single" w:sz="4" w:space="0" w:color="auto"/>
            </w:tcBorders>
          </w:tcPr>
          <w:p w14:paraId="17F1990D"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2A8936C7"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6D074CD4"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4C1B475E"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4D8DBFA2" w14:textId="77777777" w:rsidR="00C76F7F" w:rsidRPr="00312F2A" w:rsidRDefault="00C76F7F" w:rsidP="0056291F">
            <w:pPr>
              <w:pStyle w:val="Reg1"/>
              <w:rPr>
                <w:szCs w:val="22"/>
              </w:rPr>
            </w:pPr>
          </w:p>
        </w:tc>
      </w:tr>
      <w:tr w:rsidR="00C76F7F" w:rsidRPr="00312F2A" w14:paraId="55677D01"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05F9CBBE" w14:textId="77777777" w:rsidR="00C76F7F" w:rsidRPr="00312F2A" w:rsidRDefault="00C76F7F" w:rsidP="0056291F">
            <w:pPr>
              <w:ind w:left="40" w:firstLine="38"/>
              <w:rPr>
                <w:sz w:val="22"/>
                <w:szCs w:val="22"/>
              </w:rPr>
            </w:pPr>
            <w:r w:rsidRPr="00312F2A">
              <w:rPr>
                <w:sz w:val="22"/>
                <w:szCs w:val="22"/>
              </w:rPr>
              <w:t>D7451</w:t>
            </w:r>
          </w:p>
        </w:tc>
        <w:tc>
          <w:tcPr>
            <w:tcW w:w="2520" w:type="dxa"/>
            <w:tcBorders>
              <w:top w:val="single" w:sz="4" w:space="0" w:color="auto"/>
              <w:left w:val="nil"/>
              <w:bottom w:val="single" w:sz="4" w:space="0" w:color="auto"/>
              <w:right w:val="single" w:sz="4" w:space="0" w:color="auto"/>
            </w:tcBorders>
          </w:tcPr>
          <w:p w14:paraId="5B09F71D"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2859EB21"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1C9E116E"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770F6487"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24907865" w14:textId="77777777" w:rsidR="00C76F7F" w:rsidRPr="00312F2A" w:rsidRDefault="00C76F7F" w:rsidP="0056291F">
            <w:pPr>
              <w:pStyle w:val="Reg1"/>
              <w:rPr>
                <w:szCs w:val="22"/>
              </w:rPr>
            </w:pPr>
          </w:p>
        </w:tc>
      </w:tr>
      <w:tr w:rsidR="00C76F7F" w:rsidRPr="00312F2A" w14:paraId="53AEF1F2"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E335FAF" w14:textId="77777777" w:rsidR="00C76F7F" w:rsidRPr="00312F2A" w:rsidRDefault="00C76F7F" w:rsidP="0056291F">
            <w:pPr>
              <w:ind w:left="40" w:firstLine="38"/>
              <w:rPr>
                <w:sz w:val="22"/>
                <w:szCs w:val="22"/>
              </w:rPr>
            </w:pPr>
            <w:r w:rsidRPr="00312F2A">
              <w:rPr>
                <w:sz w:val="22"/>
                <w:szCs w:val="22"/>
              </w:rPr>
              <w:t>D7460</w:t>
            </w:r>
          </w:p>
        </w:tc>
        <w:tc>
          <w:tcPr>
            <w:tcW w:w="2520" w:type="dxa"/>
            <w:tcBorders>
              <w:top w:val="single" w:sz="4" w:space="0" w:color="auto"/>
              <w:left w:val="nil"/>
              <w:bottom w:val="single" w:sz="4" w:space="0" w:color="auto"/>
              <w:right w:val="single" w:sz="4" w:space="0" w:color="auto"/>
            </w:tcBorders>
          </w:tcPr>
          <w:p w14:paraId="13EAB1FD"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2DBB02AA"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7A61FFBB"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1C9CB02F"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421FA94E" w14:textId="77777777" w:rsidR="00C76F7F" w:rsidRPr="00312F2A" w:rsidRDefault="00C76F7F" w:rsidP="0056291F">
            <w:pPr>
              <w:pStyle w:val="Reg1"/>
              <w:rPr>
                <w:szCs w:val="22"/>
              </w:rPr>
            </w:pPr>
          </w:p>
        </w:tc>
      </w:tr>
      <w:tr w:rsidR="00C76F7F" w:rsidRPr="00312F2A" w14:paraId="5B28FD74" w14:textId="77777777" w:rsidTr="0056291F">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984BE3B" w14:textId="77777777" w:rsidR="00C76F7F" w:rsidRPr="00312F2A" w:rsidRDefault="00C76F7F" w:rsidP="0056291F">
            <w:pPr>
              <w:ind w:left="40" w:firstLine="38"/>
              <w:rPr>
                <w:sz w:val="22"/>
                <w:szCs w:val="22"/>
              </w:rPr>
            </w:pPr>
            <w:r w:rsidRPr="00312F2A">
              <w:rPr>
                <w:sz w:val="22"/>
                <w:szCs w:val="22"/>
              </w:rPr>
              <w:t>D7461</w:t>
            </w:r>
          </w:p>
        </w:tc>
        <w:tc>
          <w:tcPr>
            <w:tcW w:w="2520" w:type="dxa"/>
            <w:tcBorders>
              <w:top w:val="single" w:sz="4" w:space="0" w:color="auto"/>
              <w:left w:val="nil"/>
              <w:bottom w:val="single" w:sz="4" w:space="0" w:color="auto"/>
              <w:right w:val="single" w:sz="4" w:space="0" w:color="auto"/>
            </w:tcBorders>
          </w:tcPr>
          <w:p w14:paraId="7482DE28"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B91A6FB" w14:textId="77777777" w:rsidR="00C76F7F" w:rsidRPr="00312F2A" w:rsidRDefault="00C76F7F" w:rsidP="0056291F">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7DBFCE29" w14:textId="77777777" w:rsidR="00C76F7F" w:rsidRPr="00312F2A" w:rsidRDefault="00C76F7F" w:rsidP="0056291F">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4254F913" w14:textId="77777777" w:rsidR="00C76F7F" w:rsidRPr="00312F2A" w:rsidRDefault="00C76F7F" w:rsidP="0056291F">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50E4233F" w14:textId="77777777" w:rsidR="00C76F7F" w:rsidRPr="00312F2A" w:rsidRDefault="00C76F7F" w:rsidP="0056291F">
            <w:pPr>
              <w:pStyle w:val="Reg1"/>
              <w:rPr>
                <w:szCs w:val="22"/>
              </w:rPr>
            </w:pPr>
          </w:p>
        </w:tc>
      </w:tr>
    </w:tbl>
    <w:p w14:paraId="0F449FEE" w14:textId="77777777" w:rsidR="00C76F7F" w:rsidRPr="00312F2A" w:rsidRDefault="00C76F7F" w:rsidP="0056291F">
      <w:pPr>
        <w:tabs>
          <w:tab w:val="left" w:pos="480"/>
        </w:tabs>
        <w:rPr>
          <w:sz w:val="22"/>
          <w:szCs w:val="22"/>
        </w:rPr>
      </w:pPr>
    </w:p>
    <w:p w14:paraId="56B81566" w14:textId="77777777" w:rsidR="00C76F7F" w:rsidRPr="00312F2A" w:rsidRDefault="00C76F7F" w:rsidP="0056291F">
      <w:pPr>
        <w:rPr>
          <w:sz w:val="22"/>
          <w:szCs w:val="22"/>
        </w:rPr>
      </w:pPr>
      <w:r w:rsidRPr="00312F2A">
        <w:rPr>
          <w:sz w:val="22"/>
          <w:szCs w:val="22"/>
        </w:rPr>
        <w:br w:type="page"/>
      </w:r>
    </w:p>
    <w:p w14:paraId="6F19BCC6" w14:textId="77777777" w:rsidR="00C76F7F" w:rsidRPr="00312F2A" w:rsidRDefault="00C76F7F" w:rsidP="0056291F">
      <w:pPr>
        <w:tabs>
          <w:tab w:val="left" w:pos="480"/>
        </w:tabs>
        <w:rPr>
          <w:sz w:val="22"/>
          <w:szCs w:val="22"/>
        </w:rPr>
      </w:pPr>
      <w:r w:rsidRPr="00312F2A">
        <w:rPr>
          <w:sz w:val="22"/>
          <w:szCs w:val="22"/>
        </w:rPr>
        <w:lastRenderedPageBreak/>
        <w:t>611</w:t>
      </w:r>
      <w:r w:rsidRPr="00312F2A">
        <w:rPr>
          <w:sz w:val="22"/>
          <w:szCs w:val="22"/>
        </w:rPr>
        <w:tab/>
      </w:r>
      <w:r w:rsidRPr="00312F2A">
        <w:rPr>
          <w:sz w:val="22"/>
          <w:szCs w:val="22"/>
          <w:u w:val="single"/>
        </w:rPr>
        <w:t xml:space="preserve">Service Codes: </w:t>
      </w:r>
      <w:proofErr w:type="spellStart"/>
      <w:r w:rsidRPr="00312F2A">
        <w:rPr>
          <w:sz w:val="22"/>
          <w:szCs w:val="22"/>
          <w:u w:val="single"/>
        </w:rPr>
        <w:t>Exodontic</w:t>
      </w:r>
      <w:proofErr w:type="spellEnd"/>
      <w:r w:rsidRPr="00312F2A">
        <w:rPr>
          <w:sz w:val="22"/>
          <w:szCs w:val="22"/>
          <w:u w:val="single"/>
        </w:rPr>
        <w:t xml:space="preserve"> Services </w:t>
      </w:r>
      <w:r w:rsidRPr="00312F2A">
        <w:rPr>
          <w:sz w:val="22"/>
          <w:szCs w:val="22"/>
        </w:rPr>
        <w:t>(cont.)</w:t>
      </w:r>
    </w:p>
    <w:p w14:paraId="496BE626" w14:textId="77777777" w:rsidR="00C76F7F" w:rsidRPr="00312F2A" w:rsidRDefault="00C76F7F" w:rsidP="0056291F"/>
    <w:tbl>
      <w:tblPr>
        <w:tblW w:w="8898" w:type="dxa"/>
        <w:tblInd w:w="455" w:type="dxa"/>
        <w:tblLayout w:type="fixed"/>
        <w:tblCellMar>
          <w:left w:w="0" w:type="dxa"/>
          <w:right w:w="0" w:type="dxa"/>
        </w:tblCellMar>
        <w:tblLook w:val="0000" w:firstRow="0" w:lastRow="0" w:firstColumn="0" w:lastColumn="0" w:noHBand="0" w:noVBand="0"/>
      </w:tblPr>
      <w:tblGrid>
        <w:gridCol w:w="76"/>
        <w:gridCol w:w="1106"/>
        <w:gridCol w:w="1786"/>
        <w:gridCol w:w="75"/>
        <w:gridCol w:w="1004"/>
        <w:gridCol w:w="75"/>
        <w:gridCol w:w="1368"/>
        <w:gridCol w:w="75"/>
        <w:gridCol w:w="1352"/>
        <w:gridCol w:w="88"/>
        <w:gridCol w:w="1804"/>
        <w:gridCol w:w="89"/>
      </w:tblGrid>
      <w:tr w:rsidR="00C76F7F" w:rsidRPr="00312F2A" w14:paraId="6AA31BAC" w14:textId="77777777" w:rsidTr="007F7CAA">
        <w:trPr>
          <w:gridAfter w:val="1"/>
          <w:wAfter w:w="89" w:type="dxa"/>
          <w:trHeight w:val="234"/>
          <w:tblHeader/>
        </w:trPr>
        <w:tc>
          <w:tcPr>
            <w:tcW w:w="2968" w:type="dxa"/>
            <w:gridSpan w:val="3"/>
            <w:tcBorders>
              <w:top w:val="single" w:sz="4" w:space="0" w:color="auto"/>
              <w:left w:val="single" w:sz="4" w:space="0" w:color="auto"/>
              <w:bottom w:val="single" w:sz="4" w:space="0" w:color="auto"/>
              <w:right w:val="single" w:sz="4" w:space="0" w:color="auto"/>
            </w:tcBorders>
          </w:tcPr>
          <w:p w14:paraId="4B692123"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79" w:type="dxa"/>
            <w:gridSpan w:val="2"/>
            <w:tcBorders>
              <w:top w:val="single" w:sz="4" w:space="0" w:color="auto"/>
              <w:left w:val="single" w:sz="4" w:space="0" w:color="auto"/>
              <w:bottom w:val="single" w:sz="4" w:space="0" w:color="auto"/>
              <w:right w:val="single" w:sz="4" w:space="0" w:color="auto"/>
            </w:tcBorders>
          </w:tcPr>
          <w:p w14:paraId="1B2913AF" w14:textId="77777777" w:rsidR="00C76F7F" w:rsidRPr="00312F2A" w:rsidRDefault="00C76F7F" w:rsidP="0056291F">
            <w:pPr>
              <w:jc w:val="center"/>
              <w:rPr>
                <w:b/>
                <w:sz w:val="22"/>
                <w:szCs w:val="22"/>
              </w:rPr>
            </w:pPr>
            <w:r w:rsidRPr="00312F2A">
              <w:rPr>
                <w:b/>
                <w:sz w:val="22"/>
                <w:szCs w:val="22"/>
              </w:rPr>
              <w:t>Covered Under Age 21?</w:t>
            </w:r>
          </w:p>
        </w:tc>
        <w:tc>
          <w:tcPr>
            <w:tcW w:w="1443" w:type="dxa"/>
            <w:gridSpan w:val="2"/>
            <w:tcBorders>
              <w:top w:val="single" w:sz="4" w:space="0" w:color="auto"/>
              <w:left w:val="single" w:sz="4" w:space="0" w:color="auto"/>
              <w:bottom w:val="single" w:sz="4" w:space="0" w:color="auto"/>
              <w:right w:val="single" w:sz="4" w:space="0" w:color="auto"/>
            </w:tcBorders>
          </w:tcPr>
          <w:p w14:paraId="11E4DD7E"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411F81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1067C24F"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427" w:type="dxa"/>
            <w:gridSpan w:val="2"/>
            <w:tcBorders>
              <w:top w:val="single" w:sz="4" w:space="0" w:color="auto"/>
              <w:left w:val="single" w:sz="4" w:space="0" w:color="auto"/>
              <w:bottom w:val="single" w:sz="4" w:space="0" w:color="auto"/>
              <w:right w:val="single" w:sz="4" w:space="0" w:color="auto"/>
            </w:tcBorders>
          </w:tcPr>
          <w:p w14:paraId="77960166" w14:textId="77777777" w:rsidR="00C76F7F" w:rsidRPr="00312F2A" w:rsidRDefault="00C76F7F" w:rsidP="0056291F">
            <w:pPr>
              <w:jc w:val="center"/>
              <w:rPr>
                <w:b/>
                <w:sz w:val="22"/>
                <w:szCs w:val="22"/>
              </w:rPr>
            </w:pPr>
            <w:r w:rsidRPr="00312F2A">
              <w:rPr>
                <w:b/>
                <w:sz w:val="22"/>
                <w:szCs w:val="22"/>
              </w:rPr>
              <w:t>Covered Aged 21 and Older?</w:t>
            </w:r>
          </w:p>
        </w:tc>
        <w:tc>
          <w:tcPr>
            <w:tcW w:w="1892" w:type="dxa"/>
            <w:gridSpan w:val="2"/>
            <w:tcBorders>
              <w:top w:val="single" w:sz="4" w:space="0" w:color="auto"/>
              <w:left w:val="single" w:sz="4" w:space="0" w:color="auto"/>
              <w:bottom w:val="single" w:sz="4" w:space="0" w:color="auto"/>
              <w:right w:val="single" w:sz="4" w:space="0" w:color="auto"/>
            </w:tcBorders>
          </w:tcPr>
          <w:p w14:paraId="50C0A8CE" w14:textId="77777777" w:rsidR="00C76F7F" w:rsidRPr="00312F2A" w:rsidRDefault="00C76F7F" w:rsidP="0056291F">
            <w:pPr>
              <w:jc w:val="center"/>
              <w:rPr>
                <w:b/>
                <w:sz w:val="22"/>
                <w:szCs w:val="22"/>
              </w:rPr>
            </w:pPr>
            <w:r w:rsidRPr="00312F2A">
              <w:rPr>
                <w:b/>
                <w:sz w:val="22"/>
                <w:szCs w:val="22"/>
              </w:rPr>
              <w:t xml:space="preserve">Prior-Authorization Requirements, </w:t>
            </w:r>
          </w:p>
          <w:p w14:paraId="0A18BF54" w14:textId="77777777" w:rsidR="00C76F7F" w:rsidRPr="00312F2A" w:rsidRDefault="00C76F7F" w:rsidP="0056291F">
            <w:pPr>
              <w:jc w:val="center"/>
              <w:rPr>
                <w:b/>
                <w:sz w:val="22"/>
                <w:szCs w:val="22"/>
              </w:rPr>
            </w:pPr>
            <w:r w:rsidRPr="00312F2A">
              <w:rPr>
                <w:b/>
                <w:sz w:val="22"/>
                <w:szCs w:val="22"/>
              </w:rPr>
              <w:t xml:space="preserve">Report </w:t>
            </w:r>
          </w:p>
          <w:p w14:paraId="7270C0D8" w14:textId="77777777" w:rsidR="00C76F7F" w:rsidRPr="00312F2A" w:rsidRDefault="00C76F7F" w:rsidP="0056291F">
            <w:pPr>
              <w:jc w:val="center"/>
              <w:rPr>
                <w:b/>
                <w:sz w:val="22"/>
                <w:szCs w:val="22"/>
              </w:rPr>
            </w:pPr>
            <w:r w:rsidRPr="00312F2A">
              <w:rPr>
                <w:b/>
                <w:sz w:val="22"/>
                <w:szCs w:val="22"/>
              </w:rPr>
              <w:t>Requirements, and Notations</w:t>
            </w:r>
          </w:p>
        </w:tc>
      </w:tr>
      <w:tr w:rsidR="00C76F7F" w:rsidRPr="00312F2A" w14:paraId="06EF25CB"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0E698368" w14:textId="77777777" w:rsidR="00C76F7F" w:rsidRPr="00312F2A" w:rsidRDefault="00C76F7F" w:rsidP="0056291F">
            <w:pPr>
              <w:ind w:left="40" w:firstLine="38"/>
              <w:rPr>
                <w:sz w:val="22"/>
                <w:szCs w:val="22"/>
              </w:rPr>
            </w:pPr>
            <w:r w:rsidRPr="00312F2A">
              <w:rPr>
                <w:sz w:val="22"/>
                <w:szCs w:val="22"/>
              </w:rPr>
              <w:t>D7471†</w:t>
            </w:r>
          </w:p>
        </w:tc>
        <w:tc>
          <w:tcPr>
            <w:tcW w:w="1861" w:type="dxa"/>
            <w:gridSpan w:val="2"/>
            <w:tcBorders>
              <w:top w:val="single" w:sz="4" w:space="0" w:color="auto"/>
              <w:left w:val="nil"/>
              <w:bottom w:val="single" w:sz="4" w:space="0" w:color="auto"/>
              <w:right w:val="single" w:sz="4" w:space="0" w:color="auto"/>
            </w:tcBorders>
          </w:tcPr>
          <w:p w14:paraId="00E2F22B" w14:textId="77777777" w:rsidR="00C76F7F" w:rsidRPr="00312F2A" w:rsidRDefault="00C76F7F" w:rsidP="0056291F">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1D7116BE" w14:textId="77777777" w:rsidR="00C76F7F" w:rsidRPr="00312F2A" w:rsidRDefault="00C76F7F" w:rsidP="0056291F">
            <w:pPr>
              <w:ind w:left="40" w:firstLine="38"/>
              <w:rPr>
                <w:sz w:val="22"/>
                <w:szCs w:val="22"/>
              </w:rPr>
            </w:pPr>
            <w:r w:rsidRPr="00312F2A">
              <w:rPr>
                <w:sz w:val="22"/>
                <w:szCs w:val="22"/>
              </w:rPr>
              <w:t xml:space="preserve">Yes </w:t>
            </w:r>
          </w:p>
          <w:p w14:paraId="16823691" w14:textId="77777777" w:rsidR="00C76F7F" w:rsidRPr="00312F2A" w:rsidRDefault="00C76F7F" w:rsidP="0056291F">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1C7418DB" w14:textId="77777777" w:rsidR="00C76F7F" w:rsidRPr="00312F2A" w:rsidRDefault="00C76F7F" w:rsidP="0056291F">
            <w:pPr>
              <w:ind w:left="40" w:firstLine="38"/>
              <w:rPr>
                <w:sz w:val="22"/>
                <w:szCs w:val="22"/>
              </w:rPr>
            </w:pPr>
            <w:r w:rsidRPr="00312F2A">
              <w:rPr>
                <w:sz w:val="22"/>
                <w:szCs w:val="22"/>
              </w:rPr>
              <w:t xml:space="preserve">Yes </w:t>
            </w:r>
          </w:p>
          <w:p w14:paraId="2CEA3FEC" w14:textId="77777777" w:rsidR="00C76F7F" w:rsidRPr="00312F2A" w:rsidRDefault="00C76F7F" w:rsidP="0056291F">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31A2FEF7" w14:textId="77777777" w:rsidR="00C76F7F" w:rsidRPr="00312F2A" w:rsidRDefault="00C76F7F" w:rsidP="00E50DFE">
            <w:pPr>
              <w:ind w:left="40" w:firstLine="38"/>
              <w:rPr>
                <w:sz w:val="22"/>
                <w:szCs w:val="22"/>
              </w:rPr>
            </w:pPr>
            <w:r w:rsidRPr="00312F2A">
              <w:rPr>
                <w:sz w:val="22"/>
                <w:szCs w:val="22"/>
              </w:rPr>
              <w:t xml:space="preserve">Yes </w:t>
            </w:r>
          </w:p>
          <w:p w14:paraId="551C0ABB" w14:textId="77777777" w:rsidR="00C76F7F" w:rsidRPr="00312F2A" w:rsidRDefault="00C76F7F" w:rsidP="00E50DFE">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2FD48495" w14:textId="77777777" w:rsidR="00C76F7F" w:rsidRPr="00312F2A" w:rsidRDefault="00C76F7F" w:rsidP="0056291F">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C76F7F" w:rsidRPr="00312F2A" w14:paraId="6F861D05"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1F89922C" w14:textId="77777777" w:rsidR="00C76F7F" w:rsidRPr="00312F2A" w:rsidRDefault="00C76F7F" w:rsidP="0056291F">
            <w:pPr>
              <w:ind w:left="40" w:firstLine="38"/>
              <w:rPr>
                <w:sz w:val="22"/>
                <w:szCs w:val="22"/>
              </w:rPr>
            </w:pPr>
            <w:r w:rsidRPr="00312F2A">
              <w:rPr>
                <w:sz w:val="22"/>
                <w:szCs w:val="22"/>
              </w:rPr>
              <w:t>D7472†</w:t>
            </w:r>
          </w:p>
        </w:tc>
        <w:tc>
          <w:tcPr>
            <w:tcW w:w="1861" w:type="dxa"/>
            <w:gridSpan w:val="2"/>
            <w:tcBorders>
              <w:top w:val="single" w:sz="4" w:space="0" w:color="auto"/>
              <w:left w:val="nil"/>
              <w:bottom w:val="single" w:sz="4" w:space="0" w:color="auto"/>
              <w:right w:val="single" w:sz="4" w:space="0" w:color="auto"/>
            </w:tcBorders>
          </w:tcPr>
          <w:p w14:paraId="7BB96903" w14:textId="77777777" w:rsidR="00C76F7F" w:rsidRPr="00312F2A" w:rsidRDefault="00C76F7F" w:rsidP="0056291F">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12FE9FCA" w14:textId="77777777" w:rsidR="00C76F7F" w:rsidRPr="00312F2A" w:rsidRDefault="00C76F7F" w:rsidP="0056291F">
            <w:pPr>
              <w:ind w:left="40" w:firstLine="38"/>
              <w:rPr>
                <w:sz w:val="22"/>
                <w:szCs w:val="22"/>
              </w:rPr>
            </w:pPr>
            <w:r w:rsidRPr="00312F2A">
              <w:rPr>
                <w:sz w:val="22"/>
                <w:szCs w:val="22"/>
              </w:rPr>
              <w:t>Yes</w:t>
            </w:r>
          </w:p>
          <w:p w14:paraId="4D44BA0F" w14:textId="77777777" w:rsidR="00C76F7F" w:rsidRPr="00312F2A" w:rsidRDefault="00C76F7F" w:rsidP="0056291F">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60A2BBB2" w14:textId="77777777" w:rsidR="00C76F7F" w:rsidRPr="00312F2A" w:rsidRDefault="00C76F7F" w:rsidP="0056291F">
            <w:pPr>
              <w:ind w:left="40" w:firstLine="38"/>
              <w:rPr>
                <w:sz w:val="22"/>
                <w:szCs w:val="22"/>
              </w:rPr>
            </w:pPr>
            <w:r w:rsidRPr="00312F2A">
              <w:rPr>
                <w:sz w:val="22"/>
                <w:szCs w:val="22"/>
              </w:rPr>
              <w:t>Yes</w:t>
            </w:r>
          </w:p>
          <w:p w14:paraId="5E078B3B" w14:textId="77777777" w:rsidR="00C76F7F" w:rsidRPr="00312F2A" w:rsidRDefault="00C76F7F" w:rsidP="0056291F">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2754207" w14:textId="77777777" w:rsidR="00C76F7F" w:rsidRDefault="00C76F7F" w:rsidP="0056291F">
            <w:pPr>
              <w:ind w:left="40" w:firstLine="38"/>
              <w:rPr>
                <w:sz w:val="22"/>
                <w:szCs w:val="22"/>
              </w:rPr>
            </w:pPr>
            <w:r>
              <w:rPr>
                <w:sz w:val="22"/>
                <w:szCs w:val="22"/>
              </w:rPr>
              <w:t>Yes</w:t>
            </w:r>
          </w:p>
          <w:p w14:paraId="47730073" w14:textId="77777777" w:rsidR="00C76F7F" w:rsidRPr="00312F2A" w:rsidRDefault="00C76F7F" w:rsidP="0056291F">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21E529ED" w14:textId="77777777" w:rsidR="00C76F7F" w:rsidRPr="00312F2A" w:rsidRDefault="00C76F7F" w:rsidP="0056291F">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C76F7F" w:rsidRPr="00312F2A" w14:paraId="5F438209"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0714444D" w14:textId="77777777" w:rsidR="00C76F7F" w:rsidRPr="00312F2A" w:rsidRDefault="00C76F7F" w:rsidP="0056291F">
            <w:pPr>
              <w:ind w:left="40" w:firstLine="38"/>
              <w:rPr>
                <w:sz w:val="22"/>
                <w:szCs w:val="22"/>
              </w:rPr>
            </w:pPr>
            <w:r w:rsidRPr="00312F2A">
              <w:rPr>
                <w:sz w:val="22"/>
                <w:szCs w:val="22"/>
              </w:rPr>
              <w:t>D7473†</w:t>
            </w:r>
          </w:p>
        </w:tc>
        <w:tc>
          <w:tcPr>
            <w:tcW w:w="1861" w:type="dxa"/>
            <w:gridSpan w:val="2"/>
            <w:tcBorders>
              <w:top w:val="single" w:sz="4" w:space="0" w:color="auto"/>
              <w:left w:val="nil"/>
              <w:bottom w:val="single" w:sz="4" w:space="0" w:color="auto"/>
              <w:right w:val="single" w:sz="4" w:space="0" w:color="auto"/>
            </w:tcBorders>
          </w:tcPr>
          <w:p w14:paraId="2F8CFEA3" w14:textId="77777777" w:rsidR="00C76F7F" w:rsidRPr="00312F2A" w:rsidRDefault="00C76F7F" w:rsidP="0056291F">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4F1183B0" w14:textId="77777777" w:rsidR="00C76F7F" w:rsidRPr="00312F2A" w:rsidRDefault="00C76F7F" w:rsidP="0056291F">
            <w:pPr>
              <w:ind w:left="40" w:firstLine="38"/>
              <w:rPr>
                <w:sz w:val="22"/>
                <w:szCs w:val="22"/>
              </w:rPr>
            </w:pPr>
            <w:r w:rsidRPr="00312F2A">
              <w:rPr>
                <w:sz w:val="22"/>
                <w:szCs w:val="22"/>
              </w:rPr>
              <w:t>Yes</w:t>
            </w:r>
          </w:p>
          <w:p w14:paraId="6DF5D3EC" w14:textId="77777777" w:rsidR="00C76F7F" w:rsidRPr="00312F2A" w:rsidRDefault="00C76F7F" w:rsidP="0056291F">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0ACFEE89" w14:textId="77777777" w:rsidR="00C76F7F" w:rsidRPr="00312F2A" w:rsidRDefault="00C76F7F" w:rsidP="0056291F">
            <w:pPr>
              <w:ind w:left="40" w:firstLine="38"/>
              <w:rPr>
                <w:sz w:val="22"/>
                <w:szCs w:val="22"/>
              </w:rPr>
            </w:pPr>
            <w:r w:rsidRPr="00312F2A">
              <w:rPr>
                <w:sz w:val="22"/>
                <w:szCs w:val="22"/>
              </w:rPr>
              <w:t>Yes</w:t>
            </w:r>
          </w:p>
          <w:p w14:paraId="65FEC387" w14:textId="77777777" w:rsidR="00C76F7F" w:rsidRPr="00312F2A" w:rsidRDefault="00C76F7F" w:rsidP="0056291F">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799FF000" w14:textId="77777777" w:rsidR="00C76F7F" w:rsidRDefault="00C76F7F" w:rsidP="0056291F">
            <w:pPr>
              <w:ind w:left="40" w:firstLine="38"/>
              <w:rPr>
                <w:sz w:val="22"/>
                <w:szCs w:val="22"/>
              </w:rPr>
            </w:pPr>
            <w:r>
              <w:rPr>
                <w:sz w:val="22"/>
                <w:szCs w:val="22"/>
              </w:rPr>
              <w:t>Yes</w:t>
            </w:r>
          </w:p>
          <w:p w14:paraId="07C727AA" w14:textId="77777777" w:rsidR="00C76F7F" w:rsidRPr="00312F2A" w:rsidRDefault="00C76F7F" w:rsidP="0056291F">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7E495B61" w14:textId="77777777" w:rsidR="00C76F7F" w:rsidRPr="00312F2A" w:rsidRDefault="00C76F7F" w:rsidP="0056291F">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C76F7F" w:rsidRPr="00312F2A" w14:paraId="2CB795AB"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3BE07F64" w14:textId="77777777" w:rsidR="00C76F7F" w:rsidRPr="00312F2A" w:rsidRDefault="00C76F7F" w:rsidP="0056291F">
            <w:pPr>
              <w:ind w:left="40" w:firstLine="38"/>
              <w:rPr>
                <w:sz w:val="22"/>
                <w:szCs w:val="22"/>
              </w:rPr>
            </w:pPr>
          </w:p>
        </w:tc>
        <w:tc>
          <w:tcPr>
            <w:tcW w:w="1861" w:type="dxa"/>
            <w:gridSpan w:val="2"/>
            <w:tcBorders>
              <w:top w:val="single" w:sz="4" w:space="0" w:color="auto"/>
              <w:left w:val="nil"/>
              <w:bottom w:val="single" w:sz="4" w:space="0" w:color="auto"/>
              <w:right w:val="single" w:sz="4" w:space="0" w:color="auto"/>
            </w:tcBorders>
          </w:tcPr>
          <w:p w14:paraId="2E83FD4A" w14:textId="77777777" w:rsidR="00C76F7F" w:rsidRPr="00312F2A" w:rsidRDefault="00C76F7F" w:rsidP="0056291F">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1898D12F" w14:textId="77777777" w:rsidR="00C76F7F" w:rsidRPr="00312F2A" w:rsidRDefault="00C76F7F" w:rsidP="00A95FCB">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399DAE9F" w14:textId="77777777" w:rsidR="00C76F7F" w:rsidRPr="00312F2A" w:rsidRDefault="00C76F7F" w:rsidP="00A95FCB">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7140EC97" w14:textId="77777777" w:rsidR="00C76F7F" w:rsidRPr="00312F2A" w:rsidRDefault="00C76F7F" w:rsidP="0056291F">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62C14D19" w14:textId="77777777" w:rsidR="00C76F7F" w:rsidRPr="00312F2A" w:rsidRDefault="00C76F7F" w:rsidP="0056291F">
            <w:pPr>
              <w:pStyle w:val="Reg1"/>
              <w:ind w:left="40"/>
              <w:rPr>
                <w:szCs w:val="22"/>
              </w:rPr>
            </w:pPr>
          </w:p>
        </w:tc>
      </w:tr>
      <w:tr w:rsidR="00C76F7F" w:rsidRPr="00312F2A" w14:paraId="1616BFEC"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19F595F1" w14:textId="77777777" w:rsidR="00C76F7F" w:rsidRPr="00312F2A" w:rsidDel="000A61E3" w:rsidRDefault="00C76F7F" w:rsidP="0056291F">
            <w:pPr>
              <w:ind w:left="40" w:firstLine="38"/>
              <w:rPr>
                <w:sz w:val="22"/>
                <w:szCs w:val="22"/>
              </w:rPr>
            </w:pPr>
            <w:r>
              <w:rPr>
                <w:sz w:val="22"/>
                <w:szCs w:val="22"/>
              </w:rPr>
              <w:t>D7961</w:t>
            </w:r>
          </w:p>
        </w:tc>
        <w:tc>
          <w:tcPr>
            <w:tcW w:w="1861" w:type="dxa"/>
            <w:gridSpan w:val="2"/>
            <w:tcBorders>
              <w:top w:val="single" w:sz="4" w:space="0" w:color="auto"/>
              <w:left w:val="nil"/>
              <w:bottom w:val="single" w:sz="4" w:space="0" w:color="auto"/>
              <w:right w:val="single" w:sz="4" w:space="0" w:color="auto"/>
            </w:tcBorders>
          </w:tcPr>
          <w:p w14:paraId="7D8609B3" w14:textId="77777777" w:rsidR="00C76F7F" w:rsidRPr="00312F2A" w:rsidRDefault="00C76F7F" w:rsidP="0056291F">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1A2F1F5A" w14:textId="77777777" w:rsidR="00C76F7F" w:rsidRPr="00312F2A" w:rsidDel="000A61E3" w:rsidRDefault="00C76F7F" w:rsidP="0056291F">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1CD274D2" w14:textId="77777777" w:rsidR="00C76F7F" w:rsidRPr="00312F2A" w:rsidDel="000A61E3" w:rsidRDefault="00C76F7F" w:rsidP="0056291F">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50D86DCF" w14:textId="77777777" w:rsidR="00C76F7F" w:rsidRPr="00312F2A" w:rsidDel="000A61E3" w:rsidRDefault="00C76F7F" w:rsidP="0056291F">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19F99005" w14:textId="77777777" w:rsidR="00C76F7F" w:rsidRPr="00312F2A" w:rsidRDefault="00C76F7F" w:rsidP="0056291F">
            <w:pPr>
              <w:pStyle w:val="Reg1"/>
              <w:ind w:left="40"/>
              <w:rPr>
                <w:szCs w:val="22"/>
              </w:rPr>
            </w:pPr>
          </w:p>
        </w:tc>
      </w:tr>
      <w:tr w:rsidR="00C76F7F" w:rsidRPr="00312F2A" w14:paraId="099B8A2A"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01CD8BBE" w14:textId="77777777" w:rsidR="00C76F7F" w:rsidRPr="00312F2A" w:rsidDel="000A61E3" w:rsidRDefault="00C76F7F" w:rsidP="0056291F">
            <w:pPr>
              <w:ind w:left="40" w:firstLine="38"/>
              <w:rPr>
                <w:sz w:val="22"/>
                <w:szCs w:val="22"/>
              </w:rPr>
            </w:pPr>
            <w:r>
              <w:rPr>
                <w:sz w:val="22"/>
                <w:szCs w:val="22"/>
              </w:rPr>
              <w:t>D7962</w:t>
            </w:r>
          </w:p>
        </w:tc>
        <w:tc>
          <w:tcPr>
            <w:tcW w:w="1861" w:type="dxa"/>
            <w:gridSpan w:val="2"/>
            <w:tcBorders>
              <w:top w:val="single" w:sz="4" w:space="0" w:color="auto"/>
              <w:left w:val="nil"/>
              <w:bottom w:val="single" w:sz="4" w:space="0" w:color="auto"/>
              <w:right w:val="single" w:sz="4" w:space="0" w:color="auto"/>
            </w:tcBorders>
          </w:tcPr>
          <w:p w14:paraId="4576A4AE" w14:textId="77777777" w:rsidR="00C76F7F" w:rsidRPr="00312F2A" w:rsidRDefault="00C76F7F" w:rsidP="0056291F">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73988AF1" w14:textId="77777777" w:rsidR="00C76F7F" w:rsidRPr="00312F2A" w:rsidDel="000A61E3" w:rsidRDefault="00C76F7F" w:rsidP="0056291F">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3E172754" w14:textId="77777777" w:rsidR="00C76F7F" w:rsidRPr="00312F2A" w:rsidDel="000A61E3" w:rsidRDefault="00C76F7F" w:rsidP="0056291F">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194C8B06" w14:textId="77777777" w:rsidR="00C76F7F" w:rsidRPr="00312F2A" w:rsidDel="000A61E3" w:rsidRDefault="00C76F7F" w:rsidP="0056291F">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287E1FED" w14:textId="77777777" w:rsidR="00C76F7F" w:rsidRPr="00312F2A" w:rsidRDefault="00C76F7F" w:rsidP="0056291F">
            <w:pPr>
              <w:pStyle w:val="Reg1"/>
              <w:ind w:left="40"/>
              <w:rPr>
                <w:szCs w:val="22"/>
              </w:rPr>
            </w:pPr>
          </w:p>
        </w:tc>
      </w:tr>
      <w:tr w:rsidR="00C76F7F" w:rsidRPr="00312F2A" w14:paraId="6FC11878"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2F10102D" w14:textId="77777777" w:rsidR="00C76F7F" w:rsidRPr="00312F2A" w:rsidRDefault="00C76F7F" w:rsidP="0056291F">
            <w:pPr>
              <w:ind w:left="40" w:firstLine="38"/>
              <w:rPr>
                <w:sz w:val="22"/>
                <w:szCs w:val="22"/>
              </w:rPr>
            </w:pPr>
            <w:r w:rsidRPr="00312F2A">
              <w:rPr>
                <w:sz w:val="22"/>
                <w:szCs w:val="22"/>
              </w:rPr>
              <w:t>D7963</w:t>
            </w:r>
          </w:p>
        </w:tc>
        <w:tc>
          <w:tcPr>
            <w:tcW w:w="1861" w:type="dxa"/>
            <w:gridSpan w:val="2"/>
            <w:tcBorders>
              <w:top w:val="single" w:sz="4" w:space="0" w:color="auto"/>
              <w:left w:val="nil"/>
              <w:bottom w:val="single" w:sz="4" w:space="0" w:color="auto"/>
              <w:right w:val="single" w:sz="4" w:space="0" w:color="auto"/>
            </w:tcBorders>
          </w:tcPr>
          <w:p w14:paraId="16495A8D" w14:textId="77777777" w:rsidR="00C76F7F" w:rsidRPr="00312F2A" w:rsidRDefault="00C76F7F" w:rsidP="0056291F">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1723A2A6" w14:textId="77777777" w:rsidR="00C76F7F" w:rsidRPr="00312F2A" w:rsidRDefault="00C76F7F" w:rsidP="0056291F">
            <w:pPr>
              <w:ind w:left="40" w:firstLine="38"/>
              <w:rPr>
                <w:sz w:val="22"/>
                <w:szCs w:val="22"/>
              </w:rPr>
            </w:pPr>
            <w:r w:rsidRPr="00312F2A">
              <w:rPr>
                <w:sz w:val="22"/>
                <w:szCs w:val="22"/>
              </w:rPr>
              <w:t>Yes</w:t>
            </w:r>
          </w:p>
        </w:tc>
        <w:tc>
          <w:tcPr>
            <w:tcW w:w="1443" w:type="dxa"/>
            <w:gridSpan w:val="2"/>
            <w:tcBorders>
              <w:top w:val="single" w:sz="4" w:space="0" w:color="auto"/>
              <w:left w:val="nil"/>
              <w:bottom w:val="single" w:sz="4" w:space="0" w:color="auto"/>
              <w:right w:val="single" w:sz="4" w:space="0" w:color="auto"/>
            </w:tcBorders>
          </w:tcPr>
          <w:p w14:paraId="4D238276" w14:textId="77777777" w:rsidR="00C76F7F" w:rsidRPr="00312F2A" w:rsidRDefault="00C76F7F" w:rsidP="0056291F">
            <w:pPr>
              <w:ind w:left="40" w:firstLine="38"/>
              <w:rPr>
                <w:sz w:val="22"/>
                <w:szCs w:val="22"/>
              </w:rPr>
            </w:pPr>
            <w:r w:rsidRPr="00312F2A">
              <w:rPr>
                <w:sz w:val="22"/>
                <w:szCs w:val="22"/>
              </w:rPr>
              <w:t>Yes</w:t>
            </w:r>
          </w:p>
        </w:tc>
        <w:tc>
          <w:tcPr>
            <w:tcW w:w="1440" w:type="dxa"/>
            <w:gridSpan w:val="2"/>
            <w:tcBorders>
              <w:top w:val="single" w:sz="4" w:space="0" w:color="auto"/>
              <w:left w:val="nil"/>
              <w:bottom w:val="single" w:sz="4" w:space="0" w:color="auto"/>
              <w:right w:val="single" w:sz="4" w:space="0" w:color="auto"/>
            </w:tcBorders>
          </w:tcPr>
          <w:p w14:paraId="6650BFA2" w14:textId="77777777" w:rsidR="00C76F7F" w:rsidRPr="00312F2A" w:rsidRDefault="00C76F7F" w:rsidP="0056291F">
            <w:pPr>
              <w:ind w:left="40" w:firstLine="38"/>
              <w:rPr>
                <w:sz w:val="22"/>
                <w:szCs w:val="22"/>
              </w:rPr>
            </w:pPr>
            <w:r w:rsidRPr="00312F2A">
              <w:rPr>
                <w:sz w:val="22"/>
                <w:szCs w:val="22"/>
              </w:rPr>
              <w:t>Yes</w:t>
            </w:r>
          </w:p>
        </w:tc>
        <w:tc>
          <w:tcPr>
            <w:tcW w:w="1893" w:type="dxa"/>
            <w:gridSpan w:val="2"/>
            <w:tcBorders>
              <w:top w:val="single" w:sz="4" w:space="0" w:color="auto"/>
              <w:left w:val="nil"/>
              <w:bottom w:val="single" w:sz="4" w:space="0" w:color="auto"/>
              <w:right w:val="single" w:sz="4" w:space="0" w:color="auto"/>
            </w:tcBorders>
          </w:tcPr>
          <w:p w14:paraId="42D490BA" w14:textId="77777777" w:rsidR="00C76F7F" w:rsidRPr="00312F2A" w:rsidRDefault="00C76F7F" w:rsidP="0056291F">
            <w:pPr>
              <w:pStyle w:val="Reg1"/>
              <w:ind w:left="40" w:firstLine="38"/>
              <w:rPr>
                <w:szCs w:val="22"/>
              </w:rPr>
            </w:pPr>
          </w:p>
        </w:tc>
      </w:tr>
      <w:tr w:rsidR="00C76F7F" w:rsidRPr="00312F2A" w14:paraId="53E2628B"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5DD498D2" w14:textId="77777777" w:rsidR="00C76F7F" w:rsidRPr="00312F2A" w:rsidRDefault="00C76F7F" w:rsidP="0056291F">
            <w:pPr>
              <w:ind w:left="40" w:firstLine="38"/>
              <w:rPr>
                <w:sz w:val="22"/>
                <w:szCs w:val="22"/>
              </w:rPr>
            </w:pPr>
            <w:r>
              <w:rPr>
                <w:sz w:val="22"/>
                <w:szCs w:val="22"/>
              </w:rPr>
              <w:t>D7970</w:t>
            </w:r>
          </w:p>
        </w:tc>
        <w:tc>
          <w:tcPr>
            <w:tcW w:w="1861" w:type="dxa"/>
            <w:gridSpan w:val="2"/>
            <w:tcBorders>
              <w:top w:val="single" w:sz="4" w:space="0" w:color="auto"/>
              <w:left w:val="nil"/>
              <w:bottom w:val="single" w:sz="4" w:space="0" w:color="auto"/>
              <w:right w:val="single" w:sz="4" w:space="0" w:color="auto"/>
            </w:tcBorders>
          </w:tcPr>
          <w:p w14:paraId="3FF7996A" w14:textId="77777777" w:rsidR="00C76F7F" w:rsidRPr="00312F2A" w:rsidRDefault="00C76F7F" w:rsidP="0056291F">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18C54B48" w14:textId="77777777" w:rsidR="00C76F7F" w:rsidRPr="00312F2A" w:rsidRDefault="00C76F7F" w:rsidP="0056291F">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63E5BF7A" w14:textId="77777777" w:rsidR="00C76F7F" w:rsidRPr="00312F2A" w:rsidRDefault="00C76F7F" w:rsidP="0056291F">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7FEF9F9B" w14:textId="77777777" w:rsidR="00C76F7F" w:rsidRPr="00312F2A" w:rsidRDefault="00C76F7F" w:rsidP="0056291F">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26CAF9EB" w14:textId="77777777" w:rsidR="00C76F7F" w:rsidRPr="00312F2A" w:rsidRDefault="00C76F7F" w:rsidP="0056291F">
            <w:pPr>
              <w:pStyle w:val="Reg1"/>
              <w:ind w:left="40" w:firstLine="38"/>
              <w:rPr>
                <w:szCs w:val="22"/>
              </w:rPr>
            </w:pPr>
          </w:p>
        </w:tc>
      </w:tr>
      <w:tr w:rsidR="00C76F7F" w:rsidRPr="00312F2A" w14:paraId="78EE5CF7" w14:textId="77777777" w:rsidTr="00E601CB">
        <w:tblPrEx>
          <w:jc w:val="center"/>
          <w:tblInd w:w="0" w:type="dxa"/>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2EEB54D9" w14:textId="77777777" w:rsidR="00C76F7F" w:rsidRPr="00312F2A" w:rsidRDefault="00C76F7F" w:rsidP="0056291F">
            <w:pPr>
              <w:ind w:left="40" w:firstLine="38"/>
              <w:rPr>
                <w:sz w:val="22"/>
                <w:szCs w:val="22"/>
              </w:rPr>
            </w:pPr>
            <w:r w:rsidRPr="00312F2A">
              <w:rPr>
                <w:sz w:val="22"/>
                <w:szCs w:val="22"/>
              </w:rPr>
              <w:t>D7999</w:t>
            </w:r>
          </w:p>
        </w:tc>
        <w:tc>
          <w:tcPr>
            <w:tcW w:w="1861" w:type="dxa"/>
            <w:gridSpan w:val="2"/>
            <w:tcBorders>
              <w:top w:val="single" w:sz="4" w:space="0" w:color="auto"/>
              <w:left w:val="nil"/>
              <w:bottom w:val="single" w:sz="4" w:space="0" w:color="auto"/>
              <w:right w:val="single" w:sz="4" w:space="0" w:color="auto"/>
            </w:tcBorders>
          </w:tcPr>
          <w:p w14:paraId="1522E752" w14:textId="77777777" w:rsidR="00C76F7F" w:rsidRPr="00312F2A" w:rsidRDefault="00C76F7F" w:rsidP="0056291F">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7710EA23" w14:textId="77777777" w:rsidR="00C76F7F" w:rsidRPr="00312F2A" w:rsidRDefault="00C76F7F" w:rsidP="0056291F">
            <w:pPr>
              <w:ind w:left="40" w:firstLine="38"/>
              <w:rPr>
                <w:sz w:val="22"/>
                <w:szCs w:val="22"/>
              </w:rPr>
            </w:pPr>
            <w:r w:rsidRPr="00312F2A">
              <w:rPr>
                <w:sz w:val="22"/>
                <w:szCs w:val="22"/>
              </w:rPr>
              <w:t xml:space="preserve">Yes </w:t>
            </w:r>
          </w:p>
          <w:p w14:paraId="5EF32724" w14:textId="77777777" w:rsidR="00C76F7F" w:rsidRPr="00312F2A" w:rsidRDefault="00C76F7F" w:rsidP="0056291F">
            <w:pPr>
              <w:ind w:left="40" w:firstLine="38"/>
              <w:rPr>
                <w:sz w:val="22"/>
                <w:szCs w:val="22"/>
              </w:rPr>
            </w:pPr>
            <w:r w:rsidRPr="00312F2A">
              <w:rPr>
                <w:sz w:val="22"/>
                <w:szCs w:val="22"/>
              </w:rPr>
              <w:t>(PA) (IC)</w:t>
            </w:r>
          </w:p>
        </w:tc>
        <w:tc>
          <w:tcPr>
            <w:tcW w:w="1443" w:type="dxa"/>
            <w:gridSpan w:val="2"/>
            <w:tcBorders>
              <w:top w:val="single" w:sz="4" w:space="0" w:color="auto"/>
              <w:left w:val="nil"/>
              <w:bottom w:val="single" w:sz="4" w:space="0" w:color="auto"/>
              <w:right w:val="single" w:sz="4" w:space="0" w:color="auto"/>
            </w:tcBorders>
          </w:tcPr>
          <w:p w14:paraId="3131759B" w14:textId="77777777" w:rsidR="00C76F7F" w:rsidRPr="00312F2A" w:rsidRDefault="00C76F7F" w:rsidP="0056291F">
            <w:pPr>
              <w:ind w:left="40" w:firstLine="38"/>
              <w:rPr>
                <w:sz w:val="22"/>
                <w:szCs w:val="22"/>
              </w:rPr>
            </w:pPr>
            <w:r w:rsidRPr="00312F2A">
              <w:rPr>
                <w:sz w:val="22"/>
                <w:szCs w:val="22"/>
              </w:rPr>
              <w:t xml:space="preserve">Yes </w:t>
            </w:r>
          </w:p>
          <w:p w14:paraId="517999DE" w14:textId="77777777" w:rsidR="00C76F7F" w:rsidRPr="00312F2A" w:rsidRDefault="00C76F7F" w:rsidP="0056291F">
            <w:pPr>
              <w:ind w:left="40" w:firstLine="38"/>
              <w:rPr>
                <w:sz w:val="22"/>
                <w:szCs w:val="22"/>
              </w:rPr>
            </w:pPr>
            <w:r w:rsidRPr="00312F2A">
              <w:rPr>
                <w:sz w:val="22"/>
                <w:szCs w:val="22"/>
              </w:rPr>
              <w:t>(PA) (IC)</w:t>
            </w:r>
          </w:p>
        </w:tc>
        <w:tc>
          <w:tcPr>
            <w:tcW w:w="1440" w:type="dxa"/>
            <w:gridSpan w:val="2"/>
            <w:tcBorders>
              <w:top w:val="single" w:sz="4" w:space="0" w:color="auto"/>
              <w:left w:val="nil"/>
              <w:bottom w:val="single" w:sz="4" w:space="0" w:color="auto"/>
              <w:right w:val="single" w:sz="4" w:space="0" w:color="auto"/>
            </w:tcBorders>
          </w:tcPr>
          <w:p w14:paraId="4110BC54" w14:textId="77777777" w:rsidR="00C76F7F" w:rsidRPr="00312F2A" w:rsidRDefault="00C76F7F" w:rsidP="0056291F">
            <w:pPr>
              <w:ind w:left="40" w:firstLine="38"/>
              <w:rPr>
                <w:sz w:val="22"/>
                <w:szCs w:val="22"/>
              </w:rPr>
            </w:pPr>
            <w:r w:rsidRPr="00312F2A">
              <w:rPr>
                <w:sz w:val="22"/>
                <w:szCs w:val="22"/>
              </w:rPr>
              <w:t>Yes</w:t>
            </w:r>
          </w:p>
          <w:p w14:paraId="3A15C4D2" w14:textId="77777777" w:rsidR="00C76F7F" w:rsidRPr="00312F2A" w:rsidRDefault="00C76F7F" w:rsidP="0056291F">
            <w:pPr>
              <w:ind w:left="40" w:firstLine="38"/>
              <w:rPr>
                <w:sz w:val="22"/>
                <w:szCs w:val="22"/>
              </w:rPr>
            </w:pPr>
            <w:r w:rsidRPr="00312F2A">
              <w:rPr>
                <w:sz w:val="22"/>
                <w:szCs w:val="22"/>
              </w:rPr>
              <w:t>(PA)(IC)</w:t>
            </w:r>
          </w:p>
        </w:tc>
        <w:tc>
          <w:tcPr>
            <w:tcW w:w="1893" w:type="dxa"/>
            <w:gridSpan w:val="2"/>
            <w:tcBorders>
              <w:top w:val="single" w:sz="4" w:space="0" w:color="auto"/>
              <w:left w:val="nil"/>
              <w:bottom w:val="single" w:sz="4" w:space="0" w:color="auto"/>
              <w:right w:val="single" w:sz="4" w:space="0" w:color="auto"/>
            </w:tcBorders>
          </w:tcPr>
          <w:p w14:paraId="702C921D" w14:textId="77777777" w:rsidR="00C76F7F" w:rsidRPr="00312F2A" w:rsidRDefault="00C76F7F" w:rsidP="0056291F">
            <w:pPr>
              <w:pStyle w:val="Reg1"/>
              <w:ind w:left="40"/>
              <w:rPr>
                <w:szCs w:val="22"/>
              </w:rPr>
            </w:pPr>
            <w:r w:rsidRPr="00312F2A">
              <w:rPr>
                <w:szCs w:val="22"/>
              </w:rPr>
              <w:t>See 602(A) and (B) above.</w:t>
            </w:r>
          </w:p>
        </w:tc>
      </w:tr>
    </w:tbl>
    <w:p w14:paraId="6B71684A" w14:textId="77777777" w:rsidR="00C76F7F" w:rsidRPr="00312F2A" w:rsidRDefault="00C76F7F" w:rsidP="0056291F">
      <w:pPr>
        <w:tabs>
          <w:tab w:val="left" w:pos="480"/>
        </w:tabs>
        <w:rPr>
          <w:sz w:val="22"/>
          <w:szCs w:val="22"/>
        </w:rPr>
      </w:pPr>
    </w:p>
    <w:p w14:paraId="78BAC2C2" w14:textId="77777777" w:rsidR="00C76F7F" w:rsidRPr="00312F2A" w:rsidRDefault="00C76F7F" w:rsidP="0056291F">
      <w:pPr>
        <w:tabs>
          <w:tab w:val="left" w:pos="480"/>
        </w:tabs>
        <w:rPr>
          <w:sz w:val="22"/>
          <w:szCs w:val="22"/>
        </w:rPr>
      </w:pPr>
      <w:r w:rsidRPr="00312F2A">
        <w:rPr>
          <w:sz w:val="22"/>
          <w:szCs w:val="22"/>
        </w:rPr>
        <w:br w:type="page"/>
      </w: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w:t>
      </w:r>
    </w:p>
    <w:p w14:paraId="2FCE91A0" w14:textId="77777777" w:rsidR="00C76F7F" w:rsidRPr="00312F2A" w:rsidRDefault="00C76F7F" w:rsidP="0056291F">
      <w:pPr>
        <w:rPr>
          <w:sz w:val="22"/>
          <w:szCs w:val="22"/>
        </w:rPr>
      </w:pPr>
    </w:p>
    <w:p w14:paraId="22B5786D" w14:textId="77777777" w:rsidR="00C76F7F" w:rsidRPr="00312F2A" w:rsidRDefault="00C76F7F" w:rsidP="0056291F">
      <w:pPr>
        <w:ind w:left="480" w:right="-396"/>
        <w:rPr>
          <w:sz w:val="22"/>
          <w:szCs w:val="22"/>
        </w:rPr>
      </w:pPr>
      <w:r w:rsidRPr="00312F2A">
        <w:rPr>
          <w:sz w:val="22"/>
          <w:szCs w:val="22"/>
        </w:rPr>
        <w:t>See 130 CMR 420.431 for service descriptions and limitations.</w:t>
      </w:r>
    </w:p>
    <w:p w14:paraId="26D9A426" w14:textId="77777777" w:rsidR="00C76F7F" w:rsidRPr="00312F2A" w:rsidRDefault="00C76F7F" w:rsidP="0056291F">
      <w:pPr>
        <w:tabs>
          <w:tab w:val="left" w:pos="360"/>
        </w:tabs>
        <w:ind w:left="360" w:right="-396" w:hanging="630"/>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000"/>
        <w:gridCol w:w="2533"/>
        <w:gridCol w:w="19"/>
        <w:gridCol w:w="17"/>
        <w:gridCol w:w="1079"/>
        <w:gridCol w:w="990"/>
        <w:gridCol w:w="1316"/>
        <w:gridCol w:w="1729"/>
      </w:tblGrid>
      <w:tr w:rsidR="00C76F7F" w:rsidRPr="00312F2A" w14:paraId="65ED7D40" w14:textId="77777777" w:rsidTr="008A5F47">
        <w:trPr>
          <w:trHeight w:val="259"/>
          <w:tblHeader/>
          <w:jc w:val="center"/>
        </w:trPr>
        <w:tc>
          <w:tcPr>
            <w:tcW w:w="3533" w:type="dxa"/>
            <w:gridSpan w:val="2"/>
            <w:tcBorders>
              <w:top w:val="single" w:sz="4" w:space="0" w:color="auto"/>
              <w:left w:val="single" w:sz="4" w:space="0" w:color="auto"/>
              <w:bottom w:val="single" w:sz="4" w:space="0" w:color="auto"/>
              <w:right w:val="single" w:sz="4" w:space="0" w:color="auto"/>
            </w:tcBorders>
            <w:shd w:val="clear" w:color="auto" w:fill="auto"/>
          </w:tcPr>
          <w:p w14:paraId="067B0247"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115" w:type="dxa"/>
            <w:gridSpan w:val="3"/>
            <w:tcBorders>
              <w:top w:val="single" w:sz="4" w:space="0" w:color="auto"/>
              <w:left w:val="single" w:sz="4" w:space="0" w:color="auto"/>
              <w:bottom w:val="single" w:sz="4" w:space="0" w:color="auto"/>
              <w:right w:val="single" w:sz="4" w:space="0" w:color="auto"/>
            </w:tcBorders>
            <w:shd w:val="clear" w:color="auto" w:fill="auto"/>
          </w:tcPr>
          <w:p w14:paraId="3813014F"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C26114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6B71F25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0D6ABEC3"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5324F982" w14:textId="77777777" w:rsidR="00C76F7F" w:rsidRPr="00312F2A" w:rsidRDefault="00C76F7F" w:rsidP="0056291F">
            <w:pPr>
              <w:jc w:val="center"/>
              <w:rPr>
                <w:b/>
                <w:sz w:val="22"/>
                <w:szCs w:val="22"/>
              </w:rPr>
            </w:pPr>
            <w:r w:rsidRPr="00312F2A">
              <w:rPr>
                <w:b/>
                <w:sz w:val="22"/>
                <w:szCs w:val="22"/>
              </w:rPr>
              <w:t>Covered Aged 21 and Older?</w:t>
            </w:r>
          </w:p>
        </w:tc>
        <w:tc>
          <w:tcPr>
            <w:tcW w:w="1729" w:type="dxa"/>
            <w:tcBorders>
              <w:top w:val="single" w:sz="4" w:space="0" w:color="auto"/>
              <w:left w:val="single" w:sz="4" w:space="0" w:color="auto"/>
              <w:bottom w:val="single" w:sz="4" w:space="0" w:color="auto"/>
              <w:right w:val="single" w:sz="4" w:space="0" w:color="auto"/>
            </w:tcBorders>
            <w:shd w:val="clear" w:color="auto" w:fill="auto"/>
          </w:tcPr>
          <w:p w14:paraId="4C84D2AF" w14:textId="77777777" w:rsidR="00C76F7F" w:rsidRPr="00312F2A" w:rsidRDefault="00C76F7F" w:rsidP="0056291F">
            <w:pPr>
              <w:jc w:val="center"/>
              <w:rPr>
                <w:b/>
                <w:sz w:val="22"/>
                <w:szCs w:val="22"/>
              </w:rPr>
            </w:pPr>
            <w:r w:rsidRPr="00312F2A">
              <w:rPr>
                <w:b/>
                <w:sz w:val="22"/>
                <w:szCs w:val="22"/>
              </w:rPr>
              <w:t>Prior-Authorization Requirements,</w:t>
            </w:r>
          </w:p>
          <w:p w14:paraId="1E9350FA" w14:textId="77777777" w:rsidR="00C76F7F" w:rsidRPr="00312F2A" w:rsidRDefault="00C76F7F" w:rsidP="0056291F">
            <w:pPr>
              <w:jc w:val="center"/>
              <w:rPr>
                <w:b/>
                <w:sz w:val="22"/>
                <w:szCs w:val="22"/>
              </w:rPr>
            </w:pPr>
            <w:r w:rsidRPr="00312F2A">
              <w:rPr>
                <w:b/>
                <w:sz w:val="22"/>
                <w:szCs w:val="22"/>
              </w:rPr>
              <w:t>Report Requirements,</w:t>
            </w:r>
          </w:p>
          <w:p w14:paraId="149652A7"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672D90FB" w14:textId="77777777" w:rsidTr="0056291F">
        <w:trPr>
          <w:trHeight w:val="259"/>
          <w:jc w:val="center"/>
        </w:trPr>
        <w:tc>
          <w:tcPr>
            <w:tcW w:w="8683" w:type="dxa"/>
            <w:gridSpan w:val="8"/>
            <w:tcBorders>
              <w:top w:val="single" w:sz="4" w:space="0" w:color="auto"/>
              <w:left w:val="single" w:sz="4" w:space="0" w:color="auto"/>
              <w:bottom w:val="single" w:sz="4" w:space="0" w:color="auto"/>
              <w:right w:val="single" w:sz="4" w:space="0" w:color="auto"/>
            </w:tcBorders>
          </w:tcPr>
          <w:p w14:paraId="62EADD02" w14:textId="77777777" w:rsidR="00C76F7F" w:rsidRPr="00312F2A" w:rsidRDefault="00C76F7F" w:rsidP="0056291F">
            <w:pPr>
              <w:ind w:left="40" w:firstLine="38"/>
              <w:rPr>
                <w:sz w:val="22"/>
                <w:szCs w:val="22"/>
              </w:rPr>
            </w:pPr>
            <w:r w:rsidRPr="00312F2A">
              <w:rPr>
                <w:b/>
                <w:sz w:val="22"/>
                <w:szCs w:val="22"/>
              </w:rPr>
              <w:t>Orthodontic Diagnosis and Full Orthodontic Treatment</w:t>
            </w:r>
          </w:p>
        </w:tc>
      </w:tr>
      <w:tr w:rsidR="00C76F7F" w:rsidRPr="00312F2A" w14:paraId="76A8F734" w14:textId="77777777" w:rsidTr="008A5F47">
        <w:trPr>
          <w:trHeight w:val="259"/>
          <w:jc w:val="center"/>
        </w:trPr>
        <w:tc>
          <w:tcPr>
            <w:tcW w:w="1000" w:type="dxa"/>
            <w:tcBorders>
              <w:top w:val="single" w:sz="4" w:space="0" w:color="auto"/>
              <w:left w:val="single" w:sz="4" w:space="0" w:color="auto"/>
              <w:bottom w:val="single" w:sz="4" w:space="0" w:color="auto"/>
              <w:right w:val="single" w:sz="4" w:space="0" w:color="auto"/>
            </w:tcBorders>
          </w:tcPr>
          <w:p w14:paraId="5A1FE5AB" w14:textId="77777777" w:rsidR="00C76F7F" w:rsidRPr="00312F2A" w:rsidRDefault="00C76F7F" w:rsidP="0056291F">
            <w:pPr>
              <w:ind w:left="40" w:firstLine="38"/>
              <w:rPr>
                <w:sz w:val="22"/>
                <w:szCs w:val="22"/>
              </w:rPr>
            </w:pPr>
            <w:r w:rsidRPr="00312F2A">
              <w:rPr>
                <w:sz w:val="22"/>
                <w:szCs w:val="22"/>
              </w:rPr>
              <w:t>D8050</w:t>
            </w:r>
          </w:p>
        </w:tc>
        <w:tc>
          <w:tcPr>
            <w:tcW w:w="2552" w:type="dxa"/>
            <w:gridSpan w:val="2"/>
            <w:tcBorders>
              <w:top w:val="single" w:sz="4" w:space="0" w:color="auto"/>
              <w:left w:val="nil"/>
              <w:bottom w:val="single" w:sz="4" w:space="0" w:color="auto"/>
              <w:right w:val="single" w:sz="4" w:space="0" w:color="auto"/>
            </w:tcBorders>
          </w:tcPr>
          <w:p w14:paraId="14BAADF6" w14:textId="77777777" w:rsidR="00C76F7F" w:rsidRPr="00312F2A" w:rsidRDefault="00C76F7F" w:rsidP="0056291F">
            <w:pPr>
              <w:ind w:left="40" w:firstLine="38"/>
              <w:rPr>
                <w:sz w:val="22"/>
                <w:szCs w:val="22"/>
              </w:rPr>
            </w:pPr>
          </w:p>
        </w:tc>
        <w:tc>
          <w:tcPr>
            <w:tcW w:w="1096" w:type="dxa"/>
            <w:gridSpan w:val="2"/>
            <w:tcBorders>
              <w:top w:val="single" w:sz="4" w:space="0" w:color="auto"/>
              <w:left w:val="nil"/>
              <w:bottom w:val="single" w:sz="4" w:space="0" w:color="auto"/>
              <w:right w:val="single" w:sz="4" w:space="0" w:color="auto"/>
            </w:tcBorders>
          </w:tcPr>
          <w:p w14:paraId="58B06BDD" w14:textId="77777777" w:rsidR="00C76F7F" w:rsidRPr="00312F2A" w:rsidRDefault="00C76F7F" w:rsidP="0056291F">
            <w:pPr>
              <w:ind w:left="40" w:firstLine="38"/>
              <w:rPr>
                <w:sz w:val="22"/>
                <w:szCs w:val="22"/>
              </w:rPr>
            </w:pPr>
            <w:r w:rsidRPr="00312F2A">
              <w:rPr>
                <w:sz w:val="22"/>
                <w:szCs w:val="22"/>
              </w:rPr>
              <w:t xml:space="preserve">Yes </w:t>
            </w:r>
          </w:p>
          <w:p w14:paraId="0326F1A7" w14:textId="77777777" w:rsidR="00C76F7F" w:rsidRPr="00312F2A" w:rsidRDefault="00C76F7F" w:rsidP="0056291F">
            <w:pPr>
              <w:ind w:left="40" w:firstLine="38"/>
              <w:rPr>
                <w:sz w:val="22"/>
                <w:szCs w:val="22"/>
              </w:rPr>
            </w:pPr>
            <w:r w:rsidRPr="00312F2A">
              <w:rPr>
                <w:sz w:val="22"/>
                <w:szCs w:val="22"/>
              </w:rPr>
              <w:t>(PA)</w:t>
            </w:r>
          </w:p>
          <w:p w14:paraId="08114A85" w14:textId="77777777" w:rsidR="00C76F7F" w:rsidRPr="00312F2A" w:rsidRDefault="00C76F7F" w:rsidP="0056291F">
            <w:pPr>
              <w:ind w:left="40" w:firstLine="38"/>
              <w:rPr>
                <w:sz w:val="22"/>
                <w:szCs w:val="22"/>
              </w:rPr>
            </w:pPr>
            <w:r w:rsidRPr="00312F2A">
              <w:rPr>
                <w:sz w:val="22"/>
                <w:szCs w:val="22"/>
              </w:rPr>
              <w:t>(IC)</w:t>
            </w:r>
          </w:p>
        </w:tc>
        <w:tc>
          <w:tcPr>
            <w:tcW w:w="990" w:type="dxa"/>
            <w:tcBorders>
              <w:top w:val="single" w:sz="4" w:space="0" w:color="auto"/>
              <w:left w:val="nil"/>
              <w:bottom w:val="single" w:sz="4" w:space="0" w:color="auto"/>
              <w:right w:val="single" w:sz="4" w:space="0" w:color="auto"/>
            </w:tcBorders>
          </w:tcPr>
          <w:p w14:paraId="1A64824C" w14:textId="77777777" w:rsidR="00C76F7F" w:rsidRPr="00312F2A" w:rsidRDefault="00C76F7F" w:rsidP="0056291F">
            <w:pPr>
              <w:ind w:left="40" w:firstLine="38"/>
              <w:rPr>
                <w:sz w:val="22"/>
                <w:szCs w:val="22"/>
              </w:rPr>
            </w:pPr>
            <w:r w:rsidRPr="00312F2A">
              <w:rPr>
                <w:sz w:val="22"/>
                <w:szCs w:val="22"/>
              </w:rPr>
              <w:t>No</w:t>
            </w:r>
          </w:p>
        </w:tc>
        <w:tc>
          <w:tcPr>
            <w:tcW w:w="1316" w:type="dxa"/>
            <w:tcBorders>
              <w:top w:val="single" w:sz="4" w:space="0" w:color="auto"/>
              <w:left w:val="nil"/>
              <w:bottom w:val="single" w:sz="4" w:space="0" w:color="auto"/>
              <w:right w:val="single" w:sz="4" w:space="0" w:color="auto"/>
            </w:tcBorders>
          </w:tcPr>
          <w:p w14:paraId="1CE76E00" w14:textId="77777777" w:rsidR="00C76F7F" w:rsidRPr="00312F2A" w:rsidRDefault="00C76F7F" w:rsidP="0056291F">
            <w:pPr>
              <w:ind w:left="40" w:firstLine="38"/>
              <w:rPr>
                <w:sz w:val="22"/>
                <w:szCs w:val="22"/>
              </w:rPr>
            </w:pPr>
            <w:r w:rsidRPr="00312F2A">
              <w:rPr>
                <w:sz w:val="22"/>
                <w:szCs w:val="22"/>
              </w:rPr>
              <w:t>No</w:t>
            </w:r>
          </w:p>
        </w:tc>
        <w:tc>
          <w:tcPr>
            <w:tcW w:w="1729" w:type="dxa"/>
            <w:tcBorders>
              <w:top w:val="single" w:sz="4" w:space="0" w:color="auto"/>
              <w:left w:val="nil"/>
              <w:bottom w:val="single" w:sz="4" w:space="0" w:color="auto"/>
              <w:right w:val="single" w:sz="4" w:space="0" w:color="auto"/>
            </w:tcBorders>
          </w:tcPr>
          <w:p w14:paraId="7573BCC4" w14:textId="77777777" w:rsidR="00C76F7F" w:rsidRPr="00312F2A" w:rsidRDefault="00C76F7F" w:rsidP="0056291F">
            <w:pPr>
              <w:pStyle w:val="Reg1"/>
              <w:ind w:left="40"/>
              <w:rPr>
                <w:szCs w:val="22"/>
              </w:rPr>
            </w:pPr>
            <w:r w:rsidRPr="00312F2A">
              <w:rPr>
                <w:szCs w:val="22"/>
              </w:rPr>
              <w:t>Include the number of adjustment visits required in conjunction with the type of interceptive appliance.</w:t>
            </w:r>
          </w:p>
          <w:p w14:paraId="741DADB0" w14:textId="77777777" w:rsidR="00C76F7F" w:rsidRPr="00312F2A" w:rsidRDefault="00C76F7F" w:rsidP="0056291F">
            <w:pPr>
              <w:pStyle w:val="Reg1"/>
              <w:ind w:left="40"/>
              <w:rPr>
                <w:szCs w:val="22"/>
              </w:rPr>
            </w:pPr>
            <w:r w:rsidRPr="00312F2A">
              <w:rPr>
                <w:szCs w:val="22"/>
              </w:rPr>
              <w:t xml:space="preserve">See 602(A) and (B) above and </w:t>
            </w:r>
            <w:r w:rsidRPr="00312F2A">
              <w:rPr>
                <w:szCs w:val="22"/>
              </w:rPr>
              <w:br/>
              <w:t>130 CMR 420.431</w:t>
            </w:r>
            <w:r>
              <w:rPr>
                <w:szCs w:val="22"/>
              </w:rPr>
              <w:t>.</w:t>
            </w:r>
          </w:p>
          <w:p w14:paraId="319D328C" w14:textId="77777777" w:rsidR="00C76F7F" w:rsidRPr="00312F2A" w:rsidRDefault="00C76F7F" w:rsidP="0056291F">
            <w:pPr>
              <w:pStyle w:val="Reg1"/>
              <w:ind w:left="40"/>
              <w:rPr>
                <w:szCs w:val="22"/>
              </w:rPr>
            </w:pPr>
          </w:p>
        </w:tc>
      </w:tr>
      <w:tr w:rsidR="00C76F7F" w:rsidRPr="00312F2A" w14:paraId="270169A1" w14:textId="77777777" w:rsidTr="008A5F47">
        <w:trPr>
          <w:cantSplit/>
          <w:trHeight w:val="268"/>
          <w:jc w:val="center"/>
        </w:trPr>
        <w:tc>
          <w:tcPr>
            <w:tcW w:w="1000" w:type="dxa"/>
            <w:tcBorders>
              <w:top w:val="single" w:sz="4" w:space="0" w:color="auto"/>
              <w:left w:val="single" w:sz="4" w:space="0" w:color="auto"/>
              <w:bottom w:val="single" w:sz="4" w:space="0" w:color="auto"/>
              <w:right w:val="single" w:sz="4" w:space="0" w:color="auto"/>
            </w:tcBorders>
          </w:tcPr>
          <w:p w14:paraId="68F8C6A2" w14:textId="77777777" w:rsidR="00C76F7F" w:rsidRPr="00312F2A" w:rsidRDefault="00C76F7F" w:rsidP="0056291F">
            <w:pPr>
              <w:ind w:left="40" w:firstLine="38"/>
              <w:rPr>
                <w:sz w:val="22"/>
                <w:szCs w:val="22"/>
              </w:rPr>
            </w:pPr>
            <w:r w:rsidRPr="00312F2A">
              <w:rPr>
                <w:sz w:val="22"/>
                <w:szCs w:val="22"/>
              </w:rPr>
              <w:t>D8060†</w:t>
            </w:r>
          </w:p>
        </w:tc>
        <w:tc>
          <w:tcPr>
            <w:tcW w:w="2569" w:type="dxa"/>
            <w:gridSpan w:val="3"/>
            <w:tcBorders>
              <w:top w:val="single" w:sz="4" w:space="0" w:color="auto"/>
              <w:left w:val="nil"/>
              <w:bottom w:val="single" w:sz="4" w:space="0" w:color="auto"/>
              <w:right w:val="single" w:sz="4" w:space="0" w:color="auto"/>
            </w:tcBorders>
          </w:tcPr>
          <w:p w14:paraId="2AE92578" w14:textId="77777777" w:rsidR="00C76F7F" w:rsidRPr="00312F2A" w:rsidRDefault="00C76F7F" w:rsidP="0056291F">
            <w:pPr>
              <w:ind w:left="40" w:firstLine="38"/>
              <w:rPr>
                <w:sz w:val="22"/>
                <w:szCs w:val="22"/>
              </w:rPr>
            </w:pPr>
          </w:p>
        </w:tc>
        <w:tc>
          <w:tcPr>
            <w:tcW w:w="1079" w:type="dxa"/>
            <w:tcBorders>
              <w:top w:val="single" w:sz="4" w:space="0" w:color="auto"/>
              <w:left w:val="nil"/>
              <w:bottom w:val="single" w:sz="4" w:space="0" w:color="auto"/>
              <w:right w:val="single" w:sz="4" w:space="0" w:color="auto"/>
            </w:tcBorders>
          </w:tcPr>
          <w:p w14:paraId="4D4F46A8" w14:textId="77777777" w:rsidR="00C76F7F" w:rsidRPr="00312F2A" w:rsidRDefault="00C76F7F" w:rsidP="0056291F">
            <w:pPr>
              <w:ind w:left="40" w:firstLine="38"/>
              <w:rPr>
                <w:sz w:val="22"/>
                <w:szCs w:val="22"/>
              </w:rPr>
            </w:pPr>
            <w:r w:rsidRPr="00312F2A">
              <w:rPr>
                <w:sz w:val="22"/>
                <w:szCs w:val="22"/>
              </w:rPr>
              <w:t xml:space="preserve">Yes </w:t>
            </w:r>
          </w:p>
          <w:p w14:paraId="7556819B" w14:textId="77777777" w:rsidR="00C76F7F" w:rsidRPr="00312F2A" w:rsidRDefault="00C76F7F" w:rsidP="0056291F">
            <w:pPr>
              <w:ind w:left="40" w:firstLine="38"/>
              <w:rPr>
                <w:sz w:val="22"/>
                <w:szCs w:val="22"/>
              </w:rPr>
            </w:pPr>
            <w:r w:rsidRPr="00312F2A">
              <w:rPr>
                <w:sz w:val="22"/>
                <w:szCs w:val="22"/>
              </w:rPr>
              <w:t>(PA)         (IC)</w:t>
            </w:r>
          </w:p>
        </w:tc>
        <w:tc>
          <w:tcPr>
            <w:tcW w:w="990" w:type="dxa"/>
            <w:tcBorders>
              <w:top w:val="single" w:sz="4" w:space="0" w:color="auto"/>
              <w:left w:val="nil"/>
              <w:bottom w:val="single" w:sz="4" w:space="0" w:color="auto"/>
              <w:right w:val="single" w:sz="4" w:space="0" w:color="auto"/>
            </w:tcBorders>
            <w:shd w:val="clear" w:color="auto" w:fill="auto"/>
          </w:tcPr>
          <w:p w14:paraId="12B70AB4" w14:textId="77777777" w:rsidR="00C76F7F" w:rsidRPr="00312F2A" w:rsidRDefault="00C76F7F" w:rsidP="0056291F">
            <w:pPr>
              <w:ind w:left="40" w:firstLine="38"/>
              <w:rPr>
                <w:sz w:val="22"/>
                <w:szCs w:val="22"/>
              </w:rPr>
            </w:pPr>
            <w:r w:rsidRPr="00312F2A">
              <w:rPr>
                <w:sz w:val="22"/>
                <w:szCs w:val="22"/>
              </w:rPr>
              <w:t>No</w:t>
            </w:r>
          </w:p>
        </w:tc>
        <w:tc>
          <w:tcPr>
            <w:tcW w:w="1316" w:type="dxa"/>
            <w:tcBorders>
              <w:top w:val="single" w:sz="4" w:space="0" w:color="auto"/>
              <w:left w:val="nil"/>
              <w:bottom w:val="single" w:sz="4" w:space="0" w:color="auto"/>
              <w:right w:val="single" w:sz="4" w:space="0" w:color="auto"/>
            </w:tcBorders>
            <w:shd w:val="clear" w:color="auto" w:fill="auto"/>
          </w:tcPr>
          <w:p w14:paraId="13224461" w14:textId="77777777" w:rsidR="00C76F7F" w:rsidRPr="00312F2A" w:rsidRDefault="00C76F7F" w:rsidP="0056291F">
            <w:pPr>
              <w:ind w:left="40" w:firstLine="38"/>
              <w:rPr>
                <w:sz w:val="22"/>
                <w:szCs w:val="22"/>
              </w:rPr>
            </w:pPr>
            <w:r w:rsidRPr="00312F2A">
              <w:rPr>
                <w:sz w:val="22"/>
                <w:szCs w:val="22"/>
              </w:rPr>
              <w:t>No</w:t>
            </w:r>
          </w:p>
        </w:tc>
        <w:tc>
          <w:tcPr>
            <w:tcW w:w="1729" w:type="dxa"/>
            <w:tcBorders>
              <w:top w:val="single" w:sz="4" w:space="0" w:color="auto"/>
              <w:left w:val="nil"/>
              <w:bottom w:val="single" w:sz="4" w:space="0" w:color="auto"/>
              <w:right w:val="single" w:sz="4" w:space="0" w:color="auto"/>
            </w:tcBorders>
          </w:tcPr>
          <w:p w14:paraId="24A5FE6E" w14:textId="77777777" w:rsidR="00C76F7F" w:rsidRPr="00312F2A" w:rsidRDefault="00C76F7F" w:rsidP="0056291F">
            <w:pPr>
              <w:pStyle w:val="Reg1"/>
              <w:ind w:left="40"/>
              <w:rPr>
                <w:szCs w:val="22"/>
              </w:rPr>
            </w:pPr>
            <w:r w:rsidRPr="00312F2A">
              <w:rPr>
                <w:szCs w:val="22"/>
              </w:rPr>
              <w:t>Include the number of adjustment visits required in conjunction with the type of interceptive appliance.</w:t>
            </w:r>
          </w:p>
          <w:p w14:paraId="0F1E767D" w14:textId="7ABE5268" w:rsidR="00C76F7F" w:rsidRPr="00312F2A" w:rsidRDefault="00C76F7F" w:rsidP="0056291F">
            <w:pPr>
              <w:pStyle w:val="Reg1"/>
              <w:ind w:left="40" w:firstLine="38"/>
              <w:rPr>
                <w:szCs w:val="22"/>
              </w:rPr>
            </w:pPr>
            <w:r w:rsidRPr="00312F2A">
              <w:rPr>
                <w:szCs w:val="22"/>
              </w:rPr>
              <w:t xml:space="preserve">See 602(A) and (B) above, 130 CMR 420.431, and </w:t>
            </w:r>
            <w:r w:rsidRPr="00312F2A">
              <w:rPr>
                <w:i/>
                <w:szCs w:val="22"/>
              </w:rPr>
              <w:t>Dental Manual</w:t>
            </w:r>
            <w:r w:rsidRPr="00312F2A">
              <w:rPr>
                <w:szCs w:val="22"/>
              </w:rPr>
              <w:t xml:space="preserve"> </w:t>
            </w:r>
            <w:hyperlink r:id="rId23" w:history="1">
              <w:r w:rsidRPr="00D92CC8">
                <w:rPr>
                  <w:rStyle w:val="Hyperlink"/>
                  <w:szCs w:val="22"/>
                </w:rPr>
                <w:t>Appendix F</w:t>
              </w:r>
            </w:hyperlink>
            <w:r w:rsidRPr="00312F2A">
              <w:rPr>
                <w:szCs w:val="22"/>
              </w:rPr>
              <w:t>.</w:t>
            </w:r>
          </w:p>
          <w:p w14:paraId="1EB4598D" w14:textId="77777777" w:rsidR="00C76F7F" w:rsidRPr="00312F2A" w:rsidRDefault="00C76F7F" w:rsidP="0056291F">
            <w:pPr>
              <w:pStyle w:val="Reg1"/>
              <w:ind w:left="40" w:firstLine="38"/>
              <w:rPr>
                <w:szCs w:val="22"/>
              </w:rPr>
            </w:pPr>
            <w:r w:rsidRPr="00312F2A">
              <w:rPr>
                <w:szCs w:val="22"/>
              </w:rPr>
              <w:t xml:space="preserve">† Payable only to a dental provider who is a specialist in orthodontics in accordance with </w:t>
            </w:r>
          </w:p>
          <w:p w14:paraId="07DC3C49" w14:textId="77777777" w:rsidR="00C76F7F" w:rsidRPr="00312F2A" w:rsidRDefault="00C76F7F" w:rsidP="0056291F">
            <w:pPr>
              <w:pStyle w:val="Reg1"/>
              <w:ind w:left="40" w:firstLine="38"/>
              <w:rPr>
                <w:szCs w:val="22"/>
              </w:rPr>
            </w:pPr>
            <w:r w:rsidRPr="00312F2A">
              <w:rPr>
                <w:szCs w:val="22"/>
              </w:rPr>
              <w:t>130 CMR 420.405(A)(6).</w:t>
            </w:r>
          </w:p>
        </w:tc>
      </w:tr>
    </w:tbl>
    <w:p w14:paraId="7C3E064C" w14:textId="77777777" w:rsidR="00C76F7F" w:rsidRPr="00312F2A" w:rsidRDefault="00C76F7F" w:rsidP="0056291F">
      <w:pPr>
        <w:tabs>
          <w:tab w:val="left" w:pos="480"/>
        </w:tabs>
      </w:pPr>
      <w:r w:rsidRPr="00312F2A">
        <w:br w:type="page"/>
      </w: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72849661" w14:textId="77777777" w:rsidR="00C76F7F" w:rsidRPr="00312F2A" w:rsidRDefault="00C76F7F" w:rsidP="0056291F"/>
    <w:tbl>
      <w:tblPr>
        <w:tblW w:w="8754" w:type="dxa"/>
        <w:jc w:val="center"/>
        <w:tblLayout w:type="fixed"/>
        <w:tblCellMar>
          <w:left w:w="0" w:type="dxa"/>
          <w:right w:w="0" w:type="dxa"/>
        </w:tblCellMar>
        <w:tblLook w:val="0000" w:firstRow="0" w:lastRow="0" w:firstColumn="0" w:lastColumn="0" w:noHBand="0" w:noVBand="0"/>
      </w:tblPr>
      <w:tblGrid>
        <w:gridCol w:w="12"/>
        <w:gridCol w:w="948"/>
        <w:gridCol w:w="2610"/>
        <w:gridCol w:w="1080"/>
        <w:gridCol w:w="810"/>
        <w:gridCol w:w="1530"/>
        <w:gridCol w:w="1764"/>
      </w:tblGrid>
      <w:tr w:rsidR="00C76F7F" w:rsidRPr="00312F2A" w14:paraId="50175E6A" w14:textId="77777777" w:rsidTr="0056291F">
        <w:trPr>
          <w:cantSplit/>
          <w:trHeight w:val="268"/>
          <w:tblHeader/>
          <w:jc w:val="center"/>
        </w:trPr>
        <w:tc>
          <w:tcPr>
            <w:tcW w:w="3570" w:type="dxa"/>
            <w:gridSpan w:val="3"/>
            <w:tcBorders>
              <w:top w:val="single" w:sz="4" w:space="0" w:color="auto"/>
              <w:left w:val="single" w:sz="4" w:space="0" w:color="auto"/>
              <w:bottom w:val="single" w:sz="4" w:space="0" w:color="auto"/>
              <w:right w:val="single" w:sz="4" w:space="0" w:color="auto"/>
            </w:tcBorders>
            <w:shd w:val="clear" w:color="auto" w:fill="auto"/>
          </w:tcPr>
          <w:p w14:paraId="638A0258"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088D498"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C5090E7"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9D3C4EA"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6C35F40F"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CE0E659" w14:textId="77777777" w:rsidR="00C76F7F" w:rsidRPr="00312F2A" w:rsidRDefault="00C76F7F" w:rsidP="0056291F">
            <w:pPr>
              <w:jc w:val="center"/>
              <w:rPr>
                <w:b/>
                <w:sz w:val="22"/>
                <w:szCs w:val="22"/>
              </w:rPr>
            </w:pPr>
            <w:r w:rsidRPr="00312F2A">
              <w:rPr>
                <w:b/>
                <w:sz w:val="22"/>
                <w:szCs w:val="22"/>
              </w:rPr>
              <w:t>Covered Aged 21 and Older?</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0AF1CAC3" w14:textId="77777777" w:rsidR="00C76F7F" w:rsidRPr="00312F2A" w:rsidRDefault="00C76F7F" w:rsidP="0056291F">
            <w:pPr>
              <w:jc w:val="center"/>
              <w:rPr>
                <w:b/>
                <w:sz w:val="22"/>
                <w:szCs w:val="22"/>
              </w:rPr>
            </w:pPr>
            <w:r w:rsidRPr="00312F2A">
              <w:rPr>
                <w:b/>
                <w:sz w:val="22"/>
                <w:szCs w:val="22"/>
              </w:rPr>
              <w:t>Prior-Authorization Requirements,</w:t>
            </w:r>
          </w:p>
          <w:p w14:paraId="78FC5A00" w14:textId="77777777" w:rsidR="00C76F7F" w:rsidRPr="00312F2A" w:rsidRDefault="00C76F7F" w:rsidP="0056291F">
            <w:pPr>
              <w:jc w:val="center"/>
              <w:rPr>
                <w:b/>
                <w:sz w:val="22"/>
                <w:szCs w:val="22"/>
              </w:rPr>
            </w:pPr>
            <w:r w:rsidRPr="00312F2A">
              <w:rPr>
                <w:b/>
                <w:sz w:val="22"/>
                <w:szCs w:val="22"/>
              </w:rPr>
              <w:t>Report Requirements,</w:t>
            </w:r>
          </w:p>
          <w:p w14:paraId="0415B6ED"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2DB61449" w14:textId="77777777" w:rsidTr="0056291F">
        <w:trPr>
          <w:gridBefore w:val="1"/>
          <w:wBefore w:w="12" w:type="dxa"/>
          <w:cantSplit/>
          <w:trHeight w:val="268"/>
          <w:jc w:val="center"/>
        </w:trPr>
        <w:tc>
          <w:tcPr>
            <w:tcW w:w="948" w:type="dxa"/>
            <w:tcBorders>
              <w:top w:val="single" w:sz="4" w:space="0" w:color="auto"/>
              <w:left w:val="single" w:sz="4" w:space="0" w:color="auto"/>
              <w:bottom w:val="single" w:sz="4" w:space="0" w:color="auto"/>
              <w:right w:val="single" w:sz="4" w:space="0" w:color="auto"/>
            </w:tcBorders>
          </w:tcPr>
          <w:p w14:paraId="2B8DEAD1" w14:textId="77777777" w:rsidR="00C76F7F" w:rsidRPr="00312F2A" w:rsidRDefault="00C76F7F" w:rsidP="0056291F">
            <w:pPr>
              <w:rPr>
                <w:sz w:val="22"/>
                <w:szCs w:val="22"/>
              </w:rPr>
            </w:pPr>
            <w:r w:rsidRPr="00312F2A">
              <w:rPr>
                <w:sz w:val="22"/>
                <w:szCs w:val="22"/>
              </w:rPr>
              <w:t>D8070†</w:t>
            </w:r>
          </w:p>
        </w:tc>
        <w:tc>
          <w:tcPr>
            <w:tcW w:w="2610" w:type="dxa"/>
            <w:tcBorders>
              <w:top w:val="single" w:sz="4" w:space="0" w:color="auto"/>
              <w:left w:val="nil"/>
              <w:bottom w:val="single" w:sz="4" w:space="0" w:color="auto"/>
              <w:right w:val="single" w:sz="4" w:space="0" w:color="auto"/>
            </w:tcBorders>
          </w:tcPr>
          <w:p w14:paraId="7E761363" w14:textId="77777777" w:rsidR="00C76F7F" w:rsidRPr="00312F2A" w:rsidRDefault="00C76F7F" w:rsidP="0056291F">
            <w:pPr>
              <w:rPr>
                <w:sz w:val="22"/>
                <w:szCs w:val="22"/>
              </w:rPr>
            </w:pPr>
            <w:r w:rsidRPr="00312F2A">
              <w:rPr>
                <w:sz w:val="22"/>
                <w:szCs w:val="22"/>
              </w:rPr>
              <w:t>Once per lifetime for either D8070, D8080, or D8090.</w:t>
            </w:r>
          </w:p>
          <w:p w14:paraId="12D2B767" w14:textId="77777777" w:rsidR="00C76F7F" w:rsidRPr="00312F2A" w:rsidRDefault="00C76F7F" w:rsidP="0056291F">
            <w:pPr>
              <w:rPr>
                <w:sz w:val="22"/>
                <w:szCs w:val="22"/>
              </w:rPr>
            </w:pPr>
          </w:p>
        </w:tc>
        <w:tc>
          <w:tcPr>
            <w:tcW w:w="1080" w:type="dxa"/>
            <w:tcBorders>
              <w:top w:val="single" w:sz="4" w:space="0" w:color="auto"/>
              <w:left w:val="nil"/>
              <w:bottom w:val="single" w:sz="4" w:space="0" w:color="auto"/>
              <w:right w:val="single" w:sz="4" w:space="0" w:color="auto"/>
            </w:tcBorders>
          </w:tcPr>
          <w:p w14:paraId="38D29640" w14:textId="77777777" w:rsidR="00C76F7F" w:rsidRPr="00312F2A" w:rsidRDefault="00C76F7F" w:rsidP="0056291F">
            <w:pPr>
              <w:rPr>
                <w:sz w:val="22"/>
                <w:szCs w:val="22"/>
              </w:rPr>
            </w:pPr>
            <w:r w:rsidRPr="00312F2A">
              <w:rPr>
                <w:sz w:val="22"/>
                <w:szCs w:val="22"/>
              </w:rPr>
              <w:t xml:space="preserve">Yes </w:t>
            </w:r>
          </w:p>
          <w:p w14:paraId="01DAF90F" w14:textId="77777777" w:rsidR="00C76F7F" w:rsidRPr="00312F2A" w:rsidRDefault="00C76F7F" w:rsidP="0056291F">
            <w:pPr>
              <w:rPr>
                <w:sz w:val="22"/>
                <w:szCs w:val="22"/>
              </w:rPr>
            </w:pPr>
            <w:r w:rsidRPr="00312F2A">
              <w:rPr>
                <w:sz w:val="22"/>
                <w:szCs w:val="22"/>
              </w:rPr>
              <w:t>(PA)</w:t>
            </w:r>
          </w:p>
        </w:tc>
        <w:tc>
          <w:tcPr>
            <w:tcW w:w="810" w:type="dxa"/>
            <w:tcBorders>
              <w:top w:val="single" w:sz="4" w:space="0" w:color="auto"/>
              <w:left w:val="nil"/>
              <w:bottom w:val="single" w:sz="4" w:space="0" w:color="auto"/>
              <w:right w:val="single" w:sz="4" w:space="0" w:color="auto"/>
            </w:tcBorders>
            <w:shd w:val="clear" w:color="auto" w:fill="auto"/>
          </w:tcPr>
          <w:p w14:paraId="489165D4" w14:textId="77777777" w:rsidR="00C76F7F" w:rsidRPr="00312F2A" w:rsidRDefault="00C76F7F" w:rsidP="0056291F">
            <w:pPr>
              <w:rPr>
                <w:sz w:val="22"/>
                <w:szCs w:val="22"/>
              </w:rPr>
            </w:pPr>
            <w:r w:rsidRPr="00312F2A">
              <w:rPr>
                <w:sz w:val="22"/>
                <w:szCs w:val="22"/>
              </w:rPr>
              <w:t>No</w:t>
            </w:r>
          </w:p>
        </w:tc>
        <w:tc>
          <w:tcPr>
            <w:tcW w:w="1530" w:type="dxa"/>
            <w:tcBorders>
              <w:top w:val="single" w:sz="4" w:space="0" w:color="auto"/>
              <w:left w:val="nil"/>
              <w:bottom w:val="single" w:sz="4" w:space="0" w:color="auto"/>
              <w:right w:val="single" w:sz="4" w:space="0" w:color="auto"/>
            </w:tcBorders>
            <w:shd w:val="clear" w:color="auto" w:fill="auto"/>
          </w:tcPr>
          <w:p w14:paraId="0CFC4465" w14:textId="77777777" w:rsidR="00C76F7F" w:rsidRPr="00312F2A" w:rsidRDefault="00C76F7F" w:rsidP="0056291F">
            <w:pPr>
              <w:rPr>
                <w:sz w:val="22"/>
                <w:szCs w:val="22"/>
              </w:rPr>
            </w:pPr>
            <w:r w:rsidRPr="00312F2A">
              <w:rPr>
                <w:sz w:val="22"/>
                <w:szCs w:val="22"/>
              </w:rPr>
              <w:t>No</w:t>
            </w:r>
          </w:p>
        </w:tc>
        <w:tc>
          <w:tcPr>
            <w:tcW w:w="1764" w:type="dxa"/>
            <w:tcBorders>
              <w:top w:val="single" w:sz="4" w:space="0" w:color="auto"/>
              <w:left w:val="nil"/>
              <w:bottom w:val="single" w:sz="4" w:space="0" w:color="auto"/>
              <w:right w:val="single" w:sz="4" w:space="0" w:color="auto"/>
            </w:tcBorders>
          </w:tcPr>
          <w:p w14:paraId="44D8A105" w14:textId="32F69E50" w:rsidR="00C76F7F" w:rsidRPr="00312F2A" w:rsidRDefault="00C76F7F" w:rsidP="0056291F">
            <w:pPr>
              <w:pStyle w:val="Reg1"/>
              <w:ind w:left="0"/>
              <w:rPr>
                <w:szCs w:val="22"/>
              </w:rPr>
            </w:pPr>
            <w:r w:rsidRPr="00312F2A">
              <w:rPr>
                <w:szCs w:val="22"/>
              </w:rPr>
              <w:t xml:space="preserve">Include the x-ray, photographic prints, completed copy of the Handicapping Labio-Lingual Deviations (HLD), Form and medical necessity narrative, if applicable. See 602(A) and (B) above,130 CMR 420.431, and </w:t>
            </w:r>
            <w:r w:rsidRPr="00312F2A">
              <w:rPr>
                <w:i/>
                <w:szCs w:val="22"/>
              </w:rPr>
              <w:t>Dental Manual</w:t>
            </w:r>
            <w:r w:rsidRPr="00312F2A">
              <w:rPr>
                <w:szCs w:val="22"/>
              </w:rPr>
              <w:t xml:space="preserve"> </w:t>
            </w:r>
            <w:hyperlink r:id="rId24" w:history="1">
              <w:r w:rsidRPr="00D92CC8">
                <w:rPr>
                  <w:rStyle w:val="Hyperlink"/>
                  <w:szCs w:val="22"/>
                </w:rPr>
                <w:t>Appendix D</w:t>
              </w:r>
            </w:hyperlink>
            <w:r w:rsidRPr="00312F2A">
              <w:rPr>
                <w:szCs w:val="22"/>
              </w:rPr>
              <w:t>.</w:t>
            </w:r>
          </w:p>
          <w:p w14:paraId="45A61DD9" w14:textId="77777777" w:rsidR="00C76F7F" w:rsidRPr="00312F2A" w:rsidRDefault="00C76F7F" w:rsidP="0056291F">
            <w:pPr>
              <w:pStyle w:val="Reg1"/>
              <w:ind w:left="0"/>
              <w:rPr>
                <w:szCs w:val="22"/>
              </w:rPr>
            </w:pPr>
            <w:r w:rsidRPr="00312F2A">
              <w:rPr>
                <w:szCs w:val="22"/>
              </w:rPr>
              <w:t xml:space="preserve">† Payable only to a dental provider who is a specialist in orthodontics in accordance with </w:t>
            </w:r>
          </w:p>
          <w:p w14:paraId="10D3F04A" w14:textId="77777777" w:rsidR="00C76F7F" w:rsidRPr="00312F2A" w:rsidRDefault="00C76F7F" w:rsidP="0056291F">
            <w:pPr>
              <w:pStyle w:val="Reg1"/>
              <w:ind w:left="0"/>
              <w:rPr>
                <w:szCs w:val="22"/>
              </w:rPr>
            </w:pPr>
            <w:r w:rsidRPr="00312F2A">
              <w:rPr>
                <w:szCs w:val="22"/>
              </w:rPr>
              <w:t>130 CMR 420.405(A)(6).</w:t>
            </w:r>
          </w:p>
        </w:tc>
      </w:tr>
    </w:tbl>
    <w:p w14:paraId="3D350059" w14:textId="77777777" w:rsidR="00C76F7F" w:rsidRPr="00312F2A" w:rsidRDefault="00C76F7F" w:rsidP="0056291F"/>
    <w:p w14:paraId="355B2947" w14:textId="77777777" w:rsidR="00C76F7F" w:rsidRPr="00312F2A" w:rsidRDefault="00C76F7F" w:rsidP="0056291F">
      <w:pPr>
        <w:tabs>
          <w:tab w:val="left" w:pos="540"/>
        </w:tabs>
        <w:rPr>
          <w:sz w:val="22"/>
          <w:szCs w:val="22"/>
        </w:rPr>
      </w:pPr>
      <w:r w:rsidRPr="00312F2A">
        <w:br w:type="page"/>
      </w: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054B658F" w14:textId="77777777" w:rsidR="00C76F7F" w:rsidRPr="00312F2A" w:rsidRDefault="00C76F7F" w:rsidP="0056291F"/>
    <w:tbl>
      <w:tblPr>
        <w:tblW w:w="8723" w:type="dxa"/>
        <w:jc w:val="center"/>
        <w:tblLayout w:type="fixed"/>
        <w:tblCellMar>
          <w:left w:w="0" w:type="dxa"/>
          <w:right w:w="0" w:type="dxa"/>
        </w:tblCellMar>
        <w:tblLook w:val="0000" w:firstRow="0" w:lastRow="0" w:firstColumn="0" w:lastColumn="0" w:noHBand="0" w:noVBand="0"/>
      </w:tblPr>
      <w:tblGrid>
        <w:gridCol w:w="944"/>
        <w:gridCol w:w="2610"/>
        <w:gridCol w:w="1080"/>
        <w:gridCol w:w="900"/>
        <w:gridCol w:w="1440"/>
        <w:gridCol w:w="1749"/>
      </w:tblGrid>
      <w:tr w:rsidR="00C76F7F" w:rsidRPr="00312F2A" w14:paraId="6E311498" w14:textId="77777777" w:rsidTr="0056291F">
        <w:trPr>
          <w:trHeight w:val="268"/>
          <w:tblHeader/>
          <w:jc w:val="center"/>
        </w:trPr>
        <w:tc>
          <w:tcPr>
            <w:tcW w:w="3554" w:type="dxa"/>
            <w:gridSpan w:val="2"/>
            <w:tcBorders>
              <w:top w:val="single" w:sz="4" w:space="0" w:color="auto"/>
              <w:left w:val="single" w:sz="4" w:space="0" w:color="auto"/>
              <w:bottom w:val="single" w:sz="4" w:space="0" w:color="auto"/>
              <w:right w:val="single" w:sz="4" w:space="0" w:color="auto"/>
            </w:tcBorders>
            <w:shd w:val="clear" w:color="auto" w:fill="auto"/>
          </w:tcPr>
          <w:p w14:paraId="3883CD7B"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36EB9CE"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DAF0AC"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F4FD25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54456E55"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A69018" w14:textId="77777777" w:rsidR="00C76F7F" w:rsidRPr="00312F2A" w:rsidRDefault="00C76F7F" w:rsidP="0056291F">
            <w:pPr>
              <w:jc w:val="center"/>
              <w:rPr>
                <w:b/>
                <w:sz w:val="22"/>
                <w:szCs w:val="22"/>
              </w:rPr>
            </w:pPr>
            <w:r w:rsidRPr="00312F2A">
              <w:rPr>
                <w:b/>
                <w:sz w:val="22"/>
                <w:szCs w:val="22"/>
              </w:rPr>
              <w:t>Covered Aged 21 and Older?</w:t>
            </w:r>
          </w:p>
        </w:tc>
        <w:tc>
          <w:tcPr>
            <w:tcW w:w="1749" w:type="dxa"/>
            <w:tcBorders>
              <w:top w:val="single" w:sz="4" w:space="0" w:color="auto"/>
              <w:left w:val="single" w:sz="4" w:space="0" w:color="auto"/>
              <w:bottom w:val="single" w:sz="4" w:space="0" w:color="auto"/>
              <w:right w:val="single" w:sz="4" w:space="0" w:color="auto"/>
            </w:tcBorders>
            <w:shd w:val="clear" w:color="auto" w:fill="auto"/>
          </w:tcPr>
          <w:p w14:paraId="3EF29AB2" w14:textId="77777777" w:rsidR="00C76F7F" w:rsidRPr="00312F2A" w:rsidRDefault="00C76F7F" w:rsidP="0056291F">
            <w:pPr>
              <w:jc w:val="center"/>
              <w:rPr>
                <w:b/>
                <w:sz w:val="22"/>
                <w:szCs w:val="22"/>
              </w:rPr>
            </w:pPr>
            <w:r w:rsidRPr="00312F2A">
              <w:rPr>
                <w:b/>
                <w:sz w:val="22"/>
                <w:szCs w:val="22"/>
              </w:rPr>
              <w:t>Prior-Authorization Requirements,</w:t>
            </w:r>
          </w:p>
          <w:p w14:paraId="7C257E6B" w14:textId="77777777" w:rsidR="00C76F7F" w:rsidRPr="00312F2A" w:rsidRDefault="00C76F7F" w:rsidP="0056291F">
            <w:pPr>
              <w:jc w:val="center"/>
              <w:rPr>
                <w:b/>
                <w:sz w:val="22"/>
                <w:szCs w:val="22"/>
              </w:rPr>
            </w:pPr>
            <w:r w:rsidRPr="00312F2A">
              <w:rPr>
                <w:b/>
                <w:sz w:val="22"/>
                <w:szCs w:val="22"/>
              </w:rPr>
              <w:t>Report Requirements,</w:t>
            </w:r>
          </w:p>
          <w:p w14:paraId="456FD452"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20B76899" w14:textId="77777777" w:rsidTr="0056291F">
        <w:trPr>
          <w:trHeight w:val="268"/>
          <w:jc w:val="center"/>
        </w:trPr>
        <w:tc>
          <w:tcPr>
            <w:tcW w:w="944" w:type="dxa"/>
            <w:tcBorders>
              <w:top w:val="single" w:sz="4" w:space="0" w:color="auto"/>
              <w:left w:val="single" w:sz="4" w:space="0" w:color="auto"/>
              <w:bottom w:val="single" w:sz="4" w:space="0" w:color="auto"/>
              <w:right w:val="single" w:sz="4" w:space="0" w:color="auto"/>
            </w:tcBorders>
          </w:tcPr>
          <w:p w14:paraId="6BEFFE02" w14:textId="77777777" w:rsidR="00C76F7F" w:rsidRPr="00312F2A" w:rsidRDefault="00C76F7F" w:rsidP="0056291F">
            <w:pPr>
              <w:ind w:left="40" w:firstLine="38"/>
              <w:rPr>
                <w:sz w:val="22"/>
                <w:szCs w:val="22"/>
              </w:rPr>
            </w:pPr>
            <w:r w:rsidRPr="00312F2A">
              <w:rPr>
                <w:sz w:val="22"/>
                <w:szCs w:val="22"/>
              </w:rPr>
              <w:t>D8080†</w:t>
            </w:r>
          </w:p>
        </w:tc>
        <w:tc>
          <w:tcPr>
            <w:tcW w:w="2610" w:type="dxa"/>
            <w:tcBorders>
              <w:top w:val="single" w:sz="4" w:space="0" w:color="auto"/>
              <w:left w:val="nil"/>
              <w:bottom w:val="single" w:sz="4" w:space="0" w:color="auto"/>
              <w:right w:val="single" w:sz="4" w:space="0" w:color="auto"/>
            </w:tcBorders>
          </w:tcPr>
          <w:p w14:paraId="70F0770E" w14:textId="77777777" w:rsidR="00C76F7F" w:rsidRPr="00312F2A" w:rsidRDefault="00C76F7F" w:rsidP="0056291F">
            <w:pPr>
              <w:ind w:left="40" w:firstLine="38"/>
              <w:rPr>
                <w:sz w:val="22"/>
                <w:szCs w:val="22"/>
              </w:rPr>
            </w:pPr>
            <w:r w:rsidRPr="00312F2A">
              <w:rPr>
                <w:sz w:val="22"/>
                <w:szCs w:val="22"/>
              </w:rPr>
              <w:t>Once per lifetime for either D8070, D8080, or D8090.</w:t>
            </w:r>
          </w:p>
        </w:tc>
        <w:tc>
          <w:tcPr>
            <w:tcW w:w="1080" w:type="dxa"/>
            <w:tcBorders>
              <w:top w:val="single" w:sz="4" w:space="0" w:color="auto"/>
              <w:left w:val="nil"/>
              <w:bottom w:val="single" w:sz="4" w:space="0" w:color="auto"/>
              <w:right w:val="single" w:sz="4" w:space="0" w:color="auto"/>
            </w:tcBorders>
          </w:tcPr>
          <w:p w14:paraId="54143651" w14:textId="77777777" w:rsidR="00C76F7F" w:rsidRPr="00312F2A" w:rsidRDefault="00C76F7F" w:rsidP="0056291F">
            <w:pPr>
              <w:ind w:left="40" w:firstLine="38"/>
              <w:rPr>
                <w:sz w:val="22"/>
                <w:szCs w:val="22"/>
              </w:rPr>
            </w:pPr>
            <w:r w:rsidRPr="00312F2A">
              <w:rPr>
                <w:sz w:val="22"/>
                <w:szCs w:val="22"/>
              </w:rPr>
              <w:t xml:space="preserve">Yes </w:t>
            </w:r>
          </w:p>
          <w:p w14:paraId="2674A05D" w14:textId="77777777" w:rsidR="00C76F7F" w:rsidRPr="00312F2A" w:rsidRDefault="00C76F7F" w:rsidP="0056291F">
            <w:pPr>
              <w:ind w:left="40" w:firstLine="38"/>
              <w:rPr>
                <w:sz w:val="22"/>
                <w:szCs w:val="22"/>
              </w:rPr>
            </w:pPr>
            <w:r w:rsidRPr="00312F2A">
              <w:rPr>
                <w:sz w:val="22"/>
                <w:szCs w:val="22"/>
              </w:rPr>
              <w:t>(PA)</w:t>
            </w:r>
          </w:p>
        </w:tc>
        <w:tc>
          <w:tcPr>
            <w:tcW w:w="900" w:type="dxa"/>
            <w:tcBorders>
              <w:left w:val="nil"/>
              <w:bottom w:val="single" w:sz="4" w:space="0" w:color="auto"/>
              <w:right w:val="single" w:sz="4" w:space="0" w:color="auto"/>
            </w:tcBorders>
            <w:shd w:val="clear" w:color="auto" w:fill="auto"/>
          </w:tcPr>
          <w:p w14:paraId="6338C894" w14:textId="77777777" w:rsidR="00C76F7F" w:rsidRPr="00312F2A" w:rsidRDefault="00C76F7F" w:rsidP="0056291F">
            <w:pPr>
              <w:ind w:left="40" w:firstLine="38"/>
              <w:rPr>
                <w:sz w:val="22"/>
                <w:szCs w:val="22"/>
              </w:rPr>
            </w:pPr>
            <w:r w:rsidRPr="00312F2A">
              <w:rPr>
                <w:sz w:val="22"/>
                <w:szCs w:val="22"/>
              </w:rPr>
              <w:t>No</w:t>
            </w:r>
          </w:p>
        </w:tc>
        <w:tc>
          <w:tcPr>
            <w:tcW w:w="1440" w:type="dxa"/>
            <w:tcBorders>
              <w:left w:val="nil"/>
              <w:bottom w:val="single" w:sz="4" w:space="0" w:color="auto"/>
              <w:right w:val="single" w:sz="4" w:space="0" w:color="auto"/>
            </w:tcBorders>
            <w:shd w:val="clear" w:color="auto" w:fill="auto"/>
          </w:tcPr>
          <w:p w14:paraId="1473C9D5" w14:textId="77777777" w:rsidR="00C76F7F" w:rsidRPr="00312F2A" w:rsidRDefault="00C76F7F" w:rsidP="0056291F">
            <w:pPr>
              <w:ind w:left="40" w:firstLine="38"/>
              <w:rPr>
                <w:sz w:val="22"/>
                <w:szCs w:val="22"/>
              </w:rPr>
            </w:pPr>
            <w:r w:rsidRPr="00312F2A">
              <w:rPr>
                <w:sz w:val="22"/>
                <w:szCs w:val="22"/>
              </w:rPr>
              <w:t>No</w:t>
            </w:r>
          </w:p>
        </w:tc>
        <w:tc>
          <w:tcPr>
            <w:tcW w:w="1749" w:type="dxa"/>
            <w:tcBorders>
              <w:top w:val="single" w:sz="4" w:space="0" w:color="auto"/>
              <w:left w:val="nil"/>
              <w:bottom w:val="single" w:sz="4" w:space="0" w:color="auto"/>
              <w:right w:val="single" w:sz="4" w:space="0" w:color="auto"/>
            </w:tcBorders>
          </w:tcPr>
          <w:p w14:paraId="3912B1B8" w14:textId="48D4F0FE" w:rsidR="00C76F7F" w:rsidRPr="00312F2A" w:rsidRDefault="00C76F7F" w:rsidP="0056291F">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r w:rsidRPr="00312F2A">
              <w:rPr>
                <w:szCs w:val="22"/>
              </w:rPr>
              <w:br/>
              <w:t xml:space="preserve">130 CMR 420.431 and </w:t>
            </w:r>
            <w:r w:rsidRPr="00312F2A">
              <w:rPr>
                <w:i/>
                <w:szCs w:val="22"/>
              </w:rPr>
              <w:t>Dental Manual</w:t>
            </w:r>
            <w:r w:rsidRPr="00312F2A">
              <w:rPr>
                <w:szCs w:val="22"/>
              </w:rPr>
              <w:t xml:space="preserve"> </w:t>
            </w:r>
            <w:hyperlink r:id="rId25" w:history="1">
              <w:r w:rsidRPr="00D92CC8">
                <w:rPr>
                  <w:rStyle w:val="Hyperlink"/>
                  <w:szCs w:val="22"/>
                </w:rPr>
                <w:t>Appendix D</w:t>
              </w:r>
            </w:hyperlink>
            <w:r w:rsidRPr="00D92CC8">
              <w:rPr>
                <w:szCs w:val="22"/>
              </w:rPr>
              <w:t>.</w:t>
            </w:r>
          </w:p>
          <w:p w14:paraId="1D38A24F"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bl>
    <w:p w14:paraId="37347C64" w14:textId="77777777" w:rsidR="00C76F7F" w:rsidRPr="00312F2A" w:rsidRDefault="00C76F7F" w:rsidP="0056291F"/>
    <w:p w14:paraId="7394D4C1" w14:textId="77777777" w:rsidR="00C76F7F" w:rsidRPr="00312F2A" w:rsidRDefault="00C76F7F" w:rsidP="0056291F">
      <w:pPr>
        <w:rPr>
          <w:sz w:val="22"/>
          <w:szCs w:val="22"/>
        </w:rPr>
      </w:pPr>
      <w:r w:rsidRPr="00312F2A">
        <w:rPr>
          <w:sz w:val="22"/>
          <w:szCs w:val="22"/>
        </w:rPr>
        <w:br w:type="page"/>
      </w:r>
    </w:p>
    <w:p w14:paraId="2FB2D472" w14:textId="77777777" w:rsidR="00C76F7F" w:rsidRPr="00312F2A" w:rsidRDefault="00C76F7F" w:rsidP="0056291F">
      <w:pPr>
        <w:rPr>
          <w:sz w:val="22"/>
          <w:szCs w:val="22"/>
        </w:rPr>
      </w:pP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7A8CD547" w14:textId="77777777" w:rsidR="00C76F7F" w:rsidRPr="00312F2A" w:rsidRDefault="00C76F7F" w:rsidP="0056291F"/>
    <w:tbl>
      <w:tblPr>
        <w:tblW w:w="8683" w:type="dxa"/>
        <w:jc w:val="center"/>
        <w:tblLayout w:type="fixed"/>
        <w:tblCellMar>
          <w:left w:w="0" w:type="dxa"/>
          <w:right w:w="0" w:type="dxa"/>
        </w:tblCellMar>
        <w:tblLook w:val="0000" w:firstRow="0" w:lastRow="0" w:firstColumn="0" w:lastColumn="0" w:noHBand="0" w:noVBand="0"/>
      </w:tblPr>
      <w:tblGrid>
        <w:gridCol w:w="924"/>
        <w:gridCol w:w="2622"/>
        <w:gridCol w:w="13"/>
        <w:gridCol w:w="1051"/>
        <w:gridCol w:w="13"/>
        <w:gridCol w:w="891"/>
        <w:gridCol w:w="1400"/>
        <w:gridCol w:w="13"/>
        <w:gridCol w:w="1756"/>
      </w:tblGrid>
      <w:tr w:rsidR="00C76F7F" w:rsidRPr="00312F2A" w14:paraId="10B6B10B" w14:textId="77777777" w:rsidTr="0056291F">
        <w:trPr>
          <w:cantSplit/>
          <w:trHeight w:val="268"/>
          <w:tblHeader/>
          <w:jc w:val="center"/>
        </w:trPr>
        <w:tc>
          <w:tcPr>
            <w:tcW w:w="3559" w:type="dxa"/>
            <w:gridSpan w:val="3"/>
            <w:tcBorders>
              <w:top w:val="single" w:sz="4" w:space="0" w:color="auto"/>
              <w:left w:val="single" w:sz="4" w:space="0" w:color="auto"/>
              <w:bottom w:val="single" w:sz="4" w:space="0" w:color="auto"/>
              <w:right w:val="single" w:sz="4" w:space="0" w:color="auto"/>
            </w:tcBorders>
            <w:shd w:val="clear" w:color="auto" w:fill="auto"/>
          </w:tcPr>
          <w:p w14:paraId="07DF0A05"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tcPr>
          <w:p w14:paraId="129013A6"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3C4E72C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28958A2B"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0BE2599C"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tcPr>
          <w:p w14:paraId="05945BD0" w14:textId="77777777" w:rsidR="00C76F7F" w:rsidRPr="00312F2A" w:rsidRDefault="00C76F7F" w:rsidP="0056291F">
            <w:pPr>
              <w:jc w:val="center"/>
              <w:rPr>
                <w:b/>
                <w:sz w:val="22"/>
                <w:szCs w:val="22"/>
              </w:rPr>
            </w:pPr>
            <w:r w:rsidRPr="00312F2A">
              <w:rPr>
                <w:b/>
                <w:sz w:val="22"/>
                <w:szCs w:val="22"/>
              </w:rPr>
              <w:t>Covered Aged 21 and Older?</w:t>
            </w:r>
          </w:p>
        </w:tc>
        <w:tc>
          <w:tcPr>
            <w:tcW w:w="1756" w:type="dxa"/>
            <w:tcBorders>
              <w:top w:val="single" w:sz="4" w:space="0" w:color="auto"/>
              <w:left w:val="single" w:sz="4" w:space="0" w:color="auto"/>
              <w:bottom w:val="single" w:sz="4" w:space="0" w:color="auto"/>
              <w:right w:val="single" w:sz="4" w:space="0" w:color="auto"/>
            </w:tcBorders>
            <w:shd w:val="clear" w:color="auto" w:fill="auto"/>
          </w:tcPr>
          <w:p w14:paraId="2792FF80" w14:textId="77777777" w:rsidR="00C76F7F" w:rsidRPr="00312F2A" w:rsidRDefault="00C76F7F" w:rsidP="0056291F">
            <w:pPr>
              <w:jc w:val="center"/>
              <w:rPr>
                <w:b/>
                <w:sz w:val="22"/>
                <w:szCs w:val="22"/>
              </w:rPr>
            </w:pPr>
            <w:r w:rsidRPr="00312F2A">
              <w:rPr>
                <w:b/>
                <w:sz w:val="22"/>
                <w:szCs w:val="22"/>
              </w:rPr>
              <w:t>Prior-Authorization Requirements,</w:t>
            </w:r>
          </w:p>
          <w:p w14:paraId="4D60892C" w14:textId="77777777" w:rsidR="00C76F7F" w:rsidRPr="00312F2A" w:rsidRDefault="00C76F7F" w:rsidP="0056291F">
            <w:pPr>
              <w:jc w:val="center"/>
              <w:rPr>
                <w:b/>
                <w:sz w:val="22"/>
                <w:szCs w:val="22"/>
              </w:rPr>
            </w:pPr>
            <w:r w:rsidRPr="00312F2A">
              <w:rPr>
                <w:b/>
                <w:sz w:val="22"/>
                <w:szCs w:val="22"/>
              </w:rPr>
              <w:t>Report Requirements,</w:t>
            </w:r>
          </w:p>
          <w:p w14:paraId="0B7B3541"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7E7C9A78" w14:textId="77777777" w:rsidTr="0056291F">
        <w:trPr>
          <w:cantSplit/>
          <w:trHeight w:val="259"/>
          <w:jc w:val="center"/>
        </w:trPr>
        <w:tc>
          <w:tcPr>
            <w:tcW w:w="924" w:type="dxa"/>
            <w:tcBorders>
              <w:top w:val="single" w:sz="4" w:space="0" w:color="auto"/>
              <w:left w:val="single" w:sz="4" w:space="0" w:color="auto"/>
              <w:bottom w:val="single" w:sz="4" w:space="0" w:color="auto"/>
              <w:right w:val="single" w:sz="4" w:space="0" w:color="auto"/>
            </w:tcBorders>
          </w:tcPr>
          <w:p w14:paraId="4BB2AFD6" w14:textId="77777777" w:rsidR="00C76F7F" w:rsidRPr="00312F2A" w:rsidRDefault="00C76F7F" w:rsidP="0056291F">
            <w:pPr>
              <w:ind w:left="40" w:firstLine="38"/>
              <w:rPr>
                <w:sz w:val="22"/>
                <w:szCs w:val="22"/>
              </w:rPr>
            </w:pPr>
            <w:r w:rsidRPr="00312F2A">
              <w:rPr>
                <w:sz w:val="22"/>
                <w:szCs w:val="22"/>
              </w:rPr>
              <w:t>D8090†</w:t>
            </w:r>
          </w:p>
        </w:tc>
        <w:tc>
          <w:tcPr>
            <w:tcW w:w="2622" w:type="dxa"/>
            <w:tcBorders>
              <w:top w:val="single" w:sz="4" w:space="0" w:color="auto"/>
              <w:left w:val="nil"/>
              <w:bottom w:val="single" w:sz="4" w:space="0" w:color="auto"/>
              <w:right w:val="single" w:sz="4" w:space="0" w:color="auto"/>
            </w:tcBorders>
          </w:tcPr>
          <w:p w14:paraId="21109177" w14:textId="77777777" w:rsidR="00C76F7F" w:rsidRPr="00312F2A" w:rsidRDefault="00C76F7F" w:rsidP="0056291F">
            <w:pPr>
              <w:ind w:left="40" w:firstLine="38"/>
              <w:rPr>
                <w:sz w:val="22"/>
                <w:szCs w:val="22"/>
              </w:rPr>
            </w:pPr>
            <w:r w:rsidRPr="00312F2A">
              <w:rPr>
                <w:sz w:val="22"/>
                <w:szCs w:val="22"/>
              </w:rPr>
              <w:t>Once per lifetime for either D8070, D8080 or D8090.</w:t>
            </w:r>
          </w:p>
        </w:tc>
        <w:tc>
          <w:tcPr>
            <w:tcW w:w="1064" w:type="dxa"/>
            <w:gridSpan w:val="2"/>
            <w:tcBorders>
              <w:top w:val="single" w:sz="4" w:space="0" w:color="auto"/>
              <w:left w:val="nil"/>
              <w:bottom w:val="single" w:sz="4" w:space="0" w:color="auto"/>
              <w:right w:val="single" w:sz="4" w:space="0" w:color="auto"/>
            </w:tcBorders>
          </w:tcPr>
          <w:p w14:paraId="13A94B37" w14:textId="77777777" w:rsidR="00C76F7F" w:rsidRPr="00312F2A" w:rsidRDefault="00C76F7F" w:rsidP="0056291F">
            <w:pPr>
              <w:ind w:left="40" w:firstLine="38"/>
              <w:rPr>
                <w:sz w:val="22"/>
                <w:szCs w:val="22"/>
              </w:rPr>
            </w:pPr>
            <w:r w:rsidRPr="00312F2A">
              <w:rPr>
                <w:sz w:val="22"/>
                <w:szCs w:val="22"/>
              </w:rPr>
              <w:t xml:space="preserve">Yes </w:t>
            </w:r>
          </w:p>
          <w:p w14:paraId="60B72D4F" w14:textId="77777777" w:rsidR="00C76F7F" w:rsidRPr="00312F2A" w:rsidRDefault="00C76F7F" w:rsidP="0056291F">
            <w:pPr>
              <w:ind w:left="40" w:firstLine="38"/>
              <w:rPr>
                <w:sz w:val="22"/>
                <w:szCs w:val="22"/>
              </w:rPr>
            </w:pPr>
            <w:r w:rsidRPr="00312F2A">
              <w:rPr>
                <w:sz w:val="22"/>
                <w:szCs w:val="22"/>
              </w:rPr>
              <w:t>(PA)</w:t>
            </w:r>
          </w:p>
        </w:tc>
        <w:tc>
          <w:tcPr>
            <w:tcW w:w="904" w:type="dxa"/>
            <w:gridSpan w:val="2"/>
            <w:tcBorders>
              <w:top w:val="single" w:sz="4" w:space="0" w:color="auto"/>
              <w:left w:val="nil"/>
              <w:bottom w:val="single" w:sz="4" w:space="0" w:color="auto"/>
              <w:right w:val="single" w:sz="4" w:space="0" w:color="auto"/>
            </w:tcBorders>
          </w:tcPr>
          <w:p w14:paraId="6E520F9B" w14:textId="77777777" w:rsidR="00C76F7F" w:rsidRPr="00312F2A" w:rsidRDefault="00C76F7F" w:rsidP="0056291F">
            <w:pPr>
              <w:ind w:left="40" w:firstLine="38"/>
              <w:rPr>
                <w:sz w:val="22"/>
                <w:szCs w:val="22"/>
              </w:rPr>
            </w:pPr>
            <w:r w:rsidRPr="00312F2A">
              <w:rPr>
                <w:sz w:val="22"/>
                <w:szCs w:val="22"/>
              </w:rPr>
              <w:t>No</w:t>
            </w:r>
          </w:p>
        </w:tc>
        <w:tc>
          <w:tcPr>
            <w:tcW w:w="1400" w:type="dxa"/>
            <w:tcBorders>
              <w:top w:val="single" w:sz="4" w:space="0" w:color="auto"/>
              <w:left w:val="nil"/>
              <w:bottom w:val="single" w:sz="4" w:space="0" w:color="auto"/>
              <w:right w:val="single" w:sz="4" w:space="0" w:color="auto"/>
            </w:tcBorders>
          </w:tcPr>
          <w:p w14:paraId="5D2D9A54" w14:textId="77777777" w:rsidR="00C76F7F" w:rsidRPr="00312F2A" w:rsidRDefault="00C76F7F" w:rsidP="0056291F">
            <w:pPr>
              <w:ind w:left="40" w:firstLine="38"/>
              <w:rPr>
                <w:sz w:val="22"/>
                <w:szCs w:val="22"/>
              </w:rPr>
            </w:pPr>
            <w:r w:rsidRPr="00312F2A">
              <w:rPr>
                <w:sz w:val="22"/>
                <w:szCs w:val="22"/>
              </w:rPr>
              <w:t>No</w:t>
            </w:r>
          </w:p>
        </w:tc>
        <w:tc>
          <w:tcPr>
            <w:tcW w:w="1769" w:type="dxa"/>
            <w:gridSpan w:val="2"/>
            <w:tcBorders>
              <w:top w:val="single" w:sz="4" w:space="0" w:color="auto"/>
              <w:left w:val="nil"/>
              <w:bottom w:val="single" w:sz="4" w:space="0" w:color="auto"/>
              <w:right w:val="single" w:sz="4" w:space="0" w:color="auto"/>
            </w:tcBorders>
          </w:tcPr>
          <w:p w14:paraId="39866D72" w14:textId="77777777" w:rsidR="00C76F7F" w:rsidRPr="00312F2A" w:rsidRDefault="00C76F7F" w:rsidP="0056291F">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p>
          <w:p w14:paraId="75217B96" w14:textId="555B1D31" w:rsidR="00C76F7F" w:rsidRPr="00312F2A" w:rsidRDefault="00C76F7F" w:rsidP="0056291F">
            <w:pPr>
              <w:pStyle w:val="Reg1"/>
              <w:ind w:left="40"/>
              <w:rPr>
                <w:szCs w:val="22"/>
              </w:rPr>
            </w:pPr>
            <w:r w:rsidRPr="00312F2A">
              <w:rPr>
                <w:szCs w:val="22"/>
              </w:rPr>
              <w:t xml:space="preserve">130 CMR 420.431 and </w:t>
            </w:r>
            <w:r w:rsidRPr="00312F2A">
              <w:rPr>
                <w:i/>
                <w:szCs w:val="22"/>
              </w:rPr>
              <w:t>Dental Manual</w:t>
            </w:r>
            <w:r w:rsidRPr="00312F2A">
              <w:rPr>
                <w:szCs w:val="22"/>
              </w:rPr>
              <w:t xml:space="preserve"> </w:t>
            </w:r>
            <w:hyperlink r:id="rId26" w:history="1">
              <w:r w:rsidRPr="00D92CC8">
                <w:rPr>
                  <w:rStyle w:val="Hyperlink"/>
                  <w:szCs w:val="22"/>
                </w:rPr>
                <w:t>Appendix D</w:t>
              </w:r>
            </w:hyperlink>
            <w:r w:rsidRPr="00312F2A">
              <w:rPr>
                <w:szCs w:val="22"/>
              </w:rPr>
              <w:t>.</w:t>
            </w:r>
          </w:p>
          <w:p w14:paraId="208F2D25"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p>
          <w:p w14:paraId="2FC39D77" w14:textId="77777777" w:rsidR="00C76F7F" w:rsidRPr="00312F2A" w:rsidRDefault="00C76F7F" w:rsidP="0056291F">
            <w:pPr>
              <w:pStyle w:val="Reg1"/>
              <w:ind w:left="40"/>
              <w:rPr>
                <w:szCs w:val="22"/>
              </w:rPr>
            </w:pPr>
            <w:r w:rsidRPr="00312F2A">
              <w:rPr>
                <w:szCs w:val="22"/>
              </w:rPr>
              <w:t>130 CMR 420.405(A)(6).</w:t>
            </w:r>
          </w:p>
        </w:tc>
      </w:tr>
    </w:tbl>
    <w:p w14:paraId="0D3EEF4C" w14:textId="77777777" w:rsidR="00C76F7F" w:rsidRPr="00312F2A" w:rsidRDefault="00C76F7F" w:rsidP="0056291F">
      <w:pPr>
        <w:sectPr w:rsidR="00C76F7F" w:rsidRPr="00312F2A" w:rsidSect="0056291F">
          <w:endnotePr>
            <w:numFmt w:val="decimal"/>
          </w:endnotePr>
          <w:pgSz w:w="12240" w:h="15840"/>
          <w:pgMar w:top="576" w:right="1296" w:bottom="576" w:left="1296" w:header="432" w:footer="0" w:gutter="0"/>
          <w:cols w:space="720"/>
          <w:noEndnote/>
        </w:sectPr>
      </w:pPr>
    </w:p>
    <w:p w14:paraId="426EFA45" w14:textId="77777777" w:rsidR="00C76F7F" w:rsidRPr="00312F2A" w:rsidRDefault="00C76F7F" w:rsidP="0056291F">
      <w:pPr>
        <w:rPr>
          <w:sz w:val="22"/>
          <w:szCs w:val="22"/>
        </w:rPr>
      </w:pP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018FEE89" w14:textId="77777777" w:rsidR="00C76F7F" w:rsidRPr="00312F2A" w:rsidRDefault="00C76F7F" w:rsidP="0056291F"/>
    <w:tbl>
      <w:tblPr>
        <w:tblW w:w="8822" w:type="dxa"/>
        <w:jc w:val="center"/>
        <w:tblLayout w:type="fixed"/>
        <w:tblCellMar>
          <w:left w:w="0" w:type="dxa"/>
          <w:right w:w="0" w:type="dxa"/>
        </w:tblCellMar>
        <w:tblLook w:val="0000" w:firstRow="0" w:lastRow="0" w:firstColumn="0" w:lastColumn="0" w:noHBand="0" w:noVBand="0"/>
      </w:tblPr>
      <w:tblGrid>
        <w:gridCol w:w="993"/>
        <w:gridCol w:w="2605"/>
        <w:gridCol w:w="1063"/>
        <w:gridCol w:w="20"/>
        <w:gridCol w:w="870"/>
        <w:gridCol w:w="31"/>
        <w:gridCol w:w="1383"/>
        <w:gridCol w:w="1857"/>
      </w:tblGrid>
      <w:tr w:rsidR="00C76F7F" w:rsidRPr="00312F2A" w14:paraId="5EE0A504" w14:textId="77777777" w:rsidTr="0056291F">
        <w:trPr>
          <w:cantSplit/>
          <w:trHeight w:val="268"/>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09BEA9D5"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63" w:type="dxa"/>
            <w:tcBorders>
              <w:top w:val="single" w:sz="4" w:space="0" w:color="auto"/>
              <w:left w:val="single" w:sz="4" w:space="0" w:color="auto"/>
              <w:bottom w:val="single" w:sz="4" w:space="0" w:color="auto"/>
              <w:right w:val="single" w:sz="4" w:space="0" w:color="auto"/>
            </w:tcBorders>
            <w:shd w:val="clear" w:color="auto" w:fill="auto"/>
          </w:tcPr>
          <w:p w14:paraId="7285FC5C"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890" w:type="dxa"/>
            <w:gridSpan w:val="2"/>
            <w:tcBorders>
              <w:top w:val="single" w:sz="4" w:space="0" w:color="auto"/>
              <w:left w:val="single" w:sz="4" w:space="0" w:color="auto"/>
              <w:bottom w:val="single" w:sz="4" w:space="0" w:color="auto"/>
              <w:right w:val="single" w:sz="4" w:space="0" w:color="auto"/>
            </w:tcBorders>
            <w:shd w:val="clear" w:color="auto" w:fill="auto"/>
          </w:tcPr>
          <w:p w14:paraId="192F52AB"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478321F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0CBA00C2"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1411" w:type="dxa"/>
            <w:gridSpan w:val="2"/>
            <w:tcBorders>
              <w:top w:val="single" w:sz="4" w:space="0" w:color="auto"/>
              <w:left w:val="single" w:sz="4" w:space="0" w:color="auto"/>
              <w:bottom w:val="single" w:sz="4" w:space="0" w:color="auto"/>
              <w:right w:val="single" w:sz="4" w:space="0" w:color="auto"/>
            </w:tcBorders>
            <w:shd w:val="clear" w:color="auto" w:fill="auto"/>
          </w:tcPr>
          <w:p w14:paraId="56BBBCA9" w14:textId="77777777" w:rsidR="00C76F7F" w:rsidRPr="00312F2A" w:rsidRDefault="00C76F7F" w:rsidP="0056291F">
            <w:pPr>
              <w:jc w:val="center"/>
              <w:rPr>
                <w:b/>
                <w:sz w:val="22"/>
                <w:szCs w:val="22"/>
              </w:rPr>
            </w:pPr>
            <w:r w:rsidRPr="00312F2A">
              <w:rPr>
                <w:b/>
                <w:sz w:val="22"/>
                <w:szCs w:val="22"/>
              </w:rPr>
              <w:t>Covered Aged 21 and Older?</w:t>
            </w: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7B418358" w14:textId="77777777" w:rsidR="00C76F7F" w:rsidRPr="00312F2A" w:rsidRDefault="00C76F7F" w:rsidP="0056291F">
            <w:pPr>
              <w:jc w:val="center"/>
              <w:rPr>
                <w:b/>
                <w:sz w:val="22"/>
                <w:szCs w:val="22"/>
              </w:rPr>
            </w:pPr>
            <w:r w:rsidRPr="00312F2A">
              <w:rPr>
                <w:b/>
                <w:sz w:val="22"/>
                <w:szCs w:val="22"/>
              </w:rPr>
              <w:t>Prior-Authorization Requirements,</w:t>
            </w:r>
          </w:p>
          <w:p w14:paraId="1B58D303" w14:textId="77777777" w:rsidR="00C76F7F" w:rsidRPr="00312F2A" w:rsidRDefault="00C76F7F" w:rsidP="0056291F">
            <w:pPr>
              <w:jc w:val="center"/>
              <w:rPr>
                <w:b/>
                <w:sz w:val="22"/>
                <w:szCs w:val="22"/>
              </w:rPr>
            </w:pPr>
            <w:r w:rsidRPr="00312F2A">
              <w:rPr>
                <w:b/>
                <w:sz w:val="22"/>
                <w:szCs w:val="22"/>
              </w:rPr>
              <w:t>Report Requirements,</w:t>
            </w:r>
          </w:p>
          <w:p w14:paraId="39A3E04C"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13088F85" w14:textId="77777777" w:rsidTr="0056291F">
        <w:trPr>
          <w:cantSplit/>
          <w:trHeight w:val="259"/>
          <w:jc w:val="center"/>
        </w:trPr>
        <w:tc>
          <w:tcPr>
            <w:tcW w:w="994" w:type="dxa"/>
            <w:tcBorders>
              <w:top w:val="single" w:sz="4" w:space="0" w:color="auto"/>
              <w:left w:val="single" w:sz="4" w:space="0" w:color="auto"/>
              <w:bottom w:val="single" w:sz="4" w:space="0" w:color="auto"/>
              <w:right w:val="single" w:sz="4" w:space="0" w:color="auto"/>
            </w:tcBorders>
          </w:tcPr>
          <w:p w14:paraId="6B276963" w14:textId="77777777" w:rsidR="00C76F7F" w:rsidRPr="00312F2A" w:rsidRDefault="00C76F7F" w:rsidP="0056291F">
            <w:pPr>
              <w:ind w:left="40" w:firstLine="38"/>
              <w:rPr>
                <w:sz w:val="22"/>
                <w:szCs w:val="22"/>
              </w:rPr>
            </w:pPr>
            <w:r w:rsidRPr="00312F2A">
              <w:rPr>
                <w:sz w:val="22"/>
                <w:szCs w:val="22"/>
              </w:rPr>
              <w:t>D8670†</w:t>
            </w:r>
          </w:p>
        </w:tc>
        <w:tc>
          <w:tcPr>
            <w:tcW w:w="2606" w:type="dxa"/>
            <w:tcBorders>
              <w:top w:val="single" w:sz="4" w:space="0" w:color="auto"/>
              <w:left w:val="nil"/>
              <w:bottom w:val="single" w:sz="4" w:space="0" w:color="auto"/>
              <w:right w:val="single" w:sz="4" w:space="0" w:color="auto"/>
            </w:tcBorders>
          </w:tcPr>
          <w:p w14:paraId="6202DA1F" w14:textId="77777777" w:rsidR="00C76F7F" w:rsidRPr="00312F2A" w:rsidRDefault="00C76F7F" w:rsidP="0056291F">
            <w:pPr>
              <w:ind w:left="40"/>
              <w:rPr>
                <w:sz w:val="22"/>
                <w:szCs w:val="22"/>
              </w:rPr>
            </w:pPr>
            <w:r w:rsidRPr="00312F2A">
              <w:rPr>
                <w:sz w:val="22"/>
                <w:szCs w:val="22"/>
              </w:rPr>
              <w:t>As part of contract; billed once per quarter (90 days) on the first date of service beginning with the calendar month following the calendar month during which appliance(s) were placed</w:t>
            </w:r>
          </w:p>
        </w:tc>
        <w:tc>
          <w:tcPr>
            <w:tcW w:w="1083" w:type="dxa"/>
            <w:gridSpan w:val="2"/>
            <w:tcBorders>
              <w:top w:val="single" w:sz="4" w:space="0" w:color="auto"/>
              <w:left w:val="nil"/>
              <w:bottom w:val="single" w:sz="4" w:space="0" w:color="auto"/>
              <w:right w:val="single" w:sz="4" w:space="0" w:color="auto"/>
            </w:tcBorders>
          </w:tcPr>
          <w:p w14:paraId="2276CB54" w14:textId="77777777" w:rsidR="00C76F7F" w:rsidRPr="00312F2A" w:rsidRDefault="00C76F7F" w:rsidP="0056291F">
            <w:pPr>
              <w:ind w:left="40" w:firstLine="38"/>
              <w:rPr>
                <w:sz w:val="22"/>
                <w:szCs w:val="22"/>
              </w:rPr>
            </w:pPr>
            <w:r w:rsidRPr="00312F2A">
              <w:rPr>
                <w:sz w:val="22"/>
                <w:szCs w:val="22"/>
              </w:rPr>
              <w:t>Yes         (PA)</w:t>
            </w:r>
          </w:p>
        </w:tc>
        <w:tc>
          <w:tcPr>
            <w:tcW w:w="901" w:type="dxa"/>
            <w:gridSpan w:val="2"/>
            <w:tcBorders>
              <w:top w:val="single" w:sz="4" w:space="0" w:color="auto"/>
              <w:left w:val="nil"/>
              <w:bottom w:val="single" w:sz="4" w:space="0" w:color="auto"/>
              <w:right w:val="single" w:sz="4" w:space="0" w:color="auto"/>
            </w:tcBorders>
          </w:tcPr>
          <w:p w14:paraId="426316DA" w14:textId="77777777" w:rsidR="00C76F7F" w:rsidRPr="00312F2A" w:rsidRDefault="00C76F7F" w:rsidP="0056291F">
            <w:pPr>
              <w:ind w:left="40" w:firstLine="38"/>
              <w:rPr>
                <w:sz w:val="22"/>
                <w:szCs w:val="22"/>
              </w:rPr>
            </w:pPr>
            <w:r w:rsidRPr="00312F2A">
              <w:rPr>
                <w:sz w:val="22"/>
                <w:szCs w:val="22"/>
              </w:rPr>
              <w:t xml:space="preserve">No* </w:t>
            </w:r>
          </w:p>
        </w:tc>
        <w:tc>
          <w:tcPr>
            <w:tcW w:w="1383" w:type="dxa"/>
            <w:tcBorders>
              <w:top w:val="single" w:sz="4" w:space="0" w:color="auto"/>
              <w:left w:val="nil"/>
              <w:bottom w:val="single" w:sz="4" w:space="0" w:color="auto"/>
              <w:right w:val="single" w:sz="4" w:space="0" w:color="auto"/>
            </w:tcBorders>
          </w:tcPr>
          <w:p w14:paraId="6E709204" w14:textId="77777777" w:rsidR="00C76F7F" w:rsidRPr="00312F2A" w:rsidRDefault="00C76F7F" w:rsidP="0056291F">
            <w:pPr>
              <w:ind w:left="40" w:firstLine="38"/>
              <w:rPr>
                <w:sz w:val="22"/>
                <w:szCs w:val="22"/>
              </w:rPr>
            </w:pPr>
            <w:r w:rsidRPr="00312F2A">
              <w:rPr>
                <w:sz w:val="22"/>
                <w:szCs w:val="22"/>
              </w:rPr>
              <w:t xml:space="preserve">No* </w:t>
            </w:r>
          </w:p>
        </w:tc>
        <w:tc>
          <w:tcPr>
            <w:tcW w:w="1855" w:type="dxa"/>
            <w:tcBorders>
              <w:top w:val="single" w:sz="4" w:space="0" w:color="auto"/>
              <w:left w:val="nil"/>
              <w:bottom w:val="single" w:sz="4" w:space="0" w:color="auto"/>
              <w:right w:val="single" w:sz="4" w:space="0" w:color="auto"/>
            </w:tcBorders>
          </w:tcPr>
          <w:p w14:paraId="6F9EA813" w14:textId="77777777" w:rsidR="00C76F7F" w:rsidRPr="00312F2A" w:rsidRDefault="00C76F7F" w:rsidP="0056291F">
            <w:pPr>
              <w:tabs>
                <w:tab w:val="left" w:pos="936"/>
                <w:tab w:val="left" w:pos="1296"/>
                <w:tab w:val="left" w:pos="1656"/>
                <w:tab w:val="left" w:pos="2016"/>
              </w:tabs>
              <w:suppressAutoHyphens/>
              <w:ind w:left="40"/>
              <w:rPr>
                <w:sz w:val="22"/>
                <w:szCs w:val="22"/>
              </w:rPr>
            </w:pPr>
            <w:r w:rsidRPr="00312F2A">
              <w:rPr>
                <w:sz w:val="22"/>
                <w:szCs w:val="22"/>
              </w:rPr>
              <w:t xml:space="preserve">Submit authorization request for the first two years of treatment. Include photographic prints, radiographs (lateral and occlusal views) &amp; HLD Form. </w:t>
            </w:r>
          </w:p>
          <w:p w14:paraId="34A2CE13" w14:textId="77777777" w:rsidR="00C76F7F" w:rsidRPr="00312F2A" w:rsidRDefault="00C76F7F" w:rsidP="0056291F">
            <w:pPr>
              <w:tabs>
                <w:tab w:val="left" w:pos="936"/>
                <w:tab w:val="left" w:pos="1296"/>
                <w:tab w:val="left" w:pos="1656"/>
                <w:tab w:val="left" w:pos="2016"/>
              </w:tabs>
              <w:suppressAutoHyphens/>
              <w:ind w:left="40"/>
              <w:rPr>
                <w:sz w:val="22"/>
                <w:szCs w:val="22"/>
              </w:rPr>
            </w:pPr>
            <w:r w:rsidRPr="00312F2A">
              <w:rPr>
                <w:i/>
                <w:sz w:val="22"/>
                <w:szCs w:val="22"/>
              </w:rPr>
              <w:t>* Exception for members whose comprehensive orthodontic treatment began by age 21.</w:t>
            </w:r>
            <w:r w:rsidRPr="00312F2A">
              <w:rPr>
                <w:sz w:val="22"/>
                <w:szCs w:val="22"/>
              </w:rPr>
              <w:t xml:space="preserve"> </w:t>
            </w:r>
          </w:p>
          <w:p w14:paraId="64C87B67" w14:textId="77777777" w:rsidR="00C76F7F" w:rsidRPr="00312F2A" w:rsidRDefault="00C76F7F" w:rsidP="0056291F">
            <w:pPr>
              <w:tabs>
                <w:tab w:val="left" w:pos="936"/>
                <w:tab w:val="left" w:pos="1296"/>
                <w:tab w:val="left" w:pos="1656"/>
                <w:tab w:val="left" w:pos="2016"/>
              </w:tabs>
              <w:suppressAutoHyphens/>
              <w:ind w:left="40"/>
              <w:rPr>
                <w:i/>
                <w:sz w:val="22"/>
                <w:szCs w:val="22"/>
              </w:rPr>
            </w:pPr>
            <w:r w:rsidRPr="00312F2A">
              <w:rPr>
                <w:i/>
                <w:sz w:val="22"/>
                <w:szCs w:val="22"/>
              </w:rPr>
              <w:t xml:space="preserve">See 130 CMR 420.431(A). </w:t>
            </w:r>
          </w:p>
          <w:p w14:paraId="7A3309B6" w14:textId="77777777" w:rsidR="00C76F7F" w:rsidRPr="00312F2A" w:rsidRDefault="00C76F7F" w:rsidP="0056291F">
            <w:pPr>
              <w:tabs>
                <w:tab w:val="left" w:pos="936"/>
                <w:tab w:val="left" w:pos="1296"/>
                <w:tab w:val="left" w:pos="1656"/>
                <w:tab w:val="left" w:pos="2016"/>
              </w:tabs>
              <w:suppressAutoHyphens/>
              <w:ind w:left="40"/>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tc>
      </w:tr>
      <w:tr w:rsidR="00C76F7F" w:rsidRPr="00312F2A" w14:paraId="3E247CFB" w14:textId="77777777" w:rsidTr="0056291F">
        <w:trPr>
          <w:trHeight w:val="268"/>
          <w:jc w:val="center"/>
        </w:trPr>
        <w:tc>
          <w:tcPr>
            <w:tcW w:w="994" w:type="dxa"/>
            <w:tcBorders>
              <w:top w:val="single" w:sz="4" w:space="0" w:color="auto"/>
              <w:left w:val="single" w:sz="4" w:space="0" w:color="auto"/>
              <w:bottom w:val="single" w:sz="4" w:space="0" w:color="auto"/>
              <w:right w:val="single" w:sz="4" w:space="0" w:color="auto"/>
            </w:tcBorders>
          </w:tcPr>
          <w:p w14:paraId="4A76934B" w14:textId="77777777" w:rsidR="00C76F7F" w:rsidRPr="00312F2A" w:rsidRDefault="00C76F7F" w:rsidP="0056291F">
            <w:pPr>
              <w:ind w:left="40" w:firstLine="38"/>
              <w:rPr>
                <w:sz w:val="22"/>
                <w:szCs w:val="22"/>
              </w:rPr>
            </w:pPr>
            <w:r w:rsidRPr="00312F2A">
              <w:rPr>
                <w:sz w:val="22"/>
                <w:szCs w:val="22"/>
              </w:rPr>
              <w:t>D8660†</w:t>
            </w:r>
          </w:p>
        </w:tc>
        <w:tc>
          <w:tcPr>
            <w:tcW w:w="2606" w:type="dxa"/>
            <w:tcBorders>
              <w:top w:val="single" w:sz="4" w:space="0" w:color="auto"/>
              <w:left w:val="nil"/>
              <w:bottom w:val="single" w:sz="4" w:space="0" w:color="auto"/>
              <w:right w:val="single" w:sz="4" w:space="0" w:color="auto"/>
            </w:tcBorders>
          </w:tcPr>
          <w:p w14:paraId="41FD8401" w14:textId="77777777" w:rsidR="00C76F7F" w:rsidRPr="00312F2A" w:rsidRDefault="00C76F7F" w:rsidP="0056291F">
            <w:pPr>
              <w:ind w:left="40"/>
              <w:rPr>
                <w:sz w:val="22"/>
                <w:szCs w:val="22"/>
              </w:rPr>
            </w:pPr>
            <w:r w:rsidRPr="00312F2A">
              <w:rPr>
                <w:sz w:val="22"/>
                <w:szCs w:val="22"/>
              </w:rPr>
              <w:t>Consultation - once per 6 months</w:t>
            </w:r>
          </w:p>
        </w:tc>
        <w:tc>
          <w:tcPr>
            <w:tcW w:w="1083" w:type="dxa"/>
            <w:gridSpan w:val="2"/>
            <w:tcBorders>
              <w:top w:val="single" w:sz="4" w:space="0" w:color="auto"/>
              <w:left w:val="nil"/>
              <w:bottom w:val="single" w:sz="4" w:space="0" w:color="auto"/>
              <w:right w:val="single" w:sz="4" w:space="0" w:color="auto"/>
            </w:tcBorders>
          </w:tcPr>
          <w:p w14:paraId="35BDF973" w14:textId="77777777" w:rsidR="00C76F7F" w:rsidRPr="00312F2A" w:rsidRDefault="00C76F7F" w:rsidP="0056291F">
            <w:pPr>
              <w:ind w:left="40" w:firstLine="38"/>
              <w:rPr>
                <w:sz w:val="22"/>
                <w:szCs w:val="22"/>
              </w:rPr>
            </w:pPr>
            <w:r w:rsidRPr="00312F2A">
              <w:rPr>
                <w:sz w:val="22"/>
                <w:szCs w:val="22"/>
              </w:rPr>
              <w:t>Yes</w:t>
            </w:r>
          </w:p>
        </w:tc>
        <w:tc>
          <w:tcPr>
            <w:tcW w:w="901" w:type="dxa"/>
            <w:gridSpan w:val="2"/>
            <w:tcBorders>
              <w:top w:val="single" w:sz="4" w:space="0" w:color="auto"/>
              <w:left w:val="nil"/>
              <w:bottom w:val="single" w:sz="4" w:space="0" w:color="auto"/>
              <w:right w:val="single" w:sz="4" w:space="0" w:color="auto"/>
            </w:tcBorders>
          </w:tcPr>
          <w:p w14:paraId="54177782" w14:textId="77777777" w:rsidR="00C76F7F" w:rsidRPr="00312F2A" w:rsidRDefault="00C76F7F" w:rsidP="0056291F">
            <w:pPr>
              <w:ind w:left="40" w:firstLine="38"/>
              <w:rPr>
                <w:sz w:val="22"/>
                <w:szCs w:val="22"/>
              </w:rPr>
            </w:pPr>
            <w:r w:rsidRPr="00312F2A">
              <w:rPr>
                <w:sz w:val="22"/>
                <w:szCs w:val="22"/>
              </w:rPr>
              <w:t>No</w:t>
            </w:r>
          </w:p>
        </w:tc>
        <w:tc>
          <w:tcPr>
            <w:tcW w:w="1383" w:type="dxa"/>
            <w:tcBorders>
              <w:top w:val="single" w:sz="4" w:space="0" w:color="auto"/>
              <w:left w:val="nil"/>
              <w:bottom w:val="single" w:sz="4" w:space="0" w:color="auto"/>
              <w:right w:val="single" w:sz="4" w:space="0" w:color="auto"/>
            </w:tcBorders>
          </w:tcPr>
          <w:p w14:paraId="2350A20D" w14:textId="77777777" w:rsidR="00C76F7F" w:rsidRPr="00312F2A" w:rsidRDefault="00C76F7F" w:rsidP="0056291F">
            <w:pPr>
              <w:ind w:left="40" w:firstLine="38"/>
              <w:rPr>
                <w:sz w:val="22"/>
                <w:szCs w:val="22"/>
              </w:rPr>
            </w:pPr>
            <w:r w:rsidRPr="00312F2A">
              <w:rPr>
                <w:sz w:val="22"/>
                <w:szCs w:val="22"/>
              </w:rPr>
              <w:t>No</w:t>
            </w:r>
          </w:p>
        </w:tc>
        <w:tc>
          <w:tcPr>
            <w:tcW w:w="1855" w:type="dxa"/>
            <w:tcBorders>
              <w:top w:val="single" w:sz="4" w:space="0" w:color="auto"/>
              <w:left w:val="nil"/>
              <w:bottom w:val="single" w:sz="4" w:space="0" w:color="auto"/>
              <w:right w:val="single" w:sz="4" w:space="0" w:color="auto"/>
            </w:tcBorders>
          </w:tcPr>
          <w:p w14:paraId="67658ECF"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bl>
    <w:p w14:paraId="18DB8499" w14:textId="77777777" w:rsidR="00C76F7F" w:rsidRPr="00312F2A" w:rsidRDefault="00C76F7F" w:rsidP="0056291F">
      <w:pPr>
        <w:tabs>
          <w:tab w:val="left" w:pos="456"/>
        </w:tabs>
        <w:rPr>
          <w:sz w:val="22"/>
          <w:szCs w:val="22"/>
        </w:rPr>
      </w:pPr>
      <w:r w:rsidRPr="00312F2A">
        <w:br w:type="page"/>
      </w:r>
      <w:r w:rsidRPr="00312F2A">
        <w:rPr>
          <w:sz w:val="22"/>
          <w:szCs w:val="22"/>
        </w:rPr>
        <w:lastRenderedPageBreak/>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387AAC23" w14:textId="77777777" w:rsidR="00C76F7F" w:rsidRPr="00312F2A" w:rsidRDefault="00C76F7F" w:rsidP="0056291F"/>
    <w:tbl>
      <w:tblPr>
        <w:tblW w:w="8749" w:type="dxa"/>
        <w:jc w:val="center"/>
        <w:tblLayout w:type="fixed"/>
        <w:tblCellMar>
          <w:left w:w="0" w:type="dxa"/>
          <w:right w:w="0" w:type="dxa"/>
        </w:tblCellMar>
        <w:tblLook w:val="0000" w:firstRow="0" w:lastRow="0" w:firstColumn="0" w:lastColumn="0" w:noHBand="0" w:noVBand="0"/>
      </w:tblPr>
      <w:tblGrid>
        <w:gridCol w:w="1061"/>
        <w:gridCol w:w="2540"/>
        <w:gridCol w:w="1080"/>
        <w:gridCol w:w="810"/>
        <w:gridCol w:w="990"/>
        <w:gridCol w:w="2268"/>
      </w:tblGrid>
      <w:tr w:rsidR="00C76F7F" w:rsidRPr="00312F2A" w14:paraId="4616C0E1" w14:textId="77777777" w:rsidTr="007F7CAA">
        <w:trPr>
          <w:trHeight w:val="259"/>
          <w:tblHeader/>
          <w:jc w:val="center"/>
        </w:trPr>
        <w:tc>
          <w:tcPr>
            <w:tcW w:w="3601" w:type="dxa"/>
            <w:gridSpan w:val="2"/>
            <w:tcBorders>
              <w:top w:val="single" w:sz="4" w:space="0" w:color="auto"/>
              <w:left w:val="single" w:sz="4" w:space="0" w:color="auto"/>
              <w:bottom w:val="single" w:sz="4" w:space="0" w:color="auto"/>
              <w:right w:val="single" w:sz="4" w:space="0" w:color="auto"/>
            </w:tcBorders>
            <w:shd w:val="clear" w:color="auto" w:fill="auto"/>
          </w:tcPr>
          <w:p w14:paraId="552A8A4A"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080EF9"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335B5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9442699"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66897713"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2A9F649" w14:textId="77777777" w:rsidR="00C76F7F" w:rsidRPr="00312F2A" w:rsidRDefault="00C76F7F" w:rsidP="0056291F">
            <w:pPr>
              <w:jc w:val="center"/>
              <w:rPr>
                <w:b/>
                <w:sz w:val="22"/>
                <w:szCs w:val="22"/>
              </w:rPr>
            </w:pPr>
            <w:r w:rsidRPr="00312F2A">
              <w:rPr>
                <w:b/>
                <w:sz w:val="22"/>
                <w:szCs w:val="22"/>
              </w:rPr>
              <w:t>Covered Aged 21 and Older?</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5A14F5" w14:textId="77777777" w:rsidR="00C76F7F" w:rsidRPr="00312F2A" w:rsidRDefault="00C76F7F" w:rsidP="0056291F">
            <w:pPr>
              <w:jc w:val="center"/>
              <w:rPr>
                <w:b/>
                <w:sz w:val="22"/>
                <w:szCs w:val="22"/>
              </w:rPr>
            </w:pPr>
            <w:r w:rsidRPr="00312F2A">
              <w:rPr>
                <w:b/>
                <w:sz w:val="22"/>
                <w:szCs w:val="22"/>
              </w:rPr>
              <w:t>Prior-Authorization Requirements,</w:t>
            </w:r>
          </w:p>
          <w:p w14:paraId="53E2A497" w14:textId="77777777" w:rsidR="00C76F7F" w:rsidRPr="00312F2A" w:rsidRDefault="00C76F7F" w:rsidP="0056291F">
            <w:pPr>
              <w:jc w:val="center"/>
              <w:rPr>
                <w:b/>
                <w:sz w:val="22"/>
                <w:szCs w:val="22"/>
              </w:rPr>
            </w:pPr>
            <w:r w:rsidRPr="00312F2A">
              <w:rPr>
                <w:b/>
                <w:sz w:val="22"/>
                <w:szCs w:val="22"/>
              </w:rPr>
              <w:t>Report Requirements,</w:t>
            </w:r>
          </w:p>
          <w:p w14:paraId="38D1076D"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2B38A94A"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71F2613C" w14:textId="77777777" w:rsidR="00C76F7F" w:rsidRPr="00312F2A" w:rsidRDefault="00C76F7F" w:rsidP="0056291F">
            <w:pPr>
              <w:rPr>
                <w:sz w:val="22"/>
                <w:szCs w:val="22"/>
              </w:rPr>
            </w:pPr>
            <w:r w:rsidRPr="00312F2A">
              <w:rPr>
                <w:sz w:val="22"/>
                <w:szCs w:val="22"/>
              </w:rPr>
              <w:t>D868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7A893168" w14:textId="77777777" w:rsidR="00C76F7F" w:rsidRPr="00312F2A" w:rsidRDefault="00C76F7F" w:rsidP="0056291F">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C39514C" w14:textId="77777777" w:rsidR="00C76F7F" w:rsidRPr="00312F2A" w:rsidRDefault="00C76F7F" w:rsidP="0056291F">
            <w:pPr>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F0CDD1" w14:textId="77777777" w:rsidR="00C76F7F" w:rsidRPr="00312F2A" w:rsidRDefault="00C76F7F" w:rsidP="0056291F">
            <w:pPr>
              <w:rPr>
                <w:sz w:val="22"/>
                <w:szCs w:val="22"/>
              </w:rPr>
            </w:pPr>
            <w:r w:rsidRPr="00312F2A">
              <w:rPr>
                <w:sz w:val="22"/>
                <w:szCs w:val="22"/>
              </w:rPr>
              <w:t xml:space="preserve">No*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A14927B" w14:textId="77777777" w:rsidR="00C76F7F" w:rsidRPr="00312F2A" w:rsidRDefault="00C76F7F" w:rsidP="0056291F">
            <w:pPr>
              <w:rPr>
                <w:sz w:val="22"/>
                <w:szCs w:val="22"/>
              </w:rPr>
            </w:pPr>
            <w:r w:rsidRPr="00312F2A">
              <w:rPr>
                <w:sz w:val="22"/>
                <w:szCs w:val="22"/>
              </w:rPr>
              <w:t xml:space="preserve">No*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244646E" w14:textId="77777777" w:rsidR="00C76F7F" w:rsidRPr="00312F2A" w:rsidRDefault="00C76F7F" w:rsidP="0056291F">
            <w:pPr>
              <w:rPr>
                <w:i/>
                <w:sz w:val="22"/>
                <w:szCs w:val="22"/>
              </w:rPr>
            </w:pPr>
            <w:r w:rsidRPr="00312F2A">
              <w:rPr>
                <w:i/>
                <w:sz w:val="22"/>
                <w:szCs w:val="22"/>
              </w:rPr>
              <w:t xml:space="preserve">* Exception for members whose comprehensive orthodontic treatment began by age 21. PA required. </w:t>
            </w:r>
          </w:p>
          <w:p w14:paraId="74CDB171" w14:textId="77777777" w:rsidR="00C76F7F" w:rsidRPr="00312F2A" w:rsidRDefault="00C76F7F" w:rsidP="0056291F">
            <w:pPr>
              <w:rPr>
                <w:i/>
                <w:sz w:val="22"/>
                <w:szCs w:val="22"/>
              </w:rPr>
            </w:pPr>
            <w:r w:rsidRPr="00312F2A">
              <w:rPr>
                <w:i/>
                <w:sz w:val="22"/>
                <w:szCs w:val="22"/>
              </w:rPr>
              <w:t xml:space="preserve">See </w:t>
            </w:r>
            <w:r w:rsidRPr="00312F2A">
              <w:rPr>
                <w:i/>
                <w:sz w:val="22"/>
                <w:szCs w:val="22"/>
              </w:rPr>
              <w:br/>
              <w:t>130 CMR 420.431(A)(1).</w:t>
            </w:r>
          </w:p>
          <w:p w14:paraId="121D21F5" w14:textId="77777777" w:rsidR="00C76F7F" w:rsidRPr="00312F2A" w:rsidRDefault="00C76F7F" w:rsidP="0056291F">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02AC68AF" w14:textId="77777777" w:rsidR="00C76F7F" w:rsidRPr="00312F2A" w:rsidRDefault="00C76F7F" w:rsidP="0056291F">
            <w:pPr>
              <w:rPr>
                <w:sz w:val="22"/>
                <w:szCs w:val="22"/>
              </w:rPr>
            </w:pPr>
            <w:r w:rsidRPr="00312F2A">
              <w:rPr>
                <w:sz w:val="22"/>
                <w:szCs w:val="22"/>
              </w:rPr>
              <w:t>Include the date of the initial banding and a narrative of the reason(s) for removal of the orthodontic appliance. See 602(A) above.</w:t>
            </w:r>
          </w:p>
        </w:tc>
      </w:tr>
      <w:tr w:rsidR="00C76F7F" w:rsidRPr="00312F2A" w14:paraId="65AF3257"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37C339B4" w14:textId="77777777" w:rsidR="00C76F7F" w:rsidRPr="00312F2A" w:rsidRDefault="00C76F7F" w:rsidP="0056291F">
            <w:pPr>
              <w:rPr>
                <w:sz w:val="22"/>
                <w:szCs w:val="22"/>
              </w:rPr>
            </w:pPr>
            <w:r w:rsidRPr="00312F2A">
              <w:rPr>
                <w:sz w:val="22"/>
                <w:szCs w:val="22"/>
              </w:rPr>
              <w:t>D869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57897340" w14:textId="77777777" w:rsidR="00C76F7F" w:rsidRPr="00312F2A" w:rsidRDefault="00C76F7F" w:rsidP="0056291F">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F173551" w14:textId="77777777" w:rsidR="00C76F7F" w:rsidRPr="00312F2A" w:rsidRDefault="00C76F7F" w:rsidP="0056291F">
            <w:pPr>
              <w:rPr>
                <w:sz w:val="22"/>
                <w:szCs w:val="22"/>
              </w:rPr>
            </w:pPr>
            <w:r w:rsidRPr="00312F2A">
              <w:rPr>
                <w:sz w:val="22"/>
                <w:szCs w:val="22"/>
              </w:rPr>
              <w:t xml:space="preserve">Yes </w:t>
            </w:r>
          </w:p>
          <w:p w14:paraId="486540D0" w14:textId="77777777" w:rsidR="00C76F7F" w:rsidRPr="00312F2A" w:rsidRDefault="00C76F7F" w:rsidP="0056291F">
            <w:pPr>
              <w:rPr>
                <w:sz w:val="22"/>
                <w:szCs w:val="22"/>
              </w:rPr>
            </w:pPr>
            <w:r w:rsidRPr="00312F2A">
              <w:rPr>
                <w:sz w:val="22"/>
                <w:szCs w:val="22"/>
              </w:rPr>
              <w:t>(PA)</w:t>
            </w:r>
          </w:p>
          <w:p w14:paraId="6F7443FA" w14:textId="77777777" w:rsidR="00C76F7F" w:rsidRPr="00312F2A" w:rsidRDefault="00C76F7F" w:rsidP="0056291F">
            <w:pPr>
              <w:rPr>
                <w:sz w:val="22"/>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60B48C" w14:textId="77777777" w:rsidR="00C76F7F" w:rsidRPr="00312F2A" w:rsidRDefault="00C76F7F" w:rsidP="0056291F">
            <w:pPr>
              <w:rPr>
                <w:sz w:val="22"/>
                <w:szCs w:val="22"/>
              </w:rPr>
            </w:pPr>
            <w:r w:rsidRPr="00312F2A">
              <w:rPr>
                <w:sz w:val="22"/>
                <w:szCs w:val="22"/>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AFB39E6" w14:textId="77777777" w:rsidR="00C76F7F" w:rsidRPr="00312F2A" w:rsidRDefault="00C76F7F" w:rsidP="0056291F">
            <w:pPr>
              <w:rPr>
                <w:sz w:val="22"/>
                <w:szCs w:val="22"/>
              </w:rPr>
            </w:pPr>
            <w:r w:rsidRPr="00312F2A">
              <w:rPr>
                <w:sz w:val="22"/>
                <w:szCs w:val="22"/>
              </w:rPr>
              <w:t>No</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2E8FAA2" w14:textId="77777777" w:rsidR="00C76F7F" w:rsidRPr="00312F2A" w:rsidRDefault="00C76F7F" w:rsidP="0056291F">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5EE3D6AA" w14:textId="77777777" w:rsidR="00C76F7F" w:rsidRPr="00312F2A" w:rsidRDefault="00C76F7F" w:rsidP="0056291F">
            <w:pPr>
              <w:rPr>
                <w:sz w:val="22"/>
                <w:szCs w:val="22"/>
              </w:rPr>
            </w:pPr>
            <w:r w:rsidRPr="00312F2A">
              <w:rPr>
                <w:sz w:val="22"/>
                <w:szCs w:val="22"/>
              </w:rPr>
              <w:t xml:space="preserve">See 602(A) above. </w:t>
            </w:r>
          </w:p>
        </w:tc>
      </w:tr>
    </w:tbl>
    <w:p w14:paraId="0D2B13BE" w14:textId="77777777" w:rsidR="00C76F7F" w:rsidRPr="00312F2A" w:rsidRDefault="00C76F7F" w:rsidP="0056291F">
      <w:pPr>
        <w:tabs>
          <w:tab w:val="left" w:pos="480"/>
        </w:tabs>
        <w:sectPr w:rsidR="00C76F7F" w:rsidRPr="00312F2A" w:rsidSect="0056291F">
          <w:headerReference w:type="default" r:id="rId27"/>
          <w:endnotePr>
            <w:numFmt w:val="decimal"/>
          </w:endnotePr>
          <w:pgSz w:w="12240" w:h="15840"/>
          <w:pgMar w:top="576" w:right="1296" w:bottom="576" w:left="1296" w:header="446" w:footer="0" w:gutter="0"/>
          <w:cols w:space="720"/>
          <w:noEndnote/>
        </w:sectPr>
      </w:pPr>
    </w:p>
    <w:p w14:paraId="48A11539" w14:textId="77777777" w:rsidR="00C76F7F" w:rsidRPr="00312F2A" w:rsidRDefault="00C76F7F" w:rsidP="0056291F">
      <w:pPr>
        <w:tabs>
          <w:tab w:val="left" w:pos="480"/>
        </w:tabs>
        <w:rPr>
          <w:sz w:val="22"/>
          <w:szCs w:val="22"/>
        </w:rPr>
      </w:pPr>
      <w:r w:rsidRPr="00312F2A">
        <w:rPr>
          <w:sz w:val="22"/>
          <w:szCs w:val="22"/>
        </w:rPr>
        <w:lastRenderedPageBreak/>
        <w:t>612</w:t>
      </w:r>
      <w:r w:rsidRPr="00312F2A">
        <w:rPr>
          <w:sz w:val="22"/>
          <w:szCs w:val="22"/>
        </w:rPr>
        <w:tab/>
      </w:r>
      <w:r w:rsidRPr="00312F2A">
        <w:rPr>
          <w:sz w:val="22"/>
          <w:szCs w:val="22"/>
          <w:u w:val="single"/>
        </w:rPr>
        <w:t>Service: Orthodontic Services</w:t>
      </w:r>
      <w:r w:rsidRPr="00312F2A">
        <w:rPr>
          <w:sz w:val="22"/>
          <w:szCs w:val="22"/>
        </w:rPr>
        <w:t xml:space="preserve"> (cont.)</w:t>
      </w:r>
    </w:p>
    <w:p w14:paraId="66B80432" w14:textId="77777777" w:rsidR="00C76F7F" w:rsidRPr="00312F2A" w:rsidRDefault="00C76F7F" w:rsidP="0056291F"/>
    <w:tbl>
      <w:tblPr>
        <w:tblW w:w="8715" w:type="dxa"/>
        <w:jc w:val="center"/>
        <w:tblLayout w:type="fixed"/>
        <w:tblCellMar>
          <w:left w:w="0" w:type="dxa"/>
          <w:right w:w="0" w:type="dxa"/>
        </w:tblCellMar>
        <w:tblLook w:val="0000" w:firstRow="0" w:lastRow="0" w:firstColumn="0" w:lastColumn="0" w:noHBand="0" w:noVBand="0"/>
      </w:tblPr>
      <w:tblGrid>
        <w:gridCol w:w="1044"/>
        <w:gridCol w:w="2450"/>
        <w:gridCol w:w="990"/>
        <w:gridCol w:w="968"/>
        <w:gridCol w:w="993"/>
        <w:gridCol w:w="2270"/>
      </w:tblGrid>
      <w:tr w:rsidR="00C76F7F" w:rsidRPr="00312F2A" w14:paraId="3F3711DB" w14:textId="77777777" w:rsidTr="007F7CAA">
        <w:trPr>
          <w:cantSplit/>
          <w:trHeight w:val="259"/>
          <w:tblHeader/>
          <w:jc w:val="center"/>
        </w:trPr>
        <w:tc>
          <w:tcPr>
            <w:tcW w:w="3494" w:type="dxa"/>
            <w:gridSpan w:val="2"/>
            <w:tcBorders>
              <w:top w:val="single" w:sz="4" w:space="0" w:color="auto"/>
              <w:left w:val="single" w:sz="4" w:space="0" w:color="auto"/>
              <w:bottom w:val="single" w:sz="4" w:space="0" w:color="auto"/>
              <w:right w:val="single" w:sz="4" w:space="0" w:color="auto"/>
            </w:tcBorders>
            <w:shd w:val="clear" w:color="auto" w:fill="auto"/>
          </w:tcPr>
          <w:p w14:paraId="3C85DFDC"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6E9D1C3"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032113B0"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26FD055B"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53C3334D"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293E725" w14:textId="77777777" w:rsidR="00C76F7F" w:rsidRPr="00312F2A" w:rsidRDefault="00C76F7F" w:rsidP="0056291F">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F172591" w14:textId="77777777" w:rsidR="00C76F7F" w:rsidRPr="00312F2A" w:rsidRDefault="00C76F7F" w:rsidP="0056291F">
            <w:pPr>
              <w:jc w:val="center"/>
              <w:rPr>
                <w:b/>
                <w:sz w:val="22"/>
                <w:szCs w:val="22"/>
              </w:rPr>
            </w:pPr>
            <w:r w:rsidRPr="00312F2A">
              <w:rPr>
                <w:b/>
                <w:sz w:val="22"/>
                <w:szCs w:val="22"/>
              </w:rPr>
              <w:t>Prior-Authorization Requirements,</w:t>
            </w:r>
          </w:p>
          <w:p w14:paraId="3609358C" w14:textId="77777777" w:rsidR="00C76F7F" w:rsidRPr="00312F2A" w:rsidRDefault="00C76F7F" w:rsidP="0056291F">
            <w:pPr>
              <w:jc w:val="center"/>
              <w:rPr>
                <w:b/>
                <w:sz w:val="22"/>
                <w:szCs w:val="22"/>
              </w:rPr>
            </w:pPr>
            <w:r w:rsidRPr="00312F2A">
              <w:rPr>
                <w:b/>
                <w:sz w:val="22"/>
                <w:szCs w:val="22"/>
              </w:rPr>
              <w:t>Report Requirements,</w:t>
            </w:r>
          </w:p>
          <w:p w14:paraId="1A580EA8"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2591B367"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3EB4DBB2" w14:textId="77777777" w:rsidR="00C76F7F" w:rsidRPr="00312F2A" w:rsidRDefault="00C76F7F" w:rsidP="0056291F">
            <w:pPr>
              <w:ind w:left="40" w:firstLine="38"/>
              <w:rPr>
                <w:sz w:val="22"/>
                <w:szCs w:val="22"/>
              </w:rPr>
            </w:pPr>
            <w:r w:rsidRPr="00312F2A">
              <w:rPr>
                <w:sz w:val="22"/>
                <w:szCs w:val="22"/>
              </w:rPr>
              <w:t>D8703†</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B5D0D09" w14:textId="77777777" w:rsidR="00C76F7F" w:rsidRPr="00312F2A" w:rsidRDefault="00C76F7F" w:rsidP="0056291F">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BC9F625" w14:textId="77777777" w:rsidR="00C76F7F" w:rsidRPr="00312F2A" w:rsidRDefault="00C76F7F" w:rsidP="0056291F">
            <w:pPr>
              <w:ind w:left="40" w:firstLine="38"/>
              <w:rPr>
                <w:sz w:val="22"/>
                <w:szCs w:val="22"/>
              </w:rPr>
            </w:pPr>
            <w:r w:rsidRPr="00312F2A">
              <w:rPr>
                <w:sz w:val="22"/>
                <w:szCs w:val="22"/>
              </w:rPr>
              <w:t>Yes</w:t>
            </w:r>
          </w:p>
          <w:p w14:paraId="0DF4EE84" w14:textId="77777777" w:rsidR="00C76F7F" w:rsidRPr="00312F2A" w:rsidRDefault="00C76F7F" w:rsidP="0056291F">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086F0836" w14:textId="77777777" w:rsidR="00C76F7F" w:rsidRPr="00312F2A" w:rsidRDefault="00C76F7F" w:rsidP="0056291F">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69AB352" w14:textId="77777777" w:rsidR="00C76F7F" w:rsidRPr="00312F2A" w:rsidRDefault="00C76F7F" w:rsidP="0056291F">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17DE1101" w14:textId="77777777" w:rsidR="00C76F7F" w:rsidRPr="00312F2A" w:rsidRDefault="00C76F7F" w:rsidP="0056291F">
            <w:pPr>
              <w:pStyle w:val="Reg1"/>
              <w:ind w:left="40"/>
              <w:rPr>
                <w:szCs w:val="22"/>
              </w:rPr>
            </w:pPr>
            <w:r w:rsidRPr="00312F2A">
              <w:rPr>
                <w:szCs w:val="22"/>
              </w:rPr>
              <w:t>See 602(A) above.</w:t>
            </w:r>
          </w:p>
          <w:p w14:paraId="3D3F2064" w14:textId="77777777" w:rsidR="00C76F7F" w:rsidRPr="00312F2A" w:rsidRDefault="00C76F7F" w:rsidP="0056291F">
            <w:pPr>
              <w:pStyle w:val="Reg1"/>
              <w:ind w:left="40"/>
              <w:rPr>
                <w:szCs w:val="22"/>
              </w:rPr>
            </w:pPr>
            <w:r w:rsidRPr="00312F2A">
              <w:rPr>
                <w:szCs w:val="22"/>
              </w:rPr>
              <w:t xml:space="preserve">See </w:t>
            </w:r>
            <w:r w:rsidRPr="00312F2A">
              <w:rPr>
                <w:szCs w:val="22"/>
              </w:rPr>
              <w:br/>
              <w:t>130 CMR 420.431(C)(5).</w:t>
            </w:r>
          </w:p>
          <w:p w14:paraId="39CA6BAE"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C76F7F" w:rsidRPr="00312F2A" w14:paraId="2A215A0A"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619C2AF1" w14:textId="77777777" w:rsidR="00C76F7F" w:rsidRPr="00312F2A" w:rsidRDefault="00C76F7F" w:rsidP="0056291F">
            <w:pPr>
              <w:ind w:left="40" w:firstLine="38"/>
              <w:rPr>
                <w:sz w:val="22"/>
                <w:szCs w:val="22"/>
              </w:rPr>
            </w:pPr>
            <w:r w:rsidRPr="00312F2A">
              <w:rPr>
                <w:sz w:val="22"/>
                <w:szCs w:val="22"/>
              </w:rPr>
              <w:t>D8704†</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F28460E" w14:textId="77777777" w:rsidR="00C76F7F" w:rsidRPr="00312F2A" w:rsidRDefault="00C76F7F" w:rsidP="0056291F">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7144D26" w14:textId="77777777" w:rsidR="00C76F7F" w:rsidRPr="00312F2A" w:rsidRDefault="00C76F7F" w:rsidP="0056291F">
            <w:pPr>
              <w:ind w:left="40" w:firstLine="38"/>
              <w:rPr>
                <w:sz w:val="22"/>
                <w:szCs w:val="22"/>
              </w:rPr>
            </w:pPr>
            <w:r w:rsidRPr="00312F2A">
              <w:rPr>
                <w:sz w:val="22"/>
                <w:szCs w:val="22"/>
              </w:rPr>
              <w:t>Yes</w:t>
            </w:r>
          </w:p>
          <w:p w14:paraId="30E057EA" w14:textId="77777777" w:rsidR="00C76F7F" w:rsidRPr="00312F2A" w:rsidRDefault="00C76F7F" w:rsidP="0056291F">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29996CD3" w14:textId="77777777" w:rsidR="00C76F7F" w:rsidRPr="00312F2A" w:rsidRDefault="00C76F7F" w:rsidP="0056291F">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DF092B2" w14:textId="77777777" w:rsidR="00C76F7F" w:rsidRPr="00312F2A" w:rsidRDefault="00C76F7F" w:rsidP="0056291F">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1138B1C6" w14:textId="77777777" w:rsidR="00C76F7F" w:rsidRPr="00312F2A" w:rsidRDefault="00C76F7F" w:rsidP="0056291F">
            <w:pPr>
              <w:pStyle w:val="Reg1"/>
              <w:ind w:left="40"/>
              <w:rPr>
                <w:szCs w:val="22"/>
              </w:rPr>
            </w:pPr>
            <w:r w:rsidRPr="00312F2A">
              <w:rPr>
                <w:szCs w:val="22"/>
              </w:rPr>
              <w:t>See 602(A) above.</w:t>
            </w:r>
          </w:p>
          <w:p w14:paraId="4708BD30" w14:textId="77777777" w:rsidR="00C76F7F" w:rsidRPr="00312F2A" w:rsidRDefault="00C76F7F" w:rsidP="0056291F">
            <w:pPr>
              <w:pStyle w:val="Reg1"/>
              <w:ind w:left="40"/>
              <w:rPr>
                <w:szCs w:val="22"/>
              </w:rPr>
            </w:pPr>
            <w:r w:rsidRPr="00312F2A">
              <w:rPr>
                <w:szCs w:val="22"/>
              </w:rPr>
              <w:t xml:space="preserve">See </w:t>
            </w:r>
            <w:r w:rsidRPr="00312F2A">
              <w:rPr>
                <w:szCs w:val="22"/>
              </w:rPr>
              <w:br/>
              <w:t>130 CMR 420.431(C)(5).</w:t>
            </w:r>
          </w:p>
          <w:p w14:paraId="354EC67C"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C76F7F" w:rsidRPr="00312F2A" w14:paraId="346B1742" w14:textId="77777777" w:rsidTr="0056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5C88070D" w14:textId="77777777" w:rsidR="00C76F7F" w:rsidRPr="00312F2A" w:rsidRDefault="00C76F7F" w:rsidP="0056291F">
            <w:pPr>
              <w:ind w:left="40" w:firstLine="38"/>
              <w:rPr>
                <w:sz w:val="22"/>
                <w:szCs w:val="22"/>
              </w:rPr>
            </w:pPr>
            <w:r w:rsidRPr="00312F2A">
              <w:rPr>
                <w:sz w:val="22"/>
                <w:szCs w:val="22"/>
              </w:rPr>
              <w:t>D8999†</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69835A42" w14:textId="77777777" w:rsidR="00C76F7F" w:rsidRPr="00312F2A" w:rsidRDefault="00C76F7F" w:rsidP="0056291F">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F2A7C53" w14:textId="77777777" w:rsidR="00C76F7F" w:rsidRPr="00312F2A" w:rsidRDefault="00C76F7F" w:rsidP="0056291F">
            <w:pPr>
              <w:ind w:left="40" w:firstLine="38"/>
              <w:rPr>
                <w:sz w:val="22"/>
                <w:szCs w:val="22"/>
              </w:rPr>
            </w:pPr>
            <w:r w:rsidRPr="00312F2A">
              <w:rPr>
                <w:sz w:val="22"/>
                <w:szCs w:val="22"/>
              </w:rPr>
              <w:t xml:space="preserve">Yes </w:t>
            </w:r>
          </w:p>
          <w:p w14:paraId="4BF08100" w14:textId="77777777" w:rsidR="00C76F7F" w:rsidRPr="00312F2A" w:rsidRDefault="00C76F7F" w:rsidP="0056291F">
            <w:pPr>
              <w:ind w:left="40" w:firstLine="38"/>
              <w:rPr>
                <w:sz w:val="22"/>
                <w:szCs w:val="22"/>
              </w:rPr>
            </w:pPr>
            <w:r w:rsidRPr="00312F2A">
              <w:rPr>
                <w:sz w:val="22"/>
                <w:szCs w:val="22"/>
              </w:rPr>
              <w:t>(PA)</w:t>
            </w:r>
          </w:p>
          <w:p w14:paraId="6491B8C9" w14:textId="77777777" w:rsidR="00C76F7F" w:rsidRPr="00312F2A" w:rsidRDefault="00C76F7F" w:rsidP="0056291F">
            <w:pPr>
              <w:ind w:left="40" w:firstLine="38"/>
              <w:rPr>
                <w:sz w:val="22"/>
                <w:szCs w:val="22"/>
              </w:rPr>
            </w:pPr>
            <w:r w:rsidRPr="00312F2A">
              <w:rPr>
                <w:sz w:val="22"/>
                <w:szCs w:val="22"/>
              </w:rPr>
              <w:t>(IC)</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456AE46A" w14:textId="77777777" w:rsidR="00C76F7F" w:rsidRPr="00312F2A" w:rsidRDefault="00C76F7F" w:rsidP="0056291F">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0C997D7" w14:textId="77777777" w:rsidR="00C76F7F" w:rsidRPr="00312F2A" w:rsidRDefault="00C76F7F" w:rsidP="0056291F">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0D2EB12" w14:textId="77777777" w:rsidR="00C76F7F" w:rsidRPr="00312F2A" w:rsidRDefault="00C76F7F" w:rsidP="0056291F">
            <w:pPr>
              <w:pStyle w:val="Reg1"/>
              <w:ind w:left="40"/>
              <w:rPr>
                <w:szCs w:val="22"/>
              </w:rPr>
            </w:pPr>
            <w:r w:rsidRPr="00312F2A">
              <w:rPr>
                <w:i/>
                <w:szCs w:val="22"/>
              </w:rPr>
              <w:t>* Exception for members whose comprehensive orthodontic treatment began by age 21.</w:t>
            </w:r>
            <w:r w:rsidRPr="00312F2A">
              <w:rPr>
                <w:szCs w:val="22"/>
              </w:rPr>
              <w:t xml:space="preserve"> PA required. </w:t>
            </w:r>
            <w:r w:rsidRPr="00312F2A">
              <w:rPr>
                <w:i/>
                <w:szCs w:val="22"/>
              </w:rPr>
              <w:t xml:space="preserve">See </w:t>
            </w:r>
            <w:r w:rsidRPr="00312F2A">
              <w:rPr>
                <w:i/>
                <w:szCs w:val="22"/>
              </w:rPr>
              <w:br/>
              <w:t>130 CMR 420.431(A).</w:t>
            </w:r>
          </w:p>
          <w:p w14:paraId="7690F4D1" w14:textId="77777777" w:rsidR="00C76F7F" w:rsidRPr="00312F2A" w:rsidRDefault="00C76F7F" w:rsidP="0056291F">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p w14:paraId="320CE99E" w14:textId="77777777" w:rsidR="00C76F7F" w:rsidRPr="00312F2A" w:rsidRDefault="00C76F7F" w:rsidP="0056291F">
            <w:pPr>
              <w:pStyle w:val="Reg1"/>
              <w:ind w:left="40"/>
              <w:rPr>
                <w:szCs w:val="22"/>
              </w:rPr>
            </w:pPr>
            <w:r w:rsidRPr="00312F2A">
              <w:rPr>
                <w:szCs w:val="22"/>
              </w:rPr>
              <w:t>See 602(A) and (B) above.</w:t>
            </w:r>
          </w:p>
        </w:tc>
      </w:tr>
    </w:tbl>
    <w:p w14:paraId="0B68160C" w14:textId="77777777" w:rsidR="00C76F7F" w:rsidRPr="00312F2A" w:rsidRDefault="00C76F7F" w:rsidP="0056291F">
      <w:pPr>
        <w:tabs>
          <w:tab w:val="left" w:pos="480"/>
        </w:tabs>
        <w:rPr>
          <w:sz w:val="22"/>
          <w:szCs w:val="22"/>
        </w:rPr>
      </w:pPr>
      <w:r w:rsidRPr="00312F2A">
        <w:br w:type="page"/>
      </w:r>
      <w:r w:rsidRPr="00312F2A">
        <w:rPr>
          <w:sz w:val="22"/>
          <w:szCs w:val="22"/>
        </w:rPr>
        <w:lastRenderedPageBreak/>
        <w:t>613</w:t>
      </w:r>
      <w:r w:rsidRPr="00312F2A">
        <w:rPr>
          <w:sz w:val="22"/>
          <w:szCs w:val="22"/>
        </w:rPr>
        <w:tab/>
      </w:r>
      <w:r w:rsidRPr="00312F2A">
        <w:rPr>
          <w:sz w:val="22"/>
          <w:szCs w:val="22"/>
          <w:u w:val="single"/>
        </w:rPr>
        <w:t>Service Codes: General Anesthesia and IV Sedation Services</w:t>
      </w:r>
      <w:r w:rsidRPr="00312F2A">
        <w:rPr>
          <w:sz w:val="22"/>
          <w:szCs w:val="22"/>
        </w:rPr>
        <w:t xml:space="preserve"> </w:t>
      </w:r>
    </w:p>
    <w:p w14:paraId="33228062" w14:textId="77777777" w:rsidR="00C76F7F" w:rsidRPr="00312F2A" w:rsidRDefault="00C76F7F" w:rsidP="0056291F">
      <w:pPr>
        <w:rPr>
          <w:sz w:val="16"/>
          <w:szCs w:val="16"/>
        </w:rPr>
      </w:pPr>
    </w:p>
    <w:p w14:paraId="4DA40804" w14:textId="77777777" w:rsidR="00C76F7F" w:rsidRPr="00312F2A" w:rsidRDefault="00C76F7F" w:rsidP="0056291F">
      <w:pPr>
        <w:ind w:firstLine="480"/>
      </w:pPr>
      <w:r w:rsidRPr="00312F2A">
        <w:rPr>
          <w:sz w:val="22"/>
          <w:szCs w:val="22"/>
        </w:rPr>
        <w:t>See 130 CMR 420.452 for service descriptions and limitations.</w:t>
      </w:r>
    </w:p>
    <w:p w14:paraId="28D4682E" w14:textId="77777777" w:rsidR="00C76F7F" w:rsidRPr="00312F2A" w:rsidRDefault="00C76F7F" w:rsidP="0056291F">
      <w:pPr>
        <w:rPr>
          <w:sz w:val="16"/>
          <w:szCs w:val="16"/>
        </w:rPr>
      </w:pPr>
      <w:r w:rsidRPr="00312F2A">
        <w:rPr>
          <w:sz w:val="16"/>
          <w:szCs w:val="16"/>
        </w:rPr>
        <w:t xml:space="preserve">                                                                                                                                                                           </w:t>
      </w:r>
    </w:p>
    <w:tbl>
      <w:tblPr>
        <w:tblW w:w="8815" w:type="dxa"/>
        <w:jc w:val="center"/>
        <w:tblLayout w:type="fixed"/>
        <w:tblCellMar>
          <w:left w:w="0" w:type="dxa"/>
          <w:right w:w="0" w:type="dxa"/>
        </w:tblCellMar>
        <w:tblLook w:val="0000" w:firstRow="0" w:lastRow="0" w:firstColumn="0" w:lastColumn="0" w:noHBand="0" w:noVBand="0"/>
      </w:tblPr>
      <w:tblGrid>
        <w:gridCol w:w="990"/>
        <w:gridCol w:w="2610"/>
        <w:gridCol w:w="990"/>
        <w:gridCol w:w="900"/>
        <w:gridCol w:w="990"/>
        <w:gridCol w:w="2335"/>
      </w:tblGrid>
      <w:tr w:rsidR="00C76F7F" w:rsidRPr="00312F2A" w14:paraId="281D3EF3" w14:textId="77777777" w:rsidTr="0056291F">
        <w:trPr>
          <w:trHeight w:val="259"/>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77AD87AC"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73ABEF4" w14:textId="77777777" w:rsidR="00C76F7F" w:rsidRPr="00312F2A" w:rsidRDefault="00C76F7F" w:rsidP="0056291F">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3BC7F05"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71619743"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47F4EB3D"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9F14D6B" w14:textId="77777777" w:rsidR="00C76F7F" w:rsidRPr="00312F2A" w:rsidRDefault="00C76F7F" w:rsidP="0056291F">
            <w:pPr>
              <w:jc w:val="center"/>
              <w:rPr>
                <w:b/>
                <w:sz w:val="22"/>
                <w:szCs w:val="22"/>
              </w:rPr>
            </w:pPr>
            <w:r w:rsidRPr="00312F2A">
              <w:rPr>
                <w:b/>
                <w:sz w:val="22"/>
                <w:szCs w:val="22"/>
              </w:rPr>
              <w:t>Covered Aged 21 and Older?</w:t>
            </w:r>
          </w:p>
        </w:tc>
        <w:tc>
          <w:tcPr>
            <w:tcW w:w="2335" w:type="dxa"/>
            <w:tcBorders>
              <w:top w:val="single" w:sz="4" w:space="0" w:color="auto"/>
              <w:left w:val="single" w:sz="4" w:space="0" w:color="auto"/>
              <w:bottom w:val="single" w:sz="4" w:space="0" w:color="auto"/>
              <w:right w:val="single" w:sz="4" w:space="0" w:color="auto"/>
            </w:tcBorders>
            <w:shd w:val="clear" w:color="auto" w:fill="auto"/>
          </w:tcPr>
          <w:p w14:paraId="5933B592" w14:textId="77777777" w:rsidR="00C76F7F" w:rsidRPr="00312F2A" w:rsidRDefault="00C76F7F" w:rsidP="0056291F">
            <w:pPr>
              <w:jc w:val="center"/>
              <w:rPr>
                <w:b/>
                <w:sz w:val="22"/>
                <w:szCs w:val="22"/>
              </w:rPr>
            </w:pPr>
            <w:r w:rsidRPr="00312F2A">
              <w:rPr>
                <w:b/>
                <w:sz w:val="22"/>
                <w:szCs w:val="22"/>
              </w:rPr>
              <w:t>Prior-Authorization Requirements,</w:t>
            </w:r>
          </w:p>
          <w:p w14:paraId="2FC9889E" w14:textId="77777777" w:rsidR="00C76F7F" w:rsidRPr="00312F2A" w:rsidRDefault="00C76F7F" w:rsidP="0056291F">
            <w:pPr>
              <w:jc w:val="center"/>
              <w:rPr>
                <w:b/>
                <w:sz w:val="22"/>
                <w:szCs w:val="22"/>
              </w:rPr>
            </w:pPr>
            <w:r w:rsidRPr="00312F2A">
              <w:rPr>
                <w:b/>
                <w:sz w:val="22"/>
                <w:szCs w:val="22"/>
              </w:rPr>
              <w:t>Report Requirements,</w:t>
            </w:r>
          </w:p>
          <w:p w14:paraId="618AE26C"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37B77C1F"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0504B178" w14:textId="77777777" w:rsidR="00C76F7F" w:rsidRPr="00312F2A" w:rsidRDefault="00C76F7F" w:rsidP="0056291F">
            <w:pPr>
              <w:ind w:left="40" w:firstLine="38"/>
              <w:rPr>
                <w:sz w:val="22"/>
                <w:szCs w:val="22"/>
              </w:rPr>
            </w:pPr>
            <w:r w:rsidRPr="00312F2A">
              <w:rPr>
                <w:sz w:val="22"/>
                <w:szCs w:val="22"/>
              </w:rPr>
              <w:t>D9222</w:t>
            </w:r>
          </w:p>
        </w:tc>
        <w:tc>
          <w:tcPr>
            <w:tcW w:w="2610" w:type="dxa"/>
            <w:tcBorders>
              <w:top w:val="single" w:sz="4" w:space="0" w:color="auto"/>
              <w:left w:val="nil"/>
              <w:bottom w:val="single" w:sz="4" w:space="0" w:color="auto"/>
              <w:right w:val="single" w:sz="4" w:space="0" w:color="auto"/>
            </w:tcBorders>
          </w:tcPr>
          <w:p w14:paraId="2018FD1F"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9B34E66"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6ED38B79"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449A9ADE"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A33FE80" w14:textId="77777777" w:rsidR="00C76F7F" w:rsidRPr="00312F2A" w:rsidRDefault="00C76F7F" w:rsidP="0056291F">
            <w:pPr>
              <w:ind w:left="40" w:firstLine="38"/>
              <w:rPr>
                <w:sz w:val="22"/>
                <w:szCs w:val="22"/>
              </w:rPr>
            </w:pPr>
          </w:p>
        </w:tc>
      </w:tr>
      <w:tr w:rsidR="00C76F7F" w:rsidRPr="00312F2A" w14:paraId="3E102B8F"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15218243" w14:textId="77777777" w:rsidR="00C76F7F" w:rsidRPr="00312F2A" w:rsidRDefault="00C76F7F" w:rsidP="0056291F">
            <w:pPr>
              <w:ind w:left="40" w:firstLine="38"/>
              <w:rPr>
                <w:sz w:val="22"/>
                <w:szCs w:val="22"/>
              </w:rPr>
            </w:pPr>
            <w:r w:rsidRPr="00312F2A">
              <w:rPr>
                <w:sz w:val="22"/>
                <w:szCs w:val="22"/>
              </w:rPr>
              <w:t>D9223</w:t>
            </w:r>
          </w:p>
        </w:tc>
        <w:tc>
          <w:tcPr>
            <w:tcW w:w="2610" w:type="dxa"/>
            <w:tcBorders>
              <w:top w:val="single" w:sz="4" w:space="0" w:color="auto"/>
              <w:left w:val="nil"/>
              <w:bottom w:val="single" w:sz="4" w:space="0" w:color="auto"/>
              <w:right w:val="single" w:sz="4" w:space="0" w:color="auto"/>
            </w:tcBorders>
          </w:tcPr>
          <w:p w14:paraId="418F0561"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26CE2731"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DC24B2E"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1CB0F62"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5619FD1D" w14:textId="77777777" w:rsidR="00C76F7F" w:rsidRPr="00312F2A" w:rsidRDefault="00C76F7F" w:rsidP="0056291F">
            <w:pPr>
              <w:ind w:left="40" w:firstLine="38"/>
              <w:rPr>
                <w:sz w:val="22"/>
                <w:szCs w:val="22"/>
              </w:rPr>
            </w:pPr>
          </w:p>
        </w:tc>
      </w:tr>
      <w:tr w:rsidR="00C76F7F" w:rsidRPr="00312F2A" w14:paraId="3D383D6F"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0D63E79E" w14:textId="77777777" w:rsidR="00C76F7F" w:rsidRPr="00312F2A" w:rsidRDefault="00C76F7F" w:rsidP="0056291F">
            <w:pPr>
              <w:ind w:left="40" w:firstLine="38"/>
              <w:rPr>
                <w:sz w:val="22"/>
                <w:szCs w:val="22"/>
              </w:rPr>
            </w:pPr>
            <w:r w:rsidRPr="00312F2A">
              <w:rPr>
                <w:sz w:val="22"/>
                <w:szCs w:val="22"/>
              </w:rPr>
              <w:t>D9230</w:t>
            </w:r>
          </w:p>
        </w:tc>
        <w:tc>
          <w:tcPr>
            <w:tcW w:w="2610" w:type="dxa"/>
            <w:tcBorders>
              <w:top w:val="single" w:sz="4" w:space="0" w:color="auto"/>
              <w:left w:val="nil"/>
              <w:bottom w:val="single" w:sz="4" w:space="0" w:color="auto"/>
              <w:right w:val="single" w:sz="4" w:space="0" w:color="auto"/>
            </w:tcBorders>
          </w:tcPr>
          <w:p w14:paraId="4CB943A2"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A647045"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7A33FFC6"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7E840BF"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6408B5ED" w14:textId="77777777" w:rsidR="00C76F7F" w:rsidRPr="00312F2A" w:rsidRDefault="00C76F7F" w:rsidP="0056291F">
            <w:pPr>
              <w:ind w:left="40" w:firstLine="38"/>
              <w:rPr>
                <w:sz w:val="22"/>
                <w:szCs w:val="22"/>
              </w:rPr>
            </w:pPr>
          </w:p>
        </w:tc>
      </w:tr>
      <w:tr w:rsidR="00C76F7F" w:rsidRPr="00312F2A" w14:paraId="724F02FF"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31999A3A" w14:textId="77777777" w:rsidR="00C76F7F" w:rsidRPr="00312F2A" w:rsidRDefault="00C76F7F" w:rsidP="0056291F">
            <w:pPr>
              <w:ind w:left="40" w:firstLine="38"/>
              <w:rPr>
                <w:sz w:val="22"/>
                <w:szCs w:val="22"/>
              </w:rPr>
            </w:pPr>
            <w:r w:rsidRPr="00312F2A">
              <w:rPr>
                <w:sz w:val="22"/>
                <w:szCs w:val="22"/>
              </w:rPr>
              <w:t>D9239</w:t>
            </w:r>
          </w:p>
        </w:tc>
        <w:tc>
          <w:tcPr>
            <w:tcW w:w="2610" w:type="dxa"/>
            <w:tcBorders>
              <w:top w:val="single" w:sz="4" w:space="0" w:color="auto"/>
              <w:left w:val="nil"/>
              <w:bottom w:val="single" w:sz="4" w:space="0" w:color="auto"/>
              <w:right w:val="single" w:sz="4" w:space="0" w:color="auto"/>
            </w:tcBorders>
          </w:tcPr>
          <w:p w14:paraId="6CBE60CF"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E94D8D0"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F4E87E5"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2C017FC"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2E64F670" w14:textId="77777777" w:rsidR="00C76F7F" w:rsidRPr="00312F2A" w:rsidRDefault="00C76F7F" w:rsidP="0056291F">
            <w:pPr>
              <w:ind w:left="40" w:firstLine="38"/>
              <w:rPr>
                <w:sz w:val="22"/>
                <w:szCs w:val="22"/>
              </w:rPr>
            </w:pPr>
          </w:p>
        </w:tc>
      </w:tr>
      <w:tr w:rsidR="00C76F7F" w:rsidRPr="00312F2A" w14:paraId="61C6E43D"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5C32E872" w14:textId="77777777" w:rsidR="00C76F7F" w:rsidRPr="00312F2A" w:rsidRDefault="00C76F7F" w:rsidP="0056291F">
            <w:pPr>
              <w:ind w:left="40" w:firstLine="38"/>
              <w:rPr>
                <w:sz w:val="22"/>
                <w:szCs w:val="22"/>
              </w:rPr>
            </w:pPr>
            <w:r w:rsidRPr="00312F2A">
              <w:rPr>
                <w:sz w:val="22"/>
                <w:szCs w:val="22"/>
              </w:rPr>
              <w:t>D9243</w:t>
            </w:r>
          </w:p>
        </w:tc>
        <w:tc>
          <w:tcPr>
            <w:tcW w:w="2610" w:type="dxa"/>
            <w:tcBorders>
              <w:top w:val="single" w:sz="4" w:space="0" w:color="auto"/>
              <w:left w:val="nil"/>
              <w:bottom w:val="single" w:sz="4" w:space="0" w:color="auto"/>
              <w:right w:val="single" w:sz="4" w:space="0" w:color="auto"/>
            </w:tcBorders>
          </w:tcPr>
          <w:p w14:paraId="280C4857"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A3FECCC"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16C3AFC"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01F862D"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446B41C4" w14:textId="77777777" w:rsidR="00C76F7F" w:rsidRPr="00312F2A" w:rsidRDefault="00C76F7F" w:rsidP="0056291F">
            <w:pPr>
              <w:ind w:left="40" w:firstLine="38"/>
              <w:rPr>
                <w:sz w:val="22"/>
                <w:szCs w:val="22"/>
              </w:rPr>
            </w:pPr>
          </w:p>
        </w:tc>
      </w:tr>
      <w:tr w:rsidR="00C76F7F" w:rsidRPr="00312F2A" w14:paraId="7FBB4C12" w14:textId="77777777" w:rsidTr="0056291F">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262EED33" w14:textId="77777777" w:rsidR="00C76F7F" w:rsidRPr="00312F2A" w:rsidRDefault="00C76F7F" w:rsidP="0056291F">
            <w:pPr>
              <w:ind w:left="40" w:firstLine="38"/>
              <w:rPr>
                <w:sz w:val="22"/>
                <w:szCs w:val="22"/>
              </w:rPr>
            </w:pPr>
            <w:r w:rsidRPr="00312F2A">
              <w:rPr>
                <w:sz w:val="22"/>
                <w:szCs w:val="22"/>
              </w:rPr>
              <w:t>D9248</w:t>
            </w:r>
          </w:p>
        </w:tc>
        <w:tc>
          <w:tcPr>
            <w:tcW w:w="2610" w:type="dxa"/>
            <w:tcBorders>
              <w:top w:val="single" w:sz="4" w:space="0" w:color="auto"/>
              <w:left w:val="nil"/>
              <w:bottom w:val="single" w:sz="4" w:space="0" w:color="auto"/>
              <w:right w:val="single" w:sz="4" w:space="0" w:color="auto"/>
            </w:tcBorders>
          </w:tcPr>
          <w:p w14:paraId="714E8CB9" w14:textId="77777777" w:rsidR="00C76F7F" w:rsidRPr="00312F2A" w:rsidRDefault="00C76F7F" w:rsidP="0056291F">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6D79952F" w14:textId="77777777" w:rsidR="00C76F7F" w:rsidRPr="00312F2A" w:rsidRDefault="00C76F7F" w:rsidP="0056291F">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6C5D0F34" w14:textId="77777777" w:rsidR="00C76F7F" w:rsidRPr="00312F2A" w:rsidRDefault="00C76F7F" w:rsidP="0056291F">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491D23B8" w14:textId="77777777" w:rsidR="00C76F7F" w:rsidRPr="00312F2A" w:rsidRDefault="00C76F7F" w:rsidP="0056291F">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DF01DFC" w14:textId="77777777" w:rsidR="00C76F7F" w:rsidRPr="00312F2A" w:rsidRDefault="00C76F7F" w:rsidP="0056291F">
            <w:pPr>
              <w:ind w:left="40" w:firstLine="38"/>
              <w:rPr>
                <w:sz w:val="22"/>
                <w:szCs w:val="22"/>
              </w:rPr>
            </w:pPr>
          </w:p>
        </w:tc>
      </w:tr>
    </w:tbl>
    <w:p w14:paraId="4F625496" w14:textId="77777777" w:rsidR="00C76F7F" w:rsidRPr="00312F2A" w:rsidRDefault="00C76F7F" w:rsidP="0056291F">
      <w:pPr>
        <w:tabs>
          <w:tab w:val="left" w:pos="480"/>
        </w:tabs>
        <w:rPr>
          <w:sz w:val="16"/>
          <w:szCs w:val="16"/>
        </w:rPr>
      </w:pPr>
    </w:p>
    <w:p w14:paraId="0A53D6B0" w14:textId="77777777" w:rsidR="00C76F7F" w:rsidRPr="00312F2A" w:rsidRDefault="00C76F7F" w:rsidP="0056291F">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p>
    <w:p w14:paraId="4D5FC965" w14:textId="77777777" w:rsidR="00C76F7F" w:rsidRPr="00312F2A" w:rsidRDefault="00C76F7F" w:rsidP="0056291F">
      <w:pPr>
        <w:tabs>
          <w:tab w:val="left" w:pos="360"/>
        </w:tabs>
        <w:ind w:left="360" w:right="-396" w:hanging="630"/>
        <w:rPr>
          <w:sz w:val="16"/>
          <w:szCs w:val="16"/>
        </w:rPr>
      </w:pPr>
    </w:p>
    <w:p w14:paraId="6EBE0F04" w14:textId="77777777" w:rsidR="00C76F7F" w:rsidRPr="00312F2A" w:rsidRDefault="00C76F7F" w:rsidP="0056291F">
      <w:pPr>
        <w:tabs>
          <w:tab w:val="left" w:pos="360"/>
        </w:tabs>
        <w:ind w:left="475"/>
        <w:rPr>
          <w:sz w:val="22"/>
          <w:szCs w:val="22"/>
        </w:rPr>
      </w:pPr>
      <w:r w:rsidRPr="00312F2A">
        <w:rPr>
          <w:sz w:val="22"/>
          <w:szCs w:val="22"/>
        </w:rPr>
        <w:t>See 130 CMR 420.456 for service descriptions and limitations.</w:t>
      </w:r>
    </w:p>
    <w:p w14:paraId="0C52F8CE" w14:textId="77777777" w:rsidR="00C76F7F" w:rsidRPr="00312F2A" w:rsidRDefault="00C76F7F" w:rsidP="0056291F">
      <w:pPr>
        <w:tabs>
          <w:tab w:val="left" w:pos="480"/>
        </w:tabs>
        <w:rPr>
          <w:sz w:val="16"/>
          <w:szCs w:val="16"/>
        </w:rPr>
      </w:pPr>
    </w:p>
    <w:tbl>
      <w:tblPr>
        <w:tblW w:w="8722" w:type="dxa"/>
        <w:jc w:val="center"/>
        <w:tblLayout w:type="fixed"/>
        <w:tblCellMar>
          <w:left w:w="0" w:type="dxa"/>
          <w:right w:w="0" w:type="dxa"/>
        </w:tblCellMar>
        <w:tblLook w:val="0000" w:firstRow="0" w:lastRow="0" w:firstColumn="0" w:lastColumn="0" w:noHBand="0" w:noVBand="0"/>
      </w:tblPr>
      <w:tblGrid>
        <w:gridCol w:w="971"/>
        <w:gridCol w:w="13"/>
        <w:gridCol w:w="2600"/>
        <w:gridCol w:w="993"/>
        <w:gridCol w:w="7"/>
        <w:gridCol w:w="893"/>
        <w:gridCol w:w="13"/>
        <w:gridCol w:w="887"/>
        <w:gridCol w:w="2345"/>
      </w:tblGrid>
      <w:tr w:rsidR="00C76F7F" w:rsidRPr="00312F2A" w14:paraId="474FD11D" w14:textId="77777777" w:rsidTr="0056291F">
        <w:trPr>
          <w:trHeight w:val="259"/>
          <w:tblHeader/>
          <w:jc w:val="center"/>
        </w:trPr>
        <w:tc>
          <w:tcPr>
            <w:tcW w:w="3584" w:type="dxa"/>
            <w:gridSpan w:val="3"/>
            <w:tcBorders>
              <w:top w:val="single" w:sz="4" w:space="0" w:color="auto"/>
              <w:left w:val="single" w:sz="4" w:space="0" w:color="auto"/>
              <w:bottom w:val="single" w:sz="4" w:space="0" w:color="auto"/>
              <w:right w:val="single" w:sz="4" w:space="0" w:color="auto"/>
            </w:tcBorders>
            <w:shd w:val="clear" w:color="auto" w:fill="auto"/>
          </w:tcPr>
          <w:p w14:paraId="661F9CF9"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1000" w:type="dxa"/>
            <w:gridSpan w:val="2"/>
            <w:tcBorders>
              <w:top w:val="single" w:sz="4" w:space="0" w:color="auto"/>
              <w:left w:val="single" w:sz="4" w:space="0" w:color="auto"/>
              <w:bottom w:val="single" w:sz="4" w:space="0" w:color="auto"/>
              <w:right w:val="single" w:sz="4" w:space="0" w:color="auto"/>
            </w:tcBorders>
            <w:shd w:val="clear" w:color="auto" w:fill="auto"/>
          </w:tcPr>
          <w:p w14:paraId="65D5E7C1" w14:textId="77777777" w:rsidR="00C76F7F" w:rsidRPr="00312F2A" w:rsidRDefault="00C76F7F" w:rsidP="0056291F">
            <w:pPr>
              <w:jc w:val="center"/>
              <w:rPr>
                <w:b/>
                <w:sz w:val="22"/>
                <w:szCs w:val="22"/>
              </w:rPr>
            </w:pPr>
            <w:r w:rsidRPr="00312F2A">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14:paraId="5A28B526"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66BA4B11"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13DECA55"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14:paraId="6504DBB8" w14:textId="77777777" w:rsidR="00C76F7F" w:rsidRPr="00312F2A" w:rsidRDefault="00C76F7F" w:rsidP="0056291F">
            <w:pPr>
              <w:jc w:val="center"/>
              <w:rPr>
                <w:b/>
                <w:sz w:val="22"/>
                <w:szCs w:val="22"/>
              </w:rPr>
            </w:pPr>
            <w:r w:rsidRPr="00312F2A">
              <w:rPr>
                <w:b/>
                <w:sz w:val="22"/>
                <w:szCs w:val="22"/>
              </w:rPr>
              <w:t>Covered Aged 21 and Older?</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066E0E92" w14:textId="77777777" w:rsidR="00C76F7F" w:rsidRPr="00312F2A" w:rsidRDefault="00C76F7F" w:rsidP="0056291F">
            <w:pPr>
              <w:jc w:val="center"/>
              <w:rPr>
                <w:b/>
                <w:sz w:val="22"/>
                <w:szCs w:val="22"/>
              </w:rPr>
            </w:pPr>
            <w:r w:rsidRPr="00312F2A">
              <w:rPr>
                <w:b/>
                <w:sz w:val="22"/>
                <w:szCs w:val="22"/>
              </w:rPr>
              <w:t>Prior-Authorization Requirements,</w:t>
            </w:r>
          </w:p>
          <w:p w14:paraId="473199A8" w14:textId="77777777" w:rsidR="00C76F7F" w:rsidRPr="00312F2A" w:rsidRDefault="00C76F7F" w:rsidP="0056291F">
            <w:pPr>
              <w:jc w:val="center"/>
              <w:rPr>
                <w:b/>
                <w:sz w:val="22"/>
                <w:szCs w:val="22"/>
              </w:rPr>
            </w:pPr>
            <w:r w:rsidRPr="00312F2A">
              <w:rPr>
                <w:b/>
                <w:sz w:val="22"/>
                <w:szCs w:val="22"/>
              </w:rPr>
              <w:t>Report Requirements,</w:t>
            </w:r>
          </w:p>
          <w:p w14:paraId="54E098B9"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5A9E5670" w14:textId="77777777" w:rsidTr="0056291F">
        <w:trPr>
          <w:trHeight w:val="259"/>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14:paraId="5C16328E" w14:textId="77777777" w:rsidR="00C76F7F" w:rsidRPr="00312F2A" w:rsidRDefault="00C76F7F" w:rsidP="0056291F">
            <w:pPr>
              <w:ind w:left="40" w:firstLine="38"/>
              <w:rPr>
                <w:sz w:val="22"/>
                <w:szCs w:val="22"/>
              </w:rPr>
            </w:pPr>
            <w:r w:rsidRPr="00312F2A">
              <w:rPr>
                <w:b/>
                <w:sz w:val="22"/>
                <w:szCs w:val="22"/>
              </w:rPr>
              <w:t>Unclassified Treatment</w:t>
            </w:r>
          </w:p>
        </w:tc>
      </w:tr>
      <w:tr w:rsidR="00C76F7F" w:rsidRPr="00312F2A" w14:paraId="67B62BE9" w14:textId="77777777" w:rsidTr="0056291F">
        <w:trPr>
          <w:trHeight w:val="259"/>
          <w:jc w:val="center"/>
        </w:trPr>
        <w:tc>
          <w:tcPr>
            <w:tcW w:w="984" w:type="dxa"/>
            <w:gridSpan w:val="2"/>
            <w:tcBorders>
              <w:top w:val="single" w:sz="4" w:space="0" w:color="auto"/>
              <w:left w:val="single" w:sz="4" w:space="0" w:color="auto"/>
              <w:bottom w:val="single" w:sz="4" w:space="0" w:color="auto"/>
              <w:right w:val="single" w:sz="4" w:space="0" w:color="auto"/>
            </w:tcBorders>
            <w:shd w:val="clear" w:color="auto" w:fill="auto"/>
          </w:tcPr>
          <w:p w14:paraId="0766F343" w14:textId="77777777" w:rsidR="00C76F7F" w:rsidRPr="00312F2A" w:rsidRDefault="00C76F7F" w:rsidP="0056291F">
            <w:pPr>
              <w:ind w:left="40" w:firstLine="38"/>
              <w:rPr>
                <w:sz w:val="22"/>
                <w:szCs w:val="22"/>
              </w:rPr>
            </w:pPr>
            <w:r w:rsidRPr="00312F2A">
              <w:rPr>
                <w:sz w:val="22"/>
                <w:szCs w:val="22"/>
              </w:rPr>
              <w:t>D9110</w:t>
            </w:r>
          </w:p>
        </w:tc>
        <w:tc>
          <w:tcPr>
            <w:tcW w:w="2600" w:type="dxa"/>
            <w:tcBorders>
              <w:top w:val="single" w:sz="4" w:space="0" w:color="auto"/>
              <w:left w:val="nil"/>
              <w:bottom w:val="single" w:sz="4" w:space="0" w:color="auto"/>
              <w:right w:val="single" w:sz="4" w:space="0" w:color="auto"/>
            </w:tcBorders>
            <w:shd w:val="clear" w:color="auto" w:fill="auto"/>
          </w:tcPr>
          <w:p w14:paraId="138F0C63" w14:textId="77777777" w:rsidR="00C76F7F" w:rsidRPr="00312F2A" w:rsidRDefault="00C76F7F" w:rsidP="0056291F">
            <w:pPr>
              <w:ind w:left="40"/>
              <w:rPr>
                <w:sz w:val="22"/>
                <w:szCs w:val="22"/>
              </w:rPr>
            </w:pPr>
            <w:r w:rsidRPr="00312F2A">
              <w:rPr>
                <w:sz w:val="22"/>
                <w:szCs w:val="22"/>
              </w:rPr>
              <w:t>Other nonemergency medically necessary treatment may be provided during the same visit; that is, nonemergency codes may be billed in conjunction with D9110.</w:t>
            </w:r>
          </w:p>
        </w:tc>
        <w:tc>
          <w:tcPr>
            <w:tcW w:w="993" w:type="dxa"/>
            <w:tcBorders>
              <w:top w:val="single" w:sz="4" w:space="0" w:color="auto"/>
              <w:left w:val="nil"/>
              <w:bottom w:val="single" w:sz="4" w:space="0" w:color="auto"/>
              <w:right w:val="single" w:sz="4" w:space="0" w:color="auto"/>
            </w:tcBorders>
            <w:shd w:val="clear" w:color="auto" w:fill="auto"/>
          </w:tcPr>
          <w:p w14:paraId="71DAEA88" w14:textId="77777777" w:rsidR="00C76F7F" w:rsidRPr="00312F2A" w:rsidRDefault="00C76F7F" w:rsidP="0056291F">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766468ED" w14:textId="77777777" w:rsidR="00C76F7F" w:rsidRPr="00312F2A" w:rsidRDefault="00C76F7F" w:rsidP="0056291F">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051A402A" w14:textId="77777777" w:rsidR="00C76F7F" w:rsidRPr="00312F2A" w:rsidRDefault="00C76F7F" w:rsidP="0056291F">
            <w:pPr>
              <w:ind w:left="40" w:firstLine="38"/>
              <w:rPr>
                <w:sz w:val="22"/>
                <w:szCs w:val="22"/>
              </w:rPr>
            </w:pPr>
            <w:r w:rsidRPr="00312F2A">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14:paraId="5B1C4CAB" w14:textId="77777777" w:rsidR="00C76F7F" w:rsidRPr="00312F2A" w:rsidRDefault="00C76F7F" w:rsidP="0056291F">
            <w:pPr>
              <w:ind w:left="40" w:firstLine="38"/>
              <w:rPr>
                <w:sz w:val="22"/>
                <w:szCs w:val="22"/>
              </w:rPr>
            </w:pPr>
          </w:p>
        </w:tc>
      </w:tr>
      <w:tr w:rsidR="00C76F7F" w:rsidRPr="00312F2A" w14:paraId="19239AFD" w14:textId="77777777" w:rsidTr="0056291F">
        <w:trPr>
          <w:trHeight w:val="255"/>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14:paraId="52BF8A25" w14:textId="77777777" w:rsidR="00C76F7F" w:rsidRPr="00312F2A" w:rsidRDefault="00C76F7F" w:rsidP="0056291F">
            <w:pPr>
              <w:ind w:left="40" w:firstLine="38"/>
              <w:rPr>
                <w:szCs w:val="22"/>
              </w:rPr>
            </w:pPr>
            <w:r w:rsidRPr="00312F2A">
              <w:rPr>
                <w:b/>
                <w:sz w:val="22"/>
                <w:szCs w:val="22"/>
              </w:rPr>
              <w:t>Professional</w:t>
            </w:r>
            <w:r w:rsidRPr="00312F2A">
              <w:rPr>
                <w:b/>
                <w:szCs w:val="22"/>
              </w:rPr>
              <w:t xml:space="preserve"> Visits</w:t>
            </w:r>
          </w:p>
        </w:tc>
      </w:tr>
      <w:tr w:rsidR="00C76F7F" w:rsidRPr="00312F2A" w14:paraId="2D00754B" w14:textId="77777777" w:rsidTr="0056291F">
        <w:trPr>
          <w:trHeight w:val="255"/>
          <w:jc w:val="center"/>
        </w:trPr>
        <w:tc>
          <w:tcPr>
            <w:tcW w:w="971" w:type="dxa"/>
            <w:tcBorders>
              <w:top w:val="nil"/>
              <w:left w:val="single" w:sz="4" w:space="0" w:color="auto"/>
              <w:bottom w:val="single" w:sz="4" w:space="0" w:color="auto"/>
              <w:right w:val="single" w:sz="4" w:space="0" w:color="auto"/>
            </w:tcBorders>
            <w:shd w:val="clear" w:color="auto" w:fill="auto"/>
          </w:tcPr>
          <w:p w14:paraId="05FDA4D2" w14:textId="77777777" w:rsidR="00C76F7F" w:rsidRPr="00312F2A" w:rsidRDefault="00C76F7F" w:rsidP="0056291F">
            <w:pPr>
              <w:ind w:left="40" w:firstLine="38"/>
              <w:rPr>
                <w:sz w:val="22"/>
                <w:szCs w:val="22"/>
              </w:rPr>
            </w:pPr>
            <w:r w:rsidRPr="00312F2A">
              <w:rPr>
                <w:sz w:val="22"/>
                <w:szCs w:val="22"/>
              </w:rPr>
              <w:t>D9410</w:t>
            </w:r>
          </w:p>
        </w:tc>
        <w:tc>
          <w:tcPr>
            <w:tcW w:w="2613" w:type="dxa"/>
            <w:gridSpan w:val="2"/>
            <w:tcBorders>
              <w:top w:val="nil"/>
              <w:left w:val="nil"/>
              <w:bottom w:val="single" w:sz="4" w:space="0" w:color="auto"/>
              <w:right w:val="single" w:sz="4" w:space="0" w:color="auto"/>
            </w:tcBorders>
            <w:shd w:val="clear" w:color="auto" w:fill="auto"/>
          </w:tcPr>
          <w:p w14:paraId="6EA8B5A6" w14:textId="77777777" w:rsidR="00C76F7F" w:rsidRPr="00312F2A" w:rsidRDefault="00C76F7F" w:rsidP="0056291F">
            <w:pPr>
              <w:ind w:left="40" w:firstLine="38"/>
              <w:rPr>
                <w:sz w:val="22"/>
                <w:szCs w:val="22"/>
              </w:rPr>
            </w:pPr>
          </w:p>
        </w:tc>
        <w:tc>
          <w:tcPr>
            <w:tcW w:w="993" w:type="dxa"/>
            <w:tcBorders>
              <w:top w:val="nil"/>
              <w:left w:val="nil"/>
              <w:bottom w:val="single" w:sz="4" w:space="0" w:color="auto"/>
              <w:right w:val="single" w:sz="4" w:space="0" w:color="auto"/>
            </w:tcBorders>
            <w:shd w:val="clear" w:color="auto" w:fill="auto"/>
          </w:tcPr>
          <w:p w14:paraId="594D8555" w14:textId="77777777" w:rsidR="00C76F7F" w:rsidRPr="00312F2A" w:rsidRDefault="00C76F7F" w:rsidP="0056291F">
            <w:pPr>
              <w:ind w:left="40" w:firstLine="38"/>
              <w:rPr>
                <w:sz w:val="22"/>
                <w:szCs w:val="22"/>
              </w:rPr>
            </w:pPr>
            <w:r w:rsidRPr="00312F2A">
              <w:rPr>
                <w:sz w:val="22"/>
                <w:szCs w:val="22"/>
              </w:rPr>
              <w:t>Yes</w:t>
            </w:r>
          </w:p>
        </w:tc>
        <w:tc>
          <w:tcPr>
            <w:tcW w:w="900" w:type="dxa"/>
            <w:gridSpan w:val="2"/>
            <w:tcBorders>
              <w:top w:val="nil"/>
              <w:left w:val="nil"/>
              <w:bottom w:val="single" w:sz="4" w:space="0" w:color="auto"/>
              <w:right w:val="single" w:sz="4" w:space="0" w:color="auto"/>
            </w:tcBorders>
            <w:shd w:val="clear" w:color="auto" w:fill="auto"/>
          </w:tcPr>
          <w:p w14:paraId="0E00FA9A" w14:textId="77777777" w:rsidR="00C76F7F" w:rsidRPr="00312F2A" w:rsidRDefault="00C76F7F" w:rsidP="0056291F">
            <w:pPr>
              <w:ind w:left="40" w:firstLine="38"/>
              <w:rPr>
                <w:sz w:val="22"/>
                <w:szCs w:val="22"/>
              </w:rPr>
            </w:pPr>
            <w:r w:rsidRPr="00312F2A">
              <w:rPr>
                <w:sz w:val="22"/>
                <w:szCs w:val="22"/>
              </w:rPr>
              <w:t>Yes</w:t>
            </w:r>
          </w:p>
        </w:tc>
        <w:tc>
          <w:tcPr>
            <w:tcW w:w="900" w:type="dxa"/>
            <w:gridSpan w:val="2"/>
            <w:tcBorders>
              <w:top w:val="nil"/>
              <w:left w:val="nil"/>
              <w:bottom w:val="single" w:sz="4" w:space="0" w:color="auto"/>
              <w:right w:val="single" w:sz="4" w:space="0" w:color="auto"/>
            </w:tcBorders>
            <w:shd w:val="clear" w:color="auto" w:fill="auto"/>
          </w:tcPr>
          <w:p w14:paraId="569AAEED" w14:textId="77777777" w:rsidR="00C76F7F" w:rsidRPr="00312F2A" w:rsidRDefault="00C76F7F" w:rsidP="0056291F">
            <w:pPr>
              <w:ind w:left="40" w:firstLine="38"/>
              <w:rPr>
                <w:sz w:val="22"/>
                <w:szCs w:val="22"/>
              </w:rPr>
            </w:pPr>
            <w:r w:rsidRPr="00312F2A">
              <w:rPr>
                <w:sz w:val="22"/>
                <w:szCs w:val="22"/>
              </w:rPr>
              <w:t>Yes</w:t>
            </w:r>
          </w:p>
        </w:tc>
        <w:tc>
          <w:tcPr>
            <w:tcW w:w="2345" w:type="dxa"/>
            <w:tcBorders>
              <w:top w:val="nil"/>
              <w:left w:val="nil"/>
              <w:bottom w:val="single" w:sz="4" w:space="0" w:color="auto"/>
              <w:right w:val="single" w:sz="4" w:space="0" w:color="auto"/>
            </w:tcBorders>
            <w:shd w:val="clear" w:color="auto" w:fill="auto"/>
          </w:tcPr>
          <w:p w14:paraId="073590CB" w14:textId="77777777" w:rsidR="00C76F7F" w:rsidRPr="00312F2A" w:rsidRDefault="00C76F7F" w:rsidP="0056291F">
            <w:pPr>
              <w:pStyle w:val="Reg1"/>
              <w:ind w:left="40"/>
              <w:rPr>
                <w:szCs w:val="22"/>
              </w:rPr>
            </w:pPr>
            <w:r w:rsidRPr="00312F2A">
              <w:rPr>
                <w:szCs w:val="22"/>
              </w:rPr>
              <w:t xml:space="preserve">A visit to a nursing facility, chronic disease and rehabilitation hospital, hospice facility, school, or other licensed educational facility, once per facility per day. Bill in addition to any medically necessary MassHealth-covered service provided during the same visit. Code may be billed once per facility per day. See </w:t>
            </w:r>
            <w:r w:rsidRPr="00312F2A">
              <w:rPr>
                <w:szCs w:val="22"/>
              </w:rPr>
              <w:br/>
              <w:t>130 CMR 420.456(F).</w:t>
            </w:r>
          </w:p>
        </w:tc>
      </w:tr>
    </w:tbl>
    <w:p w14:paraId="7A1776C5" w14:textId="77777777" w:rsidR="00C76F7F" w:rsidRPr="00312F2A" w:rsidRDefault="00C76F7F" w:rsidP="0056291F">
      <w:pPr>
        <w:tabs>
          <w:tab w:val="left" w:pos="480"/>
        </w:tabs>
        <w:rPr>
          <w:sz w:val="22"/>
          <w:szCs w:val="22"/>
        </w:rPr>
      </w:pPr>
      <w:r w:rsidRPr="00312F2A">
        <w:rPr>
          <w:sz w:val="22"/>
          <w:szCs w:val="22"/>
        </w:rPr>
        <w:lastRenderedPageBreak/>
        <w:t>614</w:t>
      </w:r>
      <w:r w:rsidRPr="00312F2A">
        <w:rPr>
          <w:sz w:val="22"/>
          <w:szCs w:val="22"/>
        </w:rPr>
        <w:tab/>
      </w:r>
      <w:r w:rsidRPr="00312F2A">
        <w:rPr>
          <w:sz w:val="22"/>
          <w:szCs w:val="22"/>
          <w:u w:val="single"/>
        </w:rPr>
        <w:t>Service Codes: Adjunctive Services</w:t>
      </w:r>
      <w:r w:rsidRPr="00312F2A">
        <w:rPr>
          <w:sz w:val="22"/>
          <w:szCs w:val="22"/>
        </w:rPr>
        <w:t xml:space="preserve"> (cont.)</w:t>
      </w:r>
    </w:p>
    <w:p w14:paraId="71345023" w14:textId="77777777" w:rsidR="00C76F7F" w:rsidRPr="00312F2A" w:rsidRDefault="00C76F7F" w:rsidP="0056291F"/>
    <w:tbl>
      <w:tblPr>
        <w:tblW w:w="8568" w:type="dxa"/>
        <w:jc w:val="center"/>
        <w:tblLayout w:type="fixed"/>
        <w:tblCellMar>
          <w:left w:w="0" w:type="dxa"/>
          <w:right w:w="0" w:type="dxa"/>
        </w:tblCellMar>
        <w:tblLook w:val="0000" w:firstRow="0" w:lastRow="0" w:firstColumn="0" w:lastColumn="0" w:noHBand="0" w:noVBand="0"/>
      </w:tblPr>
      <w:tblGrid>
        <w:gridCol w:w="826"/>
        <w:gridCol w:w="24"/>
        <w:gridCol w:w="2537"/>
        <w:gridCol w:w="8"/>
        <w:gridCol w:w="982"/>
        <w:gridCol w:w="17"/>
        <w:gridCol w:w="883"/>
        <w:gridCol w:w="13"/>
        <w:gridCol w:w="920"/>
        <w:gridCol w:w="2358"/>
      </w:tblGrid>
      <w:tr w:rsidR="00C76F7F" w:rsidRPr="00312F2A" w14:paraId="6CCDE71D" w14:textId="77777777" w:rsidTr="0056291F">
        <w:trPr>
          <w:trHeight w:val="259"/>
          <w:tblHeader/>
          <w:jc w:val="center"/>
        </w:trPr>
        <w:tc>
          <w:tcPr>
            <w:tcW w:w="3395" w:type="dxa"/>
            <w:gridSpan w:val="4"/>
            <w:tcBorders>
              <w:top w:val="single" w:sz="4" w:space="0" w:color="auto"/>
              <w:left w:val="single" w:sz="4" w:space="0" w:color="auto"/>
              <w:bottom w:val="single" w:sz="4" w:space="0" w:color="auto"/>
              <w:right w:val="single" w:sz="4" w:space="0" w:color="auto"/>
            </w:tcBorders>
            <w:shd w:val="clear" w:color="auto" w:fill="auto"/>
          </w:tcPr>
          <w:p w14:paraId="7EF33031" w14:textId="77777777" w:rsidR="00C76F7F" w:rsidRPr="00312F2A" w:rsidRDefault="00C76F7F" w:rsidP="0056291F">
            <w:pPr>
              <w:jc w:val="center"/>
              <w:rPr>
                <w:b/>
                <w:sz w:val="22"/>
                <w:szCs w:val="22"/>
              </w:rPr>
            </w:pPr>
            <w:r w:rsidRPr="00312F2A">
              <w:rPr>
                <w:rFonts w:ascii="Times New Roman Bold" w:hAnsi="Times New Roman Bold"/>
                <w:b/>
                <w:sz w:val="22"/>
                <w:szCs w:val="22"/>
              </w:rPr>
              <w:t>Service Code and Limitations</w:t>
            </w:r>
          </w:p>
        </w:tc>
        <w:tc>
          <w:tcPr>
            <w:tcW w:w="999" w:type="dxa"/>
            <w:gridSpan w:val="2"/>
            <w:tcBorders>
              <w:top w:val="single" w:sz="4" w:space="0" w:color="auto"/>
              <w:left w:val="single" w:sz="4" w:space="0" w:color="auto"/>
              <w:bottom w:val="single" w:sz="4" w:space="0" w:color="auto"/>
              <w:right w:val="single" w:sz="4" w:space="0" w:color="auto"/>
            </w:tcBorders>
            <w:shd w:val="clear" w:color="auto" w:fill="auto"/>
          </w:tcPr>
          <w:p w14:paraId="528CD424" w14:textId="77777777" w:rsidR="00C76F7F" w:rsidRPr="00312F2A" w:rsidRDefault="00C76F7F" w:rsidP="0056291F">
            <w:pPr>
              <w:jc w:val="center"/>
              <w:rPr>
                <w:b/>
                <w:sz w:val="22"/>
                <w:szCs w:val="22"/>
              </w:rPr>
            </w:pPr>
            <w:r w:rsidRPr="00312F2A">
              <w:rPr>
                <w:b/>
                <w:sz w:val="22"/>
                <w:szCs w:val="22"/>
              </w:rPr>
              <w:t>Covered Under Age 21?</w:t>
            </w:r>
          </w:p>
        </w:tc>
        <w:tc>
          <w:tcPr>
            <w:tcW w:w="896" w:type="dxa"/>
            <w:gridSpan w:val="2"/>
            <w:tcBorders>
              <w:top w:val="single" w:sz="4" w:space="0" w:color="auto"/>
              <w:left w:val="single" w:sz="4" w:space="0" w:color="auto"/>
              <w:bottom w:val="single" w:sz="4" w:space="0" w:color="auto"/>
              <w:right w:val="single" w:sz="4" w:space="0" w:color="auto"/>
            </w:tcBorders>
            <w:shd w:val="clear" w:color="auto" w:fill="auto"/>
          </w:tcPr>
          <w:p w14:paraId="7FB34B28"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Covered</w:t>
            </w:r>
          </w:p>
          <w:p w14:paraId="1C5734D2" w14:textId="77777777" w:rsidR="00C76F7F" w:rsidRPr="00312F2A" w:rsidRDefault="00C76F7F" w:rsidP="0056291F">
            <w:pPr>
              <w:jc w:val="center"/>
              <w:rPr>
                <w:rFonts w:ascii="Times New Roman Bold" w:hAnsi="Times New Roman Bold"/>
                <w:b/>
                <w:sz w:val="22"/>
                <w:szCs w:val="22"/>
              </w:rPr>
            </w:pPr>
            <w:r w:rsidRPr="00312F2A">
              <w:rPr>
                <w:rFonts w:ascii="Times New Roman Bold" w:hAnsi="Times New Roman Bold"/>
                <w:b/>
                <w:sz w:val="22"/>
                <w:szCs w:val="22"/>
              </w:rPr>
              <w:t>DDS</w:t>
            </w:r>
          </w:p>
          <w:p w14:paraId="5892165B" w14:textId="77777777" w:rsidR="00C76F7F" w:rsidRPr="00312F2A" w:rsidRDefault="00C76F7F" w:rsidP="0056291F">
            <w:pPr>
              <w:jc w:val="center"/>
              <w:rPr>
                <w:b/>
                <w:sz w:val="22"/>
                <w:szCs w:val="22"/>
              </w:rPr>
            </w:pPr>
            <w:r w:rsidRPr="00312F2A">
              <w:rPr>
                <w:rFonts w:ascii="Times New Roman Bold" w:hAnsi="Times New Roman Bold"/>
                <w:b/>
                <w:sz w:val="22"/>
                <w:szCs w:val="22"/>
              </w:rPr>
              <w:t>Clients Aged 21 and Older?</w:t>
            </w:r>
          </w:p>
        </w:tc>
        <w:tc>
          <w:tcPr>
            <w:tcW w:w="920" w:type="dxa"/>
            <w:tcBorders>
              <w:top w:val="single" w:sz="4" w:space="0" w:color="auto"/>
              <w:left w:val="single" w:sz="4" w:space="0" w:color="auto"/>
              <w:bottom w:val="single" w:sz="4" w:space="0" w:color="auto"/>
              <w:right w:val="single" w:sz="4" w:space="0" w:color="auto"/>
            </w:tcBorders>
            <w:shd w:val="clear" w:color="auto" w:fill="auto"/>
          </w:tcPr>
          <w:p w14:paraId="7770987E" w14:textId="77777777" w:rsidR="00C76F7F" w:rsidRPr="00312F2A" w:rsidRDefault="00C76F7F" w:rsidP="0056291F">
            <w:pPr>
              <w:jc w:val="center"/>
              <w:rPr>
                <w:b/>
                <w:sz w:val="22"/>
                <w:szCs w:val="22"/>
              </w:rPr>
            </w:pPr>
            <w:r w:rsidRPr="00312F2A">
              <w:rPr>
                <w:b/>
                <w:sz w:val="22"/>
                <w:szCs w:val="22"/>
              </w:rPr>
              <w:t>Covered Aged 21 and Older?</w:t>
            </w:r>
          </w:p>
        </w:tc>
        <w:tc>
          <w:tcPr>
            <w:tcW w:w="2358" w:type="dxa"/>
            <w:tcBorders>
              <w:top w:val="single" w:sz="4" w:space="0" w:color="auto"/>
              <w:left w:val="single" w:sz="4" w:space="0" w:color="auto"/>
              <w:bottom w:val="single" w:sz="4" w:space="0" w:color="auto"/>
              <w:right w:val="single" w:sz="4" w:space="0" w:color="auto"/>
            </w:tcBorders>
            <w:shd w:val="clear" w:color="auto" w:fill="auto"/>
          </w:tcPr>
          <w:p w14:paraId="35970825" w14:textId="77777777" w:rsidR="00C76F7F" w:rsidRPr="00312F2A" w:rsidRDefault="00C76F7F" w:rsidP="0056291F">
            <w:pPr>
              <w:jc w:val="center"/>
              <w:rPr>
                <w:b/>
                <w:sz w:val="22"/>
                <w:szCs w:val="22"/>
              </w:rPr>
            </w:pPr>
            <w:r w:rsidRPr="00312F2A">
              <w:rPr>
                <w:b/>
                <w:sz w:val="22"/>
                <w:szCs w:val="22"/>
              </w:rPr>
              <w:t>Prior-Authorization Requirements,</w:t>
            </w:r>
          </w:p>
          <w:p w14:paraId="7E203C58" w14:textId="77777777" w:rsidR="00C76F7F" w:rsidRPr="00312F2A" w:rsidRDefault="00C76F7F" w:rsidP="0056291F">
            <w:pPr>
              <w:jc w:val="center"/>
              <w:rPr>
                <w:b/>
                <w:sz w:val="22"/>
                <w:szCs w:val="22"/>
              </w:rPr>
            </w:pPr>
            <w:r w:rsidRPr="00312F2A">
              <w:rPr>
                <w:b/>
                <w:sz w:val="22"/>
                <w:szCs w:val="22"/>
              </w:rPr>
              <w:t>Report Requirements,</w:t>
            </w:r>
          </w:p>
          <w:p w14:paraId="35B7F20F" w14:textId="77777777" w:rsidR="00C76F7F" w:rsidRPr="00312F2A" w:rsidRDefault="00C76F7F" w:rsidP="0056291F">
            <w:pPr>
              <w:jc w:val="center"/>
              <w:rPr>
                <w:b/>
                <w:sz w:val="22"/>
                <w:szCs w:val="22"/>
              </w:rPr>
            </w:pPr>
            <w:r w:rsidRPr="00312F2A">
              <w:rPr>
                <w:b/>
                <w:sz w:val="22"/>
                <w:szCs w:val="22"/>
              </w:rPr>
              <w:t>and Notations</w:t>
            </w:r>
          </w:p>
        </w:tc>
      </w:tr>
      <w:tr w:rsidR="00C76F7F" w:rsidRPr="00312F2A" w14:paraId="4ACD3D16" w14:textId="77777777" w:rsidTr="0056291F">
        <w:trPr>
          <w:trHeight w:val="255"/>
          <w:jc w:val="center"/>
        </w:trPr>
        <w:tc>
          <w:tcPr>
            <w:tcW w:w="8568" w:type="dxa"/>
            <w:gridSpan w:val="10"/>
            <w:tcBorders>
              <w:top w:val="nil"/>
              <w:left w:val="single" w:sz="4" w:space="0" w:color="auto"/>
              <w:bottom w:val="single" w:sz="4" w:space="0" w:color="auto"/>
              <w:right w:val="single" w:sz="4" w:space="0" w:color="auto"/>
            </w:tcBorders>
            <w:shd w:val="clear" w:color="auto" w:fill="auto"/>
          </w:tcPr>
          <w:p w14:paraId="3228302F" w14:textId="77777777" w:rsidR="00C76F7F" w:rsidRPr="00312F2A" w:rsidRDefault="00C76F7F" w:rsidP="0056291F">
            <w:pPr>
              <w:ind w:left="40" w:firstLine="38"/>
              <w:rPr>
                <w:sz w:val="22"/>
                <w:szCs w:val="22"/>
              </w:rPr>
            </w:pPr>
            <w:r w:rsidRPr="00312F2A">
              <w:rPr>
                <w:b/>
                <w:sz w:val="22"/>
                <w:szCs w:val="22"/>
              </w:rPr>
              <w:t>Treatment of Physically or Developmentally Disabled Members</w:t>
            </w:r>
          </w:p>
        </w:tc>
      </w:tr>
      <w:tr w:rsidR="00C76F7F" w:rsidRPr="00312F2A" w14:paraId="7355E90B" w14:textId="77777777" w:rsidTr="0056291F">
        <w:trPr>
          <w:trHeight w:val="255"/>
          <w:jc w:val="center"/>
        </w:trPr>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3EAD4FCE" w14:textId="77777777" w:rsidR="00C76F7F" w:rsidRPr="00312F2A" w:rsidRDefault="00C76F7F" w:rsidP="0056291F">
            <w:pPr>
              <w:ind w:left="40" w:firstLine="38"/>
              <w:rPr>
                <w:sz w:val="22"/>
                <w:szCs w:val="22"/>
              </w:rPr>
            </w:pPr>
            <w:r w:rsidRPr="00312F2A">
              <w:rPr>
                <w:sz w:val="22"/>
                <w:szCs w:val="22"/>
              </w:rPr>
              <w:t>D9920</w:t>
            </w:r>
          </w:p>
        </w:tc>
        <w:tc>
          <w:tcPr>
            <w:tcW w:w="2537" w:type="dxa"/>
            <w:tcBorders>
              <w:top w:val="single" w:sz="4" w:space="0" w:color="auto"/>
              <w:left w:val="nil"/>
              <w:bottom w:val="single" w:sz="4" w:space="0" w:color="auto"/>
              <w:right w:val="single" w:sz="4" w:space="0" w:color="auto"/>
            </w:tcBorders>
            <w:shd w:val="clear" w:color="auto" w:fill="auto"/>
          </w:tcPr>
          <w:p w14:paraId="19DB715F" w14:textId="77777777" w:rsidR="00C76F7F" w:rsidRPr="00312F2A" w:rsidRDefault="00C76F7F" w:rsidP="0056291F">
            <w:pPr>
              <w:ind w:left="40" w:firstLine="38"/>
              <w:rPr>
                <w:sz w:val="22"/>
                <w:szCs w:val="22"/>
              </w:rPr>
            </w:pPr>
            <w:r w:rsidRPr="00312F2A">
              <w:rPr>
                <w:sz w:val="22"/>
                <w:szCs w:val="22"/>
              </w:rPr>
              <w:t>Once per member per day</w:t>
            </w:r>
          </w:p>
        </w:tc>
        <w:tc>
          <w:tcPr>
            <w:tcW w:w="990" w:type="dxa"/>
            <w:gridSpan w:val="2"/>
            <w:tcBorders>
              <w:top w:val="single" w:sz="4" w:space="0" w:color="auto"/>
              <w:left w:val="nil"/>
              <w:bottom w:val="single" w:sz="4" w:space="0" w:color="auto"/>
              <w:right w:val="single" w:sz="4" w:space="0" w:color="auto"/>
            </w:tcBorders>
            <w:shd w:val="clear" w:color="auto" w:fill="auto"/>
          </w:tcPr>
          <w:p w14:paraId="129913B2" w14:textId="77777777" w:rsidR="00C76F7F" w:rsidRPr="00312F2A" w:rsidRDefault="00C76F7F" w:rsidP="0056291F">
            <w:pPr>
              <w:ind w:left="40" w:firstLine="38"/>
              <w:rPr>
                <w:sz w:val="22"/>
                <w:szCs w:val="22"/>
              </w:rPr>
            </w:pPr>
            <w:r w:rsidRPr="00312F2A">
              <w:rPr>
                <w:sz w:val="22"/>
                <w:szCs w:val="22"/>
              </w:rPr>
              <w:t xml:space="preserve">Yes </w:t>
            </w:r>
          </w:p>
          <w:p w14:paraId="15954066" w14:textId="77777777" w:rsidR="00C76F7F" w:rsidRPr="00312F2A" w:rsidRDefault="00C76F7F" w:rsidP="0056291F">
            <w:pPr>
              <w:ind w:left="40" w:firstLine="38"/>
              <w:rPr>
                <w:sz w:val="22"/>
                <w:szCs w:val="22"/>
              </w:rPr>
            </w:pPr>
            <w:r w:rsidRPr="00312F2A">
              <w:rPr>
                <w:sz w:val="22"/>
                <w:szCs w:val="22"/>
              </w:rPr>
              <w:t>(PA)</w:t>
            </w:r>
          </w:p>
        </w:tc>
        <w:tc>
          <w:tcPr>
            <w:tcW w:w="900" w:type="dxa"/>
            <w:gridSpan w:val="2"/>
            <w:tcBorders>
              <w:top w:val="single" w:sz="4" w:space="0" w:color="auto"/>
              <w:left w:val="nil"/>
              <w:bottom w:val="single" w:sz="4" w:space="0" w:color="auto"/>
              <w:right w:val="single" w:sz="4" w:space="0" w:color="auto"/>
            </w:tcBorders>
            <w:shd w:val="clear" w:color="auto" w:fill="auto"/>
          </w:tcPr>
          <w:p w14:paraId="19D44D64" w14:textId="77777777" w:rsidR="00C76F7F" w:rsidRPr="00312F2A" w:rsidRDefault="00C76F7F" w:rsidP="0056291F">
            <w:pPr>
              <w:ind w:left="40" w:firstLine="38"/>
              <w:rPr>
                <w:sz w:val="22"/>
                <w:szCs w:val="22"/>
              </w:rPr>
            </w:pPr>
            <w:r w:rsidRPr="00312F2A">
              <w:rPr>
                <w:sz w:val="22"/>
                <w:szCs w:val="22"/>
              </w:rPr>
              <w:t>Yes (PA)</w:t>
            </w:r>
          </w:p>
        </w:tc>
        <w:tc>
          <w:tcPr>
            <w:tcW w:w="933" w:type="dxa"/>
            <w:gridSpan w:val="2"/>
            <w:tcBorders>
              <w:top w:val="single" w:sz="4" w:space="0" w:color="auto"/>
              <w:left w:val="nil"/>
              <w:bottom w:val="single" w:sz="4" w:space="0" w:color="auto"/>
              <w:right w:val="single" w:sz="4" w:space="0" w:color="auto"/>
            </w:tcBorders>
            <w:shd w:val="clear" w:color="auto" w:fill="auto"/>
          </w:tcPr>
          <w:p w14:paraId="00A9C1FC" w14:textId="77777777" w:rsidR="00C76F7F" w:rsidRPr="00312F2A" w:rsidRDefault="00C76F7F" w:rsidP="0056291F">
            <w:pPr>
              <w:ind w:left="40" w:firstLine="38"/>
              <w:rPr>
                <w:sz w:val="22"/>
                <w:szCs w:val="22"/>
              </w:rPr>
            </w:pPr>
            <w:r w:rsidRPr="00312F2A">
              <w:rPr>
                <w:sz w:val="22"/>
                <w:szCs w:val="22"/>
              </w:rPr>
              <w:t xml:space="preserve">Yes </w:t>
            </w:r>
          </w:p>
          <w:p w14:paraId="0B838D0F" w14:textId="77777777" w:rsidR="00C76F7F" w:rsidRPr="00312F2A" w:rsidRDefault="00C76F7F" w:rsidP="0056291F">
            <w:pPr>
              <w:ind w:left="40" w:firstLine="38"/>
              <w:rPr>
                <w:sz w:val="22"/>
                <w:szCs w:val="22"/>
              </w:rPr>
            </w:pPr>
            <w:r w:rsidRPr="00312F2A">
              <w:rPr>
                <w:sz w:val="22"/>
                <w:szCs w:val="22"/>
              </w:rPr>
              <w:t>(PA)</w:t>
            </w:r>
          </w:p>
        </w:tc>
        <w:tc>
          <w:tcPr>
            <w:tcW w:w="2358" w:type="dxa"/>
            <w:tcBorders>
              <w:top w:val="single" w:sz="4" w:space="0" w:color="auto"/>
              <w:left w:val="nil"/>
              <w:bottom w:val="single" w:sz="4" w:space="0" w:color="auto"/>
              <w:right w:val="single" w:sz="4" w:space="0" w:color="auto"/>
            </w:tcBorders>
            <w:shd w:val="clear" w:color="auto" w:fill="auto"/>
          </w:tcPr>
          <w:p w14:paraId="50C727E1" w14:textId="77777777" w:rsidR="00C76F7F" w:rsidRPr="00312F2A" w:rsidRDefault="00C76F7F" w:rsidP="0056291F">
            <w:pPr>
              <w:pStyle w:val="Reg1"/>
              <w:ind w:left="40"/>
              <w:rPr>
                <w:szCs w:val="22"/>
              </w:rPr>
            </w:pPr>
            <w:r w:rsidRPr="00312F2A">
              <w:rPr>
                <w:szCs w:val="22"/>
              </w:rPr>
              <w:t xml:space="preserve">Include a description of the member’s illness or disability, and types of services to be furnished. </w:t>
            </w:r>
          </w:p>
          <w:p w14:paraId="0351C742" w14:textId="77777777" w:rsidR="00C76F7F" w:rsidRPr="00312F2A" w:rsidRDefault="00C76F7F" w:rsidP="0056291F">
            <w:pPr>
              <w:pStyle w:val="Reg1"/>
              <w:ind w:left="40"/>
              <w:rPr>
                <w:szCs w:val="22"/>
              </w:rPr>
            </w:pPr>
            <w:r w:rsidRPr="00312F2A">
              <w:rPr>
                <w:szCs w:val="22"/>
              </w:rPr>
              <w:t xml:space="preserve">See 602(A) above and </w:t>
            </w:r>
            <w:r w:rsidRPr="00312F2A">
              <w:rPr>
                <w:szCs w:val="22"/>
              </w:rPr>
              <w:br/>
              <w:t>130 CMR 420.456(B).</w:t>
            </w:r>
          </w:p>
        </w:tc>
      </w:tr>
      <w:tr w:rsidR="00C76F7F" w:rsidRPr="00312F2A" w14:paraId="6D337B42" w14:textId="77777777" w:rsidTr="0056291F">
        <w:trPr>
          <w:trHeight w:val="259"/>
          <w:jc w:val="center"/>
        </w:trPr>
        <w:tc>
          <w:tcPr>
            <w:tcW w:w="8568" w:type="dxa"/>
            <w:gridSpan w:val="10"/>
            <w:tcBorders>
              <w:top w:val="single" w:sz="4" w:space="0" w:color="auto"/>
              <w:left w:val="single" w:sz="4" w:space="0" w:color="auto"/>
              <w:bottom w:val="single" w:sz="4" w:space="0" w:color="auto"/>
              <w:right w:val="single" w:sz="4" w:space="0" w:color="auto"/>
            </w:tcBorders>
            <w:shd w:val="clear" w:color="auto" w:fill="auto"/>
          </w:tcPr>
          <w:p w14:paraId="41DA426F" w14:textId="77777777" w:rsidR="00C76F7F" w:rsidRPr="00312F2A" w:rsidRDefault="00C76F7F" w:rsidP="0056291F">
            <w:pPr>
              <w:pStyle w:val="Reg1"/>
              <w:ind w:left="55" w:hanging="12"/>
              <w:rPr>
                <w:szCs w:val="22"/>
              </w:rPr>
            </w:pPr>
            <w:r w:rsidRPr="00312F2A">
              <w:rPr>
                <w:b/>
                <w:szCs w:val="22"/>
              </w:rPr>
              <w:t>Miscellaneous Services</w:t>
            </w:r>
          </w:p>
        </w:tc>
      </w:tr>
      <w:tr w:rsidR="00C76F7F" w:rsidRPr="00312F2A" w14:paraId="638BF17A" w14:textId="77777777" w:rsidTr="0056291F">
        <w:trPr>
          <w:trHeight w:val="259"/>
          <w:jc w:val="center"/>
        </w:trPr>
        <w:tc>
          <w:tcPr>
            <w:tcW w:w="826" w:type="dxa"/>
            <w:tcBorders>
              <w:top w:val="single" w:sz="4" w:space="0" w:color="auto"/>
              <w:left w:val="single" w:sz="4" w:space="0" w:color="auto"/>
              <w:bottom w:val="single" w:sz="4" w:space="0" w:color="auto"/>
              <w:right w:val="single" w:sz="4" w:space="0" w:color="auto"/>
            </w:tcBorders>
            <w:shd w:val="clear" w:color="auto" w:fill="auto"/>
          </w:tcPr>
          <w:p w14:paraId="6B0C7222" w14:textId="77777777" w:rsidR="00C76F7F" w:rsidRPr="00312F2A" w:rsidRDefault="00C76F7F" w:rsidP="0056291F">
            <w:pPr>
              <w:ind w:left="40" w:firstLine="38"/>
              <w:rPr>
                <w:sz w:val="22"/>
                <w:szCs w:val="22"/>
              </w:rPr>
            </w:pPr>
            <w:r w:rsidRPr="00312F2A">
              <w:rPr>
                <w:sz w:val="22"/>
                <w:szCs w:val="22"/>
              </w:rPr>
              <w:t>D9930</w:t>
            </w:r>
          </w:p>
        </w:tc>
        <w:tc>
          <w:tcPr>
            <w:tcW w:w="2561" w:type="dxa"/>
            <w:gridSpan w:val="2"/>
            <w:tcBorders>
              <w:top w:val="single" w:sz="4" w:space="0" w:color="auto"/>
              <w:left w:val="nil"/>
              <w:bottom w:val="single" w:sz="4" w:space="0" w:color="auto"/>
              <w:right w:val="single" w:sz="4" w:space="0" w:color="auto"/>
            </w:tcBorders>
            <w:shd w:val="clear" w:color="auto" w:fill="auto"/>
          </w:tcPr>
          <w:p w14:paraId="5783766A" w14:textId="77777777" w:rsidR="00C76F7F" w:rsidRPr="00312F2A" w:rsidRDefault="00C76F7F" w:rsidP="0056291F">
            <w:pPr>
              <w:ind w:left="40" w:firstLine="38"/>
              <w:rPr>
                <w:sz w:val="22"/>
                <w:szCs w:val="22"/>
              </w:rPr>
            </w:pPr>
            <w:r w:rsidRPr="00312F2A">
              <w:rPr>
                <w:sz w:val="22"/>
                <w:szCs w:val="22"/>
              </w:rPr>
              <w:t xml:space="preserve"> </w:t>
            </w:r>
          </w:p>
        </w:tc>
        <w:tc>
          <w:tcPr>
            <w:tcW w:w="990" w:type="dxa"/>
            <w:gridSpan w:val="2"/>
            <w:tcBorders>
              <w:top w:val="single" w:sz="4" w:space="0" w:color="auto"/>
              <w:left w:val="nil"/>
              <w:bottom w:val="single" w:sz="4" w:space="0" w:color="auto"/>
              <w:right w:val="single" w:sz="4" w:space="0" w:color="auto"/>
            </w:tcBorders>
            <w:shd w:val="clear" w:color="auto" w:fill="auto"/>
          </w:tcPr>
          <w:p w14:paraId="6962A848" w14:textId="77777777" w:rsidR="00C76F7F" w:rsidRPr="00312F2A" w:rsidRDefault="00C76F7F" w:rsidP="0056291F">
            <w:pPr>
              <w:ind w:left="40" w:firstLine="38"/>
              <w:rPr>
                <w:sz w:val="22"/>
                <w:szCs w:val="22"/>
              </w:rPr>
            </w:pPr>
            <w:r w:rsidRPr="00312F2A">
              <w:rPr>
                <w:sz w:val="22"/>
                <w:szCs w:val="22"/>
              </w:rPr>
              <w:t xml:space="preserve">Yes </w:t>
            </w:r>
          </w:p>
          <w:p w14:paraId="08DEC1F4" w14:textId="77777777" w:rsidR="00C76F7F" w:rsidRPr="00312F2A" w:rsidRDefault="00C76F7F" w:rsidP="0056291F">
            <w:pPr>
              <w:ind w:left="40" w:firstLine="38"/>
              <w:rPr>
                <w:sz w:val="22"/>
                <w:szCs w:val="22"/>
              </w:rPr>
            </w:pPr>
            <w:r w:rsidRPr="00312F2A">
              <w:rPr>
                <w:sz w:val="22"/>
                <w:szCs w:val="22"/>
              </w:rPr>
              <w:t>(IC)</w:t>
            </w:r>
          </w:p>
        </w:tc>
        <w:tc>
          <w:tcPr>
            <w:tcW w:w="900" w:type="dxa"/>
            <w:gridSpan w:val="2"/>
            <w:tcBorders>
              <w:top w:val="single" w:sz="4" w:space="0" w:color="auto"/>
              <w:left w:val="nil"/>
              <w:bottom w:val="single" w:sz="4" w:space="0" w:color="auto"/>
              <w:right w:val="single" w:sz="4" w:space="0" w:color="auto"/>
            </w:tcBorders>
            <w:shd w:val="clear" w:color="auto" w:fill="auto"/>
          </w:tcPr>
          <w:p w14:paraId="64C3616A" w14:textId="77777777" w:rsidR="00C76F7F" w:rsidRPr="00312F2A" w:rsidRDefault="00C76F7F" w:rsidP="0056291F">
            <w:pPr>
              <w:ind w:left="40" w:firstLine="38"/>
              <w:rPr>
                <w:sz w:val="22"/>
                <w:szCs w:val="22"/>
              </w:rPr>
            </w:pPr>
            <w:r w:rsidRPr="00312F2A">
              <w:rPr>
                <w:sz w:val="22"/>
                <w:szCs w:val="22"/>
              </w:rPr>
              <w:t xml:space="preserve">Yes </w:t>
            </w:r>
          </w:p>
          <w:p w14:paraId="367D0D0E" w14:textId="77777777" w:rsidR="00C76F7F" w:rsidRPr="00312F2A" w:rsidRDefault="00C76F7F" w:rsidP="0056291F">
            <w:pPr>
              <w:ind w:left="40" w:firstLine="38"/>
              <w:rPr>
                <w:sz w:val="22"/>
                <w:szCs w:val="22"/>
              </w:rPr>
            </w:pPr>
            <w:r w:rsidRPr="00312F2A">
              <w:rPr>
                <w:sz w:val="22"/>
                <w:szCs w:val="22"/>
              </w:rPr>
              <w:t>(IC)</w:t>
            </w:r>
          </w:p>
        </w:tc>
        <w:tc>
          <w:tcPr>
            <w:tcW w:w="933" w:type="dxa"/>
            <w:gridSpan w:val="2"/>
            <w:tcBorders>
              <w:top w:val="single" w:sz="4" w:space="0" w:color="auto"/>
              <w:left w:val="nil"/>
              <w:bottom w:val="single" w:sz="4" w:space="0" w:color="auto"/>
              <w:right w:val="single" w:sz="4" w:space="0" w:color="auto"/>
            </w:tcBorders>
            <w:shd w:val="clear" w:color="auto" w:fill="auto"/>
          </w:tcPr>
          <w:p w14:paraId="766A9AFD" w14:textId="77777777" w:rsidR="00C76F7F" w:rsidRPr="00312F2A" w:rsidRDefault="00C76F7F" w:rsidP="0056291F">
            <w:pPr>
              <w:ind w:left="40" w:firstLine="38"/>
              <w:rPr>
                <w:sz w:val="22"/>
                <w:szCs w:val="22"/>
              </w:rPr>
            </w:pPr>
            <w:r w:rsidRPr="00312F2A">
              <w:rPr>
                <w:sz w:val="22"/>
                <w:szCs w:val="22"/>
              </w:rPr>
              <w:t xml:space="preserve">Yes </w:t>
            </w:r>
          </w:p>
          <w:p w14:paraId="72C8D1FF" w14:textId="77777777" w:rsidR="00C76F7F" w:rsidRPr="00312F2A" w:rsidRDefault="00C76F7F" w:rsidP="0056291F">
            <w:pPr>
              <w:ind w:left="40" w:firstLine="38"/>
              <w:rPr>
                <w:sz w:val="22"/>
                <w:szCs w:val="22"/>
              </w:rPr>
            </w:pPr>
            <w:r w:rsidRPr="00312F2A">
              <w:rPr>
                <w:sz w:val="22"/>
                <w:szCs w:val="22"/>
              </w:rPr>
              <w:t>(IC)</w:t>
            </w:r>
          </w:p>
        </w:tc>
        <w:tc>
          <w:tcPr>
            <w:tcW w:w="2358" w:type="dxa"/>
            <w:tcBorders>
              <w:top w:val="single" w:sz="4" w:space="0" w:color="auto"/>
              <w:left w:val="nil"/>
              <w:bottom w:val="single" w:sz="4" w:space="0" w:color="auto"/>
              <w:right w:val="single" w:sz="4" w:space="0" w:color="auto"/>
            </w:tcBorders>
            <w:shd w:val="clear" w:color="auto" w:fill="auto"/>
          </w:tcPr>
          <w:p w14:paraId="1D2D07AB" w14:textId="77777777" w:rsidR="00C76F7F" w:rsidRPr="00312F2A" w:rsidRDefault="00C76F7F" w:rsidP="0056291F">
            <w:pPr>
              <w:pStyle w:val="Reg1"/>
              <w:ind w:left="40"/>
              <w:rPr>
                <w:szCs w:val="22"/>
              </w:rPr>
            </w:pPr>
            <w:r w:rsidRPr="00312F2A">
              <w:rPr>
                <w:szCs w:val="22"/>
              </w:rPr>
              <w:t>Include with the claim the date, the location of the original surgery, and the type of procedure. See 602(A) above.</w:t>
            </w:r>
          </w:p>
        </w:tc>
      </w:tr>
      <w:tr w:rsidR="00C76F7F" w:rsidRPr="00312F2A" w14:paraId="75C25FE6" w14:textId="77777777" w:rsidTr="0056291F">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14:paraId="0ABBC4AB" w14:textId="77777777" w:rsidR="00C76F7F" w:rsidRPr="00312F2A" w:rsidDel="00633A01" w:rsidRDefault="00C76F7F" w:rsidP="0056291F">
            <w:pPr>
              <w:ind w:left="40" w:firstLine="38"/>
              <w:rPr>
                <w:sz w:val="22"/>
                <w:szCs w:val="22"/>
              </w:rPr>
            </w:pPr>
            <w:r w:rsidRPr="00312F2A">
              <w:rPr>
                <w:sz w:val="22"/>
                <w:szCs w:val="22"/>
              </w:rPr>
              <w:t>D9945</w:t>
            </w:r>
          </w:p>
        </w:tc>
        <w:tc>
          <w:tcPr>
            <w:tcW w:w="2561" w:type="dxa"/>
            <w:gridSpan w:val="2"/>
            <w:tcBorders>
              <w:top w:val="nil"/>
              <w:left w:val="nil"/>
              <w:bottom w:val="single" w:sz="4" w:space="0" w:color="auto"/>
              <w:right w:val="single" w:sz="4" w:space="0" w:color="auto"/>
            </w:tcBorders>
            <w:shd w:val="clear" w:color="auto" w:fill="auto"/>
          </w:tcPr>
          <w:p w14:paraId="60748473" w14:textId="77777777" w:rsidR="00C76F7F" w:rsidRPr="00312F2A" w:rsidRDefault="00C76F7F" w:rsidP="0056291F">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710A0FAF" w14:textId="77777777" w:rsidR="00C76F7F" w:rsidRPr="00312F2A" w:rsidRDefault="00C76F7F" w:rsidP="0056291F">
            <w:pPr>
              <w:ind w:left="40" w:firstLine="38"/>
              <w:rPr>
                <w:sz w:val="22"/>
                <w:szCs w:val="22"/>
              </w:rPr>
            </w:pPr>
            <w:r w:rsidRPr="00312F2A">
              <w:rPr>
                <w:sz w:val="22"/>
                <w:szCs w:val="22"/>
              </w:rPr>
              <w:t>Yes</w:t>
            </w:r>
          </w:p>
          <w:p w14:paraId="2A089999" w14:textId="77777777" w:rsidR="00C76F7F" w:rsidRPr="00312F2A" w:rsidDel="00633A01" w:rsidRDefault="00C76F7F" w:rsidP="0056291F">
            <w:pPr>
              <w:ind w:left="40" w:firstLine="38"/>
              <w:rPr>
                <w:sz w:val="22"/>
                <w:szCs w:val="22"/>
              </w:rPr>
            </w:pPr>
            <w:r w:rsidRPr="00312F2A">
              <w:rPr>
                <w:sz w:val="22"/>
                <w:szCs w:val="22"/>
              </w:rPr>
              <w:t>(PA)</w:t>
            </w:r>
          </w:p>
        </w:tc>
        <w:tc>
          <w:tcPr>
            <w:tcW w:w="900" w:type="dxa"/>
            <w:gridSpan w:val="2"/>
            <w:tcBorders>
              <w:top w:val="nil"/>
              <w:left w:val="nil"/>
              <w:bottom w:val="single" w:sz="4" w:space="0" w:color="auto"/>
              <w:right w:val="single" w:sz="4" w:space="0" w:color="auto"/>
            </w:tcBorders>
            <w:shd w:val="clear" w:color="auto" w:fill="auto"/>
          </w:tcPr>
          <w:p w14:paraId="26F94126" w14:textId="77777777" w:rsidR="00C76F7F" w:rsidRPr="00312F2A" w:rsidDel="00633A01" w:rsidRDefault="00C76F7F" w:rsidP="0056291F">
            <w:pPr>
              <w:ind w:left="40" w:firstLine="38"/>
              <w:rPr>
                <w:sz w:val="22"/>
                <w:szCs w:val="22"/>
              </w:rPr>
            </w:pPr>
            <w:r w:rsidRPr="00312F2A">
              <w:rPr>
                <w:sz w:val="22"/>
                <w:szCs w:val="22"/>
              </w:rPr>
              <w:t>No</w:t>
            </w:r>
          </w:p>
        </w:tc>
        <w:tc>
          <w:tcPr>
            <w:tcW w:w="933" w:type="dxa"/>
            <w:gridSpan w:val="2"/>
            <w:tcBorders>
              <w:top w:val="nil"/>
              <w:left w:val="nil"/>
              <w:bottom w:val="single" w:sz="4" w:space="0" w:color="auto"/>
              <w:right w:val="single" w:sz="4" w:space="0" w:color="auto"/>
            </w:tcBorders>
            <w:shd w:val="clear" w:color="auto" w:fill="auto"/>
          </w:tcPr>
          <w:p w14:paraId="43451BFB" w14:textId="77777777" w:rsidR="00C76F7F" w:rsidRPr="00312F2A" w:rsidDel="00633A01" w:rsidRDefault="00C76F7F" w:rsidP="0056291F">
            <w:pPr>
              <w:ind w:left="40" w:firstLine="38"/>
              <w:rPr>
                <w:sz w:val="22"/>
                <w:szCs w:val="22"/>
              </w:rPr>
            </w:pPr>
            <w:r w:rsidRPr="00312F2A">
              <w:rPr>
                <w:sz w:val="22"/>
                <w:szCs w:val="22"/>
              </w:rPr>
              <w:t>No</w:t>
            </w:r>
          </w:p>
        </w:tc>
        <w:tc>
          <w:tcPr>
            <w:tcW w:w="2358" w:type="dxa"/>
            <w:tcBorders>
              <w:top w:val="nil"/>
              <w:left w:val="nil"/>
              <w:bottom w:val="single" w:sz="4" w:space="0" w:color="auto"/>
              <w:right w:val="single" w:sz="4" w:space="0" w:color="auto"/>
            </w:tcBorders>
            <w:shd w:val="clear" w:color="auto" w:fill="auto"/>
          </w:tcPr>
          <w:p w14:paraId="4D4F4978" w14:textId="77777777" w:rsidR="00C76F7F" w:rsidRPr="00312F2A" w:rsidDel="00633A01" w:rsidRDefault="00C76F7F" w:rsidP="0056291F">
            <w:pPr>
              <w:pStyle w:val="Reg1"/>
              <w:ind w:left="40"/>
              <w:rPr>
                <w:szCs w:val="22"/>
              </w:rPr>
            </w:pPr>
            <w:r w:rsidRPr="00312F2A">
              <w:rPr>
                <w:szCs w:val="22"/>
              </w:rPr>
              <w:t>Include documented evidence of the need for the appliance. See 602(A) above.</w:t>
            </w:r>
          </w:p>
        </w:tc>
      </w:tr>
      <w:tr w:rsidR="00C76F7F" w:rsidRPr="00312F2A" w14:paraId="2B286BE1" w14:textId="77777777" w:rsidTr="0056291F">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14:paraId="3CE5FC8E" w14:textId="77777777" w:rsidR="00C76F7F" w:rsidRPr="00312F2A" w:rsidRDefault="00C76F7F" w:rsidP="0056291F">
            <w:pPr>
              <w:ind w:left="40" w:firstLine="38"/>
              <w:rPr>
                <w:sz w:val="22"/>
                <w:szCs w:val="22"/>
              </w:rPr>
            </w:pPr>
            <w:r w:rsidRPr="00312F2A">
              <w:rPr>
                <w:sz w:val="22"/>
                <w:szCs w:val="22"/>
              </w:rPr>
              <w:t>D9941</w:t>
            </w:r>
          </w:p>
        </w:tc>
        <w:tc>
          <w:tcPr>
            <w:tcW w:w="2561" w:type="dxa"/>
            <w:gridSpan w:val="2"/>
            <w:tcBorders>
              <w:top w:val="nil"/>
              <w:left w:val="nil"/>
              <w:bottom w:val="single" w:sz="4" w:space="0" w:color="auto"/>
              <w:right w:val="single" w:sz="4" w:space="0" w:color="auto"/>
            </w:tcBorders>
            <w:shd w:val="clear" w:color="auto" w:fill="auto"/>
          </w:tcPr>
          <w:p w14:paraId="5E16B31E" w14:textId="77777777" w:rsidR="00C76F7F" w:rsidRPr="00312F2A" w:rsidRDefault="00C76F7F" w:rsidP="0056291F">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27E27671" w14:textId="77777777" w:rsidR="00C76F7F" w:rsidRPr="00312F2A" w:rsidRDefault="00C76F7F" w:rsidP="0056291F">
            <w:pPr>
              <w:ind w:left="40" w:firstLine="38"/>
              <w:rPr>
                <w:sz w:val="22"/>
                <w:szCs w:val="22"/>
              </w:rPr>
            </w:pPr>
            <w:r w:rsidRPr="00312F2A">
              <w:rPr>
                <w:sz w:val="22"/>
                <w:szCs w:val="22"/>
              </w:rPr>
              <w:t xml:space="preserve">Yes </w:t>
            </w:r>
          </w:p>
        </w:tc>
        <w:tc>
          <w:tcPr>
            <w:tcW w:w="900" w:type="dxa"/>
            <w:gridSpan w:val="2"/>
            <w:tcBorders>
              <w:top w:val="nil"/>
              <w:left w:val="nil"/>
              <w:bottom w:val="single" w:sz="4" w:space="0" w:color="auto"/>
              <w:right w:val="single" w:sz="4" w:space="0" w:color="auto"/>
            </w:tcBorders>
            <w:shd w:val="clear" w:color="auto" w:fill="auto"/>
          </w:tcPr>
          <w:p w14:paraId="35E6A026" w14:textId="77777777" w:rsidR="00C76F7F" w:rsidRPr="00312F2A" w:rsidRDefault="00C76F7F" w:rsidP="0056291F">
            <w:pPr>
              <w:ind w:left="40" w:firstLine="38"/>
              <w:rPr>
                <w:sz w:val="22"/>
                <w:szCs w:val="22"/>
              </w:rPr>
            </w:pPr>
            <w:r w:rsidRPr="00312F2A">
              <w:rPr>
                <w:sz w:val="22"/>
                <w:szCs w:val="22"/>
              </w:rPr>
              <w:t>No</w:t>
            </w:r>
          </w:p>
        </w:tc>
        <w:tc>
          <w:tcPr>
            <w:tcW w:w="933" w:type="dxa"/>
            <w:gridSpan w:val="2"/>
            <w:tcBorders>
              <w:top w:val="nil"/>
              <w:left w:val="nil"/>
              <w:bottom w:val="single" w:sz="4" w:space="0" w:color="auto"/>
              <w:right w:val="single" w:sz="4" w:space="0" w:color="auto"/>
            </w:tcBorders>
            <w:shd w:val="clear" w:color="auto" w:fill="auto"/>
          </w:tcPr>
          <w:p w14:paraId="6B9A9623" w14:textId="77777777" w:rsidR="00C76F7F" w:rsidRPr="00312F2A" w:rsidRDefault="00C76F7F" w:rsidP="0056291F">
            <w:pPr>
              <w:ind w:left="40" w:firstLine="38"/>
              <w:rPr>
                <w:sz w:val="22"/>
                <w:szCs w:val="22"/>
              </w:rPr>
            </w:pPr>
            <w:r w:rsidRPr="00312F2A">
              <w:rPr>
                <w:sz w:val="22"/>
                <w:szCs w:val="22"/>
              </w:rPr>
              <w:t>No</w:t>
            </w:r>
          </w:p>
        </w:tc>
        <w:tc>
          <w:tcPr>
            <w:tcW w:w="2358" w:type="dxa"/>
            <w:tcBorders>
              <w:top w:val="nil"/>
              <w:left w:val="nil"/>
              <w:bottom w:val="single" w:sz="4" w:space="0" w:color="auto"/>
              <w:right w:val="single" w:sz="4" w:space="0" w:color="auto"/>
            </w:tcBorders>
            <w:shd w:val="clear" w:color="auto" w:fill="auto"/>
          </w:tcPr>
          <w:p w14:paraId="247EAFBB" w14:textId="77777777" w:rsidR="00C76F7F" w:rsidRPr="00312F2A" w:rsidRDefault="00C76F7F" w:rsidP="0056291F">
            <w:pPr>
              <w:pStyle w:val="Reg1"/>
              <w:ind w:left="40" w:firstLine="38"/>
              <w:rPr>
                <w:szCs w:val="22"/>
              </w:rPr>
            </w:pPr>
          </w:p>
        </w:tc>
      </w:tr>
      <w:tr w:rsidR="00C76F7F" w:rsidRPr="00312F2A" w14:paraId="745EFD07" w14:textId="77777777" w:rsidTr="0056291F">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14:paraId="48BF7380" w14:textId="77777777" w:rsidR="00C76F7F" w:rsidRPr="00312F2A" w:rsidRDefault="00C76F7F" w:rsidP="0056291F">
            <w:pPr>
              <w:ind w:left="40" w:firstLine="38"/>
              <w:rPr>
                <w:sz w:val="22"/>
                <w:szCs w:val="22"/>
              </w:rPr>
            </w:pPr>
            <w:r w:rsidRPr="00312F2A">
              <w:rPr>
                <w:sz w:val="22"/>
                <w:szCs w:val="22"/>
              </w:rPr>
              <w:t>D9999</w:t>
            </w:r>
          </w:p>
        </w:tc>
        <w:tc>
          <w:tcPr>
            <w:tcW w:w="2561" w:type="dxa"/>
            <w:gridSpan w:val="2"/>
            <w:tcBorders>
              <w:top w:val="nil"/>
              <w:left w:val="nil"/>
              <w:bottom w:val="single" w:sz="4" w:space="0" w:color="auto"/>
              <w:right w:val="single" w:sz="4" w:space="0" w:color="auto"/>
            </w:tcBorders>
            <w:shd w:val="clear" w:color="auto" w:fill="auto"/>
          </w:tcPr>
          <w:p w14:paraId="73BECA64" w14:textId="77777777" w:rsidR="00C76F7F" w:rsidRPr="00312F2A" w:rsidRDefault="00C76F7F" w:rsidP="0056291F">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796756CF" w14:textId="77777777" w:rsidR="00C76F7F" w:rsidRPr="00312F2A" w:rsidRDefault="00C76F7F" w:rsidP="0056291F">
            <w:pPr>
              <w:ind w:left="40" w:firstLine="38"/>
              <w:rPr>
                <w:sz w:val="22"/>
                <w:szCs w:val="22"/>
              </w:rPr>
            </w:pPr>
            <w:r w:rsidRPr="00312F2A">
              <w:rPr>
                <w:sz w:val="22"/>
                <w:szCs w:val="22"/>
              </w:rPr>
              <w:t xml:space="preserve">Yes </w:t>
            </w:r>
          </w:p>
          <w:p w14:paraId="0C7A4667" w14:textId="77777777" w:rsidR="00C76F7F" w:rsidRPr="00312F2A" w:rsidRDefault="00C76F7F" w:rsidP="0056291F">
            <w:pPr>
              <w:ind w:left="40" w:firstLine="38"/>
              <w:rPr>
                <w:sz w:val="22"/>
                <w:szCs w:val="22"/>
              </w:rPr>
            </w:pPr>
            <w:r w:rsidRPr="00312F2A">
              <w:rPr>
                <w:sz w:val="22"/>
                <w:szCs w:val="22"/>
              </w:rPr>
              <w:t>(PA), (IC)</w:t>
            </w:r>
          </w:p>
        </w:tc>
        <w:tc>
          <w:tcPr>
            <w:tcW w:w="900" w:type="dxa"/>
            <w:gridSpan w:val="2"/>
            <w:tcBorders>
              <w:top w:val="nil"/>
              <w:left w:val="nil"/>
              <w:bottom w:val="single" w:sz="4" w:space="0" w:color="auto"/>
              <w:right w:val="single" w:sz="4" w:space="0" w:color="auto"/>
            </w:tcBorders>
            <w:shd w:val="clear" w:color="auto" w:fill="auto"/>
          </w:tcPr>
          <w:p w14:paraId="49EB92FE" w14:textId="77777777" w:rsidR="00C76F7F" w:rsidRPr="00312F2A" w:rsidRDefault="00C76F7F" w:rsidP="0056291F">
            <w:pPr>
              <w:ind w:left="40" w:firstLine="38"/>
              <w:rPr>
                <w:sz w:val="22"/>
                <w:szCs w:val="22"/>
              </w:rPr>
            </w:pPr>
            <w:r w:rsidRPr="00312F2A">
              <w:rPr>
                <w:sz w:val="22"/>
                <w:szCs w:val="22"/>
              </w:rPr>
              <w:t xml:space="preserve">Yes </w:t>
            </w:r>
          </w:p>
          <w:p w14:paraId="6D72EF3D" w14:textId="77777777" w:rsidR="00C76F7F" w:rsidRPr="00312F2A" w:rsidRDefault="00C76F7F" w:rsidP="0056291F">
            <w:pPr>
              <w:ind w:left="40" w:firstLine="38"/>
              <w:rPr>
                <w:sz w:val="22"/>
                <w:szCs w:val="22"/>
              </w:rPr>
            </w:pPr>
            <w:r w:rsidRPr="00312F2A">
              <w:rPr>
                <w:sz w:val="22"/>
                <w:szCs w:val="22"/>
              </w:rPr>
              <w:t>(PA), (IC)</w:t>
            </w:r>
          </w:p>
        </w:tc>
        <w:tc>
          <w:tcPr>
            <w:tcW w:w="933" w:type="dxa"/>
            <w:gridSpan w:val="2"/>
            <w:tcBorders>
              <w:top w:val="nil"/>
              <w:left w:val="nil"/>
              <w:bottom w:val="single" w:sz="4" w:space="0" w:color="auto"/>
              <w:right w:val="single" w:sz="4" w:space="0" w:color="auto"/>
            </w:tcBorders>
            <w:shd w:val="clear" w:color="auto" w:fill="auto"/>
          </w:tcPr>
          <w:p w14:paraId="6D50F69C" w14:textId="77777777" w:rsidR="00C76F7F" w:rsidRPr="00312F2A" w:rsidRDefault="00C76F7F" w:rsidP="0056291F">
            <w:pPr>
              <w:ind w:left="40" w:firstLine="38"/>
              <w:rPr>
                <w:sz w:val="22"/>
                <w:szCs w:val="22"/>
              </w:rPr>
            </w:pPr>
            <w:r w:rsidRPr="00312F2A">
              <w:rPr>
                <w:sz w:val="22"/>
                <w:szCs w:val="22"/>
              </w:rPr>
              <w:t>Yes</w:t>
            </w:r>
          </w:p>
          <w:p w14:paraId="5611BDD3" w14:textId="77777777" w:rsidR="00C76F7F" w:rsidRPr="00312F2A" w:rsidRDefault="00C76F7F" w:rsidP="0056291F">
            <w:pPr>
              <w:ind w:left="40" w:firstLine="38"/>
              <w:rPr>
                <w:sz w:val="22"/>
                <w:szCs w:val="22"/>
              </w:rPr>
            </w:pPr>
            <w:r w:rsidRPr="00312F2A">
              <w:rPr>
                <w:sz w:val="22"/>
                <w:szCs w:val="22"/>
              </w:rPr>
              <w:t>(PA)</w:t>
            </w:r>
          </w:p>
          <w:p w14:paraId="01AC2AF0" w14:textId="77777777" w:rsidR="00C76F7F" w:rsidRPr="00312F2A" w:rsidRDefault="00C76F7F" w:rsidP="0056291F">
            <w:pPr>
              <w:ind w:left="40" w:firstLine="38"/>
              <w:rPr>
                <w:sz w:val="22"/>
                <w:szCs w:val="22"/>
              </w:rPr>
            </w:pPr>
            <w:r w:rsidRPr="00312F2A">
              <w:rPr>
                <w:sz w:val="22"/>
                <w:szCs w:val="22"/>
              </w:rPr>
              <w:t>(IC)</w:t>
            </w:r>
          </w:p>
        </w:tc>
        <w:tc>
          <w:tcPr>
            <w:tcW w:w="2358" w:type="dxa"/>
            <w:tcBorders>
              <w:top w:val="nil"/>
              <w:left w:val="nil"/>
              <w:bottom w:val="single" w:sz="4" w:space="0" w:color="auto"/>
              <w:right w:val="single" w:sz="4" w:space="0" w:color="auto"/>
            </w:tcBorders>
            <w:shd w:val="clear" w:color="auto" w:fill="auto"/>
          </w:tcPr>
          <w:p w14:paraId="44F7E026" w14:textId="77777777" w:rsidR="00C76F7F" w:rsidRPr="00312F2A" w:rsidRDefault="00C76F7F" w:rsidP="0056291F">
            <w:pPr>
              <w:pStyle w:val="Reg1"/>
              <w:ind w:left="40"/>
              <w:rPr>
                <w:szCs w:val="22"/>
              </w:rPr>
            </w:pPr>
            <w:r w:rsidRPr="00312F2A">
              <w:rPr>
                <w:szCs w:val="22"/>
              </w:rPr>
              <w:t>See 602(A) and (B) above.</w:t>
            </w:r>
          </w:p>
        </w:tc>
      </w:tr>
    </w:tbl>
    <w:p w14:paraId="7B1DE39C" w14:textId="77777777" w:rsidR="00C76F7F" w:rsidRPr="00312F2A" w:rsidRDefault="00C76F7F" w:rsidP="0056291F">
      <w:pPr>
        <w:rPr>
          <w:sz w:val="22"/>
          <w:szCs w:val="22"/>
        </w:rPr>
      </w:pPr>
    </w:p>
    <w:p w14:paraId="44B1D16E" w14:textId="5BDCE648" w:rsidR="00C76F7F" w:rsidRPr="00312F2A" w:rsidRDefault="00C76F7F" w:rsidP="0056291F">
      <w:pPr>
        <w:rPr>
          <w:b/>
          <w:sz w:val="22"/>
          <w:szCs w:val="22"/>
        </w:rPr>
      </w:pPr>
      <w:r w:rsidRPr="00312F2A">
        <w:rPr>
          <w:sz w:val="22"/>
          <w:szCs w:val="22"/>
        </w:rPr>
        <w:br w:type="page"/>
      </w:r>
      <w:r w:rsidRPr="00312F2A">
        <w:rPr>
          <w:sz w:val="22"/>
          <w:szCs w:val="22"/>
        </w:rPr>
        <w:lastRenderedPageBreak/>
        <w:t>615</w:t>
      </w:r>
      <w:r w:rsidR="00816408">
        <w:rPr>
          <w:sz w:val="22"/>
          <w:szCs w:val="22"/>
        </w:rPr>
        <w:t xml:space="preserve">   </w:t>
      </w:r>
      <w:r w:rsidRPr="00312F2A">
        <w:rPr>
          <w:sz w:val="22"/>
          <w:szCs w:val="22"/>
          <w:u w:val="single"/>
        </w:rPr>
        <w:t>Service Codes: Oral and Maxillofacial Surgery Services</w:t>
      </w:r>
      <w:r w:rsidRPr="00312F2A">
        <w:rPr>
          <w:b/>
          <w:sz w:val="22"/>
          <w:szCs w:val="22"/>
        </w:rPr>
        <w:t xml:space="preserve"> </w:t>
      </w:r>
    </w:p>
    <w:p w14:paraId="74BC493E" w14:textId="77777777" w:rsidR="00C76F7F" w:rsidRPr="00312F2A" w:rsidRDefault="00C76F7F" w:rsidP="0056291F">
      <w:pPr>
        <w:rPr>
          <w:b/>
          <w:sz w:val="18"/>
          <w:szCs w:val="22"/>
        </w:rPr>
      </w:pPr>
    </w:p>
    <w:p w14:paraId="7652B905" w14:textId="77777777" w:rsidR="00C76F7F" w:rsidRPr="00312F2A" w:rsidRDefault="00C76F7F" w:rsidP="0056291F">
      <w:pPr>
        <w:ind w:firstLine="480"/>
        <w:rPr>
          <w:b/>
          <w:sz w:val="22"/>
          <w:szCs w:val="22"/>
        </w:rPr>
      </w:pPr>
      <w:r w:rsidRPr="00312F2A">
        <w:rPr>
          <w:sz w:val="22"/>
          <w:szCs w:val="22"/>
        </w:rPr>
        <w:t>See 130 CMR 420.453 and 420.455 for service descriptions and limitations.</w:t>
      </w:r>
    </w:p>
    <w:p w14:paraId="5E90EB6D" w14:textId="77777777" w:rsidR="00C76F7F" w:rsidRPr="00312F2A" w:rsidRDefault="00C76F7F" w:rsidP="0056291F">
      <w:pPr>
        <w:ind w:left="480"/>
        <w:rPr>
          <w:sz w:val="22"/>
          <w:szCs w:val="22"/>
        </w:rPr>
      </w:pPr>
    </w:p>
    <w:p w14:paraId="78A4A31D" w14:textId="77777777" w:rsidR="00C76F7F" w:rsidRPr="00312F2A" w:rsidRDefault="00C76F7F" w:rsidP="0056291F">
      <w:pPr>
        <w:ind w:left="475"/>
        <w:rPr>
          <w:sz w:val="22"/>
          <w:szCs w:val="22"/>
        </w:rPr>
      </w:pPr>
      <w:r w:rsidRPr="00312F2A">
        <w:rPr>
          <w:sz w:val="22"/>
          <w:szCs w:val="22"/>
        </w:rPr>
        <w:t>The following all-numeric service codes may be used only by dental providers who are specialists in oral surgery, in accordance with 130 CMR 420.405(A)(7).</w:t>
      </w:r>
    </w:p>
    <w:p w14:paraId="5F128CAA" w14:textId="77777777" w:rsidR="00C76F7F" w:rsidRPr="00312F2A" w:rsidRDefault="00C76F7F" w:rsidP="0056291F">
      <w:pPr>
        <w:ind w:left="480"/>
        <w:rPr>
          <w:sz w:val="22"/>
          <w:szCs w:val="22"/>
        </w:rPr>
      </w:pPr>
    </w:p>
    <w:p w14:paraId="65AB3CA2" w14:textId="77777777" w:rsidR="00C76F7F" w:rsidRPr="00312F2A" w:rsidRDefault="00C76F7F" w:rsidP="0056291F">
      <w:pPr>
        <w:ind w:left="480"/>
        <w:rPr>
          <w:sz w:val="22"/>
          <w:szCs w:val="22"/>
          <w:u w:val="single"/>
        </w:rPr>
      </w:pPr>
      <w:r w:rsidRPr="00312F2A">
        <w:rPr>
          <w:sz w:val="22"/>
          <w:szCs w:val="22"/>
          <w:u w:val="single"/>
        </w:rPr>
        <w:t>CPT Service Codes</w:t>
      </w:r>
    </w:p>
    <w:p w14:paraId="7541FBC0" w14:textId="77777777" w:rsidR="00C76F7F" w:rsidRPr="00312F2A" w:rsidRDefault="00C76F7F" w:rsidP="0056291F">
      <w:pPr>
        <w:ind w:left="480"/>
        <w:rPr>
          <w:sz w:val="22"/>
          <w:szCs w:val="22"/>
          <w:u w:val="single"/>
        </w:rPr>
      </w:pPr>
    </w:p>
    <w:p w14:paraId="7F63D9F9" w14:textId="77777777" w:rsidR="00C76F7F" w:rsidRPr="00312F2A" w:rsidRDefault="00C76F7F" w:rsidP="0056291F">
      <w:pPr>
        <w:ind w:left="480"/>
        <w:rPr>
          <w:sz w:val="22"/>
          <w:szCs w:val="22"/>
        </w:rPr>
        <w:sectPr w:rsidR="00C76F7F" w:rsidRPr="00312F2A" w:rsidSect="0056291F">
          <w:headerReference w:type="default" r:id="rId28"/>
          <w:endnotePr>
            <w:numFmt w:val="decimal"/>
          </w:endnotePr>
          <w:pgSz w:w="12240" w:h="15840"/>
          <w:pgMar w:top="576" w:right="1296" w:bottom="576" w:left="1296" w:header="432" w:footer="0" w:gutter="0"/>
          <w:cols w:space="720"/>
          <w:noEndnote/>
        </w:sectPr>
      </w:pPr>
    </w:p>
    <w:p w14:paraId="34AE34F2" w14:textId="77777777" w:rsidR="00C76F7F" w:rsidRPr="00312F2A" w:rsidRDefault="00C76F7F" w:rsidP="0056291F">
      <w:pPr>
        <w:ind w:firstLine="480"/>
        <w:rPr>
          <w:sz w:val="22"/>
          <w:szCs w:val="22"/>
        </w:rPr>
      </w:pPr>
      <w:r w:rsidRPr="00312F2A">
        <w:rPr>
          <w:sz w:val="22"/>
          <w:szCs w:val="22"/>
        </w:rPr>
        <w:t>10060</w:t>
      </w:r>
    </w:p>
    <w:p w14:paraId="1A31FBC3" w14:textId="77777777" w:rsidR="00C76F7F" w:rsidRPr="00312F2A" w:rsidRDefault="00C76F7F" w:rsidP="0056291F">
      <w:pPr>
        <w:ind w:firstLine="480"/>
        <w:rPr>
          <w:sz w:val="22"/>
          <w:szCs w:val="22"/>
        </w:rPr>
      </w:pPr>
      <w:r w:rsidRPr="00312F2A">
        <w:rPr>
          <w:sz w:val="22"/>
          <w:szCs w:val="22"/>
        </w:rPr>
        <w:t>10061</w:t>
      </w:r>
    </w:p>
    <w:p w14:paraId="0A942523" w14:textId="77777777" w:rsidR="00C76F7F" w:rsidRPr="00312F2A" w:rsidRDefault="00C76F7F" w:rsidP="0056291F">
      <w:pPr>
        <w:ind w:firstLine="480"/>
        <w:rPr>
          <w:sz w:val="22"/>
          <w:szCs w:val="22"/>
        </w:rPr>
      </w:pPr>
      <w:r w:rsidRPr="00312F2A">
        <w:rPr>
          <w:sz w:val="22"/>
          <w:szCs w:val="22"/>
        </w:rPr>
        <w:t>10120</w:t>
      </w:r>
    </w:p>
    <w:p w14:paraId="70615327" w14:textId="77777777" w:rsidR="00C76F7F" w:rsidRPr="00312F2A" w:rsidRDefault="00C76F7F" w:rsidP="0056291F">
      <w:pPr>
        <w:ind w:firstLine="480"/>
        <w:rPr>
          <w:sz w:val="22"/>
          <w:szCs w:val="22"/>
        </w:rPr>
      </w:pPr>
      <w:r w:rsidRPr="00312F2A">
        <w:rPr>
          <w:sz w:val="22"/>
          <w:szCs w:val="22"/>
        </w:rPr>
        <w:t>10121</w:t>
      </w:r>
    </w:p>
    <w:p w14:paraId="60BFFC26" w14:textId="77777777" w:rsidR="00C76F7F" w:rsidRPr="00312F2A" w:rsidRDefault="00C76F7F" w:rsidP="0056291F">
      <w:pPr>
        <w:ind w:firstLine="480"/>
        <w:rPr>
          <w:sz w:val="22"/>
          <w:szCs w:val="22"/>
        </w:rPr>
      </w:pPr>
      <w:r w:rsidRPr="00312F2A">
        <w:rPr>
          <w:sz w:val="22"/>
          <w:szCs w:val="22"/>
        </w:rPr>
        <w:t>10140</w:t>
      </w:r>
    </w:p>
    <w:p w14:paraId="403916BF" w14:textId="77777777" w:rsidR="00C76F7F" w:rsidRPr="00312F2A" w:rsidRDefault="00C76F7F" w:rsidP="0056291F">
      <w:pPr>
        <w:ind w:firstLine="480"/>
        <w:rPr>
          <w:sz w:val="22"/>
          <w:szCs w:val="22"/>
        </w:rPr>
      </w:pPr>
      <w:r w:rsidRPr="00312F2A">
        <w:rPr>
          <w:sz w:val="22"/>
          <w:szCs w:val="22"/>
        </w:rPr>
        <w:t>10160</w:t>
      </w:r>
    </w:p>
    <w:p w14:paraId="692A682A" w14:textId="77777777" w:rsidR="00C76F7F" w:rsidRPr="00312F2A" w:rsidRDefault="00C76F7F" w:rsidP="0056291F">
      <w:pPr>
        <w:ind w:firstLine="480"/>
        <w:rPr>
          <w:sz w:val="22"/>
          <w:szCs w:val="22"/>
        </w:rPr>
      </w:pPr>
      <w:r w:rsidRPr="00312F2A">
        <w:rPr>
          <w:sz w:val="22"/>
          <w:szCs w:val="22"/>
        </w:rPr>
        <w:t>10180</w:t>
      </w:r>
    </w:p>
    <w:p w14:paraId="1AEAF7BD" w14:textId="77777777" w:rsidR="00C76F7F" w:rsidRPr="00312F2A" w:rsidRDefault="00C76F7F" w:rsidP="0056291F">
      <w:pPr>
        <w:ind w:firstLine="480"/>
        <w:rPr>
          <w:sz w:val="22"/>
          <w:szCs w:val="22"/>
        </w:rPr>
      </w:pPr>
      <w:r w:rsidRPr="00312F2A">
        <w:rPr>
          <w:sz w:val="22"/>
          <w:szCs w:val="22"/>
        </w:rPr>
        <w:t>11010</w:t>
      </w:r>
    </w:p>
    <w:p w14:paraId="432ED764" w14:textId="77777777" w:rsidR="00C76F7F" w:rsidRPr="00312F2A" w:rsidRDefault="00C76F7F" w:rsidP="0056291F">
      <w:pPr>
        <w:ind w:firstLine="480"/>
        <w:rPr>
          <w:sz w:val="22"/>
          <w:szCs w:val="22"/>
        </w:rPr>
      </w:pPr>
      <w:r w:rsidRPr="00312F2A">
        <w:rPr>
          <w:sz w:val="22"/>
          <w:szCs w:val="22"/>
        </w:rPr>
        <w:t>11011</w:t>
      </w:r>
    </w:p>
    <w:p w14:paraId="7709E6F9" w14:textId="77777777" w:rsidR="00C76F7F" w:rsidRPr="00312F2A" w:rsidRDefault="00C76F7F" w:rsidP="0056291F">
      <w:pPr>
        <w:ind w:firstLine="480"/>
        <w:rPr>
          <w:sz w:val="22"/>
          <w:szCs w:val="22"/>
        </w:rPr>
      </w:pPr>
      <w:r w:rsidRPr="00312F2A">
        <w:rPr>
          <w:sz w:val="22"/>
          <w:szCs w:val="22"/>
        </w:rPr>
        <w:t>11012</w:t>
      </w:r>
    </w:p>
    <w:p w14:paraId="51EEE1E1" w14:textId="77777777" w:rsidR="00C76F7F" w:rsidRPr="00312F2A" w:rsidRDefault="00C76F7F" w:rsidP="0056291F">
      <w:pPr>
        <w:ind w:firstLine="480"/>
        <w:rPr>
          <w:sz w:val="22"/>
          <w:szCs w:val="22"/>
        </w:rPr>
      </w:pPr>
      <w:r w:rsidRPr="00312F2A">
        <w:rPr>
          <w:sz w:val="22"/>
          <w:szCs w:val="22"/>
        </w:rPr>
        <w:t>11042</w:t>
      </w:r>
    </w:p>
    <w:p w14:paraId="545C6581" w14:textId="77777777" w:rsidR="00C76F7F" w:rsidRPr="00312F2A" w:rsidRDefault="00C76F7F" w:rsidP="0056291F">
      <w:pPr>
        <w:ind w:firstLine="480"/>
        <w:rPr>
          <w:sz w:val="22"/>
          <w:szCs w:val="22"/>
        </w:rPr>
      </w:pPr>
      <w:r w:rsidRPr="00312F2A">
        <w:rPr>
          <w:sz w:val="22"/>
          <w:szCs w:val="22"/>
        </w:rPr>
        <w:t>11043</w:t>
      </w:r>
    </w:p>
    <w:p w14:paraId="77AEEDDC" w14:textId="77777777" w:rsidR="00C76F7F" w:rsidRPr="00312F2A" w:rsidRDefault="00C76F7F" w:rsidP="0056291F">
      <w:pPr>
        <w:ind w:firstLine="480"/>
        <w:rPr>
          <w:sz w:val="22"/>
          <w:szCs w:val="22"/>
        </w:rPr>
      </w:pPr>
      <w:r w:rsidRPr="00312F2A">
        <w:rPr>
          <w:sz w:val="22"/>
          <w:szCs w:val="22"/>
        </w:rPr>
        <w:t>11044</w:t>
      </w:r>
    </w:p>
    <w:p w14:paraId="0CE815A0" w14:textId="77777777" w:rsidR="00C76F7F" w:rsidRPr="00312F2A" w:rsidRDefault="00C76F7F" w:rsidP="0056291F">
      <w:pPr>
        <w:ind w:firstLine="480"/>
        <w:rPr>
          <w:sz w:val="22"/>
          <w:szCs w:val="22"/>
        </w:rPr>
      </w:pPr>
      <w:r w:rsidRPr="00312F2A">
        <w:rPr>
          <w:sz w:val="22"/>
          <w:szCs w:val="22"/>
        </w:rPr>
        <w:t>11045</w:t>
      </w:r>
    </w:p>
    <w:p w14:paraId="3E92429D" w14:textId="77777777" w:rsidR="00C76F7F" w:rsidRPr="00312F2A" w:rsidRDefault="00C76F7F" w:rsidP="0056291F">
      <w:pPr>
        <w:ind w:firstLine="480"/>
        <w:rPr>
          <w:sz w:val="22"/>
          <w:szCs w:val="22"/>
        </w:rPr>
      </w:pPr>
      <w:r w:rsidRPr="00312F2A">
        <w:rPr>
          <w:sz w:val="22"/>
          <w:szCs w:val="22"/>
        </w:rPr>
        <w:t>11046</w:t>
      </w:r>
    </w:p>
    <w:p w14:paraId="0C125050" w14:textId="77777777" w:rsidR="00C76F7F" w:rsidRPr="00312F2A" w:rsidRDefault="00C76F7F" w:rsidP="0056291F">
      <w:pPr>
        <w:ind w:firstLine="480"/>
        <w:rPr>
          <w:sz w:val="22"/>
          <w:szCs w:val="22"/>
        </w:rPr>
      </w:pPr>
      <w:r w:rsidRPr="00312F2A">
        <w:rPr>
          <w:sz w:val="22"/>
          <w:szCs w:val="22"/>
        </w:rPr>
        <w:t>11310</w:t>
      </w:r>
    </w:p>
    <w:p w14:paraId="359FC748" w14:textId="77777777" w:rsidR="00C76F7F" w:rsidRPr="00312F2A" w:rsidRDefault="00C76F7F" w:rsidP="0056291F">
      <w:pPr>
        <w:ind w:firstLine="480"/>
        <w:rPr>
          <w:sz w:val="22"/>
          <w:szCs w:val="22"/>
        </w:rPr>
      </w:pPr>
      <w:r w:rsidRPr="00312F2A">
        <w:rPr>
          <w:sz w:val="22"/>
          <w:szCs w:val="22"/>
        </w:rPr>
        <w:t>11311</w:t>
      </w:r>
    </w:p>
    <w:p w14:paraId="4DACF42A" w14:textId="77777777" w:rsidR="00C76F7F" w:rsidRPr="00312F2A" w:rsidRDefault="00C76F7F" w:rsidP="0056291F">
      <w:pPr>
        <w:ind w:firstLine="480"/>
        <w:rPr>
          <w:sz w:val="22"/>
          <w:szCs w:val="22"/>
        </w:rPr>
      </w:pPr>
      <w:r w:rsidRPr="00312F2A">
        <w:rPr>
          <w:sz w:val="22"/>
          <w:szCs w:val="22"/>
        </w:rPr>
        <w:t>11312</w:t>
      </w:r>
    </w:p>
    <w:p w14:paraId="7F1FD562" w14:textId="77777777" w:rsidR="00C76F7F" w:rsidRPr="00312F2A" w:rsidRDefault="00C76F7F" w:rsidP="0056291F">
      <w:pPr>
        <w:ind w:firstLine="480"/>
        <w:rPr>
          <w:sz w:val="22"/>
          <w:szCs w:val="22"/>
        </w:rPr>
      </w:pPr>
      <w:r w:rsidRPr="00312F2A">
        <w:rPr>
          <w:sz w:val="22"/>
          <w:szCs w:val="22"/>
        </w:rPr>
        <w:t>11313</w:t>
      </w:r>
    </w:p>
    <w:p w14:paraId="034A008C" w14:textId="77777777" w:rsidR="00C76F7F" w:rsidRPr="00312F2A" w:rsidRDefault="00C76F7F" w:rsidP="0056291F">
      <w:pPr>
        <w:ind w:firstLine="480"/>
        <w:rPr>
          <w:sz w:val="22"/>
          <w:szCs w:val="22"/>
        </w:rPr>
      </w:pPr>
      <w:r w:rsidRPr="00312F2A">
        <w:rPr>
          <w:sz w:val="22"/>
          <w:szCs w:val="22"/>
        </w:rPr>
        <w:t>11440</w:t>
      </w:r>
    </w:p>
    <w:p w14:paraId="4903BC92" w14:textId="77777777" w:rsidR="00C76F7F" w:rsidRPr="00312F2A" w:rsidRDefault="00C76F7F" w:rsidP="0056291F">
      <w:pPr>
        <w:ind w:firstLine="480"/>
        <w:rPr>
          <w:sz w:val="22"/>
          <w:szCs w:val="22"/>
        </w:rPr>
      </w:pPr>
      <w:r w:rsidRPr="00312F2A">
        <w:rPr>
          <w:sz w:val="22"/>
          <w:szCs w:val="22"/>
        </w:rPr>
        <w:t>11441</w:t>
      </w:r>
    </w:p>
    <w:p w14:paraId="2F661259" w14:textId="77777777" w:rsidR="00C76F7F" w:rsidRPr="00312F2A" w:rsidRDefault="00C76F7F" w:rsidP="0056291F">
      <w:pPr>
        <w:ind w:firstLine="480"/>
        <w:rPr>
          <w:sz w:val="22"/>
          <w:szCs w:val="22"/>
        </w:rPr>
      </w:pPr>
      <w:r w:rsidRPr="00312F2A">
        <w:rPr>
          <w:sz w:val="22"/>
          <w:szCs w:val="22"/>
        </w:rPr>
        <w:t>11442</w:t>
      </w:r>
    </w:p>
    <w:p w14:paraId="79DA9A9F" w14:textId="77777777" w:rsidR="00C76F7F" w:rsidRPr="00312F2A" w:rsidRDefault="00C76F7F" w:rsidP="0056291F">
      <w:pPr>
        <w:ind w:firstLine="480"/>
        <w:rPr>
          <w:sz w:val="22"/>
          <w:szCs w:val="22"/>
        </w:rPr>
      </w:pPr>
      <w:r w:rsidRPr="00312F2A">
        <w:rPr>
          <w:sz w:val="22"/>
          <w:szCs w:val="22"/>
        </w:rPr>
        <w:t>11443</w:t>
      </w:r>
    </w:p>
    <w:p w14:paraId="526AD21A" w14:textId="77777777" w:rsidR="00C76F7F" w:rsidRPr="00312F2A" w:rsidRDefault="00C76F7F" w:rsidP="0056291F">
      <w:pPr>
        <w:ind w:firstLine="480"/>
        <w:rPr>
          <w:sz w:val="22"/>
          <w:szCs w:val="22"/>
        </w:rPr>
      </w:pPr>
      <w:r w:rsidRPr="00312F2A">
        <w:rPr>
          <w:sz w:val="22"/>
          <w:szCs w:val="22"/>
        </w:rPr>
        <w:t>11444</w:t>
      </w:r>
    </w:p>
    <w:p w14:paraId="670B1186" w14:textId="77777777" w:rsidR="00C76F7F" w:rsidRPr="00312F2A" w:rsidRDefault="00C76F7F" w:rsidP="0056291F">
      <w:pPr>
        <w:ind w:firstLine="480"/>
        <w:rPr>
          <w:sz w:val="22"/>
          <w:szCs w:val="22"/>
        </w:rPr>
      </w:pPr>
      <w:r w:rsidRPr="00312F2A">
        <w:rPr>
          <w:sz w:val="22"/>
          <w:szCs w:val="22"/>
        </w:rPr>
        <w:t>11446</w:t>
      </w:r>
    </w:p>
    <w:p w14:paraId="2EAC38F8" w14:textId="77777777" w:rsidR="00C76F7F" w:rsidRPr="00312F2A" w:rsidRDefault="00C76F7F" w:rsidP="0056291F">
      <w:pPr>
        <w:ind w:firstLine="480"/>
        <w:rPr>
          <w:sz w:val="22"/>
          <w:szCs w:val="22"/>
        </w:rPr>
      </w:pPr>
      <w:r w:rsidRPr="00312F2A">
        <w:rPr>
          <w:sz w:val="22"/>
          <w:szCs w:val="22"/>
        </w:rPr>
        <w:t>11620</w:t>
      </w:r>
    </w:p>
    <w:p w14:paraId="20123C2A" w14:textId="77777777" w:rsidR="00C76F7F" w:rsidRPr="00312F2A" w:rsidRDefault="00C76F7F" w:rsidP="0056291F">
      <w:pPr>
        <w:ind w:firstLine="480"/>
        <w:rPr>
          <w:sz w:val="22"/>
          <w:szCs w:val="22"/>
        </w:rPr>
      </w:pPr>
      <w:r w:rsidRPr="00312F2A">
        <w:rPr>
          <w:sz w:val="22"/>
          <w:szCs w:val="22"/>
        </w:rPr>
        <w:t>11621</w:t>
      </w:r>
    </w:p>
    <w:p w14:paraId="769AE854" w14:textId="77777777" w:rsidR="00C76F7F" w:rsidRPr="00312F2A" w:rsidRDefault="00C76F7F" w:rsidP="0056291F">
      <w:pPr>
        <w:ind w:firstLine="480"/>
        <w:rPr>
          <w:sz w:val="22"/>
          <w:szCs w:val="22"/>
        </w:rPr>
      </w:pPr>
      <w:r w:rsidRPr="00312F2A">
        <w:rPr>
          <w:sz w:val="22"/>
          <w:szCs w:val="22"/>
        </w:rPr>
        <w:t>11622</w:t>
      </w:r>
    </w:p>
    <w:p w14:paraId="2FCFCCE3" w14:textId="77777777" w:rsidR="00C76F7F" w:rsidRPr="00312F2A" w:rsidRDefault="00C76F7F" w:rsidP="0056291F">
      <w:pPr>
        <w:ind w:firstLine="480"/>
        <w:rPr>
          <w:sz w:val="22"/>
          <w:szCs w:val="22"/>
        </w:rPr>
      </w:pPr>
      <w:r w:rsidRPr="00312F2A">
        <w:rPr>
          <w:sz w:val="22"/>
          <w:szCs w:val="22"/>
        </w:rPr>
        <w:t>11623</w:t>
      </w:r>
    </w:p>
    <w:p w14:paraId="51F3E95F" w14:textId="77777777" w:rsidR="00C76F7F" w:rsidRPr="00312F2A" w:rsidRDefault="00C76F7F" w:rsidP="0056291F">
      <w:pPr>
        <w:ind w:firstLine="480"/>
        <w:rPr>
          <w:sz w:val="22"/>
          <w:szCs w:val="22"/>
        </w:rPr>
      </w:pPr>
      <w:r w:rsidRPr="00312F2A">
        <w:rPr>
          <w:sz w:val="22"/>
          <w:szCs w:val="22"/>
        </w:rPr>
        <w:t>11624</w:t>
      </w:r>
    </w:p>
    <w:p w14:paraId="154CB13D" w14:textId="77777777" w:rsidR="00C76F7F" w:rsidRPr="00312F2A" w:rsidRDefault="00C76F7F" w:rsidP="0056291F">
      <w:pPr>
        <w:ind w:firstLine="480"/>
        <w:rPr>
          <w:sz w:val="22"/>
          <w:szCs w:val="22"/>
        </w:rPr>
      </w:pPr>
      <w:r w:rsidRPr="00312F2A">
        <w:rPr>
          <w:sz w:val="22"/>
          <w:szCs w:val="22"/>
        </w:rPr>
        <w:t>11626</w:t>
      </w:r>
    </w:p>
    <w:p w14:paraId="3A382ED4" w14:textId="77777777" w:rsidR="00C76F7F" w:rsidRPr="00312F2A" w:rsidRDefault="00C76F7F" w:rsidP="0056291F">
      <w:pPr>
        <w:ind w:firstLine="480"/>
        <w:rPr>
          <w:sz w:val="22"/>
          <w:szCs w:val="22"/>
        </w:rPr>
      </w:pPr>
      <w:r w:rsidRPr="00312F2A">
        <w:rPr>
          <w:sz w:val="22"/>
          <w:szCs w:val="22"/>
        </w:rPr>
        <w:t>11640</w:t>
      </w:r>
    </w:p>
    <w:p w14:paraId="1869414D" w14:textId="77777777" w:rsidR="00C76F7F" w:rsidRPr="00312F2A" w:rsidRDefault="00C76F7F" w:rsidP="0056291F">
      <w:pPr>
        <w:ind w:firstLine="480"/>
        <w:rPr>
          <w:sz w:val="22"/>
          <w:szCs w:val="22"/>
        </w:rPr>
      </w:pPr>
      <w:r w:rsidRPr="00312F2A">
        <w:rPr>
          <w:sz w:val="22"/>
          <w:szCs w:val="22"/>
        </w:rPr>
        <w:t>11641</w:t>
      </w:r>
    </w:p>
    <w:p w14:paraId="18FAE8FD" w14:textId="77777777" w:rsidR="00C76F7F" w:rsidRPr="00312F2A" w:rsidRDefault="00C76F7F" w:rsidP="0056291F">
      <w:pPr>
        <w:ind w:firstLine="480"/>
        <w:rPr>
          <w:sz w:val="22"/>
          <w:szCs w:val="22"/>
        </w:rPr>
      </w:pPr>
      <w:r w:rsidRPr="00312F2A">
        <w:rPr>
          <w:sz w:val="22"/>
          <w:szCs w:val="22"/>
        </w:rPr>
        <w:t>11642</w:t>
      </w:r>
    </w:p>
    <w:p w14:paraId="6CC8E65C" w14:textId="77777777" w:rsidR="00C76F7F" w:rsidRPr="00312F2A" w:rsidRDefault="00C76F7F" w:rsidP="0056291F">
      <w:pPr>
        <w:ind w:firstLine="480"/>
        <w:rPr>
          <w:sz w:val="22"/>
          <w:szCs w:val="22"/>
        </w:rPr>
      </w:pPr>
      <w:r w:rsidRPr="00312F2A">
        <w:rPr>
          <w:sz w:val="22"/>
          <w:szCs w:val="22"/>
        </w:rPr>
        <w:t>11643</w:t>
      </w:r>
    </w:p>
    <w:p w14:paraId="723A36F4" w14:textId="77777777" w:rsidR="00C76F7F" w:rsidRPr="00312F2A" w:rsidRDefault="00C76F7F" w:rsidP="0056291F">
      <w:pPr>
        <w:ind w:firstLine="480"/>
        <w:rPr>
          <w:sz w:val="22"/>
          <w:szCs w:val="22"/>
        </w:rPr>
      </w:pPr>
      <w:r w:rsidRPr="00312F2A">
        <w:rPr>
          <w:sz w:val="22"/>
          <w:szCs w:val="22"/>
        </w:rPr>
        <w:t>11644</w:t>
      </w:r>
    </w:p>
    <w:p w14:paraId="3E5B1F42" w14:textId="77777777" w:rsidR="00C76F7F" w:rsidRPr="00312F2A" w:rsidRDefault="00C76F7F" w:rsidP="0056291F">
      <w:pPr>
        <w:ind w:firstLine="480"/>
        <w:rPr>
          <w:sz w:val="22"/>
          <w:szCs w:val="22"/>
        </w:rPr>
      </w:pPr>
      <w:r w:rsidRPr="00312F2A">
        <w:rPr>
          <w:sz w:val="22"/>
          <w:szCs w:val="22"/>
        </w:rPr>
        <w:t>11646</w:t>
      </w:r>
    </w:p>
    <w:p w14:paraId="48CB011D" w14:textId="77777777" w:rsidR="00C76F7F" w:rsidRPr="00312F2A" w:rsidRDefault="00C76F7F" w:rsidP="0056291F">
      <w:pPr>
        <w:ind w:firstLine="480"/>
        <w:rPr>
          <w:sz w:val="22"/>
          <w:szCs w:val="22"/>
        </w:rPr>
      </w:pPr>
      <w:r w:rsidRPr="00312F2A">
        <w:rPr>
          <w:sz w:val="22"/>
          <w:szCs w:val="22"/>
        </w:rPr>
        <w:t>11960</w:t>
      </w:r>
    </w:p>
    <w:p w14:paraId="2EF6A315" w14:textId="77777777" w:rsidR="00C76F7F" w:rsidRPr="00312F2A" w:rsidRDefault="00C76F7F" w:rsidP="0056291F">
      <w:pPr>
        <w:ind w:firstLine="480"/>
        <w:rPr>
          <w:sz w:val="22"/>
          <w:szCs w:val="22"/>
        </w:rPr>
      </w:pPr>
      <w:r w:rsidRPr="00312F2A">
        <w:rPr>
          <w:sz w:val="22"/>
          <w:szCs w:val="22"/>
        </w:rPr>
        <w:t>11970</w:t>
      </w:r>
    </w:p>
    <w:p w14:paraId="46DB2589" w14:textId="77777777" w:rsidR="00C76F7F" w:rsidRPr="00312F2A" w:rsidRDefault="00C76F7F" w:rsidP="0056291F">
      <w:pPr>
        <w:ind w:firstLine="480"/>
        <w:rPr>
          <w:sz w:val="22"/>
          <w:szCs w:val="22"/>
        </w:rPr>
      </w:pPr>
      <w:r w:rsidRPr="00312F2A">
        <w:rPr>
          <w:sz w:val="22"/>
          <w:szCs w:val="22"/>
        </w:rPr>
        <w:t>11971</w:t>
      </w:r>
    </w:p>
    <w:p w14:paraId="603BC87E" w14:textId="77777777" w:rsidR="00C76F7F" w:rsidRPr="00312F2A" w:rsidRDefault="00C76F7F" w:rsidP="0056291F">
      <w:pPr>
        <w:ind w:firstLine="480"/>
        <w:rPr>
          <w:sz w:val="22"/>
          <w:szCs w:val="22"/>
        </w:rPr>
      </w:pPr>
      <w:r w:rsidRPr="00312F2A">
        <w:rPr>
          <w:sz w:val="22"/>
          <w:szCs w:val="22"/>
        </w:rPr>
        <w:t>12001</w:t>
      </w:r>
    </w:p>
    <w:p w14:paraId="70876DCD" w14:textId="77777777" w:rsidR="00C76F7F" w:rsidRPr="00312F2A" w:rsidRDefault="00C76F7F" w:rsidP="0056291F">
      <w:pPr>
        <w:ind w:firstLine="480"/>
        <w:rPr>
          <w:sz w:val="22"/>
          <w:szCs w:val="22"/>
        </w:rPr>
      </w:pPr>
      <w:r w:rsidRPr="00312F2A">
        <w:rPr>
          <w:sz w:val="22"/>
          <w:szCs w:val="22"/>
        </w:rPr>
        <w:t>12002</w:t>
      </w:r>
    </w:p>
    <w:p w14:paraId="168C3E1F" w14:textId="77777777" w:rsidR="00C76F7F" w:rsidRPr="00312F2A" w:rsidRDefault="00C76F7F" w:rsidP="0056291F">
      <w:pPr>
        <w:ind w:firstLine="480"/>
        <w:rPr>
          <w:sz w:val="22"/>
          <w:szCs w:val="22"/>
        </w:rPr>
      </w:pPr>
      <w:r w:rsidRPr="00312F2A">
        <w:rPr>
          <w:sz w:val="22"/>
          <w:szCs w:val="22"/>
        </w:rPr>
        <w:t>12004</w:t>
      </w:r>
    </w:p>
    <w:p w14:paraId="1D37ED47" w14:textId="77777777" w:rsidR="00C76F7F" w:rsidRPr="00312F2A" w:rsidRDefault="00C76F7F" w:rsidP="0056291F">
      <w:pPr>
        <w:ind w:firstLine="480"/>
        <w:rPr>
          <w:sz w:val="22"/>
          <w:szCs w:val="22"/>
        </w:rPr>
      </w:pPr>
      <w:r w:rsidRPr="00312F2A">
        <w:rPr>
          <w:sz w:val="22"/>
          <w:szCs w:val="22"/>
        </w:rPr>
        <w:t>12005</w:t>
      </w:r>
    </w:p>
    <w:p w14:paraId="0596713F" w14:textId="77777777" w:rsidR="00C76F7F" w:rsidRPr="00312F2A" w:rsidRDefault="00C76F7F" w:rsidP="0056291F">
      <w:pPr>
        <w:ind w:firstLine="480"/>
        <w:rPr>
          <w:sz w:val="22"/>
          <w:szCs w:val="22"/>
        </w:rPr>
      </w:pPr>
      <w:r w:rsidRPr="00312F2A">
        <w:rPr>
          <w:sz w:val="22"/>
          <w:szCs w:val="22"/>
        </w:rPr>
        <w:t>12006</w:t>
      </w:r>
    </w:p>
    <w:p w14:paraId="7783370E" w14:textId="77777777" w:rsidR="00C76F7F" w:rsidRPr="00312F2A" w:rsidRDefault="00C76F7F" w:rsidP="0056291F">
      <w:pPr>
        <w:ind w:firstLine="480"/>
        <w:rPr>
          <w:sz w:val="22"/>
          <w:szCs w:val="22"/>
        </w:rPr>
      </w:pPr>
      <w:r w:rsidRPr="00312F2A">
        <w:rPr>
          <w:sz w:val="22"/>
          <w:szCs w:val="22"/>
        </w:rPr>
        <w:t>12007</w:t>
      </w:r>
    </w:p>
    <w:p w14:paraId="7FE404A0" w14:textId="77777777" w:rsidR="00C76F7F" w:rsidRPr="00312F2A" w:rsidRDefault="00C76F7F" w:rsidP="0056291F">
      <w:pPr>
        <w:ind w:firstLine="480"/>
        <w:rPr>
          <w:sz w:val="22"/>
          <w:szCs w:val="22"/>
        </w:rPr>
      </w:pPr>
      <w:r w:rsidRPr="00312F2A">
        <w:rPr>
          <w:sz w:val="22"/>
          <w:szCs w:val="22"/>
        </w:rPr>
        <w:t>12011</w:t>
      </w:r>
    </w:p>
    <w:p w14:paraId="69926795" w14:textId="77777777" w:rsidR="00C76F7F" w:rsidRPr="00312F2A" w:rsidRDefault="00C76F7F" w:rsidP="0056291F">
      <w:pPr>
        <w:ind w:firstLine="480"/>
        <w:rPr>
          <w:sz w:val="22"/>
          <w:szCs w:val="22"/>
        </w:rPr>
      </w:pPr>
      <w:r w:rsidRPr="00312F2A">
        <w:rPr>
          <w:sz w:val="22"/>
          <w:szCs w:val="22"/>
        </w:rPr>
        <w:t>12013</w:t>
      </w:r>
    </w:p>
    <w:p w14:paraId="309CA9E7" w14:textId="77777777" w:rsidR="00C76F7F" w:rsidRPr="00312F2A" w:rsidRDefault="00C76F7F" w:rsidP="0056291F">
      <w:pPr>
        <w:ind w:firstLine="480"/>
        <w:rPr>
          <w:sz w:val="22"/>
          <w:szCs w:val="22"/>
        </w:rPr>
      </w:pPr>
      <w:r w:rsidRPr="00312F2A">
        <w:rPr>
          <w:sz w:val="22"/>
          <w:szCs w:val="22"/>
        </w:rPr>
        <w:t>12014</w:t>
      </w:r>
    </w:p>
    <w:p w14:paraId="052ED68B" w14:textId="77777777" w:rsidR="00C76F7F" w:rsidRPr="00312F2A" w:rsidRDefault="00C76F7F" w:rsidP="0056291F">
      <w:pPr>
        <w:ind w:firstLine="480"/>
        <w:rPr>
          <w:sz w:val="22"/>
          <w:szCs w:val="22"/>
        </w:rPr>
      </w:pPr>
      <w:r w:rsidRPr="00312F2A">
        <w:rPr>
          <w:sz w:val="22"/>
          <w:szCs w:val="22"/>
        </w:rPr>
        <w:t>12015</w:t>
      </w:r>
    </w:p>
    <w:p w14:paraId="70E93AE1" w14:textId="77777777" w:rsidR="00C76F7F" w:rsidRPr="00312F2A" w:rsidRDefault="00C76F7F" w:rsidP="0056291F">
      <w:pPr>
        <w:ind w:firstLine="480"/>
        <w:rPr>
          <w:sz w:val="22"/>
          <w:szCs w:val="22"/>
        </w:rPr>
      </w:pPr>
      <w:r w:rsidRPr="00312F2A">
        <w:rPr>
          <w:sz w:val="22"/>
          <w:szCs w:val="22"/>
        </w:rPr>
        <w:t>12016</w:t>
      </w:r>
    </w:p>
    <w:p w14:paraId="3E84C645" w14:textId="77777777" w:rsidR="00C76F7F" w:rsidRPr="00312F2A" w:rsidRDefault="00C76F7F" w:rsidP="0056291F">
      <w:pPr>
        <w:ind w:firstLine="480"/>
        <w:rPr>
          <w:sz w:val="22"/>
          <w:szCs w:val="22"/>
        </w:rPr>
      </w:pPr>
      <w:r w:rsidRPr="00312F2A">
        <w:rPr>
          <w:sz w:val="22"/>
          <w:szCs w:val="22"/>
        </w:rPr>
        <w:t>12017</w:t>
      </w:r>
    </w:p>
    <w:p w14:paraId="06B71A90" w14:textId="77777777" w:rsidR="00C76F7F" w:rsidRPr="00312F2A" w:rsidRDefault="00C76F7F" w:rsidP="0056291F">
      <w:pPr>
        <w:ind w:firstLine="480"/>
        <w:rPr>
          <w:sz w:val="22"/>
          <w:szCs w:val="22"/>
        </w:rPr>
      </w:pPr>
      <w:r w:rsidRPr="00312F2A">
        <w:rPr>
          <w:sz w:val="22"/>
          <w:szCs w:val="22"/>
        </w:rPr>
        <w:t>12018</w:t>
      </w:r>
    </w:p>
    <w:p w14:paraId="3982C374" w14:textId="77777777" w:rsidR="00C76F7F" w:rsidRPr="00312F2A" w:rsidRDefault="00C76F7F" w:rsidP="0056291F">
      <w:pPr>
        <w:ind w:firstLine="480"/>
        <w:rPr>
          <w:sz w:val="22"/>
          <w:szCs w:val="22"/>
        </w:rPr>
      </w:pPr>
      <w:r w:rsidRPr="00312F2A">
        <w:rPr>
          <w:sz w:val="22"/>
          <w:szCs w:val="22"/>
        </w:rPr>
        <w:t>12020</w:t>
      </w:r>
    </w:p>
    <w:p w14:paraId="68911B5F" w14:textId="77777777" w:rsidR="00C76F7F" w:rsidRPr="00312F2A" w:rsidRDefault="00C76F7F" w:rsidP="0056291F">
      <w:pPr>
        <w:ind w:firstLine="480"/>
        <w:rPr>
          <w:sz w:val="22"/>
          <w:szCs w:val="22"/>
        </w:rPr>
      </w:pPr>
      <w:r w:rsidRPr="00312F2A">
        <w:rPr>
          <w:sz w:val="22"/>
          <w:szCs w:val="22"/>
        </w:rPr>
        <w:t>12021</w:t>
      </w:r>
    </w:p>
    <w:p w14:paraId="21D3EA60" w14:textId="77777777" w:rsidR="00C76F7F" w:rsidRPr="00312F2A" w:rsidRDefault="00C76F7F" w:rsidP="0056291F">
      <w:pPr>
        <w:ind w:firstLine="480"/>
        <w:rPr>
          <w:sz w:val="22"/>
          <w:szCs w:val="22"/>
        </w:rPr>
      </w:pPr>
      <w:r w:rsidRPr="00312F2A">
        <w:rPr>
          <w:sz w:val="22"/>
          <w:szCs w:val="22"/>
        </w:rPr>
        <w:t>12031</w:t>
      </w:r>
    </w:p>
    <w:p w14:paraId="59D316B3" w14:textId="77777777" w:rsidR="00C76F7F" w:rsidRPr="00312F2A" w:rsidRDefault="00C76F7F" w:rsidP="0056291F">
      <w:pPr>
        <w:ind w:firstLine="480"/>
        <w:rPr>
          <w:sz w:val="22"/>
          <w:szCs w:val="22"/>
        </w:rPr>
      </w:pPr>
      <w:r w:rsidRPr="00312F2A">
        <w:rPr>
          <w:sz w:val="22"/>
          <w:szCs w:val="22"/>
        </w:rPr>
        <w:t>12032</w:t>
      </w:r>
    </w:p>
    <w:p w14:paraId="121AC937" w14:textId="77777777" w:rsidR="00C76F7F" w:rsidRPr="00312F2A" w:rsidRDefault="00C76F7F" w:rsidP="0056291F">
      <w:pPr>
        <w:ind w:firstLine="480"/>
        <w:rPr>
          <w:sz w:val="22"/>
          <w:szCs w:val="22"/>
        </w:rPr>
      </w:pPr>
      <w:r w:rsidRPr="00312F2A">
        <w:rPr>
          <w:sz w:val="22"/>
          <w:szCs w:val="22"/>
        </w:rPr>
        <w:t>12034</w:t>
      </w:r>
    </w:p>
    <w:p w14:paraId="28A603F2" w14:textId="77777777" w:rsidR="00C76F7F" w:rsidRPr="00312F2A" w:rsidRDefault="00C76F7F" w:rsidP="0056291F">
      <w:pPr>
        <w:ind w:firstLine="480"/>
        <w:rPr>
          <w:sz w:val="22"/>
          <w:szCs w:val="22"/>
        </w:rPr>
      </w:pPr>
      <w:r w:rsidRPr="00312F2A">
        <w:rPr>
          <w:sz w:val="22"/>
          <w:szCs w:val="22"/>
        </w:rPr>
        <w:t>12035</w:t>
      </w:r>
    </w:p>
    <w:p w14:paraId="03F220E7" w14:textId="77777777" w:rsidR="00C76F7F" w:rsidRPr="00312F2A" w:rsidRDefault="00C76F7F" w:rsidP="0056291F">
      <w:pPr>
        <w:ind w:firstLine="480"/>
        <w:rPr>
          <w:sz w:val="22"/>
          <w:szCs w:val="22"/>
        </w:rPr>
      </w:pPr>
      <w:r w:rsidRPr="00312F2A">
        <w:rPr>
          <w:sz w:val="22"/>
          <w:szCs w:val="22"/>
        </w:rPr>
        <w:t>12036</w:t>
      </w:r>
    </w:p>
    <w:p w14:paraId="7AE4E40E" w14:textId="77777777" w:rsidR="00C76F7F" w:rsidRPr="00312F2A" w:rsidRDefault="00C76F7F" w:rsidP="0056291F">
      <w:pPr>
        <w:ind w:firstLine="480"/>
        <w:rPr>
          <w:sz w:val="22"/>
          <w:szCs w:val="22"/>
        </w:rPr>
      </w:pPr>
      <w:r w:rsidRPr="00312F2A">
        <w:rPr>
          <w:sz w:val="22"/>
          <w:szCs w:val="22"/>
        </w:rPr>
        <w:t>12037</w:t>
      </w:r>
    </w:p>
    <w:p w14:paraId="3A0DD862" w14:textId="77777777" w:rsidR="00C76F7F" w:rsidRPr="00312F2A" w:rsidRDefault="00C76F7F" w:rsidP="0056291F">
      <w:pPr>
        <w:ind w:firstLine="480"/>
        <w:rPr>
          <w:sz w:val="22"/>
          <w:szCs w:val="22"/>
        </w:rPr>
      </w:pPr>
      <w:r w:rsidRPr="00312F2A">
        <w:rPr>
          <w:sz w:val="22"/>
          <w:szCs w:val="22"/>
        </w:rPr>
        <w:t>12041</w:t>
      </w:r>
    </w:p>
    <w:p w14:paraId="403305A3" w14:textId="77777777" w:rsidR="00C76F7F" w:rsidRPr="00312F2A" w:rsidRDefault="00C76F7F" w:rsidP="0056291F">
      <w:pPr>
        <w:ind w:firstLine="480"/>
        <w:rPr>
          <w:sz w:val="22"/>
          <w:szCs w:val="22"/>
        </w:rPr>
      </w:pPr>
      <w:r w:rsidRPr="00312F2A">
        <w:rPr>
          <w:sz w:val="22"/>
          <w:szCs w:val="22"/>
        </w:rPr>
        <w:t>12042</w:t>
      </w:r>
    </w:p>
    <w:p w14:paraId="006C167C" w14:textId="77777777" w:rsidR="00C76F7F" w:rsidRPr="00312F2A" w:rsidRDefault="00C76F7F" w:rsidP="0056291F">
      <w:pPr>
        <w:ind w:firstLine="480"/>
        <w:rPr>
          <w:sz w:val="22"/>
          <w:szCs w:val="22"/>
        </w:rPr>
      </w:pPr>
      <w:r w:rsidRPr="00312F2A">
        <w:rPr>
          <w:sz w:val="22"/>
          <w:szCs w:val="22"/>
        </w:rPr>
        <w:t>12044</w:t>
      </w:r>
    </w:p>
    <w:p w14:paraId="4DA74579" w14:textId="77777777" w:rsidR="00C76F7F" w:rsidRPr="00312F2A" w:rsidRDefault="00C76F7F" w:rsidP="0056291F">
      <w:pPr>
        <w:ind w:firstLine="480"/>
        <w:rPr>
          <w:sz w:val="22"/>
          <w:szCs w:val="22"/>
        </w:rPr>
      </w:pPr>
      <w:r w:rsidRPr="00312F2A">
        <w:rPr>
          <w:sz w:val="22"/>
          <w:szCs w:val="22"/>
        </w:rPr>
        <w:t>12045</w:t>
      </w:r>
    </w:p>
    <w:p w14:paraId="2521162A" w14:textId="77777777" w:rsidR="00C76F7F" w:rsidRPr="00312F2A" w:rsidRDefault="00C76F7F" w:rsidP="0056291F">
      <w:pPr>
        <w:ind w:firstLine="480"/>
        <w:rPr>
          <w:sz w:val="22"/>
          <w:szCs w:val="22"/>
        </w:rPr>
      </w:pPr>
      <w:r w:rsidRPr="00312F2A">
        <w:rPr>
          <w:sz w:val="22"/>
          <w:szCs w:val="22"/>
        </w:rPr>
        <w:t>12046</w:t>
      </w:r>
    </w:p>
    <w:p w14:paraId="015C1B15" w14:textId="77777777" w:rsidR="00C76F7F" w:rsidRPr="00312F2A" w:rsidRDefault="00C76F7F" w:rsidP="0056291F">
      <w:pPr>
        <w:ind w:firstLine="480"/>
        <w:rPr>
          <w:sz w:val="22"/>
          <w:szCs w:val="22"/>
        </w:rPr>
      </w:pPr>
      <w:r w:rsidRPr="00312F2A">
        <w:rPr>
          <w:sz w:val="22"/>
          <w:szCs w:val="22"/>
        </w:rPr>
        <w:t>12047</w:t>
      </w:r>
    </w:p>
    <w:p w14:paraId="4587B597" w14:textId="77777777" w:rsidR="00C76F7F" w:rsidRPr="00312F2A" w:rsidRDefault="00C76F7F" w:rsidP="0056291F">
      <w:pPr>
        <w:ind w:firstLine="480"/>
        <w:rPr>
          <w:sz w:val="22"/>
          <w:szCs w:val="22"/>
        </w:rPr>
      </w:pPr>
      <w:r w:rsidRPr="00312F2A">
        <w:rPr>
          <w:sz w:val="22"/>
          <w:szCs w:val="22"/>
        </w:rPr>
        <w:t>12051</w:t>
      </w:r>
    </w:p>
    <w:p w14:paraId="024E4E35" w14:textId="77777777" w:rsidR="00C76F7F" w:rsidRPr="00312F2A" w:rsidRDefault="00C76F7F" w:rsidP="0056291F">
      <w:pPr>
        <w:ind w:firstLine="480"/>
        <w:rPr>
          <w:sz w:val="22"/>
          <w:szCs w:val="22"/>
        </w:rPr>
      </w:pPr>
      <w:r w:rsidRPr="00312F2A">
        <w:rPr>
          <w:sz w:val="22"/>
          <w:szCs w:val="22"/>
        </w:rPr>
        <w:t>12052</w:t>
      </w:r>
    </w:p>
    <w:p w14:paraId="111AF8DC" w14:textId="77777777" w:rsidR="00C76F7F" w:rsidRPr="00312F2A" w:rsidRDefault="00C76F7F" w:rsidP="0056291F">
      <w:pPr>
        <w:ind w:firstLine="480"/>
        <w:rPr>
          <w:sz w:val="22"/>
          <w:szCs w:val="22"/>
        </w:rPr>
      </w:pPr>
      <w:r w:rsidRPr="00312F2A">
        <w:rPr>
          <w:sz w:val="22"/>
          <w:szCs w:val="22"/>
        </w:rPr>
        <w:t>12053</w:t>
      </w:r>
    </w:p>
    <w:p w14:paraId="52C9CCD7" w14:textId="77777777" w:rsidR="00C76F7F" w:rsidRPr="00312F2A" w:rsidRDefault="00C76F7F" w:rsidP="0056291F">
      <w:pPr>
        <w:ind w:firstLine="480"/>
        <w:rPr>
          <w:sz w:val="22"/>
          <w:szCs w:val="22"/>
        </w:rPr>
      </w:pPr>
      <w:r w:rsidRPr="00312F2A">
        <w:rPr>
          <w:sz w:val="22"/>
          <w:szCs w:val="22"/>
        </w:rPr>
        <w:t>12054</w:t>
      </w:r>
    </w:p>
    <w:p w14:paraId="22C43870" w14:textId="77777777" w:rsidR="00C76F7F" w:rsidRPr="00312F2A" w:rsidRDefault="00C76F7F" w:rsidP="0056291F">
      <w:pPr>
        <w:ind w:firstLine="480"/>
        <w:rPr>
          <w:sz w:val="22"/>
          <w:szCs w:val="22"/>
        </w:rPr>
      </w:pPr>
      <w:r w:rsidRPr="00312F2A">
        <w:rPr>
          <w:sz w:val="22"/>
          <w:szCs w:val="22"/>
        </w:rPr>
        <w:t>12055</w:t>
      </w:r>
    </w:p>
    <w:p w14:paraId="5CB5DC7B" w14:textId="77777777" w:rsidR="00C76F7F" w:rsidRPr="00312F2A" w:rsidRDefault="00C76F7F" w:rsidP="0056291F">
      <w:pPr>
        <w:ind w:firstLine="480"/>
        <w:rPr>
          <w:sz w:val="22"/>
          <w:szCs w:val="22"/>
        </w:rPr>
      </w:pPr>
      <w:r w:rsidRPr="00312F2A">
        <w:rPr>
          <w:sz w:val="22"/>
          <w:szCs w:val="22"/>
        </w:rPr>
        <w:t>12056</w:t>
      </w:r>
    </w:p>
    <w:p w14:paraId="47D83293" w14:textId="77777777" w:rsidR="00C76F7F" w:rsidRPr="00312F2A" w:rsidRDefault="00C76F7F" w:rsidP="0056291F">
      <w:pPr>
        <w:ind w:firstLine="480"/>
        <w:rPr>
          <w:sz w:val="22"/>
          <w:szCs w:val="22"/>
        </w:rPr>
      </w:pPr>
      <w:r w:rsidRPr="00312F2A">
        <w:rPr>
          <w:sz w:val="22"/>
          <w:szCs w:val="22"/>
        </w:rPr>
        <w:t>12057</w:t>
      </w:r>
    </w:p>
    <w:p w14:paraId="4C190DB7" w14:textId="77777777" w:rsidR="00C76F7F" w:rsidRPr="00312F2A" w:rsidRDefault="00C76F7F" w:rsidP="0056291F">
      <w:pPr>
        <w:ind w:firstLine="480"/>
        <w:rPr>
          <w:sz w:val="22"/>
          <w:szCs w:val="22"/>
        </w:rPr>
      </w:pPr>
      <w:r w:rsidRPr="00312F2A">
        <w:rPr>
          <w:sz w:val="22"/>
          <w:szCs w:val="22"/>
        </w:rPr>
        <w:t>13120</w:t>
      </w:r>
    </w:p>
    <w:p w14:paraId="782FF6ED" w14:textId="77777777" w:rsidR="00C76F7F" w:rsidRPr="00312F2A" w:rsidRDefault="00C76F7F" w:rsidP="0056291F">
      <w:pPr>
        <w:ind w:firstLine="480"/>
        <w:rPr>
          <w:sz w:val="22"/>
          <w:szCs w:val="22"/>
        </w:rPr>
      </w:pPr>
      <w:r w:rsidRPr="00312F2A">
        <w:rPr>
          <w:sz w:val="22"/>
          <w:szCs w:val="22"/>
        </w:rPr>
        <w:t>13121</w:t>
      </w:r>
    </w:p>
    <w:p w14:paraId="6320CCF2" w14:textId="77777777" w:rsidR="00C76F7F" w:rsidRPr="00312F2A" w:rsidRDefault="00C76F7F" w:rsidP="0056291F">
      <w:pPr>
        <w:ind w:firstLine="480"/>
        <w:rPr>
          <w:sz w:val="22"/>
          <w:szCs w:val="22"/>
        </w:rPr>
      </w:pPr>
      <w:r w:rsidRPr="00312F2A">
        <w:rPr>
          <w:sz w:val="22"/>
          <w:szCs w:val="22"/>
        </w:rPr>
        <w:t>13122</w:t>
      </w:r>
    </w:p>
    <w:p w14:paraId="7C633A80" w14:textId="77777777" w:rsidR="00C76F7F" w:rsidRPr="00312F2A" w:rsidRDefault="00C76F7F" w:rsidP="0056291F">
      <w:pPr>
        <w:ind w:firstLine="480"/>
        <w:rPr>
          <w:sz w:val="22"/>
          <w:szCs w:val="22"/>
        </w:rPr>
      </w:pPr>
      <w:r w:rsidRPr="00312F2A">
        <w:rPr>
          <w:sz w:val="22"/>
          <w:szCs w:val="22"/>
        </w:rPr>
        <w:t>13131</w:t>
      </w:r>
    </w:p>
    <w:p w14:paraId="05C8317F" w14:textId="77777777" w:rsidR="00C76F7F" w:rsidRPr="00312F2A" w:rsidRDefault="00C76F7F" w:rsidP="0056291F">
      <w:pPr>
        <w:ind w:firstLine="480"/>
        <w:rPr>
          <w:sz w:val="22"/>
          <w:szCs w:val="22"/>
        </w:rPr>
      </w:pPr>
      <w:r w:rsidRPr="00312F2A">
        <w:rPr>
          <w:sz w:val="22"/>
          <w:szCs w:val="22"/>
        </w:rPr>
        <w:t>13132</w:t>
      </w:r>
    </w:p>
    <w:p w14:paraId="6C1F8550" w14:textId="77777777" w:rsidR="00C76F7F" w:rsidRPr="00312F2A" w:rsidRDefault="00C76F7F" w:rsidP="0056291F">
      <w:pPr>
        <w:ind w:firstLine="480"/>
        <w:rPr>
          <w:sz w:val="22"/>
          <w:szCs w:val="22"/>
        </w:rPr>
      </w:pPr>
      <w:r w:rsidRPr="00312F2A">
        <w:rPr>
          <w:sz w:val="22"/>
          <w:szCs w:val="22"/>
        </w:rPr>
        <w:t>13133</w:t>
      </w:r>
    </w:p>
    <w:p w14:paraId="104A4667" w14:textId="77777777" w:rsidR="00C76F7F" w:rsidRPr="00312F2A" w:rsidRDefault="00C76F7F" w:rsidP="0056291F">
      <w:pPr>
        <w:ind w:firstLine="480"/>
        <w:rPr>
          <w:sz w:val="22"/>
          <w:szCs w:val="22"/>
        </w:rPr>
      </w:pPr>
      <w:r w:rsidRPr="00312F2A">
        <w:rPr>
          <w:sz w:val="22"/>
          <w:szCs w:val="22"/>
        </w:rPr>
        <w:t>13150</w:t>
      </w:r>
    </w:p>
    <w:p w14:paraId="0C7B85F5" w14:textId="77777777" w:rsidR="00C76F7F" w:rsidRPr="00312F2A" w:rsidRDefault="00C76F7F" w:rsidP="0056291F">
      <w:pPr>
        <w:ind w:firstLine="480"/>
        <w:rPr>
          <w:sz w:val="22"/>
          <w:szCs w:val="22"/>
        </w:rPr>
      </w:pPr>
      <w:r w:rsidRPr="00312F2A">
        <w:rPr>
          <w:sz w:val="22"/>
          <w:szCs w:val="22"/>
        </w:rPr>
        <w:t>13151</w:t>
      </w:r>
    </w:p>
    <w:p w14:paraId="79CEC5BE" w14:textId="77777777" w:rsidR="00C76F7F" w:rsidRPr="00312F2A" w:rsidRDefault="00C76F7F" w:rsidP="0056291F">
      <w:pPr>
        <w:ind w:firstLine="480"/>
        <w:rPr>
          <w:sz w:val="22"/>
          <w:szCs w:val="22"/>
        </w:rPr>
      </w:pPr>
      <w:r w:rsidRPr="00312F2A">
        <w:rPr>
          <w:sz w:val="22"/>
          <w:szCs w:val="22"/>
        </w:rPr>
        <w:t>13152</w:t>
      </w:r>
    </w:p>
    <w:p w14:paraId="0C84FDA4" w14:textId="77777777" w:rsidR="00C76F7F" w:rsidRPr="00312F2A" w:rsidRDefault="00C76F7F" w:rsidP="0056291F">
      <w:pPr>
        <w:ind w:firstLine="480"/>
        <w:rPr>
          <w:sz w:val="22"/>
          <w:szCs w:val="22"/>
        </w:rPr>
      </w:pPr>
      <w:r w:rsidRPr="00312F2A">
        <w:rPr>
          <w:sz w:val="22"/>
          <w:szCs w:val="22"/>
        </w:rPr>
        <w:t>13153</w:t>
      </w:r>
    </w:p>
    <w:p w14:paraId="65033A8B" w14:textId="77777777" w:rsidR="00C76F7F" w:rsidRPr="00312F2A" w:rsidRDefault="00C76F7F" w:rsidP="0056291F">
      <w:pPr>
        <w:ind w:firstLine="480"/>
        <w:rPr>
          <w:sz w:val="22"/>
          <w:szCs w:val="22"/>
        </w:rPr>
      </w:pPr>
      <w:r w:rsidRPr="00312F2A">
        <w:rPr>
          <w:sz w:val="22"/>
          <w:szCs w:val="22"/>
        </w:rPr>
        <w:t>13160</w:t>
      </w:r>
    </w:p>
    <w:p w14:paraId="47E9C8A7" w14:textId="77777777" w:rsidR="00C76F7F" w:rsidRPr="00312F2A" w:rsidRDefault="00C76F7F" w:rsidP="0056291F">
      <w:pPr>
        <w:ind w:firstLine="480"/>
        <w:rPr>
          <w:sz w:val="22"/>
          <w:szCs w:val="22"/>
        </w:rPr>
      </w:pPr>
      <w:r w:rsidRPr="00312F2A">
        <w:rPr>
          <w:sz w:val="22"/>
          <w:szCs w:val="22"/>
        </w:rPr>
        <w:t>14000</w:t>
      </w:r>
    </w:p>
    <w:p w14:paraId="6EC3868E" w14:textId="77777777" w:rsidR="00C76F7F" w:rsidRPr="00312F2A" w:rsidRDefault="00C76F7F" w:rsidP="0056291F">
      <w:pPr>
        <w:ind w:firstLine="480"/>
        <w:rPr>
          <w:sz w:val="22"/>
          <w:szCs w:val="22"/>
        </w:rPr>
      </w:pPr>
      <w:r w:rsidRPr="00312F2A">
        <w:rPr>
          <w:sz w:val="22"/>
          <w:szCs w:val="22"/>
        </w:rPr>
        <w:t>14001</w:t>
      </w:r>
    </w:p>
    <w:p w14:paraId="5E0DF842" w14:textId="77777777" w:rsidR="00C76F7F" w:rsidRPr="00312F2A" w:rsidRDefault="00C76F7F" w:rsidP="0056291F">
      <w:pPr>
        <w:ind w:firstLine="480"/>
        <w:rPr>
          <w:sz w:val="22"/>
          <w:szCs w:val="22"/>
        </w:rPr>
      </w:pPr>
      <w:r w:rsidRPr="00312F2A">
        <w:rPr>
          <w:sz w:val="22"/>
          <w:szCs w:val="22"/>
        </w:rPr>
        <w:t>14020</w:t>
      </w:r>
    </w:p>
    <w:p w14:paraId="58F9F3C9" w14:textId="77777777" w:rsidR="00C76F7F" w:rsidRPr="00312F2A" w:rsidRDefault="00C76F7F" w:rsidP="0056291F">
      <w:pPr>
        <w:ind w:firstLine="480"/>
        <w:rPr>
          <w:sz w:val="22"/>
          <w:szCs w:val="22"/>
        </w:rPr>
      </w:pPr>
      <w:r w:rsidRPr="00312F2A">
        <w:rPr>
          <w:sz w:val="22"/>
          <w:szCs w:val="22"/>
        </w:rPr>
        <w:t>14021</w:t>
      </w:r>
    </w:p>
    <w:p w14:paraId="080A50DF" w14:textId="77777777" w:rsidR="00C76F7F" w:rsidRPr="00312F2A" w:rsidRDefault="00C76F7F" w:rsidP="0056291F">
      <w:pPr>
        <w:ind w:firstLine="480"/>
        <w:rPr>
          <w:sz w:val="22"/>
          <w:szCs w:val="22"/>
        </w:rPr>
      </w:pPr>
      <w:r w:rsidRPr="00312F2A">
        <w:rPr>
          <w:sz w:val="22"/>
          <w:szCs w:val="22"/>
        </w:rPr>
        <w:t>14040</w:t>
      </w:r>
    </w:p>
    <w:p w14:paraId="0ECD2F3D" w14:textId="77777777" w:rsidR="00C76F7F" w:rsidRPr="00312F2A" w:rsidRDefault="00C76F7F" w:rsidP="0056291F">
      <w:pPr>
        <w:ind w:firstLine="480"/>
        <w:rPr>
          <w:sz w:val="22"/>
          <w:szCs w:val="22"/>
        </w:rPr>
      </w:pPr>
      <w:r w:rsidRPr="00312F2A">
        <w:rPr>
          <w:sz w:val="22"/>
          <w:szCs w:val="22"/>
        </w:rPr>
        <w:t>14041</w:t>
      </w:r>
    </w:p>
    <w:p w14:paraId="709A01C9" w14:textId="77777777" w:rsidR="00C76F7F" w:rsidRPr="00312F2A" w:rsidRDefault="00C76F7F" w:rsidP="0056291F">
      <w:pPr>
        <w:ind w:firstLine="480"/>
        <w:rPr>
          <w:sz w:val="22"/>
          <w:szCs w:val="22"/>
        </w:rPr>
      </w:pPr>
      <w:r w:rsidRPr="00312F2A">
        <w:rPr>
          <w:sz w:val="22"/>
          <w:szCs w:val="22"/>
        </w:rPr>
        <w:t>14060</w:t>
      </w:r>
    </w:p>
    <w:p w14:paraId="5F4378EC" w14:textId="77777777" w:rsidR="00C76F7F" w:rsidRPr="00312F2A" w:rsidRDefault="00C76F7F" w:rsidP="0056291F">
      <w:pPr>
        <w:ind w:firstLine="480"/>
        <w:rPr>
          <w:sz w:val="22"/>
          <w:szCs w:val="22"/>
        </w:rPr>
      </w:pPr>
      <w:r w:rsidRPr="00312F2A">
        <w:rPr>
          <w:sz w:val="22"/>
          <w:szCs w:val="22"/>
        </w:rPr>
        <w:t>14061</w:t>
      </w:r>
    </w:p>
    <w:p w14:paraId="3A82EE25" w14:textId="77777777" w:rsidR="00C76F7F" w:rsidRPr="00312F2A" w:rsidRDefault="00C76F7F" w:rsidP="0056291F">
      <w:pPr>
        <w:ind w:firstLine="480"/>
        <w:rPr>
          <w:sz w:val="22"/>
          <w:szCs w:val="22"/>
        </w:rPr>
      </w:pPr>
      <w:r w:rsidRPr="00312F2A">
        <w:rPr>
          <w:sz w:val="22"/>
          <w:szCs w:val="22"/>
        </w:rPr>
        <w:t>14301</w:t>
      </w:r>
    </w:p>
    <w:p w14:paraId="4BF6D74F" w14:textId="77777777" w:rsidR="00C76F7F" w:rsidRPr="00312F2A" w:rsidRDefault="00C76F7F" w:rsidP="0056291F">
      <w:pPr>
        <w:ind w:firstLine="480"/>
        <w:rPr>
          <w:sz w:val="22"/>
          <w:szCs w:val="22"/>
        </w:rPr>
      </w:pPr>
      <w:r w:rsidRPr="00312F2A">
        <w:rPr>
          <w:sz w:val="22"/>
          <w:szCs w:val="22"/>
        </w:rPr>
        <w:t>14302</w:t>
      </w:r>
    </w:p>
    <w:p w14:paraId="57AED1AE" w14:textId="77777777" w:rsidR="00C76F7F" w:rsidRPr="00312F2A" w:rsidRDefault="00C76F7F" w:rsidP="0056291F">
      <w:pPr>
        <w:ind w:firstLine="480"/>
        <w:rPr>
          <w:sz w:val="22"/>
          <w:szCs w:val="22"/>
        </w:rPr>
      </w:pPr>
      <w:r w:rsidRPr="00312F2A">
        <w:rPr>
          <w:sz w:val="22"/>
          <w:szCs w:val="22"/>
        </w:rPr>
        <w:t>15040</w:t>
      </w:r>
    </w:p>
    <w:p w14:paraId="68AEF433" w14:textId="77777777" w:rsidR="00C76F7F" w:rsidRPr="00312F2A" w:rsidRDefault="00C76F7F" w:rsidP="0056291F">
      <w:pPr>
        <w:ind w:firstLine="480"/>
        <w:rPr>
          <w:sz w:val="22"/>
          <w:szCs w:val="22"/>
        </w:rPr>
      </w:pPr>
      <w:r w:rsidRPr="00312F2A">
        <w:rPr>
          <w:sz w:val="22"/>
          <w:szCs w:val="22"/>
        </w:rPr>
        <w:t>15100</w:t>
      </w:r>
    </w:p>
    <w:p w14:paraId="1ADB2943" w14:textId="77777777" w:rsidR="00C76F7F" w:rsidRPr="00312F2A" w:rsidRDefault="00C76F7F" w:rsidP="0056291F">
      <w:pPr>
        <w:ind w:firstLine="480"/>
        <w:rPr>
          <w:sz w:val="22"/>
          <w:szCs w:val="22"/>
        </w:rPr>
      </w:pPr>
      <w:r w:rsidRPr="00312F2A">
        <w:rPr>
          <w:sz w:val="22"/>
          <w:szCs w:val="22"/>
        </w:rPr>
        <w:t>15110</w:t>
      </w:r>
    </w:p>
    <w:p w14:paraId="64CAB5EC" w14:textId="77777777" w:rsidR="00C76F7F" w:rsidRPr="00312F2A" w:rsidRDefault="00C76F7F" w:rsidP="0056291F">
      <w:pPr>
        <w:ind w:firstLine="480"/>
        <w:rPr>
          <w:sz w:val="22"/>
          <w:szCs w:val="22"/>
        </w:rPr>
      </w:pPr>
      <w:r w:rsidRPr="00312F2A">
        <w:rPr>
          <w:sz w:val="22"/>
          <w:szCs w:val="22"/>
        </w:rPr>
        <w:t>15111</w:t>
      </w:r>
    </w:p>
    <w:p w14:paraId="4FB1FC9E" w14:textId="77777777" w:rsidR="00C76F7F" w:rsidRPr="00312F2A" w:rsidRDefault="00C76F7F" w:rsidP="0056291F">
      <w:pPr>
        <w:ind w:firstLine="480"/>
        <w:rPr>
          <w:sz w:val="22"/>
          <w:szCs w:val="22"/>
        </w:rPr>
      </w:pPr>
      <w:r w:rsidRPr="00312F2A">
        <w:rPr>
          <w:sz w:val="22"/>
          <w:szCs w:val="22"/>
        </w:rPr>
        <w:t>15115</w:t>
      </w:r>
    </w:p>
    <w:p w14:paraId="7A352A16" w14:textId="77777777" w:rsidR="00C76F7F" w:rsidRPr="00312F2A" w:rsidRDefault="00C76F7F" w:rsidP="0056291F">
      <w:pPr>
        <w:ind w:firstLine="480"/>
        <w:rPr>
          <w:sz w:val="22"/>
          <w:szCs w:val="22"/>
        </w:rPr>
      </w:pPr>
      <w:r w:rsidRPr="00312F2A">
        <w:rPr>
          <w:sz w:val="22"/>
          <w:szCs w:val="22"/>
        </w:rPr>
        <w:t>15116</w:t>
      </w:r>
    </w:p>
    <w:p w14:paraId="649C9563" w14:textId="77777777" w:rsidR="00C76F7F" w:rsidRPr="00312F2A" w:rsidRDefault="00C76F7F" w:rsidP="0056291F">
      <w:pPr>
        <w:ind w:firstLine="480"/>
        <w:rPr>
          <w:sz w:val="22"/>
          <w:szCs w:val="22"/>
        </w:rPr>
      </w:pPr>
      <w:r w:rsidRPr="00312F2A">
        <w:rPr>
          <w:sz w:val="22"/>
          <w:szCs w:val="22"/>
        </w:rPr>
        <w:t>15120</w:t>
      </w:r>
    </w:p>
    <w:p w14:paraId="661BD97E" w14:textId="77777777" w:rsidR="00C76F7F" w:rsidRPr="00312F2A" w:rsidRDefault="00C76F7F" w:rsidP="0056291F">
      <w:pPr>
        <w:ind w:firstLine="480"/>
        <w:rPr>
          <w:sz w:val="22"/>
          <w:szCs w:val="22"/>
        </w:rPr>
      </w:pPr>
      <w:r w:rsidRPr="00312F2A">
        <w:rPr>
          <w:sz w:val="22"/>
          <w:szCs w:val="22"/>
        </w:rPr>
        <w:t>15121</w:t>
      </w:r>
    </w:p>
    <w:p w14:paraId="5573B181" w14:textId="77777777" w:rsidR="00C76F7F" w:rsidRPr="00312F2A" w:rsidRDefault="00C76F7F" w:rsidP="0056291F">
      <w:pPr>
        <w:ind w:firstLine="480"/>
        <w:rPr>
          <w:sz w:val="22"/>
          <w:szCs w:val="22"/>
        </w:rPr>
      </w:pPr>
      <w:r w:rsidRPr="00312F2A">
        <w:rPr>
          <w:sz w:val="22"/>
          <w:szCs w:val="22"/>
        </w:rPr>
        <w:t>15150</w:t>
      </w:r>
    </w:p>
    <w:p w14:paraId="526D8FEF" w14:textId="77777777" w:rsidR="00C76F7F" w:rsidRPr="00312F2A" w:rsidRDefault="00C76F7F" w:rsidP="0056291F">
      <w:pPr>
        <w:ind w:firstLine="480"/>
        <w:rPr>
          <w:sz w:val="22"/>
          <w:szCs w:val="22"/>
        </w:rPr>
      </w:pPr>
      <w:r w:rsidRPr="00312F2A">
        <w:rPr>
          <w:sz w:val="22"/>
          <w:szCs w:val="22"/>
        </w:rPr>
        <w:t>15151</w:t>
      </w:r>
    </w:p>
    <w:p w14:paraId="50379725" w14:textId="77777777" w:rsidR="00C76F7F" w:rsidRPr="00312F2A" w:rsidRDefault="00C76F7F" w:rsidP="0056291F">
      <w:pPr>
        <w:ind w:firstLine="480"/>
        <w:rPr>
          <w:sz w:val="22"/>
          <w:szCs w:val="22"/>
        </w:rPr>
      </w:pPr>
      <w:r w:rsidRPr="00312F2A">
        <w:rPr>
          <w:sz w:val="22"/>
          <w:szCs w:val="22"/>
        </w:rPr>
        <w:t>15152</w:t>
      </w:r>
    </w:p>
    <w:p w14:paraId="7FAE3FAD" w14:textId="77777777" w:rsidR="00C76F7F" w:rsidRPr="00312F2A" w:rsidRDefault="00C76F7F" w:rsidP="0056291F">
      <w:pPr>
        <w:ind w:firstLine="480"/>
        <w:rPr>
          <w:sz w:val="22"/>
          <w:szCs w:val="22"/>
        </w:rPr>
      </w:pPr>
      <w:r w:rsidRPr="00312F2A">
        <w:rPr>
          <w:sz w:val="22"/>
          <w:szCs w:val="22"/>
        </w:rPr>
        <w:t>15155</w:t>
      </w:r>
    </w:p>
    <w:p w14:paraId="5ACDDCDD" w14:textId="77777777" w:rsidR="00C76F7F" w:rsidRPr="00312F2A" w:rsidRDefault="00C76F7F" w:rsidP="0056291F">
      <w:pPr>
        <w:ind w:firstLine="480"/>
        <w:rPr>
          <w:sz w:val="22"/>
          <w:szCs w:val="22"/>
        </w:rPr>
      </w:pPr>
      <w:r w:rsidRPr="00312F2A">
        <w:rPr>
          <w:sz w:val="22"/>
          <w:szCs w:val="22"/>
        </w:rPr>
        <w:t>15156</w:t>
      </w:r>
    </w:p>
    <w:p w14:paraId="269EDE48" w14:textId="77777777" w:rsidR="00C76F7F" w:rsidRPr="00312F2A" w:rsidRDefault="00C76F7F" w:rsidP="0056291F">
      <w:pPr>
        <w:ind w:firstLine="480"/>
        <w:rPr>
          <w:sz w:val="22"/>
          <w:szCs w:val="22"/>
        </w:rPr>
      </w:pPr>
      <w:r w:rsidRPr="00312F2A">
        <w:rPr>
          <w:sz w:val="22"/>
          <w:szCs w:val="22"/>
        </w:rPr>
        <w:t>15157</w:t>
      </w:r>
    </w:p>
    <w:p w14:paraId="37C23B63" w14:textId="77777777" w:rsidR="00C76F7F" w:rsidRPr="00312F2A" w:rsidRDefault="00C76F7F" w:rsidP="0056291F">
      <w:pPr>
        <w:ind w:firstLine="480"/>
        <w:rPr>
          <w:sz w:val="22"/>
          <w:szCs w:val="22"/>
        </w:rPr>
      </w:pPr>
      <w:r w:rsidRPr="00312F2A">
        <w:rPr>
          <w:sz w:val="22"/>
          <w:szCs w:val="22"/>
        </w:rPr>
        <w:t>15240</w:t>
      </w:r>
    </w:p>
    <w:p w14:paraId="316D0687" w14:textId="77777777" w:rsidR="00C76F7F" w:rsidRPr="00312F2A" w:rsidRDefault="00C76F7F" w:rsidP="0056291F">
      <w:pPr>
        <w:ind w:firstLine="480"/>
        <w:rPr>
          <w:sz w:val="22"/>
          <w:szCs w:val="22"/>
        </w:rPr>
      </w:pPr>
      <w:r w:rsidRPr="00312F2A">
        <w:rPr>
          <w:sz w:val="22"/>
          <w:szCs w:val="22"/>
        </w:rPr>
        <w:t>15241</w:t>
      </w:r>
    </w:p>
    <w:p w14:paraId="3EA04069" w14:textId="77777777" w:rsidR="00C76F7F" w:rsidRPr="00312F2A" w:rsidRDefault="00C76F7F" w:rsidP="0056291F">
      <w:pPr>
        <w:ind w:firstLine="480"/>
        <w:rPr>
          <w:sz w:val="22"/>
          <w:szCs w:val="22"/>
        </w:rPr>
      </w:pPr>
      <w:r w:rsidRPr="00312F2A">
        <w:rPr>
          <w:sz w:val="22"/>
          <w:szCs w:val="22"/>
        </w:rPr>
        <w:t>15260</w:t>
      </w:r>
    </w:p>
    <w:p w14:paraId="24D3CE0B" w14:textId="77777777" w:rsidR="00C76F7F" w:rsidRPr="00312F2A" w:rsidRDefault="00C76F7F" w:rsidP="0056291F">
      <w:pPr>
        <w:ind w:firstLine="480"/>
        <w:rPr>
          <w:sz w:val="22"/>
          <w:szCs w:val="22"/>
        </w:rPr>
      </w:pPr>
      <w:r w:rsidRPr="00312F2A">
        <w:rPr>
          <w:sz w:val="22"/>
          <w:szCs w:val="22"/>
        </w:rPr>
        <w:t>15261</w:t>
      </w:r>
    </w:p>
    <w:p w14:paraId="6C9443ED" w14:textId="77777777" w:rsidR="00C76F7F" w:rsidRPr="00312F2A" w:rsidRDefault="00C76F7F" w:rsidP="0056291F">
      <w:pPr>
        <w:ind w:firstLine="480"/>
        <w:rPr>
          <w:sz w:val="22"/>
          <w:szCs w:val="22"/>
        </w:rPr>
      </w:pPr>
      <w:r w:rsidRPr="00312F2A">
        <w:rPr>
          <w:sz w:val="22"/>
          <w:szCs w:val="22"/>
        </w:rPr>
        <w:t>15271</w:t>
      </w:r>
    </w:p>
    <w:p w14:paraId="0EFEC354" w14:textId="77777777" w:rsidR="00C76F7F" w:rsidRPr="00312F2A" w:rsidRDefault="00C76F7F" w:rsidP="0056291F">
      <w:pPr>
        <w:ind w:firstLine="480"/>
        <w:rPr>
          <w:sz w:val="22"/>
          <w:szCs w:val="22"/>
        </w:rPr>
      </w:pPr>
      <w:r w:rsidRPr="00312F2A">
        <w:rPr>
          <w:sz w:val="22"/>
          <w:szCs w:val="22"/>
        </w:rPr>
        <w:t>15272</w:t>
      </w:r>
    </w:p>
    <w:p w14:paraId="5E98141A" w14:textId="77777777" w:rsidR="00C76F7F" w:rsidRPr="00312F2A" w:rsidRDefault="00C76F7F" w:rsidP="0056291F">
      <w:pPr>
        <w:ind w:firstLine="480"/>
        <w:rPr>
          <w:sz w:val="22"/>
          <w:szCs w:val="22"/>
        </w:rPr>
      </w:pPr>
      <w:r w:rsidRPr="00312F2A">
        <w:rPr>
          <w:sz w:val="22"/>
          <w:szCs w:val="22"/>
        </w:rPr>
        <w:t>15273</w:t>
      </w:r>
    </w:p>
    <w:p w14:paraId="0B481831" w14:textId="77777777" w:rsidR="00C76F7F" w:rsidRPr="00312F2A" w:rsidRDefault="00C76F7F" w:rsidP="0056291F">
      <w:pPr>
        <w:ind w:firstLine="480"/>
        <w:rPr>
          <w:sz w:val="22"/>
          <w:szCs w:val="22"/>
        </w:rPr>
      </w:pPr>
      <w:r w:rsidRPr="00312F2A">
        <w:rPr>
          <w:sz w:val="22"/>
          <w:szCs w:val="22"/>
        </w:rPr>
        <w:t>15274</w:t>
      </w:r>
    </w:p>
    <w:p w14:paraId="67D4D51B" w14:textId="77777777" w:rsidR="00C76F7F" w:rsidRPr="00312F2A" w:rsidRDefault="00C76F7F" w:rsidP="0056291F">
      <w:pPr>
        <w:ind w:firstLine="480"/>
        <w:rPr>
          <w:sz w:val="22"/>
          <w:szCs w:val="22"/>
        </w:rPr>
      </w:pPr>
      <w:r w:rsidRPr="00312F2A">
        <w:rPr>
          <w:sz w:val="22"/>
          <w:szCs w:val="22"/>
        </w:rPr>
        <w:t>15275</w:t>
      </w:r>
    </w:p>
    <w:p w14:paraId="6B006DAF" w14:textId="77777777" w:rsidR="00C76F7F" w:rsidRPr="00312F2A" w:rsidRDefault="00C76F7F" w:rsidP="0056291F">
      <w:pPr>
        <w:ind w:firstLine="480"/>
        <w:rPr>
          <w:sz w:val="22"/>
          <w:szCs w:val="22"/>
        </w:rPr>
      </w:pPr>
      <w:r w:rsidRPr="00312F2A">
        <w:rPr>
          <w:sz w:val="22"/>
          <w:szCs w:val="22"/>
        </w:rPr>
        <w:t>15276</w:t>
      </w:r>
    </w:p>
    <w:p w14:paraId="0A7CBC9A" w14:textId="77777777" w:rsidR="00C76F7F" w:rsidRPr="00312F2A" w:rsidRDefault="00C76F7F" w:rsidP="0056291F">
      <w:pPr>
        <w:ind w:firstLine="480"/>
        <w:rPr>
          <w:sz w:val="22"/>
          <w:szCs w:val="22"/>
        </w:rPr>
      </w:pPr>
      <w:r w:rsidRPr="00312F2A">
        <w:rPr>
          <w:sz w:val="22"/>
          <w:szCs w:val="22"/>
        </w:rPr>
        <w:t>15277</w:t>
      </w:r>
    </w:p>
    <w:p w14:paraId="6E5C1451" w14:textId="77777777" w:rsidR="00C76F7F" w:rsidRPr="00312F2A" w:rsidRDefault="00C76F7F" w:rsidP="0056291F">
      <w:pPr>
        <w:ind w:firstLine="480"/>
        <w:rPr>
          <w:sz w:val="22"/>
          <w:szCs w:val="22"/>
        </w:rPr>
      </w:pPr>
      <w:r w:rsidRPr="00312F2A">
        <w:rPr>
          <w:sz w:val="22"/>
          <w:szCs w:val="22"/>
        </w:rPr>
        <w:t>15278</w:t>
      </w:r>
    </w:p>
    <w:p w14:paraId="5D84665A" w14:textId="77777777" w:rsidR="00C76F7F" w:rsidRPr="00312F2A" w:rsidRDefault="00C76F7F" w:rsidP="0056291F">
      <w:pPr>
        <w:ind w:firstLine="480"/>
        <w:rPr>
          <w:sz w:val="22"/>
          <w:szCs w:val="22"/>
        </w:rPr>
      </w:pPr>
      <w:r w:rsidRPr="00312F2A">
        <w:rPr>
          <w:sz w:val="22"/>
          <w:szCs w:val="22"/>
        </w:rPr>
        <w:t>15570</w:t>
      </w:r>
    </w:p>
    <w:p w14:paraId="3B577F5C" w14:textId="77777777" w:rsidR="00C76F7F" w:rsidRPr="00312F2A" w:rsidRDefault="00C76F7F" w:rsidP="0056291F">
      <w:pPr>
        <w:ind w:firstLine="480"/>
        <w:rPr>
          <w:sz w:val="22"/>
          <w:szCs w:val="22"/>
        </w:rPr>
      </w:pPr>
      <w:r w:rsidRPr="00312F2A">
        <w:rPr>
          <w:sz w:val="22"/>
          <w:szCs w:val="22"/>
        </w:rPr>
        <w:t>15572</w:t>
      </w:r>
    </w:p>
    <w:p w14:paraId="26BDBF25" w14:textId="77777777" w:rsidR="00C76F7F" w:rsidRPr="00312F2A" w:rsidRDefault="00C76F7F" w:rsidP="0056291F">
      <w:pPr>
        <w:ind w:firstLine="480"/>
        <w:rPr>
          <w:sz w:val="22"/>
          <w:szCs w:val="22"/>
        </w:rPr>
      </w:pPr>
      <w:r w:rsidRPr="00312F2A">
        <w:rPr>
          <w:sz w:val="22"/>
          <w:szCs w:val="22"/>
        </w:rPr>
        <w:t>15574</w:t>
      </w:r>
    </w:p>
    <w:p w14:paraId="585AB64C" w14:textId="77777777" w:rsidR="00C76F7F" w:rsidRPr="00312F2A" w:rsidRDefault="00C76F7F" w:rsidP="0056291F">
      <w:pPr>
        <w:ind w:firstLine="480"/>
        <w:rPr>
          <w:sz w:val="22"/>
          <w:szCs w:val="22"/>
        </w:rPr>
      </w:pPr>
      <w:r w:rsidRPr="00312F2A">
        <w:rPr>
          <w:sz w:val="22"/>
          <w:szCs w:val="22"/>
        </w:rPr>
        <w:t>15576</w:t>
      </w:r>
    </w:p>
    <w:p w14:paraId="2B1062DE" w14:textId="77777777" w:rsidR="00C76F7F" w:rsidRPr="00312F2A" w:rsidRDefault="00C76F7F" w:rsidP="0056291F">
      <w:pPr>
        <w:ind w:firstLine="480"/>
        <w:rPr>
          <w:sz w:val="22"/>
          <w:szCs w:val="22"/>
        </w:rPr>
      </w:pPr>
      <w:r w:rsidRPr="00312F2A">
        <w:rPr>
          <w:sz w:val="22"/>
          <w:szCs w:val="22"/>
        </w:rPr>
        <w:t>15610</w:t>
      </w:r>
    </w:p>
    <w:p w14:paraId="2EADAFA6" w14:textId="77777777" w:rsidR="00C76F7F" w:rsidRPr="00312F2A" w:rsidRDefault="00C76F7F" w:rsidP="0056291F">
      <w:pPr>
        <w:ind w:firstLine="480"/>
        <w:rPr>
          <w:sz w:val="22"/>
          <w:szCs w:val="22"/>
        </w:rPr>
      </w:pPr>
      <w:r w:rsidRPr="00312F2A">
        <w:rPr>
          <w:sz w:val="22"/>
          <w:szCs w:val="22"/>
        </w:rPr>
        <w:t>15620</w:t>
      </w:r>
    </w:p>
    <w:p w14:paraId="58383457" w14:textId="77777777" w:rsidR="00C76F7F" w:rsidRPr="00312F2A" w:rsidRDefault="00C76F7F" w:rsidP="0056291F">
      <w:pPr>
        <w:ind w:firstLine="480"/>
        <w:rPr>
          <w:sz w:val="22"/>
          <w:szCs w:val="22"/>
        </w:rPr>
      </w:pPr>
      <w:r w:rsidRPr="00312F2A">
        <w:rPr>
          <w:sz w:val="22"/>
          <w:szCs w:val="22"/>
        </w:rPr>
        <w:t>15630</w:t>
      </w:r>
    </w:p>
    <w:p w14:paraId="7F3CE0EB" w14:textId="77777777" w:rsidR="00C76F7F" w:rsidRPr="00312F2A" w:rsidRDefault="00C76F7F" w:rsidP="0056291F">
      <w:pPr>
        <w:ind w:firstLine="480"/>
        <w:rPr>
          <w:sz w:val="22"/>
          <w:szCs w:val="22"/>
        </w:rPr>
      </w:pPr>
      <w:r w:rsidRPr="00312F2A">
        <w:rPr>
          <w:sz w:val="22"/>
          <w:szCs w:val="22"/>
        </w:rPr>
        <w:t>15730</w:t>
      </w:r>
    </w:p>
    <w:p w14:paraId="5D8D861D" w14:textId="77777777" w:rsidR="00C76F7F" w:rsidRPr="00312F2A" w:rsidRDefault="00C76F7F" w:rsidP="0056291F">
      <w:pPr>
        <w:ind w:firstLine="480"/>
        <w:rPr>
          <w:sz w:val="22"/>
          <w:szCs w:val="22"/>
        </w:rPr>
      </w:pPr>
      <w:r w:rsidRPr="00312F2A">
        <w:rPr>
          <w:sz w:val="22"/>
          <w:szCs w:val="22"/>
        </w:rPr>
        <w:t>15731</w:t>
      </w:r>
    </w:p>
    <w:p w14:paraId="195EF236" w14:textId="77777777" w:rsidR="00C76F7F" w:rsidRPr="00312F2A" w:rsidRDefault="00C76F7F" w:rsidP="0056291F">
      <w:pPr>
        <w:ind w:firstLine="480"/>
        <w:rPr>
          <w:sz w:val="22"/>
          <w:szCs w:val="22"/>
        </w:rPr>
      </w:pPr>
      <w:r w:rsidRPr="00312F2A">
        <w:rPr>
          <w:sz w:val="22"/>
          <w:szCs w:val="22"/>
        </w:rPr>
        <w:t>15733</w:t>
      </w:r>
    </w:p>
    <w:p w14:paraId="6A7EB5C4" w14:textId="77777777" w:rsidR="00C76F7F" w:rsidRPr="00312F2A" w:rsidRDefault="00C76F7F" w:rsidP="0056291F">
      <w:pPr>
        <w:ind w:firstLine="480"/>
        <w:rPr>
          <w:sz w:val="22"/>
          <w:szCs w:val="22"/>
        </w:rPr>
      </w:pPr>
      <w:r w:rsidRPr="00312F2A">
        <w:rPr>
          <w:sz w:val="22"/>
          <w:szCs w:val="22"/>
        </w:rPr>
        <w:t>15734</w:t>
      </w:r>
    </w:p>
    <w:p w14:paraId="1A100A3B" w14:textId="77777777" w:rsidR="00C76F7F" w:rsidRPr="00312F2A" w:rsidRDefault="00C76F7F" w:rsidP="0056291F">
      <w:pPr>
        <w:ind w:firstLine="480"/>
        <w:rPr>
          <w:sz w:val="22"/>
          <w:szCs w:val="22"/>
        </w:rPr>
      </w:pPr>
      <w:r w:rsidRPr="00312F2A">
        <w:rPr>
          <w:sz w:val="22"/>
          <w:szCs w:val="22"/>
        </w:rPr>
        <w:t>15740</w:t>
      </w:r>
    </w:p>
    <w:p w14:paraId="74652DBB" w14:textId="77777777" w:rsidR="00C76F7F" w:rsidRPr="00312F2A" w:rsidRDefault="00C76F7F" w:rsidP="0056291F">
      <w:pPr>
        <w:ind w:firstLine="480"/>
        <w:rPr>
          <w:sz w:val="22"/>
          <w:szCs w:val="22"/>
        </w:rPr>
      </w:pPr>
      <w:r w:rsidRPr="00312F2A">
        <w:rPr>
          <w:sz w:val="22"/>
          <w:szCs w:val="22"/>
        </w:rPr>
        <w:t>15750</w:t>
      </w:r>
    </w:p>
    <w:p w14:paraId="689856E4" w14:textId="77777777" w:rsidR="00C76F7F" w:rsidRPr="00312F2A" w:rsidRDefault="00C76F7F" w:rsidP="0056291F">
      <w:pPr>
        <w:ind w:firstLine="480"/>
        <w:rPr>
          <w:sz w:val="22"/>
          <w:szCs w:val="22"/>
        </w:rPr>
      </w:pPr>
      <w:r w:rsidRPr="00312F2A">
        <w:rPr>
          <w:sz w:val="22"/>
          <w:szCs w:val="22"/>
        </w:rPr>
        <w:t>15756</w:t>
      </w:r>
    </w:p>
    <w:p w14:paraId="374A61B0" w14:textId="77777777" w:rsidR="00C76F7F" w:rsidRPr="00312F2A" w:rsidRDefault="00C76F7F" w:rsidP="0056291F">
      <w:pPr>
        <w:ind w:firstLine="480"/>
        <w:rPr>
          <w:sz w:val="22"/>
          <w:szCs w:val="22"/>
        </w:rPr>
      </w:pPr>
      <w:r w:rsidRPr="00312F2A">
        <w:rPr>
          <w:sz w:val="22"/>
          <w:szCs w:val="22"/>
        </w:rPr>
        <w:t>15757</w:t>
      </w:r>
    </w:p>
    <w:p w14:paraId="3B927641" w14:textId="77777777" w:rsidR="00C76F7F" w:rsidRPr="00312F2A" w:rsidRDefault="00C76F7F" w:rsidP="0056291F">
      <w:pPr>
        <w:ind w:firstLine="480"/>
        <w:rPr>
          <w:sz w:val="22"/>
          <w:szCs w:val="22"/>
        </w:rPr>
      </w:pPr>
      <w:r w:rsidRPr="00312F2A">
        <w:rPr>
          <w:sz w:val="22"/>
          <w:szCs w:val="22"/>
        </w:rPr>
        <w:t>15758</w:t>
      </w:r>
    </w:p>
    <w:p w14:paraId="7CCF62DE" w14:textId="77777777" w:rsidR="00C76F7F" w:rsidRPr="00312F2A" w:rsidRDefault="00C76F7F" w:rsidP="0056291F">
      <w:pPr>
        <w:ind w:firstLine="480"/>
        <w:rPr>
          <w:sz w:val="22"/>
          <w:szCs w:val="22"/>
        </w:rPr>
      </w:pPr>
      <w:r w:rsidRPr="00312F2A">
        <w:rPr>
          <w:sz w:val="22"/>
          <w:szCs w:val="22"/>
        </w:rPr>
        <w:t>15760</w:t>
      </w:r>
    </w:p>
    <w:p w14:paraId="3B10D4E3" w14:textId="77777777" w:rsidR="00C76F7F" w:rsidRPr="00312F2A" w:rsidRDefault="00C76F7F" w:rsidP="0056291F">
      <w:pPr>
        <w:ind w:firstLine="480"/>
        <w:rPr>
          <w:sz w:val="22"/>
          <w:szCs w:val="22"/>
        </w:rPr>
      </w:pPr>
      <w:r w:rsidRPr="00312F2A">
        <w:rPr>
          <w:sz w:val="22"/>
          <w:szCs w:val="22"/>
        </w:rPr>
        <w:t>15770</w:t>
      </w:r>
    </w:p>
    <w:p w14:paraId="0FC3D412" w14:textId="77777777" w:rsidR="00C76F7F" w:rsidRPr="00312F2A" w:rsidRDefault="00C76F7F" w:rsidP="0056291F">
      <w:pPr>
        <w:ind w:firstLine="480"/>
        <w:rPr>
          <w:sz w:val="22"/>
          <w:szCs w:val="22"/>
        </w:rPr>
      </w:pPr>
      <w:r w:rsidRPr="00312F2A">
        <w:rPr>
          <w:sz w:val="22"/>
          <w:szCs w:val="22"/>
        </w:rPr>
        <w:t>15819</w:t>
      </w:r>
    </w:p>
    <w:p w14:paraId="66AB7494" w14:textId="77777777" w:rsidR="00C76F7F" w:rsidRPr="00312F2A" w:rsidRDefault="00C76F7F" w:rsidP="0056291F">
      <w:pPr>
        <w:ind w:firstLine="480"/>
        <w:rPr>
          <w:sz w:val="22"/>
          <w:szCs w:val="22"/>
        </w:rPr>
      </w:pPr>
      <w:r w:rsidRPr="00312F2A">
        <w:rPr>
          <w:sz w:val="22"/>
          <w:szCs w:val="22"/>
        </w:rPr>
        <w:t>15820 (PA)</w:t>
      </w:r>
    </w:p>
    <w:p w14:paraId="5AA43AE4" w14:textId="77777777" w:rsidR="00C76F7F" w:rsidRPr="00312F2A" w:rsidRDefault="00C76F7F" w:rsidP="0056291F">
      <w:pPr>
        <w:ind w:right="-127" w:firstLine="480"/>
        <w:rPr>
          <w:sz w:val="22"/>
          <w:szCs w:val="22"/>
        </w:rPr>
      </w:pPr>
      <w:r w:rsidRPr="00312F2A">
        <w:rPr>
          <w:sz w:val="22"/>
          <w:szCs w:val="22"/>
        </w:rPr>
        <w:t>15821 (PA)</w:t>
      </w:r>
    </w:p>
    <w:p w14:paraId="69741099" w14:textId="77777777" w:rsidR="00C76F7F" w:rsidRPr="00312F2A" w:rsidRDefault="00C76F7F" w:rsidP="0056291F">
      <w:pPr>
        <w:ind w:firstLine="480"/>
        <w:rPr>
          <w:sz w:val="22"/>
          <w:szCs w:val="22"/>
        </w:rPr>
      </w:pPr>
      <w:r w:rsidRPr="00312F2A">
        <w:rPr>
          <w:sz w:val="22"/>
          <w:szCs w:val="22"/>
        </w:rPr>
        <w:t>15822 (PA)</w:t>
      </w:r>
    </w:p>
    <w:p w14:paraId="24AD9A45" w14:textId="77777777" w:rsidR="00C76F7F" w:rsidRPr="00312F2A" w:rsidRDefault="00C76F7F" w:rsidP="0056291F">
      <w:pPr>
        <w:ind w:firstLine="480"/>
        <w:rPr>
          <w:sz w:val="22"/>
          <w:szCs w:val="22"/>
        </w:rPr>
      </w:pPr>
      <w:r w:rsidRPr="00312F2A">
        <w:rPr>
          <w:sz w:val="22"/>
          <w:szCs w:val="22"/>
        </w:rPr>
        <w:t>15823 (PA)</w:t>
      </w:r>
    </w:p>
    <w:p w14:paraId="330416FE" w14:textId="77777777" w:rsidR="00C76F7F" w:rsidRPr="00312F2A" w:rsidRDefault="00C76F7F" w:rsidP="0056291F">
      <w:pPr>
        <w:ind w:firstLine="480"/>
        <w:rPr>
          <w:sz w:val="22"/>
          <w:szCs w:val="22"/>
        </w:rPr>
      </w:pPr>
      <w:r w:rsidRPr="00312F2A">
        <w:rPr>
          <w:sz w:val="22"/>
          <w:szCs w:val="22"/>
        </w:rPr>
        <w:t>15840</w:t>
      </w:r>
    </w:p>
    <w:p w14:paraId="3EF2E484" w14:textId="77777777" w:rsidR="00C76F7F" w:rsidRPr="00312F2A" w:rsidRDefault="00C76F7F" w:rsidP="0056291F">
      <w:pPr>
        <w:ind w:firstLine="480"/>
        <w:rPr>
          <w:sz w:val="22"/>
          <w:szCs w:val="22"/>
        </w:rPr>
      </w:pPr>
      <w:r w:rsidRPr="00312F2A">
        <w:rPr>
          <w:sz w:val="22"/>
          <w:szCs w:val="22"/>
        </w:rPr>
        <w:t>15841</w:t>
      </w:r>
    </w:p>
    <w:p w14:paraId="0735786B" w14:textId="77777777" w:rsidR="00C76F7F" w:rsidRPr="00312F2A" w:rsidRDefault="00C76F7F" w:rsidP="0056291F">
      <w:pPr>
        <w:ind w:firstLine="480"/>
        <w:rPr>
          <w:sz w:val="22"/>
          <w:szCs w:val="22"/>
        </w:rPr>
      </w:pPr>
      <w:r w:rsidRPr="00312F2A">
        <w:rPr>
          <w:sz w:val="22"/>
          <w:szCs w:val="22"/>
        </w:rPr>
        <w:t>15842</w:t>
      </w:r>
    </w:p>
    <w:p w14:paraId="295959E5" w14:textId="77777777" w:rsidR="00C76F7F" w:rsidRPr="00312F2A" w:rsidRDefault="00C76F7F" w:rsidP="0056291F">
      <w:pPr>
        <w:ind w:firstLine="480"/>
        <w:rPr>
          <w:sz w:val="22"/>
          <w:szCs w:val="22"/>
        </w:rPr>
      </w:pPr>
      <w:r w:rsidRPr="00312F2A">
        <w:rPr>
          <w:sz w:val="22"/>
          <w:szCs w:val="22"/>
        </w:rPr>
        <w:t>15845</w:t>
      </w:r>
    </w:p>
    <w:p w14:paraId="63DA626F" w14:textId="77777777" w:rsidR="00C76F7F" w:rsidRPr="00312F2A" w:rsidRDefault="00C76F7F" w:rsidP="0056291F">
      <w:pPr>
        <w:ind w:firstLine="480"/>
        <w:rPr>
          <w:sz w:val="22"/>
          <w:szCs w:val="22"/>
        </w:rPr>
      </w:pPr>
      <w:r w:rsidRPr="00312F2A">
        <w:rPr>
          <w:sz w:val="22"/>
          <w:szCs w:val="22"/>
        </w:rPr>
        <w:t>15852</w:t>
      </w:r>
    </w:p>
    <w:p w14:paraId="4BFF17A9" w14:textId="77777777" w:rsidR="00C76F7F" w:rsidRPr="00312F2A" w:rsidRDefault="00C76F7F" w:rsidP="0056291F">
      <w:pPr>
        <w:ind w:firstLine="480"/>
        <w:rPr>
          <w:sz w:val="22"/>
          <w:szCs w:val="22"/>
        </w:rPr>
      </w:pPr>
      <w:r w:rsidRPr="00312F2A">
        <w:rPr>
          <w:sz w:val="22"/>
          <w:szCs w:val="22"/>
        </w:rPr>
        <w:t>15860</w:t>
      </w:r>
    </w:p>
    <w:p w14:paraId="143B9859" w14:textId="77777777" w:rsidR="00C76F7F" w:rsidRPr="00312F2A" w:rsidRDefault="00C76F7F" w:rsidP="0056291F">
      <w:pPr>
        <w:ind w:firstLine="480"/>
        <w:rPr>
          <w:sz w:val="22"/>
          <w:szCs w:val="22"/>
        </w:rPr>
      </w:pPr>
      <w:r w:rsidRPr="00312F2A">
        <w:rPr>
          <w:sz w:val="22"/>
          <w:szCs w:val="22"/>
        </w:rPr>
        <w:t>16000</w:t>
      </w:r>
    </w:p>
    <w:p w14:paraId="4D503BAA" w14:textId="77777777" w:rsidR="00C76F7F" w:rsidRPr="00312F2A" w:rsidRDefault="00C76F7F" w:rsidP="0056291F">
      <w:pPr>
        <w:ind w:firstLine="480"/>
        <w:rPr>
          <w:sz w:val="22"/>
          <w:szCs w:val="22"/>
        </w:rPr>
      </w:pPr>
      <w:r w:rsidRPr="00312F2A">
        <w:rPr>
          <w:sz w:val="22"/>
          <w:szCs w:val="22"/>
        </w:rPr>
        <w:t>17000</w:t>
      </w:r>
    </w:p>
    <w:p w14:paraId="1A0DBE7A" w14:textId="77777777" w:rsidR="00C76F7F" w:rsidRPr="00312F2A" w:rsidRDefault="00C76F7F" w:rsidP="0056291F">
      <w:pPr>
        <w:ind w:firstLine="480"/>
        <w:rPr>
          <w:sz w:val="22"/>
          <w:szCs w:val="22"/>
        </w:rPr>
      </w:pPr>
      <w:r w:rsidRPr="00312F2A">
        <w:rPr>
          <w:sz w:val="22"/>
          <w:szCs w:val="22"/>
        </w:rPr>
        <w:t>17003</w:t>
      </w:r>
    </w:p>
    <w:p w14:paraId="1C51205F" w14:textId="77777777" w:rsidR="00C76F7F" w:rsidRPr="00312F2A" w:rsidRDefault="00C76F7F" w:rsidP="0056291F">
      <w:pPr>
        <w:ind w:firstLine="480"/>
        <w:rPr>
          <w:sz w:val="22"/>
          <w:szCs w:val="22"/>
        </w:rPr>
      </w:pPr>
      <w:r w:rsidRPr="00312F2A">
        <w:rPr>
          <w:sz w:val="22"/>
          <w:szCs w:val="22"/>
        </w:rPr>
        <w:t>17004</w:t>
      </w:r>
    </w:p>
    <w:p w14:paraId="6F538C04" w14:textId="77777777" w:rsidR="00C76F7F" w:rsidRPr="00312F2A" w:rsidRDefault="00C76F7F" w:rsidP="0056291F">
      <w:pPr>
        <w:ind w:firstLine="480"/>
        <w:rPr>
          <w:sz w:val="22"/>
          <w:szCs w:val="22"/>
        </w:rPr>
      </w:pPr>
      <w:r w:rsidRPr="00312F2A">
        <w:rPr>
          <w:sz w:val="22"/>
          <w:szCs w:val="22"/>
        </w:rPr>
        <w:t>17106</w:t>
      </w:r>
    </w:p>
    <w:p w14:paraId="732F556F" w14:textId="77777777" w:rsidR="00C76F7F" w:rsidRPr="00312F2A" w:rsidRDefault="00C76F7F" w:rsidP="0056291F">
      <w:pPr>
        <w:ind w:firstLine="480"/>
        <w:rPr>
          <w:sz w:val="22"/>
          <w:szCs w:val="22"/>
        </w:rPr>
      </w:pPr>
      <w:r w:rsidRPr="00312F2A">
        <w:rPr>
          <w:sz w:val="22"/>
          <w:szCs w:val="22"/>
        </w:rPr>
        <w:t>17107</w:t>
      </w:r>
    </w:p>
    <w:p w14:paraId="79ED7763" w14:textId="77777777" w:rsidR="00C76F7F" w:rsidRPr="00312F2A" w:rsidRDefault="00C76F7F" w:rsidP="0056291F">
      <w:pPr>
        <w:ind w:firstLine="480"/>
        <w:rPr>
          <w:sz w:val="22"/>
          <w:szCs w:val="22"/>
        </w:rPr>
      </w:pPr>
      <w:r w:rsidRPr="00312F2A">
        <w:rPr>
          <w:sz w:val="22"/>
          <w:szCs w:val="22"/>
        </w:rPr>
        <w:t>17108</w:t>
      </w:r>
    </w:p>
    <w:p w14:paraId="2609F8BE" w14:textId="77777777" w:rsidR="00C76F7F" w:rsidRPr="00312F2A" w:rsidRDefault="00C76F7F" w:rsidP="0056291F">
      <w:pPr>
        <w:ind w:firstLine="480"/>
        <w:rPr>
          <w:sz w:val="22"/>
          <w:szCs w:val="22"/>
        </w:rPr>
      </w:pPr>
      <w:r w:rsidRPr="00312F2A">
        <w:rPr>
          <w:sz w:val="22"/>
          <w:szCs w:val="22"/>
        </w:rPr>
        <w:t>17110</w:t>
      </w:r>
    </w:p>
    <w:p w14:paraId="67985A87" w14:textId="77777777" w:rsidR="00C76F7F" w:rsidRPr="00312F2A" w:rsidRDefault="00C76F7F" w:rsidP="0056291F">
      <w:pPr>
        <w:ind w:firstLine="480"/>
        <w:rPr>
          <w:sz w:val="22"/>
          <w:szCs w:val="22"/>
        </w:rPr>
      </w:pPr>
      <w:r w:rsidRPr="00312F2A">
        <w:rPr>
          <w:sz w:val="22"/>
          <w:szCs w:val="22"/>
        </w:rPr>
        <w:t>17111</w:t>
      </w:r>
    </w:p>
    <w:p w14:paraId="5AD5CE26" w14:textId="77777777" w:rsidR="00C76F7F" w:rsidRPr="00312F2A" w:rsidRDefault="00C76F7F" w:rsidP="0056291F">
      <w:pPr>
        <w:ind w:firstLine="480"/>
        <w:rPr>
          <w:sz w:val="22"/>
          <w:szCs w:val="22"/>
        </w:rPr>
      </w:pPr>
      <w:r w:rsidRPr="00312F2A">
        <w:rPr>
          <w:sz w:val="22"/>
          <w:szCs w:val="22"/>
        </w:rPr>
        <w:t>17260</w:t>
      </w:r>
    </w:p>
    <w:p w14:paraId="5752713A" w14:textId="77777777" w:rsidR="00C76F7F" w:rsidRPr="00312F2A" w:rsidRDefault="00C76F7F" w:rsidP="0056291F">
      <w:pPr>
        <w:ind w:firstLine="480"/>
        <w:rPr>
          <w:sz w:val="22"/>
          <w:szCs w:val="22"/>
        </w:rPr>
      </w:pPr>
      <w:r w:rsidRPr="00312F2A">
        <w:rPr>
          <w:sz w:val="22"/>
          <w:szCs w:val="22"/>
        </w:rPr>
        <w:t>17266</w:t>
      </w:r>
    </w:p>
    <w:p w14:paraId="10CEADB7" w14:textId="77777777" w:rsidR="00C76F7F" w:rsidRPr="00312F2A" w:rsidRDefault="00C76F7F" w:rsidP="0056291F">
      <w:pPr>
        <w:ind w:firstLine="480"/>
        <w:rPr>
          <w:sz w:val="22"/>
          <w:szCs w:val="22"/>
        </w:rPr>
      </w:pPr>
      <w:r w:rsidRPr="00312F2A">
        <w:rPr>
          <w:sz w:val="22"/>
          <w:szCs w:val="22"/>
        </w:rPr>
        <w:t>17270</w:t>
      </w:r>
    </w:p>
    <w:p w14:paraId="63EB11AE" w14:textId="77777777" w:rsidR="00C76F7F" w:rsidRPr="00312F2A" w:rsidRDefault="00C76F7F" w:rsidP="0056291F">
      <w:pPr>
        <w:ind w:firstLine="480"/>
        <w:rPr>
          <w:sz w:val="22"/>
          <w:szCs w:val="22"/>
        </w:rPr>
      </w:pPr>
      <w:r w:rsidRPr="00312F2A">
        <w:rPr>
          <w:sz w:val="22"/>
          <w:szCs w:val="22"/>
        </w:rPr>
        <w:t>17271</w:t>
      </w:r>
    </w:p>
    <w:p w14:paraId="4C1235FF" w14:textId="77777777" w:rsidR="00C76F7F" w:rsidRPr="00312F2A" w:rsidRDefault="00C76F7F" w:rsidP="0056291F">
      <w:pPr>
        <w:ind w:firstLine="480"/>
        <w:rPr>
          <w:sz w:val="22"/>
          <w:szCs w:val="22"/>
        </w:rPr>
      </w:pPr>
      <w:r w:rsidRPr="00312F2A">
        <w:rPr>
          <w:sz w:val="22"/>
          <w:szCs w:val="22"/>
        </w:rPr>
        <w:t>17272</w:t>
      </w:r>
    </w:p>
    <w:p w14:paraId="71AE6627" w14:textId="77777777" w:rsidR="00C76F7F" w:rsidRPr="00312F2A" w:rsidRDefault="00C76F7F" w:rsidP="0056291F">
      <w:pPr>
        <w:ind w:firstLine="480"/>
        <w:rPr>
          <w:sz w:val="22"/>
          <w:szCs w:val="22"/>
        </w:rPr>
      </w:pPr>
      <w:r w:rsidRPr="00312F2A">
        <w:rPr>
          <w:sz w:val="22"/>
          <w:szCs w:val="22"/>
        </w:rPr>
        <w:t>17273</w:t>
      </w:r>
    </w:p>
    <w:p w14:paraId="4A91E34C" w14:textId="77777777" w:rsidR="00C76F7F" w:rsidRPr="00312F2A" w:rsidRDefault="00C76F7F" w:rsidP="0056291F">
      <w:pPr>
        <w:ind w:firstLine="480"/>
        <w:rPr>
          <w:sz w:val="22"/>
          <w:szCs w:val="22"/>
        </w:rPr>
      </w:pPr>
      <w:r w:rsidRPr="00312F2A">
        <w:rPr>
          <w:sz w:val="22"/>
          <w:szCs w:val="22"/>
        </w:rPr>
        <w:t>17274</w:t>
      </w:r>
    </w:p>
    <w:p w14:paraId="59C9C17C" w14:textId="77777777" w:rsidR="00C76F7F" w:rsidRPr="00312F2A" w:rsidRDefault="00C76F7F" w:rsidP="0056291F">
      <w:pPr>
        <w:ind w:firstLine="480"/>
        <w:rPr>
          <w:sz w:val="22"/>
          <w:szCs w:val="22"/>
        </w:rPr>
      </w:pPr>
      <w:r w:rsidRPr="00312F2A">
        <w:rPr>
          <w:sz w:val="22"/>
          <w:szCs w:val="22"/>
        </w:rPr>
        <w:t>17276</w:t>
      </w:r>
    </w:p>
    <w:p w14:paraId="2C109AF3" w14:textId="77777777" w:rsidR="00C76F7F" w:rsidRPr="00312F2A" w:rsidRDefault="00C76F7F" w:rsidP="0056291F">
      <w:pPr>
        <w:ind w:firstLine="480"/>
        <w:rPr>
          <w:sz w:val="22"/>
          <w:szCs w:val="22"/>
        </w:rPr>
      </w:pPr>
      <w:r w:rsidRPr="00312F2A">
        <w:rPr>
          <w:sz w:val="22"/>
          <w:szCs w:val="22"/>
        </w:rPr>
        <w:t>17280</w:t>
      </w:r>
    </w:p>
    <w:p w14:paraId="14151B25" w14:textId="77777777" w:rsidR="00C76F7F" w:rsidRPr="00312F2A" w:rsidRDefault="00C76F7F" w:rsidP="0056291F">
      <w:pPr>
        <w:ind w:firstLine="480"/>
        <w:rPr>
          <w:sz w:val="22"/>
          <w:szCs w:val="22"/>
        </w:rPr>
      </w:pPr>
      <w:r w:rsidRPr="00312F2A">
        <w:rPr>
          <w:sz w:val="22"/>
          <w:szCs w:val="22"/>
        </w:rPr>
        <w:t>17281</w:t>
      </w:r>
    </w:p>
    <w:p w14:paraId="08BF1D22" w14:textId="77777777" w:rsidR="00C76F7F" w:rsidRPr="00312F2A" w:rsidRDefault="00C76F7F" w:rsidP="0056291F">
      <w:pPr>
        <w:ind w:firstLine="480"/>
        <w:rPr>
          <w:sz w:val="22"/>
          <w:szCs w:val="22"/>
        </w:rPr>
      </w:pPr>
      <w:r w:rsidRPr="00312F2A">
        <w:rPr>
          <w:sz w:val="22"/>
          <w:szCs w:val="22"/>
        </w:rPr>
        <w:t>17282</w:t>
      </w:r>
    </w:p>
    <w:p w14:paraId="26CD47CB" w14:textId="77777777" w:rsidR="00C76F7F" w:rsidRPr="00312F2A" w:rsidRDefault="00C76F7F" w:rsidP="0056291F">
      <w:pPr>
        <w:ind w:firstLine="480"/>
        <w:rPr>
          <w:sz w:val="22"/>
          <w:szCs w:val="22"/>
        </w:rPr>
      </w:pPr>
      <w:r w:rsidRPr="00312F2A">
        <w:rPr>
          <w:sz w:val="22"/>
          <w:szCs w:val="22"/>
        </w:rPr>
        <w:t>17283</w:t>
      </w:r>
    </w:p>
    <w:p w14:paraId="2C47F131" w14:textId="77777777" w:rsidR="00C76F7F" w:rsidRPr="00312F2A" w:rsidRDefault="00C76F7F" w:rsidP="0056291F">
      <w:pPr>
        <w:ind w:firstLine="480"/>
        <w:rPr>
          <w:sz w:val="22"/>
          <w:szCs w:val="22"/>
        </w:rPr>
      </w:pPr>
      <w:r w:rsidRPr="00312F2A">
        <w:rPr>
          <w:sz w:val="22"/>
          <w:szCs w:val="22"/>
        </w:rPr>
        <w:t>17284</w:t>
      </w:r>
    </w:p>
    <w:p w14:paraId="5EFCB25A" w14:textId="77777777" w:rsidR="00C76F7F" w:rsidRPr="00312F2A" w:rsidRDefault="00C76F7F" w:rsidP="0056291F">
      <w:pPr>
        <w:ind w:firstLine="480"/>
        <w:rPr>
          <w:sz w:val="22"/>
          <w:szCs w:val="22"/>
        </w:rPr>
      </w:pPr>
      <w:r w:rsidRPr="00312F2A">
        <w:rPr>
          <w:sz w:val="22"/>
          <w:szCs w:val="22"/>
        </w:rPr>
        <w:t>17286</w:t>
      </w:r>
    </w:p>
    <w:p w14:paraId="1F530076" w14:textId="77777777" w:rsidR="00C76F7F" w:rsidRPr="00312F2A" w:rsidRDefault="00C76F7F" w:rsidP="0056291F">
      <w:pPr>
        <w:ind w:firstLine="480"/>
        <w:rPr>
          <w:sz w:val="22"/>
          <w:szCs w:val="22"/>
        </w:rPr>
      </w:pPr>
      <w:r w:rsidRPr="00312F2A">
        <w:rPr>
          <w:sz w:val="22"/>
          <w:szCs w:val="22"/>
        </w:rPr>
        <w:t>17999 (IC)</w:t>
      </w:r>
    </w:p>
    <w:p w14:paraId="4E457992" w14:textId="77777777" w:rsidR="00C76F7F" w:rsidRPr="00312F2A" w:rsidRDefault="00C76F7F" w:rsidP="0056291F">
      <w:pPr>
        <w:ind w:firstLine="480"/>
        <w:rPr>
          <w:sz w:val="22"/>
          <w:szCs w:val="22"/>
        </w:rPr>
      </w:pPr>
      <w:r w:rsidRPr="00312F2A">
        <w:rPr>
          <w:sz w:val="22"/>
          <w:szCs w:val="22"/>
        </w:rPr>
        <w:t>20100</w:t>
      </w:r>
    </w:p>
    <w:p w14:paraId="5A55B38C" w14:textId="77777777" w:rsidR="00C76F7F" w:rsidRPr="00312F2A" w:rsidRDefault="00C76F7F" w:rsidP="0056291F">
      <w:pPr>
        <w:ind w:firstLine="480"/>
        <w:rPr>
          <w:sz w:val="22"/>
          <w:szCs w:val="22"/>
        </w:rPr>
      </w:pPr>
      <w:r w:rsidRPr="00312F2A">
        <w:rPr>
          <w:sz w:val="22"/>
          <w:szCs w:val="22"/>
        </w:rPr>
        <w:t>20200</w:t>
      </w:r>
    </w:p>
    <w:p w14:paraId="24D5F613" w14:textId="77777777" w:rsidR="00C76F7F" w:rsidRPr="00312F2A" w:rsidRDefault="00C76F7F" w:rsidP="0056291F">
      <w:pPr>
        <w:ind w:firstLine="480"/>
        <w:rPr>
          <w:sz w:val="22"/>
          <w:szCs w:val="22"/>
        </w:rPr>
      </w:pPr>
      <w:r w:rsidRPr="00312F2A">
        <w:rPr>
          <w:sz w:val="22"/>
          <w:szCs w:val="22"/>
        </w:rPr>
        <w:t>20205</w:t>
      </w:r>
    </w:p>
    <w:p w14:paraId="3F4E062D" w14:textId="77777777" w:rsidR="00C76F7F" w:rsidRPr="00312F2A" w:rsidRDefault="00C76F7F" w:rsidP="0056291F">
      <w:pPr>
        <w:ind w:firstLine="480"/>
        <w:rPr>
          <w:sz w:val="22"/>
          <w:szCs w:val="22"/>
        </w:rPr>
      </w:pPr>
      <w:r w:rsidRPr="00312F2A">
        <w:rPr>
          <w:sz w:val="22"/>
          <w:szCs w:val="22"/>
        </w:rPr>
        <w:t>20206</w:t>
      </w:r>
    </w:p>
    <w:p w14:paraId="2F4FCCEE" w14:textId="77777777" w:rsidR="00C76F7F" w:rsidRPr="00312F2A" w:rsidRDefault="00C76F7F" w:rsidP="0056291F">
      <w:pPr>
        <w:ind w:firstLine="480"/>
        <w:rPr>
          <w:sz w:val="22"/>
          <w:szCs w:val="22"/>
        </w:rPr>
      </w:pPr>
      <w:r w:rsidRPr="00312F2A">
        <w:rPr>
          <w:sz w:val="22"/>
          <w:szCs w:val="22"/>
        </w:rPr>
        <w:t>20220</w:t>
      </w:r>
    </w:p>
    <w:p w14:paraId="2375A579" w14:textId="77777777" w:rsidR="00C76F7F" w:rsidRPr="00312F2A" w:rsidRDefault="00C76F7F" w:rsidP="0056291F">
      <w:pPr>
        <w:ind w:firstLine="480"/>
        <w:rPr>
          <w:sz w:val="22"/>
          <w:szCs w:val="22"/>
        </w:rPr>
      </w:pPr>
      <w:r w:rsidRPr="00312F2A">
        <w:rPr>
          <w:sz w:val="22"/>
          <w:szCs w:val="22"/>
        </w:rPr>
        <w:t>20225</w:t>
      </w:r>
    </w:p>
    <w:p w14:paraId="7359D2B8" w14:textId="77777777" w:rsidR="00C76F7F" w:rsidRPr="00312F2A" w:rsidRDefault="00C76F7F" w:rsidP="0056291F">
      <w:pPr>
        <w:ind w:firstLine="480"/>
        <w:rPr>
          <w:sz w:val="22"/>
          <w:szCs w:val="22"/>
        </w:rPr>
      </w:pPr>
      <w:r w:rsidRPr="00312F2A">
        <w:rPr>
          <w:sz w:val="22"/>
          <w:szCs w:val="22"/>
        </w:rPr>
        <w:t>20240</w:t>
      </w:r>
    </w:p>
    <w:p w14:paraId="57F5CCC9" w14:textId="77777777" w:rsidR="00C76F7F" w:rsidRPr="00312F2A" w:rsidRDefault="00C76F7F" w:rsidP="0056291F">
      <w:pPr>
        <w:ind w:firstLine="480"/>
        <w:rPr>
          <w:sz w:val="22"/>
          <w:szCs w:val="22"/>
        </w:rPr>
      </w:pPr>
      <w:r w:rsidRPr="00312F2A">
        <w:rPr>
          <w:sz w:val="22"/>
          <w:szCs w:val="22"/>
        </w:rPr>
        <w:t>20245</w:t>
      </w:r>
    </w:p>
    <w:p w14:paraId="0BBE2319" w14:textId="77777777" w:rsidR="00C76F7F" w:rsidRPr="00312F2A" w:rsidRDefault="00C76F7F" w:rsidP="0056291F">
      <w:pPr>
        <w:ind w:firstLine="480"/>
        <w:rPr>
          <w:sz w:val="22"/>
          <w:szCs w:val="22"/>
        </w:rPr>
      </w:pPr>
      <w:r w:rsidRPr="00312F2A">
        <w:rPr>
          <w:sz w:val="22"/>
          <w:szCs w:val="22"/>
        </w:rPr>
        <w:t>20520</w:t>
      </w:r>
    </w:p>
    <w:p w14:paraId="18553506" w14:textId="77777777" w:rsidR="00C76F7F" w:rsidRPr="00312F2A" w:rsidRDefault="00C76F7F" w:rsidP="0056291F">
      <w:pPr>
        <w:ind w:firstLine="480"/>
        <w:rPr>
          <w:sz w:val="22"/>
          <w:szCs w:val="22"/>
        </w:rPr>
      </w:pPr>
      <w:r w:rsidRPr="00312F2A">
        <w:rPr>
          <w:sz w:val="22"/>
          <w:szCs w:val="22"/>
        </w:rPr>
        <w:t>20525</w:t>
      </w:r>
    </w:p>
    <w:p w14:paraId="17DFF0D6" w14:textId="77777777" w:rsidR="00C76F7F" w:rsidRPr="00312F2A" w:rsidRDefault="00C76F7F" w:rsidP="0056291F">
      <w:pPr>
        <w:ind w:firstLine="480"/>
        <w:rPr>
          <w:sz w:val="22"/>
          <w:szCs w:val="22"/>
        </w:rPr>
      </w:pPr>
      <w:r w:rsidRPr="00312F2A">
        <w:rPr>
          <w:sz w:val="22"/>
          <w:szCs w:val="22"/>
        </w:rPr>
        <w:t>20526</w:t>
      </w:r>
    </w:p>
    <w:p w14:paraId="05270A6D" w14:textId="77777777" w:rsidR="00C76F7F" w:rsidRPr="00312F2A" w:rsidRDefault="00C76F7F" w:rsidP="0056291F">
      <w:pPr>
        <w:ind w:firstLine="480"/>
        <w:rPr>
          <w:sz w:val="22"/>
          <w:szCs w:val="22"/>
        </w:rPr>
      </w:pPr>
      <w:r w:rsidRPr="00312F2A">
        <w:rPr>
          <w:sz w:val="22"/>
          <w:szCs w:val="22"/>
        </w:rPr>
        <w:t>20605</w:t>
      </w:r>
    </w:p>
    <w:p w14:paraId="45C7B26B" w14:textId="77777777" w:rsidR="00C76F7F" w:rsidRPr="00312F2A" w:rsidRDefault="00C76F7F" w:rsidP="0056291F">
      <w:pPr>
        <w:ind w:firstLine="480"/>
        <w:rPr>
          <w:sz w:val="22"/>
          <w:szCs w:val="22"/>
        </w:rPr>
      </w:pPr>
      <w:r w:rsidRPr="00312F2A">
        <w:rPr>
          <w:sz w:val="22"/>
          <w:szCs w:val="22"/>
        </w:rPr>
        <w:t>20615</w:t>
      </w:r>
    </w:p>
    <w:p w14:paraId="19147CE7" w14:textId="77777777" w:rsidR="00C76F7F" w:rsidRPr="00312F2A" w:rsidRDefault="00C76F7F" w:rsidP="0056291F">
      <w:pPr>
        <w:ind w:firstLine="480"/>
        <w:rPr>
          <w:sz w:val="22"/>
          <w:szCs w:val="22"/>
        </w:rPr>
      </w:pPr>
      <w:r w:rsidRPr="00312F2A">
        <w:rPr>
          <w:sz w:val="22"/>
          <w:szCs w:val="22"/>
        </w:rPr>
        <w:t>20670</w:t>
      </w:r>
    </w:p>
    <w:p w14:paraId="42086F14" w14:textId="77777777" w:rsidR="00C76F7F" w:rsidRPr="00312F2A" w:rsidRDefault="00C76F7F" w:rsidP="0056291F">
      <w:pPr>
        <w:ind w:firstLine="480"/>
        <w:rPr>
          <w:sz w:val="22"/>
          <w:szCs w:val="22"/>
        </w:rPr>
      </w:pPr>
      <w:r w:rsidRPr="00312F2A">
        <w:rPr>
          <w:sz w:val="22"/>
          <w:szCs w:val="22"/>
        </w:rPr>
        <w:t>20680</w:t>
      </w:r>
    </w:p>
    <w:p w14:paraId="589A1ED7" w14:textId="77777777" w:rsidR="00C76F7F" w:rsidRPr="00312F2A" w:rsidRDefault="00C76F7F" w:rsidP="0056291F">
      <w:pPr>
        <w:ind w:firstLine="480"/>
        <w:rPr>
          <w:sz w:val="22"/>
          <w:szCs w:val="22"/>
        </w:rPr>
      </w:pPr>
      <w:r w:rsidRPr="00312F2A">
        <w:rPr>
          <w:sz w:val="22"/>
          <w:szCs w:val="22"/>
        </w:rPr>
        <w:t>20690</w:t>
      </w:r>
    </w:p>
    <w:p w14:paraId="2B9E105F" w14:textId="77777777" w:rsidR="00C76F7F" w:rsidRPr="00312F2A" w:rsidRDefault="00C76F7F" w:rsidP="0056291F">
      <w:pPr>
        <w:ind w:firstLine="480"/>
        <w:rPr>
          <w:sz w:val="22"/>
          <w:szCs w:val="22"/>
        </w:rPr>
      </w:pPr>
      <w:r w:rsidRPr="00312F2A">
        <w:rPr>
          <w:sz w:val="22"/>
          <w:szCs w:val="22"/>
        </w:rPr>
        <w:t>20692</w:t>
      </w:r>
    </w:p>
    <w:p w14:paraId="69E6E66C" w14:textId="77777777" w:rsidR="00C76F7F" w:rsidRPr="00312F2A" w:rsidRDefault="00C76F7F" w:rsidP="0056291F">
      <w:pPr>
        <w:ind w:firstLine="480"/>
        <w:rPr>
          <w:sz w:val="22"/>
          <w:szCs w:val="22"/>
        </w:rPr>
      </w:pPr>
      <w:r w:rsidRPr="00312F2A">
        <w:rPr>
          <w:sz w:val="22"/>
          <w:szCs w:val="22"/>
        </w:rPr>
        <w:t>20693</w:t>
      </w:r>
    </w:p>
    <w:p w14:paraId="5A22BC3D" w14:textId="77777777" w:rsidR="00C76F7F" w:rsidRPr="00312F2A" w:rsidRDefault="00C76F7F" w:rsidP="0056291F">
      <w:pPr>
        <w:ind w:firstLine="480"/>
        <w:rPr>
          <w:sz w:val="22"/>
          <w:szCs w:val="22"/>
        </w:rPr>
      </w:pPr>
      <w:r w:rsidRPr="00312F2A">
        <w:rPr>
          <w:sz w:val="22"/>
          <w:szCs w:val="22"/>
        </w:rPr>
        <w:t>20694</w:t>
      </w:r>
    </w:p>
    <w:p w14:paraId="019C456F" w14:textId="77777777" w:rsidR="00C76F7F" w:rsidRPr="00312F2A" w:rsidRDefault="00C76F7F" w:rsidP="0056291F">
      <w:pPr>
        <w:ind w:firstLine="480"/>
        <w:rPr>
          <w:sz w:val="22"/>
          <w:szCs w:val="22"/>
        </w:rPr>
      </w:pPr>
      <w:r w:rsidRPr="00312F2A">
        <w:rPr>
          <w:sz w:val="22"/>
          <w:szCs w:val="22"/>
        </w:rPr>
        <w:t>20900</w:t>
      </w:r>
    </w:p>
    <w:p w14:paraId="63205B8F" w14:textId="77777777" w:rsidR="00C76F7F" w:rsidRPr="00312F2A" w:rsidRDefault="00C76F7F" w:rsidP="0056291F">
      <w:pPr>
        <w:ind w:firstLine="480"/>
        <w:rPr>
          <w:sz w:val="22"/>
          <w:szCs w:val="22"/>
        </w:rPr>
      </w:pPr>
      <w:r w:rsidRPr="00312F2A">
        <w:rPr>
          <w:sz w:val="22"/>
          <w:szCs w:val="22"/>
        </w:rPr>
        <w:t>20902</w:t>
      </w:r>
    </w:p>
    <w:p w14:paraId="6B656B8B" w14:textId="77777777" w:rsidR="00C76F7F" w:rsidRPr="00312F2A" w:rsidRDefault="00C76F7F" w:rsidP="0056291F">
      <w:pPr>
        <w:ind w:firstLine="480"/>
        <w:rPr>
          <w:sz w:val="22"/>
          <w:szCs w:val="22"/>
        </w:rPr>
      </w:pPr>
      <w:r w:rsidRPr="00312F2A">
        <w:rPr>
          <w:sz w:val="22"/>
          <w:szCs w:val="22"/>
        </w:rPr>
        <w:t>20910</w:t>
      </w:r>
    </w:p>
    <w:p w14:paraId="2CDB9CB2" w14:textId="77777777" w:rsidR="00C76F7F" w:rsidRPr="00312F2A" w:rsidRDefault="00C76F7F" w:rsidP="0056291F">
      <w:pPr>
        <w:ind w:firstLine="480"/>
        <w:rPr>
          <w:sz w:val="22"/>
          <w:szCs w:val="22"/>
        </w:rPr>
      </w:pPr>
      <w:r w:rsidRPr="00312F2A">
        <w:rPr>
          <w:sz w:val="22"/>
          <w:szCs w:val="22"/>
        </w:rPr>
        <w:t>20912</w:t>
      </w:r>
    </w:p>
    <w:p w14:paraId="00173368" w14:textId="77777777" w:rsidR="00C76F7F" w:rsidRPr="00312F2A" w:rsidRDefault="00C76F7F" w:rsidP="0056291F">
      <w:pPr>
        <w:ind w:firstLine="480"/>
        <w:rPr>
          <w:sz w:val="22"/>
          <w:szCs w:val="22"/>
        </w:rPr>
      </w:pPr>
      <w:r w:rsidRPr="00312F2A">
        <w:rPr>
          <w:sz w:val="22"/>
          <w:szCs w:val="22"/>
        </w:rPr>
        <w:t>20920</w:t>
      </w:r>
    </w:p>
    <w:p w14:paraId="151BCEFC" w14:textId="77777777" w:rsidR="00C76F7F" w:rsidRPr="00312F2A" w:rsidRDefault="00C76F7F" w:rsidP="0056291F">
      <w:pPr>
        <w:ind w:firstLine="480"/>
        <w:rPr>
          <w:sz w:val="22"/>
          <w:szCs w:val="22"/>
        </w:rPr>
      </w:pPr>
      <w:r w:rsidRPr="00312F2A">
        <w:rPr>
          <w:sz w:val="22"/>
          <w:szCs w:val="22"/>
        </w:rPr>
        <w:t>20922</w:t>
      </w:r>
    </w:p>
    <w:p w14:paraId="66E067D9" w14:textId="77777777" w:rsidR="00C76F7F" w:rsidRPr="00312F2A" w:rsidRDefault="00C76F7F" w:rsidP="0056291F">
      <w:pPr>
        <w:ind w:firstLine="480"/>
        <w:rPr>
          <w:sz w:val="22"/>
          <w:szCs w:val="22"/>
        </w:rPr>
      </w:pPr>
      <w:r w:rsidRPr="00312F2A">
        <w:rPr>
          <w:sz w:val="22"/>
          <w:szCs w:val="22"/>
        </w:rPr>
        <w:t>20924</w:t>
      </w:r>
    </w:p>
    <w:p w14:paraId="49FCD035" w14:textId="77777777" w:rsidR="00C76F7F" w:rsidRPr="00312F2A" w:rsidRDefault="00C76F7F" w:rsidP="0056291F">
      <w:pPr>
        <w:ind w:firstLine="480"/>
        <w:rPr>
          <w:sz w:val="22"/>
          <w:szCs w:val="22"/>
        </w:rPr>
      </w:pPr>
      <w:r w:rsidRPr="00312F2A">
        <w:rPr>
          <w:sz w:val="22"/>
          <w:szCs w:val="22"/>
        </w:rPr>
        <w:t>20926</w:t>
      </w:r>
    </w:p>
    <w:p w14:paraId="02CC69DC" w14:textId="77777777" w:rsidR="00C76F7F" w:rsidRPr="00312F2A" w:rsidRDefault="00C76F7F" w:rsidP="0056291F">
      <w:pPr>
        <w:ind w:firstLine="480"/>
        <w:rPr>
          <w:sz w:val="22"/>
          <w:szCs w:val="22"/>
        </w:rPr>
      </w:pPr>
      <w:r w:rsidRPr="00312F2A">
        <w:rPr>
          <w:sz w:val="22"/>
          <w:szCs w:val="22"/>
        </w:rPr>
        <w:t>20955</w:t>
      </w:r>
    </w:p>
    <w:p w14:paraId="7705BFE9" w14:textId="77777777" w:rsidR="00C76F7F" w:rsidRPr="00312F2A" w:rsidRDefault="00C76F7F" w:rsidP="0056291F">
      <w:pPr>
        <w:ind w:firstLine="480"/>
        <w:rPr>
          <w:sz w:val="22"/>
          <w:szCs w:val="22"/>
        </w:rPr>
      </w:pPr>
      <w:r w:rsidRPr="00312F2A">
        <w:rPr>
          <w:sz w:val="22"/>
          <w:szCs w:val="22"/>
        </w:rPr>
        <w:t>20956</w:t>
      </w:r>
    </w:p>
    <w:p w14:paraId="32A0472F" w14:textId="77777777" w:rsidR="00C76F7F" w:rsidRPr="00312F2A" w:rsidRDefault="00C76F7F" w:rsidP="0056291F">
      <w:pPr>
        <w:ind w:firstLine="480"/>
        <w:rPr>
          <w:sz w:val="22"/>
          <w:szCs w:val="22"/>
        </w:rPr>
      </w:pPr>
      <w:r w:rsidRPr="00312F2A">
        <w:rPr>
          <w:sz w:val="22"/>
          <w:szCs w:val="22"/>
        </w:rPr>
        <w:t>20962</w:t>
      </w:r>
    </w:p>
    <w:p w14:paraId="49D791F1" w14:textId="77777777" w:rsidR="00C76F7F" w:rsidRPr="00312F2A" w:rsidRDefault="00C76F7F" w:rsidP="0056291F">
      <w:pPr>
        <w:ind w:firstLine="480"/>
        <w:rPr>
          <w:sz w:val="22"/>
          <w:szCs w:val="22"/>
        </w:rPr>
      </w:pPr>
      <w:r w:rsidRPr="00312F2A">
        <w:rPr>
          <w:sz w:val="22"/>
          <w:szCs w:val="22"/>
        </w:rPr>
        <w:t>20969</w:t>
      </w:r>
    </w:p>
    <w:p w14:paraId="6E06A968"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40" w:right="1049" w:bottom="432" w:left="1296" w:header="432" w:footer="0" w:gutter="0"/>
          <w:cols w:num="5" w:space="280"/>
          <w:noEndnote/>
        </w:sectPr>
      </w:pPr>
    </w:p>
    <w:p w14:paraId="109DF957" w14:textId="77777777" w:rsidR="00C76F7F" w:rsidRPr="00312F2A" w:rsidRDefault="00C76F7F" w:rsidP="0056291F">
      <w:pPr>
        <w:tabs>
          <w:tab w:val="left" w:pos="480"/>
        </w:tabs>
        <w:rPr>
          <w:b/>
          <w:sz w:val="22"/>
          <w:szCs w:val="22"/>
        </w:rPr>
      </w:pPr>
      <w:r w:rsidRPr="00312F2A">
        <w:rPr>
          <w:sz w:val="22"/>
          <w:szCs w:val="22"/>
        </w:rPr>
        <w:br w:type="page"/>
      </w:r>
      <w:r w:rsidRPr="00312F2A">
        <w:rPr>
          <w:sz w:val="22"/>
          <w:szCs w:val="22"/>
        </w:rPr>
        <w:lastRenderedPageBreak/>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17732A24" w14:textId="77777777" w:rsidR="00C76F7F" w:rsidRPr="00312F2A" w:rsidRDefault="00C76F7F" w:rsidP="0056291F">
      <w:pPr>
        <w:ind w:firstLine="480"/>
        <w:rPr>
          <w:sz w:val="22"/>
          <w:szCs w:val="22"/>
        </w:rPr>
      </w:pPr>
    </w:p>
    <w:p w14:paraId="38246F03"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40" w:right="1049" w:bottom="432" w:left="1296" w:header="432" w:footer="0" w:gutter="0"/>
          <w:cols w:space="280"/>
          <w:noEndnote/>
        </w:sectPr>
      </w:pPr>
    </w:p>
    <w:p w14:paraId="68C387F3" w14:textId="77777777" w:rsidR="00C76F7F" w:rsidRPr="00312F2A" w:rsidRDefault="00C76F7F" w:rsidP="0056291F">
      <w:pPr>
        <w:ind w:firstLine="480"/>
        <w:rPr>
          <w:sz w:val="22"/>
          <w:szCs w:val="22"/>
        </w:rPr>
      </w:pPr>
      <w:r w:rsidRPr="00312F2A">
        <w:rPr>
          <w:sz w:val="22"/>
          <w:szCs w:val="22"/>
        </w:rPr>
        <w:t>20970</w:t>
      </w:r>
    </w:p>
    <w:p w14:paraId="30436885" w14:textId="77777777" w:rsidR="00C76F7F" w:rsidRPr="00312F2A" w:rsidRDefault="00C76F7F" w:rsidP="0056291F">
      <w:pPr>
        <w:ind w:firstLine="480"/>
        <w:rPr>
          <w:sz w:val="22"/>
          <w:szCs w:val="22"/>
        </w:rPr>
      </w:pPr>
      <w:r w:rsidRPr="00312F2A">
        <w:rPr>
          <w:sz w:val="22"/>
          <w:szCs w:val="22"/>
        </w:rPr>
        <w:t>20999 (IC)</w:t>
      </w:r>
    </w:p>
    <w:p w14:paraId="250D77BB" w14:textId="77777777" w:rsidR="00C76F7F" w:rsidRPr="00312F2A" w:rsidRDefault="00C76F7F" w:rsidP="0056291F">
      <w:pPr>
        <w:ind w:firstLine="480"/>
        <w:rPr>
          <w:sz w:val="22"/>
          <w:szCs w:val="22"/>
        </w:rPr>
      </w:pPr>
      <w:r w:rsidRPr="00312F2A">
        <w:rPr>
          <w:sz w:val="22"/>
          <w:szCs w:val="22"/>
        </w:rPr>
        <w:t>21010</w:t>
      </w:r>
    </w:p>
    <w:p w14:paraId="10B70A5E" w14:textId="77777777" w:rsidR="00C76F7F" w:rsidRPr="00312F2A" w:rsidRDefault="00C76F7F" w:rsidP="0056291F">
      <w:pPr>
        <w:ind w:firstLine="480"/>
        <w:rPr>
          <w:sz w:val="22"/>
          <w:szCs w:val="22"/>
        </w:rPr>
      </w:pPr>
      <w:r w:rsidRPr="00312F2A">
        <w:rPr>
          <w:sz w:val="22"/>
          <w:szCs w:val="22"/>
        </w:rPr>
        <w:t>21015</w:t>
      </w:r>
    </w:p>
    <w:p w14:paraId="59156BEC" w14:textId="77777777" w:rsidR="00C76F7F" w:rsidRPr="00312F2A" w:rsidRDefault="00C76F7F" w:rsidP="0056291F">
      <w:pPr>
        <w:ind w:firstLine="480"/>
        <w:rPr>
          <w:sz w:val="22"/>
          <w:szCs w:val="22"/>
        </w:rPr>
      </w:pPr>
      <w:r w:rsidRPr="00312F2A">
        <w:rPr>
          <w:sz w:val="22"/>
          <w:szCs w:val="22"/>
        </w:rPr>
        <w:t>21025</w:t>
      </w:r>
    </w:p>
    <w:p w14:paraId="25DA2A48" w14:textId="77777777" w:rsidR="00C76F7F" w:rsidRPr="00312F2A" w:rsidRDefault="00C76F7F" w:rsidP="0056291F">
      <w:pPr>
        <w:ind w:firstLine="480"/>
        <w:rPr>
          <w:sz w:val="22"/>
          <w:szCs w:val="22"/>
        </w:rPr>
      </w:pPr>
      <w:r w:rsidRPr="00312F2A">
        <w:rPr>
          <w:sz w:val="22"/>
          <w:szCs w:val="22"/>
        </w:rPr>
        <w:t>21026</w:t>
      </w:r>
    </w:p>
    <w:p w14:paraId="3D94D510" w14:textId="77777777" w:rsidR="00C76F7F" w:rsidRPr="00312F2A" w:rsidRDefault="00C76F7F" w:rsidP="0056291F">
      <w:pPr>
        <w:ind w:firstLine="480"/>
        <w:rPr>
          <w:sz w:val="22"/>
          <w:szCs w:val="22"/>
        </w:rPr>
      </w:pPr>
      <w:r w:rsidRPr="00312F2A">
        <w:rPr>
          <w:sz w:val="22"/>
          <w:szCs w:val="22"/>
        </w:rPr>
        <w:t>21029</w:t>
      </w:r>
    </w:p>
    <w:p w14:paraId="11BE968A" w14:textId="77777777" w:rsidR="00C76F7F" w:rsidRPr="00312F2A" w:rsidRDefault="00C76F7F" w:rsidP="0056291F">
      <w:pPr>
        <w:ind w:firstLine="480"/>
        <w:rPr>
          <w:sz w:val="22"/>
          <w:szCs w:val="22"/>
        </w:rPr>
      </w:pPr>
      <w:r w:rsidRPr="00312F2A">
        <w:rPr>
          <w:sz w:val="22"/>
          <w:szCs w:val="22"/>
        </w:rPr>
        <w:t>21030</w:t>
      </w:r>
    </w:p>
    <w:p w14:paraId="57A1E9CC" w14:textId="77777777" w:rsidR="00C76F7F" w:rsidRPr="00312F2A" w:rsidRDefault="00C76F7F" w:rsidP="0056291F">
      <w:pPr>
        <w:ind w:firstLine="480"/>
        <w:rPr>
          <w:sz w:val="22"/>
          <w:szCs w:val="22"/>
        </w:rPr>
      </w:pPr>
      <w:r w:rsidRPr="00312F2A">
        <w:rPr>
          <w:sz w:val="22"/>
          <w:szCs w:val="22"/>
        </w:rPr>
        <w:t>21031</w:t>
      </w:r>
    </w:p>
    <w:p w14:paraId="799323C1" w14:textId="77777777" w:rsidR="00C76F7F" w:rsidRPr="00312F2A" w:rsidRDefault="00C76F7F" w:rsidP="0056291F">
      <w:pPr>
        <w:ind w:firstLine="480"/>
        <w:rPr>
          <w:sz w:val="22"/>
          <w:szCs w:val="22"/>
        </w:rPr>
      </w:pPr>
      <w:r w:rsidRPr="00312F2A">
        <w:rPr>
          <w:sz w:val="22"/>
          <w:szCs w:val="22"/>
        </w:rPr>
        <w:t>21032</w:t>
      </w:r>
    </w:p>
    <w:p w14:paraId="1CCF8B7E" w14:textId="77777777" w:rsidR="00C76F7F" w:rsidRPr="00312F2A" w:rsidRDefault="00C76F7F" w:rsidP="0056291F">
      <w:pPr>
        <w:ind w:firstLine="480"/>
        <w:rPr>
          <w:sz w:val="22"/>
          <w:szCs w:val="22"/>
        </w:rPr>
      </w:pPr>
      <w:r w:rsidRPr="00312F2A">
        <w:rPr>
          <w:sz w:val="22"/>
          <w:szCs w:val="22"/>
        </w:rPr>
        <w:t>21034</w:t>
      </w:r>
    </w:p>
    <w:p w14:paraId="6127154C" w14:textId="77777777" w:rsidR="00C76F7F" w:rsidRPr="00312F2A" w:rsidRDefault="00C76F7F" w:rsidP="0056291F">
      <w:pPr>
        <w:ind w:firstLine="480"/>
        <w:rPr>
          <w:sz w:val="22"/>
          <w:szCs w:val="22"/>
        </w:rPr>
      </w:pPr>
      <w:r w:rsidRPr="00312F2A">
        <w:rPr>
          <w:sz w:val="22"/>
          <w:szCs w:val="22"/>
        </w:rPr>
        <w:t>21040</w:t>
      </w:r>
    </w:p>
    <w:p w14:paraId="3368EB1D" w14:textId="77777777" w:rsidR="00C76F7F" w:rsidRPr="00312F2A" w:rsidRDefault="00C76F7F" w:rsidP="0056291F">
      <w:pPr>
        <w:ind w:firstLine="480"/>
        <w:rPr>
          <w:sz w:val="22"/>
          <w:szCs w:val="22"/>
        </w:rPr>
      </w:pPr>
      <w:r w:rsidRPr="00312F2A">
        <w:rPr>
          <w:sz w:val="22"/>
          <w:szCs w:val="22"/>
        </w:rPr>
        <w:t>21044</w:t>
      </w:r>
    </w:p>
    <w:p w14:paraId="5B107D97" w14:textId="77777777" w:rsidR="00C76F7F" w:rsidRPr="00312F2A" w:rsidRDefault="00C76F7F" w:rsidP="0056291F">
      <w:pPr>
        <w:ind w:firstLine="480"/>
        <w:rPr>
          <w:sz w:val="22"/>
          <w:szCs w:val="22"/>
        </w:rPr>
      </w:pPr>
      <w:r w:rsidRPr="00312F2A">
        <w:rPr>
          <w:sz w:val="22"/>
          <w:szCs w:val="22"/>
        </w:rPr>
        <w:t>21045</w:t>
      </w:r>
    </w:p>
    <w:p w14:paraId="22AF03B1" w14:textId="77777777" w:rsidR="00C76F7F" w:rsidRPr="00312F2A" w:rsidRDefault="00C76F7F" w:rsidP="0056291F">
      <w:pPr>
        <w:ind w:firstLine="480"/>
        <w:rPr>
          <w:sz w:val="22"/>
          <w:szCs w:val="22"/>
        </w:rPr>
      </w:pPr>
      <w:r w:rsidRPr="00312F2A">
        <w:rPr>
          <w:sz w:val="22"/>
          <w:szCs w:val="22"/>
        </w:rPr>
        <w:t>21046</w:t>
      </w:r>
    </w:p>
    <w:p w14:paraId="2F2D5E1D" w14:textId="77777777" w:rsidR="00C76F7F" w:rsidRPr="00312F2A" w:rsidRDefault="00C76F7F" w:rsidP="0056291F">
      <w:pPr>
        <w:ind w:firstLine="480"/>
        <w:rPr>
          <w:sz w:val="22"/>
          <w:szCs w:val="22"/>
        </w:rPr>
      </w:pPr>
      <w:r w:rsidRPr="00312F2A">
        <w:rPr>
          <w:sz w:val="22"/>
          <w:szCs w:val="22"/>
        </w:rPr>
        <w:t>21047</w:t>
      </w:r>
    </w:p>
    <w:p w14:paraId="7A805CF1" w14:textId="77777777" w:rsidR="00C76F7F" w:rsidRPr="00312F2A" w:rsidRDefault="00C76F7F" w:rsidP="0056291F">
      <w:pPr>
        <w:ind w:firstLine="480"/>
        <w:rPr>
          <w:sz w:val="22"/>
          <w:szCs w:val="22"/>
        </w:rPr>
      </w:pPr>
      <w:r w:rsidRPr="00312F2A">
        <w:rPr>
          <w:sz w:val="22"/>
          <w:szCs w:val="22"/>
        </w:rPr>
        <w:t>21048</w:t>
      </w:r>
    </w:p>
    <w:p w14:paraId="297A84A9" w14:textId="77777777" w:rsidR="00C76F7F" w:rsidRPr="00312F2A" w:rsidRDefault="00C76F7F" w:rsidP="0056291F">
      <w:pPr>
        <w:ind w:firstLine="480"/>
        <w:rPr>
          <w:sz w:val="22"/>
          <w:szCs w:val="22"/>
        </w:rPr>
      </w:pPr>
      <w:r w:rsidRPr="00312F2A">
        <w:rPr>
          <w:sz w:val="22"/>
          <w:szCs w:val="22"/>
        </w:rPr>
        <w:t>21049</w:t>
      </w:r>
    </w:p>
    <w:p w14:paraId="5C400BA7" w14:textId="77777777" w:rsidR="00C76F7F" w:rsidRPr="00312F2A" w:rsidRDefault="00C76F7F" w:rsidP="0056291F">
      <w:pPr>
        <w:ind w:firstLine="480"/>
        <w:rPr>
          <w:sz w:val="22"/>
          <w:szCs w:val="22"/>
        </w:rPr>
      </w:pPr>
      <w:r w:rsidRPr="00312F2A">
        <w:rPr>
          <w:sz w:val="22"/>
          <w:szCs w:val="22"/>
        </w:rPr>
        <w:t>21050</w:t>
      </w:r>
    </w:p>
    <w:p w14:paraId="200BF1B8" w14:textId="77777777" w:rsidR="00C76F7F" w:rsidRPr="00312F2A" w:rsidRDefault="00C76F7F" w:rsidP="0056291F">
      <w:pPr>
        <w:ind w:firstLine="480"/>
        <w:rPr>
          <w:sz w:val="22"/>
          <w:szCs w:val="22"/>
        </w:rPr>
      </w:pPr>
      <w:r w:rsidRPr="00312F2A">
        <w:rPr>
          <w:sz w:val="22"/>
          <w:szCs w:val="22"/>
        </w:rPr>
        <w:t>21060</w:t>
      </w:r>
    </w:p>
    <w:p w14:paraId="0544D07A" w14:textId="77777777" w:rsidR="00C76F7F" w:rsidRPr="00312F2A" w:rsidRDefault="00C76F7F" w:rsidP="0056291F">
      <w:pPr>
        <w:ind w:firstLine="480"/>
        <w:rPr>
          <w:sz w:val="22"/>
          <w:szCs w:val="22"/>
        </w:rPr>
      </w:pPr>
      <w:r w:rsidRPr="00312F2A">
        <w:rPr>
          <w:sz w:val="22"/>
          <w:szCs w:val="22"/>
        </w:rPr>
        <w:t>21070</w:t>
      </w:r>
    </w:p>
    <w:p w14:paraId="3BFE8760" w14:textId="77777777" w:rsidR="00C76F7F" w:rsidRPr="00312F2A" w:rsidRDefault="00C76F7F" w:rsidP="0056291F">
      <w:pPr>
        <w:ind w:firstLine="480"/>
        <w:rPr>
          <w:sz w:val="22"/>
          <w:szCs w:val="22"/>
        </w:rPr>
      </w:pPr>
      <w:r w:rsidRPr="00312F2A">
        <w:rPr>
          <w:sz w:val="22"/>
          <w:szCs w:val="22"/>
        </w:rPr>
        <w:t>21076</w:t>
      </w:r>
    </w:p>
    <w:p w14:paraId="2E9C4A6A" w14:textId="77777777" w:rsidR="00C76F7F" w:rsidRPr="00312F2A" w:rsidRDefault="00C76F7F" w:rsidP="0056291F">
      <w:pPr>
        <w:ind w:firstLine="480"/>
        <w:rPr>
          <w:sz w:val="22"/>
          <w:szCs w:val="22"/>
        </w:rPr>
      </w:pPr>
      <w:r w:rsidRPr="00312F2A">
        <w:rPr>
          <w:sz w:val="22"/>
          <w:szCs w:val="22"/>
        </w:rPr>
        <w:t>21077</w:t>
      </w:r>
    </w:p>
    <w:p w14:paraId="3CDF847F" w14:textId="77777777" w:rsidR="00C76F7F" w:rsidRPr="00312F2A" w:rsidRDefault="00C76F7F" w:rsidP="0056291F">
      <w:pPr>
        <w:ind w:firstLine="480"/>
        <w:rPr>
          <w:sz w:val="22"/>
          <w:szCs w:val="22"/>
        </w:rPr>
      </w:pPr>
      <w:r w:rsidRPr="00312F2A">
        <w:rPr>
          <w:sz w:val="22"/>
          <w:szCs w:val="22"/>
        </w:rPr>
        <w:t>21079</w:t>
      </w:r>
    </w:p>
    <w:p w14:paraId="65EADA9F" w14:textId="77777777" w:rsidR="00C76F7F" w:rsidRPr="00312F2A" w:rsidRDefault="00C76F7F" w:rsidP="0056291F">
      <w:pPr>
        <w:ind w:firstLine="480"/>
        <w:rPr>
          <w:sz w:val="22"/>
          <w:szCs w:val="22"/>
        </w:rPr>
      </w:pPr>
      <w:r w:rsidRPr="00312F2A">
        <w:rPr>
          <w:sz w:val="22"/>
          <w:szCs w:val="22"/>
        </w:rPr>
        <w:t>21080</w:t>
      </w:r>
    </w:p>
    <w:p w14:paraId="7DD1E178" w14:textId="77777777" w:rsidR="00C76F7F" w:rsidRPr="00312F2A" w:rsidRDefault="00C76F7F" w:rsidP="0056291F">
      <w:pPr>
        <w:ind w:firstLine="480"/>
        <w:rPr>
          <w:sz w:val="22"/>
          <w:szCs w:val="22"/>
        </w:rPr>
      </w:pPr>
      <w:r w:rsidRPr="00312F2A">
        <w:rPr>
          <w:sz w:val="22"/>
          <w:szCs w:val="22"/>
        </w:rPr>
        <w:t>21081</w:t>
      </w:r>
    </w:p>
    <w:p w14:paraId="77C3C562" w14:textId="77777777" w:rsidR="00C76F7F" w:rsidRPr="00312F2A" w:rsidRDefault="00C76F7F" w:rsidP="0056291F">
      <w:pPr>
        <w:ind w:firstLine="480"/>
        <w:rPr>
          <w:sz w:val="22"/>
          <w:szCs w:val="22"/>
        </w:rPr>
      </w:pPr>
      <w:r w:rsidRPr="00312F2A">
        <w:rPr>
          <w:sz w:val="22"/>
          <w:szCs w:val="22"/>
        </w:rPr>
        <w:t>21082</w:t>
      </w:r>
    </w:p>
    <w:p w14:paraId="2C782622" w14:textId="77777777" w:rsidR="00C76F7F" w:rsidRPr="00312F2A" w:rsidRDefault="00C76F7F" w:rsidP="0056291F">
      <w:pPr>
        <w:ind w:firstLine="480"/>
        <w:rPr>
          <w:sz w:val="22"/>
          <w:szCs w:val="22"/>
        </w:rPr>
      </w:pPr>
      <w:r w:rsidRPr="00312F2A">
        <w:rPr>
          <w:sz w:val="22"/>
          <w:szCs w:val="22"/>
        </w:rPr>
        <w:t>21083</w:t>
      </w:r>
    </w:p>
    <w:p w14:paraId="185B9EA0" w14:textId="77777777" w:rsidR="00C76F7F" w:rsidRPr="00312F2A" w:rsidRDefault="00C76F7F" w:rsidP="0056291F">
      <w:pPr>
        <w:ind w:firstLine="480"/>
        <w:rPr>
          <w:sz w:val="22"/>
          <w:szCs w:val="22"/>
        </w:rPr>
      </w:pPr>
      <w:r w:rsidRPr="00312F2A">
        <w:rPr>
          <w:sz w:val="22"/>
          <w:szCs w:val="22"/>
        </w:rPr>
        <w:t>21084</w:t>
      </w:r>
    </w:p>
    <w:p w14:paraId="0DE1236A" w14:textId="77777777" w:rsidR="00C76F7F" w:rsidRPr="00312F2A" w:rsidRDefault="00C76F7F" w:rsidP="0056291F">
      <w:pPr>
        <w:ind w:firstLine="480"/>
        <w:rPr>
          <w:sz w:val="22"/>
          <w:szCs w:val="22"/>
        </w:rPr>
      </w:pPr>
      <w:r w:rsidRPr="00312F2A">
        <w:rPr>
          <w:sz w:val="22"/>
          <w:szCs w:val="22"/>
        </w:rPr>
        <w:t>21085</w:t>
      </w:r>
    </w:p>
    <w:p w14:paraId="11185155" w14:textId="77777777" w:rsidR="00C76F7F" w:rsidRPr="00312F2A" w:rsidRDefault="00C76F7F" w:rsidP="0056291F">
      <w:pPr>
        <w:ind w:firstLine="480"/>
        <w:rPr>
          <w:sz w:val="22"/>
          <w:szCs w:val="22"/>
        </w:rPr>
      </w:pPr>
      <w:r w:rsidRPr="00312F2A">
        <w:rPr>
          <w:sz w:val="22"/>
          <w:szCs w:val="22"/>
        </w:rPr>
        <w:t>21086</w:t>
      </w:r>
    </w:p>
    <w:p w14:paraId="6CF4E9B7" w14:textId="77777777" w:rsidR="00C76F7F" w:rsidRPr="00312F2A" w:rsidRDefault="00C76F7F" w:rsidP="0056291F">
      <w:pPr>
        <w:ind w:firstLine="480"/>
        <w:rPr>
          <w:sz w:val="22"/>
          <w:szCs w:val="22"/>
        </w:rPr>
      </w:pPr>
      <w:r w:rsidRPr="00312F2A">
        <w:rPr>
          <w:sz w:val="22"/>
          <w:szCs w:val="22"/>
        </w:rPr>
        <w:t>21087</w:t>
      </w:r>
    </w:p>
    <w:p w14:paraId="0AB70865" w14:textId="77777777" w:rsidR="00C76F7F" w:rsidRPr="00312F2A" w:rsidRDefault="00C76F7F" w:rsidP="0056291F">
      <w:pPr>
        <w:ind w:firstLine="480"/>
        <w:rPr>
          <w:sz w:val="22"/>
          <w:szCs w:val="22"/>
        </w:rPr>
      </w:pPr>
      <w:r w:rsidRPr="00312F2A">
        <w:rPr>
          <w:sz w:val="22"/>
          <w:szCs w:val="22"/>
        </w:rPr>
        <w:t>21088 (IC)</w:t>
      </w:r>
    </w:p>
    <w:p w14:paraId="2AC9C85C" w14:textId="77777777" w:rsidR="00C76F7F" w:rsidRPr="00312F2A" w:rsidRDefault="00C76F7F" w:rsidP="0056291F">
      <w:pPr>
        <w:ind w:firstLine="480"/>
        <w:rPr>
          <w:sz w:val="22"/>
          <w:szCs w:val="22"/>
        </w:rPr>
      </w:pPr>
      <w:r w:rsidRPr="00312F2A">
        <w:rPr>
          <w:sz w:val="22"/>
          <w:szCs w:val="22"/>
        </w:rPr>
        <w:t>21089 (IC)</w:t>
      </w:r>
    </w:p>
    <w:p w14:paraId="1A1837B5" w14:textId="77777777" w:rsidR="00C76F7F" w:rsidRPr="00312F2A" w:rsidRDefault="00C76F7F" w:rsidP="0056291F">
      <w:pPr>
        <w:ind w:firstLine="480"/>
        <w:rPr>
          <w:sz w:val="22"/>
          <w:szCs w:val="22"/>
        </w:rPr>
      </w:pPr>
      <w:r w:rsidRPr="00312F2A">
        <w:rPr>
          <w:sz w:val="22"/>
          <w:szCs w:val="22"/>
        </w:rPr>
        <w:t>21100</w:t>
      </w:r>
    </w:p>
    <w:p w14:paraId="2E1DDCC4" w14:textId="77777777" w:rsidR="00C76F7F" w:rsidRPr="00312F2A" w:rsidRDefault="00C76F7F" w:rsidP="0056291F">
      <w:pPr>
        <w:ind w:firstLine="480"/>
        <w:rPr>
          <w:sz w:val="22"/>
          <w:szCs w:val="22"/>
        </w:rPr>
      </w:pPr>
      <w:r w:rsidRPr="00312F2A">
        <w:rPr>
          <w:sz w:val="22"/>
          <w:szCs w:val="22"/>
        </w:rPr>
        <w:t>21110</w:t>
      </w:r>
    </w:p>
    <w:p w14:paraId="4AAB2604" w14:textId="77777777" w:rsidR="00C76F7F" w:rsidRPr="00312F2A" w:rsidRDefault="00C76F7F" w:rsidP="0056291F">
      <w:pPr>
        <w:ind w:firstLine="480"/>
        <w:rPr>
          <w:sz w:val="22"/>
          <w:szCs w:val="22"/>
        </w:rPr>
      </w:pPr>
      <w:r w:rsidRPr="00312F2A">
        <w:rPr>
          <w:sz w:val="22"/>
          <w:szCs w:val="22"/>
        </w:rPr>
        <w:t>21116</w:t>
      </w:r>
    </w:p>
    <w:p w14:paraId="22DE46FD" w14:textId="77777777" w:rsidR="00C76F7F" w:rsidRPr="00312F2A" w:rsidRDefault="00C76F7F" w:rsidP="0056291F">
      <w:pPr>
        <w:ind w:firstLine="480"/>
        <w:rPr>
          <w:sz w:val="22"/>
          <w:szCs w:val="22"/>
        </w:rPr>
      </w:pPr>
      <w:r w:rsidRPr="00312F2A">
        <w:rPr>
          <w:sz w:val="22"/>
          <w:szCs w:val="22"/>
        </w:rPr>
        <w:t>21120</w:t>
      </w:r>
    </w:p>
    <w:p w14:paraId="44562217" w14:textId="77777777" w:rsidR="00C76F7F" w:rsidRPr="00312F2A" w:rsidRDefault="00C76F7F" w:rsidP="0056291F">
      <w:pPr>
        <w:ind w:firstLine="480"/>
        <w:rPr>
          <w:sz w:val="22"/>
          <w:szCs w:val="22"/>
        </w:rPr>
      </w:pPr>
      <w:r w:rsidRPr="00312F2A">
        <w:rPr>
          <w:sz w:val="22"/>
          <w:szCs w:val="22"/>
        </w:rPr>
        <w:t>21137 (PA)</w:t>
      </w:r>
    </w:p>
    <w:p w14:paraId="37669F74" w14:textId="77777777" w:rsidR="00C76F7F" w:rsidRPr="00312F2A" w:rsidRDefault="00C76F7F" w:rsidP="0056291F">
      <w:pPr>
        <w:ind w:firstLine="480"/>
        <w:rPr>
          <w:sz w:val="22"/>
          <w:szCs w:val="22"/>
        </w:rPr>
      </w:pPr>
      <w:r w:rsidRPr="00312F2A">
        <w:rPr>
          <w:sz w:val="22"/>
          <w:szCs w:val="22"/>
        </w:rPr>
        <w:t>21138 (PA)</w:t>
      </w:r>
    </w:p>
    <w:p w14:paraId="76FFE979" w14:textId="77777777" w:rsidR="00C76F7F" w:rsidRPr="00312F2A" w:rsidRDefault="00C76F7F" w:rsidP="0056291F">
      <w:pPr>
        <w:ind w:firstLine="480"/>
        <w:rPr>
          <w:sz w:val="22"/>
          <w:szCs w:val="22"/>
        </w:rPr>
      </w:pPr>
      <w:r w:rsidRPr="00312F2A">
        <w:rPr>
          <w:sz w:val="22"/>
          <w:szCs w:val="22"/>
        </w:rPr>
        <w:t>21139 (PA)</w:t>
      </w:r>
    </w:p>
    <w:p w14:paraId="52ACB9F9" w14:textId="77777777" w:rsidR="00C76F7F" w:rsidRPr="00312F2A" w:rsidRDefault="00C76F7F" w:rsidP="0056291F">
      <w:pPr>
        <w:ind w:firstLine="480"/>
        <w:rPr>
          <w:sz w:val="22"/>
          <w:szCs w:val="22"/>
        </w:rPr>
      </w:pPr>
      <w:r w:rsidRPr="00312F2A">
        <w:rPr>
          <w:sz w:val="22"/>
          <w:szCs w:val="22"/>
        </w:rPr>
        <w:t>21141</w:t>
      </w:r>
    </w:p>
    <w:p w14:paraId="47675867" w14:textId="77777777" w:rsidR="00C76F7F" w:rsidRPr="00312F2A" w:rsidRDefault="00C76F7F" w:rsidP="0056291F">
      <w:pPr>
        <w:ind w:firstLine="480"/>
        <w:rPr>
          <w:sz w:val="22"/>
          <w:szCs w:val="22"/>
        </w:rPr>
      </w:pPr>
      <w:r w:rsidRPr="00312F2A">
        <w:rPr>
          <w:sz w:val="22"/>
          <w:szCs w:val="22"/>
        </w:rPr>
        <w:t>21142</w:t>
      </w:r>
    </w:p>
    <w:p w14:paraId="62B7442D" w14:textId="77777777" w:rsidR="00C76F7F" w:rsidRPr="00312F2A" w:rsidRDefault="00C76F7F" w:rsidP="0056291F">
      <w:pPr>
        <w:ind w:firstLine="480"/>
        <w:rPr>
          <w:sz w:val="22"/>
          <w:szCs w:val="22"/>
        </w:rPr>
      </w:pPr>
      <w:r w:rsidRPr="00312F2A">
        <w:rPr>
          <w:sz w:val="22"/>
          <w:szCs w:val="22"/>
        </w:rPr>
        <w:t>21143</w:t>
      </w:r>
    </w:p>
    <w:p w14:paraId="2BBF6D9B" w14:textId="77777777" w:rsidR="00C76F7F" w:rsidRPr="00312F2A" w:rsidRDefault="00C76F7F" w:rsidP="0056291F">
      <w:pPr>
        <w:ind w:firstLine="480"/>
        <w:rPr>
          <w:sz w:val="22"/>
          <w:szCs w:val="22"/>
        </w:rPr>
      </w:pPr>
      <w:r w:rsidRPr="00312F2A">
        <w:rPr>
          <w:sz w:val="22"/>
          <w:szCs w:val="22"/>
        </w:rPr>
        <w:t>21145</w:t>
      </w:r>
    </w:p>
    <w:p w14:paraId="69DCA56E" w14:textId="77777777" w:rsidR="00C76F7F" w:rsidRPr="00312F2A" w:rsidRDefault="00C76F7F" w:rsidP="0056291F">
      <w:pPr>
        <w:ind w:firstLine="480"/>
        <w:rPr>
          <w:sz w:val="22"/>
          <w:szCs w:val="22"/>
        </w:rPr>
      </w:pPr>
      <w:r w:rsidRPr="00312F2A">
        <w:rPr>
          <w:sz w:val="22"/>
          <w:szCs w:val="22"/>
        </w:rPr>
        <w:t>21146 (PA)</w:t>
      </w:r>
    </w:p>
    <w:p w14:paraId="50C349CC" w14:textId="77777777" w:rsidR="00C76F7F" w:rsidRPr="00312F2A" w:rsidRDefault="00C76F7F" w:rsidP="0056291F">
      <w:pPr>
        <w:ind w:firstLine="480"/>
        <w:rPr>
          <w:sz w:val="22"/>
          <w:szCs w:val="22"/>
        </w:rPr>
      </w:pPr>
      <w:r w:rsidRPr="00312F2A">
        <w:rPr>
          <w:sz w:val="22"/>
          <w:szCs w:val="22"/>
        </w:rPr>
        <w:t>21147 (PA)</w:t>
      </w:r>
    </w:p>
    <w:p w14:paraId="6EF2F2F8" w14:textId="77777777" w:rsidR="00C76F7F" w:rsidRPr="00312F2A" w:rsidRDefault="00C76F7F" w:rsidP="0056291F">
      <w:pPr>
        <w:ind w:firstLine="480"/>
        <w:rPr>
          <w:sz w:val="22"/>
          <w:szCs w:val="22"/>
        </w:rPr>
      </w:pPr>
      <w:r w:rsidRPr="00312F2A">
        <w:rPr>
          <w:sz w:val="22"/>
          <w:szCs w:val="22"/>
        </w:rPr>
        <w:t>21150 (PA)</w:t>
      </w:r>
    </w:p>
    <w:p w14:paraId="79600874" w14:textId="77777777" w:rsidR="00C76F7F" w:rsidRPr="00312F2A" w:rsidRDefault="00C76F7F" w:rsidP="0056291F">
      <w:pPr>
        <w:ind w:firstLine="480"/>
        <w:rPr>
          <w:sz w:val="22"/>
          <w:szCs w:val="22"/>
        </w:rPr>
      </w:pPr>
      <w:r w:rsidRPr="00312F2A">
        <w:rPr>
          <w:sz w:val="22"/>
          <w:szCs w:val="22"/>
        </w:rPr>
        <w:t>21151 (PA)</w:t>
      </w:r>
    </w:p>
    <w:p w14:paraId="74314DC9" w14:textId="77777777" w:rsidR="00C76F7F" w:rsidRPr="00312F2A" w:rsidRDefault="00C76F7F" w:rsidP="0056291F">
      <w:pPr>
        <w:ind w:firstLine="480"/>
        <w:rPr>
          <w:sz w:val="22"/>
          <w:szCs w:val="22"/>
        </w:rPr>
      </w:pPr>
      <w:r w:rsidRPr="00312F2A">
        <w:rPr>
          <w:sz w:val="22"/>
          <w:szCs w:val="22"/>
        </w:rPr>
        <w:t>21154 (PA)</w:t>
      </w:r>
    </w:p>
    <w:p w14:paraId="22821DC5" w14:textId="77777777" w:rsidR="00C76F7F" w:rsidRPr="00312F2A" w:rsidRDefault="00C76F7F" w:rsidP="0056291F">
      <w:pPr>
        <w:ind w:firstLine="480"/>
        <w:rPr>
          <w:sz w:val="22"/>
          <w:szCs w:val="22"/>
        </w:rPr>
      </w:pPr>
      <w:r w:rsidRPr="00312F2A">
        <w:rPr>
          <w:sz w:val="22"/>
          <w:szCs w:val="22"/>
        </w:rPr>
        <w:t>21155 (PA)</w:t>
      </w:r>
    </w:p>
    <w:p w14:paraId="74BCCAE1" w14:textId="77777777" w:rsidR="00C76F7F" w:rsidRPr="00312F2A" w:rsidRDefault="00C76F7F" w:rsidP="0056291F">
      <w:pPr>
        <w:ind w:firstLine="480"/>
        <w:rPr>
          <w:sz w:val="22"/>
          <w:szCs w:val="22"/>
        </w:rPr>
      </w:pPr>
      <w:r w:rsidRPr="00312F2A">
        <w:rPr>
          <w:sz w:val="22"/>
          <w:szCs w:val="22"/>
        </w:rPr>
        <w:t>21159 (PA)</w:t>
      </w:r>
    </w:p>
    <w:p w14:paraId="09C02269" w14:textId="77777777" w:rsidR="00C76F7F" w:rsidRPr="00312F2A" w:rsidRDefault="00C76F7F" w:rsidP="0056291F">
      <w:pPr>
        <w:ind w:firstLine="480"/>
        <w:rPr>
          <w:sz w:val="22"/>
          <w:szCs w:val="22"/>
        </w:rPr>
      </w:pPr>
      <w:r w:rsidRPr="00312F2A">
        <w:rPr>
          <w:sz w:val="22"/>
          <w:szCs w:val="22"/>
        </w:rPr>
        <w:t>21160 (PA)</w:t>
      </w:r>
    </w:p>
    <w:p w14:paraId="2AF4D59C" w14:textId="77777777" w:rsidR="00C76F7F" w:rsidRPr="00312F2A" w:rsidRDefault="00C76F7F" w:rsidP="0056291F">
      <w:pPr>
        <w:ind w:firstLine="480"/>
        <w:rPr>
          <w:sz w:val="22"/>
          <w:szCs w:val="22"/>
        </w:rPr>
      </w:pPr>
      <w:r w:rsidRPr="00312F2A">
        <w:rPr>
          <w:sz w:val="22"/>
          <w:szCs w:val="22"/>
        </w:rPr>
        <w:t>21172 (PA)</w:t>
      </w:r>
    </w:p>
    <w:p w14:paraId="0DB395BF" w14:textId="77777777" w:rsidR="00C76F7F" w:rsidRPr="00312F2A" w:rsidRDefault="00C76F7F" w:rsidP="0056291F">
      <w:pPr>
        <w:ind w:firstLine="480"/>
        <w:rPr>
          <w:sz w:val="22"/>
          <w:szCs w:val="22"/>
        </w:rPr>
      </w:pPr>
      <w:r w:rsidRPr="00312F2A">
        <w:rPr>
          <w:sz w:val="22"/>
          <w:szCs w:val="22"/>
        </w:rPr>
        <w:t>21175 (PA)</w:t>
      </w:r>
    </w:p>
    <w:p w14:paraId="3D846C38" w14:textId="77777777" w:rsidR="00C76F7F" w:rsidRPr="00312F2A" w:rsidRDefault="00C76F7F" w:rsidP="0056291F">
      <w:pPr>
        <w:ind w:firstLine="480"/>
        <w:rPr>
          <w:sz w:val="22"/>
          <w:szCs w:val="22"/>
        </w:rPr>
      </w:pPr>
      <w:r w:rsidRPr="00312F2A">
        <w:rPr>
          <w:sz w:val="22"/>
          <w:szCs w:val="22"/>
        </w:rPr>
        <w:t>21179</w:t>
      </w:r>
    </w:p>
    <w:p w14:paraId="1C388427" w14:textId="77777777" w:rsidR="00C76F7F" w:rsidRPr="00312F2A" w:rsidRDefault="00C76F7F" w:rsidP="0056291F">
      <w:pPr>
        <w:ind w:firstLine="480"/>
        <w:rPr>
          <w:sz w:val="22"/>
          <w:szCs w:val="22"/>
        </w:rPr>
      </w:pPr>
      <w:r w:rsidRPr="00312F2A">
        <w:rPr>
          <w:sz w:val="22"/>
          <w:szCs w:val="22"/>
        </w:rPr>
        <w:t>21180</w:t>
      </w:r>
    </w:p>
    <w:p w14:paraId="3F327D8C" w14:textId="77777777" w:rsidR="00C76F7F" w:rsidRPr="00312F2A" w:rsidRDefault="00C76F7F" w:rsidP="0056291F">
      <w:pPr>
        <w:ind w:firstLine="480"/>
        <w:rPr>
          <w:sz w:val="22"/>
          <w:szCs w:val="22"/>
        </w:rPr>
      </w:pPr>
      <w:r w:rsidRPr="00312F2A">
        <w:rPr>
          <w:sz w:val="22"/>
          <w:szCs w:val="22"/>
        </w:rPr>
        <w:t>21181</w:t>
      </w:r>
    </w:p>
    <w:p w14:paraId="0F07323D" w14:textId="77777777" w:rsidR="00C76F7F" w:rsidRPr="00312F2A" w:rsidRDefault="00C76F7F" w:rsidP="0056291F">
      <w:pPr>
        <w:ind w:firstLine="480"/>
        <w:rPr>
          <w:sz w:val="22"/>
          <w:szCs w:val="22"/>
        </w:rPr>
      </w:pPr>
      <w:r w:rsidRPr="00312F2A">
        <w:rPr>
          <w:sz w:val="22"/>
          <w:szCs w:val="22"/>
        </w:rPr>
        <w:t>21182</w:t>
      </w:r>
    </w:p>
    <w:p w14:paraId="221F017D" w14:textId="77777777" w:rsidR="00C76F7F" w:rsidRPr="00312F2A" w:rsidRDefault="00C76F7F" w:rsidP="0056291F">
      <w:pPr>
        <w:ind w:firstLine="480"/>
        <w:rPr>
          <w:sz w:val="22"/>
          <w:szCs w:val="22"/>
        </w:rPr>
      </w:pPr>
      <w:r w:rsidRPr="00312F2A">
        <w:rPr>
          <w:sz w:val="22"/>
          <w:szCs w:val="22"/>
        </w:rPr>
        <w:t>21183</w:t>
      </w:r>
    </w:p>
    <w:p w14:paraId="1A88DC26" w14:textId="77777777" w:rsidR="00C76F7F" w:rsidRPr="00312F2A" w:rsidRDefault="00C76F7F" w:rsidP="0056291F">
      <w:pPr>
        <w:ind w:firstLine="480"/>
        <w:rPr>
          <w:sz w:val="22"/>
          <w:szCs w:val="22"/>
        </w:rPr>
      </w:pPr>
      <w:r w:rsidRPr="00312F2A">
        <w:rPr>
          <w:sz w:val="22"/>
          <w:szCs w:val="22"/>
        </w:rPr>
        <w:t>21184</w:t>
      </w:r>
    </w:p>
    <w:p w14:paraId="0F725914" w14:textId="77777777" w:rsidR="00C76F7F" w:rsidRPr="00312F2A" w:rsidRDefault="00C76F7F" w:rsidP="0056291F">
      <w:pPr>
        <w:ind w:firstLine="480"/>
        <w:rPr>
          <w:sz w:val="22"/>
          <w:szCs w:val="22"/>
        </w:rPr>
      </w:pPr>
      <w:r w:rsidRPr="00312F2A">
        <w:rPr>
          <w:sz w:val="22"/>
          <w:szCs w:val="22"/>
        </w:rPr>
        <w:t>21188 (PA)</w:t>
      </w:r>
    </w:p>
    <w:p w14:paraId="30CFFB61" w14:textId="77777777" w:rsidR="00C76F7F" w:rsidRPr="00312F2A" w:rsidRDefault="00C76F7F" w:rsidP="0056291F">
      <w:pPr>
        <w:ind w:firstLine="480"/>
        <w:rPr>
          <w:sz w:val="22"/>
          <w:szCs w:val="22"/>
        </w:rPr>
      </w:pPr>
      <w:r w:rsidRPr="00312F2A">
        <w:rPr>
          <w:sz w:val="22"/>
          <w:szCs w:val="22"/>
        </w:rPr>
        <w:t>21193 (PA)</w:t>
      </w:r>
    </w:p>
    <w:p w14:paraId="35EB8B09" w14:textId="77777777" w:rsidR="00C76F7F" w:rsidRPr="00312F2A" w:rsidRDefault="00C76F7F" w:rsidP="0056291F">
      <w:pPr>
        <w:ind w:firstLine="480"/>
        <w:rPr>
          <w:sz w:val="22"/>
          <w:szCs w:val="22"/>
        </w:rPr>
      </w:pPr>
      <w:r w:rsidRPr="00312F2A">
        <w:rPr>
          <w:sz w:val="22"/>
          <w:szCs w:val="22"/>
        </w:rPr>
        <w:t>21194 (PA)</w:t>
      </w:r>
    </w:p>
    <w:p w14:paraId="2841A719" w14:textId="77777777" w:rsidR="00C76F7F" w:rsidRPr="00312F2A" w:rsidRDefault="00C76F7F" w:rsidP="0056291F">
      <w:pPr>
        <w:ind w:firstLine="480"/>
        <w:rPr>
          <w:sz w:val="22"/>
          <w:szCs w:val="22"/>
        </w:rPr>
      </w:pPr>
      <w:r w:rsidRPr="00312F2A">
        <w:rPr>
          <w:sz w:val="22"/>
          <w:szCs w:val="22"/>
        </w:rPr>
        <w:t>21195 (PA)</w:t>
      </w:r>
    </w:p>
    <w:p w14:paraId="79B420DA" w14:textId="77777777" w:rsidR="00C76F7F" w:rsidRPr="00312F2A" w:rsidRDefault="00C76F7F" w:rsidP="0056291F">
      <w:pPr>
        <w:ind w:firstLine="480"/>
        <w:rPr>
          <w:sz w:val="22"/>
          <w:szCs w:val="22"/>
        </w:rPr>
      </w:pPr>
      <w:r w:rsidRPr="00312F2A">
        <w:rPr>
          <w:sz w:val="22"/>
          <w:szCs w:val="22"/>
        </w:rPr>
        <w:t>21196 (PA)</w:t>
      </w:r>
    </w:p>
    <w:p w14:paraId="0E5D42EF" w14:textId="77777777" w:rsidR="00C76F7F" w:rsidRPr="00312F2A" w:rsidRDefault="00C76F7F" w:rsidP="0056291F">
      <w:pPr>
        <w:ind w:firstLine="480"/>
        <w:rPr>
          <w:sz w:val="22"/>
          <w:szCs w:val="22"/>
        </w:rPr>
      </w:pPr>
      <w:r w:rsidRPr="00312F2A">
        <w:rPr>
          <w:sz w:val="22"/>
          <w:szCs w:val="22"/>
        </w:rPr>
        <w:t>21198 (PA)</w:t>
      </w:r>
    </w:p>
    <w:p w14:paraId="2ADD8858" w14:textId="77777777" w:rsidR="00C76F7F" w:rsidRPr="00312F2A" w:rsidRDefault="00C76F7F" w:rsidP="0056291F">
      <w:pPr>
        <w:ind w:firstLine="480"/>
        <w:rPr>
          <w:sz w:val="22"/>
          <w:szCs w:val="22"/>
        </w:rPr>
      </w:pPr>
      <w:r w:rsidRPr="00312F2A">
        <w:rPr>
          <w:sz w:val="22"/>
          <w:szCs w:val="22"/>
        </w:rPr>
        <w:t>21206 (PA)</w:t>
      </w:r>
    </w:p>
    <w:p w14:paraId="0FC45051" w14:textId="77777777" w:rsidR="00C76F7F" w:rsidRPr="00312F2A" w:rsidRDefault="00C76F7F" w:rsidP="0056291F">
      <w:pPr>
        <w:ind w:firstLine="480"/>
        <w:rPr>
          <w:sz w:val="22"/>
          <w:szCs w:val="22"/>
        </w:rPr>
      </w:pPr>
      <w:r w:rsidRPr="00312F2A">
        <w:rPr>
          <w:sz w:val="22"/>
          <w:szCs w:val="22"/>
        </w:rPr>
        <w:t>21208 (PA)</w:t>
      </w:r>
    </w:p>
    <w:p w14:paraId="7949FDAD" w14:textId="77777777" w:rsidR="00C76F7F" w:rsidRPr="00312F2A" w:rsidRDefault="00C76F7F" w:rsidP="0056291F">
      <w:pPr>
        <w:ind w:firstLine="480"/>
        <w:rPr>
          <w:sz w:val="22"/>
          <w:szCs w:val="22"/>
        </w:rPr>
      </w:pPr>
      <w:r w:rsidRPr="00312F2A">
        <w:rPr>
          <w:sz w:val="22"/>
          <w:szCs w:val="22"/>
        </w:rPr>
        <w:t>21209 (PA)</w:t>
      </w:r>
    </w:p>
    <w:p w14:paraId="2695D647" w14:textId="77777777" w:rsidR="00C76F7F" w:rsidRPr="00312F2A" w:rsidRDefault="00C76F7F" w:rsidP="0056291F">
      <w:pPr>
        <w:ind w:firstLine="480"/>
        <w:rPr>
          <w:sz w:val="22"/>
          <w:szCs w:val="22"/>
        </w:rPr>
      </w:pPr>
      <w:r w:rsidRPr="00312F2A">
        <w:rPr>
          <w:sz w:val="22"/>
          <w:szCs w:val="22"/>
        </w:rPr>
        <w:t>21210 (PA)</w:t>
      </w:r>
    </w:p>
    <w:p w14:paraId="5D4A2201" w14:textId="77777777" w:rsidR="00C76F7F" w:rsidRPr="00312F2A" w:rsidRDefault="00C76F7F" w:rsidP="0056291F">
      <w:pPr>
        <w:ind w:firstLine="480"/>
        <w:rPr>
          <w:sz w:val="22"/>
          <w:szCs w:val="22"/>
        </w:rPr>
      </w:pPr>
      <w:r w:rsidRPr="00312F2A">
        <w:rPr>
          <w:sz w:val="22"/>
          <w:szCs w:val="22"/>
        </w:rPr>
        <w:t>21215 (PA)</w:t>
      </w:r>
    </w:p>
    <w:p w14:paraId="000773C2" w14:textId="77777777" w:rsidR="00C76F7F" w:rsidRPr="00312F2A" w:rsidRDefault="00C76F7F" w:rsidP="0056291F">
      <w:pPr>
        <w:ind w:firstLine="480"/>
        <w:rPr>
          <w:sz w:val="22"/>
          <w:szCs w:val="22"/>
        </w:rPr>
      </w:pPr>
      <w:r w:rsidRPr="00312F2A">
        <w:rPr>
          <w:sz w:val="22"/>
          <w:szCs w:val="22"/>
        </w:rPr>
        <w:t>21230 (PA)</w:t>
      </w:r>
    </w:p>
    <w:p w14:paraId="38F08277" w14:textId="77777777" w:rsidR="00C76F7F" w:rsidRPr="00312F2A" w:rsidRDefault="00C76F7F" w:rsidP="0056291F">
      <w:pPr>
        <w:ind w:firstLine="480"/>
        <w:rPr>
          <w:sz w:val="22"/>
          <w:szCs w:val="22"/>
        </w:rPr>
      </w:pPr>
      <w:r w:rsidRPr="00312F2A">
        <w:rPr>
          <w:sz w:val="22"/>
          <w:szCs w:val="22"/>
        </w:rPr>
        <w:t>21235 (PA)</w:t>
      </w:r>
    </w:p>
    <w:p w14:paraId="7DC9D06B" w14:textId="77777777" w:rsidR="00C76F7F" w:rsidRPr="00312F2A" w:rsidRDefault="00C76F7F" w:rsidP="0056291F">
      <w:pPr>
        <w:ind w:firstLine="480"/>
        <w:rPr>
          <w:sz w:val="22"/>
          <w:szCs w:val="22"/>
        </w:rPr>
      </w:pPr>
      <w:r w:rsidRPr="00312F2A">
        <w:rPr>
          <w:sz w:val="22"/>
          <w:szCs w:val="22"/>
        </w:rPr>
        <w:t>21240 (PA)</w:t>
      </w:r>
    </w:p>
    <w:p w14:paraId="424D8165" w14:textId="77777777" w:rsidR="00C76F7F" w:rsidRPr="00312F2A" w:rsidRDefault="00C76F7F" w:rsidP="0056291F">
      <w:pPr>
        <w:ind w:firstLine="480"/>
        <w:rPr>
          <w:sz w:val="22"/>
          <w:szCs w:val="22"/>
        </w:rPr>
      </w:pPr>
      <w:r w:rsidRPr="00312F2A">
        <w:rPr>
          <w:sz w:val="22"/>
          <w:szCs w:val="22"/>
        </w:rPr>
        <w:t>21242 (PA)</w:t>
      </w:r>
    </w:p>
    <w:p w14:paraId="3269E884" w14:textId="77777777" w:rsidR="00C76F7F" w:rsidRPr="00312F2A" w:rsidRDefault="00C76F7F" w:rsidP="0056291F">
      <w:pPr>
        <w:ind w:firstLine="480"/>
        <w:rPr>
          <w:sz w:val="22"/>
          <w:szCs w:val="22"/>
        </w:rPr>
      </w:pPr>
      <w:r w:rsidRPr="00312F2A">
        <w:rPr>
          <w:sz w:val="22"/>
          <w:szCs w:val="22"/>
        </w:rPr>
        <w:t>21243 (PA)</w:t>
      </w:r>
    </w:p>
    <w:p w14:paraId="2409EE37" w14:textId="77777777" w:rsidR="00C76F7F" w:rsidRPr="00312F2A" w:rsidRDefault="00C76F7F" w:rsidP="0056291F">
      <w:pPr>
        <w:ind w:firstLine="480"/>
        <w:rPr>
          <w:sz w:val="22"/>
          <w:szCs w:val="22"/>
        </w:rPr>
      </w:pPr>
      <w:r w:rsidRPr="00312F2A">
        <w:rPr>
          <w:sz w:val="22"/>
          <w:szCs w:val="22"/>
        </w:rPr>
        <w:t>21244 (PA)</w:t>
      </w:r>
    </w:p>
    <w:p w14:paraId="2C047ACA" w14:textId="77777777" w:rsidR="00C76F7F" w:rsidRPr="00312F2A" w:rsidRDefault="00C76F7F" w:rsidP="0056291F">
      <w:pPr>
        <w:ind w:firstLine="480"/>
        <w:rPr>
          <w:sz w:val="22"/>
          <w:szCs w:val="22"/>
        </w:rPr>
      </w:pPr>
      <w:r w:rsidRPr="00312F2A">
        <w:rPr>
          <w:sz w:val="22"/>
          <w:szCs w:val="22"/>
        </w:rPr>
        <w:t>21247 (PA)</w:t>
      </w:r>
    </w:p>
    <w:p w14:paraId="42E763CF" w14:textId="77777777" w:rsidR="00C76F7F" w:rsidRPr="00312F2A" w:rsidRDefault="00C76F7F" w:rsidP="0056291F">
      <w:pPr>
        <w:ind w:firstLine="475"/>
        <w:rPr>
          <w:sz w:val="22"/>
          <w:szCs w:val="22"/>
        </w:rPr>
      </w:pPr>
      <w:r w:rsidRPr="00312F2A">
        <w:rPr>
          <w:sz w:val="22"/>
          <w:szCs w:val="22"/>
        </w:rPr>
        <w:t>21255 (PA)</w:t>
      </w:r>
    </w:p>
    <w:p w14:paraId="41ECE087" w14:textId="77777777" w:rsidR="00C76F7F" w:rsidRPr="00312F2A" w:rsidRDefault="00C76F7F" w:rsidP="0056291F">
      <w:pPr>
        <w:ind w:firstLine="480"/>
        <w:rPr>
          <w:sz w:val="22"/>
          <w:szCs w:val="22"/>
        </w:rPr>
      </w:pPr>
      <w:r w:rsidRPr="00312F2A">
        <w:rPr>
          <w:sz w:val="22"/>
          <w:szCs w:val="22"/>
        </w:rPr>
        <w:t>21260</w:t>
      </w:r>
    </w:p>
    <w:p w14:paraId="376E7D33" w14:textId="77777777" w:rsidR="00C76F7F" w:rsidRPr="00312F2A" w:rsidRDefault="00C76F7F" w:rsidP="0056291F">
      <w:pPr>
        <w:ind w:firstLine="480"/>
        <w:rPr>
          <w:sz w:val="22"/>
          <w:szCs w:val="22"/>
        </w:rPr>
      </w:pPr>
      <w:r w:rsidRPr="00312F2A">
        <w:rPr>
          <w:sz w:val="22"/>
          <w:szCs w:val="22"/>
        </w:rPr>
        <w:t>21261</w:t>
      </w:r>
    </w:p>
    <w:p w14:paraId="24C5E56C" w14:textId="77777777" w:rsidR="00C76F7F" w:rsidRPr="00312F2A" w:rsidRDefault="00C76F7F" w:rsidP="0056291F">
      <w:pPr>
        <w:ind w:firstLine="480"/>
        <w:rPr>
          <w:sz w:val="22"/>
          <w:szCs w:val="22"/>
        </w:rPr>
      </w:pPr>
      <w:r w:rsidRPr="00312F2A">
        <w:rPr>
          <w:sz w:val="22"/>
          <w:szCs w:val="22"/>
        </w:rPr>
        <w:t>21263</w:t>
      </w:r>
    </w:p>
    <w:p w14:paraId="56FF162F" w14:textId="77777777" w:rsidR="00C76F7F" w:rsidRPr="00312F2A" w:rsidRDefault="00C76F7F" w:rsidP="0056291F">
      <w:pPr>
        <w:ind w:firstLine="480"/>
        <w:rPr>
          <w:sz w:val="22"/>
          <w:szCs w:val="22"/>
        </w:rPr>
      </w:pPr>
      <w:r w:rsidRPr="00312F2A">
        <w:rPr>
          <w:sz w:val="22"/>
          <w:szCs w:val="22"/>
        </w:rPr>
        <w:t>21267</w:t>
      </w:r>
    </w:p>
    <w:p w14:paraId="1302DA86" w14:textId="77777777" w:rsidR="00C76F7F" w:rsidRPr="00312F2A" w:rsidRDefault="00C76F7F" w:rsidP="0056291F">
      <w:pPr>
        <w:ind w:firstLine="480"/>
        <w:rPr>
          <w:sz w:val="22"/>
          <w:szCs w:val="22"/>
        </w:rPr>
      </w:pPr>
      <w:r w:rsidRPr="00312F2A">
        <w:rPr>
          <w:sz w:val="22"/>
          <w:szCs w:val="22"/>
        </w:rPr>
        <w:t>21268</w:t>
      </w:r>
    </w:p>
    <w:p w14:paraId="6F860B29" w14:textId="77777777" w:rsidR="00C76F7F" w:rsidRPr="00312F2A" w:rsidRDefault="00C76F7F" w:rsidP="0056291F">
      <w:pPr>
        <w:ind w:firstLine="480"/>
        <w:rPr>
          <w:sz w:val="22"/>
          <w:szCs w:val="22"/>
        </w:rPr>
      </w:pPr>
      <w:r w:rsidRPr="00312F2A">
        <w:rPr>
          <w:sz w:val="22"/>
          <w:szCs w:val="22"/>
        </w:rPr>
        <w:t>21270</w:t>
      </w:r>
    </w:p>
    <w:p w14:paraId="046724DA" w14:textId="77777777" w:rsidR="00C76F7F" w:rsidRPr="00312F2A" w:rsidRDefault="00C76F7F" w:rsidP="0056291F">
      <w:pPr>
        <w:ind w:firstLine="480"/>
        <w:rPr>
          <w:sz w:val="22"/>
          <w:szCs w:val="22"/>
        </w:rPr>
      </w:pPr>
      <w:r w:rsidRPr="00312F2A">
        <w:rPr>
          <w:sz w:val="22"/>
          <w:szCs w:val="22"/>
        </w:rPr>
        <w:t>21275</w:t>
      </w:r>
    </w:p>
    <w:p w14:paraId="03FD638A" w14:textId="77777777" w:rsidR="00C76F7F" w:rsidRPr="00312F2A" w:rsidRDefault="00C76F7F" w:rsidP="0056291F">
      <w:pPr>
        <w:ind w:firstLine="480"/>
        <w:rPr>
          <w:sz w:val="22"/>
          <w:szCs w:val="22"/>
        </w:rPr>
      </w:pPr>
      <w:r w:rsidRPr="00312F2A">
        <w:rPr>
          <w:sz w:val="22"/>
          <w:szCs w:val="22"/>
        </w:rPr>
        <w:t>21280</w:t>
      </w:r>
    </w:p>
    <w:p w14:paraId="2AE05C48" w14:textId="77777777" w:rsidR="00C76F7F" w:rsidRPr="00312F2A" w:rsidRDefault="00C76F7F" w:rsidP="0056291F">
      <w:pPr>
        <w:ind w:firstLine="480"/>
        <w:rPr>
          <w:sz w:val="22"/>
          <w:szCs w:val="22"/>
        </w:rPr>
      </w:pPr>
      <w:r w:rsidRPr="00312F2A">
        <w:rPr>
          <w:sz w:val="22"/>
          <w:szCs w:val="22"/>
        </w:rPr>
        <w:t>21282</w:t>
      </w:r>
    </w:p>
    <w:p w14:paraId="7C410401" w14:textId="77777777" w:rsidR="00C76F7F" w:rsidRPr="00312F2A" w:rsidRDefault="00C76F7F" w:rsidP="0056291F">
      <w:pPr>
        <w:ind w:firstLine="475"/>
        <w:rPr>
          <w:sz w:val="22"/>
          <w:szCs w:val="22"/>
        </w:rPr>
      </w:pPr>
      <w:r w:rsidRPr="00312F2A">
        <w:rPr>
          <w:sz w:val="22"/>
          <w:szCs w:val="22"/>
        </w:rPr>
        <w:t>21295</w:t>
      </w:r>
    </w:p>
    <w:p w14:paraId="65439000" w14:textId="77777777" w:rsidR="00C76F7F" w:rsidRPr="00312F2A" w:rsidRDefault="00C76F7F" w:rsidP="0056291F">
      <w:pPr>
        <w:ind w:firstLine="475"/>
        <w:rPr>
          <w:sz w:val="22"/>
          <w:szCs w:val="22"/>
        </w:rPr>
      </w:pPr>
      <w:r w:rsidRPr="00312F2A">
        <w:rPr>
          <w:sz w:val="22"/>
          <w:szCs w:val="22"/>
        </w:rPr>
        <w:t>21296</w:t>
      </w:r>
    </w:p>
    <w:p w14:paraId="6BF83095" w14:textId="77777777" w:rsidR="00C76F7F" w:rsidRPr="00312F2A" w:rsidRDefault="00C76F7F" w:rsidP="0056291F">
      <w:pPr>
        <w:ind w:left="705" w:right="-230" w:hanging="230"/>
        <w:rPr>
          <w:sz w:val="22"/>
          <w:szCs w:val="22"/>
        </w:rPr>
      </w:pPr>
      <w:r w:rsidRPr="00312F2A">
        <w:rPr>
          <w:sz w:val="22"/>
          <w:szCs w:val="22"/>
        </w:rPr>
        <w:t xml:space="preserve">21299 (PA), </w:t>
      </w:r>
      <w:r w:rsidRPr="00312F2A">
        <w:rPr>
          <w:sz w:val="22"/>
          <w:szCs w:val="22"/>
        </w:rPr>
        <w:br/>
        <w:t>(IC)</w:t>
      </w:r>
    </w:p>
    <w:p w14:paraId="2B6CA324" w14:textId="77777777" w:rsidR="00C76F7F" w:rsidRPr="00312F2A" w:rsidRDefault="00C76F7F" w:rsidP="0056291F">
      <w:pPr>
        <w:ind w:firstLine="480"/>
        <w:rPr>
          <w:sz w:val="18"/>
          <w:szCs w:val="18"/>
        </w:rPr>
      </w:pPr>
      <w:r w:rsidRPr="00312F2A">
        <w:rPr>
          <w:sz w:val="22"/>
          <w:szCs w:val="22"/>
        </w:rPr>
        <w:t>21310</w:t>
      </w:r>
    </w:p>
    <w:p w14:paraId="01BB5BD9" w14:textId="77777777" w:rsidR="00C76F7F" w:rsidRPr="00312F2A" w:rsidRDefault="00C76F7F" w:rsidP="0056291F">
      <w:pPr>
        <w:ind w:firstLine="480"/>
        <w:rPr>
          <w:sz w:val="22"/>
          <w:szCs w:val="22"/>
        </w:rPr>
      </w:pPr>
      <w:r w:rsidRPr="00312F2A">
        <w:rPr>
          <w:sz w:val="22"/>
          <w:szCs w:val="22"/>
        </w:rPr>
        <w:t>21315</w:t>
      </w:r>
    </w:p>
    <w:p w14:paraId="0BBF370D" w14:textId="77777777" w:rsidR="00C76F7F" w:rsidRPr="00312F2A" w:rsidRDefault="00C76F7F" w:rsidP="0056291F">
      <w:pPr>
        <w:ind w:firstLine="480"/>
        <w:rPr>
          <w:sz w:val="22"/>
          <w:szCs w:val="22"/>
        </w:rPr>
      </w:pPr>
      <w:r w:rsidRPr="00312F2A">
        <w:rPr>
          <w:sz w:val="22"/>
          <w:szCs w:val="22"/>
        </w:rPr>
        <w:t>21320</w:t>
      </w:r>
    </w:p>
    <w:p w14:paraId="41AFAF70" w14:textId="77777777" w:rsidR="00C76F7F" w:rsidRPr="00312F2A" w:rsidRDefault="00C76F7F" w:rsidP="0056291F">
      <w:pPr>
        <w:ind w:firstLine="480"/>
        <w:rPr>
          <w:sz w:val="22"/>
          <w:szCs w:val="22"/>
        </w:rPr>
      </w:pPr>
      <w:r w:rsidRPr="00312F2A">
        <w:rPr>
          <w:sz w:val="22"/>
          <w:szCs w:val="22"/>
        </w:rPr>
        <w:t>21325</w:t>
      </w:r>
    </w:p>
    <w:p w14:paraId="0BEA31A0" w14:textId="77777777" w:rsidR="00C76F7F" w:rsidRPr="00312F2A" w:rsidRDefault="00C76F7F" w:rsidP="0056291F">
      <w:pPr>
        <w:ind w:firstLine="480"/>
        <w:rPr>
          <w:sz w:val="22"/>
          <w:szCs w:val="22"/>
        </w:rPr>
      </w:pPr>
      <w:r w:rsidRPr="00312F2A">
        <w:rPr>
          <w:sz w:val="22"/>
          <w:szCs w:val="22"/>
        </w:rPr>
        <w:t>21330</w:t>
      </w:r>
    </w:p>
    <w:p w14:paraId="327E786E" w14:textId="77777777" w:rsidR="00C76F7F" w:rsidRPr="00312F2A" w:rsidRDefault="00C76F7F" w:rsidP="0056291F">
      <w:pPr>
        <w:ind w:firstLine="480"/>
        <w:rPr>
          <w:sz w:val="22"/>
          <w:szCs w:val="22"/>
        </w:rPr>
      </w:pPr>
      <w:r w:rsidRPr="00312F2A">
        <w:rPr>
          <w:sz w:val="22"/>
          <w:szCs w:val="22"/>
        </w:rPr>
        <w:t>21335</w:t>
      </w:r>
    </w:p>
    <w:p w14:paraId="38DEDB5E" w14:textId="77777777" w:rsidR="00C76F7F" w:rsidRPr="00312F2A" w:rsidRDefault="00C76F7F" w:rsidP="0056291F">
      <w:pPr>
        <w:ind w:firstLine="480"/>
        <w:rPr>
          <w:sz w:val="22"/>
          <w:szCs w:val="22"/>
        </w:rPr>
      </w:pPr>
      <w:r w:rsidRPr="00312F2A">
        <w:rPr>
          <w:sz w:val="22"/>
          <w:szCs w:val="22"/>
        </w:rPr>
        <w:t>21336</w:t>
      </w:r>
    </w:p>
    <w:p w14:paraId="589282F5" w14:textId="77777777" w:rsidR="00C76F7F" w:rsidRPr="00312F2A" w:rsidRDefault="00C76F7F" w:rsidP="0056291F">
      <w:pPr>
        <w:ind w:firstLine="480"/>
        <w:rPr>
          <w:sz w:val="22"/>
          <w:szCs w:val="22"/>
        </w:rPr>
      </w:pPr>
      <w:r w:rsidRPr="00312F2A">
        <w:rPr>
          <w:sz w:val="22"/>
          <w:szCs w:val="22"/>
        </w:rPr>
        <w:t>21337</w:t>
      </w:r>
    </w:p>
    <w:p w14:paraId="07B6DABB" w14:textId="77777777" w:rsidR="00C76F7F" w:rsidRPr="00312F2A" w:rsidRDefault="00C76F7F" w:rsidP="0056291F">
      <w:pPr>
        <w:ind w:firstLine="480"/>
        <w:rPr>
          <w:sz w:val="22"/>
          <w:szCs w:val="22"/>
        </w:rPr>
      </w:pPr>
      <w:r w:rsidRPr="00312F2A">
        <w:rPr>
          <w:sz w:val="22"/>
          <w:szCs w:val="22"/>
        </w:rPr>
        <w:t>21338</w:t>
      </w:r>
    </w:p>
    <w:p w14:paraId="0CF1F6BA" w14:textId="77777777" w:rsidR="00C76F7F" w:rsidRPr="00312F2A" w:rsidRDefault="00C76F7F" w:rsidP="0056291F">
      <w:pPr>
        <w:ind w:firstLine="480"/>
        <w:rPr>
          <w:sz w:val="22"/>
          <w:szCs w:val="22"/>
        </w:rPr>
      </w:pPr>
      <w:r w:rsidRPr="00312F2A">
        <w:rPr>
          <w:sz w:val="22"/>
          <w:szCs w:val="22"/>
        </w:rPr>
        <w:t>21339</w:t>
      </w:r>
    </w:p>
    <w:p w14:paraId="3992F94A" w14:textId="77777777" w:rsidR="00C76F7F" w:rsidRPr="00312F2A" w:rsidRDefault="00C76F7F" w:rsidP="0056291F">
      <w:pPr>
        <w:ind w:firstLine="480"/>
        <w:rPr>
          <w:sz w:val="22"/>
          <w:szCs w:val="22"/>
        </w:rPr>
      </w:pPr>
      <w:r w:rsidRPr="00312F2A">
        <w:rPr>
          <w:sz w:val="22"/>
          <w:szCs w:val="22"/>
        </w:rPr>
        <w:t>21340</w:t>
      </w:r>
    </w:p>
    <w:p w14:paraId="56725CCE" w14:textId="77777777" w:rsidR="00C76F7F" w:rsidRPr="00312F2A" w:rsidRDefault="00C76F7F" w:rsidP="0056291F">
      <w:pPr>
        <w:ind w:firstLine="480"/>
        <w:rPr>
          <w:sz w:val="22"/>
          <w:szCs w:val="22"/>
        </w:rPr>
      </w:pPr>
      <w:r w:rsidRPr="00312F2A">
        <w:rPr>
          <w:sz w:val="22"/>
          <w:szCs w:val="22"/>
        </w:rPr>
        <w:t>21343</w:t>
      </w:r>
    </w:p>
    <w:p w14:paraId="7C5F2B44" w14:textId="77777777" w:rsidR="00C76F7F" w:rsidRPr="00312F2A" w:rsidRDefault="00C76F7F" w:rsidP="0056291F">
      <w:pPr>
        <w:ind w:firstLine="480"/>
        <w:rPr>
          <w:sz w:val="22"/>
          <w:szCs w:val="22"/>
        </w:rPr>
      </w:pPr>
      <w:r w:rsidRPr="00312F2A">
        <w:rPr>
          <w:sz w:val="22"/>
          <w:szCs w:val="22"/>
        </w:rPr>
        <w:t>21344</w:t>
      </w:r>
    </w:p>
    <w:p w14:paraId="6A0BC723" w14:textId="77777777" w:rsidR="00C76F7F" w:rsidRPr="00312F2A" w:rsidRDefault="00C76F7F" w:rsidP="0056291F">
      <w:pPr>
        <w:ind w:firstLine="480"/>
        <w:rPr>
          <w:sz w:val="22"/>
          <w:szCs w:val="22"/>
        </w:rPr>
      </w:pPr>
      <w:r w:rsidRPr="00312F2A">
        <w:rPr>
          <w:sz w:val="22"/>
          <w:szCs w:val="22"/>
        </w:rPr>
        <w:t>21345</w:t>
      </w:r>
    </w:p>
    <w:p w14:paraId="60E37815" w14:textId="77777777" w:rsidR="00C76F7F" w:rsidRPr="00312F2A" w:rsidRDefault="00C76F7F" w:rsidP="0056291F">
      <w:pPr>
        <w:ind w:firstLine="480"/>
        <w:rPr>
          <w:sz w:val="22"/>
          <w:szCs w:val="22"/>
        </w:rPr>
      </w:pPr>
      <w:r w:rsidRPr="00312F2A">
        <w:rPr>
          <w:sz w:val="22"/>
          <w:szCs w:val="22"/>
        </w:rPr>
        <w:t>21346</w:t>
      </w:r>
    </w:p>
    <w:p w14:paraId="1182ACD3" w14:textId="77777777" w:rsidR="00C76F7F" w:rsidRPr="00312F2A" w:rsidRDefault="00C76F7F" w:rsidP="0056291F">
      <w:pPr>
        <w:ind w:firstLine="480"/>
        <w:rPr>
          <w:sz w:val="22"/>
          <w:szCs w:val="22"/>
        </w:rPr>
      </w:pPr>
      <w:r w:rsidRPr="00312F2A">
        <w:rPr>
          <w:sz w:val="22"/>
          <w:szCs w:val="22"/>
        </w:rPr>
        <w:t>21347</w:t>
      </w:r>
    </w:p>
    <w:p w14:paraId="5D2CE368" w14:textId="77777777" w:rsidR="00C76F7F" w:rsidRPr="00312F2A" w:rsidRDefault="00C76F7F" w:rsidP="0056291F">
      <w:pPr>
        <w:ind w:firstLine="480"/>
        <w:rPr>
          <w:sz w:val="22"/>
          <w:szCs w:val="22"/>
        </w:rPr>
      </w:pPr>
      <w:r w:rsidRPr="00312F2A">
        <w:rPr>
          <w:sz w:val="22"/>
          <w:szCs w:val="22"/>
        </w:rPr>
        <w:t>21348</w:t>
      </w:r>
    </w:p>
    <w:p w14:paraId="1E1CF4EF" w14:textId="77777777" w:rsidR="00C76F7F" w:rsidRPr="00312F2A" w:rsidRDefault="00C76F7F" w:rsidP="0056291F">
      <w:pPr>
        <w:ind w:firstLine="480"/>
        <w:rPr>
          <w:sz w:val="22"/>
          <w:szCs w:val="22"/>
        </w:rPr>
      </w:pPr>
      <w:r w:rsidRPr="00312F2A">
        <w:rPr>
          <w:sz w:val="22"/>
          <w:szCs w:val="22"/>
        </w:rPr>
        <w:t>21355</w:t>
      </w:r>
    </w:p>
    <w:p w14:paraId="57ED3ABB" w14:textId="77777777" w:rsidR="00C76F7F" w:rsidRPr="00312F2A" w:rsidRDefault="00C76F7F" w:rsidP="0056291F">
      <w:pPr>
        <w:ind w:firstLine="480"/>
        <w:rPr>
          <w:sz w:val="22"/>
          <w:szCs w:val="22"/>
        </w:rPr>
      </w:pPr>
      <w:r w:rsidRPr="00312F2A">
        <w:rPr>
          <w:sz w:val="22"/>
          <w:szCs w:val="22"/>
        </w:rPr>
        <w:t>21356</w:t>
      </w:r>
    </w:p>
    <w:p w14:paraId="42F303D5" w14:textId="77777777" w:rsidR="00C76F7F" w:rsidRPr="00312F2A" w:rsidRDefault="00C76F7F" w:rsidP="0056291F">
      <w:pPr>
        <w:ind w:firstLine="480"/>
        <w:rPr>
          <w:sz w:val="22"/>
          <w:szCs w:val="22"/>
        </w:rPr>
      </w:pPr>
      <w:r w:rsidRPr="00312F2A">
        <w:rPr>
          <w:sz w:val="22"/>
          <w:szCs w:val="22"/>
        </w:rPr>
        <w:t>21360</w:t>
      </w:r>
    </w:p>
    <w:p w14:paraId="7FE6CB6E" w14:textId="77777777" w:rsidR="00C76F7F" w:rsidRPr="00312F2A" w:rsidRDefault="00C76F7F" w:rsidP="0056291F">
      <w:pPr>
        <w:ind w:firstLine="480"/>
        <w:rPr>
          <w:sz w:val="22"/>
          <w:szCs w:val="22"/>
        </w:rPr>
      </w:pPr>
      <w:r w:rsidRPr="00312F2A">
        <w:rPr>
          <w:sz w:val="22"/>
          <w:szCs w:val="22"/>
        </w:rPr>
        <w:t>21365</w:t>
      </w:r>
    </w:p>
    <w:p w14:paraId="54173EFC" w14:textId="77777777" w:rsidR="00C76F7F" w:rsidRPr="00312F2A" w:rsidRDefault="00C76F7F" w:rsidP="0056291F">
      <w:pPr>
        <w:ind w:firstLine="480"/>
        <w:rPr>
          <w:sz w:val="22"/>
          <w:szCs w:val="22"/>
        </w:rPr>
      </w:pPr>
      <w:r w:rsidRPr="00312F2A">
        <w:rPr>
          <w:sz w:val="22"/>
          <w:szCs w:val="22"/>
        </w:rPr>
        <w:t>21366</w:t>
      </w:r>
    </w:p>
    <w:p w14:paraId="1AD82556" w14:textId="77777777" w:rsidR="00C76F7F" w:rsidRPr="00312F2A" w:rsidRDefault="00C76F7F" w:rsidP="0056291F">
      <w:pPr>
        <w:ind w:firstLine="480"/>
        <w:rPr>
          <w:sz w:val="22"/>
          <w:szCs w:val="22"/>
        </w:rPr>
      </w:pPr>
      <w:r w:rsidRPr="00312F2A">
        <w:rPr>
          <w:sz w:val="22"/>
          <w:szCs w:val="22"/>
        </w:rPr>
        <w:t>21385</w:t>
      </w:r>
    </w:p>
    <w:p w14:paraId="711D1B46" w14:textId="77777777" w:rsidR="00C76F7F" w:rsidRPr="00312F2A" w:rsidRDefault="00C76F7F" w:rsidP="0056291F">
      <w:pPr>
        <w:ind w:firstLine="480"/>
        <w:rPr>
          <w:sz w:val="22"/>
          <w:szCs w:val="22"/>
        </w:rPr>
      </w:pPr>
      <w:r w:rsidRPr="00312F2A">
        <w:rPr>
          <w:sz w:val="22"/>
          <w:szCs w:val="22"/>
        </w:rPr>
        <w:t>21386</w:t>
      </w:r>
    </w:p>
    <w:p w14:paraId="04AC2DC4" w14:textId="77777777" w:rsidR="00C76F7F" w:rsidRPr="00312F2A" w:rsidRDefault="00C76F7F" w:rsidP="0056291F">
      <w:pPr>
        <w:ind w:firstLine="480"/>
        <w:rPr>
          <w:sz w:val="22"/>
          <w:szCs w:val="22"/>
        </w:rPr>
      </w:pPr>
      <w:r w:rsidRPr="00312F2A">
        <w:rPr>
          <w:sz w:val="22"/>
          <w:szCs w:val="22"/>
        </w:rPr>
        <w:t>21387</w:t>
      </w:r>
    </w:p>
    <w:p w14:paraId="5C6469E1" w14:textId="77777777" w:rsidR="00C76F7F" w:rsidRPr="00312F2A" w:rsidRDefault="00C76F7F" w:rsidP="0056291F">
      <w:pPr>
        <w:ind w:firstLine="480"/>
        <w:rPr>
          <w:sz w:val="22"/>
          <w:szCs w:val="22"/>
        </w:rPr>
      </w:pPr>
      <w:r w:rsidRPr="00312F2A">
        <w:rPr>
          <w:sz w:val="22"/>
          <w:szCs w:val="22"/>
        </w:rPr>
        <w:t>21390</w:t>
      </w:r>
    </w:p>
    <w:p w14:paraId="133EC6FD" w14:textId="77777777" w:rsidR="00C76F7F" w:rsidRPr="00312F2A" w:rsidRDefault="00C76F7F" w:rsidP="0056291F">
      <w:pPr>
        <w:ind w:firstLine="480"/>
        <w:rPr>
          <w:sz w:val="22"/>
          <w:szCs w:val="22"/>
        </w:rPr>
      </w:pPr>
      <w:r w:rsidRPr="00312F2A">
        <w:rPr>
          <w:sz w:val="22"/>
          <w:szCs w:val="22"/>
        </w:rPr>
        <w:t>21395</w:t>
      </w:r>
    </w:p>
    <w:p w14:paraId="6A64A11D" w14:textId="77777777" w:rsidR="00C76F7F" w:rsidRPr="00312F2A" w:rsidRDefault="00C76F7F" w:rsidP="0056291F">
      <w:pPr>
        <w:ind w:firstLine="480"/>
        <w:rPr>
          <w:sz w:val="22"/>
          <w:szCs w:val="22"/>
        </w:rPr>
      </w:pPr>
      <w:r w:rsidRPr="00312F2A">
        <w:rPr>
          <w:sz w:val="22"/>
          <w:szCs w:val="22"/>
        </w:rPr>
        <w:t>21400</w:t>
      </w:r>
    </w:p>
    <w:p w14:paraId="3185C122" w14:textId="77777777" w:rsidR="00C76F7F" w:rsidRPr="00312F2A" w:rsidRDefault="00C76F7F" w:rsidP="0056291F">
      <w:pPr>
        <w:ind w:firstLine="480"/>
        <w:rPr>
          <w:sz w:val="22"/>
          <w:szCs w:val="22"/>
        </w:rPr>
      </w:pPr>
      <w:r w:rsidRPr="00312F2A">
        <w:rPr>
          <w:sz w:val="22"/>
          <w:szCs w:val="22"/>
        </w:rPr>
        <w:t>21401</w:t>
      </w:r>
    </w:p>
    <w:p w14:paraId="734F08E5" w14:textId="77777777" w:rsidR="00C76F7F" w:rsidRPr="00312F2A" w:rsidRDefault="00C76F7F" w:rsidP="0056291F">
      <w:pPr>
        <w:ind w:firstLine="480"/>
        <w:rPr>
          <w:sz w:val="22"/>
          <w:szCs w:val="22"/>
        </w:rPr>
      </w:pPr>
      <w:r w:rsidRPr="00312F2A">
        <w:rPr>
          <w:sz w:val="22"/>
          <w:szCs w:val="22"/>
        </w:rPr>
        <w:t>21406</w:t>
      </w:r>
    </w:p>
    <w:p w14:paraId="3A152756" w14:textId="77777777" w:rsidR="00C76F7F" w:rsidRPr="00312F2A" w:rsidRDefault="00C76F7F" w:rsidP="0056291F">
      <w:pPr>
        <w:ind w:firstLine="480"/>
        <w:rPr>
          <w:sz w:val="22"/>
          <w:szCs w:val="22"/>
        </w:rPr>
      </w:pPr>
      <w:r w:rsidRPr="00312F2A">
        <w:rPr>
          <w:sz w:val="22"/>
          <w:szCs w:val="22"/>
        </w:rPr>
        <w:t>21407</w:t>
      </w:r>
    </w:p>
    <w:p w14:paraId="5892E888" w14:textId="77777777" w:rsidR="00C76F7F" w:rsidRPr="00312F2A" w:rsidRDefault="00C76F7F" w:rsidP="0056291F">
      <w:pPr>
        <w:ind w:firstLine="480"/>
        <w:rPr>
          <w:sz w:val="22"/>
          <w:szCs w:val="22"/>
        </w:rPr>
      </w:pPr>
      <w:r w:rsidRPr="00312F2A">
        <w:rPr>
          <w:sz w:val="22"/>
          <w:szCs w:val="22"/>
        </w:rPr>
        <w:t>21408</w:t>
      </w:r>
    </w:p>
    <w:p w14:paraId="16EF7E87" w14:textId="77777777" w:rsidR="00C76F7F" w:rsidRPr="00312F2A" w:rsidRDefault="00C76F7F" w:rsidP="0056291F">
      <w:pPr>
        <w:ind w:firstLine="480"/>
        <w:rPr>
          <w:sz w:val="22"/>
          <w:szCs w:val="22"/>
        </w:rPr>
      </w:pPr>
      <w:r w:rsidRPr="00312F2A">
        <w:rPr>
          <w:sz w:val="22"/>
          <w:szCs w:val="22"/>
        </w:rPr>
        <w:t>21421</w:t>
      </w:r>
    </w:p>
    <w:p w14:paraId="7CD5C1B4" w14:textId="77777777" w:rsidR="00C76F7F" w:rsidRPr="00312F2A" w:rsidRDefault="00C76F7F" w:rsidP="0056291F">
      <w:pPr>
        <w:ind w:firstLine="480"/>
        <w:rPr>
          <w:sz w:val="22"/>
          <w:szCs w:val="22"/>
        </w:rPr>
      </w:pPr>
      <w:r w:rsidRPr="00312F2A">
        <w:rPr>
          <w:sz w:val="22"/>
          <w:szCs w:val="22"/>
        </w:rPr>
        <w:t>21422</w:t>
      </w:r>
    </w:p>
    <w:p w14:paraId="2F750D3A" w14:textId="77777777" w:rsidR="00C76F7F" w:rsidRPr="00312F2A" w:rsidRDefault="00C76F7F" w:rsidP="0056291F">
      <w:pPr>
        <w:ind w:firstLine="480"/>
        <w:rPr>
          <w:sz w:val="22"/>
          <w:szCs w:val="22"/>
        </w:rPr>
      </w:pPr>
      <w:r w:rsidRPr="00312F2A">
        <w:rPr>
          <w:sz w:val="22"/>
          <w:szCs w:val="22"/>
        </w:rPr>
        <w:t>21423</w:t>
      </w:r>
    </w:p>
    <w:p w14:paraId="3889470F" w14:textId="77777777" w:rsidR="00C76F7F" w:rsidRPr="00312F2A" w:rsidRDefault="00C76F7F" w:rsidP="0056291F">
      <w:pPr>
        <w:ind w:firstLine="480"/>
        <w:rPr>
          <w:sz w:val="22"/>
          <w:szCs w:val="22"/>
        </w:rPr>
      </w:pPr>
      <w:r w:rsidRPr="00312F2A">
        <w:rPr>
          <w:sz w:val="22"/>
          <w:szCs w:val="22"/>
        </w:rPr>
        <w:t>21431</w:t>
      </w:r>
    </w:p>
    <w:p w14:paraId="0577CDE3" w14:textId="77777777" w:rsidR="00C76F7F" w:rsidRPr="00312F2A" w:rsidRDefault="00C76F7F" w:rsidP="0056291F">
      <w:pPr>
        <w:ind w:firstLine="480"/>
        <w:rPr>
          <w:sz w:val="22"/>
          <w:szCs w:val="22"/>
        </w:rPr>
      </w:pPr>
      <w:r w:rsidRPr="00312F2A">
        <w:rPr>
          <w:sz w:val="22"/>
          <w:szCs w:val="22"/>
        </w:rPr>
        <w:t>21432</w:t>
      </w:r>
    </w:p>
    <w:p w14:paraId="60224339" w14:textId="77777777" w:rsidR="00C76F7F" w:rsidRPr="00312F2A" w:rsidRDefault="00C76F7F" w:rsidP="0056291F">
      <w:pPr>
        <w:ind w:firstLine="480"/>
        <w:rPr>
          <w:sz w:val="22"/>
          <w:szCs w:val="22"/>
        </w:rPr>
      </w:pPr>
      <w:r w:rsidRPr="00312F2A">
        <w:rPr>
          <w:sz w:val="22"/>
          <w:szCs w:val="22"/>
        </w:rPr>
        <w:t>21433</w:t>
      </w:r>
    </w:p>
    <w:p w14:paraId="1D79BFAB" w14:textId="77777777" w:rsidR="00C76F7F" w:rsidRPr="00312F2A" w:rsidRDefault="00C76F7F" w:rsidP="0056291F">
      <w:pPr>
        <w:ind w:firstLine="480"/>
        <w:rPr>
          <w:sz w:val="22"/>
          <w:szCs w:val="22"/>
        </w:rPr>
      </w:pPr>
      <w:r w:rsidRPr="00312F2A">
        <w:rPr>
          <w:sz w:val="22"/>
          <w:szCs w:val="22"/>
        </w:rPr>
        <w:t>21435</w:t>
      </w:r>
    </w:p>
    <w:p w14:paraId="62BAD46B" w14:textId="77777777" w:rsidR="00C76F7F" w:rsidRPr="00312F2A" w:rsidRDefault="00C76F7F" w:rsidP="0056291F">
      <w:pPr>
        <w:ind w:firstLine="480"/>
        <w:rPr>
          <w:sz w:val="22"/>
          <w:szCs w:val="22"/>
        </w:rPr>
      </w:pPr>
      <w:r w:rsidRPr="00312F2A">
        <w:rPr>
          <w:sz w:val="22"/>
          <w:szCs w:val="22"/>
        </w:rPr>
        <w:t>21436</w:t>
      </w:r>
    </w:p>
    <w:p w14:paraId="3473E9C9" w14:textId="77777777" w:rsidR="00C76F7F" w:rsidRPr="00312F2A" w:rsidRDefault="00C76F7F" w:rsidP="0056291F">
      <w:pPr>
        <w:ind w:firstLine="480"/>
        <w:rPr>
          <w:sz w:val="22"/>
          <w:szCs w:val="22"/>
        </w:rPr>
      </w:pPr>
      <w:r w:rsidRPr="00312F2A">
        <w:rPr>
          <w:sz w:val="22"/>
          <w:szCs w:val="22"/>
        </w:rPr>
        <w:t>21440</w:t>
      </w:r>
    </w:p>
    <w:p w14:paraId="5DDC807C" w14:textId="77777777" w:rsidR="00C76F7F" w:rsidRPr="00312F2A" w:rsidRDefault="00C76F7F" w:rsidP="0056291F">
      <w:pPr>
        <w:ind w:firstLine="480"/>
        <w:rPr>
          <w:sz w:val="22"/>
          <w:szCs w:val="22"/>
        </w:rPr>
      </w:pPr>
      <w:r w:rsidRPr="00312F2A">
        <w:rPr>
          <w:sz w:val="22"/>
          <w:szCs w:val="22"/>
        </w:rPr>
        <w:t>21445</w:t>
      </w:r>
    </w:p>
    <w:p w14:paraId="6F3A0549" w14:textId="77777777" w:rsidR="00C76F7F" w:rsidRPr="00312F2A" w:rsidRDefault="00C76F7F" w:rsidP="0056291F">
      <w:pPr>
        <w:ind w:firstLine="480"/>
        <w:rPr>
          <w:sz w:val="22"/>
          <w:szCs w:val="22"/>
        </w:rPr>
      </w:pPr>
      <w:r w:rsidRPr="00312F2A">
        <w:rPr>
          <w:sz w:val="22"/>
          <w:szCs w:val="22"/>
        </w:rPr>
        <w:t>21450</w:t>
      </w:r>
    </w:p>
    <w:p w14:paraId="1FE9C578" w14:textId="77777777" w:rsidR="00C76F7F" w:rsidRPr="00312F2A" w:rsidRDefault="00C76F7F" w:rsidP="0056291F">
      <w:pPr>
        <w:ind w:firstLine="480"/>
        <w:rPr>
          <w:sz w:val="22"/>
          <w:szCs w:val="22"/>
        </w:rPr>
      </w:pPr>
      <w:r w:rsidRPr="00312F2A">
        <w:rPr>
          <w:sz w:val="22"/>
          <w:szCs w:val="22"/>
        </w:rPr>
        <w:t>21451</w:t>
      </w:r>
    </w:p>
    <w:p w14:paraId="6649617C" w14:textId="77777777" w:rsidR="00C76F7F" w:rsidRPr="00312F2A" w:rsidRDefault="00C76F7F" w:rsidP="0056291F">
      <w:pPr>
        <w:ind w:firstLine="480"/>
        <w:rPr>
          <w:sz w:val="22"/>
          <w:szCs w:val="22"/>
        </w:rPr>
      </w:pPr>
      <w:r w:rsidRPr="00312F2A">
        <w:rPr>
          <w:sz w:val="22"/>
          <w:szCs w:val="22"/>
        </w:rPr>
        <w:t>21452</w:t>
      </w:r>
    </w:p>
    <w:p w14:paraId="282DCA89" w14:textId="77777777" w:rsidR="00C76F7F" w:rsidRPr="00312F2A" w:rsidRDefault="00C76F7F" w:rsidP="0056291F">
      <w:pPr>
        <w:ind w:firstLine="480"/>
        <w:rPr>
          <w:sz w:val="22"/>
          <w:szCs w:val="22"/>
        </w:rPr>
      </w:pPr>
      <w:r w:rsidRPr="00312F2A">
        <w:rPr>
          <w:sz w:val="22"/>
          <w:szCs w:val="22"/>
        </w:rPr>
        <w:t>21453</w:t>
      </w:r>
    </w:p>
    <w:p w14:paraId="7FBFA03D" w14:textId="77777777" w:rsidR="00C76F7F" w:rsidRPr="00312F2A" w:rsidRDefault="00C76F7F" w:rsidP="0056291F">
      <w:pPr>
        <w:ind w:firstLine="480"/>
        <w:rPr>
          <w:sz w:val="22"/>
          <w:szCs w:val="22"/>
        </w:rPr>
      </w:pPr>
      <w:r w:rsidRPr="00312F2A">
        <w:rPr>
          <w:sz w:val="22"/>
          <w:szCs w:val="22"/>
        </w:rPr>
        <w:t>21454</w:t>
      </w:r>
    </w:p>
    <w:p w14:paraId="75734662" w14:textId="77777777" w:rsidR="00C76F7F" w:rsidRPr="00312F2A" w:rsidRDefault="00C76F7F" w:rsidP="0056291F">
      <w:pPr>
        <w:ind w:firstLine="480"/>
        <w:rPr>
          <w:sz w:val="22"/>
          <w:szCs w:val="22"/>
        </w:rPr>
      </w:pPr>
      <w:r w:rsidRPr="00312F2A">
        <w:rPr>
          <w:sz w:val="22"/>
          <w:szCs w:val="22"/>
        </w:rPr>
        <w:t>21461</w:t>
      </w:r>
    </w:p>
    <w:p w14:paraId="626011F7" w14:textId="77777777" w:rsidR="00C76F7F" w:rsidRPr="00312F2A" w:rsidRDefault="00C76F7F" w:rsidP="0056291F">
      <w:pPr>
        <w:ind w:firstLine="480"/>
        <w:rPr>
          <w:sz w:val="22"/>
          <w:szCs w:val="22"/>
        </w:rPr>
      </w:pPr>
      <w:r w:rsidRPr="00312F2A">
        <w:rPr>
          <w:sz w:val="22"/>
          <w:szCs w:val="22"/>
        </w:rPr>
        <w:t>21462</w:t>
      </w:r>
    </w:p>
    <w:p w14:paraId="1A9E0E05" w14:textId="77777777" w:rsidR="00C76F7F" w:rsidRPr="00312F2A" w:rsidRDefault="00C76F7F" w:rsidP="0056291F">
      <w:pPr>
        <w:ind w:firstLine="480"/>
        <w:rPr>
          <w:sz w:val="22"/>
          <w:szCs w:val="22"/>
        </w:rPr>
      </w:pPr>
      <w:r w:rsidRPr="00312F2A">
        <w:rPr>
          <w:sz w:val="22"/>
          <w:szCs w:val="22"/>
        </w:rPr>
        <w:t>21465</w:t>
      </w:r>
    </w:p>
    <w:p w14:paraId="3C8C8EC3" w14:textId="77777777" w:rsidR="00C76F7F" w:rsidRPr="00312F2A" w:rsidRDefault="00C76F7F" w:rsidP="0056291F">
      <w:pPr>
        <w:ind w:firstLine="480"/>
        <w:rPr>
          <w:sz w:val="22"/>
          <w:szCs w:val="22"/>
        </w:rPr>
      </w:pPr>
      <w:r w:rsidRPr="00312F2A">
        <w:rPr>
          <w:sz w:val="22"/>
          <w:szCs w:val="22"/>
        </w:rPr>
        <w:t>21470</w:t>
      </w:r>
    </w:p>
    <w:p w14:paraId="774DAA79" w14:textId="77777777" w:rsidR="00C76F7F" w:rsidRPr="00312F2A" w:rsidRDefault="00C76F7F" w:rsidP="0056291F">
      <w:pPr>
        <w:ind w:firstLine="480"/>
        <w:rPr>
          <w:sz w:val="22"/>
          <w:szCs w:val="22"/>
        </w:rPr>
      </w:pPr>
      <w:r w:rsidRPr="00312F2A">
        <w:rPr>
          <w:sz w:val="22"/>
          <w:szCs w:val="22"/>
        </w:rPr>
        <w:t>21480</w:t>
      </w:r>
    </w:p>
    <w:p w14:paraId="7991E9C7" w14:textId="77777777" w:rsidR="00C76F7F" w:rsidRPr="00312F2A" w:rsidRDefault="00C76F7F" w:rsidP="0056291F">
      <w:pPr>
        <w:ind w:firstLine="480"/>
        <w:rPr>
          <w:sz w:val="22"/>
          <w:szCs w:val="22"/>
        </w:rPr>
      </w:pPr>
      <w:r w:rsidRPr="00312F2A">
        <w:rPr>
          <w:sz w:val="22"/>
          <w:szCs w:val="22"/>
        </w:rPr>
        <w:t>21485</w:t>
      </w:r>
    </w:p>
    <w:p w14:paraId="6DC260DD" w14:textId="77777777" w:rsidR="00C76F7F" w:rsidRPr="00312F2A" w:rsidRDefault="00C76F7F" w:rsidP="0056291F">
      <w:pPr>
        <w:ind w:firstLine="480"/>
        <w:rPr>
          <w:sz w:val="22"/>
          <w:szCs w:val="22"/>
        </w:rPr>
      </w:pPr>
      <w:r w:rsidRPr="00312F2A">
        <w:rPr>
          <w:sz w:val="22"/>
          <w:szCs w:val="22"/>
        </w:rPr>
        <w:t>21490</w:t>
      </w:r>
    </w:p>
    <w:p w14:paraId="550AFBF0" w14:textId="77777777" w:rsidR="00C76F7F" w:rsidRPr="00312F2A" w:rsidRDefault="00C76F7F" w:rsidP="0056291F">
      <w:pPr>
        <w:ind w:firstLine="480"/>
        <w:rPr>
          <w:sz w:val="22"/>
          <w:szCs w:val="22"/>
        </w:rPr>
      </w:pPr>
      <w:r w:rsidRPr="00312F2A">
        <w:rPr>
          <w:sz w:val="22"/>
          <w:szCs w:val="22"/>
        </w:rPr>
        <w:t>21495</w:t>
      </w:r>
    </w:p>
    <w:p w14:paraId="2170178E" w14:textId="77777777" w:rsidR="00C76F7F" w:rsidRPr="00312F2A" w:rsidRDefault="00C76F7F" w:rsidP="0056291F">
      <w:pPr>
        <w:ind w:firstLine="480"/>
        <w:rPr>
          <w:sz w:val="22"/>
          <w:szCs w:val="22"/>
        </w:rPr>
      </w:pPr>
      <w:r w:rsidRPr="00312F2A">
        <w:rPr>
          <w:sz w:val="22"/>
          <w:szCs w:val="22"/>
        </w:rPr>
        <w:t>21497</w:t>
      </w:r>
    </w:p>
    <w:p w14:paraId="6444759B" w14:textId="77777777" w:rsidR="00C76F7F" w:rsidRPr="00312F2A" w:rsidRDefault="00C76F7F" w:rsidP="0056291F">
      <w:pPr>
        <w:ind w:firstLine="480"/>
        <w:rPr>
          <w:sz w:val="22"/>
          <w:szCs w:val="22"/>
        </w:rPr>
      </w:pPr>
      <w:r w:rsidRPr="00312F2A">
        <w:rPr>
          <w:sz w:val="22"/>
          <w:szCs w:val="22"/>
        </w:rPr>
        <w:t>21499 (IC)</w:t>
      </w:r>
    </w:p>
    <w:p w14:paraId="31609F0A" w14:textId="77777777" w:rsidR="00C76F7F" w:rsidRPr="00312F2A" w:rsidRDefault="00C76F7F" w:rsidP="0056291F">
      <w:pPr>
        <w:ind w:firstLine="480"/>
        <w:rPr>
          <w:sz w:val="22"/>
          <w:szCs w:val="22"/>
        </w:rPr>
      </w:pPr>
      <w:r w:rsidRPr="00312F2A">
        <w:rPr>
          <w:sz w:val="22"/>
          <w:szCs w:val="22"/>
        </w:rPr>
        <w:t>21685</w:t>
      </w:r>
    </w:p>
    <w:p w14:paraId="62C21367" w14:textId="77777777" w:rsidR="00C76F7F" w:rsidRPr="00312F2A" w:rsidRDefault="00C76F7F" w:rsidP="0056291F">
      <w:pPr>
        <w:ind w:firstLine="480"/>
        <w:rPr>
          <w:sz w:val="22"/>
          <w:szCs w:val="22"/>
        </w:rPr>
      </w:pPr>
      <w:r w:rsidRPr="00312F2A">
        <w:rPr>
          <w:sz w:val="22"/>
          <w:szCs w:val="22"/>
        </w:rPr>
        <w:t>29800 (PA)</w:t>
      </w:r>
    </w:p>
    <w:p w14:paraId="4A6F4F47" w14:textId="77777777" w:rsidR="00C76F7F" w:rsidRPr="00312F2A" w:rsidRDefault="00C76F7F" w:rsidP="0056291F">
      <w:pPr>
        <w:ind w:firstLine="480"/>
        <w:rPr>
          <w:sz w:val="22"/>
          <w:szCs w:val="22"/>
        </w:rPr>
      </w:pPr>
      <w:r w:rsidRPr="00312F2A">
        <w:rPr>
          <w:sz w:val="22"/>
          <w:szCs w:val="22"/>
        </w:rPr>
        <w:t>29804 (PA)</w:t>
      </w:r>
    </w:p>
    <w:p w14:paraId="2B41301C" w14:textId="77777777" w:rsidR="00C76F7F" w:rsidRPr="00312F2A" w:rsidRDefault="00C76F7F" w:rsidP="0056291F">
      <w:pPr>
        <w:ind w:firstLine="480"/>
        <w:rPr>
          <w:sz w:val="22"/>
          <w:szCs w:val="22"/>
        </w:rPr>
      </w:pPr>
      <w:r w:rsidRPr="00312F2A">
        <w:rPr>
          <w:sz w:val="22"/>
          <w:szCs w:val="22"/>
        </w:rPr>
        <w:t>29999 (IC)</w:t>
      </w:r>
    </w:p>
    <w:p w14:paraId="7EDF696D" w14:textId="77777777" w:rsidR="00C76F7F" w:rsidRPr="00312F2A" w:rsidRDefault="00C76F7F" w:rsidP="0056291F">
      <w:pPr>
        <w:ind w:firstLine="480"/>
        <w:rPr>
          <w:sz w:val="22"/>
          <w:szCs w:val="22"/>
        </w:rPr>
      </w:pPr>
      <w:r w:rsidRPr="00312F2A">
        <w:rPr>
          <w:sz w:val="22"/>
          <w:szCs w:val="22"/>
        </w:rPr>
        <w:t>30000</w:t>
      </w:r>
    </w:p>
    <w:p w14:paraId="5BDC70D5" w14:textId="77777777" w:rsidR="00C76F7F" w:rsidRPr="00312F2A" w:rsidRDefault="00C76F7F" w:rsidP="0056291F">
      <w:pPr>
        <w:ind w:firstLine="480"/>
        <w:rPr>
          <w:sz w:val="22"/>
          <w:szCs w:val="22"/>
        </w:rPr>
      </w:pPr>
      <w:r w:rsidRPr="00312F2A">
        <w:rPr>
          <w:sz w:val="22"/>
          <w:szCs w:val="22"/>
        </w:rPr>
        <w:t>30020</w:t>
      </w:r>
    </w:p>
    <w:p w14:paraId="32E18D59" w14:textId="77777777" w:rsidR="00C76F7F" w:rsidRPr="00312F2A" w:rsidRDefault="00C76F7F" w:rsidP="0056291F">
      <w:pPr>
        <w:ind w:firstLine="480"/>
        <w:rPr>
          <w:sz w:val="22"/>
          <w:szCs w:val="22"/>
        </w:rPr>
      </w:pPr>
      <w:r w:rsidRPr="00312F2A">
        <w:rPr>
          <w:sz w:val="22"/>
          <w:szCs w:val="22"/>
        </w:rPr>
        <w:t>30124</w:t>
      </w:r>
    </w:p>
    <w:p w14:paraId="11F84D60" w14:textId="77777777" w:rsidR="00C76F7F" w:rsidRPr="00312F2A" w:rsidRDefault="00C76F7F" w:rsidP="0056291F">
      <w:pPr>
        <w:ind w:firstLine="480"/>
        <w:rPr>
          <w:sz w:val="22"/>
          <w:szCs w:val="22"/>
        </w:rPr>
      </w:pPr>
      <w:r w:rsidRPr="00312F2A">
        <w:rPr>
          <w:sz w:val="22"/>
          <w:szCs w:val="22"/>
        </w:rPr>
        <w:t>30125</w:t>
      </w:r>
    </w:p>
    <w:p w14:paraId="7DBD1EA2" w14:textId="77777777" w:rsidR="00C76F7F" w:rsidRPr="00312F2A" w:rsidRDefault="00C76F7F" w:rsidP="0056291F">
      <w:pPr>
        <w:ind w:firstLine="480"/>
        <w:rPr>
          <w:sz w:val="22"/>
          <w:szCs w:val="22"/>
        </w:rPr>
      </w:pPr>
      <w:r w:rsidRPr="00312F2A">
        <w:rPr>
          <w:sz w:val="22"/>
          <w:szCs w:val="22"/>
        </w:rPr>
        <w:t>30130</w:t>
      </w:r>
    </w:p>
    <w:p w14:paraId="5B4D26FC" w14:textId="77777777" w:rsidR="00C76F7F" w:rsidRPr="00312F2A" w:rsidRDefault="00C76F7F" w:rsidP="0056291F">
      <w:pPr>
        <w:ind w:firstLine="480"/>
        <w:rPr>
          <w:sz w:val="22"/>
          <w:szCs w:val="22"/>
        </w:rPr>
      </w:pPr>
      <w:r w:rsidRPr="00312F2A">
        <w:rPr>
          <w:sz w:val="22"/>
          <w:szCs w:val="22"/>
        </w:rPr>
        <w:t>30140</w:t>
      </w:r>
    </w:p>
    <w:p w14:paraId="39DD6E3C" w14:textId="77777777" w:rsidR="00C76F7F" w:rsidRPr="00312F2A" w:rsidRDefault="00C76F7F" w:rsidP="0056291F">
      <w:pPr>
        <w:ind w:firstLine="480"/>
        <w:rPr>
          <w:sz w:val="22"/>
          <w:szCs w:val="22"/>
        </w:rPr>
      </w:pPr>
      <w:r w:rsidRPr="00312F2A">
        <w:rPr>
          <w:sz w:val="22"/>
          <w:szCs w:val="22"/>
        </w:rPr>
        <w:t>30150</w:t>
      </w:r>
    </w:p>
    <w:p w14:paraId="7EDAC1B8" w14:textId="77777777" w:rsidR="00C76F7F" w:rsidRPr="00312F2A" w:rsidRDefault="00C76F7F" w:rsidP="0056291F">
      <w:pPr>
        <w:ind w:firstLine="480"/>
        <w:rPr>
          <w:sz w:val="22"/>
          <w:szCs w:val="22"/>
        </w:rPr>
      </w:pPr>
      <w:r w:rsidRPr="00312F2A">
        <w:rPr>
          <w:sz w:val="22"/>
          <w:szCs w:val="22"/>
        </w:rPr>
        <w:t>30160</w:t>
      </w:r>
    </w:p>
    <w:p w14:paraId="2946AC74" w14:textId="77777777" w:rsidR="00C76F7F" w:rsidRPr="00312F2A" w:rsidRDefault="00C76F7F" w:rsidP="0056291F">
      <w:pPr>
        <w:ind w:firstLine="480"/>
        <w:rPr>
          <w:sz w:val="22"/>
          <w:szCs w:val="22"/>
        </w:rPr>
      </w:pPr>
      <w:r w:rsidRPr="00312F2A">
        <w:rPr>
          <w:sz w:val="22"/>
          <w:szCs w:val="22"/>
        </w:rPr>
        <w:t>30462</w:t>
      </w:r>
    </w:p>
    <w:p w14:paraId="17529451" w14:textId="77777777" w:rsidR="00C76F7F" w:rsidRPr="00312F2A" w:rsidRDefault="00C76F7F" w:rsidP="0056291F">
      <w:pPr>
        <w:ind w:firstLine="480"/>
        <w:rPr>
          <w:sz w:val="22"/>
          <w:szCs w:val="22"/>
        </w:rPr>
      </w:pPr>
      <w:r w:rsidRPr="00312F2A">
        <w:rPr>
          <w:sz w:val="22"/>
          <w:szCs w:val="22"/>
        </w:rPr>
        <w:t>30465</w:t>
      </w:r>
    </w:p>
    <w:p w14:paraId="5610A76A" w14:textId="77777777" w:rsidR="00C76F7F" w:rsidRPr="00312F2A" w:rsidRDefault="00C76F7F" w:rsidP="0056291F">
      <w:pPr>
        <w:ind w:firstLine="480"/>
        <w:rPr>
          <w:sz w:val="22"/>
          <w:szCs w:val="22"/>
        </w:rPr>
      </w:pPr>
      <w:r w:rsidRPr="00312F2A">
        <w:rPr>
          <w:sz w:val="22"/>
          <w:szCs w:val="22"/>
        </w:rPr>
        <w:t>30520</w:t>
      </w:r>
    </w:p>
    <w:p w14:paraId="57F36BFE" w14:textId="77777777" w:rsidR="00C76F7F" w:rsidRPr="00312F2A" w:rsidRDefault="00C76F7F" w:rsidP="0056291F">
      <w:pPr>
        <w:ind w:firstLine="480"/>
        <w:rPr>
          <w:sz w:val="22"/>
          <w:szCs w:val="22"/>
        </w:rPr>
      </w:pPr>
      <w:r w:rsidRPr="00312F2A">
        <w:rPr>
          <w:sz w:val="22"/>
          <w:szCs w:val="22"/>
        </w:rPr>
        <w:t>30580</w:t>
      </w:r>
    </w:p>
    <w:p w14:paraId="3082CAFD" w14:textId="77777777" w:rsidR="00C76F7F" w:rsidRPr="00312F2A" w:rsidRDefault="00C76F7F" w:rsidP="0056291F">
      <w:pPr>
        <w:ind w:firstLine="480"/>
        <w:rPr>
          <w:sz w:val="22"/>
          <w:szCs w:val="22"/>
        </w:rPr>
      </w:pPr>
      <w:r w:rsidRPr="00312F2A">
        <w:rPr>
          <w:sz w:val="22"/>
          <w:szCs w:val="22"/>
        </w:rPr>
        <w:t>30600</w:t>
      </w:r>
    </w:p>
    <w:p w14:paraId="24B20BFA" w14:textId="77777777" w:rsidR="00C76F7F" w:rsidRPr="00312F2A" w:rsidRDefault="00C76F7F" w:rsidP="0056291F">
      <w:pPr>
        <w:ind w:firstLine="480"/>
        <w:rPr>
          <w:sz w:val="22"/>
          <w:szCs w:val="22"/>
        </w:rPr>
      </w:pPr>
      <w:r w:rsidRPr="00312F2A">
        <w:rPr>
          <w:sz w:val="22"/>
          <w:szCs w:val="22"/>
        </w:rPr>
        <w:t>30630</w:t>
      </w:r>
    </w:p>
    <w:p w14:paraId="5D8234E9" w14:textId="77777777" w:rsidR="00C76F7F" w:rsidRPr="00312F2A" w:rsidRDefault="00C76F7F" w:rsidP="0056291F">
      <w:pPr>
        <w:ind w:firstLine="480"/>
        <w:rPr>
          <w:sz w:val="22"/>
          <w:szCs w:val="22"/>
        </w:rPr>
      </w:pPr>
      <w:r w:rsidRPr="00312F2A">
        <w:rPr>
          <w:sz w:val="22"/>
          <w:szCs w:val="22"/>
        </w:rPr>
        <w:t>30901</w:t>
      </w:r>
    </w:p>
    <w:p w14:paraId="6734A63C" w14:textId="77777777" w:rsidR="00C76F7F" w:rsidRPr="00312F2A" w:rsidRDefault="00C76F7F" w:rsidP="0056291F">
      <w:pPr>
        <w:ind w:firstLine="480"/>
        <w:rPr>
          <w:sz w:val="22"/>
          <w:szCs w:val="22"/>
        </w:rPr>
      </w:pPr>
      <w:r w:rsidRPr="00312F2A">
        <w:rPr>
          <w:sz w:val="22"/>
          <w:szCs w:val="22"/>
        </w:rPr>
        <w:t>30903</w:t>
      </w:r>
    </w:p>
    <w:p w14:paraId="69DA3299" w14:textId="77777777" w:rsidR="00C76F7F" w:rsidRPr="00312F2A" w:rsidRDefault="00C76F7F" w:rsidP="0056291F">
      <w:pPr>
        <w:ind w:firstLine="480"/>
        <w:rPr>
          <w:sz w:val="22"/>
          <w:szCs w:val="22"/>
        </w:rPr>
      </w:pPr>
      <w:r w:rsidRPr="00312F2A">
        <w:rPr>
          <w:sz w:val="22"/>
          <w:szCs w:val="22"/>
        </w:rPr>
        <w:t>30905</w:t>
      </w:r>
    </w:p>
    <w:p w14:paraId="72D3F983" w14:textId="77777777" w:rsidR="00C76F7F" w:rsidRPr="00312F2A" w:rsidRDefault="00C76F7F" w:rsidP="0056291F">
      <w:pPr>
        <w:ind w:firstLine="480"/>
        <w:rPr>
          <w:sz w:val="22"/>
          <w:szCs w:val="22"/>
        </w:rPr>
      </w:pPr>
      <w:r w:rsidRPr="00312F2A">
        <w:rPr>
          <w:sz w:val="22"/>
          <w:szCs w:val="22"/>
        </w:rPr>
        <w:t>30906</w:t>
      </w:r>
    </w:p>
    <w:p w14:paraId="4917FFF0" w14:textId="77777777" w:rsidR="00C76F7F" w:rsidRPr="00312F2A" w:rsidRDefault="00C76F7F" w:rsidP="0056291F">
      <w:pPr>
        <w:ind w:firstLine="480"/>
        <w:rPr>
          <w:sz w:val="22"/>
          <w:szCs w:val="22"/>
        </w:rPr>
      </w:pPr>
      <w:r w:rsidRPr="00312F2A">
        <w:rPr>
          <w:sz w:val="22"/>
          <w:szCs w:val="22"/>
        </w:rPr>
        <w:t>30920</w:t>
      </w:r>
    </w:p>
    <w:p w14:paraId="38C282DD" w14:textId="77777777" w:rsidR="00C76F7F" w:rsidRPr="00312F2A" w:rsidRDefault="00C76F7F" w:rsidP="0056291F">
      <w:pPr>
        <w:ind w:firstLine="480"/>
        <w:rPr>
          <w:sz w:val="22"/>
          <w:szCs w:val="22"/>
        </w:rPr>
      </w:pPr>
      <w:r w:rsidRPr="00312F2A">
        <w:rPr>
          <w:sz w:val="22"/>
          <w:szCs w:val="22"/>
        </w:rPr>
        <w:t>30999 (IC)</w:t>
      </w:r>
    </w:p>
    <w:p w14:paraId="1923289C" w14:textId="77777777" w:rsidR="00C76F7F" w:rsidRPr="00312F2A" w:rsidRDefault="00C76F7F" w:rsidP="0056291F">
      <w:pPr>
        <w:ind w:firstLine="480"/>
        <w:rPr>
          <w:sz w:val="22"/>
          <w:szCs w:val="22"/>
        </w:rPr>
      </w:pPr>
      <w:r w:rsidRPr="00312F2A">
        <w:rPr>
          <w:sz w:val="22"/>
          <w:szCs w:val="22"/>
        </w:rPr>
        <w:t>31000</w:t>
      </w:r>
    </w:p>
    <w:p w14:paraId="74D9B7B8" w14:textId="77777777" w:rsidR="00C76F7F" w:rsidRPr="00312F2A" w:rsidRDefault="00C76F7F" w:rsidP="0056291F">
      <w:pPr>
        <w:ind w:firstLine="480"/>
        <w:rPr>
          <w:sz w:val="22"/>
          <w:szCs w:val="22"/>
        </w:rPr>
      </w:pPr>
      <w:r w:rsidRPr="00312F2A">
        <w:rPr>
          <w:sz w:val="22"/>
          <w:szCs w:val="22"/>
        </w:rPr>
        <w:t>31020</w:t>
      </w:r>
    </w:p>
    <w:p w14:paraId="5F69FFE2" w14:textId="77777777" w:rsidR="00C76F7F" w:rsidRPr="00312F2A" w:rsidRDefault="00C76F7F" w:rsidP="0056291F">
      <w:pPr>
        <w:ind w:firstLine="480"/>
        <w:rPr>
          <w:sz w:val="22"/>
          <w:szCs w:val="22"/>
        </w:rPr>
      </w:pPr>
      <w:r w:rsidRPr="00312F2A">
        <w:rPr>
          <w:sz w:val="22"/>
          <w:szCs w:val="22"/>
        </w:rPr>
        <w:t>31030</w:t>
      </w:r>
    </w:p>
    <w:p w14:paraId="008A6C7A" w14:textId="77777777" w:rsidR="00C76F7F" w:rsidRPr="00312F2A" w:rsidRDefault="00C76F7F" w:rsidP="0056291F">
      <w:pPr>
        <w:ind w:firstLine="480"/>
        <w:rPr>
          <w:sz w:val="22"/>
          <w:szCs w:val="22"/>
        </w:rPr>
      </w:pPr>
      <w:r w:rsidRPr="00312F2A">
        <w:rPr>
          <w:sz w:val="22"/>
          <w:szCs w:val="22"/>
        </w:rPr>
        <w:t>31032</w:t>
      </w:r>
    </w:p>
    <w:p w14:paraId="597042F6" w14:textId="77777777" w:rsidR="00C76F7F" w:rsidRPr="00312F2A" w:rsidRDefault="00C76F7F" w:rsidP="0056291F">
      <w:pPr>
        <w:ind w:firstLine="480"/>
        <w:rPr>
          <w:sz w:val="22"/>
          <w:szCs w:val="22"/>
        </w:rPr>
      </w:pPr>
      <w:r w:rsidRPr="00312F2A">
        <w:rPr>
          <w:sz w:val="22"/>
          <w:szCs w:val="22"/>
        </w:rPr>
        <w:t>31040</w:t>
      </w:r>
    </w:p>
    <w:p w14:paraId="42C5AB83" w14:textId="77777777" w:rsidR="00C76F7F" w:rsidRPr="00312F2A" w:rsidRDefault="00C76F7F" w:rsidP="0056291F">
      <w:pPr>
        <w:ind w:firstLine="480"/>
        <w:rPr>
          <w:sz w:val="22"/>
          <w:szCs w:val="22"/>
        </w:rPr>
      </w:pPr>
      <w:r w:rsidRPr="00312F2A">
        <w:rPr>
          <w:sz w:val="22"/>
          <w:szCs w:val="22"/>
        </w:rPr>
        <w:t>31200</w:t>
      </w:r>
    </w:p>
    <w:p w14:paraId="3451A538" w14:textId="77777777" w:rsidR="00C76F7F" w:rsidRPr="00312F2A" w:rsidRDefault="00C76F7F" w:rsidP="0056291F">
      <w:pPr>
        <w:ind w:firstLine="480"/>
        <w:rPr>
          <w:sz w:val="22"/>
          <w:szCs w:val="22"/>
        </w:rPr>
      </w:pPr>
      <w:r w:rsidRPr="00312F2A">
        <w:rPr>
          <w:sz w:val="22"/>
          <w:szCs w:val="22"/>
        </w:rPr>
        <w:t>31201</w:t>
      </w:r>
    </w:p>
    <w:p w14:paraId="3B3C2D03" w14:textId="77777777" w:rsidR="00C76F7F" w:rsidRPr="00312F2A" w:rsidRDefault="00C76F7F" w:rsidP="0056291F">
      <w:pPr>
        <w:ind w:firstLine="480"/>
        <w:rPr>
          <w:sz w:val="22"/>
          <w:szCs w:val="22"/>
        </w:rPr>
      </w:pPr>
      <w:r w:rsidRPr="00312F2A">
        <w:rPr>
          <w:sz w:val="22"/>
          <w:szCs w:val="22"/>
        </w:rPr>
        <w:t>31205</w:t>
      </w:r>
    </w:p>
    <w:p w14:paraId="0E979380" w14:textId="77777777" w:rsidR="00C76F7F" w:rsidRPr="00312F2A" w:rsidRDefault="00C76F7F" w:rsidP="0056291F">
      <w:pPr>
        <w:ind w:firstLine="480"/>
        <w:rPr>
          <w:sz w:val="22"/>
          <w:szCs w:val="22"/>
        </w:rPr>
      </w:pPr>
      <w:r w:rsidRPr="00312F2A">
        <w:rPr>
          <w:sz w:val="22"/>
          <w:szCs w:val="22"/>
        </w:rPr>
        <w:t>31225</w:t>
      </w:r>
    </w:p>
    <w:p w14:paraId="68024CF2" w14:textId="77777777" w:rsidR="00C76F7F" w:rsidRPr="00312F2A" w:rsidRDefault="00C76F7F" w:rsidP="0056291F">
      <w:pPr>
        <w:ind w:firstLine="480"/>
        <w:rPr>
          <w:sz w:val="22"/>
          <w:szCs w:val="22"/>
        </w:rPr>
      </w:pPr>
      <w:r w:rsidRPr="00312F2A">
        <w:rPr>
          <w:sz w:val="22"/>
          <w:szCs w:val="22"/>
        </w:rPr>
        <w:t>31230</w:t>
      </w:r>
    </w:p>
    <w:p w14:paraId="3B4EC9A3" w14:textId="77777777" w:rsidR="00C76F7F" w:rsidRPr="00312F2A" w:rsidRDefault="00C76F7F" w:rsidP="0056291F">
      <w:pPr>
        <w:ind w:firstLine="480"/>
        <w:rPr>
          <w:sz w:val="22"/>
          <w:szCs w:val="22"/>
        </w:rPr>
      </w:pPr>
      <w:r w:rsidRPr="00312F2A">
        <w:rPr>
          <w:sz w:val="22"/>
          <w:szCs w:val="22"/>
        </w:rPr>
        <w:t>31231</w:t>
      </w:r>
    </w:p>
    <w:p w14:paraId="589A575E" w14:textId="77777777" w:rsidR="00C76F7F" w:rsidRPr="00312F2A" w:rsidRDefault="00C76F7F" w:rsidP="0056291F">
      <w:pPr>
        <w:ind w:firstLine="480"/>
        <w:rPr>
          <w:sz w:val="22"/>
          <w:szCs w:val="22"/>
        </w:rPr>
      </w:pPr>
      <w:r w:rsidRPr="00312F2A">
        <w:rPr>
          <w:sz w:val="22"/>
          <w:szCs w:val="22"/>
        </w:rPr>
        <w:t>31233</w:t>
      </w:r>
    </w:p>
    <w:p w14:paraId="3416933B" w14:textId="77777777" w:rsidR="00C76F7F" w:rsidRPr="00312F2A" w:rsidRDefault="00C76F7F" w:rsidP="0056291F">
      <w:pPr>
        <w:ind w:firstLine="480"/>
        <w:rPr>
          <w:sz w:val="22"/>
          <w:szCs w:val="22"/>
        </w:rPr>
      </w:pPr>
      <w:r w:rsidRPr="00312F2A">
        <w:rPr>
          <w:sz w:val="22"/>
          <w:szCs w:val="22"/>
        </w:rPr>
        <w:t>31237</w:t>
      </w:r>
    </w:p>
    <w:p w14:paraId="611B0F5B" w14:textId="77777777" w:rsidR="00C76F7F" w:rsidRPr="00312F2A" w:rsidRDefault="00C76F7F" w:rsidP="0056291F">
      <w:pPr>
        <w:ind w:firstLine="480"/>
        <w:rPr>
          <w:sz w:val="22"/>
          <w:szCs w:val="22"/>
        </w:rPr>
      </w:pPr>
      <w:r w:rsidRPr="00312F2A">
        <w:rPr>
          <w:sz w:val="22"/>
          <w:szCs w:val="22"/>
        </w:rPr>
        <w:t>31238</w:t>
      </w:r>
    </w:p>
    <w:p w14:paraId="6628F67D" w14:textId="77777777" w:rsidR="00C76F7F" w:rsidRPr="00312F2A" w:rsidRDefault="00C76F7F" w:rsidP="0056291F">
      <w:pPr>
        <w:ind w:firstLine="480"/>
        <w:rPr>
          <w:sz w:val="22"/>
          <w:szCs w:val="22"/>
        </w:rPr>
      </w:pPr>
      <w:r w:rsidRPr="00312F2A">
        <w:rPr>
          <w:sz w:val="22"/>
          <w:szCs w:val="22"/>
        </w:rPr>
        <w:t>31239</w:t>
      </w:r>
    </w:p>
    <w:p w14:paraId="4C8510D8" w14:textId="77777777" w:rsidR="00C76F7F" w:rsidRPr="00312F2A" w:rsidRDefault="00C76F7F" w:rsidP="0056291F">
      <w:pPr>
        <w:ind w:firstLine="480"/>
        <w:rPr>
          <w:sz w:val="22"/>
          <w:szCs w:val="22"/>
        </w:rPr>
      </w:pPr>
      <w:r w:rsidRPr="00312F2A">
        <w:rPr>
          <w:sz w:val="22"/>
          <w:szCs w:val="22"/>
        </w:rPr>
        <w:t>31240</w:t>
      </w:r>
    </w:p>
    <w:p w14:paraId="27E41CD7" w14:textId="77777777" w:rsidR="00C76F7F" w:rsidRPr="00312F2A" w:rsidRDefault="00C76F7F" w:rsidP="0056291F">
      <w:pPr>
        <w:ind w:firstLine="480"/>
        <w:rPr>
          <w:sz w:val="22"/>
          <w:szCs w:val="22"/>
        </w:rPr>
      </w:pPr>
      <w:r w:rsidRPr="00312F2A">
        <w:rPr>
          <w:sz w:val="22"/>
          <w:szCs w:val="22"/>
        </w:rPr>
        <w:t>31256</w:t>
      </w:r>
    </w:p>
    <w:p w14:paraId="75332CEF" w14:textId="77777777" w:rsidR="00C76F7F" w:rsidRPr="00312F2A" w:rsidRDefault="00C76F7F" w:rsidP="0056291F">
      <w:pPr>
        <w:ind w:firstLine="480"/>
        <w:rPr>
          <w:sz w:val="22"/>
          <w:szCs w:val="22"/>
        </w:rPr>
      </w:pPr>
      <w:r w:rsidRPr="00312F2A">
        <w:rPr>
          <w:sz w:val="22"/>
          <w:szCs w:val="22"/>
        </w:rPr>
        <w:t>31267</w:t>
      </w:r>
    </w:p>
    <w:p w14:paraId="474FBBF1" w14:textId="77777777" w:rsidR="00C76F7F" w:rsidRPr="00312F2A" w:rsidRDefault="00C76F7F" w:rsidP="0056291F">
      <w:pPr>
        <w:ind w:firstLine="480"/>
        <w:rPr>
          <w:sz w:val="22"/>
          <w:szCs w:val="22"/>
        </w:rPr>
      </w:pPr>
      <w:r w:rsidRPr="00312F2A">
        <w:rPr>
          <w:sz w:val="22"/>
          <w:szCs w:val="22"/>
        </w:rPr>
        <w:t>31290</w:t>
      </w:r>
    </w:p>
    <w:p w14:paraId="58E9F4C6" w14:textId="77777777" w:rsidR="00C76F7F" w:rsidRPr="00312F2A" w:rsidRDefault="00C76F7F" w:rsidP="0056291F">
      <w:pPr>
        <w:ind w:firstLine="480"/>
        <w:rPr>
          <w:sz w:val="22"/>
          <w:szCs w:val="22"/>
        </w:rPr>
      </w:pPr>
      <w:r w:rsidRPr="00312F2A">
        <w:rPr>
          <w:sz w:val="22"/>
          <w:szCs w:val="22"/>
        </w:rPr>
        <w:t>31292</w:t>
      </w:r>
    </w:p>
    <w:p w14:paraId="2260432C" w14:textId="77777777" w:rsidR="00C76F7F" w:rsidRPr="00312F2A" w:rsidRDefault="00C76F7F" w:rsidP="0056291F">
      <w:pPr>
        <w:ind w:firstLine="480"/>
        <w:rPr>
          <w:sz w:val="22"/>
          <w:szCs w:val="22"/>
        </w:rPr>
      </w:pPr>
      <w:r w:rsidRPr="00312F2A">
        <w:rPr>
          <w:sz w:val="22"/>
          <w:szCs w:val="22"/>
        </w:rPr>
        <w:t>31293</w:t>
      </w:r>
    </w:p>
    <w:p w14:paraId="61FDB065" w14:textId="77777777" w:rsidR="00C76F7F" w:rsidRPr="00312F2A" w:rsidRDefault="00C76F7F" w:rsidP="0056291F">
      <w:pPr>
        <w:ind w:firstLine="480"/>
        <w:rPr>
          <w:sz w:val="22"/>
          <w:szCs w:val="22"/>
        </w:rPr>
      </w:pPr>
      <w:r w:rsidRPr="00312F2A">
        <w:rPr>
          <w:sz w:val="22"/>
          <w:szCs w:val="22"/>
        </w:rPr>
        <w:t>31294</w:t>
      </w:r>
    </w:p>
    <w:p w14:paraId="5C65027C" w14:textId="77777777" w:rsidR="00C76F7F" w:rsidRPr="00312F2A" w:rsidRDefault="00C76F7F" w:rsidP="0056291F">
      <w:pPr>
        <w:ind w:firstLine="480"/>
        <w:rPr>
          <w:sz w:val="22"/>
          <w:szCs w:val="22"/>
        </w:rPr>
      </w:pPr>
      <w:r w:rsidRPr="00312F2A">
        <w:rPr>
          <w:sz w:val="22"/>
          <w:szCs w:val="22"/>
        </w:rPr>
        <w:t>31299 (IC)</w:t>
      </w:r>
    </w:p>
    <w:p w14:paraId="2A1D2930" w14:textId="77777777" w:rsidR="00C76F7F" w:rsidRPr="00312F2A" w:rsidRDefault="00C76F7F" w:rsidP="0056291F">
      <w:pPr>
        <w:ind w:firstLine="480"/>
        <w:rPr>
          <w:sz w:val="22"/>
          <w:szCs w:val="22"/>
        </w:rPr>
      </w:pPr>
      <w:r w:rsidRPr="00312F2A">
        <w:rPr>
          <w:sz w:val="22"/>
          <w:szCs w:val="22"/>
        </w:rPr>
        <w:t>31420</w:t>
      </w:r>
    </w:p>
    <w:p w14:paraId="3BC1DD9F" w14:textId="77777777" w:rsidR="00C76F7F" w:rsidRPr="00312F2A" w:rsidRDefault="00C76F7F" w:rsidP="0056291F">
      <w:pPr>
        <w:ind w:firstLine="480"/>
        <w:rPr>
          <w:sz w:val="22"/>
          <w:szCs w:val="22"/>
        </w:rPr>
      </w:pPr>
      <w:r w:rsidRPr="00312F2A">
        <w:rPr>
          <w:sz w:val="22"/>
          <w:szCs w:val="22"/>
        </w:rPr>
        <w:t>31500</w:t>
      </w:r>
    </w:p>
    <w:p w14:paraId="175FE5AB" w14:textId="77777777" w:rsidR="00C76F7F" w:rsidRPr="00312F2A" w:rsidRDefault="00C76F7F" w:rsidP="0056291F">
      <w:pPr>
        <w:ind w:firstLine="480"/>
        <w:rPr>
          <w:sz w:val="22"/>
          <w:szCs w:val="22"/>
        </w:rPr>
      </w:pPr>
      <w:r w:rsidRPr="00312F2A">
        <w:rPr>
          <w:sz w:val="22"/>
          <w:szCs w:val="22"/>
        </w:rPr>
        <w:t>31502</w:t>
      </w:r>
    </w:p>
    <w:p w14:paraId="54FAA0D8" w14:textId="77777777" w:rsidR="00C76F7F" w:rsidRPr="00312F2A" w:rsidRDefault="00C76F7F" w:rsidP="0056291F">
      <w:pPr>
        <w:ind w:firstLine="480"/>
        <w:rPr>
          <w:sz w:val="22"/>
          <w:szCs w:val="22"/>
        </w:rPr>
      </w:pPr>
      <w:r w:rsidRPr="00312F2A">
        <w:rPr>
          <w:sz w:val="22"/>
          <w:szCs w:val="22"/>
        </w:rPr>
        <w:t>31505</w:t>
      </w:r>
    </w:p>
    <w:p w14:paraId="2DF96280" w14:textId="77777777" w:rsidR="00C76F7F" w:rsidRPr="00312F2A" w:rsidRDefault="00C76F7F" w:rsidP="0056291F">
      <w:pPr>
        <w:ind w:firstLine="480"/>
        <w:rPr>
          <w:sz w:val="22"/>
          <w:szCs w:val="22"/>
        </w:rPr>
      </w:pPr>
      <w:r w:rsidRPr="00312F2A">
        <w:rPr>
          <w:sz w:val="22"/>
          <w:szCs w:val="22"/>
        </w:rPr>
        <w:t>31510</w:t>
      </w:r>
    </w:p>
    <w:p w14:paraId="53448EC8" w14:textId="77777777" w:rsidR="00C76F7F" w:rsidRPr="00312F2A" w:rsidRDefault="00C76F7F" w:rsidP="0056291F">
      <w:pPr>
        <w:ind w:firstLine="480"/>
        <w:rPr>
          <w:sz w:val="22"/>
          <w:szCs w:val="22"/>
        </w:rPr>
      </w:pPr>
      <w:r w:rsidRPr="00312F2A">
        <w:rPr>
          <w:sz w:val="22"/>
          <w:szCs w:val="22"/>
        </w:rPr>
        <w:t>31511</w:t>
      </w:r>
    </w:p>
    <w:p w14:paraId="08267709" w14:textId="77777777" w:rsidR="00C76F7F" w:rsidRPr="00312F2A" w:rsidRDefault="00C76F7F" w:rsidP="0056291F">
      <w:pPr>
        <w:ind w:firstLine="480"/>
        <w:rPr>
          <w:sz w:val="22"/>
          <w:szCs w:val="22"/>
        </w:rPr>
      </w:pPr>
      <w:r w:rsidRPr="00312F2A">
        <w:rPr>
          <w:sz w:val="22"/>
          <w:szCs w:val="22"/>
        </w:rPr>
        <w:t>31515</w:t>
      </w:r>
    </w:p>
    <w:p w14:paraId="46B148B8" w14:textId="77777777" w:rsidR="00C76F7F" w:rsidRPr="00312F2A" w:rsidRDefault="00C76F7F" w:rsidP="0056291F">
      <w:pPr>
        <w:ind w:firstLine="480"/>
        <w:rPr>
          <w:sz w:val="22"/>
          <w:szCs w:val="22"/>
        </w:rPr>
      </w:pPr>
      <w:r w:rsidRPr="00312F2A">
        <w:rPr>
          <w:sz w:val="22"/>
          <w:szCs w:val="22"/>
        </w:rPr>
        <w:t>31525</w:t>
      </w:r>
    </w:p>
    <w:p w14:paraId="1A3F9A61" w14:textId="77777777" w:rsidR="00C76F7F" w:rsidRPr="00312F2A" w:rsidRDefault="00C76F7F" w:rsidP="0056291F">
      <w:pPr>
        <w:ind w:firstLine="480"/>
        <w:rPr>
          <w:sz w:val="22"/>
          <w:szCs w:val="22"/>
        </w:rPr>
      </w:pPr>
      <w:r w:rsidRPr="00312F2A">
        <w:rPr>
          <w:sz w:val="22"/>
          <w:szCs w:val="22"/>
        </w:rPr>
        <w:t>31526</w:t>
      </w:r>
    </w:p>
    <w:p w14:paraId="1512456C" w14:textId="77777777" w:rsidR="00C76F7F" w:rsidRPr="00312F2A" w:rsidRDefault="00C76F7F" w:rsidP="0056291F">
      <w:pPr>
        <w:ind w:firstLine="480"/>
        <w:rPr>
          <w:sz w:val="22"/>
          <w:szCs w:val="22"/>
        </w:rPr>
      </w:pPr>
      <w:r w:rsidRPr="00312F2A">
        <w:rPr>
          <w:sz w:val="22"/>
          <w:szCs w:val="22"/>
        </w:rPr>
        <w:t>31530</w:t>
      </w:r>
    </w:p>
    <w:p w14:paraId="78FDECF7" w14:textId="77777777" w:rsidR="00C76F7F" w:rsidRPr="00312F2A" w:rsidRDefault="00C76F7F" w:rsidP="0056291F">
      <w:pPr>
        <w:ind w:firstLine="480"/>
        <w:rPr>
          <w:sz w:val="22"/>
          <w:szCs w:val="22"/>
        </w:rPr>
      </w:pPr>
      <w:r w:rsidRPr="00312F2A">
        <w:rPr>
          <w:sz w:val="22"/>
          <w:szCs w:val="22"/>
        </w:rPr>
        <w:t>31531</w:t>
      </w:r>
    </w:p>
    <w:p w14:paraId="4078AA6E" w14:textId="77777777" w:rsidR="00C76F7F" w:rsidRPr="00312F2A" w:rsidRDefault="00C76F7F" w:rsidP="0056291F">
      <w:pPr>
        <w:ind w:firstLine="480"/>
        <w:rPr>
          <w:sz w:val="22"/>
          <w:szCs w:val="22"/>
        </w:rPr>
      </w:pPr>
      <w:r w:rsidRPr="00312F2A">
        <w:rPr>
          <w:sz w:val="22"/>
          <w:szCs w:val="22"/>
        </w:rPr>
        <w:t>31535</w:t>
      </w:r>
    </w:p>
    <w:p w14:paraId="702F0A9C" w14:textId="77777777" w:rsidR="00C76F7F" w:rsidRPr="00312F2A" w:rsidRDefault="00C76F7F" w:rsidP="0056291F">
      <w:pPr>
        <w:ind w:firstLine="480"/>
        <w:rPr>
          <w:sz w:val="22"/>
          <w:szCs w:val="22"/>
        </w:rPr>
      </w:pPr>
      <w:r w:rsidRPr="00312F2A">
        <w:rPr>
          <w:sz w:val="22"/>
          <w:szCs w:val="22"/>
        </w:rPr>
        <w:t>31536</w:t>
      </w:r>
    </w:p>
    <w:p w14:paraId="57B6FBE8" w14:textId="77777777" w:rsidR="00C76F7F" w:rsidRPr="00312F2A" w:rsidRDefault="00C76F7F" w:rsidP="0056291F">
      <w:pPr>
        <w:ind w:firstLine="480"/>
        <w:rPr>
          <w:sz w:val="22"/>
          <w:szCs w:val="22"/>
        </w:rPr>
      </w:pPr>
      <w:r w:rsidRPr="00312F2A">
        <w:rPr>
          <w:sz w:val="22"/>
          <w:szCs w:val="22"/>
        </w:rPr>
        <w:t>31575</w:t>
      </w:r>
    </w:p>
    <w:p w14:paraId="21EAC914" w14:textId="77777777" w:rsidR="00C76F7F" w:rsidRPr="00312F2A" w:rsidRDefault="00C76F7F" w:rsidP="0056291F">
      <w:pPr>
        <w:ind w:firstLine="480"/>
        <w:rPr>
          <w:sz w:val="22"/>
          <w:szCs w:val="22"/>
        </w:rPr>
      </w:pPr>
      <w:r w:rsidRPr="00312F2A">
        <w:rPr>
          <w:sz w:val="22"/>
          <w:szCs w:val="22"/>
        </w:rPr>
        <w:t>31600</w:t>
      </w:r>
    </w:p>
    <w:p w14:paraId="4730B6EB" w14:textId="77777777" w:rsidR="00C76F7F" w:rsidRPr="00312F2A" w:rsidRDefault="00C76F7F" w:rsidP="0056291F">
      <w:pPr>
        <w:ind w:firstLine="480"/>
        <w:rPr>
          <w:sz w:val="22"/>
          <w:szCs w:val="22"/>
        </w:rPr>
      </w:pPr>
      <w:r w:rsidRPr="00312F2A">
        <w:rPr>
          <w:sz w:val="22"/>
          <w:szCs w:val="22"/>
        </w:rPr>
        <w:t>31603</w:t>
      </w:r>
    </w:p>
    <w:p w14:paraId="32E6271E" w14:textId="77777777" w:rsidR="00C76F7F" w:rsidRPr="00312F2A" w:rsidRDefault="00C76F7F" w:rsidP="0056291F">
      <w:pPr>
        <w:ind w:firstLine="480"/>
        <w:rPr>
          <w:sz w:val="22"/>
          <w:szCs w:val="22"/>
        </w:rPr>
      </w:pPr>
      <w:r w:rsidRPr="00312F2A">
        <w:rPr>
          <w:sz w:val="22"/>
          <w:szCs w:val="22"/>
        </w:rPr>
        <w:t>31605</w:t>
      </w:r>
    </w:p>
    <w:p w14:paraId="42778A42" w14:textId="77777777" w:rsidR="00C76F7F" w:rsidRPr="00312F2A" w:rsidRDefault="00C76F7F" w:rsidP="0056291F">
      <w:pPr>
        <w:ind w:firstLine="480"/>
        <w:rPr>
          <w:sz w:val="22"/>
          <w:szCs w:val="22"/>
        </w:rPr>
      </w:pPr>
      <w:r w:rsidRPr="00312F2A">
        <w:rPr>
          <w:sz w:val="22"/>
          <w:szCs w:val="22"/>
        </w:rPr>
        <w:t>31610</w:t>
      </w:r>
    </w:p>
    <w:p w14:paraId="7EFFD014" w14:textId="77777777" w:rsidR="00C76F7F" w:rsidRPr="00312F2A" w:rsidRDefault="00C76F7F" w:rsidP="0056291F">
      <w:pPr>
        <w:ind w:firstLine="480"/>
        <w:rPr>
          <w:sz w:val="22"/>
          <w:szCs w:val="22"/>
        </w:rPr>
      </w:pPr>
      <w:r w:rsidRPr="00312F2A">
        <w:rPr>
          <w:sz w:val="22"/>
          <w:szCs w:val="22"/>
        </w:rPr>
        <w:t>31615</w:t>
      </w:r>
    </w:p>
    <w:p w14:paraId="36DE81C2" w14:textId="77777777" w:rsidR="00C76F7F" w:rsidRPr="00312F2A" w:rsidRDefault="00C76F7F" w:rsidP="0056291F">
      <w:pPr>
        <w:ind w:firstLine="480"/>
        <w:rPr>
          <w:sz w:val="22"/>
          <w:szCs w:val="22"/>
        </w:rPr>
      </w:pPr>
      <w:r w:rsidRPr="00312F2A">
        <w:rPr>
          <w:sz w:val="22"/>
          <w:szCs w:val="22"/>
        </w:rPr>
        <w:t>31622</w:t>
      </w:r>
    </w:p>
    <w:p w14:paraId="1124B7EF" w14:textId="77777777" w:rsidR="00C76F7F" w:rsidRPr="00312F2A" w:rsidRDefault="00C76F7F" w:rsidP="0056291F">
      <w:pPr>
        <w:ind w:firstLine="480"/>
        <w:rPr>
          <w:sz w:val="22"/>
          <w:szCs w:val="22"/>
        </w:rPr>
      </w:pPr>
      <w:r w:rsidRPr="00312F2A">
        <w:rPr>
          <w:sz w:val="22"/>
          <w:szCs w:val="22"/>
        </w:rPr>
        <w:t>35500</w:t>
      </w:r>
    </w:p>
    <w:p w14:paraId="48B1181A" w14:textId="77777777" w:rsidR="00C76F7F" w:rsidRPr="00312F2A" w:rsidRDefault="00C76F7F" w:rsidP="0056291F">
      <w:pPr>
        <w:ind w:firstLine="480"/>
        <w:rPr>
          <w:sz w:val="22"/>
          <w:szCs w:val="22"/>
        </w:rPr>
      </w:pPr>
      <w:r w:rsidRPr="00312F2A">
        <w:rPr>
          <w:sz w:val="22"/>
          <w:szCs w:val="22"/>
        </w:rPr>
        <w:t>35572</w:t>
      </w:r>
    </w:p>
    <w:p w14:paraId="4CF673D6" w14:textId="77777777" w:rsidR="00C76F7F" w:rsidRPr="00312F2A" w:rsidRDefault="00C76F7F" w:rsidP="0056291F">
      <w:pPr>
        <w:ind w:firstLine="480"/>
        <w:rPr>
          <w:sz w:val="22"/>
          <w:szCs w:val="22"/>
        </w:rPr>
      </w:pPr>
      <w:r w:rsidRPr="00312F2A">
        <w:rPr>
          <w:sz w:val="22"/>
          <w:szCs w:val="22"/>
        </w:rPr>
        <w:t>35681</w:t>
      </w:r>
    </w:p>
    <w:p w14:paraId="25C6C324" w14:textId="77777777" w:rsidR="00C76F7F" w:rsidRPr="00312F2A" w:rsidRDefault="00C76F7F" w:rsidP="0056291F">
      <w:pPr>
        <w:ind w:firstLine="480"/>
        <w:rPr>
          <w:sz w:val="22"/>
          <w:szCs w:val="22"/>
        </w:rPr>
      </w:pPr>
      <w:r w:rsidRPr="00312F2A">
        <w:rPr>
          <w:sz w:val="22"/>
          <w:szCs w:val="22"/>
        </w:rPr>
        <w:t>35682</w:t>
      </w:r>
    </w:p>
    <w:p w14:paraId="55391338" w14:textId="77777777" w:rsidR="00C76F7F" w:rsidRPr="00312F2A" w:rsidRDefault="00C76F7F" w:rsidP="0056291F">
      <w:pPr>
        <w:ind w:firstLine="480"/>
        <w:rPr>
          <w:sz w:val="22"/>
          <w:szCs w:val="22"/>
        </w:rPr>
      </w:pPr>
      <w:r w:rsidRPr="00312F2A">
        <w:rPr>
          <w:sz w:val="22"/>
          <w:szCs w:val="22"/>
        </w:rPr>
        <w:t>35701</w:t>
      </w:r>
    </w:p>
    <w:p w14:paraId="09A32EB4" w14:textId="77777777" w:rsidR="00C76F7F" w:rsidRPr="00312F2A" w:rsidRDefault="00C76F7F" w:rsidP="0056291F">
      <w:pPr>
        <w:ind w:firstLine="480"/>
        <w:rPr>
          <w:sz w:val="22"/>
          <w:szCs w:val="22"/>
        </w:rPr>
      </w:pPr>
      <w:r w:rsidRPr="00312F2A">
        <w:rPr>
          <w:sz w:val="22"/>
          <w:szCs w:val="22"/>
        </w:rPr>
        <w:t>35800</w:t>
      </w:r>
    </w:p>
    <w:p w14:paraId="54435D52" w14:textId="77777777" w:rsidR="00C76F7F" w:rsidRPr="00312F2A" w:rsidRDefault="00C76F7F" w:rsidP="0056291F">
      <w:pPr>
        <w:ind w:firstLine="480"/>
        <w:rPr>
          <w:sz w:val="22"/>
          <w:szCs w:val="22"/>
        </w:rPr>
      </w:pPr>
      <w:r w:rsidRPr="00312F2A">
        <w:rPr>
          <w:sz w:val="22"/>
          <w:szCs w:val="22"/>
        </w:rPr>
        <w:t>35860</w:t>
      </w:r>
    </w:p>
    <w:p w14:paraId="375FF9E4" w14:textId="77777777" w:rsidR="00C76F7F" w:rsidRPr="00312F2A" w:rsidRDefault="00C76F7F" w:rsidP="0056291F">
      <w:pPr>
        <w:ind w:firstLine="480"/>
        <w:rPr>
          <w:sz w:val="22"/>
          <w:szCs w:val="22"/>
        </w:rPr>
      </w:pPr>
      <w:r w:rsidRPr="00312F2A">
        <w:rPr>
          <w:sz w:val="22"/>
          <w:szCs w:val="22"/>
        </w:rPr>
        <w:t>35875</w:t>
      </w:r>
    </w:p>
    <w:p w14:paraId="78027744" w14:textId="77777777" w:rsidR="00C76F7F" w:rsidRPr="00312F2A" w:rsidRDefault="00C76F7F" w:rsidP="0056291F">
      <w:pPr>
        <w:ind w:firstLine="480"/>
        <w:rPr>
          <w:sz w:val="22"/>
          <w:szCs w:val="22"/>
        </w:rPr>
      </w:pPr>
      <w:r w:rsidRPr="00312F2A">
        <w:rPr>
          <w:sz w:val="22"/>
          <w:szCs w:val="22"/>
        </w:rPr>
        <w:t>35876</w:t>
      </w:r>
    </w:p>
    <w:p w14:paraId="11A66AEF" w14:textId="77777777" w:rsidR="00C76F7F" w:rsidRPr="00312F2A" w:rsidRDefault="00C76F7F" w:rsidP="0056291F">
      <w:pPr>
        <w:ind w:firstLine="480"/>
        <w:rPr>
          <w:sz w:val="22"/>
          <w:szCs w:val="22"/>
        </w:rPr>
      </w:pPr>
      <w:r w:rsidRPr="00312F2A">
        <w:rPr>
          <w:sz w:val="22"/>
          <w:szCs w:val="22"/>
        </w:rPr>
        <w:t>37609</w:t>
      </w:r>
    </w:p>
    <w:p w14:paraId="386116A3" w14:textId="77777777" w:rsidR="00C76F7F" w:rsidRPr="00312F2A" w:rsidRDefault="00C76F7F" w:rsidP="0056291F">
      <w:pPr>
        <w:ind w:firstLine="480"/>
        <w:rPr>
          <w:sz w:val="22"/>
          <w:szCs w:val="22"/>
        </w:rPr>
      </w:pPr>
      <w:r w:rsidRPr="00312F2A">
        <w:rPr>
          <w:sz w:val="22"/>
          <w:szCs w:val="22"/>
        </w:rPr>
        <w:t>38500</w:t>
      </w:r>
    </w:p>
    <w:p w14:paraId="7FAE2D73" w14:textId="77777777" w:rsidR="00C76F7F" w:rsidRPr="00312F2A" w:rsidRDefault="00C76F7F" w:rsidP="0056291F">
      <w:pPr>
        <w:ind w:firstLine="480"/>
        <w:rPr>
          <w:sz w:val="22"/>
          <w:szCs w:val="22"/>
        </w:rPr>
      </w:pPr>
      <w:r w:rsidRPr="00312F2A">
        <w:rPr>
          <w:sz w:val="22"/>
          <w:szCs w:val="22"/>
        </w:rPr>
        <w:t>38505</w:t>
      </w:r>
    </w:p>
    <w:p w14:paraId="5812847F" w14:textId="77777777" w:rsidR="00C76F7F" w:rsidRPr="00312F2A" w:rsidRDefault="00C76F7F" w:rsidP="0056291F">
      <w:pPr>
        <w:ind w:firstLine="480"/>
        <w:rPr>
          <w:sz w:val="22"/>
          <w:szCs w:val="22"/>
        </w:rPr>
      </w:pPr>
      <w:r w:rsidRPr="00312F2A">
        <w:rPr>
          <w:sz w:val="22"/>
          <w:szCs w:val="22"/>
        </w:rPr>
        <w:t>38510</w:t>
      </w:r>
    </w:p>
    <w:p w14:paraId="5971CF61" w14:textId="77777777" w:rsidR="00C76F7F" w:rsidRPr="00312F2A" w:rsidRDefault="00C76F7F" w:rsidP="0056291F">
      <w:pPr>
        <w:ind w:firstLine="480"/>
        <w:rPr>
          <w:sz w:val="22"/>
          <w:szCs w:val="22"/>
        </w:rPr>
      </w:pPr>
      <w:r w:rsidRPr="00312F2A">
        <w:rPr>
          <w:sz w:val="22"/>
          <w:szCs w:val="22"/>
        </w:rPr>
        <w:t>38542</w:t>
      </w:r>
    </w:p>
    <w:p w14:paraId="7E2DB4DF" w14:textId="77777777" w:rsidR="00C76F7F" w:rsidRPr="00312F2A" w:rsidRDefault="00C76F7F" w:rsidP="0056291F">
      <w:pPr>
        <w:ind w:firstLine="480"/>
        <w:rPr>
          <w:sz w:val="22"/>
          <w:szCs w:val="22"/>
        </w:rPr>
      </w:pPr>
      <w:r w:rsidRPr="00312F2A">
        <w:rPr>
          <w:sz w:val="22"/>
          <w:szCs w:val="22"/>
        </w:rPr>
        <w:t>38550</w:t>
      </w:r>
    </w:p>
    <w:p w14:paraId="3A80B9C9" w14:textId="77777777" w:rsidR="00C76F7F" w:rsidRPr="00312F2A" w:rsidRDefault="00C76F7F" w:rsidP="0056291F">
      <w:pPr>
        <w:ind w:firstLine="480"/>
        <w:rPr>
          <w:sz w:val="22"/>
          <w:szCs w:val="22"/>
        </w:rPr>
      </w:pPr>
      <w:r w:rsidRPr="00312F2A">
        <w:rPr>
          <w:sz w:val="22"/>
          <w:szCs w:val="22"/>
        </w:rPr>
        <w:t>38555</w:t>
      </w:r>
    </w:p>
    <w:p w14:paraId="776427B6" w14:textId="77777777" w:rsidR="00C76F7F" w:rsidRPr="00312F2A" w:rsidRDefault="00C76F7F" w:rsidP="0056291F">
      <w:pPr>
        <w:ind w:firstLine="480"/>
        <w:rPr>
          <w:sz w:val="22"/>
          <w:szCs w:val="22"/>
        </w:rPr>
      </w:pPr>
      <w:r w:rsidRPr="00312F2A">
        <w:rPr>
          <w:sz w:val="22"/>
          <w:szCs w:val="22"/>
        </w:rPr>
        <w:t>38700</w:t>
      </w:r>
    </w:p>
    <w:p w14:paraId="58546D33" w14:textId="77777777" w:rsidR="00C76F7F" w:rsidRPr="00312F2A" w:rsidRDefault="00C76F7F" w:rsidP="0056291F">
      <w:pPr>
        <w:ind w:firstLine="480"/>
        <w:rPr>
          <w:sz w:val="22"/>
          <w:szCs w:val="22"/>
        </w:rPr>
      </w:pPr>
      <w:r w:rsidRPr="00312F2A">
        <w:rPr>
          <w:sz w:val="22"/>
          <w:szCs w:val="22"/>
        </w:rPr>
        <w:t>38720</w:t>
      </w:r>
    </w:p>
    <w:p w14:paraId="39EE0F93" w14:textId="77777777" w:rsidR="00C76F7F" w:rsidRPr="00312F2A" w:rsidRDefault="00C76F7F" w:rsidP="0056291F">
      <w:pPr>
        <w:ind w:firstLine="480"/>
        <w:rPr>
          <w:sz w:val="22"/>
          <w:szCs w:val="22"/>
        </w:rPr>
      </w:pPr>
      <w:r w:rsidRPr="00312F2A">
        <w:rPr>
          <w:sz w:val="22"/>
          <w:szCs w:val="22"/>
        </w:rPr>
        <w:t>38724</w:t>
      </w:r>
    </w:p>
    <w:p w14:paraId="7CD85044" w14:textId="77777777" w:rsidR="00C76F7F" w:rsidRPr="00312F2A" w:rsidRDefault="00C76F7F" w:rsidP="0056291F">
      <w:pPr>
        <w:ind w:firstLine="480"/>
        <w:rPr>
          <w:sz w:val="22"/>
          <w:szCs w:val="22"/>
        </w:rPr>
      </w:pPr>
      <w:r w:rsidRPr="00312F2A">
        <w:rPr>
          <w:sz w:val="22"/>
          <w:szCs w:val="22"/>
        </w:rPr>
        <w:t>38790</w:t>
      </w:r>
    </w:p>
    <w:p w14:paraId="118C470D" w14:textId="77777777" w:rsidR="00C76F7F" w:rsidRPr="00312F2A" w:rsidRDefault="00C76F7F" w:rsidP="0056291F">
      <w:pPr>
        <w:ind w:firstLine="480"/>
        <w:rPr>
          <w:sz w:val="22"/>
          <w:szCs w:val="22"/>
        </w:rPr>
      </w:pPr>
      <w:r w:rsidRPr="00312F2A">
        <w:rPr>
          <w:sz w:val="22"/>
          <w:szCs w:val="22"/>
        </w:rPr>
        <w:t>38792</w:t>
      </w:r>
    </w:p>
    <w:p w14:paraId="4D8E8B6C" w14:textId="77777777" w:rsidR="00C76F7F" w:rsidRPr="00312F2A" w:rsidRDefault="00C76F7F" w:rsidP="0056291F">
      <w:pPr>
        <w:ind w:firstLine="480"/>
        <w:rPr>
          <w:sz w:val="22"/>
          <w:szCs w:val="22"/>
        </w:rPr>
      </w:pPr>
      <w:r w:rsidRPr="00312F2A">
        <w:rPr>
          <w:sz w:val="22"/>
          <w:szCs w:val="22"/>
        </w:rPr>
        <w:t>40490</w:t>
      </w:r>
    </w:p>
    <w:p w14:paraId="708795EF"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76" w:right="1296" w:bottom="576" w:left="1296" w:header="432" w:footer="0" w:gutter="0"/>
          <w:cols w:num="5" w:space="225"/>
          <w:noEndnote/>
        </w:sectPr>
      </w:pPr>
      <w:r w:rsidRPr="00312F2A">
        <w:rPr>
          <w:sz w:val="22"/>
          <w:szCs w:val="22"/>
        </w:rPr>
        <w:t>40500</w:t>
      </w:r>
    </w:p>
    <w:p w14:paraId="1C8FDAA7" w14:textId="486D1073" w:rsidR="00C76F7F" w:rsidRPr="00312F2A" w:rsidRDefault="00C76F7F" w:rsidP="0056291F">
      <w:pPr>
        <w:rPr>
          <w:b/>
          <w:sz w:val="22"/>
          <w:szCs w:val="22"/>
        </w:rPr>
      </w:pPr>
      <w:r w:rsidRPr="00312F2A">
        <w:rPr>
          <w:sz w:val="22"/>
          <w:szCs w:val="22"/>
        </w:rPr>
        <w:br w:type="page"/>
      </w:r>
      <w:r w:rsidRPr="00312F2A">
        <w:rPr>
          <w:sz w:val="22"/>
          <w:szCs w:val="22"/>
        </w:rPr>
        <w:lastRenderedPageBreak/>
        <w:t>615</w:t>
      </w:r>
      <w:r w:rsidR="00816408">
        <w:rPr>
          <w:sz w:val="22"/>
          <w:szCs w:val="22"/>
        </w:rPr>
        <w:t xml:space="preserve">   </w:t>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55C3F0A3" w14:textId="77777777" w:rsidR="00C76F7F" w:rsidRPr="00312F2A" w:rsidRDefault="00C76F7F" w:rsidP="0056291F">
      <w:pPr>
        <w:ind w:firstLine="480"/>
        <w:rPr>
          <w:sz w:val="22"/>
          <w:szCs w:val="22"/>
        </w:rPr>
      </w:pPr>
    </w:p>
    <w:p w14:paraId="58F3915A"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40" w:right="1049" w:bottom="432" w:left="1296" w:header="432" w:footer="0" w:gutter="0"/>
          <w:cols w:space="280"/>
          <w:noEndnote/>
        </w:sectPr>
      </w:pPr>
    </w:p>
    <w:p w14:paraId="131C185E" w14:textId="77777777" w:rsidR="00C76F7F" w:rsidRPr="00312F2A" w:rsidRDefault="00C76F7F" w:rsidP="0056291F">
      <w:pPr>
        <w:ind w:firstLine="480"/>
        <w:rPr>
          <w:sz w:val="22"/>
          <w:szCs w:val="22"/>
        </w:rPr>
      </w:pPr>
      <w:r w:rsidRPr="00312F2A">
        <w:rPr>
          <w:sz w:val="22"/>
          <w:szCs w:val="22"/>
        </w:rPr>
        <w:t>40510</w:t>
      </w:r>
    </w:p>
    <w:p w14:paraId="37DF8C7D" w14:textId="77777777" w:rsidR="00C76F7F" w:rsidRPr="00312F2A" w:rsidRDefault="00C76F7F" w:rsidP="0056291F">
      <w:pPr>
        <w:ind w:firstLine="480"/>
        <w:rPr>
          <w:sz w:val="22"/>
          <w:szCs w:val="22"/>
        </w:rPr>
      </w:pPr>
      <w:r w:rsidRPr="00312F2A">
        <w:rPr>
          <w:sz w:val="22"/>
          <w:szCs w:val="22"/>
        </w:rPr>
        <w:t>40520</w:t>
      </w:r>
    </w:p>
    <w:p w14:paraId="161D760C" w14:textId="77777777" w:rsidR="00C76F7F" w:rsidRPr="00312F2A" w:rsidRDefault="00C76F7F" w:rsidP="0056291F">
      <w:pPr>
        <w:ind w:firstLine="480"/>
        <w:rPr>
          <w:sz w:val="22"/>
          <w:szCs w:val="22"/>
        </w:rPr>
      </w:pPr>
      <w:r w:rsidRPr="00312F2A">
        <w:rPr>
          <w:sz w:val="22"/>
          <w:szCs w:val="22"/>
        </w:rPr>
        <w:t>40525</w:t>
      </w:r>
    </w:p>
    <w:p w14:paraId="03466DA6" w14:textId="77777777" w:rsidR="00C76F7F" w:rsidRPr="00312F2A" w:rsidRDefault="00C76F7F" w:rsidP="0056291F">
      <w:pPr>
        <w:ind w:firstLine="480"/>
        <w:rPr>
          <w:sz w:val="22"/>
          <w:szCs w:val="22"/>
        </w:rPr>
      </w:pPr>
      <w:r w:rsidRPr="00312F2A">
        <w:rPr>
          <w:sz w:val="22"/>
          <w:szCs w:val="22"/>
        </w:rPr>
        <w:t>40527</w:t>
      </w:r>
    </w:p>
    <w:p w14:paraId="3FE93120" w14:textId="77777777" w:rsidR="00C76F7F" w:rsidRPr="00312F2A" w:rsidRDefault="00C76F7F" w:rsidP="0056291F">
      <w:pPr>
        <w:ind w:firstLine="480"/>
        <w:rPr>
          <w:sz w:val="22"/>
          <w:szCs w:val="22"/>
        </w:rPr>
      </w:pPr>
      <w:r w:rsidRPr="00312F2A">
        <w:rPr>
          <w:sz w:val="22"/>
          <w:szCs w:val="22"/>
        </w:rPr>
        <w:t>40530</w:t>
      </w:r>
    </w:p>
    <w:p w14:paraId="700E7ED4" w14:textId="77777777" w:rsidR="00C76F7F" w:rsidRPr="00312F2A" w:rsidRDefault="00C76F7F" w:rsidP="0056291F">
      <w:pPr>
        <w:ind w:firstLine="480"/>
        <w:rPr>
          <w:sz w:val="22"/>
          <w:szCs w:val="22"/>
        </w:rPr>
      </w:pPr>
      <w:r w:rsidRPr="00312F2A">
        <w:rPr>
          <w:sz w:val="22"/>
          <w:szCs w:val="22"/>
        </w:rPr>
        <w:t>40650</w:t>
      </w:r>
    </w:p>
    <w:p w14:paraId="77247290" w14:textId="77777777" w:rsidR="00C76F7F" w:rsidRPr="00312F2A" w:rsidRDefault="00C76F7F" w:rsidP="0056291F">
      <w:pPr>
        <w:ind w:firstLine="480"/>
        <w:rPr>
          <w:sz w:val="22"/>
          <w:szCs w:val="22"/>
        </w:rPr>
      </w:pPr>
      <w:r w:rsidRPr="00312F2A">
        <w:rPr>
          <w:sz w:val="22"/>
          <w:szCs w:val="22"/>
        </w:rPr>
        <w:t>40652</w:t>
      </w:r>
    </w:p>
    <w:p w14:paraId="4C4BFF90" w14:textId="77777777" w:rsidR="00C76F7F" w:rsidRPr="00312F2A" w:rsidRDefault="00C76F7F" w:rsidP="0056291F">
      <w:pPr>
        <w:ind w:firstLine="480"/>
        <w:rPr>
          <w:sz w:val="22"/>
          <w:szCs w:val="22"/>
        </w:rPr>
      </w:pPr>
      <w:r w:rsidRPr="00312F2A">
        <w:rPr>
          <w:sz w:val="22"/>
          <w:szCs w:val="22"/>
        </w:rPr>
        <w:t>40654</w:t>
      </w:r>
    </w:p>
    <w:p w14:paraId="1A981DE4" w14:textId="77777777" w:rsidR="00C76F7F" w:rsidRPr="00312F2A" w:rsidRDefault="00C76F7F" w:rsidP="0056291F">
      <w:pPr>
        <w:ind w:firstLine="480"/>
        <w:rPr>
          <w:sz w:val="22"/>
          <w:szCs w:val="22"/>
        </w:rPr>
      </w:pPr>
      <w:r w:rsidRPr="00312F2A">
        <w:rPr>
          <w:sz w:val="22"/>
          <w:szCs w:val="22"/>
        </w:rPr>
        <w:t>40700</w:t>
      </w:r>
    </w:p>
    <w:p w14:paraId="58BF80DA" w14:textId="77777777" w:rsidR="00C76F7F" w:rsidRPr="00312F2A" w:rsidRDefault="00C76F7F" w:rsidP="0056291F">
      <w:pPr>
        <w:ind w:firstLine="480"/>
        <w:rPr>
          <w:sz w:val="22"/>
          <w:szCs w:val="22"/>
        </w:rPr>
      </w:pPr>
      <w:r w:rsidRPr="00312F2A">
        <w:rPr>
          <w:sz w:val="22"/>
          <w:szCs w:val="22"/>
        </w:rPr>
        <w:t>40701</w:t>
      </w:r>
    </w:p>
    <w:p w14:paraId="45BF20E8" w14:textId="77777777" w:rsidR="00C76F7F" w:rsidRPr="00312F2A" w:rsidRDefault="00C76F7F" w:rsidP="0056291F">
      <w:pPr>
        <w:ind w:firstLine="480"/>
        <w:rPr>
          <w:sz w:val="22"/>
          <w:szCs w:val="22"/>
        </w:rPr>
      </w:pPr>
      <w:r w:rsidRPr="00312F2A">
        <w:rPr>
          <w:sz w:val="22"/>
          <w:szCs w:val="22"/>
        </w:rPr>
        <w:t>40702</w:t>
      </w:r>
    </w:p>
    <w:p w14:paraId="505E4BD5" w14:textId="77777777" w:rsidR="00C76F7F" w:rsidRPr="00312F2A" w:rsidRDefault="00C76F7F" w:rsidP="0056291F">
      <w:pPr>
        <w:ind w:firstLine="480"/>
        <w:rPr>
          <w:sz w:val="22"/>
          <w:szCs w:val="22"/>
        </w:rPr>
      </w:pPr>
      <w:r w:rsidRPr="00312F2A">
        <w:rPr>
          <w:sz w:val="22"/>
          <w:szCs w:val="22"/>
        </w:rPr>
        <w:t>40720</w:t>
      </w:r>
    </w:p>
    <w:p w14:paraId="4C900544" w14:textId="77777777" w:rsidR="00C76F7F" w:rsidRPr="00312F2A" w:rsidRDefault="00C76F7F" w:rsidP="0056291F">
      <w:pPr>
        <w:ind w:firstLine="480"/>
        <w:rPr>
          <w:sz w:val="22"/>
          <w:szCs w:val="22"/>
        </w:rPr>
      </w:pPr>
      <w:r w:rsidRPr="00312F2A">
        <w:rPr>
          <w:sz w:val="22"/>
          <w:szCs w:val="22"/>
        </w:rPr>
        <w:t>40761</w:t>
      </w:r>
    </w:p>
    <w:p w14:paraId="4C26E834" w14:textId="77777777" w:rsidR="00C76F7F" w:rsidRPr="00312F2A" w:rsidRDefault="00C76F7F" w:rsidP="0056291F">
      <w:pPr>
        <w:ind w:firstLine="480"/>
        <w:rPr>
          <w:sz w:val="22"/>
          <w:szCs w:val="22"/>
        </w:rPr>
      </w:pPr>
      <w:r w:rsidRPr="00312F2A">
        <w:rPr>
          <w:sz w:val="22"/>
          <w:szCs w:val="22"/>
        </w:rPr>
        <w:t>40799 (IC)</w:t>
      </w:r>
    </w:p>
    <w:p w14:paraId="0BA6FF51" w14:textId="77777777" w:rsidR="00C76F7F" w:rsidRPr="00312F2A" w:rsidRDefault="00C76F7F" w:rsidP="0056291F">
      <w:pPr>
        <w:ind w:firstLine="480"/>
        <w:rPr>
          <w:sz w:val="22"/>
          <w:szCs w:val="22"/>
        </w:rPr>
      </w:pPr>
      <w:r w:rsidRPr="00312F2A">
        <w:rPr>
          <w:sz w:val="22"/>
          <w:szCs w:val="22"/>
        </w:rPr>
        <w:t>40800</w:t>
      </w:r>
    </w:p>
    <w:p w14:paraId="209D7389" w14:textId="77777777" w:rsidR="00C76F7F" w:rsidRPr="00312F2A" w:rsidRDefault="00C76F7F" w:rsidP="0056291F">
      <w:pPr>
        <w:ind w:firstLine="480"/>
        <w:rPr>
          <w:sz w:val="22"/>
          <w:szCs w:val="22"/>
        </w:rPr>
      </w:pPr>
      <w:r w:rsidRPr="00312F2A">
        <w:rPr>
          <w:sz w:val="22"/>
          <w:szCs w:val="22"/>
        </w:rPr>
        <w:t>40801</w:t>
      </w:r>
    </w:p>
    <w:p w14:paraId="53660F95" w14:textId="77777777" w:rsidR="00C76F7F" w:rsidRPr="00312F2A" w:rsidRDefault="00C76F7F" w:rsidP="0056291F">
      <w:pPr>
        <w:ind w:firstLine="480"/>
        <w:rPr>
          <w:sz w:val="22"/>
          <w:szCs w:val="22"/>
        </w:rPr>
      </w:pPr>
      <w:r w:rsidRPr="00312F2A">
        <w:rPr>
          <w:sz w:val="22"/>
          <w:szCs w:val="22"/>
        </w:rPr>
        <w:t>40804</w:t>
      </w:r>
    </w:p>
    <w:p w14:paraId="0D70A58B" w14:textId="77777777" w:rsidR="00C76F7F" w:rsidRPr="00312F2A" w:rsidRDefault="00C76F7F" w:rsidP="0056291F">
      <w:pPr>
        <w:ind w:firstLine="480"/>
        <w:rPr>
          <w:sz w:val="22"/>
          <w:szCs w:val="22"/>
        </w:rPr>
      </w:pPr>
      <w:r w:rsidRPr="00312F2A">
        <w:rPr>
          <w:sz w:val="22"/>
          <w:szCs w:val="22"/>
        </w:rPr>
        <w:t>40805</w:t>
      </w:r>
    </w:p>
    <w:p w14:paraId="358B73E1" w14:textId="77777777" w:rsidR="00C76F7F" w:rsidRPr="00312F2A" w:rsidRDefault="00C76F7F" w:rsidP="0056291F">
      <w:pPr>
        <w:ind w:firstLine="480"/>
        <w:rPr>
          <w:sz w:val="22"/>
          <w:szCs w:val="22"/>
        </w:rPr>
      </w:pPr>
      <w:r w:rsidRPr="00312F2A">
        <w:rPr>
          <w:sz w:val="22"/>
          <w:szCs w:val="22"/>
        </w:rPr>
        <w:t>40806</w:t>
      </w:r>
    </w:p>
    <w:p w14:paraId="41E942EC" w14:textId="77777777" w:rsidR="00C76F7F" w:rsidRPr="00312F2A" w:rsidRDefault="00C76F7F" w:rsidP="0056291F">
      <w:pPr>
        <w:ind w:firstLine="480"/>
        <w:rPr>
          <w:sz w:val="22"/>
          <w:szCs w:val="22"/>
        </w:rPr>
      </w:pPr>
      <w:r w:rsidRPr="00312F2A">
        <w:rPr>
          <w:sz w:val="22"/>
          <w:szCs w:val="22"/>
        </w:rPr>
        <w:t>40808</w:t>
      </w:r>
    </w:p>
    <w:p w14:paraId="2CB93CD0" w14:textId="77777777" w:rsidR="00C76F7F" w:rsidRPr="00312F2A" w:rsidRDefault="00C76F7F" w:rsidP="0056291F">
      <w:pPr>
        <w:ind w:firstLine="480"/>
        <w:rPr>
          <w:sz w:val="22"/>
          <w:szCs w:val="22"/>
        </w:rPr>
      </w:pPr>
      <w:r w:rsidRPr="00312F2A">
        <w:rPr>
          <w:sz w:val="22"/>
          <w:szCs w:val="22"/>
        </w:rPr>
        <w:t>40810</w:t>
      </w:r>
    </w:p>
    <w:p w14:paraId="595ED2AD" w14:textId="77777777" w:rsidR="00C76F7F" w:rsidRPr="00312F2A" w:rsidRDefault="00C76F7F" w:rsidP="0056291F">
      <w:pPr>
        <w:ind w:firstLine="480"/>
        <w:rPr>
          <w:sz w:val="22"/>
          <w:szCs w:val="22"/>
        </w:rPr>
      </w:pPr>
      <w:r w:rsidRPr="00312F2A">
        <w:rPr>
          <w:sz w:val="22"/>
          <w:szCs w:val="22"/>
        </w:rPr>
        <w:t>40812</w:t>
      </w:r>
    </w:p>
    <w:p w14:paraId="25C50BE5" w14:textId="77777777" w:rsidR="00C76F7F" w:rsidRPr="00312F2A" w:rsidRDefault="00C76F7F" w:rsidP="0056291F">
      <w:pPr>
        <w:ind w:firstLine="480"/>
        <w:rPr>
          <w:sz w:val="22"/>
          <w:szCs w:val="22"/>
        </w:rPr>
      </w:pPr>
      <w:r w:rsidRPr="00312F2A">
        <w:rPr>
          <w:sz w:val="22"/>
          <w:szCs w:val="22"/>
        </w:rPr>
        <w:t>40814</w:t>
      </w:r>
    </w:p>
    <w:p w14:paraId="136609E4" w14:textId="77777777" w:rsidR="00C76F7F" w:rsidRPr="00312F2A" w:rsidRDefault="00C76F7F" w:rsidP="0056291F">
      <w:pPr>
        <w:ind w:firstLine="480"/>
        <w:rPr>
          <w:sz w:val="22"/>
          <w:szCs w:val="22"/>
        </w:rPr>
      </w:pPr>
      <w:r w:rsidRPr="00312F2A">
        <w:rPr>
          <w:sz w:val="22"/>
          <w:szCs w:val="22"/>
        </w:rPr>
        <w:t>40816</w:t>
      </w:r>
    </w:p>
    <w:p w14:paraId="4C961E0F" w14:textId="77777777" w:rsidR="00C76F7F" w:rsidRPr="00312F2A" w:rsidRDefault="00C76F7F" w:rsidP="0056291F">
      <w:pPr>
        <w:ind w:firstLine="480"/>
        <w:rPr>
          <w:sz w:val="22"/>
          <w:szCs w:val="22"/>
        </w:rPr>
      </w:pPr>
      <w:r w:rsidRPr="00312F2A">
        <w:rPr>
          <w:sz w:val="22"/>
          <w:szCs w:val="22"/>
        </w:rPr>
        <w:t>40818</w:t>
      </w:r>
    </w:p>
    <w:p w14:paraId="360C0210" w14:textId="77777777" w:rsidR="00C76F7F" w:rsidRPr="00312F2A" w:rsidRDefault="00C76F7F" w:rsidP="0056291F">
      <w:pPr>
        <w:ind w:firstLine="480"/>
        <w:rPr>
          <w:sz w:val="22"/>
          <w:szCs w:val="22"/>
        </w:rPr>
      </w:pPr>
      <w:r w:rsidRPr="00312F2A">
        <w:rPr>
          <w:sz w:val="22"/>
          <w:szCs w:val="22"/>
        </w:rPr>
        <w:t>40819</w:t>
      </w:r>
    </w:p>
    <w:p w14:paraId="05B7E6C6" w14:textId="77777777" w:rsidR="00C76F7F" w:rsidRPr="00312F2A" w:rsidRDefault="00C76F7F" w:rsidP="0056291F">
      <w:pPr>
        <w:ind w:firstLine="480"/>
        <w:rPr>
          <w:sz w:val="22"/>
          <w:szCs w:val="22"/>
        </w:rPr>
      </w:pPr>
      <w:r w:rsidRPr="00312F2A">
        <w:rPr>
          <w:sz w:val="22"/>
          <w:szCs w:val="22"/>
        </w:rPr>
        <w:t>40820</w:t>
      </w:r>
    </w:p>
    <w:p w14:paraId="7B1CEDED" w14:textId="77777777" w:rsidR="00C76F7F" w:rsidRPr="00312F2A" w:rsidRDefault="00C76F7F" w:rsidP="0056291F">
      <w:pPr>
        <w:ind w:firstLine="480"/>
        <w:rPr>
          <w:sz w:val="22"/>
          <w:szCs w:val="22"/>
        </w:rPr>
      </w:pPr>
      <w:r w:rsidRPr="00312F2A">
        <w:rPr>
          <w:sz w:val="22"/>
          <w:szCs w:val="22"/>
        </w:rPr>
        <w:t>40830</w:t>
      </w:r>
    </w:p>
    <w:p w14:paraId="1FE09F8D" w14:textId="77777777" w:rsidR="00C76F7F" w:rsidRPr="00312F2A" w:rsidRDefault="00C76F7F" w:rsidP="0056291F">
      <w:pPr>
        <w:ind w:firstLine="480"/>
        <w:rPr>
          <w:sz w:val="22"/>
          <w:szCs w:val="22"/>
        </w:rPr>
      </w:pPr>
      <w:r w:rsidRPr="00312F2A">
        <w:rPr>
          <w:sz w:val="22"/>
          <w:szCs w:val="22"/>
        </w:rPr>
        <w:t>40831</w:t>
      </w:r>
    </w:p>
    <w:p w14:paraId="0755A0D8" w14:textId="77777777" w:rsidR="00C76F7F" w:rsidRPr="00312F2A" w:rsidRDefault="00C76F7F" w:rsidP="0056291F">
      <w:pPr>
        <w:ind w:firstLine="480"/>
        <w:rPr>
          <w:sz w:val="22"/>
          <w:szCs w:val="22"/>
        </w:rPr>
      </w:pPr>
      <w:r w:rsidRPr="00312F2A">
        <w:rPr>
          <w:sz w:val="22"/>
          <w:szCs w:val="22"/>
        </w:rPr>
        <w:t>40840 (PA)</w:t>
      </w:r>
    </w:p>
    <w:p w14:paraId="7B082FEB" w14:textId="77777777" w:rsidR="00C76F7F" w:rsidRPr="00312F2A" w:rsidRDefault="00C76F7F" w:rsidP="0056291F">
      <w:pPr>
        <w:ind w:firstLine="480"/>
        <w:rPr>
          <w:sz w:val="22"/>
          <w:szCs w:val="22"/>
        </w:rPr>
      </w:pPr>
      <w:r w:rsidRPr="00312F2A">
        <w:rPr>
          <w:sz w:val="22"/>
          <w:szCs w:val="22"/>
        </w:rPr>
        <w:t>40842 (PA)</w:t>
      </w:r>
    </w:p>
    <w:p w14:paraId="04234615" w14:textId="77777777" w:rsidR="00C76F7F" w:rsidRPr="00312F2A" w:rsidRDefault="00C76F7F" w:rsidP="0056291F">
      <w:pPr>
        <w:ind w:firstLine="480"/>
        <w:rPr>
          <w:sz w:val="22"/>
          <w:szCs w:val="22"/>
        </w:rPr>
      </w:pPr>
      <w:r w:rsidRPr="00312F2A">
        <w:rPr>
          <w:sz w:val="22"/>
          <w:szCs w:val="22"/>
        </w:rPr>
        <w:t>40843 (PA)</w:t>
      </w:r>
    </w:p>
    <w:p w14:paraId="584442E8" w14:textId="77777777" w:rsidR="00C76F7F" w:rsidRPr="00312F2A" w:rsidRDefault="00C76F7F" w:rsidP="0056291F">
      <w:pPr>
        <w:ind w:firstLine="480"/>
        <w:rPr>
          <w:sz w:val="22"/>
          <w:szCs w:val="22"/>
        </w:rPr>
      </w:pPr>
      <w:r w:rsidRPr="00312F2A">
        <w:rPr>
          <w:sz w:val="22"/>
          <w:szCs w:val="22"/>
        </w:rPr>
        <w:t>40844 (PA)</w:t>
      </w:r>
    </w:p>
    <w:p w14:paraId="4DC7AFB9" w14:textId="77777777" w:rsidR="00C76F7F" w:rsidRPr="00312F2A" w:rsidRDefault="00C76F7F" w:rsidP="0056291F">
      <w:pPr>
        <w:ind w:firstLine="480"/>
        <w:rPr>
          <w:sz w:val="22"/>
          <w:szCs w:val="22"/>
        </w:rPr>
      </w:pPr>
      <w:r w:rsidRPr="00312F2A">
        <w:rPr>
          <w:sz w:val="22"/>
          <w:szCs w:val="22"/>
        </w:rPr>
        <w:t>40845 (PA)</w:t>
      </w:r>
    </w:p>
    <w:p w14:paraId="00AD2633" w14:textId="77777777" w:rsidR="00C76F7F" w:rsidRPr="00312F2A" w:rsidRDefault="00C76F7F" w:rsidP="0056291F">
      <w:pPr>
        <w:ind w:firstLine="480"/>
        <w:rPr>
          <w:sz w:val="22"/>
          <w:szCs w:val="22"/>
        </w:rPr>
      </w:pPr>
      <w:r w:rsidRPr="00312F2A">
        <w:rPr>
          <w:sz w:val="22"/>
          <w:szCs w:val="22"/>
        </w:rPr>
        <w:t>40899 (IC)</w:t>
      </w:r>
    </w:p>
    <w:p w14:paraId="0D9F2BC7" w14:textId="77777777" w:rsidR="00C76F7F" w:rsidRPr="00312F2A" w:rsidRDefault="00C76F7F" w:rsidP="0056291F">
      <w:pPr>
        <w:ind w:firstLine="480"/>
        <w:rPr>
          <w:sz w:val="22"/>
          <w:szCs w:val="22"/>
        </w:rPr>
      </w:pPr>
      <w:r w:rsidRPr="00312F2A">
        <w:rPr>
          <w:sz w:val="22"/>
          <w:szCs w:val="22"/>
        </w:rPr>
        <w:t>41000</w:t>
      </w:r>
    </w:p>
    <w:p w14:paraId="2E5F1C14" w14:textId="77777777" w:rsidR="00C76F7F" w:rsidRPr="00312F2A" w:rsidRDefault="00C76F7F" w:rsidP="0056291F">
      <w:pPr>
        <w:ind w:firstLine="480"/>
        <w:rPr>
          <w:sz w:val="22"/>
          <w:szCs w:val="22"/>
        </w:rPr>
      </w:pPr>
      <w:r w:rsidRPr="00312F2A">
        <w:rPr>
          <w:sz w:val="22"/>
          <w:szCs w:val="22"/>
        </w:rPr>
        <w:t>41005</w:t>
      </w:r>
    </w:p>
    <w:p w14:paraId="11C505BF" w14:textId="77777777" w:rsidR="00C76F7F" w:rsidRPr="00312F2A" w:rsidRDefault="00C76F7F" w:rsidP="0056291F">
      <w:pPr>
        <w:ind w:firstLine="480"/>
        <w:rPr>
          <w:sz w:val="22"/>
          <w:szCs w:val="22"/>
        </w:rPr>
      </w:pPr>
      <w:r w:rsidRPr="00312F2A">
        <w:rPr>
          <w:sz w:val="22"/>
          <w:szCs w:val="22"/>
        </w:rPr>
        <w:t>41006</w:t>
      </w:r>
    </w:p>
    <w:p w14:paraId="4E7A1D61" w14:textId="77777777" w:rsidR="00C76F7F" w:rsidRPr="00312F2A" w:rsidRDefault="00C76F7F" w:rsidP="0056291F">
      <w:pPr>
        <w:ind w:firstLine="480"/>
        <w:rPr>
          <w:sz w:val="22"/>
          <w:szCs w:val="22"/>
        </w:rPr>
      </w:pPr>
      <w:r w:rsidRPr="00312F2A">
        <w:rPr>
          <w:sz w:val="22"/>
          <w:szCs w:val="22"/>
        </w:rPr>
        <w:t>41007</w:t>
      </w:r>
    </w:p>
    <w:p w14:paraId="3DC60225" w14:textId="77777777" w:rsidR="00C76F7F" w:rsidRPr="00312F2A" w:rsidRDefault="00C76F7F" w:rsidP="0056291F">
      <w:pPr>
        <w:ind w:firstLine="480"/>
        <w:rPr>
          <w:sz w:val="22"/>
          <w:szCs w:val="22"/>
        </w:rPr>
      </w:pPr>
      <w:r w:rsidRPr="00312F2A">
        <w:rPr>
          <w:sz w:val="22"/>
          <w:szCs w:val="22"/>
        </w:rPr>
        <w:t>41008</w:t>
      </w:r>
    </w:p>
    <w:p w14:paraId="704D16E3" w14:textId="77777777" w:rsidR="00C76F7F" w:rsidRPr="00312F2A" w:rsidRDefault="00C76F7F" w:rsidP="0056291F">
      <w:pPr>
        <w:ind w:firstLine="480"/>
        <w:rPr>
          <w:sz w:val="22"/>
          <w:szCs w:val="22"/>
        </w:rPr>
      </w:pPr>
      <w:r w:rsidRPr="00312F2A">
        <w:rPr>
          <w:sz w:val="22"/>
          <w:szCs w:val="22"/>
        </w:rPr>
        <w:t>41009</w:t>
      </w:r>
    </w:p>
    <w:p w14:paraId="5873ED50" w14:textId="77777777" w:rsidR="00C76F7F" w:rsidRPr="00312F2A" w:rsidRDefault="00C76F7F" w:rsidP="0056291F">
      <w:pPr>
        <w:ind w:firstLine="480"/>
        <w:rPr>
          <w:sz w:val="22"/>
          <w:szCs w:val="22"/>
        </w:rPr>
      </w:pPr>
      <w:r w:rsidRPr="00312F2A">
        <w:rPr>
          <w:sz w:val="22"/>
          <w:szCs w:val="22"/>
        </w:rPr>
        <w:t>41010</w:t>
      </w:r>
    </w:p>
    <w:p w14:paraId="7263F0A6" w14:textId="77777777" w:rsidR="00C76F7F" w:rsidRPr="00312F2A" w:rsidRDefault="00C76F7F" w:rsidP="0056291F">
      <w:pPr>
        <w:ind w:firstLine="480"/>
        <w:rPr>
          <w:sz w:val="22"/>
          <w:szCs w:val="22"/>
        </w:rPr>
      </w:pPr>
      <w:r w:rsidRPr="00312F2A">
        <w:rPr>
          <w:sz w:val="22"/>
          <w:szCs w:val="22"/>
        </w:rPr>
        <w:t>41015</w:t>
      </w:r>
    </w:p>
    <w:p w14:paraId="7F14014B" w14:textId="77777777" w:rsidR="00C76F7F" w:rsidRPr="00312F2A" w:rsidRDefault="00C76F7F" w:rsidP="0056291F">
      <w:pPr>
        <w:ind w:firstLine="480"/>
        <w:rPr>
          <w:sz w:val="22"/>
          <w:szCs w:val="22"/>
        </w:rPr>
      </w:pPr>
      <w:r w:rsidRPr="00312F2A">
        <w:rPr>
          <w:sz w:val="22"/>
          <w:szCs w:val="22"/>
        </w:rPr>
        <w:t>41016</w:t>
      </w:r>
    </w:p>
    <w:p w14:paraId="3D829727" w14:textId="77777777" w:rsidR="00C76F7F" w:rsidRPr="00312F2A" w:rsidRDefault="00C76F7F" w:rsidP="0056291F">
      <w:pPr>
        <w:ind w:firstLine="480"/>
        <w:rPr>
          <w:sz w:val="22"/>
          <w:szCs w:val="22"/>
        </w:rPr>
      </w:pPr>
      <w:r w:rsidRPr="00312F2A">
        <w:rPr>
          <w:sz w:val="22"/>
          <w:szCs w:val="22"/>
        </w:rPr>
        <w:t>41017</w:t>
      </w:r>
    </w:p>
    <w:p w14:paraId="55ED8537" w14:textId="77777777" w:rsidR="00C76F7F" w:rsidRPr="00312F2A" w:rsidRDefault="00C76F7F" w:rsidP="0056291F">
      <w:pPr>
        <w:ind w:firstLine="480"/>
        <w:rPr>
          <w:sz w:val="22"/>
          <w:szCs w:val="22"/>
        </w:rPr>
      </w:pPr>
      <w:r w:rsidRPr="00312F2A">
        <w:rPr>
          <w:sz w:val="22"/>
          <w:szCs w:val="22"/>
        </w:rPr>
        <w:t>41018</w:t>
      </w:r>
    </w:p>
    <w:p w14:paraId="141C64DA" w14:textId="77777777" w:rsidR="00C76F7F" w:rsidRPr="00312F2A" w:rsidRDefault="00C76F7F" w:rsidP="0056291F">
      <w:pPr>
        <w:ind w:firstLine="480"/>
        <w:rPr>
          <w:sz w:val="22"/>
          <w:szCs w:val="22"/>
        </w:rPr>
      </w:pPr>
      <w:r w:rsidRPr="00312F2A">
        <w:rPr>
          <w:sz w:val="22"/>
          <w:szCs w:val="22"/>
        </w:rPr>
        <w:t>41100</w:t>
      </w:r>
    </w:p>
    <w:p w14:paraId="2055B8D1" w14:textId="77777777" w:rsidR="00C76F7F" w:rsidRPr="00312F2A" w:rsidRDefault="00C76F7F" w:rsidP="0056291F">
      <w:pPr>
        <w:ind w:firstLine="480"/>
        <w:rPr>
          <w:sz w:val="22"/>
          <w:szCs w:val="22"/>
        </w:rPr>
      </w:pPr>
      <w:r w:rsidRPr="00312F2A">
        <w:rPr>
          <w:sz w:val="22"/>
          <w:szCs w:val="22"/>
        </w:rPr>
        <w:t>41105</w:t>
      </w:r>
    </w:p>
    <w:p w14:paraId="139FF78E" w14:textId="77777777" w:rsidR="00C76F7F" w:rsidRPr="00312F2A" w:rsidRDefault="00C76F7F" w:rsidP="0056291F">
      <w:pPr>
        <w:ind w:firstLine="480"/>
        <w:rPr>
          <w:sz w:val="22"/>
          <w:szCs w:val="22"/>
        </w:rPr>
      </w:pPr>
      <w:r w:rsidRPr="00312F2A">
        <w:rPr>
          <w:sz w:val="22"/>
          <w:szCs w:val="22"/>
        </w:rPr>
        <w:t>41108</w:t>
      </w:r>
    </w:p>
    <w:p w14:paraId="7AE8BCF4" w14:textId="77777777" w:rsidR="00C76F7F" w:rsidRPr="00312F2A" w:rsidRDefault="00C76F7F" w:rsidP="0056291F">
      <w:pPr>
        <w:ind w:firstLine="480"/>
        <w:rPr>
          <w:sz w:val="22"/>
          <w:szCs w:val="22"/>
        </w:rPr>
      </w:pPr>
      <w:r w:rsidRPr="00312F2A">
        <w:rPr>
          <w:sz w:val="22"/>
          <w:szCs w:val="22"/>
        </w:rPr>
        <w:t>41110</w:t>
      </w:r>
    </w:p>
    <w:p w14:paraId="4DA5C996" w14:textId="77777777" w:rsidR="00C76F7F" w:rsidRPr="00312F2A" w:rsidRDefault="00C76F7F" w:rsidP="0056291F">
      <w:pPr>
        <w:ind w:firstLine="480"/>
        <w:rPr>
          <w:sz w:val="22"/>
          <w:szCs w:val="22"/>
        </w:rPr>
      </w:pPr>
      <w:r w:rsidRPr="00312F2A">
        <w:rPr>
          <w:sz w:val="22"/>
          <w:szCs w:val="22"/>
        </w:rPr>
        <w:t>41112</w:t>
      </w:r>
    </w:p>
    <w:p w14:paraId="6C335D60" w14:textId="77777777" w:rsidR="00C76F7F" w:rsidRPr="00312F2A" w:rsidRDefault="00C76F7F" w:rsidP="0056291F">
      <w:pPr>
        <w:ind w:firstLine="480"/>
        <w:rPr>
          <w:sz w:val="22"/>
          <w:szCs w:val="22"/>
        </w:rPr>
      </w:pPr>
      <w:r w:rsidRPr="00312F2A">
        <w:rPr>
          <w:sz w:val="22"/>
          <w:szCs w:val="22"/>
        </w:rPr>
        <w:t>41113</w:t>
      </w:r>
    </w:p>
    <w:p w14:paraId="09921C92" w14:textId="77777777" w:rsidR="00C76F7F" w:rsidRPr="00312F2A" w:rsidRDefault="00C76F7F" w:rsidP="0056291F">
      <w:pPr>
        <w:ind w:firstLine="480"/>
        <w:rPr>
          <w:sz w:val="22"/>
          <w:szCs w:val="22"/>
        </w:rPr>
      </w:pPr>
      <w:r w:rsidRPr="00312F2A">
        <w:rPr>
          <w:sz w:val="22"/>
          <w:szCs w:val="22"/>
        </w:rPr>
        <w:t>41114</w:t>
      </w:r>
    </w:p>
    <w:p w14:paraId="455EC7B5" w14:textId="77777777" w:rsidR="00C76F7F" w:rsidRPr="00312F2A" w:rsidRDefault="00C76F7F" w:rsidP="0056291F">
      <w:pPr>
        <w:ind w:firstLine="480"/>
        <w:rPr>
          <w:sz w:val="22"/>
          <w:szCs w:val="22"/>
        </w:rPr>
      </w:pPr>
      <w:r w:rsidRPr="00312F2A">
        <w:rPr>
          <w:sz w:val="22"/>
          <w:szCs w:val="22"/>
        </w:rPr>
        <w:t>41115</w:t>
      </w:r>
    </w:p>
    <w:p w14:paraId="60204D35" w14:textId="77777777" w:rsidR="00C76F7F" w:rsidRPr="00312F2A" w:rsidRDefault="00C76F7F" w:rsidP="0056291F">
      <w:pPr>
        <w:ind w:firstLine="480"/>
        <w:rPr>
          <w:sz w:val="22"/>
          <w:szCs w:val="22"/>
        </w:rPr>
      </w:pPr>
      <w:r w:rsidRPr="00312F2A">
        <w:rPr>
          <w:sz w:val="22"/>
          <w:szCs w:val="22"/>
        </w:rPr>
        <w:t>41116</w:t>
      </w:r>
    </w:p>
    <w:p w14:paraId="523EDE04" w14:textId="77777777" w:rsidR="00C76F7F" w:rsidRPr="00312F2A" w:rsidRDefault="00C76F7F" w:rsidP="0056291F">
      <w:pPr>
        <w:ind w:firstLine="480"/>
        <w:rPr>
          <w:sz w:val="22"/>
          <w:szCs w:val="22"/>
        </w:rPr>
      </w:pPr>
      <w:r w:rsidRPr="00312F2A">
        <w:rPr>
          <w:sz w:val="22"/>
          <w:szCs w:val="22"/>
        </w:rPr>
        <w:t>41120</w:t>
      </w:r>
    </w:p>
    <w:p w14:paraId="50D831A5" w14:textId="77777777" w:rsidR="00C76F7F" w:rsidRPr="00312F2A" w:rsidRDefault="00C76F7F" w:rsidP="0056291F">
      <w:pPr>
        <w:ind w:firstLine="480"/>
        <w:rPr>
          <w:sz w:val="22"/>
          <w:szCs w:val="22"/>
        </w:rPr>
      </w:pPr>
      <w:r w:rsidRPr="00312F2A">
        <w:rPr>
          <w:sz w:val="22"/>
          <w:szCs w:val="22"/>
        </w:rPr>
        <w:t>41130</w:t>
      </w:r>
    </w:p>
    <w:p w14:paraId="10F559E4" w14:textId="77777777" w:rsidR="00C76F7F" w:rsidRPr="00312F2A" w:rsidRDefault="00C76F7F" w:rsidP="0056291F">
      <w:pPr>
        <w:ind w:firstLine="480"/>
        <w:rPr>
          <w:sz w:val="22"/>
          <w:szCs w:val="22"/>
        </w:rPr>
      </w:pPr>
      <w:r w:rsidRPr="00312F2A">
        <w:rPr>
          <w:sz w:val="22"/>
          <w:szCs w:val="22"/>
        </w:rPr>
        <w:t>41135</w:t>
      </w:r>
    </w:p>
    <w:p w14:paraId="2F86363A" w14:textId="77777777" w:rsidR="00C76F7F" w:rsidRPr="00312F2A" w:rsidRDefault="00C76F7F" w:rsidP="0056291F">
      <w:pPr>
        <w:ind w:firstLine="480"/>
        <w:rPr>
          <w:sz w:val="22"/>
          <w:szCs w:val="22"/>
        </w:rPr>
      </w:pPr>
      <w:r w:rsidRPr="00312F2A">
        <w:rPr>
          <w:sz w:val="22"/>
          <w:szCs w:val="22"/>
        </w:rPr>
        <w:t>41140</w:t>
      </w:r>
    </w:p>
    <w:p w14:paraId="4ADB23F7" w14:textId="77777777" w:rsidR="00C76F7F" w:rsidRPr="00312F2A" w:rsidRDefault="00C76F7F" w:rsidP="0056291F">
      <w:pPr>
        <w:ind w:firstLine="480"/>
        <w:rPr>
          <w:sz w:val="22"/>
          <w:szCs w:val="22"/>
        </w:rPr>
      </w:pPr>
      <w:r w:rsidRPr="00312F2A">
        <w:rPr>
          <w:sz w:val="22"/>
          <w:szCs w:val="22"/>
        </w:rPr>
        <w:t>41145</w:t>
      </w:r>
    </w:p>
    <w:p w14:paraId="53FF8CDA" w14:textId="77777777" w:rsidR="00C76F7F" w:rsidRPr="00312F2A" w:rsidRDefault="00C76F7F" w:rsidP="0056291F">
      <w:pPr>
        <w:ind w:firstLine="480"/>
        <w:rPr>
          <w:sz w:val="22"/>
          <w:szCs w:val="22"/>
        </w:rPr>
      </w:pPr>
      <w:r w:rsidRPr="00312F2A">
        <w:rPr>
          <w:sz w:val="22"/>
          <w:szCs w:val="22"/>
        </w:rPr>
        <w:t>41150</w:t>
      </w:r>
    </w:p>
    <w:p w14:paraId="0DCB6409" w14:textId="77777777" w:rsidR="00C76F7F" w:rsidRPr="00312F2A" w:rsidRDefault="00C76F7F" w:rsidP="0056291F">
      <w:pPr>
        <w:ind w:firstLine="480"/>
        <w:rPr>
          <w:sz w:val="22"/>
          <w:szCs w:val="22"/>
        </w:rPr>
      </w:pPr>
      <w:r w:rsidRPr="00312F2A">
        <w:rPr>
          <w:sz w:val="22"/>
          <w:szCs w:val="22"/>
        </w:rPr>
        <w:t>41153</w:t>
      </w:r>
    </w:p>
    <w:p w14:paraId="4EC962C5" w14:textId="77777777" w:rsidR="00C76F7F" w:rsidRPr="00312F2A" w:rsidRDefault="00C76F7F" w:rsidP="0056291F">
      <w:pPr>
        <w:ind w:firstLine="480"/>
        <w:rPr>
          <w:sz w:val="22"/>
          <w:szCs w:val="22"/>
        </w:rPr>
      </w:pPr>
      <w:r w:rsidRPr="00312F2A">
        <w:rPr>
          <w:sz w:val="22"/>
          <w:szCs w:val="22"/>
        </w:rPr>
        <w:t>41155</w:t>
      </w:r>
    </w:p>
    <w:p w14:paraId="1EDEED92" w14:textId="77777777" w:rsidR="00C76F7F" w:rsidRPr="00312F2A" w:rsidRDefault="00C76F7F" w:rsidP="0056291F">
      <w:pPr>
        <w:ind w:firstLine="480"/>
        <w:rPr>
          <w:sz w:val="22"/>
          <w:szCs w:val="22"/>
        </w:rPr>
      </w:pPr>
      <w:r w:rsidRPr="00312F2A">
        <w:rPr>
          <w:sz w:val="22"/>
          <w:szCs w:val="22"/>
        </w:rPr>
        <w:t>41250</w:t>
      </w:r>
    </w:p>
    <w:p w14:paraId="694CB0E2" w14:textId="77777777" w:rsidR="00C76F7F" w:rsidRPr="00312F2A" w:rsidRDefault="00C76F7F" w:rsidP="0056291F">
      <w:pPr>
        <w:ind w:firstLine="480"/>
        <w:rPr>
          <w:sz w:val="22"/>
          <w:szCs w:val="22"/>
        </w:rPr>
      </w:pPr>
      <w:r w:rsidRPr="00312F2A">
        <w:rPr>
          <w:sz w:val="22"/>
          <w:szCs w:val="22"/>
        </w:rPr>
        <w:t>41251</w:t>
      </w:r>
    </w:p>
    <w:p w14:paraId="3E2ACCCE" w14:textId="77777777" w:rsidR="00C76F7F" w:rsidRPr="00312F2A" w:rsidRDefault="00C76F7F" w:rsidP="0056291F">
      <w:pPr>
        <w:ind w:firstLine="480"/>
        <w:rPr>
          <w:sz w:val="22"/>
          <w:szCs w:val="22"/>
        </w:rPr>
      </w:pPr>
      <w:r w:rsidRPr="00312F2A">
        <w:rPr>
          <w:sz w:val="22"/>
          <w:szCs w:val="22"/>
        </w:rPr>
        <w:t>41252</w:t>
      </w:r>
    </w:p>
    <w:p w14:paraId="0AFFDA99" w14:textId="77777777" w:rsidR="00C76F7F" w:rsidRPr="00312F2A" w:rsidRDefault="00C76F7F" w:rsidP="0056291F">
      <w:pPr>
        <w:ind w:firstLine="480"/>
        <w:rPr>
          <w:sz w:val="22"/>
          <w:szCs w:val="22"/>
        </w:rPr>
      </w:pPr>
      <w:r w:rsidRPr="00312F2A">
        <w:rPr>
          <w:sz w:val="22"/>
          <w:szCs w:val="22"/>
        </w:rPr>
        <w:t>41510</w:t>
      </w:r>
    </w:p>
    <w:p w14:paraId="1471D84E" w14:textId="77777777" w:rsidR="00C76F7F" w:rsidRPr="00312F2A" w:rsidRDefault="00C76F7F" w:rsidP="0056291F">
      <w:pPr>
        <w:ind w:firstLine="480"/>
        <w:rPr>
          <w:sz w:val="22"/>
          <w:szCs w:val="22"/>
        </w:rPr>
      </w:pPr>
      <w:r w:rsidRPr="00312F2A">
        <w:rPr>
          <w:sz w:val="22"/>
          <w:szCs w:val="22"/>
        </w:rPr>
        <w:t>41520</w:t>
      </w:r>
    </w:p>
    <w:p w14:paraId="6E83EF11" w14:textId="77777777" w:rsidR="00C76F7F" w:rsidRPr="00312F2A" w:rsidRDefault="00C76F7F" w:rsidP="0056291F">
      <w:pPr>
        <w:ind w:firstLine="480"/>
        <w:rPr>
          <w:sz w:val="22"/>
          <w:szCs w:val="22"/>
        </w:rPr>
      </w:pPr>
      <w:r w:rsidRPr="00312F2A">
        <w:rPr>
          <w:sz w:val="22"/>
          <w:szCs w:val="22"/>
        </w:rPr>
        <w:t>41599 (IC)</w:t>
      </w:r>
    </w:p>
    <w:p w14:paraId="56774AFF" w14:textId="77777777" w:rsidR="00C76F7F" w:rsidRPr="00312F2A" w:rsidRDefault="00C76F7F" w:rsidP="0056291F">
      <w:pPr>
        <w:ind w:firstLine="480"/>
        <w:rPr>
          <w:sz w:val="22"/>
          <w:szCs w:val="22"/>
        </w:rPr>
      </w:pPr>
      <w:r w:rsidRPr="00312F2A">
        <w:rPr>
          <w:sz w:val="22"/>
          <w:szCs w:val="22"/>
        </w:rPr>
        <w:t>41800</w:t>
      </w:r>
    </w:p>
    <w:p w14:paraId="3985012A" w14:textId="77777777" w:rsidR="00C76F7F" w:rsidRPr="00312F2A" w:rsidRDefault="00C76F7F" w:rsidP="0056291F">
      <w:pPr>
        <w:ind w:firstLine="480"/>
        <w:rPr>
          <w:sz w:val="22"/>
          <w:szCs w:val="22"/>
        </w:rPr>
      </w:pPr>
      <w:r w:rsidRPr="00312F2A">
        <w:rPr>
          <w:sz w:val="22"/>
          <w:szCs w:val="22"/>
        </w:rPr>
        <w:t>41805</w:t>
      </w:r>
    </w:p>
    <w:p w14:paraId="3E8A6AA5" w14:textId="77777777" w:rsidR="00C76F7F" w:rsidRPr="00312F2A" w:rsidRDefault="00C76F7F" w:rsidP="0056291F">
      <w:pPr>
        <w:ind w:firstLine="480"/>
        <w:rPr>
          <w:sz w:val="22"/>
          <w:szCs w:val="22"/>
        </w:rPr>
      </w:pPr>
      <w:r w:rsidRPr="00312F2A">
        <w:rPr>
          <w:sz w:val="22"/>
          <w:szCs w:val="22"/>
        </w:rPr>
        <w:t>41806</w:t>
      </w:r>
    </w:p>
    <w:p w14:paraId="5F2A133B" w14:textId="77777777" w:rsidR="00C76F7F" w:rsidRPr="00312F2A" w:rsidRDefault="00C76F7F" w:rsidP="0056291F">
      <w:pPr>
        <w:tabs>
          <w:tab w:val="left" w:pos="1530"/>
        </w:tabs>
        <w:ind w:left="676" w:right="-230" w:hanging="230"/>
        <w:rPr>
          <w:sz w:val="22"/>
          <w:szCs w:val="22"/>
        </w:rPr>
      </w:pPr>
      <w:r w:rsidRPr="00312F2A">
        <w:rPr>
          <w:sz w:val="22"/>
          <w:szCs w:val="22"/>
        </w:rPr>
        <w:t>41820 (IC), (PA)</w:t>
      </w:r>
    </w:p>
    <w:p w14:paraId="6C30AFB9" w14:textId="77777777" w:rsidR="00C76F7F" w:rsidRPr="00312F2A" w:rsidRDefault="00C76F7F" w:rsidP="0056291F">
      <w:pPr>
        <w:ind w:firstLine="480"/>
        <w:rPr>
          <w:sz w:val="22"/>
          <w:szCs w:val="22"/>
        </w:rPr>
      </w:pPr>
      <w:r w:rsidRPr="00312F2A">
        <w:rPr>
          <w:sz w:val="22"/>
          <w:szCs w:val="22"/>
        </w:rPr>
        <w:t>41821 (IC)</w:t>
      </w:r>
    </w:p>
    <w:p w14:paraId="22D23EA0" w14:textId="77777777" w:rsidR="00C76F7F" w:rsidRPr="00312F2A" w:rsidRDefault="00C76F7F" w:rsidP="0056291F">
      <w:pPr>
        <w:ind w:firstLine="480"/>
        <w:rPr>
          <w:sz w:val="22"/>
          <w:szCs w:val="22"/>
        </w:rPr>
      </w:pPr>
      <w:r w:rsidRPr="00312F2A">
        <w:rPr>
          <w:sz w:val="22"/>
          <w:szCs w:val="22"/>
        </w:rPr>
        <w:t>41822</w:t>
      </w:r>
    </w:p>
    <w:p w14:paraId="76B941AF" w14:textId="77777777" w:rsidR="00C76F7F" w:rsidRPr="00312F2A" w:rsidRDefault="00C76F7F" w:rsidP="0056291F">
      <w:pPr>
        <w:ind w:firstLine="480"/>
        <w:rPr>
          <w:sz w:val="22"/>
          <w:szCs w:val="22"/>
        </w:rPr>
      </w:pPr>
      <w:r w:rsidRPr="00312F2A">
        <w:rPr>
          <w:sz w:val="22"/>
          <w:szCs w:val="22"/>
        </w:rPr>
        <w:t>41823</w:t>
      </w:r>
    </w:p>
    <w:p w14:paraId="3C19D44E" w14:textId="77777777" w:rsidR="00C76F7F" w:rsidRPr="00312F2A" w:rsidRDefault="00C76F7F" w:rsidP="0056291F">
      <w:pPr>
        <w:ind w:firstLine="480"/>
        <w:rPr>
          <w:sz w:val="22"/>
          <w:szCs w:val="22"/>
        </w:rPr>
      </w:pPr>
      <w:r w:rsidRPr="00312F2A">
        <w:rPr>
          <w:sz w:val="22"/>
          <w:szCs w:val="22"/>
        </w:rPr>
        <w:t>41825</w:t>
      </w:r>
    </w:p>
    <w:p w14:paraId="45F2863C" w14:textId="77777777" w:rsidR="00C76F7F" w:rsidRPr="00312F2A" w:rsidRDefault="00C76F7F" w:rsidP="0056291F">
      <w:pPr>
        <w:ind w:firstLine="480"/>
        <w:rPr>
          <w:sz w:val="22"/>
          <w:szCs w:val="22"/>
        </w:rPr>
      </w:pPr>
      <w:r w:rsidRPr="00312F2A">
        <w:rPr>
          <w:sz w:val="22"/>
          <w:szCs w:val="22"/>
        </w:rPr>
        <w:t>41826</w:t>
      </w:r>
    </w:p>
    <w:p w14:paraId="041473BB" w14:textId="77777777" w:rsidR="00C76F7F" w:rsidRPr="00312F2A" w:rsidRDefault="00C76F7F" w:rsidP="0056291F">
      <w:pPr>
        <w:ind w:firstLine="480"/>
        <w:rPr>
          <w:sz w:val="22"/>
          <w:szCs w:val="22"/>
        </w:rPr>
      </w:pPr>
      <w:r w:rsidRPr="00312F2A">
        <w:rPr>
          <w:sz w:val="22"/>
          <w:szCs w:val="22"/>
        </w:rPr>
        <w:t>41827</w:t>
      </w:r>
    </w:p>
    <w:p w14:paraId="1FA88ECC" w14:textId="77777777" w:rsidR="00C76F7F" w:rsidRPr="00312F2A" w:rsidRDefault="00C76F7F" w:rsidP="0056291F">
      <w:pPr>
        <w:ind w:firstLine="480"/>
        <w:rPr>
          <w:sz w:val="22"/>
          <w:szCs w:val="22"/>
        </w:rPr>
      </w:pPr>
      <w:r w:rsidRPr="00312F2A">
        <w:rPr>
          <w:sz w:val="22"/>
          <w:szCs w:val="22"/>
        </w:rPr>
        <w:t>41828</w:t>
      </w:r>
    </w:p>
    <w:p w14:paraId="207AF4FD" w14:textId="77777777" w:rsidR="00C76F7F" w:rsidRPr="00312F2A" w:rsidRDefault="00C76F7F" w:rsidP="0056291F">
      <w:pPr>
        <w:ind w:firstLine="480"/>
        <w:rPr>
          <w:sz w:val="22"/>
          <w:szCs w:val="22"/>
        </w:rPr>
      </w:pPr>
      <w:r w:rsidRPr="00312F2A">
        <w:rPr>
          <w:sz w:val="22"/>
          <w:szCs w:val="22"/>
        </w:rPr>
        <w:t>41830</w:t>
      </w:r>
    </w:p>
    <w:p w14:paraId="28154F53" w14:textId="77777777" w:rsidR="00C76F7F" w:rsidRPr="00312F2A" w:rsidRDefault="00C76F7F" w:rsidP="0056291F">
      <w:pPr>
        <w:ind w:firstLine="480"/>
        <w:rPr>
          <w:sz w:val="22"/>
          <w:szCs w:val="22"/>
        </w:rPr>
      </w:pPr>
      <w:r w:rsidRPr="00312F2A">
        <w:rPr>
          <w:sz w:val="22"/>
          <w:szCs w:val="22"/>
        </w:rPr>
        <w:t>41850 (IC)</w:t>
      </w:r>
    </w:p>
    <w:p w14:paraId="5490EC95" w14:textId="77777777" w:rsidR="00C76F7F" w:rsidRPr="00312F2A" w:rsidRDefault="00C76F7F" w:rsidP="0056291F">
      <w:pPr>
        <w:ind w:firstLine="480"/>
        <w:rPr>
          <w:sz w:val="22"/>
          <w:szCs w:val="22"/>
        </w:rPr>
      </w:pPr>
      <w:r w:rsidRPr="00312F2A">
        <w:rPr>
          <w:sz w:val="22"/>
          <w:szCs w:val="22"/>
        </w:rPr>
        <w:t>41874</w:t>
      </w:r>
    </w:p>
    <w:p w14:paraId="56D0EA44" w14:textId="77777777" w:rsidR="00C76F7F" w:rsidRPr="00312F2A" w:rsidRDefault="00C76F7F" w:rsidP="0056291F">
      <w:pPr>
        <w:ind w:firstLine="480"/>
        <w:rPr>
          <w:sz w:val="22"/>
          <w:szCs w:val="22"/>
        </w:rPr>
      </w:pPr>
      <w:r w:rsidRPr="00312F2A">
        <w:rPr>
          <w:sz w:val="22"/>
          <w:szCs w:val="22"/>
        </w:rPr>
        <w:t>41899 (IC)</w:t>
      </w:r>
    </w:p>
    <w:p w14:paraId="27B82040" w14:textId="77777777" w:rsidR="00C76F7F" w:rsidRPr="00312F2A" w:rsidRDefault="00C76F7F" w:rsidP="0056291F">
      <w:pPr>
        <w:ind w:firstLine="480"/>
        <w:rPr>
          <w:sz w:val="22"/>
          <w:szCs w:val="22"/>
        </w:rPr>
      </w:pPr>
      <w:r w:rsidRPr="00312F2A">
        <w:rPr>
          <w:sz w:val="22"/>
          <w:szCs w:val="22"/>
        </w:rPr>
        <w:t>42000</w:t>
      </w:r>
    </w:p>
    <w:p w14:paraId="5DBA0027" w14:textId="77777777" w:rsidR="00C76F7F" w:rsidRPr="00312F2A" w:rsidRDefault="00C76F7F" w:rsidP="0056291F">
      <w:pPr>
        <w:ind w:firstLine="480"/>
        <w:rPr>
          <w:sz w:val="22"/>
          <w:szCs w:val="22"/>
        </w:rPr>
      </w:pPr>
      <w:r w:rsidRPr="00312F2A">
        <w:rPr>
          <w:sz w:val="22"/>
          <w:szCs w:val="22"/>
        </w:rPr>
        <w:t>42100</w:t>
      </w:r>
    </w:p>
    <w:p w14:paraId="43A4CE41" w14:textId="77777777" w:rsidR="00C76F7F" w:rsidRPr="00312F2A" w:rsidRDefault="00C76F7F" w:rsidP="0056291F">
      <w:pPr>
        <w:ind w:firstLine="480"/>
        <w:rPr>
          <w:sz w:val="22"/>
          <w:szCs w:val="22"/>
        </w:rPr>
      </w:pPr>
      <w:r w:rsidRPr="00312F2A">
        <w:rPr>
          <w:sz w:val="22"/>
          <w:szCs w:val="22"/>
        </w:rPr>
        <w:t>42104</w:t>
      </w:r>
    </w:p>
    <w:p w14:paraId="248977A5" w14:textId="77777777" w:rsidR="00C76F7F" w:rsidRPr="00312F2A" w:rsidRDefault="00C76F7F" w:rsidP="0056291F">
      <w:pPr>
        <w:ind w:firstLine="480"/>
        <w:rPr>
          <w:sz w:val="22"/>
          <w:szCs w:val="22"/>
        </w:rPr>
      </w:pPr>
      <w:r w:rsidRPr="00312F2A">
        <w:rPr>
          <w:sz w:val="22"/>
          <w:szCs w:val="22"/>
        </w:rPr>
        <w:t>42106</w:t>
      </w:r>
    </w:p>
    <w:p w14:paraId="48BFBB39" w14:textId="77777777" w:rsidR="00C76F7F" w:rsidRPr="00312F2A" w:rsidRDefault="00C76F7F" w:rsidP="0056291F">
      <w:pPr>
        <w:ind w:firstLine="480"/>
        <w:rPr>
          <w:sz w:val="22"/>
          <w:szCs w:val="22"/>
        </w:rPr>
      </w:pPr>
      <w:r w:rsidRPr="00312F2A">
        <w:rPr>
          <w:sz w:val="22"/>
          <w:szCs w:val="22"/>
        </w:rPr>
        <w:t>42107</w:t>
      </w:r>
    </w:p>
    <w:p w14:paraId="7E7E6214" w14:textId="77777777" w:rsidR="00C76F7F" w:rsidRPr="00312F2A" w:rsidRDefault="00C76F7F" w:rsidP="0056291F">
      <w:pPr>
        <w:ind w:firstLine="480"/>
        <w:rPr>
          <w:sz w:val="22"/>
          <w:szCs w:val="22"/>
        </w:rPr>
      </w:pPr>
      <w:r w:rsidRPr="00312F2A">
        <w:rPr>
          <w:sz w:val="22"/>
          <w:szCs w:val="22"/>
        </w:rPr>
        <w:t>42120</w:t>
      </w:r>
    </w:p>
    <w:p w14:paraId="51859A71" w14:textId="77777777" w:rsidR="00C76F7F" w:rsidRPr="00312F2A" w:rsidRDefault="00C76F7F" w:rsidP="0056291F">
      <w:pPr>
        <w:ind w:firstLine="480"/>
        <w:rPr>
          <w:sz w:val="22"/>
          <w:szCs w:val="22"/>
        </w:rPr>
      </w:pPr>
      <w:r w:rsidRPr="00312F2A">
        <w:rPr>
          <w:sz w:val="22"/>
          <w:szCs w:val="22"/>
        </w:rPr>
        <w:t>42140</w:t>
      </w:r>
    </w:p>
    <w:p w14:paraId="0D82C096" w14:textId="77777777" w:rsidR="00C76F7F" w:rsidRPr="00312F2A" w:rsidRDefault="00C76F7F" w:rsidP="0056291F">
      <w:pPr>
        <w:ind w:firstLine="480"/>
        <w:rPr>
          <w:sz w:val="22"/>
          <w:szCs w:val="22"/>
        </w:rPr>
      </w:pPr>
      <w:r w:rsidRPr="00312F2A">
        <w:rPr>
          <w:sz w:val="22"/>
          <w:szCs w:val="22"/>
        </w:rPr>
        <w:t>42145</w:t>
      </w:r>
    </w:p>
    <w:p w14:paraId="6C2304AB" w14:textId="77777777" w:rsidR="00C76F7F" w:rsidRPr="00312F2A" w:rsidRDefault="00C76F7F" w:rsidP="0056291F">
      <w:pPr>
        <w:ind w:firstLine="480"/>
        <w:rPr>
          <w:sz w:val="22"/>
          <w:szCs w:val="22"/>
        </w:rPr>
      </w:pPr>
      <w:r w:rsidRPr="00312F2A">
        <w:rPr>
          <w:sz w:val="22"/>
          <w:szCs w:val="22"/>
        </w:rPr>
        <w:t>42160</w:t>
      </w:r>
    </w:p>
    <w:p w14:paraId="16770D95" w14:textId="77777777" w:rsidR="00C76F7F" w:rsidRPr="00312F2A" w:rsidRDefault="00C76F7F" w:rsidP="0056291F">
      <w:pPr>
        <w:ind w:firstLine="480"/>
        <w:rPr>
          <w:sz w:val="22"/>
          <w:szCs w:val="22"/>
        </w:rPr>
      </w:pPr>
      <w:r w:rsidRPr="00312F2A">
        <w:rPr>
          <w:sz w:val="22"/>
          <w:szCs w:val="22"/>
        </w:rPr>
        <w:t>42180</w:t>
      </w:r>
    </w:p>
    <w:p w14:paraId="7050D189" w14:textId="77777777" w:rsidR="00C76F7F" w:rsidRPr="00312F2A" w:rsidRDefault="00C76F7F" w:rsidP="0056291F">
      <w:pPr>
        <w:ind w:firstLine="480"/>
        <w:rPr>
          <w:sz w:val="22"/>
          <w:szCs w:val="22"/>
        </w:rPr>
      </w:pPr>
      <w:r w:rsidRPr="00312F2A">
        <w:rPr>
          <w:sz w:val="22"/>
          <w:szCs w:val="22"/>
        </w:rPr>
        <w:t>42182</w:t>
      </w:r>
    </w:p>
    <w:p w14:paraId="67836EC0" w14:textId="77777777" w:rsidR="00C76F7F" w:rsidRPr="00312F2A" w:rsidRDefault="00C76F7F" w:rsidP="0056291F">
      <w:pPr>
        <w:ind w:firstLine="480"/>
        <w:rPr>
          <w:sz w:val="22"/>
          <w:szCs w:val="22"/>
        </w:rPr>
      </w:pPr>
      <w:r w:rsidRPr="00312F2A">
        <w:rPr>
          <w:sz w:val="22"/>
          <w:szCs w:val="22"/>
        </w:rPr>
        <w:t>42200</w:t>
      </w:r>
    </w:p>
    <w:p w14:paraId="383CB0DD" w14:textId="77777777" w:rsidR="00C76F7F" w:rsidRPr="00312F2A" w:rsidRDefault="00C76F7F" w:rsidP="0056291F">
      <w:pPr>
        <w:ind w:firstLine="480"/>
        <w:rPr>
          <w:sz w:val="22"/>
          <w:szCs w:val="22"/>
        </w:rPr>
      </w:pPr>
      <w:r w:rsidRPr="00312F2A">
        <w:rPr>
          <w:sz w:val="22"/>
          <w:szCs w:val="22"/>
        </w:rPr>
        <w:t>42205</w:t>
      </w:r>
    </w:p>
    <w:p w14:paraId="0B59E475" w14:textId="77777777" w:rsidR="00C76F7F" w:rsidRPr="00312F2A" w:rsidRDefault="00C76F7F" w:rsidP="0056291F">
      <w:pPr>
        <w:ind w:firstLine="480"/>
        <w:rPr>
          <w:sz w:val="22"/>
          <w:szCs w:val="22"/>
        </w:rPr>
      </w:pPr>
      <w:r w:rsidRPr="00312F2A">
        <w:rPr>
          <w:sz w:val="22"/>
          <w:szCs w:val="22"/>
        </w:rPr>
        <w:t>42210</w:t>
      </w:r>
    </w:p>
    <w:p w14:paraId="129E0BA3" w14:textId="77777777" w:rsidR="00C76F7F" w:rsidRPr="00312F2A" w:rsidRDefault="00C76F7F" w:rsidP="0056291F">
      <w:pPr>
        <w:ind w:firstLine="480"/>
        <w:rPr>
          <w:sz w:val="22"/>
          <w:szCs w:val="22"/>
        </w:rPr>
      </w:pPr>
      <w:r w:rsidRPr="00312F2A">
        <w:rPr>
          <w:sz w:val="22"/>
          <w:szCs w:val="22"/>
        </w:rPr>
        <w:t>42215</w:t>
      </w:r>
    </w:p>
    <w:p w14:paraId="5431295B" w14:textId="77777777" w:rsidR="00C76F7F" w:rsidRPr="00312F2A" w:rsidRDefault="00C76F7F" w:rsidP="0056291F">
      <w:pPr>
        <w:ind w:firstLine="480"/>
        <w:rPr>
          <w:sz w:val="22"/>
          <w:szCs w:val="22"/>
        </w:rPr>
      </w:pPr>
      <w:r w:rsidRPr="00312F2A">
        <w:rPr>
          <w:sz w:val="22"/>
          <w:szCs w:val="22"/>
        </w:rPr>
        <w:t>42220</w:t>
      </w:r>
    </w:p>
    <w:p w14:paraId="7D0C6A49" w14:textId="77777777" w:rsidR="00C76F7F" w:rsidRPr="00312F2A" w:rsidRDefault="00C76F7F" w:rsidP="0056291F">
      <w:pPr>
        <w:ind w:firstLine="480"/>
        <w:rPr>
          <w:sz w:val="22"/>
          <w:szCs w:val="22"/>
        </w:rPr>
      </w:pPr>
      <w:r w:rsidRPr="00312F2A">
        <w:rPr>
          <w:sz w:val="22"/>
          <w:szCs w:val="22"/>
        </w:rPr>
        <w:t>42225</w:t>
      </w:r>
    </w:p>
    <w:p w14:paraId="605677BE" w14:textId="77777777" w:rsidR="00C76F7F" w:rsidRPr="00312F2A" w:rsidRDefault="00C76F7F" w:rsidP="0056291F">
      <w:pPr>
        <w:ind w:firstLine="480"/>
        <w:rPr>
          <w:sz w:val="22"/>
          <w:szCs w:val="22"/>
        </w:rPr>
      </w:pPr>
      <w:r w:rsidRPr="00312F2A">
        <w:rPr>
          <w:sz w:val="22"/>
          <w:szCs w:val="22"/>
        </w:rPr>
        <w:t>42226</w:t>
      </w:r>
    </w:p>
    <w:p w14:paraId="703C8C36" w14:textId="77777777" w:rsidR="00C76F7F" w:rsidRPr="00312F2A" w:rsidRDefault="00C76F7F" w:rsidP="0056291F">
      <w:pPr>
        <w:ind w:firstLine="480"/>
        <w:rPr>
          <w:sz w:val="22"/>
          <w:szCs w:val="22"/>
        </w:rPr>
      </w:pPr>
      <w:r w:rsidRPr="00312F2A">
        <w:rPr>
          <w:sz w:val="22"/>
          <w:szCs w:val="22"/>
        </w:rPr>
        <w:t>42227</w:t>
      </w:r>
    </w:p>
    <w:p w14:paraId="5DDBEBCD" w14:textId="77777777" w:rsidR="00C76F7F" w:rsidRPr="00312F2A" w:rsidRDefault="00C76F7F" w:rsidP="0056291F">
      <w:pPr>
        <w:ind w:firstLine="480"/>
        <w:rPr>
          <w:sz w:val="22"/>
          <w:szCs w:val="22"/>
        </w:rPr>
      </w:pPr>
      <w:r w:rsidRPr="00312F2A">
        <w:rPr>
          <w:sz w:val="22"/>
          <w:szCs w:val="22"/>
        </w:rPr>
        <w:t>42235</w:t>
      </w:r>
    </w:p>
    <w:p w14:paraId="58F1FECC" w14:textId="77777777" w:rsidR="00C76F7F" w:rsidRPr="00312F2A" w:rsidRDefault="00C76F7F" w:rsidP="0056291F">
      <w:pPr>
        <w:ind w:firstLine="480"/>
        <w:rPr>
          <w:sz w:val="22"/>
          <w:szCs w:val="22"/>
        </w:rPr>
      </w:pPr>
      <w:r w:rsidRPr="00312F2A">
        <w:rPr>
          <w:sz w:val="22"/>
          <w:szCs w:val="22"/>
        </w:rPr>
        <w:t>42260</w:t>
      </w:r>
    </w:p>
    <w:p w14:paraId="56C8C474" w14:textId="77777777" w:rsidR="00C76F7F" w:rsidRPr="00312F2A" w:rsidRDefault="00C76F7F" w:rsidP="0056291F">
      <w:pPr>
        <w:ind w:firstLine="480"/>
        <w:rPr>
          <w:sz w:val="22"/>
          <w:szCs w:val="22"/>
        </w:rPr>
      </w:pPr>
      <w:r w:rsidRPr="00312F2A">
        <w:rPr>
          <w:sz w:val="22"/>
          <w:szCs w:val="22"/>
        </w:rPr>
        <w:t>42280 (PA)</w:t>
      </w:r>
    </w:p>
    <w:p w14:paraId="6F258901" w14:textId="77777777" w:rsidR="00C76F7F" w:rsidRPr="00312F2A" w:rsidRDefault="00C76F7F" w:rsidP="0056291F">
      <w:pPr>
        <w:ind w:firstLine="480"/>
        <w:rPr>
          <w:sz w:val="22"/>
          <w:szCs w:val="22"/>
        </w:rPr>
      </w:pPr>
      <w:r w:rsidRPr="00312F2A">
        <w:rPr>
          <w:sz w:val="22"/>
          <w:szCs w:val="22"/>
        </w:rPr>
        <w:t>42281 (PA)</w:t>
      </w:r>
    </w:p>
    <w:p w14:paraId="0E05D6AA" w14:textId="77777777" w:rsidR="00C76F7F" w:rsidRPr="00312F2A" w:rsidRDefault="00C76F7F" w:rsidP="0056291F">
      <w:pPr>
        <w:ind w:firstLine="480"/>
        <w:rPr>
          <w:sz w:val="22"/>
          <w:szCs w:val="22"/>
        </w:rPr>
      </w:pPr>
      <w:r w:rsidRPr="00312F2A">
        <w:rPr>
          <w:sz w:val="22"/>
          <w:szCs w:val="22"/>
        </w:rPr>
        <w:t>42299 (IC)</w:t>
      </w:r>
    </w:p>
    <w:p w14:paraId="1108EF6F" w14:textId="77777777" w:rsidR="00C76F7F" w:rsidRPr="00312F2A" w:rsidRDefault="00C76F7F" w:rsidP="0056291F">
      <w:pPr>
        <w:ind w:firstLine="480"/>
        <w:rPr>
          <w:sz w:val="22"/>
          <w:szCs w:val="22"/>
        </w:rPr>
      </w:pPr>
      <w:r w:rsidRPr="00312F2A">
        <w:rPr>
          <w:sz w:val="22"/>
          <w:szCs w:val="22"/>
        </w:rPr>
        <w:t>42300</w:t>
      </w:r>
    </w:p>
    <w:p w14:paraId="1ED6273B" w14:textId="77777777" w:rsidR="00C76F7F" w:rsidRPr="00312F2A" w:rsidRDefault="00C76F7F" w:rsidP="0056291F">
      <w:pPr>
        <w:ind w:firstLine="480"/>
        <w:rPr>
          <w:sz w:val="22"/>
          <w:szCs w:val="22"/>
        </w:rPr>
      </w:pPr>
      <w:r w:rsidRPr="00312F2A">
        <w:rPr>
          <w:sz w:val="22"/>
          <w:szCs w:val="22"/>
        </w:rPr>
        <w:t>42305</w:t>
      </w:r>
    </w:p>
    <w:p w14:paraId="18ABB4DD" w14:textId="77777777" w:rsidR="00C76F7F" w:rsidRPr="00312F2A" w:rsidRDefault="00C76F7F" w:rsidP="0056291F">
      <w:pPr>
        <w:ind w:firstLine="480"/>
        <w:rPr>
          <w:sz w:val="22"/>
          <w:szCs w:val="22"/>
        </w:rPr>
      </w:pPr>
      <w:r w:rsidRPr="00312F2A">
        <w:rPr>
          <w:sz w:val="22"/>
          <w:szCs w:val="22"/>
        </w:rPr>
        <w:t>42310</w:t>
      </w:r>
    </w:p>
    <w:p w14:paraId="0E463F21" w14:textId="77777777" w:rsidR="00C76F7F" w:rsidRPr="00312F2A" w:rsidRDefault="00C76F7F" w:rsidP="0056291F">
      <w:pPr>
        <w:ind w:firstLine="480"/>
        <w:rPr>
          <w:sz w:val="22"/>
          <w:szCs w:val="22"/>
        </w:rPr>
      </w:pPr>
      <w:r w:rsidRPr="00312F2A">
        <w:rPr>
          <w:sz w:val="22"/>
          <w:szCs w:val="22"/>
        </w:rPr>
        <w:t>42320</w:t>
      </w:r>
    </w:p>
    <w:p w14:paraId="37F09B59" w14:textId="77777777" w:rsidR="00C76F7F" w:rsidRPr="00312F2A" w:rsidRDefault="00C76F7F" w:rsidP="0056291F">
      <w:pPr>
        <w:ind w:firstLine="480"/>
        <w:rPr>
          <w:sz w:val="22"/>
          <w:szCs w:val="22"/>
        </w:rPr>
      </w:pPr>
      <w:r w:rsidRPr="00312F2A">
        <w:rPr>
          <w:sz w:val="22"/>
          <w:szCs w:val="22"/>
        </w:rPr>
        <w:t>42330</w:t>
      </w:r>
    </w:p>
    <w:p w14:paraId="24846E50" w14:textId="77777777" w:rsidR="00C76F7F" w:rsidRPr="00312F2A" w:rsidRDefault="00C76F7F" w:rsidP="0056291F">
      <w:pPr>
        <w:ind w:firstLine="480"/>
        <w:rPr>
          <w:sz w:val="22"/>
          <w:szCs w:val="22"/>
        </w:rPr>
      </w:pPr>
      <w:r w:rsidRPr="00312F2A">
        <w:rPr>
          <w:sz w:val="22"/>
          <w:szCs w:val="22"/>
        </w:rPr>
        <w:t>42335</w:t>
      </w:r>
    </w:p>
    <w:p w14:paraId="0788C9C2" w14:textId="77777777" w:rsidR="00C76F7F" w:rsidRPr="00312F2A" w:rsidRDefault="00C76F7F" w:rsidP="0056291F">
      <w:pPr>
        <w:ind w:firstLine="480"/>
        <w:rPr>
          <w:sz w:val="22"/>
          <w:szCs w:val="22"/>
        </w:rPr>
      </w:pPr>
      <w:r w:rsidRPr="00312F2A">
        <w:rPr>
          <w:sz w:val="22"/>
          <w:szCs w:val="22"/>
        </w:rPr>
        <w:t>42340</w:t>
      </w:r>
    </w:p>
    <w:p w14:paraId="25B0D106" w14:textId="77777777" w:rsidR="00C76F7F" w:rsidRPr="00312F2A" w:rsidRDefault="00C76F7F" w:rsidP="0056291F">
      <w:pPr>
        <w:ind w:firstLine="480"/>
        <w:rPr>
          <w:sz w:val="22"/>
          <w:szCs w:val="22"/>
        </w:rPr>
      </w:pPr>
      <w:r w:rsidRPr="00312F2A">
        <w:rPr>
          <w:sz w:val="22"/>
          <w:szCs w:val="22"/>
        </w:rPr>
        <w:t>42400</w:t>
      </w:r>
    </w:p>
    <w:p w14:paraId="0B4F99D7" w14:textId="77777777" w:rsidR="00C76F7F" w:rsidRPr="00312F2A" w:rsidRDefault="00C76F7F" w:rsidP="0056291F">
      <w:pPr>
        <w:ind w:firstLine="480"/>
        <w:rPr>
          <w:sz w:val="22"/>
          <w:szCs w:val="22"/>
        </w:rPr>
      </w:pPr>
      <w:r w:rsidRPr="00312F2A">
        <w:rPr>
          <w:sz w:val="22"/>
          <w:szCs w:val="22"/>
        </w:rPr>
        <w:t>42405</w:t>
      </w:r>
    </w:p>
    <w:p w14:paraId="07CD8B99" w14:textId="77777777" w:rsidR="00C76F7F" w:rsidRPr="00312F2A" w:rsidRDefault="00C76F7F" w:rsidP="0056291F">
      <w:pPr>
        <w:ind w:firstLine="480"/>
        <w:rPr>
          <w:sz w:val="22"/>
          <w:szCs w:val="22"/>
        </w:rPr>
      </w:pPr>
      <w:r w:rsidRPr="00312F2A">
        <w:rPr>
          <w:sz w:val="22"/>
          <w:szCs w:val="22"/>
        </w:rPr>
        <w:t>42408</w:t>
      </w:r>
    </w:p>
    <w:p w14:paraId="737132C9" w14:textId="77777777" w:rsidR="00C76F7F" w:rsidRPr="00312F2A" w:rsidRDefault="00C76F7F" w:rsidP="0056291F">
      <w:pPr>
        <w:ind w:firstLine="480"/>
        <w:rPr>
          <w:sz w:val="22"/>
          <w:szCs w:val="22"/>
        </w:rPr>
      </w:pPr>
      <w:r w:rsidRPr="00312F2A">
        <w:rPr>
          <w:sz w:val="22"/>
          <w:szCs w:val="22"/>
        </w:rPr>
        <w:t>42409</w:t>
      </w:r>
    </w:p>
    <w:p w14:paraId="58B650CA" w14:textId="77777777" w:rsidR="00C76F7F" w:rsidRPr="00312F2A" w:rsidRDefault="00C76F7F" w:rsidP="0056291F">
      <w:pPr>
        <w:ind w:firstLine="480"/>
        <w:rPr>
          <w:sz w:val="22"/>
          <w:szCs w:val="22"/>
        </w:rPr>
      </w:pPr>
      <w:r w:rsidRPr="00312F2A">
        <w:rPr>
          <w:sz w:val="22"/>
          <w:szCs w:val="22"/>
        </w:rPr>
        <w:t>42410</w:t>
      </w:r>
    </w:p>
    <w:p w14:paraId="65463451" w14:textId="77777777" w:rsidR="00C76F7F" w:rsidRPr="00312F2A" w:rsidRDefault="00C76F7F" w:rsidP="0056291F">
      <w:pPr>
        <w:ind w:firstLine="480"/>
        <w:rPr>
          <w:sz w:val="22"/>
          <w:szCs w:val="22"/>
        </w:rPr>
      </w:pPr>
      <w:r w:rsidRPr="00312F2A">
        <w:rPr>
          <w:sz w:val="22"/>
          <w:szCs w:val="22"/>
        </w:rPr>
        <w:t>42415</w:t>
      </w:r>
    </w:p>
    <w:p w14:paraId="5151E695" w14:textId="77777777" w:rsidR="00C76F7F" w:rsidRPr="00312F2A" w:rsidRDefault="00C76F7F" w:rsidP="0056291F">
      <w:pPr>
        <w:ind w:firstLine="480"/>
        <w:rPr>
          <w:sz w:val="22"/>
          <w:szCs w:val="22"/>
        </w:rPr>
      </w:pPr>
      <w:r w:rsidRPr="00312F2A">
        <w:rPr>
          <w:sz w:val="22"/>
          <w:szCs w:val="22"/>
        </w:rPr>
        <w:t>42420</w:t>
      </w:r>
    </w:p>
    <w:p w14:paraId="4E07D631" w14:textId="77777777" w:rsidR="00C76F7F" w:rsidRPr="00312F2A" w:rsidRDefault="00C76F7F" w:rsidP="0056291F">
      <w:pPr>
        <w:ind w:firstLine="480"/>
        <w:rPr>
          <w:sz w:val="22"/>
          <w:szCs w:val="22"/>
        </w:rPr>
      </w:pPr>
      <w:r w:rsidRPr="00312F2A">
        <w:rPr>
          <w:sz w:val="22"/>
          <w:szCs w:val="22"/>
        </w:rPr>
        <w:t>42425</w:t>
      </w:r>
    </w:p>
    <w:p w14:paraId="1DB0FD81" w14:textId="77777777" w:rsidR="00C76F7F" w:rsidRPr="00312F2A" w:rsidRDefault="00C76F7F" w:rsidP="0056291F">
      <w:pPr>
        <w:ind w:firstLine="480"/>
        <w:rPr>
          <w:sz w:val="22"/>
          <w:szCs w:val="22"/>
        </w:rPr>
      </w:pPr>
      <w:r w:rsidRPr="00312F2A">
        <w:rPr>
          <w:sz w:val="22"/>
          <w:szCs w:val="22"/>
        </w:rPr>
        <w:t>42426</w:t>
      </w:r>
    </w:p>
    <w:p w14:paraId="29FA0054" w14:textId="77777777" w:rsidR="00C76F7F" w:rsidRPr="00312F2A" w:rsidRDefault="00C76F7F" w:rsidP="0056291F">
      <w:pPr>
        <w:ind w:firstLine="480"/>
        <w:rPr>
          <w:sz w:val="22"/>
          <w:szCs w:val="22"/>
        </w:rPr>
      </w:pPr>
      <w:r w:rsidRPr="00312F2A">
        <w:rPr>
          <w:sz w:val="22"/>
          <w:szCs w:val="22"/>
        </w:rPr>
        <w:t>42440</w:t>
      </w:r>
    </w:p>
    <w:p w14:paraId="76EB4E69" w14:textId="77777777" w:rsidR="00C76F7F" w:rsidRPr="00312F2A" w:rsidRDefault="00C76F7F" w:rsidP="0056291F">
      <w:pPr>
        <w:ind w:firstLine="480"/>
        <w:rPr>
          <w:sz w:val="22"/>
          <w:szCs w:val="22"/>
        </w:rPr>
      </w:pPr>
      <w:r w:rsidRPr="00312F2A">
        <w:rPr>
          <w:sz w:val="22"/>
          <w:szCs w:val="22"/>
        </w:rPr>
        <w:t>42450</w:t>
      </w:r>
    </w:p>
    <w:p w14:paraId="3C2BFF51" w14:textId="77777777" w:rsidR="00C76F7F" w:rsidRPr="00312F2A" w:rsidRDefault="00C76F7F" w:rsidP="0056291F">
      <w:pPr>
        <w:ind w:firstLine="480"/>
        <w:rPr>
          <w:sz w:val="22"/>
          <w:szCs w:val="22"/>
        </w:rPr>
      </w:pPr>
      <w:r w:rsidRPr="00312F2A">
        <w:rPr>
          <w:sz w:val="22"/>
          <w:szCs w:val="22"/>
        </w:rPr>
        <w:t>42500</w:t>
      </w:r>
    </w:p>
    <w:p w14:paraId="7EEE92ED" w14:textId="77777777" w:rsidR="00C76F7F" w:rsidRPr="00312F2A" w:rsidRDefault="00C76F7F" w:rsidP="0056291F">
      <w:pPr>
        <w:ind w:firstLine="480"/>
        <w:rPr>
          <w:sz w:val="22"/>
          <w:szCs w:val="22"/>
        </w:rPr>
      </w:pPr>
      <w:r w:rsidRPr="00312F2A">
        <w:rPr>
          <w:sz w:val="22"/>
          <w:szCs w:val="22"/>
        </w:rPr>
        <w:t>42505</w:t>
      </w:r>
    </w:p>
    <w:p w14:paraId="21877966" w14:textId="77777777" w:rsidR="00C76F7F" w:rsidRPr="00312F2A" w:rsidRDefault="00C76F7F" w:rsidP="0056291F">
      <w:pPr>
        <w:ind w:firstLine="480"/>
        <w:rPr>
          <w:sz w:val="22"/>
          <w:szCs w:val="22"/>
        </w:rPr>
      </w:pPr>
      <w:r w:rsidRPr="00312F2A">
        <w:rPr>
          <w:sz w:val="22"/>
          <w:szCs w:val="22"/>
        </w:rPr>
        <w:t>42507</w:t>
      </w:r>
    </w:p>
    <w:p w14:paraId="6548F5B9" w14:textId="77777777" w:rsidR="00C76F7F" w:rsidRPr="00312F2A" w:rsidRDefault="00C76F7F" w:rsidP="0056291F">
      <w:pPr>
        <w:ind w:firstLine="480"/>
        <w:rPr>
          <w:sz w:val="22"/>
          <w:szCs w:val="22"/>
        </w:rPr>
      </w:pPr>
      <w:r w:rsidRPr="00312F2A">
        <w:rPr>
          <w:sz w:val="22"/>
          <w:szCs w:val="22"/>
        </w:rPr>
        <w:t>42508</w:t>
      </w:r>
    </w:p>
    <w:p w14:paraId="3B07B8D6" w14:textId="77777777" w:rsidR="00C76F7F" w:rsidRPr="00312F2A" w:rsidRDefault="00C76F7F" w:rsidP="0056291F">
      <w:pPr>
        <w:ind w:firstLine="480"/>
        <w:rPr>
          <w:sz w:val="22"/>
          <w:szCs w:val="22"/>
        </w:rPr>
      </w:pPr>
      <w:r w:rsidRPr="00312F2A">
        <w:rPr>
          <w:sz w:val="22"/>
          <w:szCs w:val="22"/>
        </w:rPr>
        <w:t>42509</w:t>
      </w:r>
    </w:p>
    <w:p w14:paraId="324AC289" w14:textId="77777777" w:rsidR="00C76F7F" w:rsidRPr="00312F2A" w:rsidRDefault="00C76F7F" w:rsidP="0056291F">
      <w:pPr>
        <w:ind w:firstLine="480"/>
        <w:rPr>
          <w:sz w:val="22"/>
          <w:szCs w:val="22"/>
        </w:rPr>
      </w:pPr>
      <w:r w:rsidRPr="00312F2A">
        <w:rPr>
          <w:sz w:val="22"/>
          <w:szCs w:val="22"/>
        </w:rPr>
        <w:t>42510</w:t>
      </w:r>
    </w:p>
    <w:p w14:paraId="7915BE9C" w14:textId="77777777" w:rsidR="00C76F7F" w:rsidRPr="00312F2A" w:rsidRDefault="00C76F7F" w:rsidP="0056291F">
      <w:pPr>
        <w:ind w:firstLine="480"/>
        <w:rPr>
          <w:sz w:val="22"/>
          <w:szCs w:val="22"/>
        </w:rPr>
      </w:pPr>
      <w:r w:rsidRPr="00312F2A">
        <w:rPr>
          <w:sz w:val="22"/>
          <w:szCs w:val="22"/>
        </w:rPr>
        <w:t>42550</w:t>
      </w:r>
    </w:p>
    <w:p w14:paraId="523E5364" w14:textId="77777777" w:rsidR="00C76F7F" w:rsidRPr="00312F2A" w:rsidRDefault="00C76F7F" w:rsidP="0056291F">
      <w:pPr>
        <w:ind w:firstLine="480"/>
        <w:rPr>
          <w:sz w:val="22"/>
          <w:szCs w:val="22"/>
        </w:rPr>
      </w:pPr>
      <w:r w:rsidRPr="00312F2A">
        <w:rPr>
          <w:sz w:val="22"/>
          <w:szCs w:val="22"/>
        </w:rPr>
        <w:t>42600</w:t>
      </w:r>
    </w:p>
    <w:p w14:paraId="3C1212BF" w14:textId="77777777" w:rsidR="00C76F7F" w:rsidRPr="00312F2A" w:rsidRDefault="00C76F7F" w:rsidP="0056291F">
      <w:pPr>
        <w:ind w:firstLine="480"/>
        <w:rPr>
          <w:sz w:val="22"/>
          <w:szCs w:val="22"/>
        </w:rPr>
      </w:pPr>
      <w:r w:rsidRPr="00312F2A">
        <w:rPr>
          <w:sz w:val="22"/>
          <w:szCs w:val="22"/>
        </w:rPr>
        <w:t>42650</w:t>
      </w:r>
    </w:p>
    <w:p w14:paraId="1C66070D" w14:textId="77777777" w:rsidR="00C76F7F" w:rsidRPr="00312F2A" w:rsidRDefault="00C76F7F" w:rsidP="0056291F">
      <w:pPr>
        <w:ind w:firstLine="480"/>
        <w:rPr>
          <w:sz w:val="22"/>
          <w:szCs w:val="22"/>
        </w:rPr>
      </w:pPr>
      <w:r w:rsidRPr="00312F2A">
        <w:rPr>
          <w:sz w:val="22"/>
          <w:szCs w:val="22"/>
        </w:rPr>
        <w:t>42660</w:t>
      </w:r>
    </w:p>
    <w:p w14:paraId="11293326" w14:textId="77777777" w:rsidR="00C76F7F" w:rsidRPr="00312F2A" w:rsidRDefault="00C76F7F" w:rsidP="0056291F">
      <w:pPr>
        <w:ind w:firstLine="480"/>
        <w:rPr>
          <w:sz w:val="22"/>
          <w:szCs w:val="22"/>
        </w:rPr>
      </w:pPr>
      <w:r w:rsidRPr="00312F2A">
        <w:rPr>
          <w:sz w:val="22"/>
          <w:szCs w:val="22"/>
        </w:rPr>
        <w:t>42665</w:t>
      </w:r>
    </w:p>
    <w:p w14:paraId="749BFFD5" w14:textId="77777777" w:rsidR="00C76F7F" w:rsidRPr="00312F2A" w:rsidRDefault="00C76F7F" w:rsidP="0056291F">
      <w:pPr>
        <w:ind w:firstLine="480"/>
        <w:rPr>
          <w:sz w:val="22"/>
          <w:szCs w:val="22"/>
        </w:rPr>
      </w:pPr>
      <w:r w:rsidRPr="00312F2A">
        <w:rPr>
          <w:sz w:val="22"/>
          <w:szCs w:val="22"/>
        </w:rPr>
        <w:t>42699 (IC)</w:t>
      </w:r>
    </w:p>
    <w:p w14:paraId="1FB29614" w14:textId="77777777" w:rsidR="00C76F7F" w:rsidRPr="00312F2A" w:rsidRDefault="00C76F7F" w:rsidP="0056291F">
      <w:pPr>
        <w:ind w:firstLine="480"/>
        <w:rPr>
          <w:sz w:val="22"/>
          <w:szCs w:val="22"/>
        </w:rPr>
      </w:pPr>
      <w:r w:rsidRPr="00312F2A">
        <w:rPr>
          <w:sz w:val="22"/>
          <w:szCs w:val="22"/>
        </w:rPr>
        <w:t>42700</w:t>
      </w:r>
    </w:p>
    <w:p w14:paraId="21342EF2" w14:textId="77777777" w:rsidR="00C76F7F" w:rsidRPr="00312F2A" w:rsidRDefault="00C76F7F" w:rsidP="0056291F">
      <w:pPr>
        <w:ind w:firstLine="480"/>
        <w:rPr>
          <w:sz w:val="22"/>
          <w:szCs w:val="22"/>
        </w:rPr>
      </w:pPr>
      <w:r w:rsidRPr="00312F2A">
        <w:rPr>
          <w:sz w:val="22"/>
          <w:szCs w:val="22"/>
        </w:rPr>
        <w:t>42720</w:t>
      </w:r>
    </w:p>
    <w:p w14:paraId="69F9BDCC" w14:textId="77777777" w:rsidR="00C76F7F" w:rsidRPr="00312F2A" w:rsidRDefault="00C76F7F" w:rsidP="0056291F">
      <w:pPr>
        <w:ind w:firstLine="480"/>
        <w:rPr>
          <w:sz w:val="22"/>
          <w:szCs w:val="22"/>
        </w:rPr>
      </w:pPr>
      <w:r w:rsidRPr="00312F2A">
        <w:rPr>
          <w:sz w:val="22"/>
          <w:szCs w:val="22"/>
        </w:rPr>
        <w:t>42725</w:t>
      </w:r>
    </w:p>
    <w:p w14:paraId="2CF32AAE" w14:textId="77777777" w:rsidR="00C76F7F" w:rsidRPr="00312F2A" w:rsidRDefault="00C76F7F" w:rsidP="0056291F">
      <w:pPr>
        <w:ind w:firstLine="480"/>
        <w:rPr>
          <w:sz w:val="22"/>
          <w:szCs w:val="22"/>
        </w:rPr>
      </w:pPr>
      <w:r w:rsidRPr="00312F2A">
        <w:rPr>
          <w:sz w:val="22"/>
          <w:szCs w:val="22"/>
        </w:rPr>
        <w:t>42800</w:t>
      </w:r>
    </w:p>
    <w:p w14:paraId="07B91A73" w14:textId="77777777" w:rsidR="00C76F7F" w:rsidRPr="00312F2A" w:rsidRDefault="00C76F7F" w:rsidP="0056291F">
      <w:pPr>
        <w:ind w:firstLine="480"/>
        <w:rPr>
          <w:sz w:val="22"/>
          <w:szCs w:val="22"/>
        </w:rPr>
      </w:pPr>
      <w:r w:rsidRPr="00312F2A">
        <w:rPr>
          <w:sz w:val="22"/>
          <w:szCs w:val="22"/>
        </w:rPr>
        <w:t>42802</w:t>
      </w:r>
    </w:p>
    <w:p w14:paraId="63385AF5" w14:textId="77777777" w:rsidR="00C76F7F" w:rsidRPr="00312F2A" w:rsidRDefault="00C76F7F" w:rsidP="0056291F">
      <w:pPr>
        <w:ind w:firstLine="480"/>
        <w:rPr>
          <w:sz w:val="22"/>
          <w:szCs w:val="22"/>
        </w:rPr>
      </w:pPr>
      <w:r w:rsidRPr="00312F2A">
        <w:rPr>
          <w:sz w:val="22"/>
          <w:szCs w:val="22"/>
        </w:rPr>
        <w:t>42804</w:t>
      </w:r>
    </w:p>
    <w:p w14:paraId="04065727" w14:textId="77777777" w:rsidR="00C76F7F" w:rsidRPr="00312F2A" w:rsidRDefault="00C76F7F" w:rsidP="0056291F">
      <w:pPr>
        <w:ind w:firstLine="480"/>
        <w:rPr>
          <w:sz w:val="22"/>
          <w:szCs w:val="22"/>
        </w:rPr>
      </w:pPr>
      <w:r w:rsidRPr="00312F2A">
        <w:rPr>
          <w:sz w:val="22"/>
          <w:szCs w:val="22"/>
        </w:rPr>
        <w:t>42806</w:t>
      </w:r>
    </w:p>
    <w:p w14:paraId="024A2719" w14:textId="77777777" w:rsidR="00C76F7F" w:rsidRPr="00312F2A" w:rsidRDefault="00C76F7F" w:rsidP="0056291F">
      <w:pPr>
        <w:ind w:firstLine="480"/>
        <w:rPr>
          <w:sz w:val="22"/>
          <w:szCs w:val="22"/>
        </w:rPr>
      </w:pPr>
      <w:r w:rsidRPr="00312F2A">
        <w:rPr>
          <w:sz w:val="22"/>
          <w:szCs w:val="22"/>
        </w:rPr>
        <w:t>42808</w:t>
      </w:r>
    </w:p>
    <w:p w14:paraId="71CA98D6" w14:textId="77777777" w:rsidR="00C76F7F" w:rsidRPr="00312F2A" w:rsidRDefault="00C76F7F" w:rsidP="0056291F">
      <w:pPr>
        <w:ind w:firstLine="480"/>
        <w:rPr>
          <w:sz w:val="22"/>
          <w:szCs w:val="22"/>
        </w:rPr>
      </w:pPr>
      <w:r w:rsidRPr="00312F2A">
        <w:rPr>
          <w:sz w:val="22"/>
          <w:szCs w:val="22"/>
        </w:rPr>
        <w:t>42809</w:t>
      </w:r>
    </w:p>
    <w:p w14:paraId="045630C6" w14:textId="77777777" w:rsidR="00C76F7F" w:rsidRPr="00312F2A" w:rsidRDefault="00C76F7F" w:rsidP="0056291F">
      <w:pPr>
        <w:ind w:firstLine="480"/>
        <w:rPr>
          <w:sz w:val="22"/>
          <w:szCs w:val="22"/>
        </w:rPr>
      </w:pPr>
      <w:r w:rsidRPr="00312F2A">
        <w:rPr>
          <w:sz w:val="22"/>
          <w:szCs w:val="22"/>
        </w:rPr>
        <w:t>42810</w:t>
      </w:r>
    </w:p>
    <w:p w14:paraId="7999DD0A" w14:textId="77777777" w:rsidR="00C76F7F" w:rsidRPr="00312F2A" w:rsidRDefault="00C76F7F" w:rsidP="0056291F">
      <w:pPr>
        <w:ind w:firstLine="480"/>
        <w:rPr>
          <w:sz w:val="22"/>
          <w:szCs w:val="22"/>
        </w:rPr>
      </w:pPr>
      <w:r w:rsidRPr="00312F2A">
        <w:rPr>
          <w:sz w:val="22"/>
          <w:szCs w:val="22"/>
        </w:rPr>
        <w:t>42815</w:t>
      </w:r>
    </w:p>
    <w:p w14:paraId="1EC1C2EB" w14:textId="77777777" w:rsidR="00C76F7F" w:rsidRPr="00312F2A" w:rsidRDefault="00C76F7F" w:rsidP="0056291F">
      <w:pPr>
        <w:ind w:firstLine="480"/>
        <w:rPr>
          <w:sz w:val="22"/>
          <w:szCs w:val="22"/>
        </w:rPr>
      </w:pPr>
      <w:r w:rsidRPr="00312F2A">
        <w:rPr>
          <w:sz w:val="22"/>
          <w:szCs w:val="22"/>
        </w:rPr>
        <w:t>42820</w:t>
      </w:r>
    </w:p>
    <w:p w14:paraId="0A5F75A2" w14:textId="77777777" w:rsidR="00C76F7F" w:rsidRPr="00312F2A" w:rsidRDefault="00C76F7F" w:rsidP="0056291F">
      <w:pPr>
        <w:ind w:firstLine="480"/>
        <w:rPr>
          <w:sz w:val="22"/>
          <w:szCs w:val="22"/>
        </w:rPr>
      </w:pPr>
      <w:r w:rsidRPr="00312F2A">
        <w:rPr>
          <w:sz w:val="22"/>
          <w:szCs w:val="22"/>
        </w:rPr>
        <w:t>42842</w:t>
      </w:r>
    </w:p>
    <w:p w14:paraId="0B308D8A" w14:textId="77777777" w:rsidR="00C76F7F" w:rsidRPr="00312F2A" w:rsidRDefault="00C76F7F" w:rsidP="0056291F">
      <w:pPr>
        <w:ind w:firstLine="480"/>
        <w:rPr>
          <w:sz w:val="22"/>
          <w:szCs w:val="22"/>
        </w:rPr>
      </w:pPr>
      <w:r w:rsidRPr="00312F2A">
        <w:rPr>
          <w:sz w:val="22"/>
          <w:szCs w:val="22"/>
        </w:rPr>
        <w:t>42844</w:t>
      </w:r>
    </w:p>
    <w:p w14:paraId="60B297C2" w14:textId="77777777" w:rsidR="00C76F7F" w:rsidRPr="00312F2A" w:rsidRDefault="00C76F7F" w:rsidP="0056291F">
      <w:pPr>
        <w:ind w:firstLine="480"/>
        <w:rPr>
          <w:sz w:val="22"/>
          <w:szCs w:val="22"/>
        </w:rPr>
      </w:pPr>
      <w:r w:rsidRPr="00312F2A">
        <w:rPr>
          <w:sz w:val="22"/>
          <w:szCs w:val="22"/>
        </w:rPr>
        <w:t>42845</w:t>
      </w:r>
    </w:p>
    <w:p w14:paraId="3E74E942" w14:textId="77777777" w:rsidR="00C76F7F" w:rsidRPr="00312F2A" w:rsidRDefault="00C76F7F" w:rsidP="0056291F">
      <w:pPr>
        <w:ind w:firstLine="480"/>
        <w:rPr>
          <w:sz w:val="22"/>
          <w:szCs w:val="22"/>
        </w:rPr>
      </w:pPr>
      <w:r w:rsidRPr="00312F2A">
        <w:rPr>
          <w:sz w:val="22"/>
          <w:szCs w:val="22"/>
        </w:rPr>
        <w:t>42860</w:t>
      </w:r>
    </w:p>
    <w:p w14:paraId="26256584" w14:textId="77777777" w:rsidR="00C76F7F" w:rsidRPr="00312F2A" w:rsidRDefault="00C76F7F" w:rsidP="0056291F">
      <w:pPr>
        <w:ind w:firstLine="480"/>
        <w:rPr>
          <w:sz w:val="22"/>
          <w:szCs w:val="22"/>
        </w:rPr>
      </w:pPr>
      <w:r w:rsidRPr="00312F2A">
        <w:rPr>
          <w:sz w:val="22"/>
          <w:szCs w:val="22"/>
        </w:rPr>
        <w:t>42870</w:t>
      </w:r>
    </w:p>
    <w:p w14:paraId="03B438F2" w14:textId="77777777" w:rsidR="00C76F7F" w:rsidRPr="00312F2A" w:rsidRDefault="00C76F7F" w:rsidP="0056291F">
      <w:pPr>
        <w:ind w:firstLine="480"/>
        <w:rPr>
          <w:sz w:val="22"/>
          <w:szCs w:val="22"/>
        </w:rPr>
      </w:pPr>
      <w:r w:rsidRPr="00312F2A">
        <w:rPr>
          <w:sz w:val="22"/>
          <w:szCs w:val="22"/>
        </w:rPr>
        <w:t>42890</w:t>
      </w:r>
    </w:p>
    <w:p w14:paraId="33F95409" w14:textId="77777777" w:rsidR="00C76F7F" w:rsidRPr="00312F2A" w:rsidRDefault="00C76F7F" w:rsidP="0056291F">
      <w:pPr>
        <w:ind w:firstLine="480"/>
        <w:rPr>
          <w:sz w:val="22"/>
          <w:szCs w:val="22"/>
        </w:rPr>
      </w:pPr>
      <w:r w:rsidRPr="00312F2A">
        <w:rPr>
          <w:sz w:val="22"/>
          <w:szCs w:val="22"/>
        </w:rPr>
        <w:t>42894</w:t>
      </w:r>
    </w:p>
    <w:p w14:paraId="7F19B8FA" w14:textId="77777777" w:rsidR="00C76F7F" w:rsidRPr="00312F2A" w:rsidRDefault="00C76F7F" w:rsidP="0056291F">
      <w:pPr>
        <w:ind w:firstLine="480"/>
        <w:rPr>
          <w:sz w:val="22"/>
          <w:szCs w:val="22"/>
        </w:rPr>
      </w:pPr>
      <w:r w:rsidRPr="00312F2A">
        <w:rPr>
          <w:sz w:val="22"/>
          <w:szCs w:val="22"/>
        </w:rPr>
        <w:t>42900</w:t>
      </w:r>
    </w:p>
    <w:p w14:paraId="18DA5B9D" w14:textId="77777777" w:rsidR="00C76F7F" w:rsidRPr="00312F2A" w:rsidRDefault="00C76F7F" w:rsidP="0056291F">
      <w:pPr>
        <w:ind w:firstLine="480"/>
        <w:rPr>
          <w:sz w:val="22"/>
          <w:szCs w:val="22"/>
        </w:rPr>
      </w:pPr>
      <w:r w:rsidRPr="00312F2A">
        <w:rPr>
          <w:sz w:val="22"/>
          <w:szCs w:val="22"/>
        </w:rPr>
        <w:t>42950</w:t>
      </w:r>
    </w:p>
    <w:p w14:paraId="0BF95534" w14:textId="77777777" w:rsidR="00C76F7F" w:rsidRPr="00312F2A" w:rsidRDefault="00C76F7F" w:rsidP="0056291F">
      <w:pPr>
        <w:ind w:firstLine="480"/>
        <w:rPr>
          <w:sz w:val="22"/>
          <w:szCs w:val="22"/>
        </w:rPr>
      </w:pPr>
      <w:r w:rsidRPr="00312F2A">
        <w:rPr>
          <w:sz w:val="22"/>
          <w:szCs w:val="22"/>
        </w:rPr>
        <w:t>42953</w:t>
      </w:r>
    </w:p>
    <w:p w14:paraId="77466415" w14:textId="77777777" w:rsidR="00C76F7F" w:rsidRPr="00312F2A" w:rsidRDefault="00C76F7F" w:rsidP="0056291F">
      <w:pPr>
        <w:ind w:firstLine="480"/>
        <w:rPr>
          <w:sz w:val="22"/>
          <w:szCs w:val="22"/>
        </w:rPr>
      </w:pPr>
      <w:r w:rsidRPr="00312F2A">
        <w:rPr>
          <w:sz w:val="22"/>
          <w:szCs w:val="22"/>
        </w:rPr>
        <w:t>42955</w:t>
      </w:r>
    </w:p>
    <w:p w14:paraId="627A82AC" w14:textId="77777777" w:rsidR="00C76F7F" w:rsidRPr="00312F2A" w:rsidRDefault="00C76F7F" w:rsidP="0056291F">
      <w:pPr>
        <w:ind w:firstLine="480"/>
        <w:rPr>
          <w:sz w:val="22"/>
          <w:szCs w:val="22"/>
        </w:rPr>
      </w:pPr>
      <w:r w:rsidRPr="00312F2A">
        <w:rPr>
          <w:sz w:val="22"/>
          <w:szCs w:val="22"/>
        </w:rPr>
        <w:t>42960</w:t>
      </w:r>
    </w:p>
    <w:p w14:paraId="10F3E2DE" w14:textId="77777777" w:rsidR="00C76F7F" w:rsidRPr="00312F2A" w:rsidRDefault="00C76F7F" w:rsidP="0056291F">
      <w:pPr>
        <w:ind w:firstLine="480"/>
        <w:rPr>
          <w:sz w:val="22"/>
          <w:szCs w:val="22"/>
        </w:rPr>
      </w:pPr>
      <w:r w:rsidRPr="00312F2A">
        <w:rPr>
          <w:sz w:val="22"/>
          <w:szCs w:val="22"/>
        </w:rPr>
        <w:t>42961</w:t>
      </w:r>
    </w:p>
    <w:p w14:paraId="77532514" w14:textId="77777777" w:rsidR="00C76F7F" w:rsidRPr="00312F2A" w:rsidRDefault="00C76F7F" w:rsidP="0056291F">
      <w:pPr>
        <w:ind w:firstLine="480"/>
        <w:rPr>
          <w:sz w:val="22"/>
          <w:szCs w:val="22"/>
        </w:rPr>
      </w:pPr>
      <w:r w:rsidRPr="00312F2A">
        <w:rPr>
          <w:sz w:val="22"/>
          <w:szCs w:val="22"/>
        </w:rPr>
        <w:t>42962</w:t>
      </w:r>
    </w:p>
    <w:p w14:paraId="4BC26694" w14:textId="77777777" w:rsidR="00C76F7F" w:rsidRPr="00312F2A" w:rsidRDefault="00C76F7F" w:rsidP="0056291F">
      <w:pPr>
        <w:ind w:firstLine="480"/>
        <w:rPr>
          <w:sz w:val="22"/>
          <w:szCs w:val="22"/>
        </w:rPr>
      </w:pPr>
      <w:r w:rsidRPr="00312F2A">
        <w:rPr>
          <w:sz w:val="22"/>
          <w:szCs w:val="22"/>
        </w:rPr>
        <w:t>42970</w:t>
      </w:r>
    </w:p>
    <w:p w14:paraId="7BE60E68" w14:textId="77777777" w:rsidR="00C76F7F" w:rsidRPr="00312F2A" w:rsidRDefault="00C76F7F" w:rsidP="0056291F">
      <w:pPr>
        <w:ind w:firstLine="480"/>
        <w:rPr>
          <w:sz w:val="22"/>
          <w:szCs w:val="22"/>
        </w:rPr>
      </w:pPr>
      <w:r w:rsidRPr="00312F2A">
        <w:rPr>
          <w:sz w:val="22"/>
          <w:szCs w:val="22"/>
        </w:rPr>
        <w:t>42971</w:t>
      </w:r>
    </w:p>
    <w:p w14:paraId="43C3B965" w14:textId="77777777" w:rsidR="00C76F7F" w:rsidRPr="00312F2A" w:rsidRDefault="00C76F7F" w:rsidP="0056291F">
      <w:pPr>
        <w:ind w:firstLine="480"/>
        <w:rPr>
          <w:sz w:val="22"/>
          <w:szCs w:val="22"/>
        </w:rPr>
      </w:pPr>
      <w:r w:rsidRPr="00312F2A">
        <w:rPr>
          <w:sz w:val="22"/>
          <w:szCs w:val="22"/>
        </w:rPr>
        <w:t>42972</w:t>
      </w:r>
    </w:p>
    <w:p w14:paraId="46AC3D12" w14:textId="77777777" w:rsidR="00C76F7F" w:rsidRPr="00312F2A" w:rsidRDefault="00C76F7F" w:rsidP="0056291F">
      <w:pPr>
        <w:ind w:firstLine="480"/>
        <w:rPr>
          <w:sz w:val="22"/>
          <w:szCs w:val="22"/>
        </w:rPr>
      </w:pPr>
      <w:r w:rsidRPr="00312F2A">
        <w:rPr>
          <w:sz w:val="22"/>
          <w:szCs w:val="22"/>
        </w:rPr>
        <w:t>42999 (IC)</w:t>
      </w:r>
    </w:p>
    <w:p w14:paraId="58AFAC29" w14:textId="77777777" w:rsidR="00C76F7F" w:rsidRPr="00312F2A" w:rsidRDefault="00C76F7F" w:rsidP="0056291F">
      <w:pPr>
        <w:ind w:firstLine="480"/>
        <w:rPr>
          <w:sz w:val="22"/>
          <w:szCs w:val="22"/>
        </w:rPr>
      </w:pPr>
      <w:r w:rsidRPr="00312F2A">
        <w:rPr>
          <w:sz w:val="22"/>
          <w:szCs w:val="22"/>
        </w:rPr>
        <w:t>61580</w:t>
      </w:r>
    </w:p>
    <w:p w14:paraId="666C8BD1" w14:textId="77777777" w:rsidR="00C76F7F" w:rsidRPr="00312F2A" w:rsidRDefault="00C76F7F" w:rsidP="0056291F">
      <w:pPr>
        <w:ind w:firstLine="480"/>
        <w:rPr>
          <w:sz w:val="22"/>
          <w:szCs w:val="22"/>
        </w:rPr>
      </w:pPr>
      <w:r w:rsidRPr="00312F2A">
        <w:rPr>
          <w:sz w:val="22"/>
          <w:szCs w:val="22"/>
        </w:rPr>
        <w:t>61581</w:t>
      </w:r>
    </w:p>
    <w:p w14:paraId="6D3CB27B" w14:textId="77777777" w:rsidR="00C76F7F" w:rsidRPr="00312F2A" w:rsidRDefault="00C76F7F" w:rsidP="0056291F">
      <w:pPr>
        <w:ind w:firstLine="480"/>
        <w:rPr>
          <w:sz w:val="22"/>
          <w:szCs w:val="22"/>
        </w:rPr>
      </w:pPr>
      <w:r w:rsidRPr="00312F2A">
        <w:rPr>
          <w:sz w:val="22"/>
          <w:szCs w:val="22"/>
        </w:rPr>
        <w:t>61582</w:t>
      </w:r>
    </w:p>
    <w:p w14:paraId="4C98058E" w14:textId="77777777" w:rsidR="00C76F7F" w:rsidRPr="00312F2A" w:rsidRDefault="00C76F7F" w:rsidP="0056291F">
      <w:pPr>
        <w:ind w:firstLine="480"/>
        <w:rPr>
          <w:sz w:val="22"/>
          <w:szCs w:val="22"/>
        </w:rPr>
      </w:pPr>
      <w:r w:rsidRPr="00312F2A">
        <w:rPr>
          <w:sz w:val="22"/>
          <w:szCs w:val="22"/>
        </w:rPr>
        <w:t>61583</w:t>
      </w:r>
    </w:p>
    <w:p w14:paraId="7F19EF93" w14:textId="77777777" w:rsidR="00C76F7F" w:rsidRPr="00312F2A" w:rsidRDefault="00C76F7F" w:rsidP="0056291F">
      <w:pPr>
        <w:ind w:firstLine="480"/>
        <w:rPr>
          <w:sz w:val="22"/>
          <w:szCs w:val="22"/>
        </w:rPr>
      </w:pPr>
      <w:r w:rsidRPr="00312F2A">
        <w:rPr>
          <w:sz w:val="22"/>
          <w:szCs w:val="22"/>
        </w:rPr>
        <w:t>61584</w:t>
      </w:r>
    </w:p>
    <w:p w14:paraId="2108D630" w14:textId="77777777" w:rsidR="00C76F7F" w:rsidRPr="00312F2A" w:rsidRDefault="00C76F7F" w:rsidP="0056291F">
      <w:pPr>
        <w:ind w:firstLine="480"/>
        <w:rPr>
          <w:sz w:val="22"/>
          <w:szCs w:val="22"/>
        </w:rPr>
      </w:pPr>
      <w:r w:rsidRPr="00312F2A">
        <w:rPr>
          <w:sz w:val="22"/>
          <w:szCs w:val="22"/>
        </w:rPr>
        <w:t>61585</w:t>
      </w:r>
    </w:p>
    <w:p w14:paraId="6B0DA59C" w14:textId="77777777" w:rsidR="00C76F7F" w:rsidRPr="00312F2A" w:rsidRDefault="00C76F7F" w:rsidP="0056291F">
      <w:pPr>
        <w:ind w:firstLine="480"/>
        <w:rPr>
          <w:sz w:val="22"/>
          <w:szCs w:val="22"/>
        </w:rPr>
      </w:pPr>
      <w:r w:rsidRPr="00312F2A">
        <w:rPr>
          <w:sz w:val="22"/>
          <w:szCs w:val="22"/>
        </w:rPr>
        <w:t>61586</w:t>
      </w:r>
    </w:p>
    <w:p w14:paraId="05973807" w14:textId="77777777" w:rsidR="00C76F7F" w:rsidRPr="00312F2A" w:rsidRDefault="00C76F7F" w:rsidP="0056291F">
      <w:pPr>
        <w:ind w:firstLine="480"/>
        <w:rPr>
          <w:sz w:val="22"/>
          <w:szCs w:val="22"/>
        </w:rPr>
      </w:pPr>
      <w:r w:rsidRPr="00312F2A">
        <w:rPr>
          <w:sz w:val="22"/>
          <w:szCs w:val="22"/>
        </w:rPr>
        <w:t>61590</w:t>
      </w:r>
    </w:p>
    <w:p w14:paraId="154D1CAB" w14:textId="77777777" w:rsidR="00C76F7F" w:rsidRPr="00312F2A" w:rsidRDefault="00C76F7F" w:rsidP="0056291F">
      <w:pPr>
        <w:ind w:firstLine="480"/>
        <w:rPr>
          <w:sz w:val="22"/>
          <w:szCs w:val="22"/>
        </w:rPr>
      </w:pPr>
      <w:r w:rsidRPr="00312F2A">
        <w:rPr>
          <w:sz w:val="22"/>
          <w:szCs w:val="22"/>
        </w:rPr>
        <w:t>61591</w:t>
      </w:r>
    </w:p>
    <w:p w14:paraId="4A518178" w14:textId="77777777" w:rsidR="00C76F7F" w:rsidRPr="00312F2A" w:rsidRDefault="00C76F7F" w:rsidP="0056291F">
      <w:pPr>
        <w:ind w:firstLine="480"/>
        <w:rPr>
          <w:sz w:val="22"/>
          <w:szCs w:val="22"/>
        </w:rPr>
      </w:pPr>
      <w:r w:rsidRPr="00312F2A">
        <w:rPr>
          <w:sz w:val="22"/>
          <w:szCs w:val="22"/>
        </w:rPr>
        <w:t>61592</w:t>
      </w:r>
    </w:p>
    <w:p w14:paraId="33E0BF06" w14:textId="77777777" w:rsidR="00C76F7F" w:rsidRPr="00312F2A" w:rsidRDefault="00C76F7F" w:rsidP="0056291F">
      <w:pPr>
        <w:ind w:firstLine="480"/>
        <w:rPr>
          <w:sz w:val="22"/>
          <w:szCs w:val="22"/>
        </w:rPr>
      </w:pPr>
      <w:r w:rsidRPr="00312F2A">
        <w:rPr>
          <w:sz w:val="22"/>
          <w:szCs w:val="22"/>
        </w:rPr>
        <w:t>61595</w:t>
      </w:r>
    </w:p>
    <w:p w14:paraId="500D0845" w14:textId="77777777" w:rsidR="00C76F7F" w:rsidRPr="00312F2A" w:rsidRDefault="00C76F7F" w:rsidP="0056291F">
      <w:pPr>
        <w:ind w:firstLine="480"/>
        <w:rPr>
          <w:sz w:val="22"/>
          <w:szCs w:val="22"/>
        </w:rPr>
      </w:pPr>
      <w:r w:rsidRPr="00312F2A">
        <w:rPr>
          <w:sz w:val="22"/>
          <w:szCs w:val="22"/>
        </w:rPr>
        <w:t>61596</w:t>
      </w:r>
    </w:p>
    <w:p w14:paraId="1F0316A9" w14:textId="77777777" w:rsidR="00C76F7F" w:rsidRPr="00312F2A" w:rsidRDefault="00C76F7F" w:rsidP="0056291F">
      <w:pPr>
        <w:ind w:firstLine="480"/>
        <w:rPr>
          <w:sz w:val="22"/>
          <w:szCs w:val="22"/>
        </w:rPr>
      </w:pPr>
      <w:r w:rsidRPr="00312F2A">
        <w:rPr>
          <w:sz w:val="22"/>
          <w:szCs w:val="22"/>
        </w:rPr>
        <w:t>61597</w:t>
      </w:r>
    </w:p>
    <w:p w14:paraId="548911D5" w14:textId="77777777" w:rsidR="00C76F7F" w:rsidRPr="00312F2A" w:rsidRDefault="00C76F7F" w:rsidP="0056291F">
      <w:pPr>
        <w:ind w:firstLine="480"/>
        <w:rPr>
          <w:sz w:val="22"/>
          <w:szCs w:val="22"/>
        </w:rPr>
      </w:pPr>
      <w:r w:rsidRPr="00312F2A">
        <w:rPr>
          <w:sz w:val="22"/>
          <w:szCs w:val="22"/>
        </w:rPr>
        <w:t>61598</w:t>
      </w:r>
    </w:p>
    <w:p w14:paraId="297DFA50" w14:textId="77777777" w:rsidR="00C76F7F" w:rsidRPr="00312F2A" w:rsidRDefault="00C76F7F" w:rsidP="0056291F">
      <w:pPr>
        <w:ind w:firstLine="480"/>
        <w:rPr>
          <w:sz w:val="22"/>
          <w:szCs w:val="22"/>
        </w:rPr>
      </w:pPr>
      <w:r w:rsidRPr="00312F2A">
        <w:rPr>
          <w:sz w:val="22"/>
          <w:szCs w:val="22"/>
        </w:rPr>
        <w:t>61600</w:t>
      </w:r>
    </w:p>
    <w:p w14:paraId="60F8920C" w14:textId="77777777" w:rsidR="00C76F7F" w:rsidRPr="00312F2A" w:rsidRDefault="00C76F7F" w:rsidP="0056291F">
      <w:pPr>
        <w:ind w:firstLine="480"/>
        <w:rPr>
          <w:sz w:val="22"/>
          <w:szCs w:val="22"/>
        </w:rPr>
      </w:pPr>
      <w:r w:rsidRPr="00312F2A">
        <w:rPr>
          <w:sz w:val="22"/>
          <w:szCs w:val="22"/>
        </w:rPr>
        <w:t>61605</w:t>
      </w:r>
    </w:p>
    <w:p w14:paraId="3B07BF09" w14:textId="77777777" w:rsidR="00C76F7F" w:rsidRPr="00312F2A" w:rsidRDefault="00C76F7F" w:rsidP="0056291F">
      <w:pPr>
        <w:ind w:firstLine="480"/>
        <w:rPr>
          <w:sz w:val="22"/>
          <w:szCs w:val="22"/>
        </w:rPr>
      </w:pPr>
      <w:r w:rsidRPr="00312F2A">
        <w:rPr>
          <w:sz w:val="22"/>
          <w:szCs w:val="22"/>
        </w:rPr>
        <w:t>61606</w:t>
      </w:r>
    </w:p>
    <w:p w14:paraId="33388C98" w14:textId="77777777" w:rsidR="00C76F7F" w:rsidRPr="00312F2A" w:rsidRDefault="00C76F7F" w:rsidP="0056291F">
      <w:pPr>
        <w:ind w:firstLine="480"/>
        <w:rPr>
          <w:sz w:val="22"/>
          <w:szCs w:val="22"/>
        </w:rPr>
      </w:pPr>
      <w:r w:rsidRPr="00312F2A">
        <w:rPr>
          <w:sz w:val="22"/>
          <w:szCs w:val="22"/>
        </w:rPr>
        <w:t>61607</w:t>
      </w:r>
    </w:p>
    <w:p w14:paraId="1B767245" w14:textId="77777777" w:rsidR="00C76F7F" w:rsidRPr="00312F2A" w:rsidRDefault="00C76F7F" w:rsidP="0056291F">
      <w:pPr>
        <w:ind w:firstLine="480"/>
        <w:rPr>
          <w:sz w:val="22"/>
          <w:szCs w:val="22"/>
        </w:rPr>
      </w:pPr>
      <w:r w:rsidRPr="00312F2A">
        <w:rPr>
          <w:sz w:val="22"/>
          <w:szCs w:val="22"/>
        </w:rPr>
        <w:t>61608</w:t>
      </w:r>
    </w:p>
    <w:p w14:paraId="2A0A8CBF" w14:textId="77777777" w:rsidR="00C76F7F" w:rsidRPr="00312F2A" w:rsidRDefault="00C76F7F" w:rsidP="0056291F">
      <w:pPr>
        <w:ind w:firstLine="480"/>
        <w:rPr>
          <w:sz w:val="22"/>
          <w:szCs w:val="22"/>
        </w:rPr>
      </w:pPr>
      <w:r w:rsidRPr="00312F2A">
        <w:rPr>
          <w:sz w:val="22"/>
          <w:szCs w:val="22"/>
        </w:rPr>
        <w:t>62142</w:t>
      </w:r>
    </w:p>
    <w:p w14:paraId="71C64065" w14:textId="77777777" w:rsidR="00C76F7F" w:rsidRPr="00312F2A" w:rsidRDefault="00C76F7F" w:rsidP="0056291F">
      <w:pPr>
        <w:ind w:firstLine="480"/>
        <w:rPr>
          <w:sz w:val="22"/>
          <w:szCs w:val="22"/>
        </w:rPr>
      </w:pPr>
      <w:r w:rsidRPr="00312F2A">
        <w:rPr>
          <w:sz w:val="22"/>
          <w:szCs w:val="22"/>
        </w:rPr>
        <w:t>62143</w:t>
      </w:r>
    </w:p>
    <w:p w14:paraId="5DA147B1" w14:textId="77777777" w:rsidR="00C76F7F" w:rsidRPr="00312F2A" w:rsidRDefault="00C76F7F" w:rsidP="0056291F">
      <w:pPr>
        <w:ind w:firstLine="480"/>
        <w:rPr>
          <w:sz w:val="22"/>
          <w:szCs w:val="22"/>
        </w:rPr>
      </w:pPr>
      <w:r w:rsidRPr="00312F2A">
        <w:rPr>
          <w:sz w:val="22"/>
          <w:szCs w:val="22"/>
        </w:rPr>
        <w:t>62145</w:t>
      </w:r>
    </w:p>
    <w:p w14:paraId="0F484BD0" w14:textId="77777777" w:rsidR="00C76F7F" w:rsidRPr="00312F2A" w:rsidRDefault="00C76F7F" w:rsidP="0056291F">
      <w:pPr>
        <w:ind w:firstLine="480"/>
        <w:rPr>
          <w:sz w:val="22"/>
          <w:szCs w:val="22"/>
        </w:rPr>
      </w:pPr>
      <w:r w:rsidRPr="00312F2A">
        <w:rPr>
          <w:sz w:val="22"/>
          <w:szCs w:val="22"/>
        </w:rPr>
        <w:t>62146</w:t>
      </w:r>
    </w:p>
    <w:p w14:paraId="63911D5D" w14:textId="77777777" w:rsidR="00C76F7F" w:rsidRPr="00312F2A" w:rsidRDefault="00C76F7F" w:rsidP="0056291F">
      <w:pPr>
        <w:ind w:firstLine="480"/>
        <w:rPr>
          <w:sz w:val="22"/>
          <w:szCs w:val="22"/>
        </w:rPr>
      </w:pPr>
      <w:r w:rsidRPr="00312F2A">
        <w:rPr>
          <w:sz w:val="22"/>
          <w:szCs w:val="22"/>
        </w:rPr>
        <w:t>62147</w:t>
      </w:r>
    </w:p>
    <w:p w14:paraId="51205878" w14:textId="77777777" w:rsidR="00C76F7F" w:rsidRPr="00312F2A" w:rsidRDefault="00C76F7F" w:rsidP="0056291F">
      <w:pPr>
        <w:ind w:firstLine="480"/>
        <w:rPr>
          <w:sz w:val="22"/>
          <w:szCs w:val="22"/>
        </w:rPr>
      </w:pPr>
      <w:r w:rsidRPr="00312F2A">
        <w:rPr>
          <w:sz w:val="22"/>
          <w:szCs w:val="22"/>
        </w:rPr>
        <w:t>62148</w:t>
      </w:r>
    </w:p>
    <w:p w14:paraId="60EECBB5" w14:textId="77777777" w:rsidR="00C76F7F" w:rsidRPr="00312F2A" w:rsidRDefault="00C76F7F" w:rsidP="0056291F">
      <w:pPr>
        <w:ind w:firstLine="480"/>
        <w:rPr>
          <w:sz w:val="22"/>
          <w:szCs w:val="22"/>
        </w:rPr>
      </w:pPr>
      <w:r w:rsidRPr="00312F2A">
        <w:rPr>
          <w:sz w:val="22"/>
          <w:szCs w:val="22"/>
        </w:rPr>
        <w:t>64400</w:t>
      </w:r>
    </w:p>
    <w:p w14:paraId="4409CFF8" w14:textId="77777777" w:rsidR="00C76F7F" w:rsidRPr="00312F2A" w:rsidRDefault="00C76F7F" w:rsidP="0056291F">
      <w:pPr>
        <w:ind w:firstLine="480"/>
        <w:rPr>
          <w:sz w:val="22"/>
          <w:szCs w:val="22"/>
        </w:rPr>
      </w:pPr>
      <w:r w:rsidRPr="00312F2A">
        <w:rPr>
          <w:sz w:val="22"/>
          <w:szCs w:val="22"/>
        </w:rPr>
        <w:t>64600</w:t>
      </w:r>
    </w:p>
    <w:p w14:paraId="477C488A" w14:textId="77777777" w:rsidR="00C76F7F" w:rsidRPr="00312F2A" w:rsidRDefault="00C76F7F" w:rsidP="0056291F">
      <w:pPr>
        <w:ind w:firstLine="480"/>
        <w:rPr>
          <w:sz w:val="22"/>
          <w:szCs w:val="22"/>
        </w:rPr>
      </w:pPr>
      <w:r w:rsidRPr="00312F2A">
        <w:rPr>
          <w:sz w:val="22"/>
          <w:szCs w:val="22"/>
        </w:rPr>
        <w:t>64605</w:t>
      </w:r>
    </w:p>
    <w:p w14:paraId="05F7C21C" w14:textId="77777777" w:rsidR="00C76F7F" w:rsidRPr="00312F2A" w:rsidRDefault="00C76F7F" w:rsidP="0056291F">
      <w:pPr>
        <w:ind w:firstLine="480"/>
        <w:rPr>
          <w:sz w:val="22"/>
          <w:szCs w:val="22"/>
        </w:rPr>
      </w:pPr>
      <w:r w:rsidRPr="00312F2A">
        <w:rPr>
          <w:sz w:val="22"/>
          <w:szCs w:val="22"/>
        </w:rPr>
        <w:t>64612</w:t>
      </w:r>
    </w:p>
    <w:p w14:paraId="0CDE55D6" w14:textId="77777777" w:rsidR="00C76F7F" w:rsidRPr="00312F2A" w:rsidRDefault="00C76F7F" w:rsidP="0056291F">
      <w:pPr>
        <w:ind w:firstLine="480"/>
        <w:rPr>
          <w:sz w:val="22"/>
          <w:szCs w:val="22"/>
        </w:rPr>
      </w:pPr>
      <w:r w:rsidRPr="00312F2A">
        <w:rPr>
          <w:sz w:val="22"/>
          <w:szCs w:val="22"/>
        </w:rPr>
        <w:t>64613</w:t>
      </w:r>
    </w:p>
    <w:p w14:paraId="488FA5EB" w14:textId="77777777" w:rsidR="00C76F7F" w:rsidRPr="00312F2A" w:rsidRDefault="00C76F7F" w:rsidP="0056291F">
      <w:pPr>
        <w:ind w:firstLine="480"/>
        <w:rPr>
          <w:sz w:val="22"/>
          <w:szCs w:val="22"/>
        </w:rPr>
      </w:pPr>
      <w:r w:rsidRPr="00312F2A">
        <w:rPr>
          <w:sz w:val="22"/>
          <w:szCs w:val="22"/>
        </w:rPr>
        <w:t>64615</w:t>
      </w:r>
    </w:p>
    <w:p w14:paraId="49DD0488" w14:textId="77777777" w:rsidR="00C76F7F" w:rsidRPr="00312F2A" w:rsidRDefault="00C76F7F" w:rsidP="0056291F">
      <w:pPr>
        <w:ind w:firstLine="480"/>
        <w:rPr>
          <w:sz w:val="22"/>
          <w:szCs w:val="22"/>
        </w:rPr>
      </w:pPr>
      <w:r w:rsidRPr="00312F2A">
        <w:rPr>
          <w:sz w:val="22"/>
          <w:szCs w:val="22"/>
        </w:rPr>
        <w:t>64616</w:t>
      </w:r>
    </w:p>
    <w:p w14:paraId="3F03BF48" w14:textId="77777777" w:rsidR="00C76F7F" w:rsidRPr="00312F2A" w:rsidRDefault="00C76F7F" w:rsidP="0056291F">
      <w:pPr>
        <w:ind w:firstLine="480"/>
        <w:rPr>
          <w:sz w:val="22"/>
          <w:szCs w:val="22"/>
        </w:rPr>
      </w:pPr>
      <w:r w:rsidRPr="00312F2A">
        <w:rPr>
          <w:sz w:val="22"/>
          <w:szCs w:val="22"/>
        </w:rPr>
        <w:t>64722</w:t>
      </w:r>
    </w:p>
    <w:p w14:paraId="0DCDF9E3" w14:textId="77777777" w:rsidR="00C76F7F" w:rsidRPr="00312F2A" w:rsidRDefault="00C76F7F" w:rsidP="0056291F">
      <w:pPr>
        <w:ind w:firstLine="480"/>
        <w:rPr>
          <w:sz w:val="22"/>
          <w:szCs w:val="22"/>
        </w:rPr>
      </w:pPr>
      <w:r w:rsidRPr="00312F2A">
        <w:rPr>
          <w:sz w:val="22"/>
          <w:szCs w:val="22"/>
        </w:rPr>
        <w:t>64727</w:t>
      </w:r>
    </w:p>
    <w:p w14:paraId="31F82CF1" w14:textId="77777777" w:rsidR="00C76F7F" w:rsidRPr="00312F2A" w:rsidRDefault="00C76F7F" w:rsidP="0056291F">
      <w:pPr>
        <w:ind w:firstLine="480"/>
        <w:rPr>
          <w:sz w:val="22"/>
          <w:szCs w:val="22"/>
        </w:rPr>
      </w:pPr>
      <w:r w:rsidRPr="00312F2A">
        <w:rPr>
          <w:sz w:val="22"/>
          <w:szCs w:val="22"/>
        </w:rPr>
        <w:t>64732</w:t>
      </w:r>
    </w:p>
    <w:p w14:paraId="18E0EB3A" w14:textId="77777777" w:rsidR="00C76F7F" w:rsidRPr="00312F2A" w:rsidRDefault="00C76F7F" w:rsidP="0056291F">
      <w:pPr>
        <w:ind w:firstLine="480"/>
        <w:rPr>
          <w:sz w:val="22"/>
          <w:szCs w:val="22"/>
        </w:rPr>
      </w:pPr>
      <w:r w:rsidRPr="00312F2A">
        <w:rPr>
          <w:sz w:val="22"/>
          <w:szCs w:val="22"/>
        </w:rPr>
        <w:t>64734</w:t>
      </w:r>
    </w:p>
    <w:p w14:paraId="07ACC31A" w14:textId="77777777" w:rsidR="00C76F7F" w:rsidRPr="00312F2A" w:rsidRDefault="00C76F7F" w:rsidP="0056291F">
      <w:pPr>
        <w:ind w:firstLine="480"/>
        <w:rPr>
          <w:sz w:val="22"/>
          <w:szCs w:val="22"/>
        </w:rPr>
      </w:pPr>
      <w:r w:rsidRPr="00312F2A">
        <w:rPr>
          <w:sz w:val="22"/>
          <w:szCs w:val="22"/>
        </w:rPr>
        <w:t>64736</w:t>
      </w:r>
    </w:p>
    <w:p w14:paraId="09C56450" w14:textId="77777777" w:rsidR="00C76F7F" w:rsidRPr="00312F2A" w:rsidRDefault="00C76F7F" w:rsidP="0056291F">
      <w:pPr>
        <w:ind w:firstLine="480"/>
        <w:rPr>
          <w:sz w:val="22"/>
          <w:szCs w:val="22"/>
        </w:rPr>
      </w:pPr>
      <w:r w:rsidRPr="00312F2A">
        <w:rPr>
          <w:sz w:val="22"/>
          <w:szCs w:val="22"/>
        </w:rPr>
        <w:t>64738</w:t>
      </w:r>
    </w:p>
    <w:p w14:paraId="74A5F673" w14:textId="77777777" w:rsidR="00C76F7F" w:rsidRPr="00312F2A" w:rsidRDefault="00C76F7F" w:rsidP="0056291F">
      <w:pPr>
        <w:ind w:firstLine="480"/>
        <w:rPr>
          <w:sz w:val="22"/>
          <w:szCs w:val="22"/>
        </w:rPr>
      </w:pPr>
      <w:r w:rsidRPr="00312F2A">
        <w:rPr>
          <w:sz w:val="22"/>
          <w:szCs w:val="22"/>
        </w:rPr>
        <w:t>64740</w:t>
      </w:r>
    </w:p>
    <w:p w14:paraId="1DEC8C1F" w14:textId="77777777" w:rsidR="00C76F7F" w:rsidRPr="00312F2A" w:rsidRDefault="00C76F7F" w:rsidP="0056291F">
      <w:pPr>
        <w:ind w:firstLine="480"/>
        <w:rPr>
          <w:sz w:val="22"/>
          <w:szCs w:val="22"/>
        </w:rPr>
      </w:pPr>
      <w:r w:rsidRPr="00312F2A">
        <w:rPr>
          <w:sz w:val="22"/>
          <w:szCs w:val="22"/>
        </w:rPr>
        <w:t>64864</w:t>
      </w:r>
    </w:p>
    <w:p w14:paraId="16C83BC9" w14:textId="77777777" w:rsidR="00C76F7F" w:rsidRPr="00312F2A" w:rsidRDefault="00C76F7F" w:rsidP="0056291F">
      <w:pPr>
        <w:ind w:firstLine="480"/>
        <w:rPr>
          <w:sz w:val="22"/>
          <w:szCs w:val="22"/>
        </w:rPr>
      </w:pPr>
      <w:r w:rsidRPr="00312F2A">
        <w:rPr>
          <w:sz w:val="22"/>
          <w:szCs w:val="22"/>
        </w:rPr>
        <w:t>64865</w:t>
      </w:r>
    </w:p>
    <w:p w14:paraId="1AAA3C2E" w14:textId="77777777" w:rsidR="00C76F7F" w:rsidRPr="00312F2A" w:rsidRDefault="00C76F7F" w:rsidP="0056291F">
      <w:pPr>
        <w:ind w:firstLine="480"/>
        <w:rPr>
          <w:sz w:val="22"/>
          <w:szCs w:val="22"/>
        </w:rPr>
      </w:pPr>
      <w:r w:rsidRPr="00312F2A">
        <w:rPr>
          <w:sz w:val="22"/>
          <w:szCs w:val="22"/>
        </w:rPr>
        <w:t>64868</w:t>
      </w:r>
    </w:p>
    <w:p w14:paraId="0FD35FFE" w14:textId="77777777" w:rsidR="00C76F7F" w:rsidRPr="00312F2A" w:rsidRDefault="00C76F7F" w:rsidP="0056291F">
      <w:pPr>
        <w:ind w:firstLine="480"/>
        <w:rPr>
          <w:sz w:val="22"/>
          <w:szCs w:val="22"/>
        </w:rPr>
      </w:pPr>
      <w:r w:rsidRPr="00312F2A">
        <w:rPr>
          <w:sz w:val="22"/>
          <w:szCs w:val="22"/>
        </w:rPr>
        <w:t>64872</w:t>
      </w:r>
    </w:p>
    <w:p w14:paraId="3B165E5A" w14:textId="77777777" w:rsidR="00C76F7F" w:rsidRPr="00312F2A" w:rsidRDefault="00C76F7F" w:rsidP="0056291F">
      <w:pPr>
        <w:ind w:firstLine="480"/>
        <w:rPr>
          <w:sz w:val="22"/>
          <w:szCs w:val="22"/>
        </w:rPr>
      </w:pPr>
      <w:r w:rsidRPr="00312F2A">
        <w:rPr>
          <w:sz w:val="22"/>
          <w:szCs w:val="22"/>
        </w:rPr>
        <w:t>64874</w:t>
      </w:r>
    </w:p>
    <w:p w14:paraId="642E7CAF" w14:textId="77777777" w:rsidR="00C76F7F" w:rsidRPr="00312F2A" w:rsidRDefault="00C76F7F" w:rsidP="0056291F">
      <w:pPr>
        <w:ind w:firstLine="480"/>
        <w:rPr>
          <w:sz w:val="22"/>
          <w:szCs w:val="22"/>
        </w:rPr>
      </w:pPr>
      <w:r w:rsidRPr="00312F2A">
        <w:rPr>
          <w:sz w:val="22"/>
          <w:szCs w:val="22"/>
        </w:rPr>
        <w:t>64885</w:t>
      </w:r>
    </w:p>
    <w:p w14:paraId="6672252E" w14:textId="77777777" w:rsidR="00C76F7F" w:rsidRPr="00312F2A" w:rsidRDefault="00C76F7F" w:rsidP="0056291F">
      <w:pPr>
        <w:ind w:firstLine="480"/>
        <w:rPr>
          <w:sz w:val="22"/>
          <w:szCs w:val="22"/>
        </w:rPr>
      </w:pPr>
      <w:r w:rsidRPr="00312F2A">
        <w:rPr>
          <w:sz w:val="22"/>
          <w:szCs w:val="22"/>
        </w:rPr>
        <w:t>64886</w:t>
      </w:r>
    </w:p>
    <w:p w14:paraId="44094D39" w14:textId="77777777" w:rsidR="00C76F7F" w:rsidRPr="00312F2A" w:rsidRDefault="00C76F7F" w:rsidP="0056291F">
      <w:pPr>
        <w:ind w:firstLine="480"/>
        <w:rPr>
          <w:sz w:val="22"/>
          <w:szCs w:val="22"/>
        </w:rPr>
      </w:pPr>
      <w:r w:rsidRPr="00312F2A">
        <w:rPr>
          <w:sz w:val="22"/>
          <w:szCs w:val="22"/>
        </w:rPr>
        <w:t>64910</w:t>
      </w:r>
    </w:p>
    <w:p w14:paraId="33E452AF" w14:textId="77777777" w:rsidR="00C76F7F" w:rsidRPr="00312F2A" w:rsidRDefault="00C76F7F" w:rsidP="0056291F">
      <w:pPr>
        <w:ind w:firstLine="480"/>
        <w:rPr>
          <w:sz w:val="22"/>
          <w:szCs w:val="22"/>
        </w:rPr>
      </w:pPr>
      <w:r w:rsidRPr="00312F2A">
        <w:rPr>
          <w:sz w:val="22"/>
          <w:szCs w:val="22"/>
        </w:rPr>
        <w:t>64911</w:t>
      </w:r>
    </w:p>
    <w:p w14:paraId="5944C848" w14:textId="77777777" w:rsidR="00C76F7F" w:rsidRPr="00312F2A" w:rsidRDefault="00C76F7F" w:rsidP="0056291F">
      <w:pPr>
        <w:ind w:firstLine="480"/>
        <w:rPr>
          <w:sz w:val="22"/>
          <w:szCs w:val="22"/>
        </w:rPr>
      </w:pPr>
      <w:r w:rsidRPr="00312F2A">
        <w:rPr>
          <w:sz w:val="22"/>
          <w:szCs w:val="22"/>
        </w:rPr>
        <w:t>64999 (IC)</w:t>
      </w:r>
    </w:p>
    <w:p w14:paraId="3EC461A6" w14:textId="77777777" w:rsidR="00C76F7F" w:rsidRPr="00312F2A" w:rsidRDefault="00C76F7F" w:rsidP="0056291F">
      <w:pPr>
        <w:ind w:firstLine="480"/>
        <w:rPr>
          <w:sz w:val="22"/>
          <w:szCs w:val="22"/>
        </w:rPr>
      </w:pPr>
      <w:r w:rsidRPr="00312F2A">
        <w:rPr>
          <w:sz w:val="22"/>
          <w:szCs w:val="22"/>
        </w:rPr>
        <w:t>67715</w:t>
      </w:r>
    </w:p>
    <w:p w14:paraId="0EE301F0" w14:textId="77777777" w:rsidR="00C76F7F" w:rsidRPr="00312F2A" w:rsidRDefault="00C76F7F" w:rsidP="0056291F">
      <w:pPr>
        <w:ind w:firstLine="480"/>
        <w:rPr>
          <w:sz w:val="22"/>
          <w:szCs w:val="22"/>
        </w:rPr>
      </w:pPr>
      <w:r w:rsidRPr="00312F2A">
        <w:rPr>
          <w:sz w:val="22"/>
          <w:szCs w:val="22"/>
        </w:rPr>
        <w:t>67840</w:t>
      </w:r>
    </w:p>
    <w:p w14:paraId="35CE057E" w14:textId="77777777" w:rsidR="00C76F7F" w:rsidRPr="00312F2A" w:rsidRDefault="00C76F7F" w:rsidP="0056291F">
      <w:pPr>
        <w:ind w:firstLine="480"/>
        <w:rPr>
          <w:sz w:val="22"/>
          <w:szCs w:val="22"/>
        </w:rPr>
      </w:pPr>
      <w:r w:rsidRPr="00312F2A">
        <w:rPr>
          <w:sz w:val="22"/>
          <w:szCs w:val="22"/>
        </w:rPr>
        <w:t>67916</w:t>
      </w:r>
    </w:p>
    <w:p w14:paraId="3BB57A2E" w14:textId="77777777" w:rsidR="00C76F7F" w:rsidRPr="00312F2A" w:rsidRDefault="00C76F7F" w:rsidP="0056291F">
      <w:pPr>
        <w:ind w:firstLine="480"/>
        <w:rPr>
          <w:sz w:val="22"/>
          <w:szCs w:val="22"/>
        </w:rPr>
      </w:pPr>
      <w:r w:rsidRPr="00312F2A">
        <w:rPr>
          <w:sz w:val="22"/>
          <w:szCs w:val="22"/>
        </w:rPr>
        <w:t>67917</w:t>
      </w:r>
    </w:p>
    <w:p w14:paraId="3C1D1486" w14:textId="77777777" w:rsidR="00C76F7F" w:rsidRPr="00312F2A" w:rsidRDefault="00C76F7F" w:rsidP="0056291F">
      <w:pPr>
        <w:ind w:firstLine="480"/>
        <w:rPr>
          <w:sz w:val="22"/>
          <w:szCs w:val="22"/>
        </w:rPr>
      </w:pPr>
      <w:r w:rsidRPr="00312F2A">
        <w:rPr>
          <w:sz w:val="22"/>
          <w:szCs w:val="22"/>
        </w:rPr>
        <w:t>68801</w:t>
      </w:r>
    </w:p>
    <w:p w14:paraId="42A91C0A" w14:textId="77777777" w:rsidR="00C76F7F" w:rsidRPr="00312F2A" w:rsidRDefault="00C76F7F" w:rsidP="0056291F">
      <w:pPr>
        <w:ind w:firstLine="480"/>
        <w:rPr>
          <w:sz w:val="22"/>
          <w:szCs w:val="22"/>
        </w:rPr>
      </w:pPr>
      <w:r w:rsidRPr="00312F2A">
        <w:rPr>
          <w:sz w:val="22"/>
          <w:szCs w:val="22"/>
        </w:rPr>
        <w:t>68810</w:t>
      </w:r>
    </w:p>
    <w:p w14:paraId="6CA590C9" w14:textId="77777777" w:rsidR="00C76F7F" w:rsidRPr="00312F2A" w:rsidRDefault="00C76F7F" w:rsidP="0056291F">
      <w:pPr>
        <w:ind w:firstLine="480"/>
        <w:rPr>
          <w:sz w:val="22"/>
          <w:szCs w:val="22"/>
        </w:rPr>
      </w:pPr>
      <w:r w:rsidRPr="00312F2A">
        <w:rPr>
          <w:sz w:val="22"/>
          <w:szCs w:val="22"/>
        </w:rPr>
        <w:t>68811</w:t>
      </w:r>
    </w:p>
    <w:p w14:paraId="26B0511A" w14:textId="77777777" w:rsidR="00C76F7F" w:rsidRPr="00312F2A" w:rsidRDefault="00C76F7F" w:rsidP="0056291F">
      <w:pPr>
        <w:ind w:firstLine="480"/>
        <w:rPr>
          <w:sz w:val="22"/>
          <w:szCs w:val="22"/>
        </w:rPr>
      </w:pPr>
      <w:r w:rsidRPr="00312F2A">
        <w:rPr>
          <w:sz w:val="22"/>
          <w:szCs w:val="22"/>
        </w:rPr>
        <w:t>69990</w:t>
      </w:r>
    </w:p>
    <w:p w14:paraId="55242371" w14:textId="77777777" w:rsidR="00C76F7F" w:rsidRPr="00312F2A" w:rsidRDefault="00C76F7F" w:rsidP="0056291F">
      <w:pPr>
        <w:ind w:firstLine="480"/>
        <w:rPr>
          <w:sz w:val="22"/>
          <w:szCs w:val="22"/>
        </w:rPr>
      </w:pPr>
      <w:r w:rsidRPr="00312F2A">
        <w:rPr>
          <w:sz w:val="22"/>
          <w:szCs w:val="22"/>
        </w:rPr>
        <w:t>70100</w:t>
      </w:r>
    </w:p>
    <w:p w14:paraId="66708D73" w14:textId="77777777" w:rsidR="00C76F7F" w:rsidRPr="00312F2A" w:rsidRDefault="00C76F7F" w:rsidP="0056291F">
      <w:pPr>
        <w:ind w:firstLine="480"/>
        <w:rPr>
          <w:sz w:val="22"/>
          <w:szCs w:val="22"/>
        </w:rPr>
      </w:pPr>
      <w:r w:rsidRPr="00312F2A">
        <w:rPr>
          <w:sz w:val="22"/>
          <w:szCs w:val="22"/>
        </w:rPr>
        <w:t>70110</w:t>
      </w:r>
    </w:p>
    <w:p w14:paraId="06EF6819" w14:textId="77777777" w:rsidR="00C76F7F" w:rsidRPr="00312F2A" w:rsidRDefault="00C76F7F" w:rsidP="0056291F">
      <w:pPr>
        <w:ind w:firstLine="480"/>
        <w:rPr>
          <w:sz w:val="22"/>
          <w:szCs w:val="22"/>
        </w:rPr>
      </w:pPr>
      <w:r w:rsidRPr="00312F2A">
        <w:rPr>
          <w:sz w:val="22"/>
          <w:szCs w:val="22"/>
        </w:rPr>
        <w:t>70140</w:t>
      </w:r>
    </w:p>
    <w:p w14:paraId="2979291A" w14:textId="77777777" w:rsidR="00C76F7F" w:rsidRPr="00312F2A" w:rsidRDefault="00C76F7F" w:rsidP="0056291F">
      <w:pPr>
        <w:ind w:firstLine="480"/>
        <w:rPr>
          <w:sz w:val="22"/>
          <w:szCs w:val="22"/>
        </w:rPr>
      </w:pPr>
      <w:r w:rsidRPr="00312F2A">
        <w:rPr>
          <w:sz w:val="22"/>
          <w:szCs w:val="22"/>
        </w:rPr>
        <w:t>70150</w:t>
      </w:r>
    </w:p>
    <w:p w14:paraId="282A8FC1" w14:textId="77777777" w:rsidR="00C76F7F" w:rsidRPr="00312F2A" w:rsidRDefault="00C76F7F" w:rsidP="0056291F">
      <w:pPr>
        <w:ind w:firstLine="480"/>
        <w:rPr>
          <w:sz w:val="22"/>
          <w:szCs w:val="22"/>
        </w:rPr>
      </w:pPr>
      <w:r w:rsidRPr="00312F2A">
        <w:rPr>
          <w:sz w:val="22"/>
          <w:szCs w:val="22"/>
        </w:rPr>
        <w:t>70160</w:t>
      </w:r>
    </w:p>
    <w:p w14:paraId="03D9B9A1" w14:textId="77777777" w:rsidR="00C76F7F" w:rsidRPr="00312F2A" w:rsidRDefault="00C76F7F" w:rsidP="0056291F">
      <w:pPr>
        <w:ind w:firstLine="480"/>
        <w:rPr>
          <w:sz w:val="22"/>
          <w:szCs w:val="22"/>
        </w:rPr>
      </w:pPr>
      <w:r w:rsidRPr="00312F2A">
        <w:rPr>
          <w:sz w:val="22"/>
          <w:szCs w:val="22"/>
        </w:rPr>
        <w:t>70210</w:t>
      </w:r>
    </w:p>
    <w:p w14:paraId="52B31926" w14:textId="77777777" w:rsidR="00C76F7F" w:rsidRPr="00312F2A" w:rsidRDefault="00C76F7F" w:rsidP="0056291F">
      <w:pPr>
        <w:ind w:firstLine="480"/>
        <w:rPr>
          <w:sz w:val="22"/>
          <w:szCs w:val="22"/>
        </w:rPr>
      </w:pPr>
      <w:r w:rsidRPr="00312F2A">
        <w:rPr>
          <w:sz w:val="22"/>
          <w:szCs w:val="22"/>
        </w:rPr>
        <w:t>70220</w:t>
      </w:r>
    </w:p>
    <w:p w14:paraId="3BD8A178" w14:textId="77777777" w:rsidR="00C76F7F" w:rsidRPr="00312F2A" w:rsidRDefault="00C76F7F" w:rsidP="0056291F">
      <w:pPr>
        <w:ind w:firstLine="480"/>
        <w:rPr>
          <w:sz w:val="22"/>
          <w:szCs w:val="22"/>
        </w:rPr>
      </w:pPr>
      <w:r w:rsidRPr="00312F2A">
        <w:rPr>
          <w:sz w:val="22"/>
          <w:szCs w:val="22"/>
        </w:rPr>
        <w:t>70240</w:t>
      </w:r>
    </w:p>
    <w:p w14:paraId="00B74A32" w14:textId="77777777" w:rsidR="00C76F7F" w:rsidRPr="00312F2A" w:rsidRDefault="00C76F7F" w:rsidP="0056291F">
      <w:pPr>
        <w:ind w:firstLine="480"/>
        <w:rPr>
          <w:sz w:val="22"/>
          <w:szCs w:val="22"/>
        </w:rPr>
      </w:pPr>
      <w:r w:rsidRPr="00312F2A">
        <w:rPr>
          <w:sz w:val="22"/>
          <w:szCs w:val="22"/>
        </w:rPr>
        <w:t>70328</w:t>
      </w:r>
    </w:p>
    <w:p w14:paraId="12A60C3A" w14:textId="77777777" w:rsidR="00C76F7F" w:rsidRPr="00312F2A" w:rsidRDefault="00C76F7F" w:rsidP="0056291F">
      <w:pPr>
        <w:ind w:firstLine="480"/>
        <w:rPr>
          <w:sz w:val="22"/>
          <w:szCs w:val="22"/>
        </w:rPr>
      </w:pPr>
      <w:r w:rsidRPr="00312F2A">
        <w:rPr>
          <w:sz w:val="22"/>
          <w:szCs w:val="22"/>
        </w:rPr>
        <w:t>70330</w:t>
      </w:r>
    </w:p>
    <w:p w14:paraId="072FB90F" w14:textId="77777777" w:rsidR="00C76F7F" w:rsidRPr="00312F2A" w:rsidRDefault="00C76F7F" w:rsidP="0056291F">
      <w:pPr>
        <w:ind w:firstLine="480"/>
        <w:rPr>
          <w:sz w:val="22"/>
          <w:szCs w:val="22"/>
        </w:rPr>
      </w:pPr>
      <w:r w:rsidRPr="00312F2A">
        <w:rPr>
          <w:sz w:val="22"/>
          <w:szCs w:val="22"/>
        </w:rPr>
        <w:t>70360</w:t>
      </w:r>
    </w:p>
    <w:p w14:paraId="4CDB24F7" w14:textId="77777777" w:rsidR="00C76F7F" w:rsidRPr="00312F2A" w:rsidRDefault="00C76F7F" w:rsidP="0056291F">
      <w:pPr>
        <w:ind w:firstLine="480"/>
        <w:rPr>
          <w:sz w:val="22"/>
          <w:szCs w:val="22"/>
        </w:rPr>
      </w:pPr>
      <w:r w:rsidRPr="00312F2A">
        <w:rPr>
          <w:sz w:val="22"/>
          <w:szCs w:val="22"/>
        </w:rPr>
        <w:t>70380</w:t>
      </w:r>
    </w:p>
    <w:p w14:paraId="0E25F5E2" w14:textId="77777777" w:rsidR="00C76F7F" w:rsidRPr="00312F2A" w:rsidRDefault="00C76F7F" w:rsidP="0056291F">
      <w:pPr>
        <w:ind w:firstLine="480"/>
        <w:rPr>
          <w:sz w:val="22"/>
          <w:szCs w:val="22"/>
        </w:rPr>
      </w:pPr>
    </w:p>
    <w:p w14:paraId="6156884F"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76" w:right="1296" w:bottom="1440" w:left="1296" w:header="432" w:footer="0" w:gutter="0"/>
          <w:cols w:num="5" w:space="280"/>
          <w:noEndnote/>
        </w:sectPr>
      </w:pPr>
    </w:p>
    <w:p w14:paraId="4FB83B28" w14:textId="77777777" w:rsidR="00C76F7F" w:rsidRPr="00312F2A" w:rsidRDefault="00C76F7F" w:rsidP="0056291F">
      <w:pPr>
        <w:tabs>
          <w:tab w:val="left" w:pos="480"/>
        </w:tabs>
        <w:rPr>
          <w:b/>
          <w:sz w:val="22"/>
          <w:szCs w:val="22"/>
        </w:rPr>
      </w:pPr>
      <w:r w:rsidRPr="00312F2A">
        <w:rPr>
          <w:sz w:val="22"/>
          <w:szCs w:val="22"/>
        </w:rPr>
        <w:br w:type="page"/>
      </w:r>
      <w:r w:rsidRPr="00312F2A">
        <w:rPr>
          <w:sz w:val="22"/>
          <w:szCs w:val="22"/>
        </w:rPr>
        <w:lastRenderedPageBreak/>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69C23C0E" w14:textId="77777777" w:rsidR="00C76F7F" w:rsidRPr="00312F2A" w:rsidRDefault="00C76F7F" w:rsidP="0056291F">
      <w:pPr>
        <w:ind w:firstLine="480"/>
        <w:rPr>
          <w:sz w:val="22"/>
          <w:szCs w:val="22"/>
        </w:rPr>
      </w:pPr>
    </w:p>
    <w:p w14:paraId="5B86CCB6" w14:textId="77777777" w:rsidR="00C76F7F" w:rsidRPr="00312F2A" w:rsidRDefault="00C76F7F" w:rsidP="0056291F">
      <w:pPr>
        <w:ind w:firstLine="480"/>
        <w:rPr>
          <w:sz w:val="22"/>
          <w:szCs w:val="22"/>
        </w:rPr>
        <w:sectPr w:rsidR="00C76F7F" w:rsidRPr="00312F2A" w:rsidSect="0056291F">
          <w:endnotePr>
            <w:numFmt w:val="decimal"/>
          </w:endnotePr>
          <w:type w:val="continuous"/>
          <w:pgSz w:w="12240" w:h="15840"/>
          <w:pgMar w:top="540" w:right="1049" w:bottom="432" w:left="1296" w:header="432" w:footer="0" w:gutter="0"/>
          <w:cols w:space="280"/>
          <w:noEndnote/>
        </w:sectPr>
      </w:pPr>
    </w:p>
    <w:p w14:paraId="5D6843F9" w14:textId="77777777" w:rsidR="00C76F7F" w:rsidRPr="00312F2A" w:rsidRDefault="00C76F7F" w:rsidP="0056291F">
      <w:pPr>
        <w:ind w:firstLine="480"/>
        <w:rPr>
          <w:sz w:val="22"/>
          <w:szCs w:val="22"/>
        </w:rPr>
      </w:pPr>
      <w:r w:rsidRPr="00312F2A">
        <w:rPr>
          <w:sz w:val="22"/>
          <w:szCs w:val="22"/>
        </w:rPr>
        <w:t>99202</w:t>
      </w:r>
    </w:p>
    <w:p w14:paraId="040489D8" w14:textId="77777777" w:rsidR="00C76F7F" w:rsidRPr="00312F2A" w:rsidRDefault="00C76F7F" w:rsidP="0056291F">
      <w:pPr>
        <w:ind w:firstLine="480"/>
        <w:rPr>
          <w:sz w:val="22"/>
          <w:szCs w:val="22"/>
        </w:rPr>
      </w:pPr>
      <w:r w:rsidRPr="00312F2A">
        <w:rPr>
          <w:sz w:val="22"/>
          <w:szCs w:val="22"/>
        </w:rPr>
        <w:t>99203</w:t>
      </w:r>
    </w:p>
    <w:p w14:paraId="3D28C38A" w14:textId="77777777" w:rsidR="00C76F7F" w:rsidRPr="00312F2A" w:rsidRDefault="00C76F7F" w:rsidP="0056291F">
      <w:pPr>
        <w:ind w:firstLine="480"/>
        <w:rPr>
          <w:sz w:val="22"/>
          <w:szCs w:val="22"/>
        </w:rPr>
      </w:pPr>
      <w:r w:rsidRPr="00312F2A">
        <w:rPr>
          <w:sz w:val="22"/>
          <w:szCs w:val="22"/>
        </w:rPr>
        <w:t>99204</w:t>
      </w:r>
    </w:p>
    <w:p w14:paraId="5FE25514" w14:textId="77777777" w:rsidR="00C76F7F" w:rsidRPr="00312F2A" w:rsidRDefault="00C76F7F" w:rsidP="0056291F">
      <w:pPr>
        <w:ind w:firstLine="480"/>
        <w:rPr>
          <w:sz w:val="22"/>
          <w:szCs w:val="22"/>
        </w:rPr>
      </w:pPr>
      <w:r w:rsidRPr="00312F2A">
        <w:rPr>
          <w:sz w:val="22"/>
          <w:szCs w:val="22"/>
        </w:rPr>
        <w:t>99205</w:t>
      </w:r>
    </w:p>
    <w:p w14:paraId="08E6D934" w14:textId="77777777" w:rsidR="00C76F7F" w:rsidRPr="00312F2A" w:rsidRDefault="00C76F7F" w:rsidP="0056291F">
      <w:pPr>
        <w:ind w:firstLine="480"/>
        <w:rPr>
          <w:sz w:val="22"/>
          <w:szCs w:val="22"/>
        </w:rPr>
      </w:pPr>
      <w:r w:rsidRPr="00312F2A">
        <w:rPr>
          <w:sz w:val="22"/>
          <w:szCs w:val="22"/>
        </w:rPr>
        <w:t>99211</w:t>
      </w:r>
    </w:p>
    <w:p w14:paraId="1B2759D0" w14:textId="77777777" w:rsidR="00C76F7F" w:rsidRPr="00312F2A" w:rsidRDefault="00C76F7F" w:rsidP="0056291F">
      <w:pPr>
        <w:ind w:firstLine="480"/>
        <w:rPr>
          <w:sz w:val="22"/>
          <w:szCs w:val="22"/>
        </w:rPr>
      </w:pPr>
      <w:r w:rsidRPr="00312F2A">
        <w:rPr>
          <w:sz w:val="22"/>
          <w:szCs w:val="22"/>
        </w:rPr>
        <w:t>99212</w:t>
      </w:r>
    </w:p>
    <w:p w14:paraId="4FAD43B3" w14:textId="77777777" w:rsidR="00C76F7F" w:rsidRPr="00312F2A" w:rsidRDefault="00C76F7F" w:rsidP="0056291F">
      <w:pPr>
        <w:ind w:firstLine="480"/>
        <w:rPr>
          <w:sz w:val="22"/>
          <w:szCs w:val="22"/>
        </w:rPr>
      </w:pPr>
      <w:r w:rsidRPr="00312F2A">
        <w:rPr>
          <w:sz w:val="22"/>
          <w:szCs w:val="22"/>
        </w:rPr>
        <w:t>99213</w:t>
      </w:r>
    </w:p>
    <w:p w14:paraId="450AFA47" w14:textId="77777777" w:rsidR="00C76F7F" w:rsidRPr="00312F2A" w:rsidRDefault="00C76F7F" w:rsidP="0056291F">
      <w:pPr>
        <w:ind w:firstLine="480"/>
        <w:rPr>
          <w:sz w:val="22"/>
          <w:szCs w:val="22"/>
        </w:rPr>
      </w:pPr>
      <w:r w:rsidRPr="00312F2A">
        <w:rPr>
          <w:sz w:val="22"/>
          <w:szCs w:val="22"/>
        </w:rPr>
        <w:t>99214</w:t>
      </w:r>
    </w:p>
    <w:p w14:paraId="51303DE0" w14:textId="77777777" w:rsidR="00C76F7F" w:rsidRPr="00312F2A" w:rsidRDefault="00C76F7F" w:rsidP="0056291F">
      <w:pPr>
        <w:ind w:firstLine="480"/>
        <w:rPr>
          <w:sz w:val="22"/>
          <w:szCs w:val="22"/>
        </w:rPr>
      </w:pPr>
      <w:r w:rsidRPr="00312F2A">
        <w:rPr>
          <w:sz w:val="22"/>
          <w:szCs w:val="22"/>
        </w:rPr>
        <w:t>99215</w:t>
      </w:r>
    </w:p>
    <w:p w14:paraId="42C28A2C" w14:textId="77777777" w:rsidR="00C76F7F" w:rsidRPr="00312F2A" w:rsidRDefault="00C76F7F" w:rsidP="0056291F">
      <w:pPr>
        <w:ind w:firstLine="480"/>
        <w:rPr>
          <w:sz w:val="22"/>
          <w:szCs w:val="22"/>
        </w:rPr>
      </w:pPr>
      <w:r w:rsidRPr="00312F2A">
        <w:rPr>
          <w:sz w:val="22"/>
          <w:szCs w:val="22"/>
        </w:rPr>
        <w:t>99217</w:t>
      </w:r>
    </w:p>
    <w:p w14:paraId="3C3BA4FC" w14:textId="77777777" w:rsidR="00C76F7F" w:rsidRPr="00312F2A" w:rsidRDefault="00C76F7F" w:rsidP="0056291F">
      <w:pPr>
        <w:ind w:firstLine="480"/>
        <w:rPr>
          <w:sz w:val="22"/>
          <w:szCs w:val="22"/>
        </w:rPr>
      </w:pPr>
      <w:r w:rsidRPr="00312F2A">
        <w:rPr>
          <w:sz w:val="22"/>
          <w:szCs w:val="22"/>
        </w:rPr>
        <w:t>99218</w:t>
      </w:r>
    </w:p>
    <w:p w14:paraId="573519B5" w14:textId="77777777" w:rsidR="00C76F7F" w:rsidRPr="00312F2A" w:rsidRDefault="00C76F7F" w:rsidP="0056291F">
      <w:pPr>
        <w:ind w:firstLine="480"/>
        <w:rPr>
          <w:sz w:val="22"/>
          <w:szCs w:val="22"/>
        </w:rPr>
      </w:pPr>
      <w:r w:rsidRPr="00312F2A">
        <w:rPr>
          <w:sz w:val="22"/>
          <w:szCs w:val="22"/>
        </w:rPr>
        <w:t>99219</w:t>
      </w:r>
    </w:p>
    <w:p w14:paraId="2B281D81" w14:textId="77777777" w:rsidR="00C76F7F" w:rsidRPr="00312F2A" w:rsidRDefault="00C76F7F" w:rsidP="0056291F">
      <w:pPr>
        <w:ind w:firstLine="480"/>
        <w:rPr>
          <w:sz w:val="22"/>
          <w:szCs w:val="22"/>
        </w:rPr>
      </w:pPr>
      <w:r w:rsidRPr="00312F2A">
        <w:rPr>
          <w:sz w:val="22"/>
          <w:szCs w:val="22"/>
        </w:rPr>
        <w:t>99220</w:t>
      </w:r>
    </w:p>
    <w:p w14:paraId="3D00B528" w14:textId="77777777" w:rsidR="00C76F7F" w:rsidRPr="00312F2A" w:rsidRDefault="00C76F7F" w:rsidP="0056291F">
      <w:pPr>
        <w:ind w:firstLine="480"/>
        <w:rPr>
          <w:sz w:val="22"/>
          <w:szCs w:val="22"/>
        </w:rPr>
      </w:pPr>
      <w:r w:rsidRPr="00312F2A">
        <w:rPr>
          <w:sz w:val="22"/>
          <w:szCs w:val="22"/>
        </w:rPr>
        <w:t>99221</w:t>
      </w:r>
    </w:p>
    <w:p w14:paraId="5F328A75" w14:textId="77777777" w:rsidR="00C76F7F" w:rsidRPr="00312F2A" w:rsidRDefault="00C76F7F" w:rsidP="0056291F">
      <w:pPr>
        <w:ind w:firstLine="480"/>
        <w:rPr>
          <w:sz w:val="22"/>
          <w:szCs w:val="22"/>
        </w:rPr>
      </w:pPr>
      <w:r w:rsidRPr="00312F2A">
        <w:rPr>
          <w:sz w:val="22"/>
          <w:szCs w:val="22"/>
        </w:rPr>
        <w:t>99222</w:t>
      </w:r>
    </w:p>
    <w:p w14:paraId="30F69CEC" w14:textId="77777777" w:rsidR="00C76F7F" w:rsidRPr="00312F2A" w:rsidRDefault="00C76F7F" w:rsidP="0056291F">
      <w:pPr>
        <w:ind w:firstLine="480"/>
        <w:rPr>
          <w:sz w:val="22"/>
          <w:szCs w:val="22"/>
        </w:rPr>
      </w:pPr>
      <w:r w:rsidRPr="00312F2A">
        <w:rPr>
          <w:sz w:val="22"/>
          <w:szCs w:val="22"/>
        </w:rPr>
        <w:t>99223</w:t>
      </w:r>
    </w:p>
    <w:p w14:paraId="7FEECB38" w14:textId="77777777" w:rsidR="00C76F7F" w:rsidRPr="00312F2A" w:rsidRDefault="00C76F7F" w:rsidP="0056291F">
      <w:pPr>
        <w:ind w:firstLine="480"/>
        <w:rPr>
          <w:sz w:val="22"/>
          <w:szCs w:val="22"/>
        </w:rPr>
      </w:pPr>
      <w:r w:rsidRPr="00312F2A">
        <w:rPr>
          <w:sz w:val="22"/>
          <w:szCs w:val="22"/>
        </w:rPr>
        <w:t>99224</w:t>
      </w:r>
    </w:p>
    <w:p w14:paraId="06F71A1C" w14:textId="77777777" w:rsidR="00C76F7F" w:rsidRPr="00312F2A" w:rsidRDefault="00C76F7F" w:rsidP="0056291F">
      <w:pPr>
        <w:ind w:firstLine="480"/>
        <w:rPr>
          <w:sz w:val="22"/>
          <w:szCs w:val="22"/>
        </w:rPr>
      </w:pPr>
      <w:r w:rsidRPr="00312F2A">
        <w:rPr>
          <w:sz w:val="22"/>
          <w:szCs w:val="22"/>
        </w:rPr>
        <w:t>99225</w:t>
      </w:r>
    </w:p>
    <w:p w14:paraId="50B153E7" w14:textId="77777777" w:rsidR="00C76F7F" w:rsidRPr="00312F2A" w:rsidRDefault="00C76F7F" w:rsidP="0056291F">
      <w:pPr>
        <w:ind w:firstLine="480"/>
        <w:rPr>
          <w:sz w:val="22"/>
          <w:szCs w:val="22"/>
        </w:rPr>
      </w:pPr>
      <w:r w:rsidRPr="00312F2A">
        <w:rPr>
          <w:sz w:val="22"/>
          <w:szCs w:val="22"/>
        </w:rPr>
        <w:t>99226</w:t>
      </w:r>
    </w:p>
    <w:p w14:paraId="3DEC9371" w14:textId="77777777" w:rsidR="00C76F7F" w:rsidRPr="00312F2A" w:rsidRDefault="00C76F7F" w:rsidP="0056291F">
      <w:pPr>
        <w:ind w:firstLine="480"/>
        <w:rPr>
          <w:sz w:val="22"/>
          <w:szCs w:val="22"/>
        </w:rPr>
      </w:pPr>
      <w:r w:rsidRPr="00312F2A">
        <w:rPr>
          <w:sz w:val="22"/>
          <w:szCs w:val="22"/>
        </w:rPr>
        <w:t>99231</w:t>
      </w:r>
    </w:p>
    <w:p w14:paraId="37E13DAD" w14:textId="77777777" w:rsidR="00C76F7F" w:rsidRPr="00312F2A" w:rsidRDefault="00C76F7F" w:rsidP="0056291F">
      <w:pPr>
        <w:ind w:firstLine="480"/>
        <w:rPr>
          <w:sz w:val="22"/>
          <w:szCs w:val="22"/>
        </w:rPr>
      </w:pPr>
      <w:r w:rsidRPr="00312F2A">
        <w:rPr>
          <w:sz w:val="22"/>
          <w:szCs w:val="22"/>
        </w:rPr>
        <w:t>99232</w:t>
      </w:r>
    </w:p>
    <w:p w14:paraId="5707F7B4" w14:textId="77777777" w:rsidR="00C76F7F" w:rsidRPr="00312F2A" w:rsidRDefault="00C76F7F" w:rsidP="0056291F">
      <w:pPr>
        <w:ind w:firstLine="480"/>
        <w:rPr>
          <w:sz w:val="22"/>
          <w:szCs w:val="22"/>
        </w:rPr>
      </w:pPr>
      <w:r w:rsidRPr="00312F2A">
        <w:rPr>
          <w:sz w:val="22"/>
          <w:szCs w:val="22"/>
        </w:rPr>
        <w:t>99233</w:t>
      </w:r>
    </w:p>
    <w:p w14:paraId="67B696C5" w14:textId="77777777" w:rsidR="00C76F7F" w:rsidRPr="00312F2A" w:rsidRDefault="00C76F7F" w:rsidP="0056291F">
      <w:pPr>
        <w:ind w:firstLine="480"/>
        <w:rPr>
          <w:sz w:val="22"/>
          <w:szCs w:val="22"/>
        </w:rPr>
      </w:pPr>
      <w:r w:rsidRPr="00312F2A">
        <w:rPr>
          <w:sz w:val="22"/>
          <w:szCs w:val="22"/>
        </w:rPr>
        <w:t>99234</w:t>
      </w:r>
    </w:p>
    <w:p w14:paraId="62C2F05C" w14:textId="77777777" w:rsidR="00C76F7F" w:rsidRPr="00312F2A" w:rsidRDefault="00C76F7F" w:rsidP="0056291F">
      <w:pPr>
        <w:ind w:firstLine="480"/>
        <w:rPr>
          <w:sz w:val="22"/>
          <w:szCs w:val="22"/>
        </w:rPr>
      </w:pPr>
      <w:r w:rsidRPr="00312F2A">
        <w:rPr>
          <w:sz w:val="22"/>
          <w:szCs w:val="22"/>
        </w:rPr>
        <w:t>99235</w:t>
      </w:r>
    </w:p>
    <w:p w14:paraId="6B8BEFBB" w14:textId="77777777" w:rsidR="00C76F7F" w:rsidRPr="00312F2A" w:rsidRDefault="00C76F7F" w:rsidP="0056291F">
      <w:pPr>
        <w:ind w:firstLine="480"/>
        <w:rPr>
          <w:sz w:val="22"/>
          <w:szCs w:val="22"/>
        </w:rPr>
      </w:pPr>
      <w:r w:rsidRPr="00312F2A">
        <w:rPr>
          <w:sz w:val="22"/>
          <w:szCs w:val="22"/>
        </w:rPr>
        <w:t>99236</w:t>
      </w:r>
    </w:p>
    <w:p w14:paraId="7278D1DD" w14:textId="77777777" w:rsidR="00C76F7F" w:rsidRPr="00312F2A" w:rsidRDefault="00C76F7F" w:rsidP="0056291F">
      <w:pPr>
        <w:ind w:firstLine="480"/>
        <w:rPr>
          <w:sz w:val="22"/>
          <w:szCs w:val="22"/>
        </w:rPr>
      </w:pPr>
      <w:r w:rsidRPr="00312F2A">
        <w:rPr>
          <w:sz w:val="22"/>
          <w:szCs w:val="22"/>
        </w:rPr>
        <w:t>99281</w:t>
      </w:r>
    </w:p>
    <w:p w14:paraId="201811EF" w14:textId="77777777" w:rsidR="00C76F7F" w:rsidRPr="00312F2A" w:rsidRDefault="00C76F7F" w:rsidP="0056291F">
      <w:pPr>
        <w:ind w:firstLine="480"/>
        <w:rPr>
          <w:sz w:val="22"/>
          <w:szCs w:val="22"/>
        </w:rPr>
      </w:pPr>
      <w:r w:rsidRPr="00312F2A">
        <w:rPr>
          <w:sz w:val="22"/>
          <w:szCs w:val="22"/>
        </w:rPr>
        <w:t>99282</w:t>
      </w:r>
    </w:p>
    <w:p w14:paraId="5674C109" w14:textId="77777777" w:rsidR="00C76F7F" w:rsidRPr="00312F2A" w:rsidRDefault="00C76F7F" w:rsidP="0056291F">
      <w:pPr>
        <w:ind w:firstLine="480"/>
        <w:rPr>
          <w:sz w:val="22"/>
          <w:szCs w:val="22"/>
        </w:rPr>
      </w:pPr>
      <w:r w:rsidRPr="00312F2A">
        <w:rPr>
          <w:sz w:val="22"/>
          <w:szCs w:val="22"/>
        </w:rPr>
        <w:t>99283</w:t>
      </w:r>
    </w:p>
    <w:p w14:paraId="581E4D7C" w14:textId="77777777" w:rsidR="00C76F7F" w:rsidRPr="00312F2A" w:rsidRDefault="00C76F7F" w:rsidP="0056291F">
      <w:pPr>
        <w:ind w:firstLine="480"/>
        <w:rPr>
          <w:sz w:val="22"/>
          <w:szCs w:val="22"/>
        </w:rPr>
      </w:pPr>
      <w:r w:rsidRPr="00312F2A">
        <w:rPr>
          <w:sz w:val="22"/>
          <w:szCs w:val="22"/>
        </w:rPr>
        <w:t>99284</w:t>
      </w:r>
    </w:p>
    <w:p w14:paraId="1D8F785F" w14:textId="77777777" w:rsidR="00C76F7F" w:rsidRDefault="00C76F7F" w:rsidP="0056291F">
      <w:pPr>
        <w:ind w:firstLine="480"/>
        <w:rPr>
          <w:sz w:val="22"/>
          <w:szCs w:val="22"/>
        </w:rPr>
      </w:pPr>
      <w:r w:rsidRPr="00312F2A">
        <w:rPr>
          <w:sz w:val="22"/>
          <w:szCs w:val="22"/>
        </w:rPr>
        <w:t>99285</w:t>
      </w:r>
    </w:p>
    <w:p w14:paraId="2409A4B0" w14:textId="77777777" w:rsidR="00C76F7F" w:rsidRPr="000E33EF" w:rsidRDefault="00C76F7F" w:rsidP="0056291F">
      <w:pPr>
        <w:ind w:firstLine="480"/>
        <w:rPr>
          <w:sz w:val="22"/>
          <w:szCs w:val="22"/>
        </w:rPr>
      </w:pPr>
    </w:p>
    <w:p w14:paraId="20FFB50D" w14:textId="77777777" w:rsidR="00C76F7F" w:rsidRDefault="00C76F7F" w:rsidP="0056291F">
      <w:pPr>
        <w:ind w:right="-970"/>
        <w:rPr>
          <w:sz w:val="22"/>
          <w:szCs w:val="22"/>
          <w:lang w:val="pt-BR"/>
        </w:rPr>
        <w:sectPr w:rsidR="00C76F7F" w:rsidSect="0056291F">
          <w:endnotePr>
            <w:numFmt w:val="decimal"/>
          </w:endnotePr>
          <w:type w:val="continuous"/>
          <w:pgSz w:w="12240" w:h="15840"/>
          <w:pgMar w:top="576" w:right="1296" w:bottom="576" w:left="1296" w:header="432" w:footer="0" w:gutter="0"/>
          <w:cols w:num="5" w:space="280"/>
          <w:noEndnote/>
        </w:sectPr>
      </w:pPr>
    </w:p>
    <w:p w14:paraId="0CD187A5" w14:textId="77777777" w:rsidR="00C76F7F" w:rsidRPr="007262BE" w:rsidRDefault="00C76F7F" w:rsidP="0056291F">
      <w:pPr>
        <w:ind w:right="-970"/>
        <w:rPr>
          <w:sz w:val="22"/>
          <w:szCs w:val="22"/>
          <w:lang w:val="pt-BR"/>
        </w:rPr>
      </w:pPr>
    </w:p>
    <w:p w14:paraId="5D4D8933" w14:textId="77777777" w:rsidR="00C76F7F" w:rsidRPr="001C6DCE" w:rsidRDefault="00C76F7F" w:rsidP="0056291F">
      <w:pPr>
        <w:widowControl w:val="0"/>
        <w:tabs>
          <w:tab w:val="left" w:pos="360"/>
          <w:tab w:val="left" w:pos="720"/>
          <w:tab w:val="left" w:pos="1080"/>
        </w:tabs>
        <w:ind w:left="720"/>
        <w:rPr>
          <w:rFonts w:ascii="Arial" w:hAnsi="Arial" w:cs="Arial"/>
          <w:color w:val="000000"/>
          <w:sz w:val="22"/>
        </w:rPr>
      </w:pPr>
    </w:p>
    <w:p w14:paraId="02955594" w14:textId="77777777" w:rsidR="00C76F7F" w:rsidRPr="00914401" w:rsidRDefault="00C76F7F">
      <w:pPr>
        <w:tabs>
          <w:tab w:val="left" w:pos="360"/>
        </w:tabs>
        <w:rPr>
          <w:rFonts w:ascii="Arial" w:hAnsi="Arial" w:cs="Arial"/>
        </w:rPr>
      </w:pPr>
    </w:p>
    <w:p w14:paraId="18EFB574" w14:textId="7260A903" w:rsidR="000B17B0" w:rsidRDefault="000B17B0" w:rsidP="00EB1F65">
      <w:pPr>
        <w:widowControl w:val="0"/>
        <w:rPr>
          <w:rFonts w:ascii="Arial" w:hAnsi="Arial" w:cs="Arial"/>
          <w:sz w:val="22"/>
        </w:rPr>
      </w:pPr>
    </w:p>
    <w:sectPr w:rsidR="000B17B0" w:rsidSect="0056291F">
      <w:headerReference w:type="default" r:id="rId29"/>
      <w:endnotePr>
        <w:numFmt w:val="decimal"/>
      </w:endnotePr>
      <w:type w:val="continuous"/>
      <w:pgSz w:w="12240" w:h="15840"/>
      <w:pgMar w:top="576" w:right="1296" w:bottom="576" w:left="1296" w:header="1080" w:footer="432" w:gutter="0"/>
      <w:pgNumType w:start="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F1B4A" w14:textId="77777777" w:rsidR="003E749A" w:rsidRDefault="003E749A">
      <w:r>
        <w:separator/>
      </w:r>
    </w:p>
  </w:endnote>
  <w:endnote w:type="continuationSeparator" w:id="0">
    <w:p w14:paraId="220B6D4F" w14:textId="77777777" w:rsidR="003E749A" w:rsidRDefault="003E7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66ED3" w14:textId="77777777" w:rsidR="003E749A" w:rsidRDefault="003E749A">
      <w:r>
        <w:separator/>
      </w:r>
    </w:p>
  </w:footnote>
  <w:footnote w:type="continuationSeparator" w:id="0">
    <w:p w14:paraId="6CD87685" w14:textId="77777777" w:rsidR="003E749A" w:rsidRDefault="003E7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FB766"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7D1BA5D5" w14:textId="5635D14C" w:rsidR="000B17B0" w:rsidRPr="00CD0F0B" w:rsidRDefault="002A2379">
    <w:pPr>
      <w:pStyle w:val="Header"/>
      <w:tabs>
        <w:tab w:val="clear" w:pos="4320"/>
        <w:tab w:val="clear" w:pos="8640"/>
        <w:tab w:val="left" w:pos="5760"/>
      </w:tabs>
      <w:rPr>
        <w:rFonts w:ascii="Helv" w:hAnsi="Helv"/>
        <w:sz w:val="22"/>
      </w:rPr>
    </w:pPr>
    <w:r>
      <w:rPr>
        <w:rFonts w:ascii="Helv" w:hAnsi="Helv"/>
        <w:sz w:val="22"/>
      </w:rPr>
      <w:tab/>
      <w:t>Transmittal L</w:t>
    </w:r>
    <w:r w:rsidRPr="00CD0F0B">
      <w:rPr>
        <w:rFonts w:ascii="Helv" w:hAnsi="Helv"/>
        <w:sz w:val="22"/>
      </w:rPr>
      <w:t>etter</w:t>
    </w:r>
    <w:r w:rsidR="009751D4" w:rsidRPr="00CD0F0B">
      <w:rPr>
        <w:rFonts w:ascii="Helv" w:hAnsi="Helv"/>
        <w:sz w:val="22"/>
      </w:rPr>
      <w:t xml:space="preserve"> </w:t>
    </w:r>
    <w:r w:rsidR="00CD0F0B" w:rsidRPr="00CD0F0B">
      <w:rPr>
        <w:rFonts w:ascii="Helv" w:hAnsi="Helv"/>
        <w:sz w:val="22"/>
      </w:rPr>
      <w:t>DEN-</w:t>
    </w:r>
    <w:r w:rsidR="002E0A36">
      <w:rPr>
        <w:rFonts w:ascii="Helv" w:hAnsi="Helv"/>
        <w:sz w:val="22"/>
      </w:rPr>
      <w:t>109</w:t>
    </w:r>
  </w:p>
  <w:p w14:paraId="28B5DE3B" w14:textId="77777777" w:rsidR="000B17B0" w:rsidRPr="00CD0F0B" w:rsidRDefault="000B17B0">
    <w:pPr>
      <w:pStyle w:val="Header"/>
      <w:tabs>
        <w:tab w:val="clear" w:pos="4320"/>
        <w:tab w:val="clear" w:pos="8640"/>
        <w:tab w:val="left" w:pos="5760"/>
      </w:tabs>
      <w:rPr>
        <w:rFonts w:ascii="Helv" w:hAnsi="Helv"/>
        <w:sz w:val="22"/>
      </w:rPr>
    </w:pPr>
    <w:r w:rsidRPr="00CD0F0B">
      <w:rPr>
        <w:rFonts w:ascii="Helv" w:hAnsi="Helv"/>
        <w:sz w:val="22"/>
      </w:rPr>
      <w:tab/>
    </w:r>
    <w:r w:rsidR="00CD0F0B" w:rsidRPr="00CD0F0B">
      <w:rPr>
        <w:rFonts w:ascii="Helv" w:hAnsi="Helv"/>
        <w:sz w:val="22"/>
      </w:rPr>
      <w:t>January 2021</w:t>
    </w:r>
  </w:p>
  <w:p w14:paraId="641B4F07"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E601CB">
      <w:rPr>
        <w:rStyle w:val="PageNumber"/>
        <w:rFonts w:ascii="Helv" w:hAnsi="Helv"/>
        <w:noProof/>
        <w:sz w:val="22"/>
      </w:rPr>
      <w:t>4</w:t>
    </w:r>
    <w:r>
      <w:rPr>
        <w:rStyle w:val="PageNumber"/>
        <w:rFonts w:ascii="Helv" w:hAnsi="Helv"/>
        <w:sz w:val="22"/>
      </w:rPr>
      <w:fldChar w:fldCharType="end"/>
    </w:r>
  </w:p>
  <w:p w14:paraId="06B3B855" w14:textId="77777777" w:rsidR="000B17B0" w:rsidRDefault="000B17B0">
    <w:pPr>
      <w:pStyle w:val="Header"/>
      <w:tabs>
        <w:tab w:val="clear" w:pos="4320"/>
        <w:tab w:val="clear" w:pos="8640"/>
        <w:tab w:val="left" w:pos="5760"/>
      </w:tabs>
      <w:rPr>
        <w:rStyle w:val="PageNumber"/>
        <w:rFonts w:ascii="Helv" w:hAnsi="Helv"/>
        <w:sz w:val="22"/>
      </w:rPr>
    </w:pPr>
  </w:p>
  <w:p w14:paraId="37B340DD" w14:textId="77777777" w:rsidR="000B17B0" w:rsidRDefault="000B17B0">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001727"/>
      <w:docPartObj>
        <w:docPartGallery w:val="Page Numbers (Top of Page)"/>
        <w:docPartUnique/>
      </w:docPartObj>
    </w:sdtPr>
    <w:sdtEndPr>
      <w:rPr>
        <w:noProof/>
      </w:rPr>
    </w:sdtEndPr>
    <w:sdtContent>
      <w:p w14:paraId="7E6AD9B9" w14:textId="77777777" w:rsidR="00C76F7F" w:rsidRDefault="00C76F7F">
        <w:pPr>
          <w:pStyle w:val="Heade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76F7F" w14:paraId="4C808CF3" w14:textId="77777777" w:rsidTr="004028E8">
          <w:trPr>
            <w:trHeight w:hRule="exact" w:val="864"/>
          </w:trPr>
          <w:tc>
            <w:tcPr>
              <w:tcW w:w="4080" w:type="dxa"/>
              <w:tcBorders>
                <w:bottom w:val="nil"/>
              </w:tcBorders>
            </w:tcPr>
            <w:p w14:paraId="7BB0C37D"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7487C0F" w14:textId="77777777" w:rsidR="00C76F7F" w:rsidRDefault="00C76F7F" w:rsidP="00A81290">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2CC29C9" w14:textId="77777777" w:rsidR="00C76F7F" w:rsidRDefault="00C76F7F" w:rsidP="00A81290">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D6BD1CC"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42F9035"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FBC37B8"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2B247FD"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81290">
                <w:rPr>
                  <w:rFonts w:ascii="Arial" w:hAnsi="Arial" w:cs="Arial"/>
                </w:rPr>
                <w:fldChar w:fldCharType="begin"/>
              </w:r>
              <w:r w:rsidRPr="00A81290">
                <w:rPr>
                  <w:rFonts w:ascii="Arial" w:hAnsi="Arial" w:cs="Arial"/>
                </w:rPr>
                <w:instrText xml:space="preserve"> PAGE   \* MERGEFORMAT </w:instrText>
              </w:r>
              <w:r w:rsidRPr="00A81290">
                <w:rPr>
                  <w:rFonts w:ascii="Arial" w:hAnsi="Arial" w:cs="Arial"/>
                </w:rPr>
                <w:fldChar w:fldCharType="separate"/>
              </w:r>
              <w:r w:rsidR="00E601CB">
                <w:rPr>
                  <w:rFonts w:ascii="Arial" w:hAnsi="Arial" w:cs="Arial"/>
                  <w:noProof/>
                </w:rPr>
                <w:t>19</w:t>
              </w:r>
              <w:r w:rsidRPr="00A81290">
                <w:rPr>
                  <w:rFonts w:ascii="Arial" w:hAnsi="Arial" w:cs="Arial"/>
                  <w:noProof/>
                </w:rPr>
                <w:fldChar w:fldCharType="end"/>
              </w:r>
            </w:p>
          </w:tc>
        </w:tr>
        <w:tr w:rsidR="00C76F7F" w:rsidRPr="009549B7" w14:paraId="3B77457E" w14:textId="77777777" w:rsidTr="004028E8">
          <w:trPr>
            <w:trHeight w:hRule="exact" w:val="864"/>
          </w:trPr>
          <w:tc>
            <w:tcPr>
              <w:tcW w:w="4080" w:type="dxa"/>
              <w:tcBorders>
                <w:top w:val="nil"/>
              </w:tcBorders>
              <w:vAlign w:val="center"/>
            </w:tcPr>
            <w:p w14:paraId="7AAC3086" w14:textId="77777777" w:rsidR="00C76F7F" w:rsidRDefault="00C76F7F" w:rsidP="00A81290">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ACE7440"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D4E8090" w14:textId="001E5B8D" w:rsidR="00C76F7F" w:rsidRDefault="00C76F7F" w:rsidP="002E0A36">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002E0A36">
                <w:rPr>
                  <w:rFonts w:ascii="Arial" w:hAnsi="Arial" w:cs="Arial"/>
                </w:rPr>
                <w:t>109</w:t>
              </w:r>
            </w:p>
          </w:tc>
          <w:tc>
            <w:tcPr>
              <w:tcW w:w="2160" w:type="dxa"/>
            </w:tcPr>
            <w:p w14:paraId="67A6C876" w14:textId="77777777" w:rsidR="00C76F7F" w:rsidRDefault="00C76F7F" w:rsidP="00A81290">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46540E5" w14:textId="77777777" w:rsidR="00C76F7F" w:rsidRPr="009549B7" w:rsidRDefault="00C76F7F" w:rsidP="00A8129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1</w:t>
              </w:r>
            </w:p>
          </w:tc>
        </w:tr>
      </w:tbl>
      <w:p w14:paraId="69B1C45E" w14:textId="77777777" w:rsidR="00C76F7F" w:rsidRDefault="003E749A">
        <w:pPr>
          <w:pStyle w:val="Header"/>
        </w:pPr>
      </w:p>
    </w:sdtContent>
  </w:sdt>
  <w:p w14:paraId="63C742EE" w14:textId="77777777" w:rsidR="00C76F7F" w:rsidRPr="003372F5" w:rsidRDefault="00C76F7F" w:rsidP="0056291F">
    <w:pPr>
      <w:pStyle w:val="Header"/>
      <w:tabs>
        <w:tab w:val="clear" w:pos="8640"/>
        <w:tab w:val="left" w:pos="4320"/>
      </w:tabs>
      <w:rPr>
        <w:sz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1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070"/>
    </w:tblGrid>
    <w:tr w:rsidR="00C76F7F" w14:paraId="5BF0FF8E" w14:textId="77777777" w:rsidTr="0056291F">
      <w:trPr>
        <w:trHeight w:hRule="exact" w:val="864"/>
      </w:trPr>
      <w:tc>
        <w:tcPr>
          <w:tcW w:w="4080" w:type="dxa"/>
          <w:tcBorders>
            <w:bottom w:val="nil"/>
          </w:tcBorders>
        </w:tcPr>
        <w:p w14:paraId="651D6C5C"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4D2FB49" w14:textId="77777777" w:rsidR="00C76F7F" w:rsidRDefault="00C76F7F" w:rsidP="0056291F">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CFEEEA5" w14:textId="77777777" w:rsidR="00C76F7F" w:rsidRDefault="00C76F7F" w:rsidP="0056291F">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B160296"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66E1BBF"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070" w:type="dxa"/>
        </w:tcPr>
        <w:p w14:paraId="192B2D67"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879990B"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E601CB">
            <w:rPr>
              <w:rStyle w:val="PageNumber"/>
              <w:rFonts w:ascii="Arial" w:hAnsi="Arial" w:cs="Arial"/>
              <w:noProof/>
            </w:rPr>
            <w:t>21</w:t>
          </w:r>
          <w:r>
            <w:rPr>
              <w:rStyle w:val="PageNumber"/>
              <w:rFonts w:ascii="Arial" w:hAnsi="Arial" w:cs="Arial"/>
            </w:rPr>
            <w:fldChar w:fldCharType="end"/>
          </w:r>
        </w:p>
      </w:tc>
    </w:tr>
    <w:tr w:rsidR="00C76F7F" w14:paraId="5774C547" w14:textId="77777777" w:rsidTr="0056291F">
      <w:trPr>
        <w:trHeight w:hRule="exact" w:val="864"/>
      </w:trPr>
      <w:tc>
        <w:tcPr>
          <w:tcW w:w="4080" w:type="dxa"/>
          <w:tcBorders>
            <w:top w:val="nil"/>
          </w:tcBorders>
          <w:vAlign w:val="center"/>
        </w:tcPr>
        <w:p w14:paraId="4788CC24" w14:textId="77777777" w:rsidR="00C76F7F" w:rsidRDefault="00C76F7F" w:rsidP="0056291F">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660C6DF2"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5E2DA33" w14:textId="183FEF06" w:rsidR="00C76F7F" w:rsidRDefault="00C76F7F" w:rsidP="002E0A36">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002E0A36">
            <w:rPr>
              <w:rFonts w:ascii="Arial" w:hAnsi="Arial" w:cs="Arial"/>
            </w:rPr>
            <w:t>109</w:t>
          </w:r>
        </w:p>
      </w:tc>
      <w:tc>
        <w:tcPr>
          <w:tcW w:w="2070" w:type="dxa"/>
        </w:tcPr>
        <w:p w14:paraId="6AD97E9D"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4DB2DB2" w14:textId="56F0DBE1" w:rsidR="00C76F7F" w:rsidRPr="009549B7" w:rsidRDefault="002E0A36"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1</w:t>
          </w:r>
        </w:p>
      </w:tc>
    </w:tr>
  </w:tbl>
  <w:p w14:paraId="35C116CD" w14:textId="77777777" w:rsidR="00C76F7F" w:rsidRDefault="00C76F7F">
    <w:pPr>
      <w:pStyle w:val="Header"/>
      <w:rPr>
        <w:sz w:val="8"/>
      </w:rPr>
    </w:pPr>
  </w:p>
  <w:p w14:paraId="4B94806D" w14:textId="77777777" w:rsidR="00C76F7F" w:rsidRDefault="00C76F7F">
    <w:pPr>
      <w:pStyle w:val="Header"/>
      <w:rPr>
        <w:sz w:val="8"/>
      </w:rPr>
    </w:pPr>
  </w:p>
  <w:p w14:paraId="1B0FBA27" w14:textId="77777777" w:rsidR="00C76F7F" w:rsidRDefault="00C76F7F">
    <w:pPr>
      <w:pStyle w:val="Header"/>
      <w:rPr>
        <w:sz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76F7F" w14:paraId="4A88B659" w14:textId="77777777" w:rsidTr="0056291F">
      <w:trPr>
        <w:trHeight w:hRule="exact" w:val="864"/>
      </w:trPr>
      <w:tc>
        <w:tcPr>
          <w:tcW w:w="4080" w:type="dxa"/>
          <w:tcBorders>
            <w:bottom w:val="nil"/>
          </w:tcBorders>
        </w:tcPr>
        <w:p w14:paraId="5790222D"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F7BF5C8" w14:textId="77777777" w:rsidR="00C76F7F" w:rsidRDefault="00C76F7F" w:rsidP="0056291F">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190E6E6" w14:textId="77777777" w:rsidR="00C76F7F" w:rsidRDefault="00C76F7F" w:rsidP="0056291F">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EF6FF51"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4AD8045"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F1EB998"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8C2F6F3"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E601CB">
            <w:rPr>
              <w:rStyle w:val="PageNumber"/>
              <w:rFonts w:ascii="Arial" w:hAnsi="Arial" w:cs="Arial"/>
              <w:noProof/>
            </w:rPr>
            <w:t>26</w:t>
          </w:r>
          <w:r>
            <w:rPr>
              <w:rStyle w:val="PageNumber"/>
              <w:rFonts w:ascii="Arial" w:hAnsi="Arial" w:cs="Arial"/>
            </w:rPr>
            <w:fldChar w:fldCharType="end"/>
          </w:r>
        </w:p>
      </w:tc>
    </w:tr>
    <w:tr w:rsidR="00C76F7F" w14:paraId="6BA83714" w14:textId="77777777" w:rsidTr="0056291F">
      <w:trPr>
        <w:trHeight w:hRule="exact" w:val="864"/>
      </w:trPr>
      <w:tc>
        <w:tcPr>
          <w:tcW w:w="4080" w:type="dxa"/>
          <w:tcBorders>
            <w:top w:val="nil"/>
          </w:tcBorders>
          <w:vAlign w:val="center"/>
        </w:tcPr>
        <w:p w14:paraId="79C847A6" w14:textId="77777777" w:rsidR="00C76F7F" w:rsidRDefault="00C76F7F" w:rsidP="0056291F">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371AAE9"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AB66D03" w14:textId="3BD186E3" w:rsidR="00C76F7F" w:rsidRDefault="00C76F7F" w:rsidP="002E0A36">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002E0A36">
            <w:rPr>
              <w:rFonts w:ascii="Arial" w:hAnsi="Arial" w:cs="Arial"/>
            </w:rPr>
            <w:t>109</w:t>
          </w:r>
        </w:p>
      </w:tc>
      <w:tc>
        <w:tcPr>
          <w:tcW w:w="2160" w:type="dxa"/>
        </w:tcPr>
        <w:p w14:paraId="1380C0B1" w14:textId="77777777" w:rsidR="00C76F7F" w:rsidRDefault="00C76F7F" w:rsidP="0056291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D6D0D68" w14:textId="77777777" w:rsidR="00C76F7F" w:rsidRPr="009549B7" w:rsidRDefault="00C76F7F" w:rsidP="0056291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1</w:t>
          </w:r>
        </w:p>
      </w:tc>
    </w:tr>
  </w:tbl>
  <w:p w14:paraId="2F55F47A" w14:textId="77777777" w:rsidR="00C76F7F" w:rsidRPr="00EC102B" w:rsidRDefault="00C76F7F">
    <w:pPr>
      <w:pStyle w:val="Header"/>
      <w:rPr>
        <w:sz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E399C" w14:textId="77777777" w:rsidR="007B5601" w:rsidRPr="00CF7B15" w:rsidRDefault="003E749A" w:rsidP="00562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3F39"/>
    <w:multiLevelType w:val="hybridMultilevel"/>
    <w:tmpl w:val="6D5A8980"/>
    <w:lvl w:ilvl="0" w:tplc="DC52F3E0">
      <w:start w:val="608"/>
      <w:numFmt w:val="decimal"/>
      <w:lvlText w:val="%1"/>
      <w:lvlJc w:val="left"/>
      <w:pPr>
        <w:tabs>
          <w:tab w:val="num" w:pos="525"/>
        </w:tabs>
        <w:ind w:left="525" w:hanging="525"/>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611646"/>
    <w:multiLevelType w:val="hybridMultilevel"/>
    <w:tmpl w:val="7A8CE7A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36602"/>
    <w:multiLevelType w:val="hybridMultilevel"/>
    <w:tmpl w:val="4904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4" w15:restartNumberingAfterBreak="0">
    <w:nsid w:val="0E3364C6"/>
    <w:multiLevelType w:val="hybridMultilevel"/>
    <w:tmpl w:val="D5A6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666A3"/>
    <w:multiLevelType w:val="hybridMultilevel"/>
    <w:tmpl w:val="81E00C92"/>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0B3EF2"/>
    <w:multiLevelType w:val="hybridMultilevel"/>
    <w:tmpl w:val="FBC69CF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304AAD"/>
    <w:multiLevelType w:val="hybridMultilevel"/>
    <w:tmpl w:val="03F08EEC"/>
    <w:lvl w:ilvl="0" w:tplc="BAB664A8">
      <w:start w:val="5510"/>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AA199D"/>
    <w:multiLevelType w:val="hybridMultilevel"/>
    <w:tmpl w:val="BD6EB94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A4748A7"/>
    <w:multiLevelType w:val="hybridMultilevel"/>
    <w:tmpl w:val="E876971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BA73AC"/>
    <w:multiLevelType w:val="hybridMultilevel"/>
    <w:tmpl w:val="D624A82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484CA7"/>
    <w:multiLevelType w:val="hybridMultilevel"/>
    <w:tmpl w:val="C558505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4" w15:restartNumberingAfterBreak="0">
    <w:nsid w:val="2CBC7169"/>
    <w:multiLevelType w:val="hybridMultilevel"/>
    <w:tmpl w:val="EAFA2352"/>
    <w:lvl w:ilvl="0" w:tplc="9780B7BA">
      <w:start w:val="1"/>
      <w:numFmt w:val="upperLetter"/>
      <w:lvlText w:val="(%1)"/>
      <w:lvlJc w:val="left"/>
      <w:pPr>
        <w:tabs>
          <w:tab w:val="num" w:pos="945"/>
        </w:tabs>
        <w:ind w:left="945" w:hanging="40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2D984E8C"/>
    <w:multiLevelType w:val="hybridMultilevel"/>
    <w:tmpl w:val="2670EAF2"/>
    <w:lvl w:ilvl="0" w:tplc="9C969AE8">
      <w:start w:val="3"/>
      <w:numFmt w:val="upperLetter"/>
      <w:lvlText w:val="(%1)"/>
      <w:lvlJc w:val="left"/>
      <w:pPr>
        <w:tabs>
          <w:tab w:val="num" w:pos="923"/>
        </w:tabs>
        <w:ind w:left="923" w:hanging="405"/>
      </w:pPr>
      <w:rPr>
        <w:rFonts w:hint="default"/>
      </w:rPr>
    </w:lvl>
    <w:lvl w:ilvl="1" w:tplc="04090019" w:tentative="1">
      <w:start w:val="1"/>
      <w:numFmt w:val="lowerLetter"/>
      <w:lvlText w:val="%2."/>
      <w:lvlJc w:val="left"/>
      <w:pPr>
        <w:tabs>
          <w:tab w:val="num" w:pos="1598"/>
        </w:tabs>
        <w:ind w:left="1598" w:hanging="360"/>
      </w:pPr>
    </w:lvl>
    <w:lvl w:ilvl="2" w:tplc="0409001B" w:tentative="1">
      <w:start w:val="1"/>
      <w:numFmt w:val="lowerRoman"/>
      <w:lvlText w:val="%3."/>
      <w:lvlJc w:val="right"/>
      <w:pPr>
        <w:tabs>
          <w:tab w:val="num" w:pos="2318"/>
        </w:tabs>
        <w:ind w:left="2318" w:hanging="180"/>
      </w:pPr>
    </w:lvl>
    <w:lvl w:ilvl="3" w:tplc="0409000F" w:tentative="1">
      <w:start w:val="1"/>
      <w:numFmt w:val="decimal"/>
      <w:lvlText w:val="%4."/>
      <w:lvlJc w:val="left"/>
      <w:pPr>
        <w:tabs>
          <w:tab w:val="num" w:pos="3038"/>
        </w:tabs>
        <w:ind w:left="3038" w:hanging="360"/>
      </w:pPr>
    </w:lvl>
    <w:lvl w:ilvl="4" w:tplc="04090019" w:tentative="1">
      <w:start w:val="1"/>
      <w:numFmt w:val="lowerLetter"/>
      <w:lvlText w:val="%5."/>
      <w:lvlJc w:val="left"/>
      <w:pPr>
        <w:tabs>
          <w:tab w:val="num" w:pos="3758"/>
        </w:tabs>
        <w:ind w:left="3758" w:hanging="360"/>
      </w:pPr>
    </w:lvl>
    <w:lvl w:ilvl="5" w:tplc="0409001B" w:tentative="1">
      <w:start w:val="1"/>
      <w:numFmt w:val="lowerRoman"/>
      <w:lvlText w:val="%6."/>
      <w:lvlJc w:val="right"/>
      <w:pPr>
        <w:tabs>
          <w:tab w:val="num" w:pos="4478"/>
        </w:tabs>
        <w:ind w:left="4478" w:hanging="180"/>
      </w:pPr>
    </w:lvl>
    <w:lvl w:ilvl="6" w:tplc="0409000F" w:tentative="1">
      <w:start w:val="1"/>
      <w:numFmt w:val="decimal"/>
      <w:lvlText w:val="%7."/>
      <w:lvlJc w:val="left"/>
      <w:pPr>
        <w:tabs>
          <w:tab w:val="num" w:pos="5198"/>
        </w:tabs>
        <w:ind w:left="5198" w:hanging="360"/>
      </w:pPr>
    </w:lvl>
    <w:lvl w:ilvl="7" w:tplc="04090019" w:tentative="1">
      <w:start w:val="1"/>
      <w:numFmt w:val="lowerLetter"/>
      <w:lvlText w:val="%8."/>
      <w:lvlJc w:val="left"/>
      <w:pPr>
        <w:tabs>
          <w:tab w:val="num" w:pos="5918"/>
        </w:tabs>
        <w:ind w:left="5918" w:hanging="360"/>
      </w:pPr>
    </w:lvl>
    <w:lvl w:ilvl="8" w:tplc="0409001B" w:tentative="1">
      <w:start w:val="1"/>
      <w:numFmt w:val="lowerRoman"/>
      <w:lvlText w:val="%9."/>
      <w:lvlJc w:val="right"/>
      <w:pPr>
        <w:tabs>
          <w:tab w:val="num" w:pos="6638"/>
        </w:tabs>
        <w:ind w:left="6638" w:hanging="180"/>
      </w:pPr>
    </w:lvl>
  </w:abstractNum>
  <w:abstractNum w:abstractNumId="16" w15:restartNumberingAfterBreak="0">
    <w:nsid w:val="2E9833FC"/>
    <w:multiLevelType w:val="hybridMultilevel"/>
    <w:tmpl w:val="220EFD5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1A234B"/>
    <w:multiLevelType w:val="hybridMultilevel"/>
    <w:tmpl w:val="5060D58E"/>
    <w:lvl w:ilvl="0" w:tplc="A1E65DAE">
      <w:start w:val="607"/>
      <w:numFmt w:val="decimal"/>
      <w:lvlText w:val="%1"/>
      <w:lvlJc w:val="left"/>
      <w:pPr>
        <w:tabs>
          <w:tab w:val="num" w:pos="885"/>
        </w:tabs>
        <w:ind w:left="885" w:hanging="52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0294A4D"/>
    <w:multiLevelType w:val="hybridMultilevel"/>
    <w:tmpl w:val="69BCCB4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075BC"/>
    <w:multiLevelType w:val="hybridMultilevel"/>
    <w:tmpl w:val="ED3488C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8E7446"/>
    <w:multiLevelType w:val="hybridMultilevel"/>
    <w:tmpl w:val="F7F2A50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4E179E"/>
    <w:multiLevelType w:val="hybridMultilevel"/>
    <w:tmpl w:val="5A4A4DF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1D6A47"/>
    <w:multiLevelType w:val="hybridMultilevel"/>
    <w:tmpl w:val="EEF263D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8444E11"/>
    <w:multiLevelType w:val="hybridMultilevel"/>
    <w:tmpl w:val="4FF4D6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04C6812"/>
    <w:multiLevelType w:val="hybridMultilevel"/>
    <w:tmpl w:val="A8AC3F2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8941B9"/>
    <w:multiLevelType w:val="hybridMultilevel"/>
    <w:tmpl w:val="1846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7"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28" w15:restartNumberingAfterBreak="0">
    <w:nsid w:val="45D70BC9"/>
    <w:multiLevelType w:val="hybridMultilevel"/>
    <w:tmpl w:val="ABC078E0"/>
    <w:lvl w:ilvl="0" w:tplc="4E5CA19E">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9" w15:restartNumberingAfterBreak="0">
    <w:nsid w:val="4B966C99"/>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4BE55E97"/>
    <w:multiLevelType w:val="hybridMultilevel"/>
    <w:tmpl w:val="47D057A0"/>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3" w15:restartNumberingAfterBreak="0">
    <w:nsid w:val="5EFB0F85"/>
    <w:multiLevelType w:val="hybridMultilevel"/>
    <w:tmpl w:val="4CE0AD4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997A10"/>
    <w:multiLevelType w:val="hybridMultilevel"/>
    <w:tmpl w:val="2466B5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32E287F"/>
    <w:multiLevelType w:val="hybridMultilevel"/>
    <w:tmpl w:val="9B1CFFB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202E70"/>
    <w:multiLevelType w:val="hybridMultilevel"/>
    <w:tmpl w:val="8BA8247A"/>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C35D93"/>
    <w:multiLevelType w:val="hybridMultilevel"/>
    <w:tmpl w:val="5B1CA14C"/>
    <w:lvl w:ilvl="0" w:tplc="211EF1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15:restartNumberingAfterBreak="0">
    <w:nsid w:val="74326833"/>
    <w:multiLevelType w:val="hybridMultilevel"/>
    <w:tmpl w:val="8154051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6826AB"/>
    <w:multiLevelType w:val="hybridMultilevel"/>
    <w:tmpl w:val="2DD0C86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975F68"/>
    <w:multiLevelType w:val="multilevel"/>
    <w:tmpl w:val="EAFA2352"/>
    <w:lvl w:ilvl="0">
      <w:start w:val="1"/>
      <w:numFmt w:val="upperLetter"/>
      <w:lvlText w:val="(%1)"/>
      <w:lvlJc w:val="left"/>
      <w:pPr>
        <w:tabs>
          <w:tab w:val="num" w:pos="945"/>
        </w:tabs>
        <w:ind w:left="945" w:hanging="405"/>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41" w15:restartNumberingAfterBreak="0">
    <w:nsid w:val="7ABE1B57"/>
    <w:multiLevelType w:val="hybridMultilevel"/>
    <w:tmpl w:val="FF2279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5A1941"/>
    <w:multiLevelType w:val="hybridMultilevel"/>
    <w:tmpl w:val="F48AD3AA"/>
    <w:lvl w:ilvl="0" w:tplc="04090001">
      <w:start w:val="1"/>
      <w:numFmt w:val="bullet"/>
      <w:lvlText w:val=""/>
      <w:lvlJc w:val="left"/>
      <w:pPr>
        <w:ind w:left="6949" w:hanging="360"/>
      </w:pPr>
      <w:rPr>
        <w:rFonts w:ascii="Symbol" w:hAnsi="Symbol" w:hint="default"/>
      </w:rPr>
    </w:lvl>
    <w:lvl w:ilvl="1" w:tplc="04090003" w:tentative="1">
      <w:start w:val="1"/>
      <w:numFmt w:val="bullet"/>
      <w:lvlText w:val="o"/>
      <w:lvlJc w:val="left"/>
      <w:pPr>
        <w:ind w:left="7669" w:hanging="360"/>
      </w:pPr>
      <w:rPr>
        <w:rFonts w:ascii="Courier New" w:hAnsi="Courier New" w:cs="Courier New" w:hint="default"/>
      </w:rPr>
    </w:lvl>
    <w:lvl w:ilvl="2" w:tplc="04090005" w:tentative="1">
      <w:start w:val="1"/>
      <w:numFmt w:val="bullet"/>
      <w:lvlText w:val=""/>
      <w:lvlJc w:val="left"/>
      <w:pPr>
        <w:ind w:left="8389" w:hanging="360"/>
      </w:pPr>
      <w:rPr>
        <w:rFonts w:ascii="Wingdings" w:hAnsi="Wingdings" w:hint="default"/>
      </w:rPr>
    </w:lvl>
    <w:lvl w:ilvl="3" w:tplc="04090001" w:tentative="1">
      <w:start w:val="1"/>
      <w:numFmt w:val="bullet"/>
      <w:lvlText w:val=""/>
      <w:lvlJc w:val="left"/>
      <w:pPr>
        <w:ind w:left="9109" w:hanging="360"/>
      </w:pPr>
      <w:rPr>
        <w:rFonts w:ascii="Symbol" w:hAnsi="Symbol" w:hint="default"/>
      </w:rPr>
    </w:lvl>
    <w:lvl w:ilvl="4" w:tplc="04090003" w:tentative="1">
      <w:start w:val="1"/>
      <w:numFmt w:val="bullet"/>
      <w:lvlText w:val="o"/>
      <w:lvlJc w:val="left"/>
      <w:pPr>
        <w:ind w:left="9829" w:hanging="360"/>
      </w:pPr>
      <w:rPr>
        <w:rFonts w:ascii="Courier New" w:hAnsi="Courier New" w:cs="Courier New" w:hint="default"/>
      </w:rPr>
    </w:lvl>
    <w:lvl w:ilvl="5" w:tplc="04090005" w:tentative="1">
      <w:start w:val="1"/>
      <w:numFmt w:val="bullet"/>
      <w:lvlText w:val=""/>
      <w:lvlJc w:val="left"/>
      <w:pPr>
        <w:ind w:left="10549" w:hanging="360"/>
      </w:pPr>
      <w:rPr>
        <w:rFonts w:ascii="Wingdings" w:hAnsi="Wingdings" w:hint="default"/>
      </w:rPr>
    </w:lvl>
    <w:lvl w:ilvl="6" w:tplc="04090001" w:tentative="1">
      <w:start w:val="1"/>
      <w:numFmt w:val="bullet"/>
      <w:lvlText w:val=""/>
      <w:lvlJc w:val="left"/>
      <w:pPr>
        <w:ind w:left="11269" w:hanging="360"/>
      </w:pPr>
      <w:rPr>
        <w:rFonts w:ascii="Symbol" w:hAnsi="Symbol" w:hint="default"/>
      </w:rPr>
    </w:lvl>
    <w:lvl w:ilvl="7" w:tplc="04090003" w:tentative="1">
      <w:start w:val="1"/>
      <w:numFmt w:val="bullet"/>
      <w:lvlText w:val="o"/>
      <w:lvlJc w:val="left"/>
      <w:pPr>
        <w:ind w:left="11989" w:hanging="360"/>
      </w:pPr>
      <w:rPr>
        <w:rFonts w:ascii="Courier New" w:hAnsi="Courier New" w:cs="Courier New" w:hint="default"/>
      </w:rPr>
    </w:lvl>
    <w:lvl w:ilvl="8" w:tplc="04090005" w:tentative="1">
      <w:start w:val="1"/>
      <w:numFmt w:val="bullet"/>
      <w:lvlText w:val=""/>
      <w:lvlJc w:val="left"/>
      <w:pPr>
        <w:ind w:left="12709" w:hanging="360"/>
      </w:pPr>
      <w:rPr>
        <w:rFonts w:ascii="Wingdings" w:hAnsi="Wingdings" w:hint="default"/>
      </w:rPr>
    </w:lvl>
  </w:abstractNum>
  <w:num w:numId="1">
    <w:abstractNumId w:val="31"/>
  </w:num>
  <w:num w:numId="2">
    <w:abstractNumId w:val="2"/>
  </w:num>
  <w:num w:numId="3">
    <w:abstractNumId w:val="9"/>
  </w:num>
  <w:num w:numId="4">
    <w:abstractNumId w:val="13"/>
  </w:num>
  <w:num w:numId="5">
    <w:abstractNumId w:val="26"/>
  </w:num>
  <w:num w:numId="6">
    <w:abstractNumId w:val="32"/>
  </w:num>
  <w:num w:numId="7">
    <w:abstractNumId w:val="3"/>
  </w:num>
  <w:num w:numId="8">
    <w:abstractNumId w:val="27"/>
  </w:num>
  <w:num w:numId="9">
    <w:abstractNumId w:val="42"/>
  </w:num>
  <w:num w:numId="10">
    <w:abstractNumId w:val="25"/>
  </w:num>
  <w:num w:numId="11">
    <w:abstractNumId w:val="15"/>
  </w:num>
  <w:num w:numId="12">
    <w:abstractNumId w:val="0"/>
  </w:num>
  <w:num w:numId="13">
    <w:abstractNumId w:val="17"/>
  </w:num>
  <w:num w:numId="14">
    <w:abstractNumId w:val="38"/>
  </w:num>
  <w:num w:numId="15">
    <w:abstractNumId w:val="11"/>
  </w:num>
  <w:num w:numId="16">
    <w:abstractNumId w:val="6"/>
  </w:num>
  <w:num w:numId="17">
    <w:abstractNumId w:val="5"/>
  </w:num>
  <w:num w:numId="18">
    <w:abstractNumId w:val="35"/>
  </w:num>
  <w:num w:numId="19">
    <w:abstractNumId w:val="30"/>
  </w:num>
  <w:num w:numId="20">
    <w:abstractNumId w:val="8"/>
  </w:num>
  <w:num w:numId="21">
    <w:abstractNumId w:val="41"/>
  </w:num>
  <w:num w:numId="22">
    <w:abstractNumId w:val="18"/>
  </w:num>
  <w:num w:numId="23">
    <w:abstractNumId w:val="21"/>
  </w:num>
  <w:num w:numId="24">
    <w:abstractNumId w:val="10"/>
  </w:num>
  <w:num w:numId="25">
    <w:abstractNumId w:val="36"/>
  </w:num>
  <w:num w:numId="26">
    <w:abstractNumId w:val="1"/>
  </w:num>
  <w:num w:numId="27">
    <w:abstractNumId w:val="34"/>
  </w:num>
  <w:num w:numId="28">
    <w:abstractNumId w:val="19"/>
  </w:num>
  <w:num w:numId="29">
    <w:abstractNumId w:val="39"/>
  </w:num>
  <w:num w:numId="30">
    <w:abstractNumId w:val="16"/>
  </w:num>
  <w:num w:numId="31">
    <w:abstractNumId w:val="22"/>
  </w:num>
  <w:num w:numId="32">
    <w:abstractNumId w:val="24"/>
  </w:num>
  <w:num w:numId="33">
    <w:abstractNumId w:val="12"/>
  </w:num>
  <w:num w:numId="34">
    <w:abstractNumId w:val="20"/>
  </w:num>
  <w:num w:numId="35">
    <w:abstractNumId w:val="33"/>
  </w:num>
  <w:num w:numId="36">
    <w:abstractNumId w:val="7"/>
  </w:num>
  <w:num w:numId="37">
    <w:abstractNumId w:val="23"/>
  </w:num>
  <w:num w:numId="38">
    <w:abstractNumId w:val="28"/>
  </w:num>
  <w:num w:numId="39">
    <w:abstractNumId w:val="14"/>
  </w:num>
  <w:num w:numId="40">
    <w:abstractNumId w:val="40"/>
  </w:num>
  <w:num w:numId="41">
    <w:abstractNumId w:val="37"/>
  </w:num>
  <w:num w:numId="42">
    <w:abstractNumId w:val="4"/>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405D"/>
    <w:rsid w:val="00006034"/>
    <w:rsid w:val="000242AE"/>
    <w:rsid w:val="00033354"/>
    <w:rsid w:val="00036390"/>
    <w:rsid w:val="00037508"/>
    <w:rsid w:val="000375D5"/>
    <w:rsid w:val="00044735"/>
    <w:rsid w:val="00051DDA"/>
    <w:rsid w:val="00077F4E"/>
    <w:rsid w:val="000A3352"/>
    <w:rsid w:val="000B17B0"/>
    <w:rsid w:val="000B2575"/>
    <w:rsid w:val="000C5A5F"/>
    <w:rsid w:val="000D4E3B"/>
    <w:rsid w:val="000D6535"/>
    <w:rsid w:val="000E7FBC"/>
    <w:rsid w:val="0013717B"/>
    <w:rsid w:val="00153B4E"/>
    <w:rsid w:val="00182255"/>
    <w:rsid w:val="00192226"/>
    <w:rsid w:val="001A17DC"/>
    <w:rsid w:val="001B5CE7"/>
    <w:rsid w:val="001C0EA7"/>
    <w:rsid w:val="001F511D"/>
    <w:rsid w:val="002A2379"/>
    <w:rsid w:val="002B6E95"/>
    <w:rsid w:val="002E0A36"/>
    <w:rsid w:val="002E63AD"/>
    <w:rsid w:val="002F1666"/>
    <w:rsid w:val="00301CF1"/>
    <w:rsid w:val="00302C5A"/>
    <w:rsid w:val="003116D7"/>
    <w:rsid w:val="00334CF9"/>
    <w:rsid w:val="00355633"/>
    <w:rsid w:val="0037107D"/>
    <w:rsid w:val="00375001"/>
    <w:rsid w:val="003C1ED8"/>
    <w:rsid w:val="003C4A8F"/>
    <w:rsid w:val="003E749A"/>
    <w:rsid w:val="00406081"/>
    <w:rsid w:val="00413684"/>
    <w:rsid w:val="00421EAC"/>
    <w:rsid w:val="00455276"/>
    <w:rsid w:val="00486000"/>
    <w:rsid w:val="004A0D97"/>
    <w:rsid w:val="004C5316"/>
    <w:rsid w:val="004D0654"/>
    <w:rsid w:val="004F7104"/>
    <w:rsid w:val="00531751"/>
    <w:rsid w:val="00566B2C"/>
    <w:rsid w:val="00584BA4"/>
    <w:rsid w:val="00587E91"/>
    <w:rsid w:val="00592E32"/>
    <w:rsid w:val="005C3E29"/>
    <w:rsid w:val="005D5562"/>
    <w:rsid w:val="005E5542"/>
    <w:rsid w:val="005F496D"/>
    <w:rsid w:val="006151BF"/>
    <w:rsid w:val="00615AF4"/>
    <w:rsid w:val="00635F05"/>
    <w:rsid w:val="0064492F"/>
    <w:rsid w:val="00671602"/>
    <w:rsid w:val="00676ED1"/>
    <w:rsid w:val="00683D2E"/>
    <w:rsid w:val="00687DB6"/>
    <w:rsid w:val="006961DC"/>
    <w:rsid w:val="006E7E9B"/>
    <w:rsid w:val="006F2F9E"/>
    <w:rsid w:val="00712925"/>
    <w:rsid w:val="007302DC"/>
    <w:rsid w:val="007303DB"/>
    <w:rsid w:val="007418F4"/>
    <w:rsid w:val="007543BB"/>
    <w:rsid w:val="007C6D6A"/>
    <w:rsid w:val="007C7A2A"/>
    <w:rsid w:val="007F7CAA"/>
    <w:rsid w:val="00816408"/>
    <w:rsid w:val="00837E50"/>
    <w:rsid w:val="008843EC"/>
    <w:rsid w:val="00893684"/>
    <w:rsid w:val="008A5F47"/>
    <w:rsid w:val="008C70A6"/>
    <w:rsid w:val="008F0772"/>
    <w:rsid w:val="008F6655"/>
    <w:rsid w:val="00906EFC"/>
    <w:rsid w:val="00911A2F"/>
    <w:rsid w:val="00914AA5"/>
    <w:rsid w:val="00931E7B"/>
    <w:rsid w:val="0095654B"/>
    <w:rsid w:val="00973470"/>
    <w:rsid w:val="009736DC"/>
    <w:rsid w:val="009751D4"/>
    <w:rsid w:val="009907EB"/>
    <w:rsid w:val="009959F9"/>
    <w:rsid w:val="009B08C0"/>
    <w:rsid w:val="009B563F"/>
    <w:rsid w:val="009E5B61"/>
    <w:rsid w:val="00A3078E"/>
    <w:rsid w:val="00A36CFC"/>
    <w:rsid w:val="00A56596"/>
    <w:rsid w:val="00A5688F"/>
    <w:rsid w:val="00A65821"/>
    <w:rsid w:val="00A81E50"/>
    <w:rsid w:val="00A959F0"/>
    <w:rsid w:val="00AA56BA"/>
    <w:rsid w:val="00AD337E"/>
    <w:rsid w:val="00B20419"/>
    <w:rsid w:val="00B266CB"/>
    <w:rsid w:val="00B73BD6"/>
    <w:rsid w:val="00B81D0D"/>
    <w:rsid w:val="00B849B6"/>
    <w:rsid w:val="00B877DD"/>
    <w:rsid w:val="00B96F60"/>
    <w:rsid w:val="00BB50D6"/>
    <w:rsid w:val="00BB55FE"/>
    <w:rsid w:val="00BC51CD"/>
    <w:rsid w:val="00BE3B8E"/>
    <w:rsid w:val="00C1164A"/>
    <w:rsid w:val="00C14667"/>
    <w:rsid w:val="00C17905"/>
    <w:rsid w:val="00C273D4"/>
    <w:rsid w:val="00C31515"/>
    <w:rsid w:val="00C61BDC"/>
    <w:rsid w:val="00C63F69"/>
    <w:rsid w:val="00C76F7F"/>
    <w:rsid w:val="00C812DC"/>
    <w:rsid w:val="00C9329C"/>
    <w:rsid w:val="00C935BE"/>
    <w:rsid w:val="00CA3C5E"/>
    <w:rsid w:val="00CA792D"/>
    <w:rsid w:val="00CB2598"/>
    <w:rsid w:val="00CD0F0B"/>
    <w:rsid w:val="00CF1593"/>
    <w:rsid w:val="00CF79FC"/>
    <w:rsid w:val="00D0210B"/>
    <w:rsid w:val="00D219D4"/>
    <w:rsid w:val="00D55E0C"/>
    <w:rsid w:val="00D64F0E"/>
    <w:rsid w:val="00D66A39"/>
    <w:rsid w:val="00D72696"/>
    <w:rsid w:val="00D92CC8"/>
    <w:rsid w:val="00DA2C0D"/>
    <w:rsid w:val="00DD4C29"/>
    <w:rsid w:val="00DF2A27"/>
    <w:rsid w:val="00E249E7"/>
    <w:rsid w:val="00E33B33"/>
    <w:rsid w:val="00E5079A"/>
    <w:rsid w:val="00E601CB"/>
    <w:rsid w:val="00E60DC3"/>
    <w:rsid w:val="00E610C7"/>
    <w:rsid w:val="00EA008D"/>
    <w:rsid w:val="00EB1F65"/>
    <w:rsid w:val="00EC5EFA"/>
    <w:rsid w:val="00EC695A"/>
    <w:rsid w:val="00ED63E3"/>
    <w:rsid w:val="00F2559E"/>
    <w:rsid w:val="00F653A0"/>
    <w:rsid w:val="00F72F61"/>
    <w:rsid w:val="00F87613"/>
    <w:rsid w:val="00FA2CED"/>
    <w:rsid w:val="00FB26EF"/>
    <w:rsid w:val="00FB2E7D"/>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00091B8"/>
  <w15:docId w15:val="{4E8024CA-D521-4A1A-B3C8-5EE415B86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C76F7F"/>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C76F7F"/>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C76F7F"/>
    <w:pPr>
      <w:keepNext/>
      <w:tabs>
        <w:tab w:val="left" w:pos="360"/>
      </w:tabs>
      <w:outlineLvl w:val="5"/>
    </w:pPr>
  </w:style>
  <w:style w:type="paragraph" w:styleId="Heading7">
    <w:name w:val="heading 7"/>
    <w:basedOn w:val="Normal"/>
    <w:next w:val="Normal"/>
    <w:link w:val="Heading7Char"/>
    <w:qFormat/>
    <w:rsid w:val="00C76F7F"/>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C76F7F"/>
    <w:pPr>
      <w:keepNext/>
      <w:tabs>
        <w:tab w:val="left" w:pos="360"/>
      </w:tabs>
      <w:outlineLvl w:val="7"/>
    </w:pPr>
    <w:rPr>
      <w:sz w:val="22"/>
    </w:rPr>
  </w:style>
  <w:style w:type="paragraph" w:styleId="Heading9">
    <w:name w:val="heading 9"/>
    <w:basedOn w:val="Normal"/>
    <w:next w:val="Normal"/>
    <w:link w:val="Heading9Char"/>
    <w:qFormat/>
    <w:rsid w:val="00C76F7F"/>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rsid w:val="00CD0F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584BA4"/>
    <w:rPr>
      <w:sz w:val="16"/>
      <w:szCs w:val="16"/>
    </w:rPr>
  </w:style>
  <w:style w:type="paragraph" w:styleId="CommentText">
    <w:name w:val="annotation text"/>
    <w:basedOn w:val="Normal"/>
    <w:link w:val="CommentTextChar"/>
    <w:semiHidden/>
    <w:unhideWhenUsed/>
    <w:rsid w:val="00584BA4"/>
  </w:style>
  <w:style w:type="character" w:customStyle="1" w:styleId="CommentTextChar">
    <w:name w:val="Comment Text Char"/>
    <w:basedOn w:val="DefaultParagraphFont"/>
    <w:link w:val="CommentText"/>
    <w:semiHidden/>
    <w:rsid w:val="00584BA4"/>
  </w:style>
  <w:style w:type="paragraph" w:styleId="CommentSubject">
    <w:name w:val="annotation subject"/>
    <w:basedOn w:val="CommentText"/>
    <w:next w:val="CommentText"/>
    <w:link w:val="CommentSubjectChar"/>
    <w:semiHidden/>
    <w:unhideWhenUsed/>
    <w:rsid w:val="00584BA4"/>
    <w:rPr>
      <w:b/>
      <w:bCs/>
    </w:rPr>
  </w:style>
  <w:style w:type="character" w:customStyle="1" w:styleId="CommentSubjectChar">
    <w:name w:val="Comment Subject Char"/>
    <w:basedOn w:val="CommentTextChar"/>
    <w:link w:val="CommentSubject"/>
    <w:semiHidden/>
    <w:rsid w:val="00584BA4"/>
    <w:rPr>
      <w:b/>
      <w:bCs/>
    </w:rPr>
  </w:style>
  <w:style w:type="paragraph" w:styleId="Revision">
    <w:name w:val="Revision"/>
    <w:hidden/>
    <w:uiPriority w:val="99"/>
    <w:semiHidden/>
    <w:rsid w:val="00584BA4"/>
  </w:style>
  <w:style w:type="character" w:customStyle="1" w:styleId="Heading4Char">
    <w:name w:val="Heading 4 Char"/>
    <w:basedOn w:val="DefaultParagraphFont"/>
    <w:link w:val="Heading4"/>
    <w:rsid w:val="00C76F7F"/>
    <w:rPr>
      <w:rFonts w:ascii="Helvetica" w:hAnsi="Helvetica"/>
      <w:sz w:val="22"/>
    </w:rPr>
  </w:style>
  <w:style w:type="character" w:customStyle="1" w:styleId="Heading5Char">
    <w:name w:val="Heading 5 Char"/>
    <w:basedOn w:val="DefaultParagraphFont"/>
    <w:link w:val="Heading5"/>
    <w:rsid w:val="00C76F7F"/>
  </w:style>
  <w:style w:type="character" w:customStyle="1" w:styleId="Heading6Char">
    <w:name w:val="Heading 6 Char"/>
    <w:basedOn w:val="DefaultParagraphFont"/>
    <w:link w:val="Heading6"/>
    <w:rsid w:val="00C76F7F"/>
  </w:style>
  <w:style w:type="character" w:customStyle="1" w:styleId="Heading7Char">
    <w:name w:val="Heading 7 Char"/>
    <w:basedOn w:val="DefaultParagraphFont"/>
    <w:link w:val="Heading7"/>
    <w:rsid w:val="00C76F7F"/>
    <w:rPr>
      <w:sz w:val="22"/>
    </w:rPr>
  </w:style>
  <w:style w:type="character" w:customStyle="1" w:styleId="Heading8Char">
    <w:name w:val="Heading 8 Char"/>
    <w:basedOn w:val="DefaultParagraphFont"/>
    <w:link w:val="Heading8"/>
    <w:rsid w:val="00C76F7F"/>
    <w:rPr>
      <w:sz w:val="22"/>
    </w:rPr>
  </w:style>
  <w:style w:type="character" w:customStyle="1" w:styleId="Heading9Char">
    <w:name w:val="Heading 9 Char"/>
    <w:basedOn w:val="DefaultParagraphFont"/>
    <w:link w:val="Heading9"/>
    <w:rsid w:val="00C76F7F"/>
    <w:rPr>
      <w:rFonts w:ascii="Helvetica" w:hAnsi="Helvetica"/>
      <w:b/>
      <w:i/>
      <w:sz w:val="22"/>
    </w:rPr>
  </w:style>
  <w:style w:type="character" w:customStyle="1" w:styleId="major">
    <w:name w:val="major"/>
    <w:rsid w:val="00C76F7F"/>
    <w:rPr>
      <w:rFonts w:ascii="Helvetica" w:hAnsi="Helvetica"/>
      <w:b/>
      <w:i/>
      <w:noProof w:val="0"/>
      <w:sz w:val="26"/>
      <w:lang w:val="en-US"/>
    </w:rPr>
  </w:style>
  <w:style w:type="character" w:customStyle="1" w:styleId="secondary">
    <w:name w:val="secondary"/>
    <w:rsid w:val="00C76F7F"/>
    <w:rPr>
      <w:rFonts w:ascii="Helvetica" w:hAnsi="Helvetica"/>
      <w:b/>
      <w:i/>
      <w:noProof w:val="0"/>
      <w:sz w:val="22"/>
      <w:u w:val="none"/>
      <w:lang w:val="en-US"/>
    </w:rPr>
  </w:style>
  <w:style w:type="paragraph" w:styleId="BodyTextIndent2">
    <w:name w:val="Body Text Indent 2"/>
    <w:basedOn w:val="Normal"/>
    <w:link w:val="BodyTextIndent2Char"/>
    <w:rsid w:val="00C76F7F"/>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C76F7F"/>
    <w:rPr>
      <w:rFonts w:ascii="Helv" w:hAnsi="Helv"/>
      <w:sz w:val="22"/>
    </w:rPr>
  </w:style>
  <w:style w:type="paragraph" w:styleId="BodyTextIndent3">
    <w:name w:val="Body Text Indent 3"/>
    <w:basedOn w:val="Normal"/>
    <w:link w:val="BodyTextIndent3Char"/>
    <w:rsid w:val="00C76F7F"/>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C76F7F"/>
    <w:rPr>
      <w:rFonts w:ascii="Helvetica" w:hAnsi="Helvetica"/>
    </w:rPr>
  </w:style>
  <w:style w:type="paragraph" w:styleId="BodyText">
    <w:name w:val="Body Text"/>
    <w:basedOn w:val="Normal"/>
    <w:link w:val="BodyTextChar"/>
    <w:rsid w:val="00C76F7F"/>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C76F7F"/>
    <w:rPr>
      <w:rFonts w:ascii="Helvetica" w:hAnsi="Helvetica"/>
      <w:sz w:val="22"/>
    </w:rPr>
  </w:style>
  <w:style w:type="paragraph" w:styleId="BodyTextIndent">
    <w:name w:val="Body Text Indent"/>
    <w:basedOn w:val="Normal"/>
    <w:link w:val="BodyTextIndentChar"/>
    <w:rsid w:val="00C76F7F"/>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C76F7F"/>
    <w:rPr>
      <w:rFonts w:ascii="Helvetica" w:hAnsi="Helvetica"/>
      <w:sz w:val="22"/>
    </w:rPr>
  </w:style>
  <w:style w:type="paragraph" w:customStyle="1" w:styleId="Tertiary">
    <w:name w:val="Tertiary"/>
    <w:basedOn w:val="PlainText"/>
    <w:rsid w:val="00C76F7F"/>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C76F7F"/>
    <w:rPr>
      <w:rFonts w:ascii="Courier New" w:hAnsi="Courier New"/>
    </w:rPr>
  </w:style>
  <w:style w:type="character" w:customStyle="1" w:styleId="PlainTextChar">
    <w:name w:val="Plain Text Char"/>
    <w:basedOn w:val="DefaultParagraphFont"/>
    <w:link w:val="PlainText"/>
    <w:rsid w:val="00C76F7F"/>
    <w:rPr>
      <w:rFonts w:ascii="Courier New" w:hAnsi="Courier New"/>
    </w:rPr>
  </w:style>
  <w:style w:type="paragraph" w:styleId="ListParagraph">
    <w:name w:val="List Paragraph"/>
    <w:basedOn w:val="Normal"/>
    <w:uiPriority w:val="34"/>
    <w:qFormat/>
    <w:rsid w:val="00C76F7F"/>
    <w:pPr>
      <w:ind w:left="720"/>
      <w:contextualSpacing/>
    </w:pPr>
  </w:style>
  <w:style w:type="paragraph" w:customStyle="1" w:styleId="SectionLevel1">
    <w:name w:val="_SectionLevel1"/>
    <w:basedOn w:val="Normal"/>
    <w:rsid w:val="00C76F7F"/>
    <w:pPr>
      <w:ind w:left="1440" w:right="-364" w:hanging="1440"/>
    </w:pPr>
    <w:rPr>
      <w:b/>
      <w:sz w:val="24"/>
      <w:szCs w:val="24"/>
    </w:rPr>
  </w:style>
  <w:style w:type="paragraph" w:customStyle="1" w:styleId="Reg1">
    <w:name w:val="Reg1"/>
    <w:basedOn w:val="Normal"/>
    <w:rsid w:val="00C76F7F"/>
    <w:pPr>
      <w:tabs>
        <w:tab w:val="left" w:pos="936"/>
        <w:tab w:val="left" w:pos="1296"/>
        <w:tab w:val="left" w:pos="1656"/>
        <w:tab w:val="left" w:pos="2016"/>
      </w:tabs>
      <w:suppressAutoHyphens/>
      <w:ind w:left="936"/>
    </w:pPr>
    <w:rPr>
      <w:sz w:val="22"/>
    </w:rPr>
  </w:style>
  <w:style w:type="character" w:styleId="Emphasis">
    <w:name w:val="Emphasis"/>
    <w:qFormat/>
    <w:rsid w:val="00C76F7F"/>
    <w:rPr>
      <w:i/>
      <w:iCs/>
    </w:rPr>
  </w:style>
  <w:style w:type="paragraph" w:customStyle="1" w:styleId="TableParagraph">
    <w:name w:val="Table Paragraph"/>
    <w:basedOn w:val="Normal"/>
    <w:uiPriority w:val="1"/>
    <w:qFormat/>
    <w:rsid w:val="00C76F7F"/>
    <w:pPr>
      <w:widowControl w:val="0"/>
      <w:autoSpaceDE w:val="0"/>
      <w:autoSpaceDN w:val="0"/>
      <w:adjustRightInd w:val="0"/>
      <w:spacing w:line="237" w:lineRule="exact"/>
    </w:pPr>
    <w:rPr>
      <w:sz w:val="24"/>
      <w:szCs w:val="24"/>
    </w:rPr>
  </w:style>
  <w:style w:type="character" w:customStyle="1" w:styleId="HeaderChar">
    <w:name w:val="Header Char"/>
    <w:basedOn w:val="DefaultParagraphFont"/>
    <w:link w:val="Header"/>
    <w:uiPriority w:val="99"/>
    <w:rsid w:val="00C76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97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hyperlink" Target="mailto:inquiries@masshealthdental.net" TargetMode="External"/><Relationship Id="rId26" Type="http://schemas.openxmlformats.org/officeDocument/2006/relationships/hyperlink" Target="https://www.mass.gov/doc/appendix-d-authorization-form-for-comprehensive-orthodontic-treatment-0/download"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rovider.masshealth-dental.net/mh_provider_login" TargetMode="External"/><Relationship Id="rId17" Type="http://schemas.openxmlformats.org/officeDocument/2006/relationships/hyperlink" Target="mailto:join-masshealth-provider-pubs@listserv.state.ma.us" TargetMode="External"/><Relationship Id="rId25" Type="http://schemas.openxmlformats.org/officeDocument/2006/relationships/hyperlink" Target="https://www.mass.gov/doc/appendix-d-authorization-form-for-comprehensive-orthodontic-treatment-0/download" TargetMode="External"/><Relationship Id="rId2" Type="http://schemas.openxmlformats.org/officeDocument/2006/relationships/numbering" Target="numbering.xml"/><Relationship Id="rId16" Type="http://schemas.openxmlformats.org/officeDocument/2006/relationships/hyperlink" Target="http://www.mass.gov/masshealth-transmittal-letters" TargetMode="External"/><Relationship Id="rId20" Type="http://schemas.openxmlformats.org/officeDocument/2006/relationships/hyperlink" Target="https://www.mass.gov/doc/appendix-v-masshealth-billing-instructions-for-provider-preventable-conditions-3/download"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www.mass.gov/doc/appendix-d-authorization-form-for-comprehensive-orthodontic-treatment-0/download" TargetMode="External"/><Relationship Id="rId5" Type="http://schemas.openxmlformats.org/officeDocument/2006/relationships/webSettings" Target="webSettings.xml"/><Relationship Id="rId15" Type="http://schemas.openxmlformats.org/officeDocument/2006/relationships/hyperlink" Target="https://www.mass.gov/regulations/101-CMR-31400-dental-services" TargetMode="External"/><Relationship Id="rId23" Type="http://schemas.openxmlformats.org/officeDocument/2006/relationships/hyperlink" Target="https://www.mass.gov/doc/appendix-f-authorization-for-interceptive-orthodontic-treatment/download" TargetMode="External"/><Relationship Id="rId28" Type="http://schemas.openxmlformats.org/officeDocument/2006/relationships/header" Target="header4.xml"/><Relationship Id="rId10" Type="http://schemas.openxmlformats.org/officeDocument/2006/relationships/oleObject" Target="embeddings/oleObject1.bin"/><Relationship Id="rId19" Type="http://schemas.openxmlformats.org/officeDocument/2006/relationships/hyperlink" Target="http://www.masshealth-dental.ne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service-details/eohhs-regulations" TargetMode="External"/><Relationship Id="rId22" Type="http://schemas.openxmlformats.org/officeDocument/2006/relationships/hyperlink" Target="https://www.mass.gov/doc/appendix-e-intraoral-complete-series-of-radiographic-images/download"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87EBA-4E87-4D4B-8AB9-CFC45F16B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141</Words>
  <Characters>3500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106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1-01-27T14:15:00Z</dcterms:created>
  <dcterms:modified xsi:type="dcterms:W3CDTF">2021-01-27T14:15:00Z</dcterms:modified>
</cp:coreProperties>
</file>